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DF7E9"/>
  <w:body>
    <w:p w14:paraId="1BEEADC4" w14:textId="35A5A385" w:rsidR="00485854" w:rsidRPr="003F4093" w:rsidRDefault="00485854" w:rsidP="00485854">
      <w:pPr>
        <w:jc w:val="right"/>
        <w:rPr>
          <w:rFonts w:ascii="Outfit" w:hAnsi="Outfit"/>
          <w:b/>
          <w:bCs/>
          <w:color w:val="000C30"/>
        </w:rPr>
      </w:pPr>
    </w:p>
    <w:p w14:paraId="052A8335" w14:textId="77777777" w:rsidR="00C1768F" w:rsidRPr="003F4093" w:rsidRDefault="00C1768F" w:rsidP="007C6FEB">
      <w:pPr>
        <w:pStyle w:val="Header"/>
        <w:jc w:val="center"/>
        <w:rPr>
          <w:rFonts w:ascii="Outfit" w:hAnsi="Outfit"/>
          <w:b/>
          <w:bCs/>
          <w:color w:val="000C30"/>
          <w:sz w:val="36"/>
          <w:szCs w:val="36"/>
        </w:rPr>
      </w:pPr>
    </w:p>
    <w:p w14:paraId="2EFBB369" w14:textId="77777777" w:rsidR="00C1768F" w:rsidRPr="003F4093" w:rsidRDefault="00C1768F" w:rsidP="007C6FEB">
      <w:pPr>
        <w:pStyle w:val="Header"/>
        <w:jc w:val="center"/>
        <w:rPr>
          <w:rFonts w:ascii="Outfit" w:hAnsi="Outfit"/>
          <w:b/>
          <w:bCs/>
          <w:color w:val="000C30"/>
          <w:sz w:val="36"/>
          <w:szCs w:val="36"/>
        </w:rPr>
      </w:pPr>
    </w:p>
    <w:p w14:paraId="744E7A2D" w14:textId="1F768A6C" w:rsidR="00C1768F" w:rsidRPr="003F4093" w:rsidRDefault="00C1768F" w:rsidP="007C6FEB">
      <w:pPr>
        <w:pStyle w:val="Header"/>
        <w:jc w:val="center"/>
        <w:rPr>
          <w:rFonts w:ascii="Outfit" w:hAnsi="Outfit"/>
          <w:b/>
          <w:bCs/>
          <w:color w:val="000C30"/>
          <w:sz w:val="36"/>
          <w:szCs w:val="36"/>
        </w:rPr>
      </w:pPr>
    </w:p>
    <w:p w14:paraId="20315067" w14:textId="77777777" w:rsidR="00D91E40" w:rsidRPr="008B3E8E" w:rsidRDefault="00D91E40" w:rsidP="00D91E40">
      <w:pPr>
        <w:rPr>
          <w:rFonts w:ascii="Arial" w:hAnsi="Arial" w:cs="Arial"/>
          <w:b/>
        </w:rPr>
      </w:pPr>
    </w:p>
    <w:p w14:paraId="1EE6513E" w14:textId="50B55D68" w:rsidR="00D91E40" w:rsidRPr="00F64C79" w:rsidRDefault="00D91E40" w:rsidP="00D91E40">
      <w:pPr>
        <w:spacing w:before="402" w:after="225" w:line="240" w:lineRule="auto"/>
        <w:jc w:val="center"/>
        <w:outlineLvl w:val="0"/>
        <w:rPr>
          <w:color w:val="C00000"/>
        </w:rPr>
      </w:pPr>
      <w:r>
        <w:rPr>
          <w:rFonts w:ascii="Arial" w:hAnsi="Arial" w:cs="Arial"/>
          <w:b/>
          <w:sz w:val="40"/>
          <w:szCs w:val="40"/>
        </w:rPr>
        <w:tab/>
      </w:r>
      <w:r>
        <w:rPr>
          <w:rFonts w:ascii="Lato" w:eastAsia="Lato" w:hAnsi="Lato" w:cs="Lato"/>
          <w:b/>
          <w:bCs/>
          <w:color w:val="C00000"/>
          <w:sz w:val="60"/>
          <w:szCs w:val="60"/>
        </w:rPr>
        <w:t>PHCSE</w:t>
      </w:r>
    </w:p>
    <w:p w14:paraId="04C7787D" w14:textId="77777777" w:rsidR="00D91E40" w:rsidRPr="00F64C79" w:rsidRDefault="00D91E40" w:rsidP="00D91E40">
      <w:pPr>
        <w:spacing w:before="402" w:after="402" w:line="240" w:lineRule="auto"/>
        <w:jc w:val="center"/>
        <w:outlineLvl w:val="0"/>
        <w:rPr>
          <w:rFonts w:ascii="Lato" w:eastAsia="Lato" w:hAnsi="Lato" w:cs="Lato"/>
          <w:b/>
          <w:bCs/>
          <w:color w:val="C00000"/>
          <w:sz w:val="60"/>
          <w:szCs w:val="60"/>
        </w:rPr>
      </w:pPr>
      <w:r w:rsidRPr="00F64C79">
        <w:rPr>
          <w:rFonts w:ascii="Lato" w:eastAsia="Lato" w:hAnsi="Lato" w:cs="Lato"/>
          <w:b/>
          <w:bCs/>
          <w:color w:val="C00000"/>
          <w:sz w:val="60"/>
          <w:szCs w:val="60"/>
        </w:rPr>
        <w:t>Progression of Skills &amp; Knowledge</w:t>
      </w:r>
    </w:p>
    <w:p w14:paraId="73661964" w14:textId="77777777" w:rsidR="00D91E40" w:rsidRPr="00F64C79" w:rsidRDefault="00D91E40" w:rsidP="00D91E40">
      <w:pPr>
        <w:spacing w:before="402" w:after="402" w:line="240" w:lineRule="auto"/>
        <w:jc w:val="center"/>
        <w:outlineLvl w:val="0"/>
        <w:rPr>
          <w:color w:val="C00000"/>
        </w:rPr>
      </w:pPr>
      <w:r w:rsidRPr="00F64C79">
        <w:rPr>
          <w:rFonts w:ascii="Lato" w:eastAsia="Lato" w:hAnsi="Lato" w:cs="Lato"/>
          <w:b/>
          <w:bCs/>
          <w:color w:val="C00000"/>
          <w:sz w:val="60"/>
          <w:szCs w:val="60"/>
        </w:rPr>
        <w:t>Holy Trinity CE Academy</w:t>
      </w:r>
    </w:p>
    <w:p w14:paraId="2EE90432" w14:textId="77777777" w:rsidR="00D91E40" w:rsidRDefault="00D91E40" w:rsidP="00D91E40">
      <w:pPr>
        <w:spacing w:before="270" w:after="270" w:line="280" w:lineRule="auto"/>
        <w:rPr>
          <w:rFonts w:ascii="Lato" w:eastAsia="Lato" w:hAnsi="Lato" w:cs="Lato"/>
          <w:color w:val="364659"/>
          <w:sz w:val="27"/>
          <w:szCs w:val="27"/>
        </w:rPr>
      </w:pPr>
      <w:r w:rsidRPr="000C5838">
        <w:rPr>
          <w:rFonts w:ascii="Arial" w:hAnsi="Arial" w:cs="Arial"/>
          <w:noProof/>
          <w:sz w:val="24"/>
          <w:szCs w:val="24"/>
          <w:lang w:eastAsia="en-GB"/>
        </w:rPr>
        <w:drawing>
          <wp:anchor distT="36576" distB="36576" distL="36576" distR="36576" simplePos="0" relativeHeight="251660288" behindDoc="0" locked="0" layoutInCell="1" allowOverlap="1" wp14:anchorId="4C49F7FD" wp14:editId="4CF13F99">
            <wp:simplePos x="0" y="0"/>
            <wp:positionH relativeFrom="margin">
              <wp:align>center</wp:align>
            </wp:positionH>
            <wp:positionV relativeFrom="paragraph">
              <wp:posOffset>204470</wp:posOffset>
            </wp:positionV>
            <wp:extent cx="3246120" cy="3265145"/>
            <wp:effectExtent l="0" t="0" r="0" b="0"/>
            <wp:wrapNone/>
            <wp:docPr id="3" name="Picture 3" descr="Logo Pnt 229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nt 229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46120" cy="32651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C52B72C" w14:textId="77777777" w:rsidR="00D91E40" w:rsidRDefault="00D91E40" w:rsidP="00D91E40">
      <w:pPr>
        <w:spacing w:before="270" w:after="270" w:line="280" w:lineRule="auto"/>
        <w:rPr>
          <w:rFonts w:ascii="Lato" w:eastAsia="Lato" w:hAnsi="Lato" w:cs="Lato"/>
          <w:color w:val="364659"/>
          <w:sz w:val="27"/>
          <w:szCs w:val="27"/>
        </w:rPr>
      </w:pPr>
    </w:p>
    <w:p w14:paraId="2596B564" w14:textId="4F20230C" w:rsidR="00C1768F" w:rsidRPr="003F4093" w:rsidRDefault="00C1768F" w:rsidP="007C6FEB">
      <w:pPr>
        <w:pStyle w:val="Header"/>
        <w:jc w:val="center"/>
        <w:rPr>
          <w:rFonts w:ascii="Outfit" w:hAnsi="Outfit"/>
          <w:b/>
          <w:bCs/>
          <w:color w:val="000C30"/>
          <w:sz w:val="36"/>
          <w:szCs w:val="36"/>
        </w:rPr>
      </w:pPr>
    </w:p>
    <w:p w14:paraId="642C005C" w14:textId="542D6504" w:rsidR="00C1768F" w:rsidRPr="003F4093" w:rsidRDefault="00C1768F" w:rsidP="007C6FEB">
      <w:pPr>
        <w:pStyle w:val="Header"/>
        <w:jc w:val="center"/>
        <w:rPr>
          <w:rFonts w:ascii="Outfit" w:hAnsi="Outfit"/>
          <w:b/>
          <w:bCs/>
          <w:color w:val="000C30"/>
          <w:sz w:val="36"/>
          <w:szCs w:val="36"/>
        </w:rPr>
      </w:pPr>
    </w:p>
    <w:p w14:paraId="0D84705B" w14:textId="46897A8D" w:rsidR="00C1768F" w:rsidRDefault="00C1768F" w:rsidP="007C6FEB">
      <w:pPr>
        <w:pStyle w:val="Header"/>
        <w:jc w:val="center"/>
        <w:rPr>
          <w:rFonts w:ascii="Outfit" w:hAnsi="Outfit"/>
          <w:b/>
          <w:bCs/>
          <w:color w:val="000C30"/>
          <w:sz w:val="36"/>
          <w:szCs w:val="36"/>
        </w:rPr>
      </w:pPr>
      <w:bookmarkStart w:id="0" w:name="_GoBack"/>
      <w:bookmarkEnd w:id="0"/>
    </w:p>
    <w:p w14:paraId="232F53A8" w14:textId="60B9CEC1" w:rsidR="00D91E40" w:rsidRDefault="00D91E40" w:rsidP="007C6FEB">
      <w:pPr>
        <w:pStyle w:val="Header"/>
        <w:jc w:val="center"/>
        <w:rPr>
          <w:rFonts w:ascii="Outfit" w:hAnsi="Outfit"/>
          <w:b/>
          <w:bCs/>
          <w:color w:val="000C30"/>
          <w:sz w:val="36"/>
          <w:szCs w:val="36"/>
        </w:rPr>
      </w:pPr>
    </w:p>
    <w:p w14:paraId="533DB13B" w14:textId="00C50C97" w:rsidR="00D91E40" w:rsidRDefault="00D91E40" w:rsidP="007C6FEB">
      <w:pPr>
        <w:pStyle w:val="Header"/>
        <w:jc w:val="center"/>
        <w:rPr>
          <w:rFonts w:ascii="Outfit" w:hAnsi="Outfit"/>
          <w:b/>
          <w:bCs/>
          <w:color w:val="000C30"/>
          <w:sz w:val="36"/>
          <w:szCs w:val="36"/>
        </w:rPr>
      </w:pPr>
    </w:p>
    <w:p w14:paraId="22809C67" w14:textId="3AFCE0F4" w:rsidR="00D91E40" w:rsidRDefault="00D91E40" w:rsidP="007C6FEB">
      <w:pPr>
        <w:pStyle w:val="Header"/>
        <w:jc w:val="center"/>
        <w:rPr>
          <w:rFonts w:ascii="Outfit" w:hAnsi="Outfit"/>
          <w:b/>
          <w:bCs/>
          <w:color w:val="000C30"/>
          <w:sz w:val="36"/>
          <w:szCs w:val="36"/>
        </w:rPr>
      </w:pPr>
    </w:p>
    <w:p w14:paraId="124EC533" w14:textId="72EFFB82" w:rsidR="00D91E40" w:rsidRDefault="00D91E40" w:rsidP="007C6FEB">
      <w:pPr>
        <w:pStyle w:val="Header"/>
        <w:jc w:val="center"/>
        <w:rPr>
          <w:rFonts w:ascii="Outfit" w:hAnsi="Outfit"/>
          <w:b/>
          <w:bCs/>
          <w:color w:val="000C30"/>
          <w:sz w:val="36"/>
          <w:szCs w:val="36"/>
        </w:rPr>
      </w:pPr>
    </w:p>
    <w:p w14:paraId="7B909D17" w14:textId="75E766BA" w:rsidR="00D91E40" w:rsidRDefault="00D91E40" w:rsidP="007C6FEB">
      <w:pPr>
        <w:pStyle w:val="Header"/>
        <w:jc w:val="center"/>
        <w:rPr>
          <w:rFonts w:ascii="Outfit" w:hAnsi="Outfit"/>
          <w:b/>
          <w:bCs/>
          <w:color w:val="000C30"/>
          <w:sz w:val="36"/>
          <w:szCs w:val="36"/>
        </w:rPr>
      </w:pPr>
    </w:p>
    <w:p w14:paraId="495CD2A6" w14:textId="090A057F" w:rsidR="00D91E40" w:rsidRDefault="00D91E40" w:rsidP="007C6FEB">
      <w:pPr>
        <w:pStyle w:val="Header"/>
        <w:jc w:val="center"/>
        <w:rPr>
          <w:rFonts w:ascii="Outfit" w:hAnsi="Outfit"/>
          <w:b/>
          <w:bCs/>
          <w:color w:val="000C30"/>
          <w:sz w:val="36"/>
          <w:szCs w:val="36"/>
        </w:rPr>
      </w:pPr>
    </w:p>
    <w:p w14:paraId="60818EC9" w14:textId="654F90F4" w:rsidR="00D91E40" w:rsidRDefault="00D91E40" w:rsidP="007C6FEB">
      <w:pPr>
        <w:pStyle w:val="Header"/>
        <w:jc w:val="center"/>
        <w:rPr>
          <w:rFonts w:ascii="Outfit" w:hAnsi="Outfit"/>
          <w:b/>
          <w:bCs/>
          <w:color w:val="000C30"/>
          <w:sz w:val="36"/>
          <w:szCs w:val="36"/>
        </w:rPr>
      </w:pPr>
    </w:p>
    <w:p w14:paraId="3878DBF9" w14:textId="0F9BB88D" w:rsidR="00D91E40" w:rsidRDefault="00D91E40" w:rsidP="007C6FEB">
      <w:pPr>
        <w:pStyle w:val="Header"/>
        <w:jc w:val="center"/>
        <w:rPr>
          <w:rFonts w:ascii="Outfit" w:hAnsi="Outfit"/>
          <w:b/>
          <w:bCs/>
          <w:color w:val="000C30"/>
          <w:sz w:val="36"/>
          <w:szCs w:val="36"/>
        </w:rPr>
      </w:pPr>
    </w:p>
    <w:p w14:paraId="6403AB93" w14:textId="7BDA02A3" w:rsidR="00D91E40" w:rsidRDefault="00D91E40" w:rsidP="007C6FEB">
      <w:pPr>
        <w:pStyle w:val="Header"/>
        <w:jc w:val="center"/>
        <w:rPr>
          <w:rFonts w:ascii="Outfit" w:hAnsi="Outfit"/>
          <w:b/>
          <w:bCs/>
          <w:color w:val="000C30"/>
          <w:sz w:val="36"/>
          <w:szCs w:val="36"/>
        </w:rPr>
      </w:pPr>
    </w:p>
    <w:p w14:paraId="75A4180E" w14:textId="333BC035" w:rsidR="00D91E40" w:rsidRDefault="00D91E40" w:rsidP="007C6FEB">
      <w:pPr>
        <w:pStyle w:val="Header"/>
        <w:jc w:val="center"/>
        <w:rPr>
          <w:rFonts w:ascii="Outfit" w:hAnsi="Outfit"/>
          <w:b/>
          <w:bCs/>
          <w:color w:val="000C30"/>
          <w:sz w:val="36"/>
          <w:szCs w:val="36"/>
        </w:rPr>
      </w:pPr>
    </w:p>
    <w:p w14:paraId="1649731E" w14:textId="1AD212C7" w:rsidR="00D91E40" w:rsidRDefault="00D91E40" w:rsidP="007C6FEB">
      <w:pPr>
        <w:pStyle w:val="Header"/>
        <w:jc w:val="center"/>
        <w:rPr>
          <w:rFonts w:ascii="Outfit" w:hAnsi="Outfit"/>
          <w:b/>
          <w:bCs/>
          <w:color w:val="000C30"/>
          <w:sz w:val="36"/>
          <w:szCs w:val="36"/>
        </w:rPr>
      </w:pPr>
    </w:p>
    <w:p w14:paraId="08271DB6" w14:textId="5FAB722F" w:rsidR="00D91E40" w:rsidRDefault="00D91E40" w:rsidP="007C6FEB">
      <w:pPr>
        <w:pStyle w:val="Header"/>
        <w:jc w:val="center"/>
        <w:rPr>
          <w:rFonts w:ascii="Outfit" w:hAnsi="Outfit"/>
          <w:b/>
          <w:bCs/>
          <w:color w:val="000C30"/>
          <w:sz w:val="36"/>
          <w:szCs w:val="36"/>
        </w:rPr>
      </w:pPr>
    </w:p>
    <w:p w14:paraId="4F484F36" w14:textId="2413B82A" w:rsidR="00D91E40" w:rsidRDefault="00D91E40" w:rsidP="007C6FEB">
      <w:pPr>
        <w:pStyle w:val="Header"/>
        <w:jc w:val="center"/>
        <w:rPr>
          <w:rFonts w:ascii="Outfit" w:hAnsi="Outfit"/>
          <w:b/>
          <w:bCs/>
          <w:color w:val="000C30"/>
          <w:sz w:val="36"/>
          <w:szCs w:val="36"/>
        </w:rPr>
      </w:pPr>
    </w:p>
    <w:p w14:paraId="238CEC2A" w14:textId="704CD6FB" w:rsidR="00D91E40" w:rsidRDefault="00D91E40" w:rsidP="007C6FEB">
      <w:pPr>
        <w:pStyle w:val="Header"/>
        <w:jc w:val="center"/>
        <w:rPr>
          <w:rFonts w:ascii="Outfit" w:hAnsi="Outfit"/>
          <w:b/>
          <w:bCs/>
          <w:color w:val="000C30"/>
          <w:sz w:val="36"/>
          <w:szCs w:val="36"/>
        </w:rPr>
      </w:pPr>
    </w:p>
    <w:p w14:paraId="4EE03F36" w14:textId="0BE5E757" w:rsidR="00D91E40" w:rsidRDefault="00D91E40" w:rsidP="007C6FEB">
      <w:pPr>
        <w:pStyle w:val="Header"/>
        <w:jc w:val="center"/>
        <w:rPr>
          <w:rFonts w:ascii="Outfit" w:hAnsi="Outfit"/>
          <w:b/>
          <w:bCs/>
          <w:color w:val="000C30"/>
          <w:sz w:val="36"/>
          <w:szCs w:val="36"/>
        </w:rPr>
      </w:pPr>
    </w:p>
    <w:p w14:paraId="0DE8BD97" w14:textId="34BDFA2F" w:rsidR="00D91E40" w:rsidRDefault="00D91E40" w:rsidP="007C6FEB">
      <w:pPr>
        <w:pStyle w:val="Header"/>
        <w:jc w:val="center"/>
        <w:rPr>
          <w:rFonts w:ascii="Outfit" w:hAnsi="Outfit"/>
          <w:b/>
          <w:bCs/>
          <w:color w:val="000C30"/>
          <w:sz w:val="36"/>
          <w:szCs w:val="36"/>
        </w:rPr>
      </w:pPr>
    </w:p>
    <w:p w14:paraId="7733BCFB" w14:textId="16E5D635" w:rsidR="00D91E40" w:rsidRDefault="00D91E40" w:rsidP="007C6FEB">
      <w:pPr>
        <w:pStyle w:val="Header"/>
        <w:jc w:val="center"/>
        <w:rPr>
          <w:rFonts w:ascii="Outfit" w:hAnsi="Outfit"/>
          <w:b/>
          <w:bCs/>
          <w:color w:val="000C30"/>
          <w:sz w:val="36"/>
          <w:szCs w:val="36"/>
        </w:rPr>
      </w:pPr>
    </w:p>
    <w:p w14:paraId="0A576DD3" w14:textId="571CDE77" w:rsidR="00D91E40" w:rsidRDefault="00D91E40" w:rsidP="007C6FEB">
      <w:pPr>
        <w:pStyle w:val="Header"/>
        <w:jc w:val="center"/>
        <w:rPr>
          <w:rFonts w:ascii="Outfit" w:hAnsi="Outfit"/>
          <w:b/>
          <w:bCs/>
          <w:color w:val="000C30"/>
          <w:sz w:val="36"/>
          <w:szCs w:val="36"/>
        </w:rPr>
      </w:pPr>
    </w:p>
    <w:p w14:paraId="098F5885" w14:textId="5B439F43" w:rsidR="00D91E40" w:rsidRDefault="00D91E40" w:rsidP="007C6FEB">
      <w:pPr>
        <w:pStyle w:val="Header"/>
        <w:jc w:val="center"/>
        <w:rPr>
          <w:rFonts w:ascii="Outfit" w:hAnsi="Outfit"/>
          <w:b/>
          <w:bCs/>
          <w:color w:val="000C30"/>
          <w:sz w:val="36"/>
          <w:szCs w:val="36"/>
        </w:rPr>
      </w:pPr>
    </w:p>
    <w:p w14:paraId="4C41A8FA" w14:textId="0DFC5E48" w:rsidR="00D91E40" w:rsidRDefault="00D91E40" w:rsidP="007C6FEB">
      <w:pPr>
        <w:pStyle w:val="Header"/>
        <w:jc w:val="center"/>
        <w:rPr>
          <w:rFonts w:ascii="Outfit" w:hAnsi="Outfit"/>
          <w:b/>
          <w:bCs/>
          <w:color w:val="000C30"/>
          <w:sz w:val="36"/>
          <w:szCs w:val="36"/>
        </w:rPr>
      </w:pPr>
    </w:p>
    <w:p w14:paraId="25B9B35E" w14:textId="6022F45D" w:rsidR="00D91E40" w:rsidRDefault="00D91E40" w:rsidP="007C6FEB">
      <w:pPr>
        <w:pStyle w:val="Header"/>
        <w:jc w:val="center"/>
        <w:rPr>
          <w:rFonts w:ascii="Outfit" w:hAnsi="Outfit"/>
          <w:b/>
          <w:bCs/>
          <w:color w:val="000C30"/>
          <w:sz w:val="36"/>
          <w:szCs w:val="36"/>
        </w:rPr>
      </w:pPr>
    </w:p>
    <w:p w14:paraId="38057E1C" w14:textId="45C3C858" w:rsidR="00D91E40" w:rsidRDefault="00D91E40" w:rsidP="007C6FEB">
      <w:pPr>
        <w:pStyle w:val="Header"/>
        <w:jc w:val="center"/>
        <w:rPr>
          <w:rFonts w:ascii="Outfit" w:hAnsi="Outfit"/>
          <w:b/>
          <w:bCs/>
          <w:color w:val="000C30"/>
          <w:sz w:val="36"/>
          <w:szCs w:val="36"/>
        </w:rPr>
      </w:pPr>
    </w:p>
    <w:p w14:paraId="02E9BF73" w14:textId="5C624C55" w:rsidR="00D91E40" w:rsidRDefault="00D91E40" w:rsidP="007C6FEB">
      <w:pPr>
        <w:pStyle w:val="Header"/>
        <w:jc w:val="center"/>
        <w:rPr>
          <w:rFonts w:ascii="Outfit" w:hAnsi="Outfit"/>
          <w:b/>
          <w:bCs/>
          <w:color w:val="000C30"/>
          <w:sz w:val="36"/>
          <w:szCs w:val="36"/>
        </w:rPr>
      </w:pPr>
    </w:p>
    <w:p w14:paraId="42174381" w14:textId="1185888E" w:rsidR="00D91E40" w:rsidRDefault="00D91E40" w:rsidP="007C6FEB">
      <w:pPr>
        <w:pStyle w:val="Header"/>
        <w:jc w:val="center"/>
        <w:rPr>
          <w:rFonts w:ascii="Outfit" w:hAnsi="Outfit"/>
          <w:b/>
          <w:bCs/>
          <w:color w:val="000C30"/>
          <w:sz w:val="36"/>
          <w:szCs w:val="36"/>
        </w:rPr>
      </w:pPr>
    </w:p>
    <w:p w14:paraId="4AD45726" w14:textId="77777777" w:rsidR="00D91E40" w:rsidRPr="003F4093" w:rsidRDefault="00D91E40" w:rsidP="007C6FEB">
      <w:pPr>
        <w:pStyle w:val="Header"/>
        <w:jc w:val="center"/>
        <w:rPr>
          <w:rFonts w:ascii="Outfit" w:hAnsi="Outfit"/>
          <w:b/>
          <w:bCs/>
          <w:color w:val="000C30"/>
          <w:sz w:val="36"/>
          <w:szCs w:val="36"/>
        </w:rPr>
      </w:pPr>
    </w:p>
    <w:p w14:paraId="5147BA40" w14:textId="346F438D" w:rsidR="00C1768F" w:rsidRPr="003F4093" w:rsidRDefault="00C1768F" w:rsidP="007C6FEB">
      <w:pPr>
        <w:pStyle w:val="Header"/>
        <w:jc w:val="center"/>
        <w:rPr>
          <w:rFonts w:ascii="Outfit" w:hAnsi="Outfit"/>
          <w:b/>
          <w:bCs/>
          <w:color w:val="000C30"/>
          <w:sz w:val="36"/>
          <w:szCs w:val="36"/>
        </w:rPr>
      </w:pPr>
    </w:p>
    <w:p w14:paraId="52CE58F5" w14:textId="1ECABBB9" w:rsidR="00C1768F" w:rsidRPr="003F4093" w:rsidRDefault="00F4315F" w:rsidP="007C6FEB">
      <w:pPr>
        <w:pStyle w:val="Header"/>
        <w:jc w:val="center"/>
        <w:rPr>
          <w:rFonts w:ascii="Outfit" w:hAnsi="Outfit"/>
          <w:b/>
          <w:bCs/>
          <w:color w:val="000C30"/>
          <w:sz w:val="36"/>
          <w:szCs w:val="36"/>
        </w:rPr>
      </w:pPr>
      <w:r w:rsidRPr="003F4093">
        <w:rPr>
          <w:rFonts w:ascii="Outfit" w:hAnsi="Outfit"/>
          <w:noProof/>
          <w:color w:val="000C30"/>
        </w:rPr>
        <mc:AlternateContent>
          <mc:Choice Requires="wps">
            <w:drawing>
              <wp:anchor distT="0" distB="0" distL="114300" distR="114300" simplePos="0" relativeHeight="251658240" behindDoc="0" locked="0" layoutInCell="1" allowOverlap="1" wp14:anchorId="4824E5E2" wp14:editId="553EB857">
                <wp:simplePos x="0" y="0"/>
                <wp:positionH relativeFrom="margin">
                  <wp:align>center</wp:align>
                </wp:positionH>
                <wp:positionV relativeFrom="paragraph">
                  <wp:posOffset>144145</wp:posOffset>
                </wp:positionV>
                <wp:extent cx="9594215" cy="4572000"/>
                <wp:effectExtent l="0" t="0" r="0" b="0"/>
                <wp:wrapNone/>
                <wp:docPr id="735985098" name="Text Box 6"/>
                <wp:cNvGraphicFramePr/>
                <a:graphic xmlns:a="http://schemas.openxmlformats.org/drawingml/2006/main">
                  <a:graphicData uri="http://schemas.microsoft.com/office/word/2010/wordprocessingShape">
                    <wps:wsp>
                      <wps:cNvSpPr txBox="1"/>
                      <wps:spPr>
                        <a:xfrm>
                          <a:off x="0" y="0"/>
                          <a:ext cx="9594215" cy="4572000"/>
                        </a:xfrm>
                        <a:prstGeom prst="rect">
                          <a:avLst/>
                        </a:prstGeom>
                        <a:noFill/>
                        <a:ln w="6350">
                          <a:noFill/>
                        </a:ln>
                      </wps:spPr>
                      <wps:txbx>
                        <w:txbxContent>
                          <w:p w14:paraId="197D060C"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Jigsaw PSHE 3-11</w:t>
                            </w:r>
                          </w:p>
                          <w:p w14:paraId="6C5DCAC1"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Knowledge and Skills</w:t>
                            </w:r>
                          </w:p>
                          <w:p w14:paraId="65384A7E"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Progression Map</w:t>
                            </w:r>
                          </w:p>
                          <w:p w14:paraId="1272D1C0" w14:textId="0B500FDB" w:rsidR="001F4740" w:rsidRPr="00CE3F10" w:rsidRDefault="001F4740" w:rsidP="001F4740">
                            <w:pPr>
                              <w:jc w:val="center"/>
                              <w:rPr>
                                <w:rFonts w:ascii="Outfit" w:hAnsi="Outfit" w:cs="Segoe UI"/>
                                <w:b/>
                                <w:bCs/>
                                <w:color w:val="000C30"/>
                                <w:sz w:val="120"/>
                                <w:szCs w:val="120"/>
                              </w:rPr>
                            </w:pP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4E5E2" id="_x0000_t202" coordsize="21600,21600" o:spt="202" path="m,l,21600r21600,l21600,xe">
                <v:stroke joinstyle="miter"/>
                <v:path gradientshapeok="t" o:connecttype="rect"/>
              </v:shapetype>
              <v:shape id="Text Box 6" o:spid="_x0000_s1026" type="#_x0000_t202" style="position:absolute;left:0;text-align:left;margin-left:0;margin-top:11.35pt;width:755.45pt;height:5in;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" filled="f" stroked="f" strokeweight=".5pt">
                <v:textbox>
                  <w:txbxContent>
                    <w:p w14:paraId="197D060C"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Jigsaw PSHE 3-11</w:t>
                      </w:r>
                    </w:p>
                    <w:p w14:paraId="6C5DCAC1"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Knowledge and Skills</w:t>
                      </w:r>
                    </w:p>
                    <w:p w14:paraId="65384A7E"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Progression Map</w:t>
                      </w:r>
                    </w:p>
                    <w:p w14:paraId="1272D1C0" w14:textId="0B500FDB" w:rsidR="001F4740" w:rsidRPr="00CE3F10" w:rsidRDefault="001F4740" w:rsidP="001F4740">
                      <w:pPr>
                        <w:jc w:val="center"/>
                        <w:rPr>
                          <w:rFonts w:ascii="Outfit" w:hAnsi="Outfit" w:cs="Segoe UI"/>
                          <w:b/>
                          <w:bCs/>
                          <w:color w:val="000C30"/>
                          <w:sz w:val="120"/>
                          <w:szCs w:val="120"/>
                        </w:rPr>
                      </w:pPr>
                    </w:p>
                  </w:txbxContent>
                </v:textbox>
                <w10:wrap anchorx="margin"/>
              </v:shape>
            </w:pict>
          </mc:Fallback>
        </mc:AlternateContent>
      </w:r>
    </w:p>
    <w:p w14:paraId="5C16464B" w14:textId="77777777" w:rsidR="00C1768F" w:rsidRPr="003F4093" w:rsidRDefault="00C1768F" w:rsidP="007C6FEB">
      <w:pPr>
        <w:pStyle w:val="Header"/>
        <w:jc w:val="center"/>
        <w:rPr>
          <w:rFonts w:ascii="Outfit" w:hAnsi="Outfit"/>
          <w:b/>
          <w:bCs/>
          <w:color w:val="000C30"/>
          <w:sz w:val="36"/>
          <w:szCs w:val="36"/>
        </w:rPr>
      </w:pPr>
    </w:p>
    <w:p w14:paraId="0056E3CE" w14:textId="2ED6F5A1" w:rsidR="00C1768F" w:rsidRPr="003F4093" w:rsidRDefault="00C1768F" w:rsidP="007C6FEB">
      <w:pPr>
        <w:pStyle w:val="Header"/>
        <w:jc w:val="center"/>
        <w:rPr>
          <w:rFonts w:ascii="Outfit" w:hAnsi="Outfit"/>
          <w:b/>
          <w:bCs/>
          <w:color w:val="000C30"/>
          <w:sz w:val="36"/>
          <w:szCs w:val="36"/>
        </w:rPr>
      </w:pPr>
    </w:p>
    <w:p w14:paraId="38345611" w14:textId="77777777" w:rsidR="00C1768F" w:rsidRPr="003F4093" w:rsidRDefault="00C1768F" w:rsidP="007C6FEB">
      <w:pPr>
        <w:pStyle w:val="Header"/>
        <w:jc w:val="center"/>
        <w:rPr>
          <w:rFonts w:ascii="Outfit" w:hAnsi="Outfit"/>
          <w:b/>
          <w:bCs/>
          <w:color w:val="000C30"/>
          <w:sz w:val="36"/>
          <w:szCs w:val="36"/>
        </w:rPr>
      </w:pPr>
    </w:p>
    <w:p w14:paraId="23542DAF" w14:textId="77777777" w:rsidR="00C1768F" w:rsidRPr="003F4093" w:rsidRDefault="00C1768F" w:rsidP="007C6FEB">
      <w:pPr>
        <w:pStyle w:val="Header"/>
        <w:jc w:val="center"/>
        <w:rPr>
          <w:rFonts w:ascii="Outfit" w:hAnsi="Outfit"/>
          <w:b/>
          <w:bCs/>
          <w:color w:val="000C30"/>
          <w:sz w:val="36"/>
          <w:szCs w:val="36"/>
        </w:rPr>
      </w:pPr>
    </w:p>
    <w:p w14:paraId="387CC6AF" w14:textId="77777777" w:rsidR="00C1768F" w:rsidRPr="003F4093" w:rsidRDefault="00C1768F" w:rsidP="007C6FEB">
      <w:pPr>
        <w:pStyle w:val="Header"/>
        <w:jc w:val="center"/>
        <w:rPr>
          <w:rFonts w:ascii="Outfit" w:hAnsi="Outfit"/>
          <w:b/>
          <w:bCs/>
          <w:color w:val="000C30"/>
          <w:sz w:val="36"/>
          <w:szCs w:val="36"/>
        </w:rPr>
      </w:pPr>
    </w:p>
    <w:p w14:paraId="756EA663" w14:textId="77777777" w:rsidR="00C1768F" w:rsidRPr="003F4093" w:rsidRDefault="00C1768F" w:rsidP="007C6FEB">
      <w:pPr>
        <w:pStyle w:val="Header"/>
        <w:jc w:val="center"/>
        <w:rPr>
          <w:rFonts w:ascii="Outfit" w:hAnsi="Outfit"/>
          <w:b/>
          <w:bCs/>
          <w:color w:val="000C30"/>
          <w:sz w:val="36"/>
          <w:szCs w:val="36"/>
        </w:rPr>
      </w:pPr>
    </w:p>
    <w:p w14:paraId="521DB17E" w14:textId="77777777" w:rsidR="00C1768F" w:rsidRPr="003F4093" w:rsidRDefault="00C1768F" w:rsidP="007C6FEB">
      <w:pPr>
        <w:pStyle w:val="Header"/>
        <w:jc w:val="center"/>
        <w:rPr>
          <w:rFonts w:ascii="Outfit" w:hAnsi="Outfit"/>
          <w:b/>
          <w:bCs/>
          <w:color w:val="000C30"/>
          <w:sz w:val="36"/>
          <w:szCs w:val="36"/>
        </w:rPr>
      </w:pPr>
    </w:p>
    <w:p w14:paraId="1EA9A960" w14:textId="77777777" w:rsidR="00C1768F" w:rsidRPr="003F4093" w:rsidRDefault="00C1768F" w:rsidP="007C6FEB">
      <w:pPr>
        <w:pStyle w:val="Header"/>
        <w:jc w:val="center"/>
        <w:rPr>
          <w:rFonts w:ascii="Outfit" w:hAnsi="Outfit"/>
          <w:b/>
          <w:bCs/>
          <w:color w:val="000C30"/>
          <w:sz w:val="36"/>
          <w:szCs w:val="36"/>
        </w:rPr>
      </w:pPr>
    </w:p>
    <w:p w14:paraId="66411114" w14:textId="77777777" w:rsidR="00C1768F" w:rsidRPr="003F4093" w:rsidRDefault="00C1768F" w:rsidP="007C6FEB">
      <w:pPr>
        <w:pStyle w:val="Header"/>
        <w:jc w:val="center"/>
        <w:rPr>
          <w:rFonts w:ascii="Outfit" w:hAnsi="Outfit"/>
          <w:b/>
          <w:bCs/>
          <w:color w:val="000C30"/>
          <w:sz w:val="36"/>
          <w:szCs w:val="36"/>
        </w:rPr>
      </w:pPr>
    </w:p>
    <w:p w14:paraId="502F977E" w14:textId="77777777" w:rsidR="00C1768F" w:rsidRPr="003F4093" w:rsidRDefault="00C1768F" w:rsidP="007C6FEB">
      <w:pPr>
        <w:pStyle w:val="Header"/>
        <w:jc w:val="center"/>
        <w:rPr>
          <w:rFonts w:ascii="Outfit" w:hAnsi="Outfit"/>
          <w:b/>
          <w:bCs/>
          <w:color w:val="000C30"/>
          <w:sz w:val="36"/>
          <w:szCs w:val="36"/>
        </w:rPr>
      </w:pPr>
    </w:p>
    <w:p w14:paraId="6B2663A3" w14:textId="77777777" w:rsidR="00C1768F" w:rsidRPr="003F4093" w:rsidRDefault="00C1768F" w:rsidP="007C6FEB">
      <w:pPr>
        <w:pStyle w:val="Header"/>
        <w:jc w:val="center"/>
        <w:rPr>
          <w:rFonts w:ascii="Outfit" w:hAnsi="Outfit"/>
          <w:b/>
          <w:bCs/>
          <w:color w:val="000C30"/>
          <w:sz w:val="36"/>
          <w:szCs w:val="36"/>
        </w:rPr>
      </w:pPr>
    </w:p>
    <w:p w14:paraId="59918077" w14:textId="77777777" w:rsidR="00C1768F" w:rsidRPr="003F4093" w:rsidRDefault="00C1768F" w:rsidP="007C6FEB">
      <w:pPr>
        <w:pStyle w:val="Header"/>
        <w:jc w:val="center"/>
        <w:rPr>
          <w:rFonts w:ascii="Outfit" w:hAnsi="Outfit"/>
          <w:b/>
          <w:bCs/>
          <w:color w:val="000C30"/>
          <w:sz w:val="36"/>
          <w:szCs w:val="36"/>
        </w:rPr>
      </w:pPr>
    </w:p>
    <w:p w14:paraId="23F39955" w14:textId="77777777" w:rsidR="001A0598" w:rsidRPr="003F4093" w:rsidRDefault="001A0598" w:rsidP="007C6FEB">
      <w:pPr>
        <w:pStyle w:val="Header"/>
        <w:jc w:val="center"/>
        <w:rPr>
          <w:rFonts w:ascii="Outfit" w:hAnsi="Outfit"/>
          <w:b/>
          <w:bCs/>
          <w:color w:val="000C30"/>
          <w:sz w:val="36"/>
          <w:szCs w:val="36"/>
        </w:rPr>
      </w:pPr>
    </w:p>
    <w:p w14:paraId="7613047E" w14:textId="77777777" w:rsidR="001A0598" w:rsidRPr="003F4093" w:rsidRDefault="001A0598" w:rsidP="007C6FEB">
      <w:pPr>
        <w:pStyle w:val="Header"/>
        <w:jc w:val="center"/>
        <w:rPr>
          <w:rFonts w:ascii="Outfit" w:hAnsi="Outfit"/>
          <w:b/>
          <w:bCs/>
          <w:color w:val="000C30"/>
          <w:sz w:val="36"/>
          <w:szCs w:val="36"/>
        </w:rPr>
      </w:pPr>
    </w:p>
    <w:p w14:paraId="687FF2A3" w14:textId="77777777" w:rsidR="001A0598" w:rsidRPr="003F4093" w:rsidRDefault="001A0598" w:rsidP="007C6FEB">
      <w:pPr>
        <w:pStyle w:val="Header"/>
        <w:jc w:val="center"/>
        <w:rPr>
          <w:rFonts w:ascii="Outfit" w:hAnsi="Outfit"/>
          <w:b/>
          <w:bCs/>
          <w:color w:val="000C30"/>
          <w:sz w:val="36"/>
          <w:szCs w:val="36"/>
        </w:rPr>
      </w:pPr>
    </w:p>
    <w:p w14:paraId="41E3F799" w14:textId="77777777" w:rsidR="00C1768F" w:rsidRPr="003F4093" w:rsidRDefault="00C1768F" w:rsidP="007C6FEB">
      <w:pPr>
        <w:pStyle w:val="Header"/>
        <w:jc w:val="center"/>
        <w:rPr>
          <w:rFonts w:ascii="Outfit" w:hAnsi="Outfit"/>
          <w:b/>
          <w:bCs/>
          <w:color w:val="000C30"/>
          <w:sz w:val="36"/>
          <w:szCs w:val="36"/>
        </w:rPr>
      </w:pPr>
    </w:p>
    <w:p w14:paraId="1AC74659" w14:textId="77777777" w:rsidR="00C1768F" w:rsidRPr="003F4093" w:rsidRDefault="00C1768F" w:rsidP="007C6FEB">
      <w:pPr>
        <w:pStyle w:val="Header"/>
        <w:jc w:val="center"/>
        <w:rPr>
          <w:rFonts w:ascii="Outfit" w:hAnsi="Outfit"/>
          <w:b/>
          <w:bCs/>
          <w:color w:val="000C30"/>
          <w:sz w:val="36"/>
          <w:szCs w:val="36"/>
        </w:rPr>
      </w:pPr>
    </w:p>
    <w:p w14:paraId="2F93F7F3" w14:textId="37F42875" w:rsidR="00C1768F" w:rsidRPr="003F4093" w:rsidRDefault="00AF4E74" w:rsidP="00AF4E74">
      <w:pPr>
        <w:pStyle w:val="Header"/>
        <w:tabs>
          <w:tab w:val="left" w:pos="3456"/>
        </w:tabs>
        <w:rPr>
          <w:rFonts w:ascii="Outfit" w:hAnsi="Outfit"/>
          <w:b/>
          <w:bCs/>
          <w:color w:val="000C30"/>
          <w:sz w:val="36"/>
          <w:szCs w:val="36"/>
        </w:rPr>
      </w:pPr>
      <w:r w:rsidRPr="003F4093">
        <w:rPr>
          <w:rFonts w:ascii="Outfit" w:hAnsi="Outfit"/>
          <w:b/>
          <w:bCs/>
          <w:color w:val="000C30"/>
          <w:sz w:val="36"/>
          <w:szCs w:val="36"/>
        </w:rPr>
        <w:tab/>
      </w:r>
      <w:r w:rsidRPr="003F4093">
        <w:rPr>
          <w:rFonts w:ascii="Outfit" w:hAnsi="Outfit"/>
          <w:b/>
          <w:bCs/>
          <w:color w:val="000C30"/>
          <w:sz w:val="36"/>
          <w:szCs w:val="36"/>
        </w:rPr>
        <w:tab/>
      </w:r>
      <w:r w:rsidRPr="003F4093">
        <w:rPr>
          <w:rFonts w:ascii="Outfit" w:hAnsi="Outfit"/>
          <w:b/>
          <w:bCs/>
          <w:color w:val="000C30"/>
          <w:sz w:val="36"/>
          <w:szCs w:val="36"/>
        </w:rPr>
        <w:tab/>
      </w:r>
    </w:p>
    <w:p w14:paraId="2DCD911D" w14:textId="77777777" w:rsidR="00C1768F" w:rsidRPr="003F4093" w:rsidRDefault="00C1768F" w:rsidP="007C6FEB">
      <w:pPr>
        <w:pStyle w:val="Header"/>
        <w:jc w:val="center"/>
        <w:rPr>
          <w:rFonts w:ascii="Outfit" w:hAnsi="Outfit"/>
          <w:b/>
          <w:bCs/>
          <w:color w:val="000C30"/>
          <w:sz w:val="36"/>
          <w:szCs w:val="36"/>
        </w:rPr>
      </w:pPr>
    </w:p>
    <w:p w14:paraId="66EC9B09" w14:textId="77777777" w:rsidR="00C1768F" w:rsidRPr="003F4093" w:rsidRDefault="00C1768F" w:rsidP="007C6FEB">
      <w:pPr>
        <w:pStyle w:val="Header"/>
        <w:jc w:val="center"/>
        <w:rPr>
          <w:rFonts w:ascii="Outfit" w:hAnsi="Outfit"/>
          <w:b/>
          <w:bCs/>
          <w:color w:val="000C30"/>
          <w:sz w:val="36"/>
          <w:szCs w:val="36"/>
        </w:rPr>
      </w:pPr>
    </w:p>
    <w:p w14:paraId="331C2300" w14:textId="3C277D1D" w:rsidR="00C1768F" w:rsidRPr="003F4093" w:rsidRDefault="001A0598" w:rsidP="001A0598">
      <w:pPr>
        <w:pStyle w:val="Header"/>
        <w:tabs>
          <w:tab w:val="left" w:pos="3264"/>
        </w:tabs>
        <w:rPr>
          <w:rFonts w:ascii="Outfit" w:hAnsi="Outfit"/>
          <w:b/>
          <w:bCs/>
          <w:color w:val="000C30"/>
          <w:sz w:val="36"/>
          <w:szCs w:val="36"/>
        </w:rPr>
      </w:pPr>
      <w:r w:rsidRPr="003F4093">
        <w:rPr>
          <w:rFonts w:ascii="Outfit" w:hAnsi="Outfit"/>
          <w:b/>
          <w:bCs/>
          <w:color w:val="000C30"/>
          <w:sz w:val="36"/>
          <w:szCs w:val="36"/>
        </w:rPr>
        <w:tab/>
      </w:r>
      <w:r w:rsidRPr="003F4093">
        <w:rPr>
          <w:rFonts w:ascii="Outfit" w:hAnsi="Outfit"/>
          <w:b/>
          <w:bCs/>
          <w:color w:val="000C30"/>
          <w:sz w:val="36"/>
          <w:szCs w:val="36"/>
        </w:rPr>
        <w:tab/>
      </w:r>
      <w:r w:rsidRPr="003F4093">
        <w:rPr>
          <w:rFonts w:ascii="Outfit" w:hAnsi="Outfit"/>
          <w:b/>
          <w:bCs/>
          <w:color w:val="000C30"/>
          <w:sz w:val="36"/>
          <w:szCs w:val="36"/>
        </w:rPr>
        <w:tab/>
      </w:r>
    </w:p>
    <w:p w14:paraId="02A3B326" w14:textId="72D52AED" w:rsidR="5A4B16FE" w:rsidRPr="003F4093" w:rsidRDefault="5A4B16FE" w:rsidP="00D13846">
      <w:pPr>
        <w:pStyle w:val="Header"/>
        <w:rPr>
          <w:rFonts w:ascii="Outfit" w:hAnsi="Outfit"/>
          <w:b/>
          <w:bCs/>
          <w:color w:val="000C30"/>
          <w:sz w:val="36"/>
          <w:szCs w:val="36"/>
        </w:rPr>
      </w:pPr>
    </w:p>
    <w:p w14:paraId="7DA86425" w14:textId="77777777" w:rsidR="00D13846" w:rsidRPr="003F4093" w:rsidRDefault="00D13846" w:rsidP="00D13846">
      <w:pPr>
        <w:tabs>
          <w:tab w:val="center" w:pos="4513"/>
          <w:tab w:val="right" w:pos="9026"/>
        </w:tabs>
        <w:spacing w:after="0" w:line="240" w:lineRule="auto"/>
        <w:jc w:val="center"/>
        <w:rPr>
          <w:rFonts w:ascii="Outfit" w:eastAsia="Aptos" w:hAnsi="Outfit" w:cs="Times New Roman"/>
          <w:b/>
          <w:bCs/>
          <w:color w:val="000C30"/>
          <w:kern w:val="2"/>
          <w:sz w:val="40"/>
          <w:szCs w:val="40"/>
          <w14:ligatures w14:val="standardContextual"/>
        </w:rPr>
      </w:pPr>
      <w:r w:rsidRPr="003F4093">
        <w:rPr>
          <w:rFonts w:ascii="Outfit" w:eastAsia="Aptos" w:hAnsi="Outfit" w:cs="Times New Roman"/>
          <w:b/>
          <w:bCs/>
          <w:color w:val="000C30"/>
          <w:kern w:val="2"/>
          <w:sz w:val="40"/>
          <w:szCs w:val="40"/>
          <w14:ligatures w14:val="standardContextual"/>
        </w:rPr>
        <w:t xml:space="preserve">Jigsaw PSHE 3-11 </w:t>
      </w:r>
    </w:p>
    <w:p w14:paraId="4AF290F1" w14:textId="32DDAFA7" w:rsidR="00D13846" w:rsidRPr="003F4093" w:rsidRDefault="00D13846" w:rsidP="00D13846">
      <w:pPr>
        <w:tabs>
          <w:tab w:val="center" w:pos="4513"/>
          <w:tab w:val="right" w:pos="9026"/>
        </w:tabs>
        <w:spacing w:after="0" w:line="240" w:lineRule="auto"/>
        <w:jc w:val="center"/>
        <w:rPr>
          <w:rFonts w:ascii="Outfit" w:eastAsia="Aptos" w:hAnsi="Outfit" w:cs="Aptos"/>
          <w:b/>
          <w:color w:val="000C30"/>
          <w:kern w:val="2"/>
          <w:sz w:val="40"/>
          <w:szCs w:val="40"/>
          <w14:ligatures w14:val="standardContextual"/>
        </w:rPr>
      </w:pPr>
      <w:r w:rsidRPr="003F4093">
        <w:rPr>
          <w:rFonts w:ascii="Outfit" w:eastAsia="Aptos" w:hAnsi="Outfit" w:cs="Times New Roman"/>
          <w:b/>
          <w:bCs/>
          <w:color w:val="000C30"/>
          <w:kern w:val="2"/>
          <w:sz w:val="40"/>
          <w:szCs w:val="40"/>
          <w14:ligatures w14:val="standardContextual"/>
        </w:rPr>
        <w:t xml:space="preserve">Skills and Knowledge Progression Map </w:t>
      </w:r>
    </w:p>
    <w:p w14:paraId="56AF4FA1" w14:textId="77777777" w:rsidR="00D13846" w:rsidRPr="003F4093" w:rsidRDefault="00D13846" w:rsidP="00D13846">
      <w:pPr>
        <w:tabs>
          <w:tab w:val="center" w:pos="4513"/>
          <w:tab w:val="right" w:pos="9026"/>
        </w:tabs>
        <w:spacing w:after="0" w:line="240" w:lineRule="auto"/>
        <w:jc w:val="center"/>
        <w:rPr>
          <w:rFonts w:ascii="Outfit" w:eastAsia="Aptos" w:hAnsi="Outfit" w:cs="Times New Roman"/>
          <w:b/>
          <w:bCs/>
          <w:color w:val="000C30"/>
          <w:kern w:val="2"/>
          <w:sz w:val="24"/>
          <w:szCs w:val="24"/>
          <w14:ligatures w14:val="standardContextual"/>
        </w:rPr>
      </w:pPr>
    </w:p>
    <w:p w14:paraId="1E8ECAC7" w14:textId="77777777" w:rsidR="00D13846" w:rsidRPr="003F4093" w:rsidRDefault="00D13846" w:rsidP="00D13846">
      <w:pPr>
        <w:tabs>
          <w:tab w:val="center" w:pos="4513"/>
          <w:tab w:val="right" w:pos="9026"/>
        </w:tabs>
        <w:spacing w:after="0" w:line="240" w:lineRule="auto"/>
        <w:rPr>
          <w:rFonts w:ascii="Outfit" w:eastAsia="Aptos" w:hAnsi="Outfit" w:cs="Aptos"/>
          <w:color w:val="000C30"/>
          <w:kern w:val="2"/>
          <w:sz w:val="28"/>
          <w:szCs w:val="28"/>
          <w14:ligatures w14:val="standardContextual"/>
        </w:rPr>
      </w:pPr>
      <w:r w:rsidRPr="003F4093">
        <w:rPr>
          <w:rFonts w:ascii="Outfit" w:eastAsia="Aptos" w:hAnsi="Outfit" w:cs="Aptos"/>
          <w:color w:val="000C30"/>
          <w:kern w:val="2"/>
          <w:sz w:val="28"/>
          <w:szCs w:val="28"/>
          <w14:ligatures w14:val="standardContextual"/>
        </w:rPr>
        <w:t xml:space="preserve">Jigsaw, the mindful approach to PSHE, is a progressive and spiral scheme of learning. In planning the lessons, Jigsaw PSHE ensures that learning from previous years is revisited and extended, adding new concepts, knowledge and skills, year on year as appropriate. The table below draws out the </w:t>
      </w:r>
      <w:r w:rsidRPr="003F4093">
        <w:rPr>
          <w:rFonts w:ascii="Outfit" w:eastAsia="Aptos" w:hAnsi="Outfit" w:cs="Aptos"/>
          <w:b/>
          <w:bCs/>
          <w:color w:val="000C30"/>
          <w:kern w:val="2"/>
          <w:sz w:val="28"/>
          <w:szCs w:val="28"/>
          <w14:ligatures w14:val="standardContextual"/>
        </w:rPr>
        <w:t xml:space="preserve">spiral </w:t>
      </w:r>
      <w:r w:rsidRPr="003F4093">
        <w:rPr>
          <w:rFonts w:ascii="Outfit" w:eastAsia="Aptos" w:hAnsi="Outfit" w:cs="Aptos"/>
          <w:color w:val="000C30"/>
          <w:kern w:val="2"/>
          <w:sz w:val="28"/>
          <w:szCs w:val="28"/>
          <w14:ligatures w14:val="standardContextual"/>
        </w:rPr>
        <w:t xml:space="preserve">knowledge and skills progression within all six Puzzles (units of work) including the key vocabulary used in each year group; explicit links to the </w:t>
      </w:r>
      <w:hyperlink r:id="rId12" w:history="1">
        <w:r w:rsidRPr="003F4093">
          <w:rPr>
            <w:rFonts w:ascii="Outfit" w:eastAsia="Aptos" w:hAnsi="Outfit" w:cs="Aptos"/>
            <w:color w:val="000C30"/>
            <w:kern w:val="2"/>
            <w:sz w:val="28"/>
            <w:szCs w:val="28"/>
            <w:u w:val="single"/>
            <w14:ligatures w14:val="standardContextual"/>
          </w:rPr>
          <w:t>DfE statutory Relationships and Health Education outcomes 2026</w:t>
        </w:r>
      </w:hyperlink>
      <w:r w:rsidRPr="003F4093">
        <w:rPr>
          <w:rFonts w:ascii="Outfit" w:eastAsia="Aptos" w:hAnsi="Outfit" w:cs="Aptos"/>
          <w:color w:val="000C30"/>
          <w:kern w:val="2"/>
          <w:sz w:val="28"/>
          <w:szCs w:val="28"/>
          <w14:ligatures w14:val="standardContextual"/>
        </w:rPr>
        <w:t xml:space="preserve"> have been made in each Puzzle. </w:t>
      </w:r>
    </w:p>
    <w:p w14:paraId="6705EE5C" w14:textId="77777777" w:rsidR="00D13846" w:rsidRPr="003F4093" w:rsidRDefault="00D13846" w:rsidP="00D13846">
      <w:pPr>
        <w:tabs>
          <w:tab w:val="center" w:pos="4513"/>
          <w:tab w:val="right" w:pos="9026"/>
        </w:tabs>
        <w:spacing w:after="0" w:line="240" w:lineRule="auto"/>
        <w:rPr>
          <w:rFonts w:ascii="Outfit" w:eastAsia="Aptos" w:hAnsi="Outfit" w:cs="Aptos"/>
          <w:b/>
          <w:color w:val="000C30"/>
          <w:kern w:val="2"/>
          <w:sz w:val="28"/>
          <w:szCs w:val="28"/>
          <w14:ligatures w14:val="standardContextual"/>
        </w:rPr>
      </w:pPr>
    </w:p>
    <w:p w14:paraId="699636DB" w14:textId="1BFB7E77" w:rsidR="00D13846" w:rsidRPr="003F4093" w:rsidRDefault="00D13846" w:rsidP="00D13846">
      <w:pPr>
        <w:tabs>
          <w:tab w:val="center" w:pos="4513"/>
          <w:tab w:val="right" w:pos="9026"/>
        </w:tabs>
        <w:spacing w:after="0" w:line="240" w:lineRule="auto"/>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INTENT:</w:t>
      </w:r>
      <w:r w:rsidRPr="003F4093">
        <w:rPr>
          <w:rFonts w:ascii="Outfit" w:eastAsia="Times New Roman" w:hAnsi="Outfit" w:cs="Aptos"/>
          <w:color w:val="000C30"/>
          <w:kern w:val="2"/>
          <w:sz w:val="28"/>
          <w:szCs w:val="28"/>
          <w:lang w:eastAsia="en-GB"/>
          <w14:ligatures w14:val="standardContextual"/>
        </w:rPr>
        <w:t xml:space="preserve"> Jigsaw holds children at its heart, and its cohesive vision helps children understand and value how they fit into and contribute to the world. With strong emphasis on emotional literacy, building resilience and nurturing mental and physical health, Jigsaw 3-11 properly equips schools to deliver engaging and relevant PSHE within a whole-school approach. Jigsaw lessons also include mindfulness allowing children to advance their emotional awareness, concentration, focus and self-regulation.</w:t>
      </w:r>
      <w:r w:rsidR="00E26FAD" w:rsidRPr="003F4093">
        <w:rPr>
          <w:rFonts w:ascii="Outfit" w:eastAsia="Times New Roman" w:hAnsi="Outfit" w:cs="Aptos"/>
          <w:color w:val="000C30"/>
          <w:kern w:val="2"/>
          <w:sz w:val="28"/>
          <w:szCs w:val="28"/>
          <w:lang w:eastAsia="en-GB"/>
          <w14:ligatures w14:val="standardContextual"/>
        </w:rPr>
        <w:t xml:space="preserve"> </w:t>
      </w:r>
      <w:r w:rsidR="00B6676F" w:rsidRPr="003F4093">
        <w:rPr>
          <w:rFonts w:ascii="Outfit" w:eastAsia="Times New Roman" w:hAnsi="Outfit" w:cs="Aptos"/>
          <w:color w:val="000C30"/>
          <w:kern w:val="2"/>
          <w:sz w:val="28"/>
          <w:szCs w:val="28"/>
          <w:lang w:eastAsia="en-GB"/>
          <w14:ligatures w14:val="standardContextual"/>
        </w:rPr>
        <w:t xml:space="preserve">These opportunities for spiritual, moral, social and cultural (SMSC) development and emotional literacy are integral to children's understanding of themselves and others and to increasing their capacity to </w:t>
      </w:r>
      <w:proofErr w:type="gramStart"/>
      <w:r w:rsidR="00B6676F" w:rsidRPr="003F4093">
        <w:rPr>
          <w:rFonts w:ascii="Outfit" w:eastAsia="Times New Roman" w:hAnsi="Outfit" w:cs="Aptos"/>
          <w:color w:val="000C30"/>
          <w:kern w:val="2"/>
          <w:sz w:val="28"/>
          <w:szCs w:val="28"/>
          <w:lang w:eastAsia="en-GB"/>
          <w14:ligatures w14:val="standardContextual"/>
        </w:rPr>
        <w:t>learn.</w:t>
      </w:r>
      <w:r w:rsidR="00E26FAD" w:rsidRPr="003F4093">
        <w:rPr>
          <w:rFonts w:ascii="Outfit" w:eastAsia="Times New Roman" w:hAnsi="Outfit" w:cs="Aptos"/>
          <w:color w:val="000C30"/>
          <w:kern w:val="2"/>
          <w:sz w:val="28"/>
          <w:szCs w:val="28"/>
          <w:lang w:eastAsia="en-GB"/>
          <w14:ligatures w14:val="standardContextual"/>
        </w:rPr>
        <w:t>.</w:t>
      </w:r>
      <w:proofErr w:type="gramEnd"/>
    </w:p>
    <w:p w14:paraId="42C35DEE" w14:textId="77777777" w:rsidR="00D13846" w:rsidRPr="003F4093" w:rsidRDefault="00D13846" w:rsidP="00D13846">
      <w:pPr>
        <w:tabs>
          <w:tab w:val="center" w:pos="4513"/>
          <w:tab w:val="right" w:pos="9026"/>
        </w:tabs>
        <w:spacing w:after="0" w:line="240" w:lineRule="auto"/>
        <w:rPr>
          <w:rFonts w:ascii="Outfit" w:eastAsia="Times New Roman" w:hAnsi="Outfit" w:cs="Aptos"/>
          <w:color w:val="000C30"/>
          <w:kern w:val="2"/>
          <w:sz w:val="28"/>
          <w:szCs w:val="28"/>
          <w:lang w:eastAsia="en-GB"/>
          <w14:ligatures w14:val="standardContextual"/>
        </w:rPr>
      </w:pPr>
    </w:p>
    <w:p w14:paraId="7C94621A" w14:textId="5DE81E73"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 xml:space="preserve">IMPLEMENTATION: </w:t>
      </w:r>
      <w:r w:rsidRPr="003F4093">
        <w:rPr>
          <w:rFonts w:ascii="Outfit" w:eastAsia="Times New Roman" w:hAnsi="Outfit" w:cs="Aptos"/>
          <w:color w:val="000C30"/>
          <w:kern w:val="2"/>
          <w:sz w:val="28"/>
          <w:szCs w:val="28"/>
          <w:lang w:eastAsia="en-GB"/>
          <w14:ligatures w14:val="standardContextual"/>
        </w:rPr>
        <w:t>Jigsaw 3-11 offers a comprehensive programme for Primary PSHE, including statutory Relationships and Health Education, in a spiral, progressive and fully planned scheme of work, giving children relevant learning experiences to help them navigate their world and to develop positive relationships with themselves and others.</w:t>
      </w:r>
      <w:r w:rsidRPr="003F4093">
        <w:rPr>
          <w:rFonts w:ascii="Outfit" w:eastAsia="Times New Roman" w:hAnsi="Outfit" w:cs="Aptos"/>
          <w:b/>
          <w:bCs/>
          <w:color w:val="000C30"/>
          <w:kern w:val="2"/>
          <w:sz w:val="28"/>
          <w:szCs w:val="28"/>
          <w:lang w:eastAsia="en-GB"/>
          <w14:ligatures w14:val="standardContextual"/>
        </w:rPr>
        <w:t xml:space="preserve"> </w:t>
      </w:r>
      <w:r w:rsidR="00A31959" w:rsidRPr="003F4093">
        <w:rPr>
          <w:rFonts w:ascii="Outfit" w:eastAsia="Times New Roman" w:hAnsi="Outfit" w:cs="Aptos"/>
          <w:color w:val="000C30"/>
          <w:kern w:val="2"/>
          <w:sz w:val="28"/>
          <w:szCs w:val="28"/>
          <w:lang w:eastAsia="en-GB"/>
          <w14:ligatures w14:val="standardContextual"/>
        </w:rPr>
        <w:t>Every lesson offers opportunities for SMSC development, clearly mapped and balanced across each year group, alongside structured opportunities to practise and enhance the five skills associated with emotional literacy: self-awareness, social skills, empathy, motivation and managing feelings</w:t>
      </w:r>
      <w:r w:rsidR="00A31959" w:rsidRPr="003F4093">
        <w:rPr>
          <w:rFonts w:ascii="Outfit" w:eastAsia="Times New Roman" w:hAnsi="Outfit" w:cs="Aptos"/>
          <w:b/>
          <w:bCs/>
          <w:color w:val="000C30"/>
          <w:kern w:val="2"/>
          <w:sz w:val="28"/>
          <w:szCs w:val="28"/>
          <w:lang w:eastAsia="en-GB"/>
          <w14:ligatures w14:val="standardContextual"/>
        </w:rPr>
        <w:t xml:space="preserve">. </w:t>
      </w:r>
      <w:r w:rsidR="00A93A93" w:rsidRPr="003F4093">
        <w:rPr>
          <w:rFonts w:ascii="Outfit" w:eastAsia="Times New Roman" w:hAnsi="Outfit" w:cs="Aptos"/>
          <w:color w:val="000C30"/>
          <w:kern w:val="2"/>
          <w:sz w:val="28"/>
          <w:szCs w:val="28"/>
          <w:lang w:eastAsia="en-GB"/>
          <w14:ligatures w14:val="standardContextual"/>
        </w:rPr>
        <w:t>We encourage schools to adapt the materials to make them suitable to the needs of the children in their class.</w:t>
      </w:r>
    </w:p>
    <w:p w14:paraId="638488F0" w14:textId="77777777"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p>
    <w:p w14:paraId="6E864503" w14:textId="3BFF75D3"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 xml:space="preserve">IMPACT: </w:t>
      </w:r>
      <w:r w:rsidRPr="003F4093">
        <w:rPr>
          <w:rFonts w:ascii="Outfit" w:eastAsia="Times New Roman" w:hAnsi="Outfit" w:cs="Aptos"/>
          <w:color w:val="000C30"/>
          <w:kern w:val="2"/>
          <w:sz w:val="28"/>
          <w:szCs w:val="28"/>
          <w:lang w:eastAsia="en-GB"/>
          <w14:ligatures w14:val="standardContextual"/>
        </w:rPr>
        <w:t>This can be established through assessment identified in the key learning.</w:t>
      </w:r>
      <w:r w:rsidR="00A93A93" w:rsidRPr="003F4093">
        <w:rPr>
          <w:rFonts w:ascii="Outfit" w:eastAsia="Times New Roman" w:hAnsi="Outfit" w:cs="Aptos"/>
          <w:color w:val="000C30"/>
          <w:kern w:val="2"/>
          <w:sz w:val="28"/>
          <w:szCs w:val="28"/>
          <w:lang w:eastAsia="en-GB"/>
          <w14:ligatures w14:val="standardContextual"/>
        </w:rPr>
        <w:t xml:space="preserve"> This can include pupil voice, informal assessment, reviewing behaviour records an attendance.</w:t>
      </w:r>
    </w:p>
    <w:p w14:paraId="7C8A9E70" w14:textId="77777777" w:rsidR="00623AC2" w:rsidRPr="003F4093" w:rsidRDefault="00623AC2" w:rsidP="00D13846">
      <w:pPr>
        <w:spacing w:after="0"/>
        <w:rPr>
          <w:rFonts w:ascii="Outfit" w:eastAsia="Times New Roman" w:hAnsi="Outfit" w:cs="Aptos"/>
          <w:b/>
          <w:bCs/>
          <w:color w:val="000C30"/>
          <w:kern w:val="2"/>
          <w:sz w:val="32"/>
          <w:szCs w:val="32"/>
          <w:lang w:eastAsia="en-GB"/>
          <w14:ligatures w14:val="standardContextual"/>
        </w:rPr>
      </w:pPr>
    </w:p>
    <w:p w14:paraId="7B1F5748" w14:textId="77777777" w:rsidR="0070013F" w:rsidRDefault="00623AC2" w:rsidP="00D13846">
      <w:pPr>
        <w:spacing w:after="0"/>
        <w:rPr>
          <w:rFonts w:ascii="Outfit" w:eastAsia="Aptos" w:hAnsi="Outfit" w:cs="Segoe UI"/>
          <w:color w:val="000C30"/>
          <w:kern w:val="2"/>
          <w:sz w:val="28"/>
          <w:szCs w:val="28"/>
          <w14:ligatures w14:val="standardContextual"/>
        </w:rPr>
      </w:pPr>
      <w:r w:rsidRPr="003F4093">
        <w:rPr>
          <w:rFonts w:ascii="Outfit" w:eastAsia="Aptos" w:hAnsi="Outfit" w:cs="Segoe UI"/>
          <w:color w:val="000C30"/>
          <w:kern w:val="2"/>
          <w:sz w:val="28"/>
          <w:szCs w:val="28"/>
          <w14:ligatures w14:val="standardContextual"/>
        </w:rPr>
        <w:t>This progression map illustrates how knowledge, skills and vocabulary develop across the programme from Early Years through to Year 6, showing how learning is revisited and extended year on year. The document is fully editable so that schools can adapt it to reflect how they tailor Jigsaw PSHE for their own school community. The evidence sources and enrichment ideas included for each Puzzle are examples rather than an exhaustive list, and schools may wish to add their own</w:t>
      </w:r>
      <w:r w:rsidR="0039274C">
        <w:rPr>
          <w:rFonts w:ascii="Outfit" w:eastAsia="Aptos" w:hAnsi="Outfit" w:cs="Segoe UI"/>
          <w:color w:val="000C30"/>
          <w:kern w:val="2"/>
          <w:sz w:val="28"/>
          <w:szCs w:val="28"/>
          <w14:ligatures w14:val="standardContextual"/>
        </w:rPr>
        <w:t xml:space="preserve">, or get in touch with us for further </w:t>
      </w:r>
      <w:r w:rsidR="00566B54">
        <w:rPr>
          <w:rFonts w:ascii="Outfit" w:eastAsia="Aptos" w:hAnsi="Outfit" w:cs="Segoe UI"/>
          <w:color w:val="000C30"/>
          <w:kern w:val="2"/>
          <w:sz w:val="28"/>
          <w:szCs w:val="28"/>
          <w14:ligatures w14:val="standardContextual"/>
        </w:rPr>
        <w:t xml:space="preserve">sources of </w:t>
      </w:r>
      <w:r w:rsidR="0070013F">
        <w:rPr>
          <w:rFonts w:ascii="Outfit" w:eastAsia="Aptos" w:hAnsi="Outfit" w:cs="Segoe UI"/>
          <w:color w:val="000C30"/>
          <w:kern w:val="2"/>
          <w:sz w:val="28"/>
          <w:szCs w:val="28"/>
          <w14:ligatures w14:val="standardContextual"/>
        </w:rPr>
        <w:t>research and data</w:t>
      </w:r>
      <w:r w:rsidRPr="003F4093">
        <w:rPr>
          <w:rFonts w:ascii="Outfit" w:eastAsia="Aptos" w:hAnsi="Outfit" w:cs="Segoe UI"/>
          <w:color w:val="000C30"/>
          <w:kern w:val="2"/>
          <w:sz w:val="28"/>
          <w:szCs w:val="28"/>
          <w14:ligatures w14:val="standardContextual"/>
        </w:rPr>
        <w:t xml:space="preserve">. </w:t>
      </w:r>
    </w:p>
    <w:p w14:paraId="3C31C814" w14:textId="28DB2B78" w:rsidR="00D13846" w:rsidRDefault="00623AC2" w:rsidP="00D13846">
      <w:pPr>
        <w:spacing w:after="0"/>
        <w:rPr>
          <w:rFonts w:ascii="Outfit" w:eastAsia="Aptos" w:hAnsi="Outfit" w:cs="Segoe UI"/>
          <w:color w:val="000C30"/>
          <w:kern w:val="2"/>
          <w:sz w:val="28"/>
          <w:szCs w:val="28"/>
          <w14:ligatures w14:val="standardContextual"/>
        </w:rPr>
      </w:pPr>
      <w:r w:rsidRPr="003F4093">
        <w:rPr>
          <w:rFonts w:ascii="Outfit" w:eastAsia="Aptos" w:hAnsi="Outfit" w:cs="Segoe UI"/>
          <w:color w:val="000C30"/>
          <w:kern w:val="2"/>
          <w:sz w:val="28"/>
          <w:szCs w:val="28"/>
          <w14:ligatures w14:val="standardContextual"/>
        </w:rPr>
        <w:t xml:space="preserve">Similarly, the statutory RSHE links provided for each Puzzle indicate the strongest connections but do not represent a complete mapping. For the full mapping of Jigsaw PSHE to </w:t>
      </w:r>
      <w:r w:rsidR="004B52C2">
        <w:rPr>
          <w:rFonts w:ascii="Outfit" w:eastAsia="Aptos" w:hAnsi="Outfit" w:cs="Segoe UI"/>
          <w:color w:val="000C30"/>
          <w:kern w:val="2"/>
          <w:sz w:val="28"/>
          <w:szCs w:val="28"/>
          <w14:ligatures w14:val="standardContextual"/>
        </w:rPr>
        <w:t xml:space="preserve">each of the </w:t>
      </w:r>
      <w:hyperlink r:id="rId13" w:history="1">
        <w:r w:rsidR="004B52C2" w:rsidRPr="00E60641">
          <w:rPr>
            <w:rStyle w:val="Hyperlink"/>
            <w:rFonts w:ascii="Outfit" w:eastAsia="Aptos" w:hAnsi="Outfit" w:cs="Segoe UI"/>
            <w:kern w:val="2"/>
            <w:sz w:val="28"/>
            <w:szCs w:val="28"/>
            <w14:ligatures w14:val="standardContextual"/>
          </w:rPr>
          <w:t>DfE’s</w:t>
        </w:r>
        <w:r w:rsidRPr="00E60641">
          <w:rPr>
            <w:rStyle w:val="Hyperlink"/>
            <w:rFonts w:ascii="Outfit" w:eastAsia="Aptos" w:hAnsi="Outfit" w:cs="Segoe UI"/>
            <w:kern w:val="2"/>
            <w:sz w:val="28"/>
            <w:szCs w:val="28"/>
            <w14:ligatures w14:val="standardContextual"/>
          </w:rPr>
          <w:t xml:space="preserve"> RSHE </w:t>
        </w:r>
        <w:r w:rsidR="00E60641" w:rsidRPr="00E60641">
          <w:rPr>
            <w:rStyle w:val="Hyperlink"/>
            <w:rFonts w:ascii="Outfit" w:eastAsia="Aptos" w:hAnsi="Outfit" w:cs="Segoe UI"/>
            <w:kern w:val="2"/>
            <w:sz w:val="28"/>
            <w:szCs w:val="28"/>
            <w14:ligatures w14:val="standardContextual"/>
          </w:rPr>
          <w:t xml:space="preserve">July </w:t>
        </w:r>
        <w:r w:rsidRPr="00E60641">
          <w:rPr>
            <w:rStyle w:val="Hyperlink"/>
            <w:rFonts w:ascii="Outfit" w:eastAsia="Aptos" w:hAnsi="Outfit" w:cs="Segoe UI"/>
            <w:kern w:val="2"/>
            <w:sz w:val="28"/>
            <w:szCs w:val="28"/>
            <w14:ligatures w14:val="standardContextual"/>
          </w:rPr>
          <w:t>2025</w:t>
        </w:r>
      </w:hyperlink>
      <w:r w:rsidRPr="003F4093">
        <w:rPr>
          <w:rFonts w:ascii="Outfit" w:eastAsia="Aptos" w:hAnsi="Outfit" w:cs="Segoe UI"/>
          <w:color w:val="000C30"/>
          <w:kern w:val="2"/>
          <w:sz w:val="28"/>
          <w:szCs w:val="28"/>
          <w14:ligatures w14:val="standardContextual"/>
        </w:rPr>
        <w:t xml:space="preserve"> statutory statement</w:t>
      </w:r>
      <w:r w:rsidR="00E60641">
        <w:rPr>
          <w:rFonts w:ascii="Outfit" w:eastAsia="Aptos" w:hAnsi="Outfit" w:cs="Segoe UI"/>
          <w:color w:val="000C30"/>
          <w:kern w:val="2"/>
          <w:sz w:val="28"/>
          <w:szCs w:val="28"/>
          <w14:ligatures w14:val="standardContextual"/>
        </w:rPr>
        <w:t>s</w:t>
      </w:r>
      <w:r w:rsidRPr="003F4093">
        <w:rPr>
          <w:rFonts w:ascii="Outfit" w:eastAsia="Aptos" w:hAnsi="Outfit" w:cs="Segoe UI"/>
          <w:color w:val="000C30"/>
          <w:kern w:val="2"/>
          <w:sz w:val="28"/>
          <w:szCs w:val="28"/>
          <w14:ligatures w14:val="standardContextual"/>
        </w:rPr>
        <w:t xml:space="preserve">, </w:t>
      </w:r>
      <w:r w:rsidR="006C1E1E">
        <w:rPr>
          <w:rFonts w:ascii="Outfit" w:eastAsia="Aptos" w:hAnsi="Outfit" w:cs="Segoe UI"/>
          <w:color w:val="000C30"/>
          <w:kern w:val="2"/>
          <w:sz w:val="28"/>
          <w:szCs w:val="28"/>
          <w14:ligatures w14:val="standardContextual"/>
        </w:rPr>
        <w:t>which we have abbreviated for space</w:t>
      </w:r>
      <w:r w:rsidR="008F0264">
        <w:rPr>
          <w:rFonts w:ascii="Outfit" w:eastAsia="Aptos" w:hAnsi="Outfit" w:cs="Segoe UI"/>
          <w:color w:val="000C30"/>
          <w:kern w:val="2"/>
          <w:sz w:val="28"/>
          <w:szCs w:val="28"/>
          <w14:ligatures w14:val="standardContextual"/>
        </w:rPr>
        <w:t xml:space="preserve"> in this document</w:t>
      </w:r>
      <w:r w:rsidRPr="003F4093">
        <w:rPr>
          <w:rFonts w:ascii="Outfit" w:eastAsia="Aptos" w:hAnsi="Outfit" w:cs="Segoe UI"/>
          <w:color w:val="000C30"/>
          <w:kern w:val="2"/>
          <w:sz w:val="28"/>
          <w:szCs w:val="28"/>
          <w14:ligatures w14:val="standardContextual"/>
        </w:rPr>
        <w:t xml:space="preserve">, please refer to the </w:t>
      </w:r>
      <w:hyperlink r:id="rId14" w:anchor="communityTab_eb2b8089-a6d8-42bd-adcf-bd1912983d34" w:history="1">
        <w:r w:rsidRPr="00814BE8">
          <w:rPr>
            <w:rStyle w:val="Hyperlink"/>
            <w:rFonts w:ascii="Outfit" w:eastAsia="Aptos" w:hAnsi="Outfit" w:cs="Segoe UI"/>
            <w:kern w:val="2"/>
            <w:sz w:val="28"/>
            <w:szCs w:val="28"/>
            <w14:ligatures w14:val="standardContextual"/>
          </w:rPr>
          <w:t>RSHE Mapping Document</w:t>
        </w:r>
        <w:r w:rsidR="00AD039B" w:rsidRPr="00814BE8">
          <w:rPr>
            <w:rStyle w:val="Hyperlink"/>
            <w:rFonts w:ascii="Outfit" w:eastAsia="Aptos" w:hAnsi="Outfit" w:cs="Segoe UI"/>
            <w:kern w:val="2"/>
            <w:sz w:val="28"/>
            <w:szCs w:val="28"/>
            <w14:ligatures w14:val="standardContextual"/>
          </w:rPr>
          <w:t>s</w:t>
        </w:r>
      </w:hyperlink>
      <w:r w:rsidRPr="003F4093">
        <w:rPr>
          <w:rFonts w:ascii="Outfit" w:eastAsia="Aptos" w:hAnsi="Outfit" w:cs="Segoe UI"/>
          <w:color w:val="000C30"/>
          <w:kern w:val="2"/>
          <w:sz w:val="28"/>
          <w:szCs w:val="28"/>
          <w14:ligatures w14:val="standardContextual"/>
        </w:rPr>
        <w:t xml:space="preserve"> available in the Community Area on the Jigsaw portal.</w:t>
      </w:r>
    </w:p>
    <w:p w14:paraId="04D369A7" w14:textId="1955B4FF" w:rsidR="003F4093" w:rsidRDefault="003F4093">
      <w:pPr>
        <w:rPr>
          <w:rFonts w:ascii="Outfit" w:eastAsia="Aptos" w:hAnsi="Outfit" w:cs="Segoe UI"/>
          <w:color w:val="000C30"/>
          <w:kern w:val="2"/>
          <w:sz w:val="28"/>
          <w:szCs w:val="28"/>
          <w14:ligatures w14:val="standardContextual"/>
        </w:rPr>
      </w:pPr>
      <w:r>
        <w:rPr>
          <w:rFonts w:ascii="Outfit" w:eastAsia="Aptos" w:hAnsi="Outfit" w:cs="Segoe UI"/>
          <w:color w:val="000C30"/>
          <w:kern w:val="2"/>
          <w:sz w:val="28"/>
          <w:szCs w:val="28"/>
          <w14:ligatures w14:val="standardContextual"/>
        </w:rPr>
        <w:br w:type="page"/>
      </w:r>
    </w:p>
    <w:tbl>
      <w:tblPr>
        <w:tblStyle w:val="TableGrid"/>
        <w:tblW w:w="22397" w:type="dxa"/>
        <w:tblInd w:w="-147" w:type="dxa"/>
        <w:tblLayout w:type="fixed"/>
        <w:tblLook w:val="04A0" w:firstRow="1" w:lastRow="0" w:firstColumn="1" w:lastColumn="0" w:noHBand="0" w:noVBand="1"/>
      </w:tblPr>
      <w:tblGrid>
        <w:gridCol w:w="1702"/>
        <w:gridCol w:w="141"/>
        <w:gridCol w:w="2694"/>
        <w:gridCol w:w="2834"/>
        <w:gridCol w:w="1135"/>
        <w:gridCol w:w="1842"/>
        <w:gridCol w:w="2835"/>
        <w:gridCol w:w="1843"/>
        <w:gridCol w:w="992"/>
        <w:gridCol w:w="3260"/>
        <w:gridCol w:w="3119"/>
      </w:tblGrid>
      <w:tr w:rsidR="003F4093" w:rsidRPr="003F4093" w14:paraId="77BC0027" w14:textId="77777777" w:rsidTr="00705D4A">
        <w:trPr>
          <w:trHeight w:val="835"/>
        </w:trPr>
        <w:tc>
          <w:tcPr>
            <w:tcW w:w="22397" w:type="dxa"/>
            <w:gridSpan w:val="11"/>
            <w:shd w:val="clear" w:color="auto" w:fill="F47B20"/>
            <w:vAlign w:val="center"/>
          </w:tcPr>
          <w:p w14:paraId="48FB9CD2" w14:textId="57778BB5" w:rsidR="00C41174" w:rsidRPr="003E2CC7" w:rsidRDefault="008D387C" w:rsidP="00705D4A">
            <w:pPr>
              <w:pStyle w:val="TableParagraph"/>
              <w:jc w:val="center"/>
              <w:rPr>
                <w:rFonts w:ascii="Outfit" w:hAnsi="Outfit" w:cstheme="minorHAnsi"/>
                <w:b/>
                <w:color w:val="000C30"/>
                <w:sz w:val="32"/>
                <w:szCs w:val="32"/>
              </w:rPr>
            </w:pPr>
            <w:r w:rsidRPr="003E2CC7">
              <w:rPr>
                <w:rFonts w:ascii="Outfit" w:hAnsi="Outfit" w:cstheme="minorHAnsi"/>
                <w:b/>
                <w:color w:val="000C30"/>
                <w:sz w:val="32"/>
                <w:szCs w:val="32"/>
              </w:rPr>
              <w:lastRenderedPageBreak/>
              <w:t>Being Me in My World</w:t>
            </w:r>
            <w:r w:rsidR="00F62164" w:rsidRPr="003E2CC7">
              <w:rPr>
                <w:rFonts w:ascii="Outfit" w:hAnsi="Outfit" w:cstheme="minorHAnsi"/>
                <w:b/>
                <w:color w:val="000C30"/>
                <w:sz w:val="32"/>
                <w:szCs w:val="32"/>
              </w:rPr>
              <w:t xml:space="preserve"> Puzzle</w:t>
            </w:r>
            <w:r w:rsidRPr="003E2CC7">
              <w:rPr>
                <w:rFonts w:ascii="Outfit" w:hAnsi="Outfit" w:cstheme="minorHAnsi"/>
                <w:b/>
                <w:color w:val="000C30"/>
                <w:sz w:val="32"/>
                <w:szCs w:val="32"/>
              </w:rPr>
              <w:t xml:space="preserve"> – Autumn 1</w:t>
            </w:r>
          </w:p>
        </w:tc>
      </w:tr>
      <w:tr w:rsidR="003F4093" w:rsidRPr="003F4093" w14:paraId="52010601" w14:textId="77777777" w:rsidTr="726498D4">
        <w:tc>
          <w:tcPr>
            <w:tcW w:w="22397" w:type="dxa"/>
            <w:gridSpan w:val="11"/>
            <w:shd w:val="clear" w:color="auto" w:fill="FDF7E9"/>
          </w:tcPr>
          <w:p w14:paraId="42ED12E1"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About this Puzzle</w:t>
            </w:r>
          </w:p>
          <w:p w14:paraId="1BFA107E" w14:textId="77777777" w:rsidR="00A72DF5" w:rsidRPr="003F4093" w:rsidRDefault="00A72DF5" w:rsidP="00A72DF5">
            <w:pPr>
              <w:pStyle w:val="TableParagraph"/>
              <w:ind w:right="113"/>
              <w:rPr>
                <w:rFonts w:ascii="Outfit" w:hAnsi="Outfit" w:cstheme="minorHAnsi"/>
                <w:b/>
                <w:color w:val="000C30"/>
                <w:lang w:val="en-GB"/>
              </w:rPr>
            </w:pPr>
            <w:r w:rsidRPr="003E2CC7">
              <w:rPr>
                <w:rFonts w:ascii="Outfit" w:hAnsi="Outfit" w:cstheme="minorHAnsi"/>
                <w:bCs/>
                <w:color w:val="000C30"/>
                <w:lang w:val="en-GB"/>
              </w:rPr>
              <w:t>This Puzzle opens each academic year by establishing the foundations for everything else in Jigsaw PSHE: belonging, emotional safety and shared expectations. Children explore what it means to be part of a class, a school, a wider community and</w:t>
            </w:r>
            <w:r w:rsidRPr="003F4093">
              <w:rPr>
                <w:rFonts w:ascii="Outfit" w:hAnsi="Outfit" w:cstheme="minorHAnsi"/>
                <w:bCs/>
                <w:color w:val="000C30"/>
                <w:lang w:val="en-GB"/>
              </w:rPr>
              <w:t>,</w:t>
            </w:r>
            <w:r w:rsidRPr="003E2CC7">
              <w:rPr>
                <w:rFonts w:ascii="Outfit" w:hAnsi="Outfit" w:cstheme="minorHAnsi"/>
                <w:bCs/>
                <w:color w:val="000C30"/>
                <w:lang w:val="en-GB"/>
              </w:rPr>
              <w:t xml:space="preserve"> as they progress</w:t>
            </w:r>
            <w:r w:rsidRPr="003F4093">
              <w:rPr>
                <w:rFonts w:ascii="Outfit" w:hAnsi="Outfit" w:cstheme="minorHAnsi"/>
                <w:bCs/>
                <w:color w:val="000C30"/>
                <w:lang w:val="en-GB"/>
              </w:rPr>
              <w:t>,</w:t>
            </w:r>
            <w:r w:rsidRPr="003E2CC7">
              <w:rPr>
                <w:rFonts w:ascii="Outfit" w:hAnsi="Outfit" w:cstheme="minorHAnsi"/>
                <w:bCs/>
                <w:color w:val="000C30"/>
                <w:lang w:val="en-GB"/>
              </w:rPr>
              <w:t xml:space="preserve"> a global community. Through creating the Learning Charter together, they experience democracy,</w:t>
            </w:r>
            <w:r w:rsidRPr="003F4093">
              <w:rPr>
                <w:rFonts w:ascii="Outfit" w:hAnsi="Outfit" w:cstheme="minorHAnsi"/>
                <w:bCs/>
                <w:color w:val="000C30"/>
                <w:lang w:val="en-GB"/>
              </w:rPr>
              <w:t xml:space="preserve"> British Values, </w:t>
            </w:r>
            <w:r w:rsidRPr="003E2CC7">
              <w:rPr>
                <w:rFonts w:ascii="Outfit" w:hAnsi="Outfit" w:cstheme="minorHAnsi"/>
                <w:bCs/>
                <w:color w:val="000C30"/>
                <w:lang w:val="en-GB"/>
              </w:rPr>
              <w:t>rights and responsibilities, and</w:t>
            </w:r>
            <w:r w:rsidRPr="003F4093">
              <w:rPr>
                <w:rFonts w:ascii="Outfit" w:hAnsi="Outfit" w:cstheme="minorHAnsi"/>
                <w:bCs/>
                <w:color w:val="000C30"/>
                <w:lang w:val="en-GB"/>
              </w:rPr>
              <w:t xml:space="preserve"> how this related to</w:t>
            </w:r>
            <w:r w:rsidRPr="00E138B2">
              <w:rPr>
                <w:rFonts w:ascii="Outfit" w:hAnsi="Outfit" w:cstheme="minorHAnsi"/>
                <w:bCs/>
                <w:color w:val="000C30"/>
                <w:lang w:val="en-GB"/>
              </w:rPr>
              <w:t xml:space="preserve"> the rule of law. Alongside this, they develop the emotional literacy to recognise and manage feelings, understand how their behaviour affects others, and build the self-respect and empathy that underpin all healthy relationships</w:t>
            </w:r>
            <w:r w:rsidRPr="003E2CC7">
              <w:rPr>
                <w:rFonts w:ascii="Outfit" w:hAnsi="Outfit" w:cstheme="minorHAnsi"/>
                <w:b/>
                <w:color w:val="000C30"/>
                <w:lang w:val="en-GB"/>
              </w:rPr>
              <w:t>.</w:t>
            </w:r>
          </w:p>
          <w:p w14:paraId="40CB502C" w14:textId="77777777" w:rsidR="001C798C" w:rsidRPr="003E2CC7" w:rsidRDefault="001C798C" w:rsidP="00A72DF5">
            <w:pPr>
              <w:pStyle w:val="TableParagraph"/>
              <w:ind w:right="113"/>
              <w:rPr>
                <w:rFonts w:ascii="Outfit" w:hAnsi="Outfit" w:cstheme="minorHAnsi"/>
                <w:b/>
                <w:color w:val="000C30"/>
                <w:lang w:val="en-GB"/>
              </w:rPr>
            </w:pPr>
          </w:p>
          <w:p w14:paraId="63576193" w14:textId="6268C986"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Key evidence</w:t>
            </w:r>
            <w:r w:rsidR="003464E2" w:rsidRPr="003F4093">
              <w:rPr>
                <w:rFonts w:ascii="Outfit" w:hAnsi="Outfit" w:cstheme="minorHAnsi"/>
                <w:b/>
                <w:bCs/>
                <w:color w:val="000C30"/>
                <w:lang w:val="en-GB"/>
              </w:rPr>
              <w:t xml:space="preserve"> sources</w:t>
            </w:r>
            <w:r w:rsidR="00BB3392" w:rsidRPr="003F4093">
              <w:rPr>
                <w:rFonts w:ascii="Outfit" w:hAnsi="Outfit" w:cstheme="minorHAnsi"/>
                <w:b/>
                <w:bCs/>
                <w:color w:val="000C30"/>
                <w:lang w:val="en-GB"/>
              </w:rPr>
              <w:t xml:space="preserve"> for this Puzzle</w:t>
            </w:r>
            <w:r w:rsidR="00DF523C" w:rsidRPr="003F4093">
              <w:rPr>
                <w:rFonts w:ascii="Outfit" w:hAnsi="Outfit" w:cstheme="minorHAnsi"/>
                <w:b/>
                <w:bCs/>
                <w:color w:val="000C30"/>
                <w:lang w:val="en-GB"/>
              </w:rPr>
              <w:t xml:space="preserve"> (and </w:t>
            </w:r>
            <w:r w:rsidR="00FD381E" w:rsidRPr="003F4093">
              <w:rPr>
                <w:rFonts w:ascii="Outfit" w:hAnsi="Outfit" w:cstheme="minorHAnsi"/>
                <w:b/>
                <w:bCs/>
                <w:color w:val="000C30"/>
                <w:lang w:val="en-GB"/>
              </w:rPr>
              <w:t>throughout the year)</w:t>
            </w:r>
          </w:p>
          <w:p w14:paraId="2A474043" w14:textId="07DBF9E7" w:rsidR="00A72DF5" w:rsidRPr="003E2CC7" w:rsidRDefault="00D91E40" w:rsidP="007461D8">
            <w:pPr>
              <w:pStyle w:val="TableParagraph"/>
              <w:numPr>
                <w:ilvl w:val="0"/>
                <w:numId w:val="427"/>
              </w:numPr>
              <w:ind w:right="113"/>
              <w:rPr>
                <w:rFonts w:ascii="Outfit" w:hAnsi="Outfit" w:cstheme="minorHAnsi"/>
                <w:color w:val="000C30"/>
                <w:lang w:val="en-GB"/>
              </w:rPr>
            </w:pPr>
            <w:hyperlink r:id="rId15" w:history="1">
              <w:r w:rsidR="00A72DF5" w:rsidRPr="003E2CC7">
                <w:rPr>
                  <w:rStyle w:val="Hyperlink"/>
                  <w:color w:val="000C30"/>
                </w:rPr>
                <w:t>EEF Improving SEL in Primary Schools (2021)</w:t>
              </w:r>
            </w:hyperlink>
            <w:r w:rsidR="00A72DF5" w:rsidRPr="003E2CC7">
              <w:rPr>
                <w:rFonts w:ascii="Outfit" w:hAnsi="Outfit" w:cstheme="minorHAnsi"/>
                <w:color w:val="000C30"/>
                <w:lang w:val="en-GB"/>
              </w:rPr>
              <w:t xml:space="preserve"> — Universal, explicit teaching of social and emotional learning in planned lesson time has a positive impact on both wellbeing and academic success, across the five CASEL competencies</w:t>
            </w:r>
            <w:r w:rsidR="008548E0" w:rsidRPr="000A6A5E">
              <w:rPr>
                <w:rFonts w:ascii="Outfit" w:hAnsi="Outfit" w:cstheme="minorHAnsi"/>
                <w:color w:val="000C30"/>
                <w:lang w:val="en-GB"/>
              </w:rPr>
              <w:t xml:space="preserve">, also reflected in </w:t>
            </w:r>
            <w:hyperlink r:id="rId16" w:history="1">
              <w:r w:rsidR="00613984" w:rsidRPr="00C97C9D">
                <w:rPr>
                  <w:rStyle w:val="Hyperlink"/>
                  <w:rFonts w:ascii="Outfit" w:hAnsi="Outfit"/>
                  <w:color w:val="000C30"/>
                </w:rPr>
                <w:t>HM Government and CYP Mental Health Coalition</w:t>
              </w:r>
            </w:hyperlink>
            <w:r w:rsidR="00187E14" w:rsidRPr="00C97C9D">
              <w:rPr>
                <w:rFonts w:ascii="Outfit" w:hAnsi="Outfit"/>
                <w:color w:val="000C30"/>
              </w:rPr>
              <w:t xml:space="preserve">’s </w:t>
            </w:r>
            <w:r w:rsidR="00613984" w:rsidRPr="003F4093">
              <w:rPr>
                <w:rFonts w:ascii="Outfit" w:hAnsi="Outfit"/>
                <w:color w:val="000C30"/>
              </w:rPr>
              <w:t>report into the impact of a whole school approach to PSHE</w:t>
            </w:r>
          </w:p>
          <w:p w14:paraId="0A79077C" w14:textId="6DE7E6C8" w:rsidR="00A72DF5" w:rsidRPr="003E2CC7" w:rsidRDefault="00D91E40" w:rsidP="007461D8">
            <w:pPr>
              <w:pStyle w:val="TableParagraph"/>
              <w:numPr>
                <w:ilvl w:val="0"/>
                <w:numId w:val="427"/>
              </w:numPr>
              <w:ind w:right="113"/>
              <w:rPr>
                <w:rFonts w:ascii="Outfit" w:hAnsi="Outfit" w:cstheme="minorHAnsi"/>
                <w:color w:val="000C30"/>
                <w:lang w:val="en-GB"/>
              </w:rPr>
            </w:pPr>
            <w:hyperlink r:id="rId17" w:history="1">
              <w:r w:rsidR="00A72DF5" w:rsidRPr="003E2CC7">
                <w:rPr>
                  <w:rStyle w:val="Hyperlink"/>
                  <w:color w:val="000C30"/>
                </w:rPr>
                <w:t>NCB Belonging Matters (2024)</w:t>
              </w:r>
            </w:hyperlink>
            <w:r w:rsidR="00A72DF5" w:rsidRPr="003E2CC7">
              <w:rPr>
                <w:rFonts w:ascii="Outfit" w:hAnsi="Outfit" w:cstheme="minorHAnsi"/>
                <w:color w:val="000C30"/>
                <w:lang w:val="en-GB"/>
              </w:rPr>
              <w:t xml:space="preserve"> — Schools that actively foster belonging provide the foundation for confident, capable individuals — directly underpinning the Charter and community focus of this Puzzle.</w:t>
            </w:r>
          </w:p>
          <w:p w14:paraId="6020DBEA" w14:textId="13C73837" w:rsidR="00A72DF5" w:rsidRPr="003F4093" w:rsidRDefault="00AB0A97" w:rsidP="007461D8">
            <w:pPr>
              <w:pStyle w:val="TableParagraph"/>
              <w:numPr>
                <w:ilvl w:val="0"/>
                <w:numId w:val="427"/>
              </w:numPr>
              <w:ind w:right="113"/>
              <w:rPr>
                <w:rFonts w:ascii="Outfit" w:hAnsi="Outfit" w:cstheme="minorHAnsi"/>
                <w:color w:val="000C30"/>
                <w:lang w:val="en-GB"/>
              </w:rPr>
            </w:pPr>
            <w:r w:rsidRPr="003F4093">
              <w:rPr>
                <w:rFonts w:ascii="Outfit" w:hAnsi="Outfit"/>
                <w:color w:val="000C30"/>
              </w:rPr>
              <w:t xml:space="preserve">The Sutton Trusts </w:t>
            </w:r>
            <w:hyperlink r:id="rId18" w:history="1">
              <w:r w:rsidRPr="003F4093">
                <w:rPr>
                  <w:rStyle w:val="Hyperlink"/>
                  <w:rFonts w:ascii="Outfit" w:hAnsi="Outfit"/>
                  <w:color w:val="000C30"/>
                </w:rPr>
                <w:t>Life Lessons report 2024</w:t>
              </w:r>
            </w:hyperlink>
            <w:r w:rsidRPr="003F4093">
              <w:rPr>
                <w:rFonts w:ascii="Outfit" w:hAnsi="Outfit"/>
                <w:color w:val="000C30"/>
              </w:rPr>
              <w:t xml:space="preserve"> brought together research and recommendations for developing </w:t>
            </w:r>
            <w:proofErr w:type="spellStart"/>
            <w:r w:rsidRPr="003F4093">
              <w:rPr>
                <w:rFonts w:ascii="Outfit" w:hAnsi="Outfit"/>
                <w:color w:val="000C30"/>
              </w:rPr>
              <w:t>oracy</w:t>
            </w:r>
            <w:proofErr w:type="spellEnd"/>
            <w:r w:rsidRPr="003F4093">
              <w:rPr>
                <w:rFonts w:ascii="Outfit" w:hAnsi="Outfit"/>
                <w:color w:val="000C30"/>
              </w:rPr>
              <w:t xml:space="preserve"> as part of improving communication, resilience, motivation and confidence for children form lower socio-economic backgrounds.  </w:t>
            </w:r>
            <w:proofErr w:type="spellStart"/>
            <w:r w:rsidR="00A72DF5" w:rsidRPr="00E138B2">
              <w:rPr>
                <w:rFonts w:ascii="Outfit" w:hAnsi="Outfit" w:cstheme="minorHAnsi"/>
                <w:color w:val="000C30"/>
                <w:lang w:val="en-GB"/>
              </w:rPr>
              <w:t>Oracy</w:t>
            </w:r>
            <w:proofErr w:type="spellEnd"/>
            <w:r w:rsidR="00A72DF5" w:rsidRPr="00E138B2">
              <w:rPr>
                <w:rFonts w:ascii="Outfit" w:hAnsi="Outfit" w:cstheme="minorHAnsi"/>
                <w:color w:val="000C30"/>
                <w:lang w:val="en-GB"/>
              </w:rPr>
              <w:t xml:space="preserve"> is a building block for academic progression and preparation for citizenship; collaborative dialogue, as modelled through the Jigsaw Charter and class discussions, supports every child's engagement.</w:t>
            </w:r>
          </w:p>
          <w:p w14:paraId="3705DB1E" w14:textId="5E66C876" w:rsidR="001C798C" w:rsidRPr="003E2CC7" w:rsidRDefault="007461D8" w:rsidP="00623AC2">
            <w:pPr>
              <w:pStyle w:val="TableParagraph"/>
              <w:numPr>
                <w:ilvl w:val="0"/>
                <w:numId w:val="427"/>
              </w:numPr>
              <w:ind w:right="113"/>
              <w:rPr>
                <w:rFonts w:ascii="Outfit" w:hAnsi="Outfit" w:cstheme="minorHAnsi"/>
                <w:bCs/>
                <w:color w:val="000C30"/>
                <w:lang w:val="en-GB"/>
              </w:rPr>
            </w:pPr>
            <w:r w:rsidRPr="003F4093">
              <w:rPr>
                <w:rFonts w:ascii="Outfit" w:hAnsi="Outfit"/>
                <w:color w:val="000C30"/>
              </w:rPr>
              <w:t xml:space="preserve">Mental health is a core focus of Jigsaw PSHE, reflecting the growing recognition of its importance in children's overall development and academic success. Jigsaw's approach incorporates mindfulness practices, supported by research from </w:t>
            </w:r>
            <w:hyperlink r:id="rId19" w:history="1">
              <w:r w:rsidRPr="003F4093">
                <w:rPr>
                  <w:rStyle w:val="Hyperlink"/>
                  <w:rFonts w:ascii="Outfit" w:hAnsi="Outfit"/>
                  <w:color w:val="000C30"/>
                </w:rPr>
                <w:t>The Mindfulness Initiative</w:t>
              </w:r>
            </w:hyperlink>
          </w:p>
          <w:p w14:paraId="67A17EDD"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Wider curriculum and enrichment</w:t>
            </w:r>
          </w:p>
          <w:p w14:paraId="398CE2D7"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Strong links to citizenship, British Values (democracy, rule of law, individual liberty, mutual respect) and the UNCRC</w:t>
            </w:r>
          </w:p>
          <w:p w14:paraId="6CE723ED" w14:textId="77777777" w:rsidR="001C798C"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Opportunities for pupil voice through School Council, class discussions and the Learning Charter</w:t>
            </w:r>
          </w:p>
          <w:p w14:paraId="3BCEDFF7" w14:textId="24ECBD69" w:rsidR="001C798C" w:rsidRPr="003E2CC7" w:rsidRDefault="00A72DF5" w:rsidP="00623AC2">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Invite school leaders, local community representatives and local government figures to enrich learning</w:t>
            </w:r>
          </w:p>
          <w:p w14:paraId="6EE775A7"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Jigsaw+ and further resources</w:t>
            </w:r>
          </w:p>
          <w:p w14:paraId="40998194" w14:textId="77777777" w:rsidR="00A72DF5" w:rsidRPr="00E138B2"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 xml:space="preserve">Mapping overviews for </w:t>
            </w:r>
            <w:hyperlink r:id="rId20" w:anchor="communityTab_e003fca1-bcf1-47d8-93f1-0231e1932289" w:history="1">
              <w:r w:rsidRPr="003E2CC7">
                <w:rPr>
                  <w:rStyle w:val="Hyperlink"/>
                  <w:color w:val="000C30"/>
                </w:rPr>
                <w:t>British Values</w:t>
              </w:r>
            </w:hyperlink>
            <w:r w:rsidRPr="003E2CC7">
              <w:rPr>
                <w:rFonts w:ascii="Outfit" w:hAnsi="Outfit" w:cstheme="minorHAnsi"/>
                <w:bCs/>
                <w:color w:val="000C30"/>
                <w:lang w:val="en-GB"/>
              </w:rPr>
              <w:t xml:space="preserve"> and </w:t>
            </w:r>
            <w:hyperlink r:id="rId21" w:anchor="communityTab_18d59a84-f0f9-4fd7-8295-49f735b600be" w:history="1">
              <w:r w:rsidRPr="00AF3B14">
                <w:rPr>
                  <w:rStyle w:val="Hyperlink"/>
                  <w:color w:val="000C30"/>
                </w:rPr>
                <w:t>UNCRC</w:t>
              </w:r>
            </w:hyperlink>
            <w:r w:rsidRPr="003E2CC7">
              <w:rPr>
                <w:rFonts w:ascii="Outfit" w:hAnsi="Outfit" w:cstheme="minorHAnsi"/>
                <w:bCs/>
                <w:color w:val="000C30"/>
                <w:lang w:val="en-GB"/>
              </w:rPr>
              <w:t xml:space="preserve"> conten</w:t>
            </w:r>
            <w:r w:rsidRPr="003F4093">
              <w:rPr>
                <w:rFonts w:ascii="Outfit" w:hAnsi="Outfit" w:cstheme="minorHAnsi"/>
                <w:bCs/>
                <w:color w:val="000C30"/>
                <w:lang w:val="en-GB"/>
              </w:rPr>
              <w:t>t</w:t>
            </w:r>
          </w:p>
          <w:p w14:paraId="5C0CD29F" w14:textId="77777777" w:rsidR="00A72DF5" w:rsidRPr="00E138B2" w:rsidRDefault="00A72DF5" w:rsidP="007461D8">
            <w:pPr>
              <w:pStyle w:val="TableParagraph"/>
              <w:numPr>
                <w:ilvl w:val="0"/>
                <w:numId w:val="427"/>
              </w:numPr>
              <w:ind w:right="113"/>
              <w:rPr>
                <w:rFonts w:ascii="Outfit" w:hAnsi="Outfit" w:cstheme="minorHAnsi"/>
                <w:bCs/>
                <w:color w:val="000C30"/>
                <w:lang w:val="en-GB"/>
              </w:rPr>
            </w:pPr>
            <w:r w:rsidRPr="00E138B2">
              <w:rPr>
                <w:rFonts w:ascii="Outfit" w:hAnsi="Outfit" w:cstheme="minorHAnsi"/>
                <w:bCs/>
                <w:color w:val="000C30"/>
                <w:lang w:val="en-GB"/>
              </w:rPr>
              <w:t>Articles mapping non-statutory Citizenship Guidance and financial education to Jigsaw PSHE</w:t>
            </w:r>
          </w:p>
          <w:p w14:paraId="72F8FF04"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E138B2">
              <w:rPr>
                <w:rFonts w:ascii="Outfit" w:hAnsi="Outfit" w:cstheme="minorHAnsi"/>
                <w:bCs/>
                <w:color w:val="000C30"/>
                <w:lang w:val="en-GB"/>
              </w:rPr>
              <w:t xml:space="preserve">Additional teaching materials in </w:t>
            </w:r>
            <w:hyperlink r:id="rId22" w:history="1">
              <w:r w:rsidRPr="003E2CC7">
                <w:rPr>
                  <w:rStyle w:val="Hyperlink"/>
                  <w:bCs/>
                  <w:color w:val="000C30"/>
                </w:rPr>
                <w:t xml:space="preserve">the </w:t>
              </w:r>
              <w:r w:rsidRPr="003E2CC7">
                <w:rPr>
                  <w:rStyle w:val="Hyperlink"/>
                  <w:color w:val="000C30"/>
                </w:rPr>
                <w:t>Citizenship area</w:t>
              </w:r>
            </w:hyperlink>
            <w:r w:rsidRPr="003E2CC7">
              <w:rPr>
                <w:rFonts w:ascii="Outfit" w:hAnsi="Outfit" w:cstheme="minorHAnsi"/>
                <w:bCs/>
                <w:color w:val="000C30"/>
                <w:lang w:val="en-GB"/>
              </w:rPr>
              <w:t xml:space="preserve"> of Jigsaw+, including Democracy assemblies and whole-school focus ideas</w:t>
            </w:r>
          </w:p>
          <w:p w14:paraId="555C33D0" w14:textId="77777777" w:rsidR="00A72DF5" w:rsidRPr="003E2CC7" w:rsidRDefault="00D91E40" w:rsidP="007461D8">
            <w:pPr>
              <w:pStyle w:val="TableParagraph"/>
              <w:numPr>
                <w:ilvl w:val="0"/>
                <w:numId w:val="427"/>
              </w:numPr>
              <w:ind w:right="113"/>
              <w:rPr>
                <w:rFonts w:ascii="Outfit" w:hAnsi="Outfit" w:cstheme="minorHAnsi"/>
                <w:bCs/>
                <w:color w:val="000C30"/>
                <w:lang w:val="en-GB"/>
              </w:rPr>
            </w:pPr>
            <w:hyperlink r:id="rId23" w:history="1">
              <w:r w:rsidR="00A72DF5" w:rsidRPr="003E2CC7">
                <w:rPr>
                  <w:rStyle w:val="Hyperlink"/>
                  <w:color w:val="000C30"/>
                </w:rPr>
                <w:t>Belonging</w:t>
              </w:r>
              <w:r w:rsidR="00A72DF5" w:rsidRPr="003E2CC7">
                <w:rPr>
                  <w:rStyle w:val="Hyperlink"/>
                  <w:bCs/>
                  <w:color w:val="000C30"/>
                </w:rPr>
                <w:t xml:space="preserve"> content</w:t>
              </w:r>
            </w:hyperlink>
            <w:r w:rsidR="00A72DF5" w:rsidRPr="003E2CC7">
              <w:rPr>
                <w:rFonts w:ascii="Outfit" w:hAnsi="Outfit" w:cstheme="minorHAnsi"/>
                <w:bCs/>
                <w:color w:val="000C30"/>
                <w:lang w:val="en-GB"/>
              </w:rPr>
              <w:t xml:space="preserve"> and </w:t>
            </w:r>
            <w:hyperlink r:id="rId24" w:history="1">
              <w:r w:rsidR="00A72DF5" w:rsidRPr="003E2CC7">
                <w:rPr>
                  <w:rStyle w:val="Hyperlink"/>
                  <w:color w:val="000C30"/>
                </w:rPr>
                <w:t>Pupil Voice</w:t>
              </w:r>
            </w:hyperlink>
            <w:r w:rsidR="00A72DF5" w:rsidRPr="003E2CC7">
              <w:rPr>
                <w:rFonts w:ascii="Outfit" w:hAnsi="Outfit" w:cstheme="minorHAnsi"/>
                <w:bCs/>
                <w:color w:val="000C30"/>
                <w:lang w:val="en-GB"/>
              </w:rPr>
              <w:t xml:space="preserve"> materials in Jigsaw+</w:t>
            </w:r>
          </w:p>
          <w:p w14:paraId="4D3C9A0A" w14:textId="77777777" w:rsidR="00A72DF5" w:rsidRPr="003E2CC7" w:rsidRDefault="00D91E40" w:rsidP="007461D8">
            <w:pPr>
              <w:pStyle w:val="TableParagraph"/>
              <w:numPr>
                <w:ilvl w:val="0"/>
                <w:numId w:val="427"/>
              </w:numPr>
              <w:ind w:right="113"/>
              <w:rPr>
                <w:rFonts w:ascii="Outfit" w:hAnsi="Outfit" w:cstheme="minorHAnsi"/>
                <w:bCs/>
                <w:color w:val="000C30"/>
                <w:lang w:val="en-GB"/>
              </w:rPr>
            </w:pPr>
            <w:hyperlink r:id="rId25" w:history="1">
              <w:r w:rsidR="00A72DF5" w:rsidRPr="003E2CC7">
                <w:rPr>
                  <w:rStyle w:val="Hyperlink"/>
                  <w:bCs/>
                  <w:color w:val="000C30"/>
                </w:rPr>
                <w:t>Additional lesson</w:t>
              </w:r>
            </w:hyperlink>
            <w:r w:rsidR="00A72DF5" w:rsidRPr="003E2CC7">
              <w:rPr>
                <w:rFonts w:ascii="Outfit" w:hAnsi="Outfit" w:cstheme="minorHAnsi"/>
                <w:bCs/>
                <w:color w:val="000C30"/>
                <w:lang w:val="en-GB"/>
              </w:rPr>
              <w:t xml:space="preserve"> on Fireworks in Jigsaw+</w:t>
            </w:r>
          </w:p>
          <w:p w14:paraId="28EE458E"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Assemblies on Fireworks and Vaccinations coming Summer 2026</w:t>
            </w:r>
          </w:p>
          <w:p w14:paraId="57EF1CD8" w14:textId="77777777" w:rsidR="00A72DF5" w:rsidRPr="003F4093" w:rsidRDefault="00A72DF5" w:rsidP="007461D8">
            <w:pPr>
              <w:pStyle w:val="TableParagraph"/>
              <w:numPr>
                <w:ilvl w:val="0"/>
                <w:numId w:val="427"/>
              </w:numPr>
              <w:ind w:right="113"/>
              <w:rPr>
                <w:rFonts w:ascii="Outfit" w:hAnsi="Outfit" w:cstheme="minorHAnsi"/>
                <w:b/>
                <w:color w:val="000C30"/>
                <w:lang w:val="en-GB"/>
              </w:rPr>
            </w:pPr>
            <w:r w:rsidRPr="003E2CC7">
              <w:rPr>
                <w:rFonts w:ascii="Outfit" w:hAnsi="Outfit" w:cstheme="minorHAnsi"/>
                <w:bCs/>
                <w:color w:val="000C30"/>
                <w:lang w:val="en-GB"/>
              </w:rPr>
              <w:t xml:space="preserve">Puzzle-specific </w:t>
            </w:r>
            <w:hyperlink r:id="rId26" w:history="1">
              <w:r w:rsidRPr="003E2CC7">
                <w:rPr>
                  <w:rStyle w:val="Hyperlink"/>
                  <w:color w:val="000C30"/>
                </w:rPr>
                <w:t>weekly assemblies</w:t>
              </w:r>
            </w:hyperlink>
            <w:r w:rsidRPr="003E2CC7">
              <w:rPr>
                <w:rFonts w:ascii="Outfit" w:hAnsi="Outfit" w:cstheme="minorHAnsi"/>
                <w:bCs/>
                <w:color w:val="000C30"/>
                <w:lang w:val="en-GB"/>
              </w:rPr>
              <w:t xml:space="preserve"> available </w:t>
            </w:r>
            <w:r w:rsidRPr="003F4093">
              <w:rPr>
                <w:rFonts w:ascii="Outfit" w:hAnsi="Outfit" w:cstheme="minorHAnsi"/>
                <w:bCs/>
                <w:color w:val="000C30"/>
                <w:lang w:val="en-GB"/>
              </w:rPr>
              <w:t xml:space="preserve">in Whole School Resources </w:t>
            </w:r>
          </w:p>
          <w:p w14:paraId="0B327685"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Statutory mapping</w:t>
            </w:r>
          </w:p>
          <w:p w14:paraId="70E666C2" w14:textId="7CAC0DC8" w:rsidR="00A72DF5" w:rsidRPr="003F4093" w:rsidRDefault="00A72DF5" w:rsidP="001C798C">
            <w:pPr>
              <w:pStyle w:val="TableParagraph"/>
              <w:ind w:right="113"/>
              <w:rPr>
                <w:rFonts w:ascii="Outfit" w:hAnsi="Outfit" w:cstheme="minorHAnsi"/>
                <w:bCs/>
                <w:color w:val="000C30"/>
                <w:lang w:val="en-GB"/>
              </w:rPr>
            </w:pPr>
            <w:r w:rsidRPr="003E2CC7">
              <w:rPr>
                <w:rFonts w:ascii="Outfit" w:hAnsi="Outfit" w:cstheme="minorHAnsi"/>
                <w:bCs/>
                <w:color w:val="000C30"/>
                <w:lang w:val="en-GB"/>
              </w:rPr>
              <w:t xml:space="preserve">The most closely linked statutory expectations are summarised below, but for more thorough mapping and the full wording of every standard, go to the </w:t>
            </w:r>
            <w:hyperlink r:id="rId27" w:anchor="communityTab_eb2b8089-a6d8-42bd-adcf-bd1912983d34" w:history="1">
              <w:r w:rsidRPr="003E2CC7">
                <w:rPr>
                  <w:rStyle w:val="Hyperlink"/>
                  <w:rFonts w:ascii="Outfit" w:hAnsi="Outfit" w:cstheme="minorHAnsi"/>
                  <w:bCs/>
                  <w:color w:val="000C30"/>
                  <w:lang w:val="en-GB"/>
                </w:rPr>
                <w:t>RSHE Mapping Document in the Community Area</w:t>
              </w:r>
            </w:hyperlink>
            <w:r w:rsidRPr="003E2CC7">
              <w:rPr>
                <w:rFonts w:ascii="Outfit" w:hAnsi="Outfit" w:cstheme="minorHAnsi"/>
                <w:bCs/>
                <w:color w:val="000C30"/>
                <w:lang w:val="en-GB"/>
              </w:rPr>
              <w:t>.</w:t>
            </w:r>
          </w:p>
        </w:tc>
      </w:tr>
      <w:tr w:rsidR="003F4093" w:rsidRPr="003F4093" w14:paraId="143717C0" w14:textId="77777777" w:rsidTr="726498D4">
        <w:tc>
          <w:tcPr>
            <w:tcW w:w="1843" w:type="dxa"/>
            <w:gridSpan w:val="2"/>
            <w:shd w:val="clear" w:color="auto" w:fill="FDF7E9"/>
          </w:tcPr>
          <w:p w14:paraId="414BB0B4" w14:textId="6F140A6A" w:rsidR="006C2017" w:rsidRPr="003E2CC7" w:rsidRDefault="006C2017" w:rsidP="006C2017">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6663" w:type="dxa"/>
            <w:gridSpan w:val="3"/>
            <w:shd w:val="clear" w:color="auto" w:fill="FDF7E9"/>
          </w:tcPr>
          <w:p w14:paraId="35252B42"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CF 2</w:t>
            </w:r>
            <w:r w:rsidRPr="003F4093">
              <w:rPr>
                <w:rFonts w:ascii="Outfit" w:hAnsi="Outfit"/>
                <w:color w:val="000C30"/>
              </w:rPr>
              <w:t xml:space="preserve"> – Importance of friendships, not excluding others. </w:t>
            </w:r>
          </w:p>
          <w:p w14:paraId="6DF95F36"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CF 3</w:t>
            </w:r>
            <w:r w:rsidRPr="003F4093">
              <w:rPr>
                <w:rFonts w:ascii="Outfit" w:hAnsi="Outfit"/>
                <w:color w:val="000C30"/>
              </w:rPr>
              <w:t xml:space="preserve"> – Feeling lonely is normal and not shameful. </w:t>
            </w:r>
          </w:p>
          <w:p w14:paraId="12C68B76"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 people's feelings and treating them with sensitivity. </w:t>
            </w:r>
          </w:p>
          <w:p w14:paraId="65E0F69F"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2</w:t>
            </w:r>
            <w:r w:rsidRPr="003F4093">
              <w:rPr>
                <w:rFonts w:ascii="Outfit" w:hAnsi="Outfit"/>
                <w:color w:val="000C30"/>
              </w:rPr>
              <w:t xml:space="preserve"> – How their behaviour affects other people. </w:t>
            </w:r>
          </w:p>
          <w:p w14:paraId="3EB2256A" w14:textId="026219EB" w:rsidR="006C2017" w:rsidRPr="003E2CC7" w:rsidRDefault="006C2017" w:rsidP="003E2CC7">
            <w:pPr>
              <w:spacing w:line="278" w:lineRule="auto"/>
              <w:rPr>
                <w:rFonts w:ascii="Outfit" w:hAnsi="Outfit"/>
                <w:color w:val="000C30"/>
              </w:rPr>
            </w:pPr>
            <w:r w:rsidRPr="003F4093">
              <w:rPr>
                <w:rFonts w:ascii="Outfit" w:hAnsi="Outfit"/>
                <w:b/>
                <w:bCs/>
                <w:color w:val="000C30"/>
              </w:rPr>
              <w:t>RKR 4</w:t>
            </w:r>
            <w:r w:rsidRPr="003F4093">
              <w:rPr>
                <w:rFonts w:ascii="Outfit" w:hAnsi="Outfit"/>
                <w:color w:val="000C30"/>
              </w:rPr>
              <w:t xml:space="preserve"> – Difference between assertive and controlling (enhanced 2026). </w:t>
            </w:r>
          </w:p>
        </w:tc>
        <w:tc>
          <w:tcPr>
            <w:tcW w:w="6520" w:type="dxa"/>
            <w:gridSpan w:val="3"/>
            <w:shd w:val="clear" w:color="auto" w:fill="FDF7E9"/>
          </w:tcPr>
          <w:p w14:paraId="0888EBEB"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by others and treating others with respect. </w:t>
            </w:r>
          </w:p>
          <w:p w14:paraId="07CF5BE9" w14:textId="77777777" w:rsidR="006C2017" w:rsidRPr="003F4093" w:rsidRDefault="006C2017" w:rsidP="006C2017">
            <w:pPr>
              <w:spacing w:line="278" w:lineRule="auto"/>
              <w:rPr>
                <w:rFonts w:ascii="Outfit" w:hAnsi="Outfit"/>
                <w:b/>
                <w:bCs/>
                <w:color w:val="000C30"/>
              </w:rPr>
            </w:pPr>
            <w:r w:rsidRPr="003F4093">
              <w:rPr>
                <w:rFonts w:ascii="Outfit" w:hAnsi="Outfit"/>
                <w:b/>
                <w:bCs/>
                <w:color w:val="000C30"/>
              </w:rPr>
              <w:t xml:space="preserve">RKR 6 – </w:t>
            </w:r>
            <w:r w:rsidRPr="003F4093">
              <w:rPr>
                <w:rFonts w:ascii="Outfit" w:hAnsi="Outfit"/>
                <w:color w:val="000C30"/>
              </w:rPr>
              <w:t>Practical steps to improve or support relationships</w:t>
            </w:r>
            <w:r w:rsidRPr="003F4093">
              <w:rPr>
                <w:rFonts w:ascii="Outfit" w:hAnsi="Outfit"/>
                <w:b/>
                <w:bCs/>
                <w:color w:val="000C30"/>
              </w:rPr>
              <w:t xml:space="preserve"> </w:t>
            </w:r>
          </w:p>
          <w:p w14:paraId="3905B355"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7</w:t>
            </w:r>
            <w:r w:rsidRPr="003F4093">
              <w:rPr>
                <w:rFonts w:ascii="Outfit" w:hAnsi="Outfit"/>
                <w:color w:val="000C30"/>
              </w:rPr>
              <w:t xml:space="preserve"> – Conventions of courtesy and manners (new explicit teaching 2026). </w:t>
            </w:r>
          </w:p>
          <w:p w14:paraId="2ABD8938"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5F85571E" w14:textId="4445E4E9" w:rsidR="006C2017" w:rsidRPr="003E2CC7" w:rsidRDefault="006C2017" w:rsidP="003E2CC7">
            <w:pPr>
              <w:spacing w:line="278" w:lineRule="auto"/>
              <w:rPr>
                <w:rFonts w:ascii="Outfit" w:hAnsi="Outfit"/>
                <w:color w:val="000C30"/>
              </w:rPr>
            </w:pPr>
            <w:r w:rsidRPr="003F4093">
              <w:rPr>
                <w:rFonts w:ascii="Outfit" w:hAnsi="Outfit"/>
                <w:color w:val="000C30"/>
              </w:rPr>
              <w:t xml:space="preserve">. </w:t>
            </w:r>
          </w:p>
        </w:tc>
        <w:tc>
          <w:tcPr>
            <w:tcW w:w="7371" w:type="dxa"/>
            <w:gridSpan w:val="3"/>
            <w:shd w:val="clear" w:color="auto" w:fill="FDF7E9"/>
          </w:tcPr>
          <w:p w14:paraId="486BA7FE"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BS 1</w:t>
            </w:r>
            <w:r w:rsidRPr="003F4093">
              <w:rPr>
                <w:rFonts w:ascii="Outfit" w:hAnsi="Outfit"/>
                <w:color w:val="000C30"/>
              </w:rPr>
              <w:t xml:space="preserve"> – Appropriate boundaries in friendships</w:t>
            </w:r>
            <w:r w:rsidRPr="003F4093">
              <w:rPr>
                <w:rFonts w:ascii="Outfit" w:hAnsi="Outfit"/>
                <w:b/>
                <w:bCs/>
                <w:color w:val="000C30"/>
              </w:rPr>
              <w:t xml:space="preserve"> BS 4</w:t>
            </w:r>
            <w:r w:rsidRPr="003F4093">
              <w:rPr>
                <w:rFonts w:ascii="Outfit" w:hAnsi="Outfit"/>
                <w:color w:val="000C30"/>
              </w:rPr>
              <w:t xml:space="preserve"> – How to respond safely to adults. </w:t>
            </w:r>
          </w:p>
          <w:p w14:paraId="6518A3F2"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unsafe feelings. </w:t>
            </w:r>
          </w:p>
          <w:p w14:paraId="13613B92" w14:textId="7D567199" w:rsidR="006C2017" w:rsidRPr="003E2CC7" w:rsidRDefault="006C2017" w:rsidP="006C2017">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w:t>
            </w:r>
          </w:p>
        </w:tc>
      </w:tr>
      <w:tr w:rsidR="003F4093" w:rsidRPr="003F4093" w14:paraId="16CBCB22" w14:textId="77777777" w:rsidTr="726498D4">
        <w:tc>
          <w:tcPr>
            <w:tcW w:w="1843" w:type="dxa"/>
            <w:gridSpan w:val="2"/>
            <w:shd w:val="clear" w:color="auto" w:fill="FDF7E9"/>
          </w:tcPr>
          <w:p w14:paraId="545E71FE" w14:textId="3270588F" w:rsidR="006C2017" w:rsidRPr="003E2CC7" w:rsidRDefault="006C2017" w:rsidP="006C2017">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6663" w:type="dxa"/>
            <w:gridSpan w:val="3"/>
            <w:shd w:val="clear" w:color="auto" w:fill="FDF7E9"/>
          </w:tcPr>
          <w:p w14:paraId="7850EFFE"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ow to help others in an emergency. </w:t>
            </w:r>
          </w:p>
          <w:p w14:paraId="5413D563"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worrying and feeling down are normal. </w:t>
            </w:r>
          </w:p>
          <w:p w14:paraId="3E71B6F2" w14:textId="23D6BF42" w:rsidR="006C2017" w:rsidRPr="003F4093" w:rsidRDefault="006C2017" w:rsidP="006C2017">
            <w:pPr>
              <w:pStyle w:val="TableParagraph"/>
              <w:ind w:left="360" w:right="113"/>
              <w:rPr>
                <w:rFonts w:ascii="Outfit" w:hAnsi="Outfit" w:cstheme="minorHAnsi"/>
                <w:b/>
                <w:color w:val="000C30"/>
              </w:rPr>
            </w:pPr>
          </w:p>
        </w:tc>
        <w:tc>
          <w:tcPr>
            <w:tcW w:w="6520" w:type="dxa"/>
            <w:gridSpan w:val="3"/>
            <w:shd w:val="clear" w:color="auto" w:fill="FDF7E9"/>
          </w:tcPr>
          <w:p w14:paraId="639ED3E0"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to others and how to judge appropriate/proportionate responses. </w:t>
            </w:r>
          </w:p>
          <w:p w14:paraId="17EE2962" w14:textId="0D251B8E" w:rsidR="006C2017" w:rsidRPr="003F4093" w:rsidRDefault="006C2017" w:rsidP="006C2017">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community participation, volunteering. </w:t>
            </w:r>
          </w:p>
          <w:p w14:paraId="7679B7DA" w14:textId="39AC58C8" w:rsidR="006C2017" w:rsidRPr="003E2CC7" w:rsidRDefault="006C2017" w:rsidP="003E2CC7">
            <w:pPr>
              <w:tabs>
                <w:tab w:val="left" w:pos="3860"/>
              </w:tabs>
              <w:spacing w:line="278" w:lineRule="auto"/>
              <w:rPr>
                <w:rFonts w:ascii="Outfit" w:hAnsi="Outfit"/>
                <w:color w:val="000C30"/>
              </w:rPr>
            </w:pPr>
          </w:p>
        </w:tc>
        <w:tc>
          <w:tcPr>
            <w:tcW w:w="7371" w:type="dxa"/>
            <w:gridSpan w:val="3"/>
            <w:shd w:val="clear" w:color="auto" w:fill="FDF7E9"/>
          </w:tcPr>
          <w:p w14:paraId="0D325883"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Loneliness can affect children and how to address it (enhanced 2026). </w:t>
            </w:r>
          </w:p>
          <w:p w14:paraId="26B65617" w14:textId="4AA73F40" w:rsidR="006C2017" w:rsidRPr="003F4093" w:rsidRDefault="006C2017" w:rsidP="006C2017">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 including who in school to speak to. </w:t>
            </w:r>
          </w:p>
          <w:p w14:paraId="0BF02518" w14:textId="3C1180C1" w:rsidR="006C2017" w:rsidRPr="003E2CC7" w:rsidRDefault="006C2017" w:rsidP="006C2017">
            <w:pPr>
              <w:pStyle w:val="TableParagraph"/>
              <w:ind w:left="0" w:right="113"/>
              <w:rPr>
                <w:rFonts w:ascii="Outfit" w:hAnsi="Outfit"/>
                <w:color w:val="000C30"/>
              </w:rPr>
            </w:pPr>
            <w:r w:rsidRPr="003F4093">
              <w:rPr>
                <w:rFonts w:ascii="Outfit" w:hAnsi="Outfit"/>
                <w:b/>
                <w:bCs/>
                <w:color w:val="000C30"/>
              </w:rPr>
              <w:t>PS 1</w:t>
            </w:r>
            <w:r w:rsidRPr="003F4093">
              <w:rPr>
                <w:rFonts w:ascii="Outfit" w:hAnsi="Outfit"/>
                <w:color w:val="000C30"/>
              </w:rPr>
              <w:t xml:space="preserve"> – Identifying hazards and risks (contributing, Ages 10–11).</w:t>
            </w:r>
          </w:p>
        </w:tc>
      </w:tr>
      <w:tr w:rsidR="003F4093" w:rsidRPr="003F4093" w14:paraId="6264E707" w14:textId="77777777" w:rsidTr="726498D4">
        <w:tc>
          <w:tcPr>
            <w:tcW w:w="1702" w:type="dxa"/>
            <w:vMerge w:val="restart"/>
            <w:shd w:val="clear" w:color="auto" w:fill="F47B20"/>
          </w:tcPr>
          <w:p w14:paraId="079DF580" w14:textId="5AB97165" w:rsidR="004768A8" w:rsidRPr="003F4093" w:rsidRDefault="001C798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br w:type="page"/>
            </w:r>
            <w:r w:rsidR="004768A8" w:rsidRPr="003F4093">
              <w:rPr>
                <w:rFonts w:ascii="Outfit" w:hAnsi="Outfit" w:cstheme="minorHAnsi"/>
                <w:b/>
                <w:color w:val="000C30"/>
                <w:sz w:val="28"/>
                <w:szCs w:val="28"/>
              </w:rPr>
              <w:t>Puzzle</w:t>
            </w:r>
            <w:r w:rsidR="00085AAB" w:rsidRPr="003F4093">
              <w:rPr>
                <w:rFonts w:ascii="Outfit" w:hAnsi="Outfit" w:cstheme="minorHAnsi"/>
                <w:b/>
                <w:color w:val="000C30"/>
                <w:sz w:val="28"/>
                <w:szCs w:val="28"/>
              </w:rPr>
              <w:t xml:space="preserve"> </w:t>
            </w:r>
            <w:r w:rsidR="00085AAB" w:rsidRPr="003F4093">
              <w:rPr>
                <w:rFonts w:ascii="Outfit" w:hAnsi="Outfit" w:cstheme="minorHAnsi"/>
                <w:b/>
                <w:color w:val="000C30"/>
                <w:sz w:val="28"/>
                <w:szCs w:val="28"/>
              </w:rPr>
              <w:lastRenderedPageBreak/>
              <w:t>overview</w:t>
            </w:r>
          </w:p>
          <w:p w14:paraId="1C61109C" w14:textId="77777777" w:rsidR="00F90762" w:rsidRPr="003F4093" w:rsidRDefault="00F90762" w:rsidP="00CB3A81">
            <w:pPr>
              <w:pStyle w:val="TableParagraph"/>
              <w:ind w:left="0"/>
              <w:jc w:val="center"/>
              <w:rPr>
                <w:rFonts w:ascii="Outfit" w:hAnsi="Outfit" w:cstheme="minorHAnsi"/>
                <w:b/>
                <w:color w:val="000C30"/>
                <w:sz w:val="28"/>
                <w:szCs w:val="28"/>
              </w:rPr>
            </w:pPr>
          </w:p>
          <w:p w14:paraId="24030F4B" w14:textId="2A2C6C2F" w:rsidR="004768A8" w:rsidRPr="003F4093" w:rsidRDefault="004768A8"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Being Me in My World</w:t>
            </w:r>
          </w:p>
        </w:tc>
        <w:tc>
          <w:tcPr>
            <w:tcW w:w="2835" w:type="dxa"/>
            <w:gridSpan w:val="2"/>
            <w:shd w:val="clear" w:color="auto" w:fill="F47B20"/>
          </w:tcPr>
          <w:p w14:paraId="0D9BB19A" w14:textId="32D533C8"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lastRenderedPageBreak/>
              <w:t>EYFS</w:t>
            </w:r>
          </w:p>
        </w:tc>
        <w:tc>
          <w:tcPr>
            <w:tcW w:w="2834" w:type="dxa"/>
            <w:shd w:val="clear" w:color="auto" w:fill="F47B20"/>
          </w:tcPr>
          <w:p w14:paraId="2710A15D" w14:textId="361B25DA" w:rsidR="004768A8" w:rsidRPr="003F4093" w:rsidRDefault="004768A8" w:rsidP="00394A27">
            <w:pPr>
              <w:jc w:val="center"/>
              <w:rPr>
                <w:rFonts w:ascii="Outfit" w:hAnsi="Outfit" w:cstheme="minorHAnsi"/>
                <w:b/>
                <w:color w:val="000C30"/>
                <w:sz w:val="28"/>
                <w:szCs w:val="28"/>
              </w:rPr>
            </w:pPr>
            <w:r w:rsidRPr="003F4093">
              <w:rPr>
                <w:rFonts w:ascii="Outfit" w:hAnsi="Outfit" w:cstheme="minorHAnsi"/>
                <w:b/>
                <w:color w:val="000C30"/>
                <w:sz w:val="28"/>
                <w:szCs w:val="28"/>
              </w:rPr>
              <w:t>Year 1</w:t>
            </w:r>
          </w:p>
        </w:tc>
        <w:tc>
          <w:tcPr>
            <w:tcW w:w="2977" w:type="dxa"/>
            <w:gridSpan w:val="2"/>
            <w:shd w:val="clear" w:color="auto" w:fill="F47B20"/>
          </w:tcPr>
          <w:p w14:paraId="6D626613" w14:textId="4A87DD4F" w:rsidR="004768A8" w:rsidRPr="003F4093" w:rsidRDefault="004768A8" w:rsidP="00394A27">
            <w:pPr>
              <w:jc w:val="center"/>
              <w:rPr>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shd w:val="clear" w:color="auto" w:fill="F47B20"/>
          </w:tcPr>
          <w:p w14:paraId="66D59E4B" w14:textId="5941F39E" w:rsidR="004768A8" w:rsidRPr="003F4093" w:rsidRDefault="004768A8" w:rsidP="00394A27">
            <w:pPr>
              <w:pStyle w:val="TableParagraph"/>
              <w:ind w:left="0"/>
              <w:jc w:val="center"/>
              <w:rPr>
                <w:rFonts w:ascii="Outfit" w:hAnsi="Outfit" w:cstheme="minorHAnsi"/>
                <w:color w:val="000C30"/>
                <w:sz w:val="28"/>
                <w:szCs w:val="28"/>
                <w:lang w:val="en-GB"/>
              </w:rPr>
            </w:pPr>
            <w:r w:rsidRPr="003F4093">
              <w:rPr>
                <w:rFonts w:ascii="Outfit" w:hAnsi="Outfit" w:cstheme="minorHAnsi"/>
                <w:b/>
                <w:color w:val="000C30"/>
                <w:sz w:val="28"/>
                <w:szCs w:val="28"/>
              </w:rPr>
              <w:t>Year 3</w:t>
            </w:r>
          </w:p>
        </w:tc>
        <w:tc>
          <w:tcPr>
            <w:tcW w:w="2835" w:type="dxa"/>
            <w:gridSpan w:val="2"/>
            <w:shd w:val="clear" w:color="auto" w:fill="F47B20"/>
          </w:tcPr>
          <w:p w14:paraId="19894910" w14:textId="522BDF05"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4</w:t>
            </w:r>
          </w:p>
        </w:tc>
        <w:tc>
          <w:tcPr>
            <w:tcW w:w="3260" w:type="dxa"/>
            <w:shd w:val="clear" w:color="auto" w:fill="F47B20"/>
          </w:tcPr>
          <w:p w14:paraId="223D0573" w14:textId="7817AEDC"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5</w:t>
            </w:r>
          </w:p>
        </w:tc>
        <w:tc>
          <w:tcPr>
            <w:tcW w:w="3119" w:type="dxa"/>
            <w:shd w:val="clear" w:color="auto" w:fill="F47B20"/>
          </w:tcPr>
          <w:p w14:paraId="72EBFD64" w14:textId="3F9C2B47"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07791D70" w14:textId="77777777" w:rsidTr="726498D4">
        <w:trPr>
          <w:trHeight w:val="1409"/>
        </w:trPr>
        <w:tc>
          <w:tcPr>
            <w:tcW w:w="1702" w:type="dxa"/>
            <w:vMerge/>
          </w:tcPr>
          <w:p w14:paraId="54CCA534" w14:textId="5D6F084A" w:rsidR="004768A8" w:rsidRPr="003F4093" w:rsidRDefault="004768A8" w:rsidP="005A53C2">
            <w:pPr>
              <w:pStyle w:val="TableParagraph"/>
              <w:ind w:left="0"/>
              <w:jc w:val="both"/>
              <w:rPr>
                <w:rFonts w:ascii="Outfit" w:hAnsi="Outfit" w:cstheme="minorHAnsi"/>
                <w:b/>
                <w:color w:val="000C30"/>
                <w:sz w:val="24"/>
                <w:szCs w:val="24"/>
              </w:rPr>
            </w:pPr>
          </w:p>
        </w:tc>
        <w:tc>
          <w:tcPr>
            <w:tcW w:w="2835" w:type="dxa"/>
            <w:gridSpan w:val="2"/>
          </w:tcPr>
          <w:p w14:paraId="32844838" w14:textId="08498010" w:rsidR="004768A8" w:rsidRPr="00F13023" w:rsidRDefault="004768A8" w:rsidP="00394A27">
            <w:pPr>
              <w:pStyle w:val="TableParagraph"/>
              <w:rPr>
                <w:rFonts w:ascii="Outfit" w:hAnsi="Outfit" w:cstheme="minorHAnsi"/>
                <w:color w:val="000C30"/>
              </w:rPr>
            </w:pPr>
            <w:r w:rsidRPr="00F13023">
              <w:rPr>
                <w:rFonts w:ascii="Outfit" w:hAnsi="Outfit" w:cstheme="minorHAnsi"/>
                <w:color w:val="000C30"/>
              </w:rPr>
              <w:t xml:space="preserve">In this Puzzle (unit), the children </w:t>
            </w:r>
            <w:r w:rsidR="007C1BCC" w:rsidRPr="00F13023">
              <w:rPr>
                <w:rFonts w:ascii="Outfit" w:hAnsi="Outfit" w:cstheme="minorHAnsi"/>
                <w:color w:val="000C30"/>
              </w:rPr>
              <w:t>learn</w:t>
            </w:r>
            <w:r w:rsidRPr="00F13023">
              <w:rPr>
                <w:rFonts w:ascii="Outfit" w:hAnsi="Outfit" w:cstheme="minorHAnsi"/>
                <w:color w:val="000C30"/>
              </w:rPr>
              <w:t xml:space="preserve"> about how they have similarities and differences from their friends and how that is OK. They begin </w:t>
            </w:r>
            <w:r w:rsidR="00A97A07" w:rsidRPr="00F13023">
              <w:rPr>
                <w:rFonts w:ascii="Outfit" w:hAnsi="Outfit" w:cstheme="minorHAnsi"/>
                <w:color w:val="000C30"/>
              </w:rPr>
              <w:t xml:space="preserve">by </w:t>
            </w:r>
            <w:r w:rsidRPr="00F13023">
              <w:rPr>
                <w:rFonts w:ascii="Outfit" w:hAnsi="Outfit" w:cstheme="minorHAnsi"/>
                <w:color w:val="000C30"/>
              </w:rPr>
              <w:t xml:space="preserve">working on </w:t>
            </w:r>
            <w:proofErr w:type="spellStart"/>
            <w:r w:rsidRPr="00F13023">
              <w:rPr>
                <w:rFonts w:ascii="Outfit" w:hAnsi="Outfit" w:cstheme="minorHAnsi"/>
                <w:color w:val="000C30"/>
              </w:rPr>
              <w:t>recognising</w:t>
            </w:r>
            <w:proofErr w:type="spellEnd"/>
            <w:r w:rsidRPr="00F13023">
              <w:rPr>
                <w:rFonts w:ascii="Outfit" w:hAnsi="Outfit" w:cstheme="minorHAnsi"/>
                <w:color w:val="000C30"/>
              </w:rPr>
              <w:t xml:space="preserve"> and managing </w:t>
            </w:r>
            <w:r w:rsidR="00A97A07" w:rsidRPr="00F13023">
              <w:rPr>
                <w:rFonts w:ascii="Outfit" w:hAnsi="Outfit" w:cstheme="minorHAnsi"/>
                <w:color w:val="000C30"/>
              </w:rPr>
              <w:t xml:space="preserve">and naming </w:t>
            </w:r>
            <w:r w:rsidRPr="00F13023">
              <w:rPr>
                <w:rFonts w:ascii="Outfit" w:hAnsi="Outfit" w:cstheme="minorHAnsi"/>
                <w:color w:val="000C30"/>
              </w:rPr>
              <w:t>their feelings</w:t>
            </w:r>
            <w:r w:rsidR="00BC5CA1" w:rsidRPr="00F13023">
              <w:rPr>
                <w:rFonts w:ascii="Outfit" w:hAnsi="Outfit" w:cstheme="minorHAnsi"/>
                <w:color w:val="000C30"/>
              </w:rPr>
              <w:t xml:space="preserve">. </w:t>
            </w:r>
            <w:r w:rsidRPr="00F13023">
              <w:rPr>
                <w:rFonts w:ascii="Outfit" w:hAnsi="Outfit" w:cstheme="minorHAnsi"/>
                <w:color w:val="000C30"/>
              </w:rPr>
              <w:t xml:space="preserve">The children </w:t>
            </w:r>
            <w:r w:rsidR="00ED3493" w:rsidRPr="00F13023">
              <w:rPr>
                <w:rFonts w:ascii="Outfit" w:hAnsi="Outfit" w:cstheme="minorHAnsi"/>
                <w:color w:val="000C30"/>
              </w:rPr>
              <w:t xml:space="preserve">learn </w:t>
            </w:r>
            <w:r w:rsidRPr="00F13023">
              <w:rPr>
                <w:rFonts w:ascii="Outfit" w:hAnsi="Outfit" w:cstheme="minorHAnsi"/>
                <w:color w:val="000C30"/>
              </w:rPr>
              <w:t xml:space="preserve">about working with others and why it is good to be kind and use gentle hands. They discuss children’s rights, especially linked to the right to learn and the right to play. The children </w:t>
            </w:r>
            <w:r w:rsidR="00ED3493" w:rsidRPr="00F13023">
              <w:rPr>
                <w:rFonts w:ascii="Outfit" w:hAnsi="Outfit" w:cstheme="minorHAnsi"/>
                <w:color w:val="000C30"/>
              </w:rPr>
              <w:t>learn</w:t>
            </w:r>
            <w:r w:rsidRPr="00F13023">
              <w:rPr>
                <w:rFonts w:ascii="Outfit" w:hAnsi="Outfit" w:cstheme="minorHAnsi"/>
                <w:color w:val="000C30"/>
              </w:rPr>
              <w:t xml:space="preserve"> what it means to be responsible.</w:t>
            </w:r>
          </w:p>
        </w:tc>
        <w:tc>
          <w:tcPr>
            <w:tcW w:w="2834" w:type="dxa"/>
          </w:tcPr>
          <w:p w14:paraId="2C7D974E"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are introduced to their Jigsaw Journals and explore what helps them feel special, safe and calm in their class. They learn what it means to belong and understand their rights and responsibilities as class members.</w:t>
            </w:r>
          </w:p>
          <w:p w14:paraId="72737AD6" w14:textId="77777777" w:rsidR="00057086" w:rsidRPr="00F13023" w:rsidRDefault="00057086" w:rsidP="00057086">
            <w:pPr>
              <w:pStyle w:val="Default"/>
              <w:rPr>
                <w:rFonts w:ascii="Outfit" w:hAnsi="Outfit"/>
                <w:color w:val="000C30"/>
                <w:sz w:val="22"/>
                <w:szCs w:val="22"/>
              </w:rPr>
            </w:pPr>
          </w:p>
          <w:p w14:paraId="4AD3BAB3"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 xml:space="preserve">Children think about welcoming others, keeping their classroom safe for learning, and how their views are valued when contributing to the whole-school Learning Charter. </w:t>
            </w:r>
          </w:p>
          <w:p w14:paraId="350D2109" w14:textId="77777777" w:rsidR="00057086" w:rsidRPr="00F13023" w:rsidRDefault="00057086" w:rsidP="00057086">
            <w:pPr>
              <w:pStyle w:val="Pa3"/>
              <w:rPr>
                <w:rFonts w:ascii="Outfit" w:hAnsi="Outfit" w:cstheme="minorHAnsi"/>
                <w:color w:val="000C30"/>
                <w:sz w:val="22"/>
                <w:szCs w:val="22"/>
              </w:rPr>
            </w:pPr>
          </w:p>
          <w:p w14:paraId="69224999" w14:textId="37AE4EAD"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They explore feelings linked to rewards and pride, reflect on their choices, and recognise emotions that can arise from consequences.</w:t>
            </w:r>
          </w:p>
          <w:p w14:paraId="7E9200B7" w14:textId="77777777" w:rsidR="00057086" w:rsidRPr="00F13023" w:rsidRDefault="00057086" w:rsidP="00057086">
            <w:pPr>
              <w:pStyle w:val="Default"/>
              <w:rPr>
                <w:rFonts w:ascii="Outfit" w:hAnsi="Outfit"/>
                <w:color w:val="000C30"/>
                <w:sz w:val="22"/>
                <w:szCs w:val="22"/>
              </w:rPr>
            </w:pPr>
          </w:p>
          <w:p w14:paraId="640D241A" w14:textId="684F24C0" w:rsidR="0063191B" w:rsidRPr="00F13023" w:rsidRDefault="00057086" w:rsidP="00394A27">
            <w:pPr>
              <w:rPr>
                <w:rFonts w:ascii="Outfit" w:hAnsi="Outfit" w:cstheme="minorHAnsi"/>
                <w:i/>
                <w:color w:val="000C30"/>
              </w:rPr>
            </w:pPr>
            <w:r w:rsidRPr="00F13023">
              <w:rPr>
                <w:rFonts w:ascii="Outfit" w:hAnsi="Outfit" w:cstheme="minorHAnsi"/>
                <w:color w:val="000C30"/>
              </w:rPr>
              <w:t>By the end of the Puzzle, children understand their role in creating a positive, respectful and safe school community, with the Learning Charter as the shared outcome.</w:t>
            </w:r>
          </w:p>
        </w:tc>
        <w:tc>
          <w:tcPr>
            <w:tcW w:w="2977" w:type="dxa"/>
            <w:gridSpan w:val="2"/>
          </w:tcPr>
          <w:p w14:paraId="782E0793" w14:textId="610441B7" w:rsidR="00057086" w:rsidRPr="00F13023" w:rsidRDefault="00057086" w:rsidP="00057086">
            <w:pPr>
              <w:rPr>
                <w:rFonts w:ascii="Outfit" w:hAnsi="Outfit" w:cstheme="minorHAnsi"/>
                <w:bCs/>
                <w:color w:val="000C30"/>
              </w:rPr>
            </w:pPr>
            <w:r w:rsidRPr="00F13023">
              <w:rPr>
                <w:rFonts w:ascii="Outfit" w:hAnsi="Outfit" w:cstheme="minorHAnsi"/>
                <w:bCs/>
                <w:color w:val="000C30"/>
              </w:rPr>
              <w:t>In this Puzzle, children reflect on their hopes and fears for the year and learn how to recognise feelings of worry and seek help. They explore belonging in their class and school community, developing an understanding of rights and responsibilities and making positive contributions.</w:t>
            </w:r>
          </w:p>
          <w:p w14:paraId="18E597B4" w14:textId="77777777" w:rsidR="00057086" w:rsidRPr="00F13023" w:rsidRDefault="00057086" w:rsidP="00057086">
            <w:pPr>
              <w:rPr>
                <w:rFonts w:ascii="Outfit" w:hAnsi="Outfit" w:cstheme="minorHAnsi"/>
                <w:bCs/>
                <w:color w:val="000C30"/>
              </w:rPr>
            </w:pPr>
          </w:p>
          <w:p w14:paraId="157EE84F" w14:textId="6A56C749" w:rsidR="00057086" w:rsidRPr="00F13023" w:rsidRDefault="00057086" w:rsidP="00057086">
            <w:pPr>
              <w:rPr>
                <w:rFonts w:ascii="Outfit" w:hAnsi="Outfit" w:cstheme="minorHAnsi"/>
                <w:bCs/>
                <w:color w:val="000C30"/>
              </w:rPr>
            </w:pPr>
            <w:r w:rsidRPr="00F13023">
              <w:rPr>
                <w:rFonts w:ascii="Outfit" w:hAnsi="Outfit" w:cstheme="minorHAnsi"/>
                <w:bCs/>
                <w:color w:val="000C30"/>
              </w:rPr>
              <w:t>Across the six Pieces, children discuss rewards and consequences, consider how choices affect themselves and others, and explore what makes a classroom safe and fair. Children then learn how the Learning Charter supports learning and boundaries.</w:t>
            </w:r>
          </w:p>
          <w:p w14:paraId="40A2E189" w14:textId="77777777" w:rsidR="00057086" w:rsidRPr="00F13023" w:rsidRDefault="00057086" w:rsidP="00057086">
            <w:pPr>
              <w:rPr>
                <w:rFonts w:ascii="Outfit" w:hAnsi="Outfit" w:cstheme="minorHAnsi"/>
                <w:bCs/>
                <w:color w:val="000C30"/>
              </w:rPr>
            </w:pPr>
          </w:p>
          <w:p w14:paraId="54739757" w14:textId="43B31F82" w:rsidR="004768A8" w:rsidRPr="00F13023" w:rsidRDefault="00057086" w:rsidP="00057086">
            <w:pPr>
              <w:rPr>
                <w:rFonts w:ascii="Outfit" w:hAnsi="Outfit" w:cstheme="minorHAnsi"/>
                <w:bCs/>
                <w:color w:val="000C30"/>
                <w:highlight w:val="red"/>
              </w:rPr>
            </w:pPr>
            <w:r w:rsidRPr="00F13023">
              <w:rPr>
                <w:rFonts w:ascii="Outfit" w:hAnsi="Outfit" w:cstheme="minorHAnsi"/>
                <w:bCs/>
                <w:color w:val="000C30"/>
              </w:rPr>
              <w:t>By the end of the Puzzle, children understand their role in creating a positive school community, with the whole-school Learning Charter as the shared outcome.</w:t>
            </w:r>
          </w:p>
        </w:tc>
        <w:tc>
          <w:tcPr>
            <w:tcW w:w="2835" w:type="dxa"/>
          </w:tcPr>
          <w:p w14:paraId="7FF88E47"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reflect on their worth and achievements, set personal goals, and learn how to make others feel welcome. They explore emotions linked to worries and fears and think about what helps a school feel safe and supportive.</w:t>
            </w:r>
          </w:p>
          <w:p w14:paraId="7D773A24" w14:textId="77777777" w:rsidR="00057086" w:rsidRPr="00F13023" w:rsidRDefault="00057086" w:rsidP="00057086">
            <w:pPr>
              <w:pStyle w:val="Pa3"/>
              <w:rPr>
                <w:rFonts w:ascii="Outfit" w:hAnsi="Outfit" w:cstheme="minorHAnsi"/>
                <w:color w:val="000C30"/>
                <w:sz w:val="22"/>
                <w:szCs w:val="22"/>
              </w:rPr>
            </w:pPr>
          </w:p>
          <w:p w14:paraId="61FE7D20"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Children compare nightmare and dream schools, develop an understanding of rights and responsibilities, and consider how behaviour and choices affect others. They work together to create and follow their Learning Charter, focusing on teamwork, fairness and inclusion.</w:t>
            </w:r>
          </w:p>
          <w:p w14:paraId="7B130CD0" w14:textId="77777777" w:rsidR="00057086" w:rsidRPr="00F13023" w:rsidRDefault="00057086" w:rsidP="00057086">
            <w:pPr>
              <w:pStyle w:val="Pa3"/>
              <w:rPr>
                <w:rFonts w:ascii="Outfit" w:hAnsi="Outfit" w:cstheme="minorHAnsi"/>
                <w:color w:val="000C30"/>
                <w:sz w:val="22"/>
                <w:szCs w:val="22"/>
              </w:rPr>
            </w:pPr>
          </w:p>
          <w:p w14:paraId="38991D83" w14:textId="24DF7FC0" w:rsidR="004768A8" w:rsidRPr="00F13023" w:rsidRDefault="00057086" w:rsidP="00057086">
            <w:pPr>
              <w:pStyle w:val="Pa3"/>
              <w:rPr>
                <w:rFonts w:ascii="Outfit" w:hAnsi="Outfit" w:cstheme="minorHAnsi"/>
                <w:color w:val="000C30"/>
                <w:sz w:val="22"/>
                <w:szCs w:val="22"/>
                <w:highlight w:val="red"/>
              </w:rPr>
            </w:pPr>
            <w:r w:rsidRPr="00F13023">
              <w:rPr>
                <w:rFonts w:ascii="Outfit" w:hAnsi="Outfit" w:cstheme="minorHAnsi"/>
                <w:color w:val="000C30"/>
                <w:sz w:val="22"/>
                <w:szCs w:val="22"/>
              </w:rPr>
              <w:t>By the end of the Puzzle, children recognise how their actions impact others, consider different viewpoints, and take responsibility for following the whole-school Learning Charter.</w:t>
            </w:r>
          </w:p>
        </w:tc>
        <w:tc>
          <w:tcPr>
            <w:tcW w:w="2835" w:type="dxa"/>
            <w:gridSpan w:val="2"/>
          </w:tcPr>
          <w:p w14:paraId="6D02696E"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explore what it means to be part of a class team, reflecting on inclusion, friendship and how their actions affect others. They learn about roles in school and how to contribute to their community.</w:t>
            </w:r>
          </w:p>
          <w:p w14:paraId="10938F8F" w14:textId="77777777" w:rsidR="00057086" w:rsidRPr="00F13023" w:rsidRDefault="00057086" w:rsidP="00057086">
            <w:pPr>
              <w:pStyle w:val="Pa3"/>
              <w:rPr>
                <w:rFonts w:ascii="Outfit" w:hAnsi="Outfit" w:cstheme="minorHAnsi"/>
                <w:color w:val="000C30"/>
                <w:sz w:val="22"/>
                <w:szCs w:val="22"/>
              </w:rPr>
            </w:pPr>
          </w:p>
          <w:p w14:paraId="07F71853" w14:textId="0CB186A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explore rights, responsibilities and democracy, including how to share their own thoughts, opinions and ideas. They consider how rewards and consequences influence behaviour and practise empathy.</w:t>
            </w:r>
          </w:p>
          <w:p w14:paraId="2D6CE48C" w14:textId="77777777" w:rsidR="00057086" w:rsidRPr="00F13023" w:rsidRDefault="00057086" w:rsidP="00057086">
            <w:pPr>
              <w:pStyle w:val="Pa3"/>
              <w:rPr>
                <w:rFonts w:ascii="Outfit" w:hAnsi="Outfit" w:cstheme="minorHAnsi"/>
                <w:color w:val="000C30"/>
                <w:sz w:val="22"/>
                <w:szCs w:val="22"/>
              </w:rPr>
            </w:pPr>
          </w:p>
          <w:p w14:paraId="22AC6BF1" w14:textId="458891C5" w:rsidR="004768A8" w:rsidRPr="00F13023" w:rsidRDefault="00057086" w:rsidP="00057086">
            <w:pPr>
              <w:pStyle w:val="Pa3"/>
              <w:rPr>
                <w:rFonts w:ascii="Outfit" w:hAnsi="Outfit" w:cstheme="minorHAnsi"/>
                <w:color w:val="000C30"/>
                <w:sz w:val="22"/>
                <w:szCs w:val="22"/>
                <w:highlight w:val="red"/>
              </w:rPr>
            </w:pPr>
            <w:r w:rsidRPr="00F13023">
              <w:rPr>
                <w:rFonts w:ascii="Outfit" w:hAnsi="Outfit" w:cstheme="minorHAnsi"/>
                <w:color w:val="000C30"/>
                <w:sz w:val="22"/>
                <w:szCs w:val="22"/>
              </w:rPr>
              <w:t>By the end of the Puzzle, children understand how responsible choices and participation benefit their school community, with the Learning Charter as the shared outcome.</w:t>
            </w:r>
          </w:p>
        </w:tc>
        <w:tc>
          <w:tcPr>
            <w:tcW w:w="3260" w:type="dxa"/>
          </w:tcPr>
          <w:p w14:paraId="2FEE4ED1" w14:textId="1B0F2462"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In this Puzzle, children look ahead to the year, setting personal goals and reflecting on what they value about their school community. They explore leadership, motivation and how to approach challenges positively.</w:t>
            </w:r>
          </w:p>
          <w:p w14:paraId="64527FAA" w14:textId="77777777" w:rsidR="00057086" w:rsidRPr="00F13023" w:rsidRDefault="00057086" w:rsidP="00057086">
            <w:pPr>
              <w:pStyle w:val="Pa3"/>
              <w:rPr>
                <w:rFonts w:ascii="Outfit" w:hAnsi="Outfit" w:cstheme="minorHAnsi"/>
                <w:bCs/>
                <w:color w:val="000C30"/>
                <w:sz w:val="22"/>
                <w:szCs w:val="22"/>
              </w:rPr>
            </w:pPr>
          </w:p>
          <w:p w14:paraId="4BF8917F" w14:textId="77777777"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Across the six Pieces, children learn about rights and responsibilities as citizens and develop empathy for people whose lives are different from their own. They consider fairness, privilege and disadvantage, and how choices affect themselves and others.</w:t>
            </w:r>
          </w:p>
          <w:p w14:paraId="19F28ED4" w14:textId="77777777" w:rsidR="00057086" w:rsidRPr="00F13023" w:rsidRDefault="00057086" w:rsidP="00057086">
            <w:pPr>
              <w:pStyle w:val="Pa3"/>
              <w:rPr>
                <w:rFonts w:ascii="Outfit" w:hAnsi="Outfit" w:cstheme="minorHAnsi"/>
                <w:bCs/>
                <w:color w:val="000C30"/>
                <w:sz w:val="22"/>
                <w:szCs w:val="22"/>
              </w:rPr>
            </w:pPr>
          </w:p>
          <w:p w14:paraId="095E1EC1" w14:textId="77777777"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Children examine how rewards and consequences influence behaviour and work together to create and follow their Learning Charter, focusing on cooperation and having a voice.</w:t>
            </w:r>
          </w:p>
          <w:p w14:paraId="7ACE8D61" w14:textId="77777777" w:rsidR="00057086" w:rsidRPr="00F13023" w:rsidRDefault="00057086" w:rsidP="00057086">
            <w:pPr>
              <w:pStyle w:val="Pa3"/>
              <w:rPr>
                <w:rFonts w:ascii="Outfit" w:hAnsi="Outfit" w:cstheme="minorHAnsi"/>
                <w:bCs/>
                <w:color w:val="000C30"/>
                <w:sz w:val="22"/>
                <w:szCs w:val="22"/>
              </w:rPr>
            </w:pPr>
          </w:p>
          <w:p w14:paraId="03DD0896" w14:textId="6112B613" w:rsidR="004768A8" w:rsidRPr="00F13023" w:rsidRDefault="00057086" w:rsidP="00057086">
            <w:pPr>
              <w:pStyle w:val="Pa3"/>
              <w:rPr>
                <w:rFonts w:ascii="Outfit" w:hAnsi="Outfit" w:cstheme="minorHAnsi"/>
                <w:bCs/>
                <w:color w:val="000C30"/>
                <w:sz w:val="22"/>
                <w:szCs w:val="22"/>
                <w:highlight w:val="red"/>
              </w:rPr>
            </w:pPr>
            <w:r w:rsidRPr="00F13023">
              <w:rPr>
                <w:rFonts w:ascii="Outfit" w:hAnsi="Outfit" w:cstheme="minorHAnsi"/>
                <w:bCs/>
                <w:color w:val="000C30"/>
                <w:sz w:val="22"/>
                <w:szCs w:val="22"/>
              </w:rPr>
              <w:t>By the end of the Puzzle, children understand how democracy and shared expectations support a positive school community, with the whole-school Learning Charter as the shared outcome.</w:t>
            </w:r>
          </w:p>
        </w:tc>
        <w:tc>
          <w:tcPr>
            <w:tcW w:w="3119" w:type="dxa"/>
          </w:tcPr>
          <w:p w14:paraId="256FFE30" w14:textId="0D0AB427" w:rsidR="00057086" w:rsidRPr="00F13023" w:rsidRDefault="00057086" w:rsidP="00057086">
            <w:pPr>
              <w:rPr>
                <w:rFonts w:ascii="Outfit" w:hAnsi="Outfit" w:cstheme="minorHAnsi"/>
                <w:color w:val="000C30"/>
              </w:rPr>
            </w:pPr>
            <w:r w:rsidRPr="00F13023">
              <w:rPr>
                <w:rFonts w:ascii="Outfit" w:hAnsi="Outfit" w:cstheme="minorHAnsi"/>
                <w:color w:val="000C30"/>
              </w:rPr>
              <w:t xml:space="preserve">In this Puzzle, children reflect on the year ahead, identifying goals, worries and fears and exploring how to feel welcome and valued. </w:t>
            </w:r>
          </w:p>
          <w:p w14:paraId="22BDF3E2" w14:textId="77777777" w:rsidR="00057086" w:rsidRPr="00F13023" w:rsidRDefault="00057086" w:rsidP="00057086">
            <w:pPr>
              <w:rPr>
                <w:rFonts w:ascii="Outfit" w:hAnsi="Outfit" w:cstheme="minorHAnsi"/>
                <w:color w:val="000C30"/>
              </w:rPr>
            </w:pPr>
          </w:p>
          <w:p w14:paraId="54773ACC" w14:textId="77777777" w:rsidR="00057086" w:rsidRPr="00F13023" w:rsidRDefault="00057086" w:rsidP="00057086">
            <w:pPr>
              <w:rPr>
                <w:rFonts w:ascii="Outfit" w:hAnsi="Outfit" w:cstheme="minorHAnsi"/>
                <w:color w:val="000C30"/>
              </w:rPr>
            </w:pPr>
            <w:r w:rsidRPr="00F13023">
              <w:rPr>
                <w:rFonts w:ascii="Outfit" w:hAnsi="Outfit" w:cstheme="minorHAnsi"/>
                <w:color w:val="000C30"/>
              </w:rPr>
              <w:t>Across the six Pieces, children explore what it means to be a global citizen, comparing wants and needs, learning about children’s rights, and considering how their choices affect people locally and worldwide.</w:t>
            </w:r>
          </w:p>
          <w:p w14:paraId="7D178942" w14:textId="77777777" w:rsidR="00057086" w:rsidRPr="00F13023" w:rsidRDefault="00057086" w:rsidP="00057086">
            <w:pPr>
              <w:rPr>
                <w:rFonts w:ascii="Outfit" w:hAnsi="Outfit" w:cstheme="minorHAnsi"/>
                <w:color w:val="000C30"/>
              </w:rPr>
            </w:pPr>
          </w:p>
          <w:p w14:paraId="0AF9B16D" w14:textId="55B33666" w:rsidR="00057086" w:rsidRPr="00F13023" w:rsidRDefault="00057086" w:rsidP="00057086">
            <w:pPr>
              <w:rPr>
                <w:rFonts w:ascii="Outfit" w:hAnsi="Outfit" w:cstheme="minorHAnsi"/>
                <w:color w:val="000C30"/>
              </w:rPr>
            </w:pPr>
            <w:r w:rsidRPr="00F13023">
              <w:rPr>
                <w:rFonts w:ascii="Outfit" w:hAnsi="Outfit" w:cstheme="minorHAnsi"/>
                <w:color w:val="000C30"/>
              </w:rPr>
              <w:t>Children then explore how rights, responsibilities, rewards and consequences connect to the Learning Charter, working collaboratively to agree shared expectations and safe behaviour.</w:t>
            </w:r>
          </w:p>
          <w:p w14:paraId="28184D3C" w14:textId="77777777" w:rsidR="00057086" w:rsidRPr="00F13023" w:rsidRDefault="00057086" w:rsidP="00057086">
            <w:pPr>
              <w:rPr>
                <w:rFonts w:ascii="Outfit" w:hAnsi="Outfit" w:cstheme="minorHAnsi"/>
                <w:color w:val="000C30"/>
              </w:rPr>
            </w:pPr>
          </w:p>
          <w:p w14:paraId="09907F87" w14:textId="4757B7D6" w:rsidR="004768A8" w:rsidRPr="00F13023" w:rsidRDefault="00057086" w:rsidP="00057086">
            <w:pPr>
              <w:rPr>
                <w:rFonts w:ascii="Outfit" w:hAnsi="Outfit" w:cstheme="minorHAnsi"/>
                <w:color w:val="000C30"/>
                <w:highlight w:val="red"/>
              </w:rPr>
            </w:pPr>
            <w:r w:rsidRPr="00F13023">
              <w:rPr>
                <w:rFonts w:ascii="Outfit" w:hAnsi="Outfit" w:cstheme="minorHAnsi"/>
                <w:color w:val="000C30"/>
              </w:rPr>
              <w:t>By the end of the Puzzle, children understand how democracy and modelling positive choices support a strong school community, with the whole-school Learning Charter as the shared outcome.</w:t>
            </w:r>
          </w:p>
        </w:tc>
      </w:tr>
      <w:tr w:rsidR="003F4093" w:rsidRPr="003F4093" w14:paraId="4E80A217" w14:textId="77777777" w:rsidTr="726498D4">
        <w:trPr>
          <w:cantSplit/>
          <w:trHeight w:val="1134"/>
        </w:trPr>
        <w:tc>
          <w:tcPr>
            <w:tcW w:w="1702" w:type="dxa"/>
            <w:shd w:val="clear" w:color="auto" w:fill="F47B20"/>
          </w:tcPr>
          <w:p w14:paraId="4436CAAA" w14:textId="04AD8A0A" w:rsidR="005A53C2" w:rsidRPr="003F4093" w:rsidRDefault="005A53C2"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10956705" w14:textId="77777777" w:rsidR="00CB3A81" w:rsidRPr="003F4093" w:rsidRDefault="00CB3A81" w:rsidP="00CB3A81">
            <w:pPr>
              <w:pStyle w:val="TableParagraph"/>
              <w:ind w:left="0"/>
              <w:jc w:val="center"/>
              <w:rPr>
                <w:rFonts w:ascii="Outfit" w:hAnsi="Outfit" w:cstheme="minorHAnsi"/>
                <w:b/>
                <w:color w:val="000C30"/>
                <w:sz w:val="24"/>
                <w:szCs w:val="24"/>
              </w:rPr>
            </w:pPr>
          </w:p>
          <w:p w14:paraId="69891C84" w14:textId="355D2C7D" w:rsidR="00D56F8A" w:rsidRPr="003F4093" w:rsidRDefault="00D56F8A" w:rsidP="00C27152">
            <w:pPr>
              <w:pStyle w:val="TableParagraph"/>
              <w:ind w:left="0"/>
              <w:rPr>
                <w:rFonts w:ascii="Outfit" w:hAnsi="Outfit" w:cstheme="minorHAnsi"/>
                <w:b/>
                <w:color w:val="000C30"/>
                <w:sz w:val="24"/>
                <w:szCs w:val="24"/>
              </w:rPr>
            </w:pPr>
          </w:p>
        </w:tc>
        <w:tc>
          <w:tcPr>
            <w:tcW w:w="2835" w:type="dxa"/>
            <w:gridSpan w:val="2"/>
          </w:tcPr>
          <w:p w14:paraId="025CC09C" w14:textId="77777777" w:rsidR="007C6FEB" w:rsidRPr="00F13023" w:rsidRDefault="007C6FEB" w:rsidP="007C6FEB">
            <w:pPr>
              <w:pStyle w:val="Pa2"/>
              <w:rPr>
                <w:rFonts w:ascii="Outfit" w:hAnsi="Outfit" w:cstheme="majorHAnsi"/>
                <w:b/>
                <w:bCs/>
                <w:color w:val="000C30"/>
                <w:sz w:val="22"/>
                <w:szCs w:val="22"/>
              </w:rPr>
            </w:pPr>
            <w:r w:rsidRPr="00F13023">
              <w:rPr>
                <w:rFonts w:ascii="Outfit" w:hAnsi="Outfit" w:cstheme="majorHAnsi"/>
                <w:b/>
                <w:bCs/>
                <w:color w:val="000C30"/>
                <w:sz w:val="22"/>
                <w:szCs w:val="22"/>
              </w:rPr>
              <w:t>Knowledge </w:t>
            </w:r>
          </w:p>
          <w:p w14:paraId="2403C9F9"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belong in my class and am part of a group</w:t>
            </w:r>
          </w:p>
          <w:p w14:paraId="4068252E"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understand that people are similar and different</w:t>
            </w:r>
          </w:p>
          <w:p w14:paraId="766739BD"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 xml:space="preserve">I </w:t>
            </w:r>
            <w:r>
              <w:rPr>
                <w:rFonts w:ascii="Outfit" w:hAnsi="Outfit" w:cstheme="majorHAnsi"/>
                <w:bCs/>
                <w:color w:val="000C30"/>
              </w:rPr>
              <w:t>am beginning to</w:t>
            </w:r>
            <w:r w:rsidRPr="009E7D6D">
              <w:rPr>
                <w:rFonts w:ascii="Outfit" w:hAnsi="Outfit" w:cstheme="majorHAnsi"/>
                <w:bCs/>
                <w:color w:val="000C30"/>
              </w:rPr>
              <w:t xml:space="preserve"> </w:t>
            </w:r>
            <w:proofErr w:type="spellStart"/>
            <w:r w:rsidRPr="009E7D6D">
              <w:rPr>
                <w:rFonts w:ascii="Outfit" w:hAnsi="Outfit" w:cstheme="majorHAnsi"/>
                <w:bCs/>
                <w:color w:val="000C30"/>
              </w:rPr>
              <w:t>recognise</w:t>
            </w:r>
            <w:proofErr w:type="spellEnd"/>
            <w:r w:rsidRPr="009E7D6D">
              <w:rPr>
                <w:rFonts w:ascii="Outfit" w:hAnsi="Outfit" w:cstheme="majorHAnsi"/>
                <w:bCs/>
                <w:color w:val="000C30"/>
              </w:rPr>
              <w:t xml:space="preserve"> and talk about different feelings</w:t>
            </w:r>
          </w:p>
          <w:p w14:paraId="711EF44E"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understand that my classroom is a place where we learn and play together</w:t>
            </w:r>
          </w:p>
          <w:p w14:paraId="4B8F3CDC"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know that working together helps make school a good place to be</w:t>
            </w:r>
          </w:p>
          <w:p w14:paraId="511EACBF"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understand why kindness matters and how it affects others</w:t>
            </w:r>
          </w:p>
          <w:p w14:paraId="20D5F9A6" w14:textId="77777777" w:rsidR="00CD0726"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know what using gentle hands looks like</w:t>
            </w:r>
          </w:p>
          <w:p w14:paraId="4BD71C1D"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 xml:space="preserve">I know that everyone has </w:t>
            </w:r>
            <w:r>
              <w:rPr>
                <w:rFonts w:ascii="Outfit" w:hAnsi="Outfit" w:cstheme="majorHAnsi"/>
                <w:bCs/>
                <w:color w:val="000C30"/>
              </w:rPr>
              <w:t>the right</w:t>
            </w:r>
            <w:r w:rsidRPr="009E7D6D">
              <w:rPr>
                <w:rFonts w:ascii="Outfit" w:hAnsi="Outfit" w:cstheme="majorHAnsi"/>
                <w:bCs/>
                <w:color w:val="000C30"/>
              </w:rPr>
              <w:t xml:space="preserve"> to learn and play</w:t>
            </w:r>
          </w:p>
          <w:p w14:paraId="165E50F7" w14:textId="77777777" w:rsidR="00CD0726" w:rsidRPr="009E7D6D" w:rsidRDefault="00CD0726" w:rsidP="00CD0726">
            <w:pPr>
              <w:pStyle w:val="TableParagraph"/>
              <w:numPr>
                <w:ilvl w:val="0"/>
                <w:numId w:val="434"/>
              </w:numPr>
              <w:rPr>
                <w:rFonts w:ascii="Outfit" w:hAnsi="Outfit" w:cstheme="majorHAnsi"/>
                <w:bCs/>
                <w:color w:val="000C30"/>
              </w:rPr>
            </w:pPr>
            <w:r>
              <w:rPr>
                <w:rFonts w:ascii="Outfit" w:hAnsi="Outfit" w:cstheme="majorHAnsi"/>
                <w:bCs/>
                <w:color w:val="000C30"/>
              </w:rPr>
              <w:t>I</w:t>
            </w:r>
            <w:r w:rsidRPr="009E7D6D">
              <w:rPr>
                <w:rFonts w:ascii="Outfit" w:hAnsi="Outfit" w:cstheme="majorHAnsi"/>
                <w:bCs/>
                <w:color w:val="000C30"/>
              </w:rPr>
              <w:t xml:space="preserve"> understand what being responsible means</w:t>
            </w:r>
          </w:p>
          <w:p w14:paraId="3B54D1B2"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know how we look after our classroom and resources</w:t>
            </w:r>
          </w:p>
          <w:p w14:paraId="3FFD7BD2" w14:textId="77777777" w:rsidR="00CD0726" w:rsidRPr="009E7D6D" w:rsidRDefault="00CD0726" w:rsidP="00CD0726">
            <w:pPr>
              <w:pStyle w:val="TableParagraph"/>
              <w:numPr>
                <w:ilvl w:val="0"/>
                <w:numId w:val="434"/>
              </w:numPr>
              <w:rPr>
                <w:rFonts w:ascii="Outfit" w:hAnsi="Outfit" w:cstheme="majorHAnsi"/>
                <w:bCs/>
                <w:color w:val="000C30"/>
              </w:rPr>
            </w:pPr>
            <w:r w:rsidRPr="009E7D6D">
              <w:rPr>
                <w:rFonts w:ascii="Outfit" w:hAnsi="Outfit" w:cstheme="majorHAnsi"/>
                <w:bCs/>
                <w:color w:val="000C30"/>
              </w:rPr>
              <w:t>I can describe how they help everyone feel safe and able to learn</w:t>
            </w:r>
          </w:p>
          <w:p w14:paraId="4C17E219" w14:textId="209A1614" w:rsidR="005A53C2" w:rsidRPr="00F13023" w:rsidRDefault="005A53C2" w:rsidP="00D15AB9">
            <w:pPr>
              <w:pStyle w:val="TableParagraph"/>
              <w:ind w:left="0"/>
              <w:rPr>
                <w:rFonts w:ascii="Outfit" w:hAnsi="Outfit" w:cstheme="majorHAnsi"/>
                <w:b/>
                <w:color w:val="000C30"/>
              </w:rPr>
            </w:pPr>
          </w:p>
        </w:tc>
        <w:tc>
          <w:tcPr>
            <w:tcW w:w="2834" w:type="dxa"/>
          </w:tcPr>
          <w:p w14:paraId="21CF8C84" w14:textId="26E85CB1" w:rsidR="006637EF" w:rsidRPr="00F13023" w:rsidRDefault="006637EF" w:rsidP="006008CD">
            <w:pPr>
              <w:pStyle w:val="Pa2"/>
              <w:rPr>
                <w:rFonts w:ascii="Outfit" w:hAnsi="Outfit" w:cstheme="majorHAnsi"/>
                <w:b/>
                <w:bCs/>
                <w:color w:val="000C30"/>
                <w:sz w:val="22"/>
                <w:szCs w:val="22"/>
              </w:rPr>
            </w:pPr>
            <w:r w:rsidRPr="00F13023">
              <w:rPr>
                <w:rFonts w:ascii="Outfit" w:hAnsi="Outfit" w:cstheme="majorHAnsi"/>
                <w:b/>
                <w:bCs/>
                <w:color w:val="000C30"/>
                <w:sz w:val="22"/>
                <w:szCs w:val="22"/>
              </w:rPr>
              <w:t>Knowledge </w:t>
            </w:r>
          </w:p>
          <w:p w14:paraId="716150FA"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3D6C88D2"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as a member of my class </w:t>
            </w:r>
          </w:p>
          <w:p w14:paraId="07C9BFD4"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for being a member of my class </w:t>
            </w:r>
          </w:p>
          <w:p w14:paraId="61D0CBD4"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my views are valued and can contribute to the Learning Charter </w:t>
            </w:r>
          </w:p>
          <w:p w14:paraId="22287D7A"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can recognise the choices I make and understand the consequences </w:t>
            </w:r>
          </w:p>
          <w:p w14:paraId="4B49B35F" w14:textId="1EEA6E70" w:rsidR="005A53C2"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within our Learning Charter </w:t>
            </w:r>
          </w:p>
        </w:tc>
        <w:tc>
          <w:tcPr>
            <w:tcW w:w="2977" w:type="dxa"/>
            <w:gridSpan w:val="2"/>
          </w:tcPr>
          <w:p w14:paraId="6427AC06" w14:textId="77777777" w:rsidR="00A87708" w:rsidRPr="00F13023" w:rsidRDefault="00A87708" w:rsidP="00A87708">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FF4EAD" w14:textId="77777777" w:rsidR="00A87708" w:rsidRPr="00F13023" w:rsidRDefault="00A87708" w:rsidP="00D15AB9">
            <w:pPr>
              <w:pStyle w:val="Pa2"/>
              <w:numPr>
                <w:ilvl w:val="0"/>
                <w:numId w:val="14"/>
              </w:numPr>
              <w:ind w:left="360"/>
              <w:rPr>
                <w:rFonts w:ascii="Outfit" w:hAnsi="Outfit" w:cstheme="majorHAnsi"/>
                <w:color w:val="000C30"/>
                <w:sz w:val="22"/>
                <w:szCs w:val="22"/>
              </w:rPr>
            </w:pPr>
            <w:r w:rsidRPr="00F13023">
              <w:rPr>
                <w:rFonts w:ascii="Outfit" w:hAnsi="Outfit" w:cstheme="majorHAnsi"/>
                <w:color w:val="000C30"/>
                <w:sz w:val="22"/>
                <w:szCs w:val="22"/>
              </w:rPr>
              <w:t>I can identify some of my hopes and fears for this year </w:t>
            </w:r>
          </w:p>
          <w:p w14:paraId="3D7A1D49" w14:textId="77777777" w:rsidR="00A87708" w:rsidRPr="00F13023" w:rsidRDefault="00A87708" w:rsidP="00D15AB9">
            <w:pPr>
              <w:pStyle w:val="Pa2"/>
              <w:numPr>
                <w:ilvl w:val="0"/>
                <w:numId w:val="15"/>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10C25C94" w14:textId="77777777" w:rsidR="00A87708" w:rsidRPr="00F13023" w:rsidRDefault="00A87708" w:rsidP="00D15AB9">
            <w:pPr>
              <w:pStyle w:val="Pa2"/>
              <w:numPr>
                <w:ilvl w:val="0"/>
                <w:numId w:val="16"/>
              </w:numPr>
              <w:ind w:left="360"/>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for being a member of my class and the importance of making contributions </w:t>
            </w:r>
          </w:p>
          <w:p w14:paraId="0B665231" w14:textId="77777777" w:rsidR="00A87708" w:rsidRPr="00F13023" w:rsidRDefault="00A87708" w:rsidP="00D15AB9">
            <w:pPr>
              <w:pStyle w:val="Pa2"/>
              <w:numPr>
                <w:ilvl w:val="0"/>
                <w:numId w:val="17"/>
              </w:numPr>
              <w:ind w:left="360"/>
              <w:rPr>
                <w:rFonts w:ascii="Outfit" w:hAnsi="Outfit" w:cstheme="majorHAnsi"/>
                <w:color w:val="000C30"/>
                <w:sz w:val="22"/>
                <w:szCs w:val="22"/>
              </w:rPr>
            </w:pPr>
            <w:r w:rsidRPr="00F13023">
              <w:rPr>
                <w:rFonts w:ascii="Outfit" w:hAnsi="Outfit" w:cstheme="majorHAnsi"/>
                <w:color w:val="000C30"/>
                <w:sz w:val="22"/>
                <w:szCs w:val="22"/>
              </w:rPr>
              <w:t>I can listen to other people and contribute my own ideas about rewards and consequences </w:t>
            </w:r>
          </w:p>
          <w:p w14:paraId="6F6BCCA8" w14:textId="77777777" w:rsidR="00A87708" w:rsidRPr="00F13023" w:rsidRDefault="00A87708" w:rsidP="00D15AB9">
            <w:pPr>
              <w:pStyle w:val="Pa2"/>
              <w:numPr>
                <w:ilvl w:val="0"/>
                <w:numId w:val="18"/>
              </w:numPr>
              <w:ind w:left="360"/>
              <w:rPr>
                <w:rFonts w:ascii="Outfit" w:hAnsi="Outfit" w:cstheme="majorHAnsi"/>
                <w:color w:val="000C30"/>
                <w:sz w:val="22"/>
                <w:szCs w:val="22"/>
              </w:rPr>
            </w:pPr>
            <w:r w:rsidRPr="00F13023">
              <w:rPr>
                <w:rFonts w:ascii="Outfit" w:hAnsi="Outfit" w:cstheme="majorHAnsi"/>
                <w:color w:val="000C30"/>
                <w:sz w:val="22"/>
                <w:szCs w:val="22"/>
              </w:rPr>
              <w:t>I understand how following the Learning Charter will help me and others learn </w:t>
            </w:r>
          </w:p>
          <w:p w14:paraId="657318A1" w14:textId="16334B37" w:rsidR="005A53C2" w:rsidRPr="00F13023" w:rsidRDefault="00A87708" w:rsidP="00FA6410">
            <w:pPr>
              <w:pStyle w:val="Pa2"/>
              <w:numPr>
                <w:ilvl w:val="0"/>
                <w:numId w:val="19"/>
              </w:numPr>
              <w:ind w:left="360"/>
              <w:rPr>
                <w:rFonts w:ascii="Outfit" w:hAnsi="Outfit" w:cstheme="majorHAnsi"/>
                <w:color w:val="000C30"/>
                <w:sz w:val="22"/>
                <w:szCs w:val="22"/>
              </w:rPr>
            </w:pPr>
            <w:r w:rsidRPr="00F13023">
              <w:rPr>
                <w:rFonts w:ascii="Outfit" w:hAnsi="Outfit" w:cstheme="majorHAnsi"/>
                <w:color w:val="000C30"/>
                <w:sz w:val="22"/>
                <w:szCs w:val="22"/>
              </w:rPr>
              <w:t>I can recognise the choices I make and understand the consequences </w:t>
            </w:r>
          </w:p>
        </w:tc>
        <w:tc>
          <w:tcPr>
            <w:tcW w:w="2835" w:type="dxa"/>
          </w:tcPr>
          <w:p w14:paraId="5808DA15" w14:textId="77777777" w:rsidR="00A87708" w:rsidRPr="00F13023" w:rsidRDefault="00A87708" w:rsidP="00A87708">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6A343AC" w14:textId="77777777" w:rsidR="00A87708" w:rsidRPr="00F13023" w:rsidRDefault="00A87708" w:rsidP="00D15AB9">
            <w:pPr>
              <w:pStyle w:val="Pa2"/>
              <w:numPr>
                <w:ilvl w:val="0"/>
                <w:numId w:val="24"/>
              </w:numPr>
              <w:ind w:left="360"/>
              <w:rPr>
                <w:rFonts w:ascii="Outfit" w:hAnsi="Outfit" w:cstheme="majorHAnsi"/>
                <w:color w:val="000C30"/>
                <w:sz w:val="22"/>
                <w:szCs w:val="22"/>
              </w:rPr>
            </w:pPr>
            <w:r w:rsidRPr="00F13023">
              <w:rPr>
                <w:rFonts w:ascii="Outfit" w:hAnsi="Outfit" w:cstheme="majorHAnsi"/>
                <w:color w:val="000C30"/>
                <w:sz w:val="22"/>
                <w:szCs w:val="22"/>
              </w:rPr>
              <w:t>I recognise my worth and can identify positive things about myself and my achievements </w:t>
            </w:r>
          </w:p>
          <w:p w14:paraId="20681AD7" w14:textId="77777777" w:rsidR="00A87708" w:rsidRPr="00F13023" w:rsidRDefault="00A87708" w:rsidP="00D15AB9">
            <w:pPr>
              <w:pStyle w:val="Pa2"/>
              <w:numPr>
                <w:ilvl w:val="0"/>
                <w:numId w:val="25"/>
              </w:numPr>
              <w:ind w:left="360"/>
              <w:rPr>
                <w:rFonts w:ascii="Outfit" w:hAnsi="Outfit" w:cstheme="majorHAnsi"/>
                <w:color w:val="000C30"/>
                <w:sz w:val="22"/>
                <w:szCs w:val="22"/>
              </w:rPr>
            </w:pPr>
            <w:r w:rsidRPr="00F13023">
              <w:rPr>
                <w:rFonts w:ascii="Outfit" w:hAnsi="Outfit" w:cstheme="majorHAnsi"/>
                <w:color w:val="000C30"/>
                <w:sz w:val="22"/>
                <w:szCs w:val="22"/>
              </w:rPr>
              <w:t>I can set personal goals </w:t>
            </w:r>
          </w:p>
          <w:p w14:paraId="54DA7F86" w14:textId="77777777" w:rsidR="00A87708" w:rsidRPr="00F13023" w:rsidRDefault="00A87708" w:rsidP="00D15AB9">
            <w:pPr>
              <w:pStyle w:val="Pa2"/>
              <w:numPr>
                <w:ilvl w:val="0"/>
                <w:numId w:val="26"/>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5D5B1437" w14:textId="77777777" w:rsidR="00A87708" w:rsidRPr="00F13023" w:rsidRDefault="00A87708" w:rsidP="00D15AB9">
            <w:pPr>
              <w:pStyle w:val="Pa2"/>
              <w:numPr>
                <w:ilvl w:val="0"/>
                <w:numId w:val="27"/>
              </w:numPr>
              <w:ind w:left="360"/>
              <w:rPr>
                <w:rFonts w:ascii="Outfit" w:hAnsi="Outfit" w:cstheme="majorHAnsi"/>
                <w:color w:val="000C30"/>
                <w:sz w:val="22"/>
                <w:szCs w:val="22"/>
              </w:rPr>
            </w:pPr>
            <w:r w:rsidRPr="00F13023">
              <w:rPr>
                <w:rFonts w:ascii="Outfit" w:hAnsi="Outfit" w:cstheme="majorHAnsi"/>
                <w:color w:val="000C30"/>
                <w:sz w:val="22"/>
                <w:szCs w:val="22"/>
              </w:rPr>
              <w:t>I can face new challenges positively, make responsible choices and ask for help when I need it </w:t>
            </w:r>
          </w:p>
          <w:p w14:paraId="0A236856" w14:textId="77777777" w:rsidR="00A87708" w:rsidRPr="00F13023" w:rsidRDefault="00A87708" w:rsidP="00D15AB9">
            <w:pPr>
              <w:pStyle w:val="Pa2"/>
              <w:numPr>
                <w:ilvl w:val="0"/>
                <w:numId w:val="28"/>
              </w:numPr>
              <w:ind w:left="360"/>
              <w:rPr>
                <w:rFonts w:ascii="Outfit" w:hAnsi="Outfit" w:cstheme="majorHAnsi"/>
                <w:color w:val="000C30"/>
                <w:sz w:val="22"/>
                <w:szCs w:val="22"/>
              </w:rPr>
            </w:pPr>
            <w:r w:rsidRPr="00F13023">
              <w:rPr>
                <w:rFonts w:ascii="Outfit" w:hAnsi="Outfit" w:cstheme="majorHAnsi"/>
                <w:color w:val="000C30"/>
                <w:sz w:val="22"/>
                <w:szCs w:val="22"/>
              </w:rPr>
              <w:t>I understand why rules are needed and how they relate to rights and responsibilities </w:t>
            </w:r>
          </w:p>
          <w:p w14:paraId="0B66635E" w14:textId="77777777" w:rsidR="00A87708" w:rsidRPr="00F13023" w:rsidRDefault="00A87708" w:rsidP="00D15AB9">
            <w:pPr>
              <w:pStyle w:val="Pa2"/>
              <w:numPr>
                <w:ilvl w:val="0"/>
                <w:numId w:val="29"/>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and I care about other people's feelings </w:t>
            </w:r>
          </w:p>
          <w:p w14:paraId="71FEC27F" w14:textId="77777777" w:rsidR="00A87708" w:rsidRPr="00F13023" w:rsidRDefault="00A87708" w:rsidP="00D15AB9">
            <w:pPr>
              <w:pStyle w:val="Pa2"/>
              <w:numPr>
                <w:ilvl w:val="0"/>
                <w:numId w:val="30"/>
              </w:numPr>
              <w:ind w:left="360"/>
              <w:rPr>
                <w:rFonts w:ascii="Outfit" w:hAnsi="Outfit" w:cstheme="majorHAnsi"/>
                <w:color w:val="000C30"/>
                <w:sz w:val="22"/>
                <w:szCs w:val="22"/>
              </w:rPr>
            </w:pPr>
            <w:r w:rsidRPr="00F13023">
              <w:rPr>
                <w:rFonts w:ascii="Outfit" w:hAnsi="Outfit" w:cstheme="majorHAnsi"/>
                <w:color w:val="000C30"/>
                <w:sz w:val="22"/>
                <w:szCs w:val="22"/>
              </w:rPr>
              <w:t>I can make responsible choices and </w:t>
            </w:r>
            <w:proofErr w:type="gramStart"/>
            <w:r w:rsidRPr="00F13023">
              <w:rPr>
                <w:rFonts w:ascii="Outfit" w:hAnsi="Outfit" w:cstheme="majorHAnsi"/>
                <w:color w:val="000C30"/>
                <w:sz w:val="22"/>
                <w:szCs w:val="22"/>
              </w:rPr>
              <w:t>take action</w:t>
            </w:r>
            <w:proofErr w:type="gramEnd"/>
            <w:r w:rsidRPr="00F13023">
              <w:rPr>
                <w:rFonts w:ascii="Outfit" w:hAnsi="Outfit" w:cstheme="majorHAnsi"/>
                <w:color w:val="000C30"/>
                <w:sz w:val="22"/>
                <w:szCs w:val="22"/>
              </w:rPr>
              <w:t> </w:t>
            </w:r>
          </w:p>
          <w:p w14:paraId="15B20938" w14:textId="77777777" w:rsidR="005A53C2" w:rsidRDefault="00A87708" w:rsidP="00134989">
            <w:pPr>
              <w:pStyle w:val="Pa2"/>
              <w:numPr>
                <w:ilvl w:val="0"/>
                <w:numId w:val="31"/>
              </w:numPr>
              <w:ind w:left="360"/>
              <w:rPr>
                <w:rFonts w:ascii="Outfit" w:hAnsi="Outfit" w:cstheme="majorHAnsi"/>
                <w:color w:val="000C30"/>
                <w:sz w:val="22"/>
                <w:szCs w:val="22"/>
              </w:rPr>
            </w:pPr>
            <w:r w:rsidRPr="00F13023">
              <w:rPr>
                <w:rFonts w:ascii="Outfit" w:hAnsi="Outfit" w:cstheme="majorHAnsi"/>
                <w:color w:val="000C30"/>
                <w:sz w:val="22"/>
                <w:szCs w:val="22"/>
              </w:rPr>
              <w:t>I understand my actions affect others and try to see things from their points of view </w:t>
            </w:r>
          </w:p>
          <w:p w14:paraId="0B84BF85" w14:textId="40A206E8" w:rsidR="00652217" w:rsidRPr="00652217" w:rsidRDefault="00652217" w:rsidP="00652217">
            <w:pPr>
              <w:jc w:val="center"/>
            </w:pPr>
          </w:p>
        </w:tc>
        <w:tc>
          <w:tcPr>
            <w:tcW w:w="2835" w:type="dxa"/>
            <w:gridSpan w:val="2"/>
          </w:tcPr>
          <w:p w14:paraId="669B33E5" w14:textId="77777777" w:rsidR="006008CD" w:rsidRPr="00F13023" w:rsidRDefault="006008CD" w:rsidP="006008CD">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B22C9B5" w14:textId="77777777" w:rsidR="006008CD" w:rsidRPr="00F13023" w:rsidRDefault="006008CD" w:rsidP="00D15AB9">
            <w:pPr>
              <w:pStyle w:val="Pa2"/>
              <w:numPr>
                <w:ilvl w:val="0"/>
                <w:numId w:val="38"/>
              </w:numPr>
              <w:ind w:left="360"/>
              <w:rPr>
                <w:rFonts w:ascii="Outfit" w:hAnsi="Outfit" w:cstheme="majorHAnsi"/>
                <w:color w:val="000C30"/>
                <w:sz w:val="22"/>
                <w:szCs w:val="22"/>
              </w:rPr>
            </w:pPr>
            <w:r w:rsidRPr="00F13023">
              <w:rPr>
                <w:rFonts w:ascii="Outfit" w:hAnsi="Outfit" w:cstheme="majorHAnsi"/>
                <w:color w:val="000C30"/>
                <w:sz w:val="22"/>
                <w:szCs w:val="22"/>
              </w:rPr>
              <w:t>I know my attitudes and actions make a difference to the class team </w:t>
            </w:r>
          </w:p>
          <w:p w14:paraId="30A105B6" w14:textId="77777777" w:rsidR="006008CD" w:rsidRPr="00F13023" w:rsidRDefault="006008CD" w:rsidP="00D15AB9">
            <w:pPr>
              <w:pStyle w:val="Pa2"/>
              <w:numPr>
                <w:ilvl w:val="0"/>
                <w:numId w:val="39"/>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2C64F2C2" w14:textId="77777777" w:rsidR="006008CD" w:rsidRPr="00F13023" w:rsidRDefault="006008CD" w:rsidP="00D15AB9">
            <w:pPr>
              <w:pStyle w:val="Pa2"/>
              <w:numPr>
                <w:ilvl w:val="0"/>
                <w:numId w:val="40"/>
              </w:numPr>
              <w:ind w:left="360"/>
              <w:rPr>
                <w:rFonts w:ascii="Outfit" w:hAnsi="Outfit" w:cstheme="majorHAnsi"/>
                <w:color w:val="000C30"/>
                <w:sz w:val="22"/>
                <w:szCs w:val="22"/>
              </w:rPr>
            </w:pPr>
            <w:r w:rsidRPr="00F13023">
              <w:rPr>
                <w:rFonts w:ascii="Outfit" w:hAnsi="Outfit" w:cstheme="majorHAnsi"/>
                <w:color w:val="000C30"/>
                <w:sz w:val="22"/>
                <w:szCs w:val="22"/>
              </w:rPr>
              <w:t>I understand who is in my school community, the roles they play, how I fit in and how I can contribute </w:t>
            </w:r>
          </w:p>
          <w:p w14:paraId="37C1B593" w14:textId="77777777" w:rsidR="006008CD" w:rsidRPr="00F13023" w:rsidRDefault="006008CD" w:rsidP="00D15AB9">
            <w:pPr>
              <w:pStyle w:val="Pa2"/>
              <w:numPr>
                <w:ilvl w:val="0"/>
                <w:numId w:val="41"/>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works through the School Council </w:t>
            </w:r>
          </w:p>
          <w:p w14:paraId="1D5F8B9E" w14:textId="77777777" w:rsidR="006008CD" w:rsidRPr="00F13023" w:rsidRDefault="006008CD" w:rsidP="00D15AB9">
            <w:pPr>
              <w:pStyle w:val="Pa2"/>
              <w:numPr>
                <w:ilvl w:val="0"/>
                <w:numId w:val="42"/>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I care about other people's feelings and try to empathise with them </w:t>
            </w:r>
          </w:p>
          <w:p w14:paraId="757BDD40" w14:textId="77777777" w:rsidR="006008CD" w:rsidRPr="00F13023" w:rsidRDefault="006008CD" w:rsidP="00D15AB9">
            <w:pPr>
              <w:pStyle w:val="Pa2"/>
              <w:numPr>
                <w:ilvl w:val="0"/>
                <w:numId w:val="43"/>
              </w:numPr>
              <w:ind w:left="360"/>
              <w:rPr>
                <w:rFonts w:ascii="Outfit" w:hAnsi="Outfit" w:cstheme="majorHAnsi"/>
                <w:color w:val="000C30"/>
                <w:sz w:val="22"/>
                <w:szCs w:val="22"/>
              </w:rPr>
            </w:pPr>
            <w:r w:rsidRPr="00F13023">
              <w:rPr>
                <w:rFonts w:ascii="Outfit" w:hAnsi="Outfit" w:cstheme="majorHAnsi"/>
                <w:color w:val="000C30"/>
                <w:sz w:val="22"/>
                <w:szCs w:val="22"/>
              </w:rPr>
              <w:t>I understand how groups come together to make decisions </w:t>
            </w:r>
          </w:p>
          <w:p w14:paraId="7EB3FB6C" w14:textId="5C591924" w:rsidR="005A53C2" w:rsidRPr="00F13023" w:rsidRDefault="006008CD" w:rsidP="006008CD">
            <w:pPr>
              <w:pStyle w:val="Pa2"/>
              <w:numPr>
                <w:ilvl w:val="0"/>
                <w:numId w:val="44"/>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w:t>
            </w:r>
          </w:p>
        </w:tc>
        <w:tc>
          <w:tcPr>
            <w:tcW w:w="3260" w:type="dxa"/>
          </w:tcPr>
          <w:p w14:paraId="353FD727" w14:textId="77777777" w:rsidR="006008CD" w:rsidRPr="00F13023" w:rsidRDefault="006008CD" w:rsidP="006008CD">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D2DB554" w14:textId="77777777" w:rsidR="006008CD" w:rsidRPr="00F13023" w:rsidRDefault="006008CD" w:rsidP="00D15AB9">
            <w:pPr>
              <w:pStyle w:val="Pa2"/>
              <w:numPr>
                <w:ilvl w:val="0"/>
                <w:numId w:val="51"/>
              </w:numPr>
              <w:ind w:left="360"/>
              <w:rPr>
                <w:rFonts w:ascii="Outfit" w:hAnsi="Outfit" w:cstheme="majorHAnsi"/>
                <w:color w:val="000C30"/>
                <w:sz w:val="22"/>
                <w:szCs w:val="22"/>
              </w:rPr>
            </w:pPr>
            <w:r w:rsidRPr="00F13023">
              <w:rPr>
                <w:rFonts w:ascii="Outfit" w:hAnsi="Outfit" w:cstheme="majorHAnsi"/>
                <w:color w:val="000C30"/>
                <w:sz w:val="22"/>
                <w:szCs w:val="22"/>
              </w:rPr>
              <w:t>I can face new challenges positively and know how to set personal goals </w:t>
            </w:r>
          </w:p>
          <w:p w14:paraId="0D924045" w14:textId="77777777" w:rsidR="006008CD" w:rsidRPr="00F13023" w:rsidRDefault="006008CD" w:rsidP="00D15AB9">
            <w:pPr>
              <w:pStyle w:val="Pa2"/>
              <w:numPr>
                <w:ilvl w:val="0"/>
                <w:numId w:val="52"/>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3EB84825" w14:textId="77777777" w:rsidR="006008CD" w:rsidRPr="00F13023" w:rsidRDefault="006008CD" w:rsidP="00D15AB9">
            <w:pPr>
              <w:pStyle w:val="Pa2"/>
              <w:numPr>
                <w:ilvl w:val="0"/>
                <w:numId w:val="53"/>
              </w:numPr>
              <w:ind w:left="360"/>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as a citizen of my country </w:t>
            </w:r>
          </w:p>
          <w:p w14:paraId="3EB48C4F" w14:textId="77777777" w:rsidR="006008CD" w:rsidRPr="00F13023" w:rsidRDefault="006008CD" w:rsidP="00D15AB9">
            <w:pPr>
              <w:pStyle w:val="Pa2"/>
              <w:numPr>
                <w:ilvl w:val="0"/>
                <w:numId w:val="54"/>
              </w:numPr>
              <w:ind w:left="360"/>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as a citizen of my country and as a member of my school </w:t>
            </w:r>
          </w:p>
          <w:p w14:paraId="2F777683" w14:textId="77777777" w:rsidR="006008CD" w:rsidRPr="00F13023" w:rsidRDefault="006008CD" w:rsidP="00D15AB9">
            <w:pPr>
              <w:pStyle w:val="Pa2"/>
              <w:numPr>
                <w:ilvl w:val="0"/>
                <w:numId w:val="55"/>
              </w:numPr>
              <w:ind w:left="360"/>
              <w:rPr>
                <w:rFonts w:ascii="Outfit" w:hAnsi="Outfit" w:cstheme="majorHAnsi"/>
                <w:color w:val="000C30"/>
                <w:sz w:val="22"/>
                <w:szCs w:val="22"/>
              </w:rPr>
            </w:pPr>
            <w:r w:rsidRPr="00F13023">
              <w:rPr>
                <w:rFonts w:ascii="Outfit" w:hAnsi="Outfit" w:cstheme="majorHAnsi"/>
                <w:color w:val="000C30"/>
                <w:sz w:val="22"/>
                <w:szCs w:val="22"/>
              </w:rPr>
              <w:t>I can make choices about my own behaviour because I understand how rewards and consequences feel </w:t>
            </w:r>
          </w:p>
          <w:p w14:paraId="150A41D4" w14:textId="77777777" w:rsidR="006008CD" w:rsidRPr="00F13023" w:rsidRDefault="006008CD" w:rsidP="00D15AB9">
            <w:pPr>
              <w:pStyle w:val="Pa2"/>
              <w:numPr>
                <w:ilvl w:val="0"/>
                <w:numId w:val="56"/>
              </w:numPr>
              <w:ind w:left="360"/>
              <w:rPr>
                <w:rFonts w:ascii="Outfit" w:hAnsi="Outfit" w:cstheme="majorHAnsi"/>
                <w:color w:val="000C30"/>
                <w:sz w:val="22"/>
                <w:szCs w:val="22"/>
              </w:rPr>
            </w:pPr>
            <w:r w:rsidRPr="00F13023">
              <w:rPr>
                <w:rFonts w:ascii="Outfit" w:hAnsi="Outfit" w:cstheme="majorHAnsi"/>
                <w:color w:val="000C30"/>
                <w:sz w:val="22"/>
                <w:szCs w:val="22"/>
              </w:rPr>
              <w:t>I understand how an individual's behaviour can impact on a group </w:t>
            </w:r>
          </w:p>
          <w:p w14:paraId="59C16195" w14:textId="013E76F1" w:rsidR="005A53C2" w:rsidRPr="00F13023" w:rsidRDefault="006008CD" w:rsidP="00134989">
            <w:pPr>
              <w:pStyle w:val="Pa2"/>
              <w:numPr>
                <w:ilvl w:val="0"/>
                <w:numId w:val="57"/>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and know how to participate in this </w:t>
            </w:r>
          </w:p>
        </w:tc>
        <w:tc>
          <w:tcPr>
            <w:tcW w:w="3119" w:type="dxa"/>
          </w:tcPr>
          <w:p w14:paraId="03217529" w14:textId="77777777" w:rsidR="002E0717" w:rsidRPr="00F13023" w:rsidRDefault="002E0717" w:rsidP="002E0717">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3598546D" w14:textId="77777777" w:rsidR="002E0717" w:rsidRPr="00F13023" w:rsidRDefault="002E0717" w:rsidP="00D15AB9">
            <w:pPr>
              <w:pStyle w:val="Pa2"/>
              <w:numPr>
                <w:ilvl w:val="0"/>
                <w:numId w:val="63"/>
              </w:numPr>
              <w:ind w:left="360"/>
              <w:rPr>
                <w:rFonts w:ascii="Outfit" w:hAnsi="Outfit" w:cstheme="majorHAnsi"/>
                <w:color w:val="000C30"/>
                <w:sz w:val="22"/>
                <w:szCs w:val="22"/>
              </w:rPr>
            </w:pPr>
            <w:r w:rsidRPr="00F13023">
              <w:rPr>
                <w:rFonts w:ascii="Outfit" w:hAnsi="Outfit" w:cstheme="majorHAnsi"/>
                <w:color w:val="000C30"/>
                <w:sz w:val="22"/>
                <w:szCs w:val="22"/>
              </w:rPr>
              <w:t>I can identify my goals for this year, understand my fears and worries about the future and know how to express them </w:t>
            </w:r>
          </w:p>
          <w:p w14:paraId="2FEBABB9" w14:textId="77777777" w:rsidR="002E0717" w:rsidRPr="00F13023" w:rsidRDefault="002E0717" w:rsidP="00D15AB9">
            <w:pPr>
              <w:pStyle w:val="Pa2"/>
              <w:numPr>
                <w:ilvl w:val="0"/>
                <w:numId w:val="64"/>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7F27A5AE" w14:textId="77777777" w:rsidR="002E0717" w:rsidRPr="00F13023" w:rsidRDefault="002E0717" w:rsidP="00D15AB9">
            <w:pPr>
              <w:pStyle w:val="Pa2"/>
              <w:numPr>
                <w:ilvl w:val="0"/>
                <w:numId w:val="65"/>
              </w:numPr>
              <w:ind w:left="360"/>
              <w:rPr>
                <w:rFonts w:ascii="Outfit" w:hAnsi="Outfit" w:cstheme="majorHAnsi"/>
                <w:color w:val="000C30"/>
                <w:sz w:val="22"/>
                <w:szCs w:val="22"/>
              </w:rPr>
            </w:pPr>
            <w:r w:rsidRPr="00F13023">
              <w:rPr>
                <w:rFonts w:ascii="Outfit" w:hAnsi="Outfit" w:cstheme="majorHAnsi"/>
                <w:color w:val="000C30"/>
                <w:sz w:val="22"/>
                <w:szCs w:val="22"/>
              </w:rPr>
              <w:t>I know that there are universal rights for all children but for many children these rights are not met </w:t>
            </w:r>
          </w:p>
          <w:p w14:paraId="2F0BFD5F" w14:textId="77777777" w:rsidR="002E0717" w:rsidRPr="00F13023" w:rsidRDefault="002E0717" w:rsidP="00D15AB9">
            <w:pPr>
              <w:pStyle w:val="Pa2"/>
              <w:numPr>
                <w:ilvl w:val="0"/>
                <w:numId w:val="66"/>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other people locally and globally </w:t>
            </w:r>
          </w:p>
          <w:p w14:paraId="7A03F468" w14:textId="77777777" w:rsidR="002E0717" w:rsidRPr="00F13023" w:rsidRDefault="002E0717" w:rsidP="00D15AB9">
            <w:pPr>
              <w:pStyle w:val="Pa2"/>
              <w:numPr>
                <w:ilvl w:val="0"/>
                <w:numId w:val="67"/>
              </w:numPr>
              <w:ind w:left="360"/>
              <w:rPr>
                <w:rFonts w:ascii="Outfit" w:hAnsi="Outfit" w:cstheme="majorHAnsi"/>
                <w:color w:val="000C30"/>
                <w:sz w:val="22"/>
                <w:szCs w:val="22"/>
              </w:rPr>
            </w:pPr>
            <w:r w:rsidRPr="00F13023">
              <w:rPr>
                <w:rFonts w:ascii="Outfit" w:hAnsi="Outfit" w:cstheme="majorHAnsi"/>
                <w:color w:val="000C30"/>
                <w:sz w:val="22"/>
                <w:szCs w:val="22"/>
              </w:rPr>
              <w:t>I can make choices about my own behaviour because I understand how rewards and consequences feel and I understand how these relate to my rights and responsibilities </w:t>
            </w:r>
          </w:p>
          <w:p w14:paraId="04C44441" w14:textId="77777777" w:rsidR="002E0717" w:rsidRPr="00F13023" w:rsidRDefault="002E0717" w:rsidP="00D15AB9">
            <w:pPr>
              <w:pStyle w:val="Pa2"/>
              <w:numPr>
                <w:ilvl w:val="0"/>
                <w:numId w:val="68"/>
              </w:numPr>
              <w:ind w:left="360"/>
              <w:rPr>
                <w:rFonts w:ascii="Outfit" w:hAnsi="Outfit" w:cstheme="majorHAnsi"/>
                <w:color w:val="000C30"/>
                <w:sz w:val="22"/>
                <w:szCs w:val="22"/>
              </w:rPr>
            </w:pPr>
            <w:r w:rsidRPr="00F13023">
              <w:rPr>
                <w:rFonts w:ascii="Outfit" w:hAnsi="Outfit" w:cstheme="majorHAnsi"/>
                <w:color w:val="000C30"/>
                <w:sz w:val="22"/>
                <w:szCs w:val="22"/>
              </w:rPr>
              <w:t>I understand how an individual's behaviour can impact on a group </w:t>
            </w:r>
          </w:p>
          <w:p w14:paraId="6AC97B00" w14:textId="1BF417B6" w:rsidR="005A53C2" w:rsidRPr="00F13023" w:rsidRDefault="002E0717" w:rsidP="002E0717">
            <w:pPr>
              <w:pStyle w:val="Pa2"/>
              <w:numPr>
                <w:ilvl w:val="0"/>
                <w:numId w:val="69"/>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w:t>
            </w:r>
          </w:p>
        </w:tc>
      </w:tr>
      <w:tr w:rsidR="00124EE1" w:rsidRPr="003F4093" w14:paraId="7B6477F6" w14:textId="77777777" w:rsidTr="00D15AB9">
        <w:trPr>
          <w:cantSplit/>
          <w:trHeight w:val="6229"/>
        </w:trPr>
        <w:tc>
          <w:tcPr>
            <w:tcW w:w="1702" w:type="dxa"/>
            <w:shd w:val="clear" w:color="auto" w:fill="F47B20"/>
          </w:tcPr>
          <w:p w14:paraId="0F7FA435" w14:textId="0CCF2657" w:rsidR="00124EE1" w:rsidRPr="003F4093" w:rsidRDefault="00124EE1" w:rsidP="00124EE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1FE9BDF" w14:textId="77777777" w:rsidR="00124EE1" w:rsidRPr="003F4093" w:rsidRDefault="00124EE1" w:rsidP="00124EE1">
            <w:pPr>
              <w:pStyle w:val="TableParagraph"/>
              <w:ind w:left="0"/>
              <w:jc w:val="center"/>
              <w:rPr>
                <w:rFonts w:ascii="Outfit" w:hAnsi="Outfit" w:cstheme="minorHAnsi"/>
                <w:b/>
                <w:color w:val="000C30"/>
                <w:sz w:val="24"/>
                <w:szCs w:val="24"/>
              </w:rPr>
            </w:pPr>
          </w:p>
          <w:p w14:paraId="69F5F9DE" w14:textId="7B13C2A5" w:rsidR="00124EE1" w:rsidRPr="003F4093" w:rsidRDefault="00124EE1" w:rsidP="00124EE1">
            <w:pPr>
              <w:pStyle w:val="TableParagraph"/>
              <w:ind w:left="0"/>
              <w:rPr>
                <w:rFonts w:ascii="Outfit" w:hAnsi="Outfit" w:cstheme="minorHAnsi"/>
                <w:b/>
                <w:color w:val="000C30"/>
                <w:sz w:val="24"/>
                <w:szCs w:val="24"/>
              </w:rPr>
            </w:pPr>
          </w:p>
        </w:tc>
        <w:tc>
          <w:tcPr>
            <w:tcW w:w="2835" w:type="dxa"/>
            <w:gridSpan w:val="2"/>
          </w:tcPr>
          <w:p w14:paraId="62EA14A4" w14:textId="77777777" w:rsidR="00124EE1" w:rsidRPr="00F13023" w:rsidRDefault="00124EE1" w:rsidP="00124EE1">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7EE3126A"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 xml:space="preserve">I </w:t>
            </w:r>
            <w:r>
              <w:rPr>
                <w:rFonts w:ascii="Outfit" w:hAnsi="Outfit" w:cstheme="majorHAnsi"/>
                <w:bCs/>
                <w:color w:val="000C30"/>
                <w:lang w:val="en-GB"/>
              </w:rPr>
              <w:t xml:space="preserve">can </w:t>
            </w:r>
            <w:r w:rsidRPr="00A54730">
              <w:rPr>
                <w:rFonts w:ascii="Outfit" w:hAnsi="Outfit" w:cstheme="majorHAnsi"/>
                <w:bCs/>
                <w:color w:val="000C30"/>
                <w:lang w:val="en-GB"/>
              </w:rPr>
              <w:t>name my feelings</w:t>
            </w:r>
          </w:p>
          <w:p w14:paraId="684667C3"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 xml:space="preserve">I </w:t>
            </w:r>
            <w:r>
              <w:rPr>
                <w:rFonts w:ascii="Outfit" w:hAnsi="Outfit" w:cstheme="majorHAnsi"/>
                <w:bCs/>
                <w:color w:val="000C30"/>
                <w:lang w:val="en-GB"/>
              </w:rPr>
              <w:t>know how</w:t>
            </w:r>
            <w:r w:rsidRPr="00A54730">
              <w:rPr>
                <w:rFonts w:ascii="Outfit" w:hAnsi="Outfit" w:cstheme="majorHAnsi"/>
                <w:bCs/>
                <w:color w:val="000C30"/>
                <w:lang w:val="en-GB"/>
              </w:rPr>
              <w:t xml:space="preserve"> work and play with others</w:t>
            </w:r>
          </w:p>
          <w:p w14:paraId="70079C66"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 xml:space="preserve">I </w:t>
            </w:r>
            <w:r>
              <w:rPr>
                <w:rFonts w:ascii="Outfit" w:hAnsi="Outfit" w:cstheme="majorHAnsi"/>
                <w:bCs/>
                <w:color w:val="000C30"/>
                <w:lang w:val="en-GB"/>
              </w:rPr>
              <w:t>know why it is important to</w:t>
            </w:r>
            <w:r w:rsidRPr="00A54730">
              <w:rPr>
                <w:rFonts w:ascii="Outfit" w:hAnsi="Outfit" w:cstheme="majorHAnsi"/>
                <w:bCs/>
                <w:color w:val="000C30"/>
                <w:lang w:val="en-GB"/>
              </w:rPr>
              <w:t xml:space="preserve"> be kind and gentle</w:t>
            </w:r>
          </w:p>
          <w:p w14:paraId="6F07D8DB"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 xml:space="preserve">I </w:t>
            </w:r>
            <w:r>
              <w:rPr>
                <w:rFonts w:ascii="Outfit" w:hAnsi="Outfit" w:cstheme="majorHAnsi"/>
                <w:bCs/>
                <w:color w:val="000C30"/>
                <w:lang w:val="en-GB"/>
              </w:rPr>
              <w:t>understand why it is important to</w:t>
            </w:r>
            <w:r w:rsidRPr="00A54730">
              <w:rPr>
                <w:rFonts w:ascii="Outfit" w:hAnsi="Outfit" w:cstheme="majorHAnsi"/>
                <w:bCs/>
                <w:color w:val="000C30"/>
                <w:lang w:val="en-GB"/>
              </w:rPr>
              <w:t xml:space="preserve"> care about others’ feelings</w:t>
            </w:r>
          </w:p>
          <w:p w14:paraId="1B1747AA"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I can make good choices</w:t>
            </w:r>
          </w:p>
          <w:p w14:paraId="67251335" w14:textId="77777777" w:rsidR="00124EE1" w:rsidRPr="00A54730" w:rsidRDefault="00124EE1" w:rsidP="00124EE1">
            <w:pPr>
              <w:pStyle w:val="TableParagraph"/>
              <w:numPr>
                <w:ilvl w:val="0"/>
                <w:numId w:val="10"/>
              </w:numPr>
              <w:ind w:left="360"/>
              <w:rPr>
                <w:rFonts w:ascii="Outfit" w:hAnsi="Outfit" w:cstheme="majorHAnsi"/>
                <w:bCs/>
                <w:color w:val="000C30"/>
                <w:lang w:val="en-GB"/>
              </w:rPr>
            </w:pPr>
            <w:r w:rsidRPr="00A54730">
              <w:rPr>
                <w:rFonts w:ascii="Outfit" w:hAnsi="Outfit" w:cstheme="majorHAnsi"/>
                <w:bCs/>
                <w:color w:val="000C30"/>
                <w:lang w:val="en-GB"/>
              </w:rPr>
              <w:t>I can follow our class rules</w:t>
            </w:r>
          </w:p>
          <w:p w14:paraId="1C7FAB2B" w14:textId="18FB61C9" w:rsidR="00124EE1" w:rsidRPr="00F13023" w:rsidRDefault="00124EE1" w:rsidP="00124EE1">
            <w:pPr>
              <w:pStyle w:val="TableParagraph"/>
              <w:numPr>
                <w:ilvl w:val="0"/>
                <w:numId w:val="3"/>
              </w:numPr>
              <w:rPr>
                <w:rFonts w:ascii="Outfit" w:hAnsi="Outfit" w:cstheme="majorHAnsi"/>
                <w:bCs/>
                <w:color w:val="000C30"/>
              </w:rPr>
            </w:pPr>
          </w:p>
        </w:tc>
        <w:tc>
          <w:tcPr>
            <w:tcW w:w="2834" w:type="dxa"/>
          </w:tcPr>
          <w:p w14:paraId="71049323" w14:textId="77777777" w:rsidR="00124EE1" w:rsidRPr="00F13023" w:rsidRDefault="00124EE1" w:rsidP="00124EE1">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578D98E1" w14:textId="77777777"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feel special and safe in my class </w:t>
            </w:r>
          </w:p>
          <w:p w14:paraId="6E2ED09E" w14:textId="77777777"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that I belong to my class </w:t>
            </w:r>
          </w:p>
          <w:p w14:paraId="15063849" w14:textId="77777777"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how to make my class a safe place for everybody to learn </w:t>
            </w:r>
          </w:p>
          <w:p w14:paraId="2AA9F7CD" w14:textId="77777777"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recognise how it feels to be proud of an achievement </w:t>
            </w:r>
          </w:p>
          <w:p w14:paraId="55943E8D" w14:textId="77777777"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recognise the range of feelings when I face certain consequences </w:t>
            </w:r>
          </w:p>
          <w:p w14:paraId="68D64B36" w14:textId="29046AAC" w:rsidR="00124EE1" w:rsidRPr="00F13023" w:rsidRDefault="00124EE1" w:rsidP="00124EE1">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my choices in following the Learning Charter </w:t>
            </w:r>
          </w:p>
        </w:tc>
        <w:tc>
          <w:tcPr>
            <w:tcW w:w="2977" w:type="dxa"/>
            <w:gridSpan w:val="2"/>
          </w:tcPr>
          <w:p w14:paraId="3F8684B4" w14:textId="77777777" w:rsidR="00124EE1" w:rsidRPr="00F13023" w:rsidRDefault="00124EE1" w:rsidP="00124EE1">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6D611957"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recognise when I feel worried and know who to ask for help</w:t>
            </w:r>
          </w:p>
          <w:p w14:paraId="4115FDEA"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help myself and others feel like we belong</w:t>
            </w:r>
          </w:p>
          <w:p w14:paraId="03BAD5A6"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help make my class a safe and fair place</w:t>
            </w:r>
          </w:p>
          <w:p w14:paraId="31A2FA67"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listen to others and share my ideas</w:t>
            </w:r>
          </w:p>
          <w:p w14:paraId="546D04A1"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work co-operatively with others</w:t>
            </w:r>
          </w:p>
          <w:p w14:paraId="75576BB4" w14:textId="77777777" w:rsidR="000C298F" w:rsidRPr="000C298F" w:rsidRDefault="000C298F" w:rsidP="000C298F">
            <w:pPr>
              <w:pStyle w:val="NormalWeb"/>
              <w:numPr>
                <w:ilvl w:val="0"/>
                <w:numId w:val="23"/>
              </w:numPr>
              <w:rPr>
                <w:rFonts w:ascii="Outfit" w:hAnsi="Outfit"/>
                <w:sz w:val="22"/>
                <w:szCs w:val="22"/>
              </w:rPr>
            </w:pPr>
            <w:r w:rsidRPr="000C298F">
              <w:rPr>
                <w:rFonts w:ascii="Outfit" w:hAnsi="Outfit"/>
                <w:sz w:val="22"/>
                <w:szCs w:val="22"/>
              </w:rPr>
              <w:t>I can follow our Learning Charter</w:t>
            </w:r>
          </w:p>
          <w:p w14:paraId="00105879" w14:textId="54C38F66" w:rsidR="00124EE1" w:rsidRPr="00F13023" w:rsidRDefault="00124EE1" w:rsidP="000C298F">
            <w:pPr>
              <w:pStyle w:val="Pa2"/>
              <w:numPr>
                <w:ilvl w:val="0"/>
                <w:numId w:val="23"/>
              </w:numPr>
              <w:rPr>
                <w:rFonts w:ascii="Outfit" w:hAnsi="Outfit" w:cstheme="majorHAnsi"/>
                <w:color w:val="000C30"/>
                <w:sz w:val="22"/>
                <w:szCs w:val="22"/>
              </w:rPr>
            </w:pPr>
          </w:p>
        </w:tc>
        <w:tc>
          <w:tcPr>
            <w:tcW w:w="2835" w:type="dxa"/>
          </w:tcPr>
          <w:p w14:paraId="65ACB7C5" w14:textId="77777777" w:rsidR="00124EE1" w:rsidRPr="00F13023" w:rsidRDefault="00124EE1" w:rsidP="00124EE1">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2E12FE5F" w14:textId="77777777" w:rsidR="00124EE1" w:rsidRPr="00F13023" w:rsidRDefault="00124EE1" w:rsidP="00124EE1">
            <w:pPr>
              <w:pStyle w:val="Pa2"/>
              <w:numPr>
                <w:ilvl w:val="0"/>
                <w:numId w:val="32"/>
              </w:numPr>
              <w:ind w:left="360"/>
              <w:rPr>
                <w:rFonts w:ascii="Outfit" w:hAnsi="Outfit" w:cstheme="majorHAnsi"/>
                <w:color w:val="000C30"/>
                <w:sz w:val="22"/>
                <w:szCs w:val="22"/>
              </w:rPr>
            </w:pPr>
            <w:r w:rsidRPr="00F13023">
              <w:rPr>
                <w:rFonts w:ascii="Outfit" w:hAnsi="Outfit" w:cstheme="majorHAnsi"/>
                <w:color w:val="000C30"/>
                <w:sz w:val="22"/>
                <w:szCs w:val="22"/>
              </w:rPr>
              <w:t>I value myself and know how to make someone else feel welcome and valued </w:t>
            </w:r>
          </w:p>
          <w:p w14:paraId="29B55B61" w14:textId="77777777" w:rsidR="00124EE1" w:rsidRPr="00F13023" w:rsidRDefault="00124EE1" w:rsidP="00124EE1">
            <w:pPr>
              <w:pStyle w:val="Pa2"/>
              <w:numPr>
                <w:ilvl w:val="0"/>
                <w:numId w:val="33"/>
              </w:numPr>
              <w:ind w:left="360"/>
              <w:rPr>
                <w:rFonts w:ascii="Outfit" w:hAnsi="Outfit" w:cstheme="majorHAnsi"/>
                <w:color w:val="000C30"/>
                <w:sz w:val="22"/>
                <w:szCs w:val="22"/>
              </w:rPr>
            </w:pPr>
            <w:r w:rsidRPr="00F13023">
              <w:rPr>
                <w:rFonts w:ascii="Outfit" w:hAnsi="Outfit" w:cstheme="majorHAnsi"/>
                <w:color w:val="000C30"/>
                <w:sz w:val="22"/>
                <w:szCs w:val="22"/>
              </w:rPr>
              <w:t>I recognise how it feels to be happy, sad or scared and am able to identify if other people are feeling these emotions </w:t>
            </w:r>
          </w:p>
          <w:p w14:paraId="2D7F5C0D" w14:textId="77777777" w:rsidR="00124EE1" w:rsidRPr="00F13023" w:rsidRDefault="00124EE1" w:rsidP="00124EE1">
            <w:pPr>
              <w:pStyle w:val="Pa2"/>
              <w:numPr>
                <w:ilvl w:val="0"/>
                <w:numId w:val="34"/>
              </w:numPr>
              <w:ind w:left="360"/>
              <w:rPr>
                <w:rFonts w:ascii="Outfit" w:hAnsi="Outfit" w:cstheme="majorHAnsi"/>
                <w:color w:val="000C30"/>
                <w:sz w:val="22"/>
                <w:szCs w:val="22"/>
              </w:rPr>
            </w:pPr>
            <w:r w:rsidRPr="00F13023">
              <w:rPr>
                <w:rFonts w:ascii="Outfit" w:hAnsi="Outfit" w:cstheme="majorHAnsi"/>
                <w:color w:val="000C30"/>
                <w:sz w:val="22"/>
                <w:szCs w:val="22"/>
              </w:rPr>
              <w:t>I know how to make others feel valued </w:t>
            </w:r>
          </w:p>
          <w:p w14:paraId="09FB20F7" w14:textId="77777777" w:rsidR="00124EE1" w:rsidRPr="00F13023" w:rsidRDefault="00124EE1" w:rsidP="00124EE1">
            <w:pPr>
              <w:pStyle w:val="Pa2"/>
              <w:numPr>
                <w:ilvl w:val="0"/>
                <w:numId w:val="35"/>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behaviour brings rewards/consequences </w:t>
            </w:r>
          </w:p>
          <w:p w14:paraId="022C46BA" w14:textId="77777777" w:rsidR="00124EE1" w:rsidRPr="00F13023" w:rsidRDefault="00124EE1" w:rsidP="00124EE1">
            <w:pPr>
              <w:pStyle w:val="Pa2"/>
              <w:numPr>
                <w:ilvl w:val="0"/>
                <w:numId w:val="36"/>
              </w:numPr>
              <w:ind w:left="360"/>
              <w:rPr>
                <w:rFonts w:ascii="Outfit" w:hAnsi="Outfit" w:cstheme="majorHAnsi"/>
                <w:color w:val="000C30"/>
                <w:sz w:val="22"/>
                <w:szCs w:val="22"/>
              </w:rPr>
            </w:pPr>
            <w:r w:rsidRPr="00F13023">
              <w:rPr>
                <w:rFonts w:ascii="Outfit" w:hAnsi="Outfit" w:cstheme="majorHAnsi"/>
                <w:color w:val="000C30"/>
                <w:sz w:val="22"/>
                <w:szCs w:val="22"/>
              </w:rPr>
              <w:t>I can work cooperatively in a group </w:t>
            </w:r>
          </w:p>
          <w:p w14:paraId="0E1EC51E" w14:textId="32C2EA83" w:rsidR="00124EE1" w:rsidRPr="00F13023" w:rsidRDefault="00124EE1" w:rsidP="00124EE1">
            <w:pPr>
              <w:pStyle w:val="Pa2"/>
              <w:numPr>
                <w:ilvl w:val="0"/>
                <w:numId w:val="37"/>
              </w:numPr>
              <w:ind w:left="360"/>
              <w:rPr>
                <w:rFonts w:ascii="Outfit" w:hAnsi="Outfit" w:cstheme="majorHAnsi"/>
                <w:color w:val="000C30"/>
                <w:sz w:val="22"/>
                <w:szCs w:val="22"/>
              </w:rPr>
            </w:pPr>
            <w:r w:rsidRPr="00F13023">
              <w:rPr>
                <w:rFonts w:ascii="Outfit" w:hAnsi="Outfit" w:cstheme="majorHAnsi"/>
                <w:color w:val="000C30"/>
                <w:sz w:val="22"/>
                <w:szCs w:val="22"/>
              </w:rPr>
              <w:t>I am choosing to follow the Learning Charter </w:t>
            </w:r>
          </w:p>
        </w:tc>
        <w:tc>
          <w:tcPr>
            <w:tcW w:w="2835" w:type="dxa"/>
            <w:gridSpan w:val="2"/>
          </w:tcPr>
          <w:p w14:paraId="375BEBC3" w14:textId="77777777" w:rsidR="00124EE1" w:rsidRPr="00F13023" w:rsidRDefault="00124EE1" w:rsidP="00124EE1">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5C705C66" w14:textId="77777777" w:rsidR="00124EE1" w:rsidRPr="00F13023" w:rsidRDefault="00124EE1" w:rsidP="00124EE1">
            <w:pPr>
              <w:pStyle w:val="Pa2"/>
              <w:numPr>
                <w:ilvl w:val="0"/>
                <w:numId w:val="45"/>
              </w:numPr>
              <w:ind w:left="360"/>
              <w:rPr>
                <w:rFonts w:ascii="Outfit" w:hAnsi="Outfit" w:cstheme="majorHAnsi"/>
                <w:color w:val="000C30"/>
                <w:sz w:val="22"/>
                <w:szCs w:val="22"/>
              </w:rPr>
            </w:pPr>
            <w:r w:rsidRPr="00F13023">
              <w:rPr>
                <w:rFonts w:ascii="Outfit" w:hAnsi="Outfit" w:cstheme="majorHAnsi"/>
                <w:color w:val="000C30"/>
                <w:sz w:val="22"/>
                <w:szCs w:val="22"/>
              </w:rPr>
              <w:t>I know how good it feels to be included in a group and understand how it feels to be excluded </w:t>
            </w:r>
          </w:p>
          <w:p w14:paraId="5D95969C" w14:textId="77777777" w:rsidR="00124EE1" w:rsidRPr="00F13023" w:rsidRDefault="00124EE1" w:rsidP="00124EE1">
            <w:pPr>
              <w:pStyle w:val="Pa2"/>
              <w:numPr>
                <w:ilvl w:val="0"/>
                <w:numId w:val="46"/>
              </w:numPr>
              <w:ind w:left="360"/>
              <w:rPr>
                <w:rFonts w:ascii="Outfit" w:hAnsi="Outfit" w:cstheme="majorHAnsi"/>
                <w:color w:val="000C30"/>
                <w:sz w:val="22"/>
                <w:szCs w:val="22"/>
              </w:rPr>
            </w:pPr>
            <w:r w:rsidRPr="00F13023">
              <w:rPr>
                <w:rFonts w:ascii="Outfit" w:hAnsi="Outfit" w:cstheme="majorHAnsi"/>
                <w:color w:val="000C30"/>
                <w:sz w:val="22"/>
                <w:szCs w:val="22"/>
              </w:rPr>
              <w:t>I try to make people feel welcome and valued </w:t>
            </w:r>
          </w:p>
          <w:p w14:paraId="4EBFCB8B" w14:textId="77777777" w:rsidR="00124EE1" w:rsidRPr="00F13023" w:rsidRDefault="00124EE1" w:rsidP="00124EE1">
            <w:pPr>
              <w:pStyle w:val="Pa2"/>
              <w:numPr>
                <w:ilvl w:val="0"/>
                <w:numId w:val="47"/>
              </w:numPr>
              <w:ind w:left="360"/>
              <w:rPr>
                <w:rFonts w:ascii="Outfit" w:hAnsi="Outfit" w:cstheme="majorHAnsi"/>
                <w:color w:val="000C30"/>
                <w:sz w:val="22"/>
                <w:szCs w:val="22"/>
              </w:rPr>
            </w:pPr>
            <w:r w:rsidRPr="00F13023">
              <w:rPr>
                <w:rFonts w:ascii="Outfit" w:hAnsi="Outfit" w:cstheme="majorHAnsi"/>
                <w:color w:val="000C30"/>
                <w:sz w:val="22"/>
                <w:szCs w:val="22"/>
              </w:rPr>
              <w:t>I can take on a role in a group and contribute to the overall outcome </w:t>
            </w:r>
          </w:p>
          <w:p w14:paraId="2EF06A6A" w14:textId="77777777" w:rsidR="00124EE1" w:rsidRPr="00F13023" w:rsidRDefault="00124EE1" w:rsidP="00124EE1">
            <w:pPr>
              <w:pStyle w:val="Pa2"/>
              <w:numPr>
                <w:ilvl w:val="0"/>
                <w:numId w:val="48"/>
              </w:numPr>
              <w:ind w:left="360"/>
              <w:rPr>
                <w:rFonts w:ascii="Outfit" w:hAnsi="Outfit" w:cstheme="majorHAnsi"/>
                <w:color w:val="000C30"/>
                <w:sz w:val="22"/>
                <w:szCs w:val="22"/>
              </w:rPr>
            </w:pPr>
            <w:r w:rsidRPr="00F13023">
              <w:rPr>
                <w:rFonts w:ascii="Outfit" w:hAnsi="Outfit" w:cstheme="majorHAnsi"/>
                <w:color w:val="000C30"/>
                <w:sz w:val="22"/>
                <w:szCs w:val="22"/>
              </w:rPr>
              <w:t>I can recognise my contribution to making a Learning Charter for the whole school </w:t>
            </w:r>
          </w:p>
          <w:p w14:paraId="582F32F5" w14:textId="77777777" w:rsidR="00124EE1" w:rsidRPr="00F13023" w:rsidRDefault="00124EE1" w:rsidP="00124EE1">
            <w:pPr>
              <w:pStyle w:val="Pa2"/>
              <w:numPr>
                <w:ilvl w:val="0"/>
                <w:numId w:val="49"/>
              </w:numPr>
              <w:ind w:left="360"/>
              <w:rPr>
                <w:rFonts w:ascii="Outfit" w:hAnsi="Outfit" w:cstheme="majorHAnsi"/>
                <w:color w:val="000C30"/>
                <w:sz w:val="22"/>
                <w:szCs w:val="22"/>
              </w:rPr>
            </w:pPr>
            <w:r w:rsidRPr="00F13023">
              <w:rPr>
                <w:rFonts w:ascii="Outfit" w:hAnsi="Outfit" w:cstheme="majorHAnsi"/>
                <w:color w:val="000C30"/>
                <w:sz w:val="22"/>
                <w:szCs w:val="22"/>
              </w:rPr>
              <w:t>I understand how rewards and consequences motivate people's behaviour </w:t>
            </w:r>
          </w:p>
          <w:p w14:paraId="4D7CDB5A" w14:textId="43B5500F" w:rsidR="00124EE1" w:rsidRPr="00F13023" w:rsidRDefault="00124EE1" w:rsidP="00124EE1">
            <w:pPr>
              <w:pStyle w:val="Pa2"/>
              <w:numPr>
                <w:ilvl w:val="0"/>
                <w:numId w:val="50"/>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can help others to follow it </w:t>
            </w:r>
          </w:p>
        </w:tc>
        <w:tc>
          <w:tcPr>
            <w:tcW w:w="3260" w:type="dxa"/>
          </w:tcPr>
          <w:p w14:paraId="4DC3638A" w14:textId="77777777" w:rsidR="00124EE1" w:rsidRPr="00F13023" w:rsidRDefault="00124EE1" w:rsidP="00124EE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BCE7C7F" w14:textId="77777777" w:rsidR="00124EE1" w:rsidRPr="00F13023" w:rsidRDefault="00124EE1" w:rsidP="00124EE1">
            <w:pPr>
              <w:pStyle w:val="Pa2"/>
              <w:numPr>
                <w:ilvl w:val="0"/>
                <w:numId w:val="58"/>
              </w:numPr>
              <w:ind w:left="360"/>
              <w:rPr>
                <w:rFonts w:ascii="Outfit" w:hAnsi="Outfit" w:cstheme="majorHAnsi"/>
                <w:color w:val="000C30"/>
                <w:sz w:val="22"/>
                <w:szCs w:val="22"/>
              </w:rPr>
            </w:pPr>
            <w:r w:rsidRPr="00F13023">
              <w:rPr>
                <w:rFonts w:ascii="Outfit" w:hAnsi="Outfit" w:cstheme="majorHAnsi"/>
                <w:color w:val="000C30"/>
                <w:sz w:val="22"/>
                <w:szCs w:val="22"/>
              </w:rPr>
              <w:t>I know what I value most about my school and can identify my hopes for this school year </w:t>
            </w:r>
          </w:p>
          <w:p w14:paraId="1B8B0C66" w14:textId="77777777" w:rsidR="00124EE1" w:rsidRPr="00F13023" w:rsidRDefault="00124EE1" w:rsidP="00124EE1">
            <w:pPr>
              <w:pStyle w:val="Pa2"/>
              <w:numPr>
                <w:ilvl w:val="0"/>
                <w:numId w:val="59"/>
              </w:numPr>
              <w:ind w:left="360"/>
              <w:rPr>
                <w:rFonts w:ascii="Outfit" w:hAnsi="Outfit" w:cstheme="majorHAnsi"/>
                <w:color w:val="000C30"/>
                <w:sz w:val="22"/>
                <w:szCs w:val="22"/>
              </w:rPr>
            </w:pPr>
            <w:r w:rsidRPr="00F13023">
              <w:rPr>
                <w:rFonts w:ascii="Outfit" w:hAnsi="Outfit" w:cstheme="majorHAnsi"/>
                <w:color w:val="000C30"/>
                <w:sz w:val="22"/>
                <w:szCs w:val="22"/>
              </w:rPr>
              <w:t>I can empathise with people in this country whose lives are different to my own </w:t>
            </w:r>
          </w:p>
          <w:p w14:paraId="40676CFC" w14:textId="77777777" w:rsidR="00124EE1" w:rsidRPr="00F13023" w:rsidRDefault="00124EE1" w:rsidP="00124EE1">
            <w:pPr>
              <w:pStyle w:val="Pa2"/>
              <w:numPr>
                <w:ilvl w:val="0"/>
                <w:numId w:val="60"/>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e and others </w:t>
            </w:r>
          </w:p>
          <w:p w14:paraId="5ACCE7C5" w14:textId="77777777" w:rsidR="00124EE1" w:rsidRPr="00F13023" w:rsidRDefault="00124EE1" w:rsidP="00124EE1">
            <w:pPr>
              <w:pStyle w:val="Pa2"/>
              <w:numPr>
                <w:ilvl w:val="0"/>
                <w:numId w:val="61"/>
              </w:numPr>
              <w:ind w:left="360"/>
              <w:rPr>
                <w:rFonts w:ascii="Outfit" w:hAnsi="Outfit" w:cstheme="majorHAnsi"/>
                <w:color w:val="000C30"/>
                <w:sz w:val="22"/>
                <w:szCs w:val="22"/>
              </w:rPr>
            </w:pPr>
            <w:r w:rsidRPr="00F13023">
              <w:rPr>
                <w:rFonts w:ascii="Outfit" w:hAnsi="Outfit" w:cstheme="majorHAnsi"/>
                <w:color w:val="000C30"/>
                <w:sz w:val="22"/>
                <w:szCs w:val="22"/>
              </w:rPr>
              <w:t>I can contribute to the group and understand how we can function best as a whole </w:t>
            </w:r>
          </w:p>
          <w:p w14:paraId="49F7EFD1" w14:textId="09418806" w:rsidR="00124EE1" w:rsidRPr="00F13023" w:rsidRDefault="00124EE1" w:rsidP="00124EE1">
            <w:pPr>
              <w:pStyle w:val="Pa2"/>
              <w:numPr>
                <w:ilvl w:val="0"/>
                <w:numId w:val="62"/>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can help others to follow it </w:t>
            </w:r>
          </w:p>
        </w:tc>
        <w:tc>
          <w:tcPr>
            <w:tcW w:w="3119" w:type="dxa"/>
          </w:tcPr>
          <w:p w14:paraId="318D1376" w14:textId="77777777" w:rsidR="00124EE1" w:rsidRPr="00F13023" w:rsidRDefault="00124EE1" w:rsidP="00124EE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0C3070E9" w14:textId="77777777" w:rsidR="00124EE1" w:rsidRPr="00F13023" w:rsidRDefault="00124EE1" w:rsidP="00124EE1">
            <w:pPr>
              <w:pStyle w:val="Pa2"/>
              <w:numPr>
                <w:ilvl w:val="0"/>
                <w:numId w:val="70"/>
              </w:numPr>
              <w:ind w:left="360"/>
              <w:rPr>
                <w:rFonts w:ascii="Outfit" w:hAnsi="Outfit" w:cstheme="majorHAnsi"/>
                <w:color w:val="000C30"/>
                <w:sz w:val="22"/>
                <w:szCs w:val="22"/>
              </w:rPr>
            </w:pPr>
            <w:r w:rsidRPr="00F13023">
              <w:rPr>
                <w:rFonts w:ascii="Outfit" w:hAnsi="Outfit" w:cstheme="majorHAnsi"/>
                <w:color w:val="000C30"/>
                <w:sz w:val="22"/>
                <w:szCs w:val="22"/>
              </w:rPr>
              <w:t>I feel welcome and valued and know how to make others feel the same </w:t>
            </w:r>
          </w:p>
          <w:p w14:paraId="3968425B" w14:textId="77777777" w:rsidR="00124EE1" w:rsidRPr="00F13023" w:rsidRDefault="00124EE1" w:rsidP="00124EE1">
            <w:pPr>
              <w:pStyle w:val="Pa2"/>
              <w:numPr>
                <w:ilvl w:val="0"/>
                <w:numId w:val="71"/>
              </w:numPr>
              <w:ind w:left="360"/>
              <w:rPr>
                <w:rFonts w:ascii="Outfit" w:hAnsi="Outfit" w:cstheme="majorHAnsi"/>
                <w:color w:val="000C30"/>
                <w:sz w:val="22"/>
                <w:szCs w:val="22"/>
              </w:rPr>
            </w:pPr>
            <w:r w:rsidRPr="00F13023">
              <w:rPr>
                <w:rFonts w:ascii="Outfit" w:hAnsi="Outfit" w:cstheme="majorHAnsi"/>
                <w:color w:val="000C30"/>
                <w:sz w:val="22"/>
                <w:szCs w:val="22"/>
              </w:rPr>
              <w:t>I understand my own wants and needs and can compare these with children in different communities </w:t>
            </w:r>
          </w:p>
          <w:p w14:paraId="6FC6813C" w14:textId="77777777" w:rsidR="00124EE1" w:rsidRPr="00F13023" w:rsidRDefault="00124EE1" w:rsidP="00124EE1">
            <w:pPr>
              <w:pStyle w:val="Pa2"/>
              <w:numPr>
                <w:ilvl w:val="0"/>
                <w:numId w:val="72"/>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I care about other people's feelings and try to empathise with them </w:t>
            </w:r>
          </w:p>
          <w:p w14:paraId="2D58D562" w14:textId="77777777" w:rsidR="00124EE1" w:rsidRPr="00F13023" w:rsidRDefault="00124EE1" w:rsidP="00124EE1">
            <w:pPr>
              <w:pStyle w:val="Pa2"/>
              <w:numPr>
                <w:ilvl w:val="0"/>
                <w:numId w:val="73"/>
              </w:numPr>
              <w:ind w:left="360"/>
              <w:rPr>
                <w:rFonts w:ascii="Outfit" w:hAnsi="Outfit" w:cstheme="majorHAnsi"/>
                <w:color w:val="000C30"/>
                <w:sz w:val="22"/>
                <w:szCs w:val="22"/>
              </w:rPr>
            </w:pPr>
            <w:r w:rsidRPr="00F13023">
              <w:rPr>
                <w:rFonts w:ascii="Outfit" w:hAnsi="Outfit" w:cstheme="majorHAnsi"/>
                <w:color w:val="000C30"/>
                <w:sz w:val="22"/>
                <w:szCs w:val="22"/>
              </w:rPr>
              <w:t>I can contribute to the group and understand how we can function best as a whole </w:t>
            </w:r>
          </w:p>
          <w:p w14:paraId="47B810AC" w14:textId="79C396DF" w:rsidR="00124EE1" w:rsidRPr="00F13023" w:rsidRDefault="00124EE1" w:rsidP="00124EE1">
            <w:pPr>
              <w:pStyle w:val="Pa2"/>
              <w:numPr>
                <w:ilvl w:val="0"/>
                <w:numId w:val="74"/>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how I can help others to follow it by modelling it myself </w:t>
            </w:r>
          </w:p>
        </w:tc>
      </w:tr>
    </w:tbl>
    <w:p w14:paraId="05217E21" w14:textId="023A663B" w:rsidR="001C798C" w:rsidRPr="003F4093" w:rsidRDefault="001C798C">
      <w:pPr>
        <w:rPr>
          <w:rFonts w:ascii="Outfit" w:hAnsi="Outfit"/>
          <w:color w:val="000C30"/>
        </w:rPr>
      </w:pPr>
    </w:p>
    <w:tbl>
      <w:tblPr>
        <w:tblStyle w:val="TableGrid"/>
        <w:tblW w:w="22397" w:type="dxa"/>
        <w:tblInd w:w="-147" w:type="dxa"/>
        <w:tblLayout w:type="fixed"/>
        <w:tblLook w:val="04A0" w:firstRow="1" w:lastRow="0" w:firstColumn="1" w:lastColumn="0" w:noHBand="0" w:noVBand="1"/>
      </w:tblPr>
      <w:tblGrid>
        <w:gridCol w:w="1702"/>
        <w:gridCol w:w="2835"/>
        <w:gridCol w:w="2834"/>
        <w:gridCol w:w="2977"/>
        <w:gridCol w:w="2835"/>
        <w:gridCol w:w="2835"/>
        <w:gridCol w:w="3260"/>
        <w:gridCol w:w="3119"/>
      </w:tblGrid>
      <w:tr w:rsidR="003F4093" w:rsidRPr="003F4093" w14:paraId="097E1D8E" w14:textId="77777777" w:rsidTr="726498D4">
        <w:trPr>
          <w:trHeight w:val="544"/>
        </w:trPr>
        <w:tc>
          <w:tcPr>
            <w:tcW w:w="22397" w:type="dxa"/>
            <w:gridSpan w:val="8"/>
            <w:shd w:val="clear" w:color="auto" w:fill="F47B20"/>
          </w:tcPr>
          <w:p w14:paraId="13C862AC" w14:textId="777E9AC0" w:rsidR="005537AF" w:rsidRPr="003F4093" w:rsidRDefault="005537AF" w:rsidP="0073657A">
            <w:pPr>
              <w:pStyle w:val="Pa3"/>
              <w:jc w:val="center"/>
              <w:rPr>
                <w:rFonts w:ascii="Outfit" w:hAnsi="Outfit" w:cstheme="minorHAnsi"/>
                <w:b/>
                <w:color w:val="000C30"/>
                <w:sz w:val="40"/>
                <w:szCs w:val="40"/>
              </w:rPr>
            </w:pPr>
            <w:r w:rsidRPr="003F4093">
              <w:rPr>
                <w:rFonts w:ascii="Outfit" w:hAnsi="Outfit" w:cstheme="minorHAnsi"/>
                <w:b/>
                <w:color w:val="000C30"/>
                <w:sz w:val="40"/>
                <w:szCs w:val="40"/>
              </w:rPr>
              <w:t>Vocabulary</w:t>
            </w:r>
          </w:p>
        </w:tc>
      </w:tr>
      <w:tr w:rsidR="003F4093" w:rsidRPr="003F4093" w14:paraId="4A255BA9" w14:textId="77777777" w:rsidTr="726498D4">
        <w:trPr>
          <w:trHeight w:val="544"/>
        </w:trPr>
        <w:tc>
          <w:tcPr>
            <w:tcW w:w="1702" w:type="dxa"/>
            <w:shd w:val="clear" w:color="auto" w:fill="F47B20"/>
          </w:tcPr>
          <w:p w14:paraId="31537C4B" w14:textId="3E34CDC4" w:rsidR="0073657A" w:rsidRPr="003F4093" w:rsidRDefault="00327447" w:rsidP="00810E15">
            <w:pPr>
              <w:pStyle w:val="TableParagraph"/>
              <w:jc w:val="center"/>
              <w:rPr>
                <w:rFonts w:ascii="Outfit" w:hAnsi="Outfit" w:cstheme="minorHAnsi"/>
                <w:b/>
                <w:color w:val="000C30"/>
                <w:sz w:val="40"/>
                <w:szCs w:val="40"/>
              </w:rPr>
            </w:pPr>
            <w:r w:rsidRPr="003F4093">
              <w:rPr>
                <w:rFonts w:ascii="Outfit" w:hAnsi="Outfit" w:cstheme="minorHAnsi"/>
                <w:b/>
                <w:color w:val="000C30"/>
                <w:sz w:val="40"/>
                <w:szCs w:val="40"/>
              </w:rPr>
              <w:t xml:space="preserve"> </w:t>
            </w:r>
            <w:bookmarkStart w:id="1" w:name="_Hlk142673405"/>
            <w:r w:rsidR="005537AF" w:rsidRPr="003F4093">
              <w:rPr>
                <w:rFonts w:ascii="Outfit" w:hAnsi="Outfit" w:cstheme="minorHAnsi"/>
                <w:b/>
                <w:color w:val="000C30"/>
                <w:sz w:val="32"/>
                <w:szCs w:val="32"/>
              </w:rPr>
              <w:t>Year group</w:t>
            </w:r>
          </w:p>
        </w:tc>
        <w:tc>
          <w:tcPr>
            <w:tcW w:w="2835" w:type="dxa"/>
            <w:shd w:val="clear" w:color="auto" w:fill="F47B20"/>
          </w:tcPr>
          <w:p w14:paraId="6AD406EA" w14:textId="1B9E75A3" w:rsidR="0073657A" w:rsidRPr="003F4093" w:rsidRDefault="0073657A" w:rsidP="0073657A">
            <w:pPr>
              <w:pStyle w:val="TableParagraph"/>
              <w:jc w:val="center"/>
              <w:rPr>
                <w:rFonts w:ascii="Outfit" w:hAnsi="Outfit" w:cstheme="minorHAnsi"/>
                <w:color w:val="000C30"/>
                <w:sz w:val="40"/>
                <w:szCs w:val="40"/>
              </w:rPr>
            </w:pPr>
            <w:r w:rsidRPr="003F4093">
              <w:rPr>
                <w:rFonts w:ascii="Outfit" w:hAnsi="Outfit" w:cstheme="minorHAnsi"/>
                <w:b/>
                <w:color w:val="000C30"/>
                <w:sz w:val="32"/>
                <w:szCs w:val="32"/>
              </w:rPr>
              <w:t>EYFS</w:t>
            </w:r>
          </w:p>
        </w:tc>
        <w:tc>
          <w:tcPr>
            <w:tcW w:w="2834" w:type="dxa"/>
            <w:shd w:val="clear" w:color="auto" w:fill="F47B20"/>
          </w:tcPr>
          <w:p w14:paraId="7100D70A"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1</w:t>
            </w:r>
          </w:p>
          <w:p w14:paraId="631A1C4B" w14:textId="48468F98"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EYFS</w:t>
            </w:r>
          </w:p>
        </w:tc>
        <w:tc>
          <w:tcPr>
            <w:tcW w:w="2977" w:type="dxa"/>
            <w:shd w:val="clear" w:color="auto" w:fill="F47B20"/>
          </w:tcPr>
          <w:p w14:paraId="4BFEF12B"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2</w:t>
            </w:r>
          </w:p>
          <w:p w14:paraId="7BBC48A0" w14:textId="0E76DD42"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5" w:type="dxa"/>
            <w:shd w:val="clear" w:color="auto" w:fill="F47B20"/>
          </w:tcPr>
          <w:p w14:paraId="4E981886"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3</w:t>
            </w:r>
          </w:p>
          <w:p w14:paraId="013B2B19" w14:textId="3EC95073" w:rsidR="0073657A" w:rsidRPr="003F4093" w:rsidRDefault="00D573CE"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EYFS &amp; KS1</w:t>
            </w:r>
          </w:p>
        </w:tc>
        <w:tc>
          <w:tcPr>
            <w:tcW w:w="2835" w:type="dxa"/>
            <w:shd w:val="clear" w:color="auto" w:fill="F47B20"/>
          </w:tcPr>
          <w:p w14:paraId="39D58879" w14:textId="77777777" w:rsidR="0073657A" w:rsidRPr="003F4093" w:rsidRDefault="0073657A" w:rsidP="0073657A">
            <w:pPr>
              <w:pStyle w:val="Pa3"/>
              <w:jc w:val="center"/>
              <w:rPr>
                <w:rFonts w:ascii="Outfit" w:hAnsi="Outfit" w:cstheme="minorHAnsi"/>
                <w:b/>
                <w:color w:val="000C30"/>
                <w:sz w:val="36"/>
                <w:szCs w:val="36"/>
              </w:rPr>
            </w:pPr>
            <w:r w:rsidRPr="003F4093">
              <w:rPr>
                <w:rFonts w:ascii="Outfit" w:hAnsi="Outfit" w:cstheme="minorHAnsi"/>
                <w:b/>
                <w:color w:val="000C30"/>
                <w:sz w:val="36"/>
                <w:szCs w:val="36"/>
              </w:rPr>
              <w:t>Year 4</w:t>
            </w:r>
          </w:p>
          <w:p w14:paraId="55F1130E" w14:textId="4FE15EED"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60" w:type="dxa"/>
            <w:shd w:val="clear" w:color="auto" w:fill="F47B20"/>
          </w:tcPr>
          <w:p w14:paraId="65CCA127"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5</w:t>
            </w:r>
          </w:p>
          <w:p w14:paraId="1C74EA0A" w14:textId="764F3167"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tc>
        <w:tc>
          <w:tcPr>
            <w:tcW w:w="3119" w:type="dxa"/>
            <w:shd w:val="clear" w:color="auto" w:fill="F47B20"/>
          </w:tcPr>
          <w:p w14:paraId="15002C19"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6</w:t>
            </w:r>
          </w:p>
          <w:p w14:paraId="4C433A6E" w14:textId="42A87CDF"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KS1 &amp; KS2</w:t>
            </w:r>
          </w:p>
        </w:tc>
      </w:tr>
      <w:tr w:rsidR="003F4093" w:rsidRPr="003F4093" w14:paraId="7CA73DB6" w14:textId="77777777" w:rsidTr="726498D4">
        <w:trPr>
          <w:trHeight w:val="77"/>
        </w:trPr>
        <w:tc>
          <w:tcPr>
            <w:tcW w:w="1702" w:type="dxa"/>
            <w:shd w:val="clear" w:color="auto" w:fill="F47B20"/>
          </w:tcPr>
          <w:p w14:paraId="191C5A05" w14:textId="6401B923" w:rsidR="00A17E78" w:rsidRPr="003F4093" w:rsidRDefault="276A8D62"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 xml:space="preserve">Puzzle </w:t>
            </w:r>
            <w:bookmarkStart w:id="2" w:name="_Hlk142679317"/>
            <w:r w:rsidR="76D4617D" w:rsidRPr="003F4093">
              <w:rPr>
                <w:rFonts w:ascii="Outfit" w:hAnsi="Outfit" w:cstheme="minorBidi"/>
                <w:b/>
                <w:bCs/>
                <w:color w:val="000C30"/>
                <w:sz w:val="28"/>
                <w:szCs w:val="28"/>
              </w:rPr>
              <w:t>vocabulary</w:t>
            </w:r>
          </w:p>
        </w:tc>
        <w:tc>
          <w:tcPr>
            <w:tcW w:w="2835" w:type="dxa"/>
          </w:tcPr>
          <w:p w14:paraId="4104CA26" w14:textId="01E2F61B" w:rsidR="008620BE" w:rsidRPr="00A7505F" w:rsidRDefault="005537AF" w:rsidP="008620BE">
            <w:pPr>
              <w:spacing w:after="160" w:line="276" w:lineRule="auto"/>
              <w:rPr>
                <w:rFonts w:ascii="Outfit" w:eastAsia="Aptos" w:hAnsi="Outfit" w:cs="Aptos"/>
                <w:color w:val="000C30"/>
              </w:rPr>
            </w:pPr>
            <w:r w:rsidRPr="00A7505F">
              <w:rPr>
                <w:rFonts w:ascii="Outfit" w:eastAsia="Aptos" w:hAnsi="Outfit" w:cs="Aptos"/>
                <w:color w:val="000C30"/>
              </w:rPr>
              <w:t>angry</w:t>
            </w:r>
            <w:r w:rsidRPr="00A7505F">
              <w:rPr>
                <w:rFonts w:ascii="Outfit" w:eastAsia="Aptos" w:hAnsi="Outfit" w:cs="Aptos"/>
                <w:color w:val="000C30"/>
              </w:rPr>
              <w:br/>
              <w:t>choice</w:t>
            </w:r>
            <w:r w:rsidRPr="00A7505F">
              <w:rPr>
                <w:rFonts w:ascii="Outfit" w:eastAsia="Aptos" w:hAnsi="Outfit" w:cs="Aptos"/>
                <w:color w:val="000C30"/>
              </w:rPr>
              <w:br/>
              <w:t>different</w:t>
            </w:r>
            <w:r w:rsidRPr="00A7505F">
              <w:rPr>
                <w:rFonts w:ascii="Outfit" w:eastAsia="Aptos" w:hAnsi="Outfit" w:cs="Aptos"/>
                <w:color w:val="000C30"/>
              </w:rPr>
              <w:br/>
              <w:t>excited</w:t>
            </w:r>
            <w:r w:rsidRPr="00A7505F">
              <w:rPr>
                <w:rFonts w:ascii="Outfit" w:eastAsia="Aptos" w:hAnsi="Outfit" w:cs="Aptos"/>
                <w:color w:val="000C30"/>
              </w:rPr>
              <w:br/>
              <w:t>feelings</w:t>
            </w:r>
            <w:r w:rsidRPr="00A7505F">
              <w:rPr>
                <w:rFonts w:ascii="Outfit" w:eastAsia="Aptos" w:hAnsi="Outfit" w:cs="Aptos"/>
                <w:color w:val="000C30"/>
              </w:rPr>
              <w:br/>
              <w:t>friend</w:t>
            </w:r>
            <w:r w:rsidRPr="00A7505F">
              <w:rPr>
                <w:rFonts w:ascii="Outfit" w:eastAsia="Aptos" w:hAnsi="Outfit" w:cs="Aptos"/>
                <w:color w:val="000C30"/>
              </w:rPr>
              <w:br/>
              <w:t>gentle</w:t>
            </w:r>
            <w:r w:rsidRPr="00A7505F">
              <w:rPr>
                <w:rFonts w:ascii="Outfit" w:eastAsia="Aptos" w:hAnsi="Outfit" w:cs="Aptos"/>
                <w:color w:val="000C30"/>
              </w:rPr>
              <w:br/>
              <w:t>happy</w:t>
            </w:r>
            <w:r w:rsidRPr="00A7505F">
              <w:rPr>
                <w:rFonts w:ascii="Outfit" w:eastAsia="Aptos" w:hAnsi="Outfit" w:cs="Aptos"/>
                <w:color w:val="000C30"/>
              </w:rPr>
              <w:br/>
              <w:t>kind</w:t>
            </w:r>
            <w:r w:rsidRPr="00A7505F">
              <w:rPr>
                <w:rFonts w:ascii="Outfit" w:eastAsia="Aptos" w:hAnsi="Outfit" w:cs="Aptos"/>
                <w:color w:val="000C30"/>
              </w:rPr>
              <w:br/>
              <w:t>learn</w:t>
            </w:r>
            <w:r w:rsidRPr="00A7505F">
              <w:rPr>
                <w:rFonts w:ascii="Outfit" w:eastAsia="Aptos" w:hAnsi="Outfit" w:cs="Aptos"/>
                <w:color w:val="000C30"/>
              </w:rPr>
              <w:br/>
              <w:t>nervous</w:t>
            </w:r>
            <w:r w:rsidRPr="00A7505F">
              <w:rPr>
                <w:rFonts w:ascii="Outfit" w:eastAsia="Aptos" w:hAnsi="Outfit" w:cs="Aptos"/>
                <w:color w:val="000C30"/>
              </w:rPr>
              <w:br/>
              <w:t>responsibilities</w:t>
            </w:r>
            <w:r w:rsidRPr="00A7505F">
              <w:rPr>
                <w:rFonts w:ascii="Outfit" w:eastAsia="Aptos" w:hAnsi="Outfit" w:cs="Aptos"/>
                <w:color w:val="000C30"/>
              </w:rPr>
              <w:br/>
              <w:t>rights</w:t>
            </w:r>
            <w:r w:rsidRPr="00A7505F">
              <w:rPr>
                <w:rFonts w:ascii="Outfit" w:eastAsia="Aptos" w:hAnsi="Outfit" w:cs="Aptos"/>
                <w:color w:val="000C30"/>
              </w:rPr>
              <w:br/>
              <w:t>sad</w:t>
            </w:r>
            <w:r w:rsidRPr="00A7505F">
              <w:rPr>
                <w:rFonts w:ascii="Outfit" w:eastAsia="Aptos" w:hAnsi="Outfit" w:cs="Aptos"/>
                <w:color w:val="000C30"/>
              </w:rPr>
              <w:br/>
              <w:t>share</w:t>
            </w:r>
            <w:r w:rsidRPr="00A7505F">
              <w:rPr>
                <w:rFonts w:ascii="Outfit" w:eastAsia="Aptos" w:hAnsi="Outfit" w:cs="Aptos"/>
                <w:color w:val="000C30"/>
              </w:rPr>
              <w:br/>
            </w:r>
            <w:r w:rsidRPr="00A7505F">
              <w:rPr>
                <w:rFonts w:ascii="Outfit" w:eastAsia="Aptos" w:hAnsi="Outfit" w:cs="Aptos"/>
                <w:color w:val="000C30"/>
              </w:rPr>
              <w:lastRenderedPageBreak/>
              <w:t>similar</w:t>
            </w:r>
            <w:r w:rsidRPr="00A7505F">
              <w:rPr>
                <w:rFonts w:ascii="Outfit" w:eastAsia="Aptos" w:hAnsi="Outfit" w:cs="Aptos"/>
                <w:color w:val="000C30"/>
              </w:rPr>
              <w:br/>
              <w:t>taking turns</w:t>
            </w:r>
            <w:r w:rsidRPr="00A7505F">
              <w:rPr>
                <w:rFonts w:ascii="Outfit" w:eastAsia="Aptos" w:hAnsi="Outfit" w:cs="Aptos"/>
                <w:color w:val="000C30"/>
              </w:rPr>
              <w:br/>
              <w:t>turn taking</w:t>
            </w:r>
            <w:r w:rsidRPr="00A7505F">
              <w:rPr>
                <w:rFonts w:ascii="Outfit" w:eastAsia="Aptos" w:hAnsi="Outfit" w:cs="Aptos"/>
                <w:color w:val="000C30"/>
              </w:rPr>
              <w:br/>
              <w:t>unique</w:t>
            </w:r>
          </w:p>
          <w:p w14:paraId="08CB6DB1" w14:textId="48DFFD55" w:rsidR="00284768" w:rsidRPr="00A7505F" w:rsidRDefault="00284768" w:rsidP="399B83E0">
            <w:pPr>
              <w:spacing w:after="160" w:line="276" w:lineRule="auto"/>
              <w:rPr>
                <w:rFonts w:ascii="Outfit" w:eastAsia="Aptos" w:hAnsi="Outfit" w:cs="Aptos"/>
                <w:color w:val="000C30"/>
              </w:rPr>
            </w:pPr>
          </w:p>
        </w:tc>
        <w:tc>
          <w:tcPr>
            <w:tcW w:w="2834" w:type="dxa"/>
          </w:tcPr>
          <w:p w14:paraId="0576585C" w14:textId="011ECDC9" w:rsidR="00D333D2" w:rsidRPr="00A7505F" w:rsidRDefault="005537AF" w:rsidP="00D333D2">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chievement</w:t>
            </w:r>
            <w:r w:rsidRPr="00A7505F">
              <w:rPr>
                <w:rFonts w:ascii="Outfit" w:hAnsi="Outfit" w:cstheme="minorHAnsi"/>
                <w:color w:val="000C30"/>
                <w:sz w:val="22"/>
                <w:szCs w:val="22"/>
              </w:rPr>
              <w:br/>
              <w:t>belong</w:t>
            </w:r>
            <w:r w:rsidRPr="00A7505F">
              <w:rPr>
                <w:rFonts w:ascii="Outfit" w:hAnsi="Outfit" w:cstheme="minorHAnsi"/>
                <w:color w:val="000C30"/>
                <w:sz w:val="22"/>
                <w:szCs w:val="22"/>
              </w:rPr>
              <w:br/>
              <w:t>belonging</w:t>
            </w:r>
            <w:r w:rsidRPr="00A7505F">
              <w:rPr>
                <w:rFonts w:ascii="Outfit" w:hAnsi="Outfit" w:cstheme="minorHAnsi"/>
                <w:color w:val="000C30"/>
                <w:sz w:val="22"/>
                <w:szCs w:val="22"/>
              </w:rPr>
              <w:br/>
              <w:t>calm</w:t>
            </w:r>
            <w:r w:rsidRPr="00A7505F">
              <w:rPr>
                <w:rFonts w:ascii="Outfit" w:hAnsi="Outfit" w:cstheme="minorHAnsi"/>
                <w:color w:val="000C30"/>
                <w:sz w:val="22"/>
                <w:szCs w:val="22"/>
              </w:rPr>
              <w:br/>
              <w:t>choic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disappointed</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learn</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t>proud</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safe</w:t>
            </w:r>
            <w:r w:rsidRPr="00A7505F">
              <w:rPr>
                <w:rFonts w:ascii="Outfit" w:hAnsi="Outfit" w:cstheme="minorHAnsi"/>
                <w:color w:val="000C30"/>
                <w:sz w:val="22"/>
                <w:szCs w:val="22"/>
              </w:rPr>
              <w:br/>
            </w:r>
            <w:proofErr w:type="spellStart"/>
            <w:r w:rsidRPr="00A7505F">
              <w:rPr>
                <w:rFonts w:ascii="Outfit" w:hAnsi="Outfit" w:cstheme="minorHAnsi"/>
                <w:color w:val="000C30"/>
                <w:sz w:val="22"/>
                <w:szCs w:val="22"/>
              </w:rPr>
              <w:t>safe</w:t>
            </w:r>
            <w:proofErr w:type="spellEnd"/>
            <w:r w:rsidRPr="00A7505F">
              <w:rPr>
                <w:rFonts w:ascii="Outfit" w:hAnsi="Outfit" w:cstheme="minorHAnsi"/>
                <w:color w:val="000C30"/>
                <w:sz w:val="22"/>
                <w:szCs w:val="22"/>
              </w:rPr>
              <w:t xml:space="preserve"> place</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upset</w:t>
            </w:r>
            <w:r w:rsidRPr="00A7505F">
              <w:rPr>
                <w:rFonts w:ascii="Outfit" w:hAnsi="Outfit" w:cstheme="minorHAnsi"/>
                <w:color w:val="000C30"/>
                <w:sz w:val="22"/>
                <w:szCs w:val="22"/>
              </w:rPr>
              <w:br/>
              <w:t>valued</w:t>
            </w:r>
            <w:r w:rsidRPr="00A7505F">
              <w:rPr>
                <w:rFonts w:ascii="Outfit" w:hAnsi="Outfit" w:cstheme="minorHAnsi"/>
                <w:color w:val="000C30"/>
                <w:sz w:val="22"/>
                <w:szCs w:val="22"/>
              </w:rPr>
              <w:br/>
              <w:t>views</w:t>
            </w:r>
          </w:p>
          <w:p w14:paraId="39F042DD" w14:textId="455CD04B" w:rsidR="00284768" w:rsidRPr="00A7505F" w:rsidRDefault="00284768" w:rsidP="00A17E78">
            <w:pPr>
              <w:pStyle w:val="Default"/>
              <w:rPr>
                <w:rFonts w:ascii="Outfit" w:hAnsi="Outfit" w:cstheme="minorHAnsi"/>
                <w:color w:val="000C30"/>
                <w:sz w:val="22"/>
                <w:szCs w:val="22"/>
              </w:rPr>
            </w:pPr>
          </w:p>
        </w:tc>
        <w:tc>
          <w:tcPr>
            <w:tcW w:w="2977" w:type="dxa"/>
          </w:tcPr>
          <w:p w14:paraId="36EB77C7" w14:textId="7E4D8EE3" w:rsidR="00A547DF" w:rsidRPr="00A7505F" w:rsidRDefault="005537AF" w:rsidP="726498D4">
            <w:pPr>
              <w:pStyle w:val="Pa3"/>
              <w:rPr>
                <w:rFonts w:ascii="Outfit" w:hAnsi="Outfit"/>
                <w:color w:val="000C30"/>
                <w:sz w:val="22"/>
                <w:szCs w:val="22"/>
              </w:rPr>
            </w:pPr>
            <w:r w:rsidRPr="00A7505F">
              <w:rPr>
                <w:rFonts w:ascii="Outfit" w:hAnsi="Outfit"/>
                <w:color w:val="000C30"/>
                <w:sz w:val="22"/>
                <w:szCs w:val="22"/>
              </w:rPr>
              <w:lastRenderedPageBreak/>
              <w:t>actions</w:t>
            </w:r>
            <w:r w:rsidRPr="00A7505F">
              <w:rPr>
                <w:rFonts w:ascii="Outfit" w:hAnsi="Outfit"/>
                <w:color w:val="000C30"/>
                <w:sz w:val="22"/>
                <w:szCs w:val="22"/>
              </w:rPr>
              <w:br/>
              <w:t>assertive</w:t>
            </w:r>
            <w:r w:rsidRPr="00A7505F">
              <w:rPr>
                <w:rFonts w:ascii="Outfit" w:hAnsi="Outfit"/>
                <w:color w:val="000C30"/>
                <w:sz w:val="22"/>
                <w:szCs w:val="22"/>
              </w:rPr>
              <w:br/>
              <w:t>belong</w:t>
            </w:r>
            <w:r w:rsidRPr="00A7505F">
              <w:rPr>
                <w:rFonts w:ascii="Outfit" w:hAnsi="Outfit"/>
                <w:color w:val="000C30"/>
                <w:sz w:val="22"/>
                <w:szCs w:val="22"/>
              </w:rPr>
              <w:br/>
              <w:t>belonging</w:t>
            </w:r>
            <w:r w:rsidRPr="00A7505F">
              <w:rPr>
                <w:rFonts w:ascii="Outfit" w:hAnsi="Outfit"/>
                <w:color w:val="000C30"/>
                <w:sz w:val="22"/>
                <w:szCs w:val="22"/>
              </w:rPr>
              <w:br/>
              <w:t>boundaries</w:t>
            </w:r>
            <w:r w:rsidRPr="00A7505F">
              <w:rPr>
                <w:rFonts w:ascii="Outfit" w:hAnsi="Outfit"/>
                <w:color w:val="000C30"/>
                <w:sz w:val="22"/>
                <w:szCs w:val="22"/>
              </w:rPr>
              <w:br/>
              <w:t>choices</w:t>
            </w:r>
            <w:r w:rsidRPr="00A7505F">
              <w:rPr>
                <w:rFonts w:ascii="Outfit" w:hAnsi="Outfit"/>
                <w:color w:val="000C30"/>
                <w:sz w:val="22"/>
                <w:szCs w:val="22"/>
              </w:rPr>
              <w:br/>
              <w:t>consequence</w:t>
            </w:r>
            <w:r w:rsidRPr="00A7505F">
              <w:rPr>
                <w:rFonts w:ascii="Outfit" w:hAnsi="Outfit"/>
                <w:color w:val="000C30"/>
                <w:sz w:val="22"/>
                <w:szCs w:val="22"/>
              </w:rPr>
              <w:br/>
              <w:t>consequences</w:t>
            </w:r>
            <w:r w:rsidRPr="00A7505F">
              <w:rPr>
                <w:rFonts w:ascii="Outfit" w:hAnsi="Outfit"/>
                <w:color w:val="000C30"/>
                <w:sz w:val="22"/>
                <w:szCs w:val="22"/>
              </w:rPr>
              <w:br/>
              <w:t>controlling</w:t>
            </w:r>
            <w:r w:rsidRPr="00A7505F">
              <w:rPr>
                <w:rFonts w:ascii="Outfit" w:hAnsi="Outfit"/>
                <w:color w:val="000C30"/>
                <w:sz w:val="22"/>
                <w:szCs w:val="22"/>
              </w:rPr>
              <w:br/>
              <w:t>contributions</w:t>
            </w:r>
            <w:r w:rsidRPr="00A7505F">
              <w:rPr>
                <w:rFonts w:ascii="Outfit" w:hAnsi="Outfit"/>
                <w:color w:val="000C30"/>
                <w:sz w:val="22"/>
                <w:szCs w:val="22"/>
              </w:rPr>
              <w:br/>
              <w:t>fair</w:t>
            </w:r>
            <w:r w:rsidRPr="00A7505F">
              <w:rPr>
                <w:rFonts w:ascii="Outfit" w:hAnsi="Outfit"/>
                <w:color w:val="000C30"/>
                <w:sz w:val="22"/>
                <w:szCs w:val="22"/>
              </w:rPr>
              <w:br/>
              <w:t>fears</w:t>
            </w:r>
            <w:r w:rsidRPr="00A7505F">
              <w:rPr>
                <w:rFonts w:ascii="Outfit" w:hAnsi="Outfit"/>
                <w:color w:val="000C30"/>
                <w:sz w:val="22"/>
                <w:szCs w:val="22"/>
              </w:rPr>
              <w:br/>
              <w:t>hopes</w:t>
            </w:r>
            <w:r w:rsidRPr="00A7505F">
              <w:rPr>
                <w:rFonts w:ascii="Outfit" w:hAnsi="Outfit"/>
                <w:color w:val="000C30"/>
                <w:sz w:val="22"/>
                <w:szCs w:val="22"/>
              </w:rPr>
              <w:br/>
              <w:t>learning charter</w:t>
            </w:r>
            <w:r w:rsidRPr="00A7505F">
              <w:rPr>
                <w:rFonts w:ascii="Outfit" w:hAnsi="Outfit"/>
                <w:color w:val="000C30"/>
                <w:sz w:val="22"/>
                <w:szCs w:val="22"/>
              </w:rPr>
              <w:br/>
              <w:t>negative</w:t>
            </w:r>
            <w:r w:rsidRPr="00A7505F">
              <w:rPr>
                <w:rFonts w:ascii="Outfit" w:hAnsi="Outfit"/>
                <w:color w:val="000C30"/>
                <w:sz w:val="22"/>
                <w:szCs w:val="22"/>
              </w:rPr>
              <w:br/>
              <w:t>positive</w:t>
            </w:r>
            <w:r w:rsidRPr="00A7505F">
              <w:rPr>
                <w:rFonts w:ascii="Outfit" w:hAnsi="Outfit"/>
                <w:color w:val="000C30"/>
                <w:sz w:val="22"/>
                <w:szCs w:val="22"/>
              </w:rPr>
              <w:br/>
              <w:t>praise</w:t>
            </w:r>
            <w:r w:rsidRPr="00A7505F">
              <w:rPr>
                <w:rFonts w:ascii="Outfit" w:hAnsi="Outfit"/>
                <w:color w:val="000C30"/>
                <w:sz w:val="22"/>
                <w:szCs w:val="22"/>
              </w:rPr>
              <w:br/>
              <w:t>problem</w:t>
            </w:r>
            <w:r w:rsidR="34ECAE7E" w:rsidRPr="00A7505F">
              <w:rPr>
                <w:rFonts w:ascii="Outfit" w:hAnsi="Outfit"/>
                <w:color w:val="000C30"/>
                <w:sz w:val="22"/>
                <w:szCs w:val="22"/>
              </w:rPr>
              <w:t xml:space="preserve"> </w:t>
            </w:r>
            <w:r w:rsidRPr="00A7505F">
              <w:rPr>
                <w:rFonts w:ascii="Outfit" w:hAnsi="Outfit"/>
                <w:color w:val="000C30"/>
                <w:sz w:val="22"/>
                <w:szCs w:val="22"/>
              </w:rPr>
              <w:t>solving</w:t>
            </w:r>
            <w:r w:rsidRPr="00A7505F">
              <w:rPr>
                <w:rFonts w:ascii="Outfit" w:hAnsi="Outfit"/>
                <w:color w:val="000C30"/>
                <w:sz w:val="22"/>
                <w:szCs w:val="22"/>
              </w:rPr>
              <w:br/>
            </w:r>
            <w:r w:rsidRPr="00A7505F">
              <w:rPr>
                <w:rFonts w:ascii="Outfit" w:hAnsi="Outfit"/>
                <w:color w:val="000C30"/>
                <w:sz w:val="22"/>
                <w:szCs w:val="22"/>
              </w:rPr>
              <w:lastRenderedPageBreak/>
              <w:t>responsible</w:t>
            </w:r>
            <w:r w:rsidRPr="00A7505F">
              <w:rPr>
                <w:rFonts w:ascii="Outfit" w:hAnsi="Outfit"/>
                <w:color w:val="000C30"/>
                <w:sz w:val="22"/>
                <w:szCs w:val="22"/>
              </w:rPr>
              <w:br/>
              <w:t>responsibilities</w:t>
            </w:r>
            <w:r w:rsidRPr="00A7505F">
              <w:rPr>
                <w:rFonts w:ascii="Outfit" w:hAnsi="Outfit"/>
                <w:color w:val="000C30"/>
                <w:sz w:val="22"/>
                <w:szCs w:val="22"/>
              </w:rPr>
              <w:br/>
              <w:t>reward</w:t>
            </w:r>
            <w:r w:rsidRPr="00A7505F">
              <w:rPr>
                <w:rFonts w:ascii="Outfit" w:hAnsi="Outfit"/>
                <w:color w:val="000C30"/>
                <w:sz w:val="22"/>
                <w:szCs w:val="22"/>
              </w:rPr>
              <w:br/>
              <w:t>rewards</w:t>
            </w:r>
            <w:r w:rsidRPr="00A7505F">
              <w:rPr>
                <w:rFonts w:ascii="Outfit" w:hAnsi="Outfit"/>
                <w:color w:val="000C30"/>
                <w:sz w:val="22"/>
                <w:szCs w:val="22"/>
              </w:rPr>
              <w:br/>
              <w:t>rights</w:t>
            </w:r>
            <w:r w:rsidRPr="00A7505F">
              <w:rPr>
                <w:rFonts w:ascii="Outfit" w:hAnsi="Outfit"/>
                <w:color w:val="000C30"/>
                <w:sz w:val="22"/>
                <w:szCs w:val="22"/>
              </w:rPr>
              <w:br/>
              <w:t>safe</w:t>
            </w:r>
            <w:r w:rsidRPr="00A7505F">
              <w:rPr>
                <w:rFonts w:ascii="Outfit" w:hAnsi="Outfit"/>
                <w:color w:val="000C30"/>
                <w:sz w:val="22"/>
                <w:szCs w:val="22"/>
              </w:rPr>
              <w:br/>
              <w:t>worried</w:t>
            </w:r>
            <w:r w:rsidRPr="00A7505F">
              <w:rPr>
                <w:rFonts w:ascii="Outfit" w:hAnsi="Outfit"/>
                <w:color w:val="000C30"/>
                <w:sz w:val="22"/>
                <w:szCs w:val="22"/>
              </w:rPr>
              <w:br/>
              <w:t>worries</w:t>
            </w:r>
          </w:p>
          <w:p w14:paraId="05F7D15E" w14:textId="3FC18EDB" w:rsidR="00A17E78" w:rsidRPr="00A7505F" w:rsidRDefault="00A17E78" w:rsidP="00A17E78">
            <w:pPr>
              <w:pStyle w:val="Pa3"/>
              <w:rPr>
                <w:rFonts w:ascii="Outfit" w:hAnsi="Outfit" w:cstheme="minorHAnsi"/>
                <w:color w:val="000C30"/>
                <w:sz w:val="22"/>
                <w:szCs w:val="22"/>
              </w:rPr>
            </w:pPr>
          </w:p>
        </w:tc>
        <w:tc>
          <w:tcPr>
            <w:tcW w:w="2835" w:type="dxa"/>
          </w:tcPr>
          <w:p w14:paraId="5FC43C2B" w14:textId="70CD2838" w:rsidR="00271A4A" w:rsidRPr="00A7505F" w:rsidRDefault="005537AF" w:rsidP="00271A4A">
            <w:pPr>
              <w:pStyle w:val="Default"/>
              <w:rPr>
                <w:rFonts w:ascii="Outfit" w:hAnsi="Outfit" w:cstheme="minorHAnsi"/>
                <w:color w:val="000C30"/>
                <w:sz w:val="22"/>
                <w:szCs w:val="22"/>
              </w:rPr>
            </w:pPr>
            <w:r w:rsidRPr="00A7505F">
              <w:rPr>
                <w:rFonts w:ascii="Outfit" w:hAnsi="Outfit" w:cstheme="minorBidi"/>
                <w:color w:val="000C30"/>
                <w:sz w:val="22"/>
                <w:szCs w:val="22"/>
              </w:rPr>
              <w:lastRenderedPageBreak/>
              <w:t>achievements</w:t>
            </w:r>
            <w:r w:rsidRPr="00A7505F">
              <w:rPr>
                <w:rFonts w:ascii="Outfit" w:hAnsi="Outfit"/>
                <w:color w:val="000C30"/>
                <w:sz w:val="22"/>
                <w:szCs w:val="22"/>
              </w:rPr>
              <w:br/>
            </w:r>
            <w:r w:rsidRPr="00A7505F">
              <w:rPr>
                <w:rFonts w:ascii="Outfit" w:hAnsi="Outfit" w:cstheme="minorBidi"/>
                <w:color w:val="000C30"/>
                <w:sz w:val="22"/>
                <w:szCs w:val="22"/>
              </w:rPr>
              <w:t>actions</w:t>
            </w:r>
            <w:r w:rsidRPr="00A7505F">
              <w:rPr>
                <w:rFonts w:ascii="Outfit" w:hAnsi="Outfit"/>
                <w:color w:val="000C30"/>
                <w:sz w:val="22"/>
                <w:szCs w:val="22"/>
              </w:rPr>
              <w:br/>
            </w:r>
            <w:r w:rsidRPr="00A7505F">
              <w:rPr>
                <w:rFonts w:ascii="Outfit" w:hAnsi="Outfit" w:cstheme="minorBidi"/>
                <w:color w:val="000C30"/>
                <w:sz w:val="22"/>
                <w:szCs w:val="22"/>
              </w:rPr>
              <w:t>acknowledge</w:t>
            </w:r>
            <w:r w:rsidRPr="00A7505F">
              <w:rPr>
                <w:rFonts w:ascii="Outfit" w:hAnsi="Outfit"/>
                <w:color w:val="000C30"/>
                <w:sz w:val="22"/>
                <w:szCs w:val="22"/>
              </w:rPr>
              <w:br/>
            </w:r>
            <w:r w:rsidRPr="00A7505F">
              <w:rPr>
                <w:rFonts w:ascii="Outfit" w:hAnsi="Outfit" w:cstheme="minorBidi"/>
                <w:color w:val="000C30"/>
                <w:sz w:val="22"/>
                <w:szCs w:val="22"/>
              </w:rPr>
              <w:t>affirm</w:t>
            </w:r>
            <w:r w:rsidRPr="00A7505F">
              <w:rPr>
                <w:rFonts w:ascii="Outfit" w:hAnsi="Outfit"/>
                <w:color w:val="000C30"/>
                <w:sz w:val="22"/>
                <w:szCs w:val="22"/>
              </w:rPr>
              <w:br/>
            </w:r>
            <w:r w:rsidRPr="00A7505F">
              <w:rPr>
                <w:rFonts w:ascii="Outfit" w:hAnsi="Outfit" w:cstheme="minorBidi"/>
                <w:color w:val="000C30"/>
                <w:sz w:val="22"/>
                <w:szCs w:val="22"/>
              </w:rPr>
              <w:t>assertive</w:t>
            </w:r>
            <w:r w:rsidRPr="00A7505F">
              <w:rPr>
                <w:rFonts w:ascii="Outfit" w:hAnsi="Outfit"/>
                <w:color w:val="000C30"/>
                <w:sz w:val="22"/>
                <w:szCs w:val="22"/>
              </w:rPr>
              <w:br/>
            </w:r>
            <w:r w:rsidRPr="00A7505F">
              <w:rPr>
                <w:rFonts w:ascii="Outfit" w:hAnsi="Outfit" w:cstheme="minorBidi"/>
                <w:color w:val="000C30"/>
                <w:sz w:val="22"/>
                <w:szCs w:val="22"/>
              </w:rPr>
              <w:t>behaviour</w:t>
            </w:r>
            <w:r w:rsidRPr="00A7505F">
              <w:rPr>
                <w:rFonts w:ascii="Outfit" w:hAnsi="Outfit"/>
                <w:color w:val="000C30"/>
                <w:sz w:val="22"/>
                <w:szCs w:val="22"/>
              </w:rPr>
              <w:br/>
            </w:r>
            <w:r w:rsidRPr="00A7505F">
              <w:rPr>
                <w:rFonts w:ascii="Outfit" w:hAnsi="Outfit" w:cstheme="minorBidi"/>
                <w:color w:val="000C30"/>
                <w:sz w:val="22"/>
                <w:szCs w:val="22"/>
              </w:rPr>
              <w:t>belong</w:t>
            </w:r>
            <w:r w:rsidRPr="00A7505F">
              <w:rPr>
                <w:rFonts w:ascii="Outfit" w:hAnsi="Outfit"/>
                <w:color w:val="000C30"/>
                <w:sz w:val="22"/>
                <w:szCs w:val="22"/>
              </w:rPr>
              <w:br/>
            </w:r>
            <w:r w:rsidRPr="00A7505F">
              <w:rPr>
                <w:rFonts w:ascii="Outfit" w:hAnsi="Outfit" w:cstheme="minorBidi"/>
                <w:color w:val="000C30"/>
                <w:sz w:val="22"/>
                <w:szCs w:val="22"/>
              </w:rPr>
              <w:t>challenge</w:t>
            </w:r>
            <w:r w:rsidRPr="00A7505F">
              <w:rPr>
                <w:rFonts w:ascii="Outfit" w:hAnsi="Outfit"/>
                <w:color w:val="000C30"/>
                <w:sz w:val="22"/>
                <w:szCs w:val="22"/>
              </w:rPr>
              <w:br/>
            </w:r>
            <w:r w:rsidRPr="00A7505F">
              <w:rPr>
                <w:rFonts w:ascii="Outfit" w:hAnsi="Outfit" w:cstheme="minorBidi"/>
                <w:color w:val="000C30"/>
                <w:sz w:val="22"/>
                <w:szCs w:val="22"/>
              </w:rPr>
              <w:t>choices</w:t>
            </w:r>
            <w:r w:rsidRPr="00A7505F">
              <w:rPr>
                <w:rFonts w:ascii="Outfit" w:hAnsi="Outfit"/>
                <w:color w:val="000C30"/>
                <w:sz w:val="22"/>
                <w:szCs w:val="22"/>
              </w:rPr>
              <w:br/>
            </w:r>
            <w:r w:rsidRPr="00A7505F">
              <w:rPr>
                <w:rFonts w:ascii="Outfit" w:hAnsi="Outfit" w:cstheme="minorBidi"/>
                <w:color w:val="000C30"/>
                <w:sz w:val="22"/>
                <w:szCs w:val="22"/>
              </w:rPr>
              <w:t>controlling</w:t>
            </w:r>
            <w:r w:rsidRPr="00A7505F">
              <w:rPr>
                <w:rFonts w:ascii="Outfit" w:hAnsi="Outfit"/>
                <w:color w:val="000C30"/>
                <w:sz w:val="22"/>
                <w:szCs w:val="22"/>
              </w:rPr>
              <w:br/>
            </w:r>
            <w:r w:rsidRPr="00A7505F">
              <w:rPr>
                <w:rFonts w:ascii="Outfit" w:hAnsi="Outfit" w:cstheme="minorBidi"/>
                <w:color w:val="000C30"/>
                <w:sz w:val="22"/>
                <w:szCs w:val="22"/>
              </w:rPr>
              <w:t>courtesy</w:t>
            </w:r>
            <w:r w:rsidRPr="00A7505F">
              <w:rPr>
                <w:rFonts w:ascii="Outfit" w:hAnsi="Outfit"/>
                <w:color w:val="000C30"/>
                <w:sz w:val="22"/>
                <w:szCs w:val="22"/>
              </w:rPr>
              <w:br/>
            </w:r>
            <w:r w:rsidRPr="00A7505F">
              <w:rPr>
                <w:rFonts w:ascii="Outfit" w:hAnsi="Outfit" w:cstheme="minorBidi"/>
                <w:color w:val="000C30"/>
                <w:sz w:val="22"/>
                <w:szCs w:val="22"/>
              </w:rPr>
              <w:t>consequences</w:t>
            </w:r>
            <w:r w:rsidRPr="00A7505F">
              <w:rPr>
                <w:rFonts w:ascii="Outfit" w:hAnsi="Outfit"/>
                <w:color w:val="000C30"/>
                <w:sz w:val="22"/>
                <w:szCs w:val="22"/>
              </w:rPr>
              <w:br/>
            </w:r>
            <w:r w:rsidRPr="00A7505F">
              <w:rPr>
                <w:rFonts w:ascii="Outfit" w:hAnsi="Outfit" w:cstheme="minorBidi"/>
                <w:color w:val="000C30"/>
                <w:sz w:val="22"/>
                <w:szCs w:val="22"/>
              </w:rPr>
              <w:t>dream</w:t>
            </w:r>
            <w:r w:rsidRPr="00A7505F">
              <w:rPr>
                <w:rFonts w:ascii="Outfit" w:hAnsi="Outfit"/>
                <w:color w:val="000C30"/>
                <w:sz w:val="22"/>
                <w:szCs w:val="22"/>
              </w:rPr>
              <w:br/>
            </w:r>
            <w:r w:rsidRPr="00A7505F">
              <w:rPr>
                <w:rFonts w:ascii="Outfit" w:hAnsi="Outfit" w:cstheme="minorBidi"/>
                <w:color w:val="000C30"/>
                <w:sz w:val="22"/>
                <w:szCs w:val="22"/>
              </w:rPr>
              <w:t>emotions</w:t>
            </w:r>
            <w:r w:rsidRPr="00A7505F">
              <w:rPr>
                <w:rFonts w:ascii="Outfit" w:hAnsi="Outfit"/>
                <w:color w:val="000C30"/>
                <w:sz w:val="22"/>
                <w:szCs w:val="22"/>
              </w:rPr>
              <w:br/>
            </w:r>
            <w:r w:rsidRPr="00A7505F">
              <w:rPr>
                <w:rFonts w:ascii="Outfit" w:hAnsi="Outfit" w:cstheme="minorBidi"/>
                <w:color w:val="000C30"/>
                <w:sz w:val="22"/>
                <w:szCs w:val="22"/>
              </w:rPr>
              <w:t>exclude</w:t>
            </w:r>
            <w:r w:rsidRPr="00A7505F">
              <w:rPr>
                <w:rFonts w:ascii="Outfit" w:hAnsi="Outfit"/>
                <w:color w:val="000C30"/>
                <w:sz w:val="22"/>
                <w:szCs w:val="22"/>
              </w:rPr>
              <w:br/>
            </w:r>
            <w:r w:rsidRPr="00A7505F">
              <w:rPr>
                <w:rFonts w:ascii="Outfit" w:hAnsi="Outfit" w:cstheme="minorBidi"/>
                <w:color w:val="000C30"/>
                <w:sz w:val="22"/>
                <w:szCs w:val="22"/>
              </w:rPr>
              <w:t>fairness</w:t>
            </w:r>
            <w:r w:rsidRPr="00A7505F">
              <w:rPr>
                <w:rFonts w:ascii="Outfit" w:hAnsi="Outfit"/>
                <w:color w:val="000C30"/>
                <w:sz w:val="22"/>
                <w:szCs w:val="22"/>
              </w:rPr>
              <w:br/>
            </w:r>
            <w:r w:rsidRPr="00A7505F">
              <w:rPr>
                <w:rFonts w:ascii="Outfit" w:hAnsi="Outfit" w:cstheme="minorBidi"/>
                <w:color w:val="000C30"/>
                <w:sz w:val="22"/>
                <w:szCs w:val="22"/>
              </w:rPr>
              <w:t>feelings</w:t>
            </w:r>
            <w:r w:rsidRPr="00A7505F">
              <w:rPr>
                <w:rFonts w:ascii="Outfit" w:hAnsi="Outfit"/>
                <w:color w:val="000C30"/>
                <w:sz w:val="22"/>
                <w:szCs w:val="22"/>
              </w:rPr>
              <w:br/>
            </w:r>
            <w:r w:rsidRPr="00A7505F">
              <w:rPr>
                <w:rFonts w:ascii="Outfit" w:hAnsi="Outfit" w:cstheme="minorBidi"/>
                <w:color w:val="000C30"/>
                <w:sz w:val="22"/>
                <w:szCs w:val="22"/>
              </w:rPr>
              <w:t>fears</w:t>
            </w:r>
            <w:r w:rsidRPr="00A7505F">
              <w:rPr>
                <w:rFonts w:ascii="Outfit" w:hAnsi="Outfit"/>
                <w:color w:val="000C30"/>
                <w:sz w:val="22"/>
                <w:szCs w:val="22"/>
              </w:rPr>
              <w:br/>
            </w:r>
            <w:r w:rsidRPr="00A7505F">
              <w:rPr>
                <w:rFonts w:ascii="Outfit" w:hAnsi="Outfit" w:cstheme="minorBidi"/>
                <w:color w:val="000C30"/>
                <w:sz w:val="22"/>
                <w:szCs w:val="22"/>
              </w:rPr>
              <w:lastRenderedPageBreak/>
              <w:t>friendship</w:t>
            </w:r>
            <w:r w:rsidRPr="00A7505F">
              <w:rPr>
                <w:rFonts w:ascii="Outfit" w:hAnsi="Outfit"/>
                <w:color w:val="000C30"/>
                <w:sz w:val="22"/>
                <w:szCs w:val="22"/>
              </w:rPr>
              <w:br/>
            </w:r>
            <w:r w:rsidRPr="00A7505F">
              <w:rPr>
                <w:rFonts w:ascii="Outfit" w:hAnsi="Outfit" w:cstheme="minorBidi"/>
                <w:color w:val="000C30"/>
                <w:sz w:val="22"/>
                <w:szCs w:val="22"/>
              </w:rPr>
              <w:t>group dynamics</w:t>
            </w:r>
            <w:r w:rsidRPr="00A7505F">
              <w:rPr>
                <w:rFonts w:ascii="Outfit" w:hAnsi="Outfit"/>
                <w:color w:val="000C30"/>
                <w:sz w:val="22"/>
                <w:szCs w:val="22"/>
              </w:rPr>
              <w:br/>
            </w:r>
            <w:r w:rsidRPr="00A7505F">
              <w:rPr>
                <w:rFonts w:ascii="Outfit" w:hAnsi="Outfit" w:cstheme="minorBidi"/>
                <w:color w:val="000C30"/>
                <w:sz w:val="22"/>
                <w:szCs w:val="22"/>
              </w:rPr>
              <w:t>ideal school</w:t>
            </w:r>
            <w:r w:rsidRPr="00A7505F">
              <w:rPr>
                <w:rFonts w:ascii="Outfit" w:hAnsi="Outfit"/>
                <w:color w:val="000C30"/>
                <w:sz w:val="22"/>
                <w:szCs w:val="22"/>
              </w:rPr>
              <w:br/>
            </w:r>
            <w:r w:rsidRPr="00A7505F">
              <w:rPr>
                <w:rFonts w:ascii="Outfit" w:hAnsi="Outfit" w:cstheme="minorBidi"/>
                <w:color w:val="000C30"/>
                <w:sz w:val="22"/>
                <w:szCs w:val="22"/>
              </w:rPr>
              <w:t>include</w:t>
            </w:r>
            <w:r w:rsidRPr="00A7505F">
              <w:rPr>
                <w:rFonts w:ascii="Outfit" w:hAnsi="Outfit"/>
                <w:color w:val="000C30"/>
                <w:sz w:val="22"/>
                <w:szCs w:val="22"/>
              </w:rPr>
              <w:br/>
            </w:r>
            <w:r w:rsidRPr="00A7505F">
              <w:rPr>
                <w:rFonts w:ascii="Outfit" w:hAnsi="Outfit" w:cstheme="minorBidi"/>
                <w:color w:val="000C30"/>
                <w:sz w:val="22"/>
                <w:szCs w:val="22"/>
              </w:rPr>
              <w:t>kind</w:t>
            </w:r>
            <w:r w:rsidRPr="00A7505F">
              <w:rPr>
                <w:rFonts w:ascii="Outfit" w:hAnsi="Outfit"/>
                <w:color w:val="000C30"/>
                <w:sz w:val="22"/>
                <w:szCs w:val="22"/>
              </w:rPr>
              <w:br/>
            </w:r>
            <w:r w:rsidRPr="00A7505F">
              <w:rPr>
                <w:rFonts w:ascii="Outfit" w:hAnsi="Outfit" w:cstheme="minorBidi"/>
                <w:color w:val="000C30"/>
                <w:sz w:val="22"/>
                <w:szCs w:val="22"/>
              </w:rPr>
              <w:t>learning</w:t>
            </w:r>
            <w:r w:rsidRPr="00A7505F">
              <w:rPr>
                <w:rFonts w:ascii="Outfit" w:hAnsi="Outfit"/>
                <w:color w:val="000C30"/>
                <w:sz w:val="22"/>
                <w:szCs w:val="22"/>
              </w:rPr>
              <w:br/>
            </w:r>
            <w:proofErr w:type="spellStart"/>
            <w:r w:rsidRPr="00A7505F">
              <w:rPr>
                <w:rFonts w:ascii="Outfit" w:hAnsi="Outfit" w:cstheme="minorBidi"/>
                <w:color w:val="000C30"/>
                <w:sz w:val="22"/>
                <w:szCs w:val="22"/>
              </w:rPr>
              <w:t>learning</w:t>
            </w:r>
            <w:proofErr w:type="spellEnd"/>
            <w:r w:rsidRPr="00A7505F">
              <w:rPr>
                <w:rFonts w:ascii="Outfit" w:hAnsi="Outfit" w:cstheme="minorBidi"/>
                <w:color w:val="000C30"/>
                <w:sz w:val="22"/>
                <w:szCs w:val="22"/>
              </w:rPr>
              <w:t xml:space="preserve"> charter</w:t>
            </w:r>
            <w:r w:rsidRPr="00A7505F">
              <w:rPr>
                <w:rFonts w:ascii="Outfit" w:hAnsi="Outfit"/>
                <w:color w:val="000C30"/>
                <w:sz w:val="22"/>
                <w:szCs w:val="22"/>
              </w:rPr>
              <w:br/>
            </w:r>
            <w:r w:rsidRPr="00A7505F">
              <w:rPr>
                <w:rFonts w:ascii="Outfit" w:hAnsi="Outfit" w:cstheme="minorBidi"/>
                <w:color w:val="000C30"/>
                <w:sz w:val="22"/>
                <w:szCs w:val="22"/>
              </w:rPr>
              <w:t>loneliness</w:t>
            </w:r>
            <w:r w:rsidRPr="00A7505F">
              <w:rPr>
                <w:rFonts w:ascii="Outfit" w:hAnsi="Outfit"/>
                <w:color w:val="000C30"/>
                <w:sz w:val="22"/>
                <w:szCs w:val="22"/>
              </w:rPr>
              <w:br/>
            </w:r>
            <w:r w:rsidRPr="00A7505F">
              <w:rPr>
                <w:rFonts w:ascii="Outfit" w:hAnsi="Outfit" w:cstheme="minorBidi"/>
                <w:color w:val="000C30"/>
                <w:sz w:val="22"/>
                <w:szCs w:val="22"/>
              </w:rPr>
              <w:t>lonely</w:t>
            </w:r>
            <w:r w:rsidRPr="00A7505F">
              <w:rPr>
                <w:rFonts w:ascii="Outfit" w:hAnsi="Outfit"/>
                <w:color w:val="000C30"/>
                <w:sz w:val="22"/>
                <w:szCs w:val="22"/>
              </w:rPr>
              <w:br/>
            </w:r>
            <w:r w:rsidRPr="00A7505F">
              <w:rPr>
                <w:rFonts w:ascii="Outfit" w:hAnsi="Outfit" w:cstheme="minorBidi"/>
                <w:color w:val="000C30"/>
                <w:sz w:val="22"/>
                <w:szCs w:val="22"/>
              </w:rPr>
              <w:t>manners</w:t>
            </w:r>
            <w:r w:rsidRPr="00A7505F">
              <w:rPr>
                <w:rFonts w:ascii="Outfit" w:hAnsi="Outfit"/>
                <w:color w:val="000C30"/>
                <w:sz w:val="22"/>
                <w:szCs w:val="22"/>
              </w:rPr>
              <w:br/>
            </w:r>
            <w:r w:rsidRPr="00A7505F">
              <w:rPr>
                <w:rFonts w:ascii="Outfit" w:hAnsi="Outfit" w:cstheme="minorBidi"/>
                <w:color w:val="000C30"/>
                <w:sz w:val="22"/>
                <w:szCs w:val="22"/>
              </w:rPr>
              <w:t>nightmare</w:t>
            </w:r>
            <w:r w:rsidRPr="00A7505F">
              <w:rPr>
                <w:rFonts w:ascii="Outfit" w:hAnsi="Outfit"/>
                <w:color w:val="000C30"/>
                <w:sz w:val="22"/>
                <w:szCs w:val="22"/>
              </w:rPr>
              <w:br/>
            </w:r>
            <w:r w:rsidRPr="00A7505F">
              <w:rPr>
                <w:rFonts w:ascii="Outfit" w:hAnsi="Outfit" w:cstheme="minorBidi"/>
                <w:color w:val="000C30"/>
                <w:sz w:val="22"/>
                <w:szCs w:val="22"/>
              </w:rPr>
              <w:t>personal goal</w:t>
            </w:r>
            <w:r w:rsidRPr="00A7505F">
              <w:rPr>
                <w:rFonts w:ascii="Outfit" w:hAnsi="Outfit"/>
                <w:color w:val="000C30"/>
                <w:sz w:val="22"/>
                <w:szCs w:val="22"/>
              </w:rPr>
              <w:br/>
            </w:r>
            <w:r w:rsidRPr="00A7505F">
              <w:rPr>
                <w:rFonts w:ascii="Outfit" w:hAnsi="Outfit" w:cstheme="minorBidi"/>
                <w:color w:val="000C30"/>
                <w:sz w:val="22"/>
                <w:szCs w:val="22"/>
              </w:rPr>
              <w:t>pleased</w:t>
            </w:r>
            <w:r w:rsidRPr="00A7505F">
              <w:rPr>
                <w:rFonts w:ascii="Outfit" w:hAnsi="Outfit"/>
                <w:color w:val="000C30"/>
                <w:sz w:val="22"/>
                <w:szCs w:val="22"/>
              </w:rPr>
              <w:br/>
            </w:r>
            <w:r w:rsidRPr="00A7505F">
              <w:rPr>
                <w:rFonts w:ascii="Outfit" w:hAnsi="Outfit" w:cstheme="minorBidi"/>
                <w:color w:val="000C30"/>
                <w:sz w:val="22"/>
                <w:szCs w:val="22"/>
              </w:rPr>
              <w:t>praise</w:t>
            </w:r>
            <w:r w:rsidRPr="00A7505F">
              <w:rPr>
                <w:rFonts w:ascii="Outfit" w:hAnsi="Outfit"/>
                <w:color w:val="000C30"/>
                <w:sz w:val="22"/>
                <w:szCs w:val="22"/>
              </w:rPr>
              <w:br/>
            </w:r>
            <w:r w:rsidRPr="00A7505F">
              <w:rPr>
                <w:rFonts w:ascii="Outfit" w:hAnsi="Outfit" w:cstheme="minorBidi"/>
                <w:color w:val="000C30"/>
                <w:sz w:val="22"/>
                <w:szCs w:val="22"/>
              </w:rPr>
              <w:t>pride</w:t>
            </w:r>
            <w:r w:rsidRPr="00A7505F">
              <w:rPr>
                <w:rFonts w:ascii="Outfit" w:hAnsi="Outfit"/>
                <w:color w:val="000C30"/>
                <w:sz w:val="22"/>
                <w:szCs w:val="22"/>
              </w:rPr>
              <w:br/>
            </w:r>
            <w:r w:rsidRPr="00A7505F">
              <w:rPr>
                <w:rFonts w:ascii="Outfit" w:hAnsi="Outfit" w:cstheme="minorBidi"/>
                <w:color w:val="000C30"/>
                <w:sz w:val="22"/>
                <w:szCs w:val="22"/>
              </w:rPr>
              <w:t>proud</w:t>
            </w:r>
            <w:r w:rsidRPr="00A7505F">
              <w:rPr>
                <w:rFonts w:ascii="Outfit" w:hAnsi="Outfit"/>
                <w:color w:val="000C30"/>
                <w:sz w:val="22"/>
                <w:szCs w:val="22"/>
              </w:rPr>
              <w:br/>
            </w:r>
            <w:r w:rsidRPr="00A7505F">
              <w:rPr>
                <w:rFonts w:ascii="Outfit" w:hAnsi="Outfit" w:cstheme="minorBidi"/>
                <w:color w:val="000C30"/>
                <w:sz w:val="22"/>
                <w:szCs w:val="22"/>
              </w:rPr>
              <w:t>responsibilities</w:t>
            </w:r>
            <w:r w:rsidRPr="00A7505F">
              <w:rPr>
                <w:rFonts w:ascii="Outfit" w:hAnsi="Outfit"/>
                <w:color w:val="000C30"/>
                <w:sz w:val="22"/>
                <w:szCs w:val="22"/>
              </w:rPr>
              <w:br/>
            </w:r>
            <w:r w:rsidRPr="00A7505F">
              <w:rPr>
                <w:rFonts w:ascii="Outfit" w:hAnsi="Outfit" w:cstheme="minorBidi"/>
                <w:color w:val="000C30"/>
                <w:sz w:val="22"/>
                <w:szCs w:val="22"/>
              </w:rPr>
              <w:t>rewards</w:t>
            </w:r>
            <w:r w:rsidRPr="00A7505F">
              <w:rPr>
                <w:rFonts w:ascii="Outfit" w:hAnsi="Outfit"/>
                <w:color w:val="000C30"/>
                <w:sz w:val="22"/>
                <w:szCs w:val="22"/>
              </w:rPr>
              <w:br/>
            </w:r>
            <w:r w:rsidRPr="00A7505F">
              <w:rPr>
                <w:rFonts w:ascii="Outfit" w:hAnsi="Outfit" w:cstheme="minorBidi"/>
                <w:color w:val="000C30"/>
                <w:sz w:val="22"/>
                <w:szCs w:val="22"/>
              </w:rPr>
              <w:t>rights</w:t>
            </w:r>
            <w:r w:rsidRPr="00A7505F">
              <w:rPr>
                <w:rFonts w:ascii="Outfit" w:hAnsi="Outfit"/>
                <w:color w:val="000C30"/>
                <w:sz w:val="22"/>
                <w:szCs w:val="22"/>
              </w:rPr>
              <w:br/>
            </w:r>
            <w:r w:rsidRPr="00A7505F">
              <w:rPr>
                <w:rFonts w:ascii="Outfit" w:hAnsi="Outfit" w:cstheme="minorBidi"/>
                <w:color w:val="000C30"/>
                <w:sz w:val="22"/>
                <w:szCs w:val="22"/>
              </w:rPr>
              <w:t>self-respect</w:t>
            </w:r>
            <w:r w:rsidRPr="00A7505F">
              <w:rPr>
                <w:rFonts w:ascii="Outfit" w:hAnsi="Outfit"/>
                <w:color w:val="000C30"/>
                <w:sz w:val="22"/>
                <w:szCs w:val="22"/>
              </w:rPr>
              <w:br/>
            </w:r>
            <w:r w:rsidRPr="00A7505F">
              <w:rPr>
                <w:rFonts w:ascii="Outfit" w:hAnsi="Outfit" w:cstheme="minorBidi"/>
                <w:color w:val="000C30"/>
                <w:sz w:val="22"/>
                <w:szCs w:val="22"/>
              </w:rPr>
              <w:t>solutions</w:t>
            </w:r>
            <w:r w:rsidRPr="00A7505F">
              <w:rPr>
                <w:rFonts w:ascii="Outfit" w:hAnsi="Outfit"/>
                <w:color w:val="000C30"/>
                <w:sz w:val="22"/>
                <w:szCs w:val="22"/>
              </w:rPr>
              <w:br/>
            </w:r>
            <w:r w:rsidRPr="00A7505F">
              <w:rPr>
                <w:rFonts w:ascii="Outfit" w:hAnsi="Outfit" w:cstheme="minorBidi"/>
                <w:color w:val="000C30"/>
                <w:sz w:val="22"/>
                <w:szCs w:val="22"/>
              </w:rPr>
              <w:t>support</w:t>
            </w:r>
            <w:r w:rsidRPr="00A7505F">
              <w:rPr>
                <w:rFonts w:ascii="Outfit" w:hAnsi="Outfit"/>
                <w:color w:val="000C30"/>
                <w:sz w:val="22"/>
                <w:szCs w:val="22"/>
              </w:rPr>
              <w:br/>
            </w:r>
            <w:r w:rsidRPr="00A7505F">
              <w:rPr>
                <w:rFonts w:ascii="Outfit" w:hAnsi="Outfit" w:cstheme="minorBidi"/>
                <w:color w:val="000C30"/>
                <w:sz w:val="22"/>
                <w:szCs w:val="22"/>
              </w:rPr>
              <w:t>team work</w:t>
            </w:r>
            <w:r w:rsidRPr="00A7505F">
              <w:rPr>
                <w:rFonts w:ascii="Outfit" w:hAnsi="Outfit"/>
                <w:color w:val="000C30"/>
                <w:sz w:val="22"/>
                <w:szCs w:val="22"/>
              </w:rPr>
              <w:br/>
            </w:r>
            <w:r w:rsidRPr="00A7505F">
              <w:rPr>
                <w:rFonts w:ascii="Outfit" w:hAnsi="Outfit" w:cstheme="minorBidi"/>
                <w:color w:val="000C30"/>
                <w:sz w:val="22"/>
                <w:szCs w:val="22"/>
              </w:rPr>
              <w:t>valued</w:t>
            </w:r>
            <w:r w:rsidRPr="00A7505F">
              <w:rPr>
                <w:rFonts w:ascii="Outfit" w:hAnsi="Outfit"/>
                <w:color w:val="000C30"/>
                <w:sz w:val="22"/>
                <w:szCs w:val="22"/>
              </w:rPr>
              <w:br/>
            </w:r>
            <w:r w:rsidRPr="00A7505F">
              <w:rPr>
                <w:rFonts w:ascii="Outfit" w:hAnsi="Outfit" w:cstheme="minorBidi"/>
                <w:color w:val="000C30"/>
                <w:sz w:val="22"/>
                <w:szCs w:val="22"/>
              </w:rPr>
              <w:t>view point</w:t>
            </w:r>
            <w:r w:rsidRPr="00A7505F">
              <w:rPr>
                <w:rFonts w:ascii="Outfit" w:hAnsi="Outfit"/>
                <w:color w:val="000C30"/>
                <w:sz w:val="22"/>
                <w:szCs w:val="22"/>
              </w:rPr>
              <w:br/>
            </w:r>
            <w:r w:rsidRPr="00A7505F">
              <w:rPr>
                <w:rFonts w:ascii="Outfit" w:hAnsi="Outfit" w:cstheme="minorBidi"/>
                <w:color w:val="000C30"/>
                <w:sz w:val="22"/>
                <w:szCs w:val="22"/>
              </w:rPr>
              <w:t>welcome</w:t>
            </w:r>
            <w:r w:rsidRPr="00A7505F">
              <w:rPr>
                <w:rFonts w:ascii="Outfit" w:hAnsi="Outfit"/>
                <w:color w:val="000C30"/>
                <w:sz w:val="22"/>
                <w:szCs w:val="22"/>
              </w:rPr>
              <w:br/>
            </w:r>
            <w:r w:rsidRPr="00A7505F">
              <w:rPr>
                <w:rFonts w:ascii="Outfit" w:hAnsi="Outfit" w:cstheme="minorBidi"/>
                <w:color w:val="000C30"/>
                <w:sz w:val="22"/>
                <w:szCs w:val="22"/>
              </w:rPr>
              <w:t>wellbeing</w:t>
            </w:r>
            <w:r w:rsidRPr="00A7505F">
              <w:rPr>
                <w:rFonts w:ascii="Outfit" w:hAnsi="Outfit"/>
                <w:color w:val="000C30"/>
                <w:sz w:val="22"/>
                <w:szCs w:val="22"/>
              </w:rPr>
              <w:br/>
            </w:r>
            <w:r w:rsidRPr="00A7505F">
              <w:rPr>
                <w:rFonts w:ascii="Outfit" w:hAnsi="Outfit" w:cstheme="minorBidi"/>
                <w:color w:val="000C30"/>
                <w:sz w:val="22"/>
                <w:szCs w:val="22"/>
              </w:rPr>
              <w:t>worries</w:t>
            </w:r>
          </w:p>
        </w:tc>
        <w:tc>
          <w:tcPr>
            <w:tcW w:w="2835" w:type="dxa"/>
          </w:tcPr>
          <w:p w14:paraId="6661E6ED" w14:textId="3BF4F920" w:rsidR="004368F4" w:rsidRPr="00A7505F" w:rsidRDefault="005537AF" w:rsidP="004368F4">
            <w:pPr>
              <w:rPr>
                <w:rFonts w:ascii="Outfit" w:hAnsi="Outfit" w:cstheme="minorHAnsi"/>
                <w:color w:val="000C30"/>
              </w:rPr>
            </w:pPr>
            <w:r w:rsidRPr="00A7505F">
              <w:rPr>
                <w:rFonts w:ascii="Outfit" w:hAnsi="Outfit" w:cstheme="minorHAnsi"/>
                <w:color w:val="000C30"/>
              </w:rPr>
              <w:lastRenderedPageBreak/>
              <w:t>authority</w:t>
            </w:r>
            <w:r w:rsidRPr="00A7505F">
              <w:rPr>
                <w:rFonts w:ascii="Outfit" w:hAnsi="Outfit" w:cstheme="minorHAnsi"/>
                <w:color w:val="000C30"/>
              </w:rPr>
              <w:br/>
              <w:t>charter</w:t>
            </w:r>
            <w:r w:rsidRPr="00A7505F">
              <w:rPr>
                <w:rFonts w:ascii="Outfit" w:hAnsi="Outfit" w:cstheme="minorHAnsi"/>
                <w:color w:val="000C30"/>
              </w:rPr>
              <w:br/>
              <w:t>choices</w:t>
            </w:r>
            <w:r w:rsidRPr="00A7505F">
              <w:rPr>
                <w:rFonts w:ascii="Outfit" w:hAnsi="Outfit" w:cstheme="minorHAnsi"/>
                <w:color w:val="000C30"/>
              </w:rPr>
              <w:br/>
              <w:t>community</w:t>
            </w:r>
            <w:r w:rsidRPr="00A7505F">
              <w:rPr>
                <w:rFonts w:ascii="Outfit" w:hAnsi="Outfit" w:cstheme="minorHAnsi"/>
                <w:color w:val="000C30"/>
              </w:rPr>
              <w:br/>
              <w:t>conflict</w:t>
            </w:r>
            <w:r w:rsidRPr="00A7505F">
              <w:rPr>
                <w:rFonts w:ascii="Outfit" w:hAnsi="Outfit" w:cstheme="minorHAnsi"/>
                <w:color w:val="000C30"/>
              </w:rPr>
              <w:br/>
              <w:t>consequence</w:t>
            </w:r>
            <w:r w:rsidRPr="00A7505F">
              <w:rPr>
                <w:rFonts w:ascii="Outfit" w:hAnsi="Outfit" w:cstheme="minorHAnsi"/>
                <w:color w:val="000C30"/>
              </w:rPr>
              <w:br/>
              <w:t>contribution</w:t>
            </w:r>
            <w:r w:rsidRPr="00A7505F">
              <w:rPr>
                <w:rFonts w:ascii="Outfit" w:hAnsi="Outfit" w:cstheme="minorHAnsi"/>
                <w:color w:val="000C30"/>
              </w:rPr>
              <w:br/>
              <w:t>courtesy</w:t>
            </w:r>
            <w:r w:rsidRPr="00A7505F">
              <w:rPr>
                <w:rFonts w:ascii="Outfit" w:hAnsi="Outfit" w:cstheme="minorHAnsi"/>
                <w:color w:val="000C30"/>
              </w:rPr>
              <w:br/>
              <w:t>decisions</w:t>
            </w:r>
            <w:r w:rsidRPr="00A7505F">
              <w:rPr>
                <w:rFonts w:ascii="Outfit" w:hAnsi="Outfit" w:cstheme="minorHAnsi"/>
                <w:color w:val="000C30"/>
              </w:rPr>
              <w:br/>
              <w:t>democracy</w:t>
            </w:r>
            <w:r w:rsidRPr="00A7505F">
              <w:rPr>
                <w:rFonts w:ascii="Outfit" w:hAnsi="Outfit" w:cstheme="minorHAnsi"/>
                <w:color w:val="000C30"/>
              </w:rPr>
              <w:br/>
              <w:t>democratic</w:t>
            </w:r>
            <w:r w:rsidRPr="00A7505F">
              <w:rPr>
                <w:rFonts w:ascii="Outfit" w:hAnsi="Outfit" w:cstheme="minorHAnsi"/>
                <w:color w:val="000C30"/>
              </w:rPr>
              <w:br/>
              <w:t>excluded</w:t>
            </w:r>
            <w:r w:rsidRPr="00A7505F">
              <w:rPr>
                <w:rFonts w:ascii="Outfit" w:hAnsi="Outfit" w:cstheme="minorHAnsi"/>
                <w:color w:val="000C30"/>
              </w:rPr>
              <w:br/>
              <w:t>friend</w:t>
            </w:r>
            <w:r w:rsidRPr="00A7505F">
              <w:rPr>
                <w:rFonts w:ascii="Outfit" w:hAnsi="Outfit" w:cstheme="minorHAnsi"/>
                <w:color w:val="000C30"/>
              </w:rPr>
              <w:br/>
              <w:t>friendship</w:t>
            </w:r>
            <w:r w:rsidRPr="00A7505F">
              <w:rPr>
                <w:rFonts w:ascii="Outfit" w:hAnsi="Outfit" w:cstheme="minorHAnsi"/>
                <w:color w:val="000C30"/>
              </w:rPr>
              <w:br/>
              <w:t>healthy</w:t>
            </w:r>
            <w:r w:rsidRPr="00A7505F">
              <w:rPr>
                <w:rFonts w:ascii="Outfit" w:hAnsi="Outfit" w:cstheme="minorHAnsi"/>
                <w:color w:val="000C30"/>
              </w:rPr>
              <w:br/>
              <w:t>help</w:t>
            </w:r>
            <w:r w:rsidRPr="00A7505F">
              <w:rPr>
                <w:rFonts w:ascii="Outfit" w:hAnsi="Outfit" w:cstheme="minorHAnsi"/>
                <w:color w:val="000C30"/>
              </w:rPr>
              <w:br/>
              <w:t>included</w:t>
            </w:r>
            <w:r w:rsidRPr="00A7505F">
              <w:rPr>
                <w:rFonts w:ascii="Outfit" w:hAnsi="Outfit" w:cstheme="minorHAnsi"/>
                <w:color w:val="000C30"/>
              </w:rPr>
              <w:br/>
              <w:t>job description</w:t>
            </w:r>
            <w:r w:rsidRPr="00A7505F">
              <w:rPr>
                <w:rFonts w:ascii="Outfit" w:hAnsi="Outfit" w:cstheme="minorHAnsi"/>
                <w:color w:val="000C30"/>
              </w:rPr>
              <w:br/>
            </w:r>
            <w:r w:rsidRPr="00A7505F">
              <w:rPr>
                <w:rFonts w:ascii="Outfit" w:hAnsi="Outfit" w:cstheme="minorHAnsi"/>
                <w:color w:val="000C30"/>
              </w:rPr>
              <w:lastRenderedPageBreak/>
              <w:t>learning charter</w:t>
            </w:r>
            <w:r w:rsidRPr="00A7505F">
              <w:rPr>
                <w:rFonts w:ascii="Outfit" w:hAnsi="Outfit" w:cstheme="minorHAnsi"/>
                <w:color w:val="000C30"/>
              </w:rPr>
              <w:br/>
              <w:t>observer</w:t>
            </w:r>
            <w:r w:rsidRPr="00A7505F">
              <w:rPr>
                <w:rFonts w:ascii="Outfit" w:hAnsi="Outfit" w:cstheme="minorHAnsi"/>
                <w:color w:val="000C30"/>
              </w:rPr>
              <w:br/>
              <w:t>proud</w:t>
            </w:r>
            <w:r w:rsidRPr="00A7505F">
              <w:rPr>
                <w:rFonts w:ascii="Outfit" w:hAnsi="Outfit" w:cstheme="minorHAnsi"/>
                <w:color w:val="000C30"/>
              </w:rPr>
              <w:br/>
              <w:t>responsibility</w:t>
            </w:r>
            <w:r w:rsidRPr="00A7505F">
              <w:rPr>
                <w:rFonts w:ascii="Outfit" w:hAnsi="Outfit" w:cstheme="minorHAnsi"/>
                <w:color w:val="000C30"/>
              </w:rPr>
              <w:br/>
              <w:t>responsibilities</w:t>
            </w:r>
            <w:r w:rsidRPr="00A7505F">
              <w:rPr>
                <w:rFonts w:ascii="Outfit" w:hAnsi="Outfit" w:cstheme="minorHAnsi"/>
                <w:color w:val="000C30"/>
              </w:rPr>
              <w:br/>
              <w:t>respect</w:t>
            </w:r>
            <w:r w:rsidRPr="00A7505F">
              <w:rPr>
                <w:rFonts w:ascii="Outfit" w:hAnsi="Outfit" w:cstheme="minorHAnsi"/>
                <w:color w:val="000C30"/>
              </w:rPr>
              <w:br/>
              <w:t>rights</w:t>
            </w:r>
            <w:r w:rsidRPr="00A7505F">
              <w:rPr>
                <w:rFonts w:ascii="Outfit" w:hAnsi="Outfit" w:cstheme="minorHAnsi"/>
                <w:color w:val="000C30"/>
              </w:rPr>
              <w:br/>
              <w:t>role</w:t>
            </w:r>
            <w:r w:rsidRPr="00A7505F">
              <w:rPr>
                <w:rFonts w:ascii="Outfit" w:hAnsi="Outfit" w:cstheme="minorHAnsi"/>
                <w:color w:val="000C30"/>
              </w:rPr>
              <w:br/>
              <w:t>school</w:t>
            </w:r>
            <w:r w:rsidRPr="00A7505F">
              <w:rPr>
                <w:rFonts w:ascii="Outfit" w:hAnsi="Outfit" w:cstheme="minorHAnsi"/>
                <w:color w:val="000C30"/>
              </w:rPr>
              <w:br/>
              <w:t>self-respect</w:t>
            </w:r>
            <w:r w:rsidRPr="00A7505F">
              <w:rPr>
                <w:rFonts w:ascii="Outfit" w:hAnsi="Outfit" w:cstheme="minorHAnsi"/>
                <w:color w:val="000C30"/>
              </w:rPr>
              <w:br/>
              <w:t>solution</w:t>
            </w:r>
            <w:r w:rsidRPr="00A7505F">
              <w:rPr>
                <w:rFonts w:ascii="Outfit" w:hAnsi="Outfit" w:cstheme="minorHAnsi"/>
                <w:color w:val="000C30"/>
              </w:rPr>
              <w:br/>
              <w:t>team</w:t>
            </w:r>
            <w:r w:rsidRPr="00A7505F">
              <w:rPr>
                <w:rFonts w:ascii="Outfit" w:hAnsi="Outfit" w:cstheme="minorHAnsi"/>
                <w:color w:val="000C30"/>
              </w:rPr>
              <w:br/>
              <w:t>trusted adult</w:t>
            </w:r>
            <w:r w:rsidRPr="00A7505F">
              <w:rPr>
                <w:rFonts w:ascii="Outfit" w:hAnsi="Outfit" w:cstheme="minorHAnsi"/>
                <w:color w:val="000C30"/>
              </w:rPr>
              <w:br/>
              <w:t>un convention on rights of the child</w:t>
            </w:r>
            <w:r w:rsidRPr="00A7505F">
              <w:rPr>
                <w:rFonts w:ascii="Outfit" w:hAnsi="Outfit" w:cstheme="minorHAnsi"/>
                <w:color w:val="000C30"/>
              </w:rPr>
              <w:br/>
              <w:t>valued</w:t>
            </w:r>
            <w:r w:rsidRPr="00A7505F">
              <w:rPr>
                <w:rFonts w:ascii="Outfit" w:hAnsi="Outfit" w:cstheme="minorHAnsi"/>
                <w:color w:val="000C30"/>
              </w:rPr>
              <w:br/>
              <w:t>violence</w:t>
            </w:r>
            <w:r w:rsidRPr="00A7505F">
              <w:rPr>
                <w:rFonts w:ascii="Outfit" w:hAnsi="Outfit" w:cstheme="minorHAnsi"/>
                <w:color w:val="000C30"/>
              </w:rPr>
              <w:br/>
              <w:t>voting</w:t>
            </w:r>
            <w:r w:rsidRPr="00A7505F">
              <w:rPr>
                <w:rFonts w:ascii="Outfit" w:hAnsi="Outfit" w:cstheme="minorHAnsi"/>
                <w:color w:val="000C30"/>
              </w:rPr>
              <w:br/>
              <w:t>welcome</w:t>
            </w:r>
            <w:r w:rsidRPr="00A7505F">
              <w:rPr>
                <w:rFonts w:ascii="Outfit" w:hAnsi="Outfit" w:cstheme="minorHAnsi"/>
                <w:color w:val="000C30"/>
              </w:rPr>
              <w:br/>
              <w:t>wellbeing</w:t>
            </w:r>
          </w:p>
          <w:p w14:paraId="32F43BEF" w14:textId="4CC438DA" w:rsidR="00A17E78" w:rsidRPr="00A7505F" w:rsidRDefault="00A17E78" w:rsidP="00A17E78">
            <w:pPr>
              <w:rPr>
                <w:rFonts w:ascii="Outfit" w:hAnsi="Outfit" w:cstheme="minorHAnsi"/>
                <w:color w:val="000C30"/>
              </w:rPr>
            </w:pPr>
          </w:p>
        </w:tc>
        <w:tc>
          <w:tcPr>
            <w:tcW w:w="3260" w:type="dxa"/>
          </w:tcPr>
          <w:p w14:paraId="476CA8F9" w14:textId="69EDCA8F" w:rsidR="004368F4" w:rsidRPr="00A7505F" w:rsidRDefault="005537AF" w:rsidP="004368F4">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ppreciation</w:t>
            </w:r>
            <w:r w:rsidRPr="00A7505F">
              <w:rPr>
                <w:rFonts w:ascii="Outfit" w:hAnsi="Outfit" w:cstheme="minorHAnsi"/>
                <w:color w:val="000C30"/>
                <w:sz w:val="22"/>
                <w:szCs w:val="22"/>
              </w:rPr>
              <w:br/>
              <w:t>asylum</w:t>
            </w:r>
            <w:r w:rsidRPr="00A7505F">
              <w:rPr>
                <w:rFonts w:ascii="Outfit" w:hAnsi="Outfit" w:cstheme="minorHAnsi"/>
                <w:color w:val="000C30"/>
                <w:sz w:val="22"/>
                <w:szCs w:val="22"/>
              </w:rPr>
              <w:br/>
              <w:t>challeng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itizen</w:t>
            </w:r>
            <w:r w:rsidRPr="00A7505F">
              <w:rPr>
                <w:rFonts w:ascii="Outfit" w:hAnsi="Outfit" w:cstheme="minorHAnsi"/>
                <w:color w:val="000C30"/>
                <w:sz w:val="22"/>
                <w:szCs w:val="22"/>
              </w:rPr>
              <w:br/>
              <w:t>collaboration</w:t>
            </w:r>
            <w:r w:rsidRPr="00A7505F">
              <w:rPr>
                <w:rFonts w:ascii="Outfit" w:hAnsi="Outfit" w:cstheme="minorHAnsi"/>
                <w:color w:val="000C30"/>
                <w:sz w:val="22"/>
                <w:szCs w:val="22"/>
              </w:rPr>
              <w:br/>
              <w:t>cooperation</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eprive</w:t>
            </w:r>
            <w:r w:rsidRPr="00A7505F">
              <w:rPr>
                <w:rFonts w:ascii="Outfit" w:hAnsi="Outfit" w:cstheme="minorHAnsi"/>
                <w:color w:val="000C30"/>
                <w:sz w:val="22"/>
                <w:szCs w:val="22"/>
              </w:rPr>
              <w:br/>
              <w:t>denied</w:t>
            </w:r>
            <w:r w:rsidRPr="00A7505F">
              <w:rPr>
                <w:rFonts w:ascii="Outfit" w:hAnsi="Outfit" w:cstheme="minorHAnsi"/>
                <w:color w:val="000C30"/>
                <w:sz w:val="22"/>
                <w:szCs w:val="22"/>
              </w:rPr>
              <w:br/>
              <w:t>education</w:t>
            </w:r>
            <w:r w:rsidRPr="00A7505F">
              <w:rPr>
                <w:rFonts w:ascii="Outfit" w:hAnsi="Outfit" w:cstheme="minorHAnsi"/>
                <w:color w:val="000C30"/>
                <w:sz w:val="22"/>
                <w:szCs w:val="22"/>
              </w:rPr>
              <w:br/>
              <w:t>empathise</w:t>
            </w:r>
            <w:r w:rsidRPr="00A7505F">
              <w:rPr>
                <w:rFonts w:ascii="Outfit" w:hAnsi="Outfit" w:cstheme="minorHAnsi"/>
                <w:color w:val="000C30"/>
                <w:sz w:val="22"/>
                <w:szCs w:val="22"/>
              </w:rPr>
              <w:br/>
              <w:t>goals</w:t>
            </w:r>
            <w:r w:rsidRPr="00A7505F">
              <w:rPr>
                <w:rFonts w:ascii="Outfit" w:hAnsi="Outfit" w:cstheme="minorHAnsi"/>
                <w:color w:val="000C30"/>
                <w:sz w:val="22"/>
                <w:szCs w:val="22"/>
              </w:rPr>
              <w:br/>
              <w:t>hopes</w:t>
            </w:r>
            <w:r w:rsidRPr="00A7505F">
              <w:rPr>
                <w:rFonts w:ascii="Outfit" w:hAnsi="Outfit" w:cstheme="minorHAnsi"/>
                <w:color w:val="000C30"/>
                <w:sz w:val="22"/>
                <w:szCs w:val="22"/>
              </w:rPr>
              <w:br/>
              <w:t>leadership</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manners</w:t>
            </w:r>
            <w:r w:rsidRPr="00A7505F">
              <w:rPr>
                <w:rFonts w:ascii="Outfit" w:hAnsi="Outfit" w:cstheme="minorHAnsi"/>
                <w:color w:val="000C30"/>
                <w:sz w:val="22"/>
                <w:szCs w:val="22"/>
              </w:rPr>
              <w:br/>
              <w:t>migrant</w:t>
            </w:r>
            <w:r w:rsidRPr="00A7505F">
              <w:rPr>
                <w:rFonts w:ascii="Outfit" w:hAnsi="Outfit" w:cstheme="minorHAnsi"/>
                <w:color w:val="000C30"/>
                <w:sz w:val="22"/>
                <w:szCs w:val="22"/>
              </w:rPr>
              <w:br/>
              <w:t>motivation</w:t>
            </w:r>
            <w:r w:rsidRPr="00A7505F">
              <w:rPr>
                <w:rFonts w:ascii="Outfit" w:hAnsi="Outfit" w:cstheme="minorHAnsi"/>
                <w:color w:val="000C30"/>
                <w:sz w:val="22"/>
                <w:szCs w:val="22"/>
              </w:rPr>
              <w:br/>
              <w:t>opportunities</w:t>
            </w:r>
            <w:r w:rsidRPr="00A7505F">
              <w:rPr>
                <w:rFonts w:ascii="Outfit" w:hAnsi="Outfit" w:cstheme="minorHAnsi"/>
                <w:color w:val="000C30"/>
                <w:sz w:val="22"/>
                <w:szCs w:val="22"/>
              </w:rPr>
              <w:br/>
              <w:t>participation</w:t>
            </w:r>
            <w:r w:rsidRPr="00A7505F">
              <w:rPr>
                <w:rFonts w:ascii="Outfit" w:hAnsi="Outfit" w:cstheme="minorHAnsi"/>
                <w:color w:val="000C30"/>
                <w:sz w:val="22"/>
                <w:szCs w:val="22"/>
              </w:rPr>
              <w:br/>
              <w:t>persecution</w:t>
            </w:r>
            <w:r w:rsidRPr="00A7505F">
              <w:rPr>
                <w:rFonts w:ascii="Outfit" w:hAnsi="Outfit" w:cstheme="minorHAnsi"/>
                <w:color w:val="000C30"/>
                <w:sz w:val="22"/>
                <w:szCs w:val="22"/>
              </w:rPr>
              <w:br/>
              <w:t>poverty</w:t>
            </w:r>
            <w:r w:rsidRPr="00A7505F">
              <w:rPr>
                <w:rFonts w:ascii="Outfit" w:hAnsi="Outfit" w:cstheme="minorHAnsi"/>
                <w:color w:val="000C30"/>
                <w:sz w:val="22"/>
                <w:szCs w:val="22"/>
              </w:rPr>
              <w:br/>
              <w:t>prejudice</w:t>
            </w:r>
            <w:r w:rsidRPr="00A7505F">
              <w:rPr>
                <w:rFonts w:ascii="Outfit" w:hAnsi="Outfit" w:cstheme="minorHAnsi"/>
                <w:color w:val="000C30"/>
                <w:sz w:val="22"/>
                <w:szCs w:val="22"/>
              </w:rPr>
              <w:br/>
              <w:t>privilege</w:t>
            </w:r>
            <w:r w:rsidRPr="00A7505F">
              <w:rPr>
                <w:rFonts w:ascii="Outfit" w:hAnsi="Outfit" w:cstheme="minorHAnsi"/>
                <w:color w:val="000C30"/>
                <w:sz w:val="22"/>
                <w:szCs w:val="22"/>
              </w:rPr>
              <w:br/>
              <w:t>refugee</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self-respect</w:t>
            </w:r>
            <w:r w:rsidRPr="00A7505F">
              <w:rPr>
                <w:rFonts w:ascii="Outfit" w:hAnsi="Outfit" w:cstheme="minorHAnsi"/>
                <w:color w:val="000C30"/>
                <w:sz w:val="22"/>
                <w:szCs w:val="22"/>
              </w:rPr>
              <w:br/>
              <w:t>vision</w:t>
            </w:r>
            <w:r w:rsidRPr="00A7505F">
              <w:rPr>
                <w:rFonts w:ascii="Outfit" w:hAnsi="Outfit" w:cstheme="minorHAnsi"/>
                <w:color w:val="000C30"/>
                <w:sz w:val="22"/>
                <w:szCs w:val="22"/>
              </w:rPr>
              <w:br/>
              <w:t>wealth</w:t>
            </w:r>
          </w:p>
          <w:p w14:paraId="00346FA8" w14:textId="4D12007B" w:rsidR="005137BD" w:rsidRPr="00A7505F" w:rsidRDefault="005137BD" w:rsidP="005137BD">
            <w:pPr>
              <w:pStyle w:val="Default"/>
              <w:rPr>
                <w:rFonts w:ascii="Outfit" w:hAnsi="Outfit" w:cstheme="minorHAnsi"/>
                <w:color w:val="000C30"/>
                <w:sz w:val="22"/>
                <w:szCs w:val="22"/>
              </w:rPr>
            </w:pPr>
          </w:p>
        </w:tc>
        <w:tc>
          <w:tcPr>
            <w:tcW w:w="3119" w:type="dxa"/>
          </w:tcPr>
          <w:p w14:paraId="4F39B734" w14:textId="152D6CD4" w:rsidR="000A0B90" w:rsidRPr="00A7505F" w:rsidRDefault="005537AF" w:rsidP="000A0B90">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behaviour</w:t>
            </w:r>
            <w:r w:rsidRPr="00A7505F">
              <w:rPr>
                <w:rFonts w:ascii="Outfit" w:hAnsi="Outfit" w:cstheme="minorHAnsi"/>
                <w:color w:val="000C30"/>
                <w:sz w:val="22"/>
                <w:szCs w:val="22"/>
              </w:rPr>
              <w:br/>
              <w:t>choic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llaboration</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mparison</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cooperation</w:t>
            </w:r>
            <w:r w:rsidRPr="00A7505F">
              <w:rPr>
                <w:rFonts w:ascii="Outfit" w:hAnsi="Outfit" w:cstheme="minorHAnsi"/>
                <w:color w:val="000C30"/>
                <w:sz w:val="22"/>
                <w:szCs w:val="22"/>
              </w:rPr>
              <w:br/>
              <w:t>cocoa plantation</w:t>
            </w:r>
            <w:r w:rsidRPr="00A7505F">
              <w:rPr>
                <w:rFonts w:ascii="Outfit" w:hAnsi="Outfit" w:cstheme="minorHAnsi"/>
                <w:color w:val="000C30"/>
                <w:sz w:val="22"/>
                <w:szCs w:val="22"/>
              </w:rPr>
              <w:br/>
              <w:t>cocoa pods</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ecision</w:t>
            </w:r>
            <w:r w:rsidRPr="00A7505F">
              <w:rPr>
                <w:rFonts w:ascii="Outfit" w:hAnsi="Outfit" w:cstheme="minorHAnsi"/>
                <w:color w:val="000C30"/>
                <w:sz w:val="22"/>
                <w:szCs w:val="22"/>
              </w:rPr>
              <w:br/>
              <w:t>democracy</w:t>
            </w:r>
            <w:r w:rsidRPr="00A7505F">
              <w:rPr>
                <w:rFonts w:ascii="Outfit" w:hAnsi="Outfit" w:cstheme="minorHAnsi"/>
                <w:color w:val="000C30"/>
                <w:sz w:val="22"/>
                <w:szCs w:val="22"/>
              </w:rPr>
              <w:br/>
              <w:t>discernment</w:t>
            </w:r>
            <w:r w:rsidRPr="00A7505F">
              <w:rPr>
                <w:rFonts w:ascii="Outfit" w:hAnsi="Outfit" w:cstheme="minorHAnsi"/>
                <w:color w:val="000C30"/>
                <w:sz w:val="22"/>
                <w:szCs w:val="22"/>
              </w:rPr>
              <w:br/>
              <w:t>education</w:t>
            </w:r>
            <w:r w:rsidRPr="00A7505F">
              <w:rPr>
                <w:rFonts w:ascii="Outfit" w:hAnsi="Outfit" w:cstheme="minorHAnsi"/>
                <w:color w:val="000C30"/>
                <w:sz w:val="22"/>
                <w:szCs w:val="22"/>
              </w:rPr>
              <w:br/>
              <w:t>empathise</w:t>
            </w:r>
            <w:r w:rsidRPr="00A7505F">
              <w:rPr>
                <w:rFonts w:ascii="Outfit" w:hAnsi="Outfit" w:cstheme="minorHAnsi"/>
                <w:color w:val="000C30"/>
                <w:sz w:val="22"/>
                <w:szCs w:val="22"/>
              </w:rPr>
              <w:br/>
              <w:t>empathy</w:t>
            </w:r>
            <w:r w:rsidRPr="00A7505F">
              <w:rPr>
                <w:rFonts w:ascii="Outfit" w:hAnsi="Outfit" w:cstheme="minorHAnsi"/>
                <w:color w:val="000C30"/>
                <w:sz w:val="22"/>
                <w:szCs w:val="22"/>
              </w:rPr>
              <w:br/>
              <w:t>fears</w:t>
            </w:r>
            <w:r w:rsidRPr="00A7505F">
              <w:rPr>
                <w:rFonts w:ascii="Outfit" w:hAnsi="Outfit" w:cstheme="minorHAnsi"/>
                <w:color w:val="000C30"/>
                <w:sz w:val="22"/>
                <w:szCs w:val="22"/>
              </w:rPr>
              <w:br/>
            </w:r>
            <w:r w:rsidR="005628A9" w:rsidRPr="00A7505F">
              <w:rPr>
                <w:rFonts w:ascii="Outfit" w:hAnsi="Outfit" w:cstheme="minorHAnsi"/>
                <w:color w:val="000C30"/>
                <w:sz w:val="22"/>
                <w:szCs w:val="22"/>
              </w:rPr>
              <w:lastRenderedPageBreak/>
              <w:t>Ghana</w:t>
            </w:r>
            <w:r w:rsidRPr="00A7505F">
              <w:rPr>
                <w:rFonts w:ascii="Outfit" w:hAnsi="Outfit" w:cstheme="minorHAnsi"/>
                <w:color w:val="000C30"/>
                <w:sz w:val="22"/>
                <w:szCs w:val="22"/>
              </w:rPr>
              <w:br/>
              <w:t>goals</w:t>
            </w:r>
            <w:r w:rsidRPr="00A7505F">
              <w:rPr>
                <w:rFonts w:ascii="Outfit" w:hAnsi="Outfit" w:cstheme="minorHAnsi"/>
                <w:color w:val="000C30"/>
                <w:sz w:val="22"/>
                <w:szCs w:val="22"/>
              </w:rPr>
              <w:br/>
              <w:t>hazard/risk</w:t>
            </w:r>
            <w:r w:rsidRPr="00A7505F">
              <w:rPr>
                <w:rFonts w:ascii="Outfit" w:hAnsi="Outfit" w:cstheme="minorHAnsi"/>
                <w:color w:val="000C30"/>
                <w:sz w:val="22"/>
                <w:szCs w:val="22"/>
              </w:rPr>
              <w:br/>
              <w:t>illegal</w:t>
            </w:r>
            <w:r w:rsidRPr="00A7505F">
              <w:rPr>
                <w:rFonts w:ascii="Outfit" w:hAnsi="Outfit" w:cstheme="minorHAnsi"/>
                <w:color w:val="000C30"/>
                <w:sz w:val="22"/>
                <w:szCs w:val="22"/>
              </w:rPr>
              <w:br/>
              <w:t>lawful</w:t>
            </w:r>
            <w:r w:rsidRPr="00A7505F">
              <w:rPr>
                <w:rFonts w:ascii="Outfit" w:hAnsi="Outfit" w:cstheme="minorHAnsi"/>
                <w:color w:val="000C30"/>
                <w:sz w:val="22"/>
                <w:szCs w:val="22"/>
              </w:rPr>
              <w:br/>
              <w:t>laws</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t>legal</w:t>
            </w:r>
            <w:r w:rsidRPr="00A7505F">
              <w:rPr>
                <w:rFonts w:ascii="Outfit" w:hAnsi="Outfit" w:cstheme="minorHAnsi"/>
                <w:color w:val="000C30"/>
                <w:sz w:val="22"/>
                <w:szCs w:val="22"/>
              </w:rPr>
              <w:br/>
              <w:t>manners</w:t>
            </w:r>
            <w:r w:rsidRPr="00A7505F">
              <w:rPr>
                <w:rFonts w:ascii="Outfit" w:hAnsi="Outfit" w:cstheme="minorHAnsi"/>
                <w:color w:val="000C30"/>
                <w:sz w:val="22"/>
                <w:szCs w:val="22"/>
              </w:rPr>
              <w:br/>
            </w:r>
            <w:r w:rsidR="005628A9" w:rsidRPr="00A7505F">
              <w:rPr>
                <w:rFonts w:ascii="Outfit" w:hAnsi="Outfit" w:cstheme="minorHAnsi"/>
                <w:color w:val="000C30"/>
                <w:sz w:val="22"/>
                <w:szCs w:val="22"/>
              </w:rPr>
              <w:t>Maslow</w:t>
            </w:r>
            <w:r w:rsidRPr="00A7505F">
              <w:rPr>
                <w:rFonts w:ascii="Outfit" w:hAnsi="Outfit" w:cstheme="minorHAnsi"/>
                <w:color w:val="000C30"/>
                <w:sz w:val="22"/>
                <w:szCs w:val="22"/>
              </w:rPr>
              <w:br/>
              <w:t>motivation</w:t>
            </w:r>
            <w:r w:rsidRPr="00A7505F">
              <w:rPr>
                <w:rFonts w:ascii="Outfit" w:hAnsi="Outfit" w:cstheme="minorHAnsi"/>
                <w:color w:val="000C30"/>
                <w:sz w:val="22"/>
                <w:szCs w:val="22"/>
              </w:rPr>
              <w:br/>
              <w:t>needs</w:t>
            </w:r>
            <w:r w:rsidRPr="00A7505F">
              <w:rPr>
                <w:rFonts w:ascii="Outfit" w:hAnsi="Outfit" w:cstheme="minorHAnsi"/>
                <w:color w:val="000C30"/>
                <w:sz w:val="22"/>
                <w:szCs w:val="22"/>
              </w:rPr>
              <w:br/>
              <w:t>obstacles</w:t>
            </w:r>
            <w:r w:rsidRPr="00A7505F">
              <w:rPr>
                <w:rFonts w:ascii="Outfit" w:hAnsi="Outfit" w:cstheme="minorHAnsi"/>
                <w:color w:val="000C30"/>
                <w:sz w:val="22"/>
                <w:szCs w:val="22"/>
              </w:rPr>
              <w:br/>
              <w:t>opportunities</w:t>
            </w:r>
            <w:r w:rsidRPr="00A7505F">
              <w:rPr>
                <w:rFonts w:ascii="Outfit" w:hAnsi="Outfit" w:cstheme="minorHAnsi"/>
                <w:color w:val="000C30"/>
                <w:sz w:val="22"/>
                <w:szCs w:val="22"/>
              </w:rPr>
              <w:br/>
              <w:t>participation</w:t>
            </w:r>
            <w:r w:rsidRPr="00A7505F">
              <w:rPr>
                <w:rFonts w:ascii="Outfit" w:hAnsi="Outfit" w:cstheme="minorHAnsi"/>
                <w:color w:val="000C30"/>
                <w:sz w:val="22"/>
                <w:szCs w:val="22"/>
              </w:rPr>
              <w:br/>
              <w:t>proud</w:t>
            </w:r>
            <w:r w:rsidRPr="00A7505F">
              <w:rPr>
                <w:rFonts w:ascii="Outfit" w:hAnsi="Outfit" w:cstheme="minorHAnsi"/>
                <w:color w:val="000C30"/>
                <w:sz w:val="22"/>
                <w:szCs w:val="22"/>
              </w:rPr>
              <w:br/>
              <w:t>report</w:t>
            </w:r>
            <w:r w:rsidRPr="00A7505F">
              <w:rPr>
                <w:rFonts w:ascii="Outfit" w:hAnsi="Outfit" w:cstheme="minorHAnsi"/>
                <w:color w:val="000C30"/>
                <w:sz w:val="22"/>
                <w:szCs w:val="22"/>
              </w:rPr>
              <w:br/>
              <w:t>resilience</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trusted adult</w:t>
            </w:r>
            <w:r w:rsidRPr="00A7505F">
              <w:rPr>
                <w:rFonts w:ascii="Outfit" w:hAnsi="Outfit" w:cstheme="minorHAnsi"/>
                <w:color w:val="000C30"/>
                <w:sz w:val="22"/>
                <w:szCs w:val="22"/>
              </w:rPr>
              <w:br/>
              <w:t>value</w:t>
            </w:r>
            <w:r w:rsidRPr="00A7505F">
              <w:rPr>
                <w:rFonts w:ascii="Outfit" w:hAnsi="Outfit" w:cstheme="minorHAnsi"/>
                <w:color w:val="000C30"/>
                <w:sz w:val="22"/>
                <w:szCs w:val="22"/>
              </w:rPr>
              <w:br/>
              <w:t>welcome</w:t>
            </w:r>
            <w:r w:rsidRPr="00A7505F">
              <w:rPr>
                <w:rFonts w:ascii="Outfit" w:hAnsi="Outfit" w:cstheme="minorHAnsi"/>
                <w:color w:val="000C30"/>
                <w:sz w:val="22"/>
                <w:szCs w:val="22"/>
              </w:rPr>
              <w:br/>
              <w:t>wants</w:t>
            </w:r>
            <w:r w:rsidRPr="00A7505F">
              <w:rPr>
                <w:rFonts w:ascii="Outfit" w:hAnsi="Outfit" w:cstheme="minorHAnsi"/>
                <w:color w:val="000C30"/>
                <w:sz w:val="22"/>
                <w:szCs w:val="22"/>
              </w:rPr>
              <w:br/>
              <w:t xml:space="preserve">west </w:t>
            </w:r>
            <w:r w:rsidR="005628A9" w:rsidRPr="00A7505F">
              <w:rPr>
                <w:rFonts w:ascii="Outfit" w:hAnsi="Outfit" w:cstheme="minorHAnsi"/>
                <w:color w:val="000C30"/>
                <w:sz w:val="22"/>
                <w:szCs w:val="22"/>
              </w:rPr>
              <w:t>Africa</w:t>
            </w:r>
            <w:r w:rsidRPr="00A7505F">
              <w:rPr>
                <w:rFonts w:ascii="Outfit" w:hAnsi="Outfit" w:cstheme="minorHAnsi"/>
                <w:color w:val="000C30"/>
                <w:sz w:val="22"/>
                <w:szCs w:val="22"/>
              </w:rPr>
              <w:br/>
              <w:t>worries</w:t>
            </w:r>
          </w:p>
          <w:p w14:paraId="0A9120E2" w14:textId="1F7A277C" w:rsidR="00AB5396" w:rsidRPr="00A7505F" w:rsidRDefault="00AB5396" w:rsidP="00A17E78">
            <w:pPr>
              <w:pStyle w:val="Default"/>
              <w:rPr>
                <w:rFonts w:ascii="Outfit" w:hAnsi="Outfit" w:cstheme="minorHAnsi"/>
                <w:color w:val="000C30"/>
                <w:sz w:val="22"/>
                <w:szCs w:val="22"/>
              </w:rPr>
            </w:pPr>
          </w:p>
        </w:tc>
      </w:tr>
      <w:tr w:rsidR="003F4093" w:rsidRPr="003F4093" w14:paraId="4432D2BB" w14:textId="77777777" w:rsidTr="726498D4">
        <w:trPr>
          <w:trHeight w:val="77"/>
        </w:trPr>
        <w:tc>
          <w:tcPr>
            <w:tcW w:w="1702" w:type="dxa"/>
            <w:shd w:val="clear" w:color="auto" w:fill="F47B20"/>
          </w:tcPr>
          <w:p w14:paraId="6EAF6725" w14:textId="55690BB6" w:rsidR="00342316" w:rsidRPr="003F4093" w:rsidRDefault="00342316" w:rsidP="00A17E78">
            <w:pPr>
              <w:pStyle w:val="Default"/>
              <w:rPr>
                <w:rFonts w:ascii="Outfit" w:hAnsi="Outfit" w:cstheme="minorHAnsi"/>
                <w:b/>
                <w:color w:val="000C30"/>
                <w:sz w:val="28"/>
                <w:szCs w:val="28"/>
              </w:rPr>
            </w:pPr>
            <w:r w:rsidRPr="003F4093">
              <w:rPr>
                <w:rFonts w:ascii="Outfit" w:hAnsi="Outfit" w:cstheme="minorHAnsi"/>
                <w:b/>
                <w:color w:val="000C30"/>
                <w:sz w:val="28"/>
                <w:szCs w:val="28"/>
              </w:rPr>
              <w:lastRenderedPageBreak/>
              <w:t>Emotional Literacy</w:t>
            </w:r>
          </w:p>
        </w:tc>
        <w:tc>
          <w:tcPr>
            <w:tcW w:w="20695" w:type="dxa"/>
            <w:gridSpan w:val="7"/>
          </w:tcPr>
          <w:p w14:paraId="18EFD7B4" w14:textId="036D78FF" w:rsidR="00342316" w:rsidRPr="003F4093" w:rsidRDefault="00342316" w:rsidP="5ABA389F">
            <w:pPr>
              <w:pStyle w:val="Default"/>
              <w:tabs>
                <w:tab w:val="left" w:pos="4200"/>
              </w:tabs>
              <w:rPr>
                <w:rFonts w:ascii="Outfit" w:eastAsia="Outfit" w:hAnsi="Outfit" w:cs="Outfit"/>
                <w:color w:val="000C30"/>
              </w:rPr>
            </w:pPr>
            <w:r w:rsidRPr="003F4093">
              <w:rPr>
                <w:rFonts w:ascii="Outfit" w:eastAsia="Outfit" w:hAnsi="Outfit" w:cs="Outfit"/>
                <w:color w:val="000C30"/>
              </w:rPr>
              <w:t>We have a section to support Emotional Literacy with a</w:t>
            </w:r>
            <w:r w:rsidR="00576B56" w:rsidRPr="003F4093">
              <w:rPr>
                <w:rFonts w:ascii="Outfit" w:eastAsia="Outfit" w:hAnsi="Outfit" w:cs="Outfit"/>
                <w:color w:val="000C30"/>
              </w:rPr>
              <w:t xml:space="preserve"> </w:t>
            </w:r>
            <w:r w:rsidRPr="003F4093">
              <w:rPr>
                <w:rFonts w:ascii="Outfit" w:eastAsia="Outfit" w:hAnsi="Outfit" w:cs="Outfit"/>
                <w:color w:val="000C30"/>
              </w:rPr>
              <w:t xml:space="preserve"> </w:t>
            </w:r>
            <w:hyperlink r:id="rId28">
              <w:r w:rsidR="00E151D5" w:rsidRPr="003F4093">
                <w:rPr>
                  <w:rStyle w:val="Hyperlink"/>
                  <w:rFonts w:ascii="Outfit" w:eastAsia="Outfit" w:hAnsi="Outfit" w:cs="Outfit"/>
                  <w:color w:val="000C30"/>
                </w:rPr>
                <w:t>whole-school progression document</w:t>
              </w:r>
            </w:hyperlink>
            <w:r w:rsidR="00E151D5" w:rsidRPr="003F4093">
              <w:rPr>
                <w:rFonts w:ascii="Outfit" w:eastAsia="Outfit" w:hAnsi="Outfit" w:cs="Outfit"/>
                <w:color w:val="000C30"/>
              </w:rPr>
              <w:t xml:space="preserve"> which </w:t>
            </w:r>
            <w:r w:rsidRPr="003F4093">
              <w:rPr>
                <w:rFonts w:ascii="Outfit" w:eastAsia="Outfit" w:hAnsi="Outfit" w:cs="Outfit"/>
                <w:color w:val="000C30"/>
              </w:rPr>
              <w:t xml:space="preserve">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eastAsia="Outfit" w:hAnsi="Outfit" w:cs="Outfit"/>
                <w:color w:val="000C30"/>
              </w:rPr>
              <w:t>the words</w:t>
            </w:r>
            <w:proofErr w:type="gramEnd"/>
            <w:r w:rsidRPr="003F4093">
              <w:rPr>
                <w:rFonts w:ascii="Outfit" w:eastAsia="Outfit" w:hAnsi="Outfit" w:cs="Outfit"/>
                <w:color w:val="000C30"/>
              </w:rPr>
              <w:t xml:space="preserve"> they need to understand and express how they feel.</w:t>
            </w:r>
          </w:p>
        </w:tc>
      </w:tr>
      <w:bookmarkEnd w:id="1"/>
      <w:bookmarkEnd w:id="2"/>
    </w:tbl>
    <w:p w14:paraId="608A5563" w14:textId="3A0DDD39" w:rsidR="0069758A" w:rsidRPr="003F4093" w:rsidRDefault="0069758A" w:rsidP="003B5591">
      <w:pPr>
        <w:spacing w:after="0"/>
        <w:rPr>
          <w:rFonts w:ascii="Outfit" w:hAnsi="Outfit" w:cstheme="minorHAnsi"/>
          <w:color w:val="000C30"/>
          <w:sz w:val="20"/>
          <w:szCs w:val="20"/>
        </w:rPr>
      </w:pPr>
    </w:p>
    <w:p w14:paraId="23D1E26F" w14:textId="46C48C05" w:rsidR="00867B77" w:rsidRPr="003F4093" w:rsidRDefault="00867B77" w:rsidP="003B5591">
      <w:pPr>
        <w:spacing w:after="0"/>
        <w:rPr>
          <w:rFonts w:ascii="Outfit" w:hAnsi="Outfit" w:cstheme="minorHAnsi"/>
          <w:color w:val="000C30"/>
          <w:sz w:val="20"/>
          <w:szCs w:val="20"/>
        </w:rPr>
      </w:pPr>
    </w:p>
    <w:p w14:paraId="16743D6F" w14:textId="77777777" w:rsidR="00453E67" w:rsidRPr="003F4093" w:rsidRDefault="00453E67" w:rsidP="003B5591">
      <w:pPr>
        <w:spacing w:after="0"/>
        <w:rPr>
          <w:rFonts w:ascii="Outfit" w:hAnsi="Outfit" w:cstheme="minorHAnsi"/>
          <w:color w:val="000C30"/>
          <w:sz w:val="20"/>
          <w:szCs w:val="20"/>
        </w:rPr>
      </w:pPr>
    </w:p>
    <w:p w14:paraId="159BA9BA" w14:textId="24C440EB" w:rsidR="00BA2C91" w:rsidRPr="003F4093" w:rsidRDefault="00453E67" w:rsidP="003B5591">
      <w:pPr>
        <w:spacing w:after="0"/>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1701"/>
        <w:gridCol w:w="2698"/>
        <w:gridCol w:w="2834"/>
        <w:gridCol w:w="564"/>
        <w:gridCol w:w="2412"/>
        <w:gridCol w:w="2834"/>
        <w:gridCol w:w="2125"/>
        <w:gridCol w:w="709"/>
        <w:gridCol w:w="3259"/>
        <w:gridCol w:w="3119"/>
      </w:tblGrid>
      <w:tr w:rsidR="003F4093" w:rsidRPr="00BF46E1" w14:paraId="248E7A52" w14:textId="77777777" w:rsidTr="5ABA389F">
        <w:tc>
          <w:tcPr>
            <w:tcW w:w="22255" w:type="dxa"/>
            <w:gridSpan w:val="10"/>
            <w:shd w:val="clear" w:color="auto" w:fill="F75E91"/>
          </w:tcPr>
          <w:p w14:paraId="3AE31EBE" w14:textId="77777777" w:rsidR="005537AF" w:rsidRPr="00BF46E1" w:rsidRDefault="005537AF" w:rsidP="003B5591">
            <w:pPr>
              <w:pStyle w:val="TableParagraph"/>
              <w:jc w:val="center"/>
              <w:rPr>
                <w:rFonts w:ascii="Outfit" w:hAnsi="Outfit" w:cstheme="minorHAnsi"/>
                <w:b/>
                <w:color w:val="000C30"/>
                <w:sz w:val="32"/>
                <w:szCs w:val="32"/>
              </w:rPr>
            </w:pPr>
          </w:p>
          <w:p w14:paraId="67EC1B69" w14:textId="77777777" w:rsidR="008D387C" w:rsidRPr="00BF46E1" w:rsidRDefault="008D387C" w:rsidP="003B5591">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Celebrating Difference </w:t>
            </w:r>
            <w:r w:rsidR="00F62164" w:rsidRPr="00BF46E1">
              <w:rPr>
                <w:rFonts w:ascii="Outfit" w:hAnsi="Outfit" w:cstheme="minorHAnsi"/>
                <w:b/>
                <w:color w:val="000C30"/>
                <w:sz w:val="32"/>
                <w:szCs w:val="32"/>
              </w:rPr>
              <w:t>Puzzle</w:t>
            </w:r>
            <w:r w:rsidR="008241F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Autumn 2</w:t>
            </w:r>
          </w:p>
          <w:p w14:paraId="3DF96B19" w14:textId="31523C61" w:rsidR="005537AF" w:rsidRPr="00BF46E1" w:rsidRDefault="005537AF" w:rsidP="003B5591">
            <w:pPr>
              <w:pStyle w:val="TableParagraph"/>
              <w:jc w:val="center"/>
              <w:rPr>
                <w:rFonts w:ascii="Outfit" w:hAnsi="Outfit" w:cstheme="minorHAnsi"/>
                <w:b/>
                <w:color w:val="000C30"/>
                <w:sz w:val="32"/>
                <w:szCs w:val="32"/>
              </w:rPr>
            </w:pPr>
          </w:p>
        </w:tc>
      </w:tr>
      <w:tr w:rsidR="003F4093" w:rsidRPr="003F4093" w14:paraId="2780A5A6" w14:textId="77777777">
        <w:tc>
          <w:tcPr>
            <w:tcW w:w="22255" w:type="dxa"/>
            <w:gridSpan w:val="10"/>
            <w:shd w:val="clear" w:color="auto" w:fill="FDF7E9"/>
          </w:tcPr>
          <w:p w14:paraId="23F0ECA1" w14:textId="77777777" w:rsidR="00186742" w:rsidRPr="00BF46E1" w:rsidRDefault="00186742">
            <w:pPr>
              <w:pStyle w:val="TableParagraph"/>
              <w:tabs>
                <w:tab w:val="left" w:pos="8405"/>
              </w:tabs>
              <w:ind w:left="0"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2AA38A3C" w14:textId="2E14AD2C" w:rsidR="00F004FD" w:rsidRPr="00BF46E1" w:rsidRDefault="00186742" w:rsidP="00BF46E1">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Celebrating Difference helps children understand, respect and value diversity. Running in Autumn 2, it aligns naturally with Anti-Bullying Week and provides a rich context for exploring similarities and differences in families, cultures, abilities, appearance and beliefs. Children learn what bullying is and isn't (including cyberbullying) and develop the language and strategies to challenge it, support those affected, and seek help. As they progress, pupils examine stereotypes, prejudice, discrimination and protected characteristics, building empathy and critical thinking to stand up for fairness and inclusion.</w:t>
            </w:r>
          </w:p>
          <w:p w14:paraId="19F080E7"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3A8DEE77" w14:textId="50CAF7F1" w:rsidR="00186742" w:rsidRPr="00BF46E1" w:rsidRDefault="00D91E40" w:rsidP="00A1704F">
            <w:pPr>
              <w:pStyle w:val="TableParagraph"/>
              <w:numPr>
                <w:ilvl w:val="0"/>
                <w:numId w:val="426"/>
              </w:numPr>
              <w:tabs>
                <w:tab w:val="left" w:pos="8405"/>
              </w:tabs>
              <w:ind w:right="113"/>
              <w:rPr>
                <w:rFonts w:ascii="Outfit" w:hAnsi="Outfit" w:cstheme="minorHAnsi"/>
                <w:bCs/>
                <w:color w:val="000C30"/>
                <w:sz w:val="24"/>
                <w:szCs w:val="24"/>
                <w:lang w:val="en-GB"/>
              </w:rPr>
            </w:pPr>
            <w:hyperlink r:id="rId29" w:history="1">
              <w:r w:rsidR="00186742" w:rsidRPr="00BF46E1">
                <w:rPr>
                  <w:rStyle w:val="Hyperlink"/>
                  <w:rFonts w:ascii="Outfit" w:hAnsi="Outfit" w:cstheme="minorHAnsi"/>
                  <w:b/>
                  <w:bCs/>
                  <w:color w:val="000C30"/>
                  <w:sz w:val="24"/>
                  <w:szCs w:val="24"/>
                  <w:lang w:val="en-GB"/>
                </w:rPr>
                <w:t xml:space="preserve">Anti-Bullying Alliance </w:t>
              </w:r>
              <w:r w:rsidR="00B53404" w:rsidRPr="00BF46E1">
                <w:rPr>
                  <w:rStyle w:val="Hyperlink"/>
                  <w:rFonts w:ascii="Outfit" w:hAnsi="Outfit" w:cstheme="minorHAnsi"/>
                  <w:b/>
                  <w:bCs/>
                  <w:color w:val="000C30"/>
                  <w:sz w:val="24"/>
                  <w:szCs w:val="24"/>
                  <w:lang w:val="en-GB"/>
                </w:rPr>
                <w:t>report related to the Good Childhood Report</w:t>
              </w:r>
              <w:r w:rsidR="000C70BA" w:rsidRPr="00BF46E1">
                <w:rPr>
                  <w:rStyle w:val="Hyperlink"/>
                  <w:rFonts w:ascii="Outfit" w:hAnsi="Outfit" w:cstheme="minorHAnsi"/>
                  <w:b/>
                  <w:bCs/>
                  <w:color w:val="000C30"/>
                  <w:sz w:val="24"/>
                  <w:szCs w:val="24"/>
                  <w:lang w:val="en-GB"/>
                </w:rPr>
                <w:t xml:space="preserve"> 2024</w:t>
              </w:r>
            </w:hyperlink>
            <w:r w:rsidR="00186742" w:rsidRPr="00BF46E1">
              <w:rPr>
                <w:rFonts w:ascii="Outfit" w:hAnsi="Outfit" w:cstheme="minorHAnsi"/>
                <w:bCs/>
                <w:color w:val="000C30"/>
                <w:sz w:val="24"/>
                <w:szCs w:val="24"/>
                <w:lang w:val="en-GB"/>
              </w:rPr>
              <w:t xml:space="preserve"> — </w:t>
            </w:r>
            <w:r w:rsidR="001549FF" w:rsidRPr="00BF46E1">
              <w:rPr>
                <w:rFonts w:ascii="Outfit" w:hAnsi="Outfit" w:cstheme="minorHAnsi"/>
                <w:bCs/>
                <w:color w:val="000C30"/>
                <w:sz w:val="24"/>
                <w:szCs w:val="24"/>
                <w:lang w:val="en-GB"/>
              </w:rPr>
              <w:t xml:space="preserve">Summary and links to further data, including </w:t>
            </w:r>
            <w:r w:rsidR="00BA26C6" w:rsidRPr="00BF46E1">
              <w:rPr>
                <w:rFonts w:ascii="Outfit" w:hAnsi="Outfit" w:cstheme="minorHAnsi"/>
                <w:bCs/>
                <w:color w:val="000C30"/>
                <w:sz w:val="24"/>
                <w:szCs w:val="24"/>
                <w:lang w:val="en-GB"/>
              </w:rPr>
              <w:t>that a</w:t>
            </w:r>
            <w:r w:rsidR="00186742" w:rsidRPr="00BF46E1">
              <w:rPr>
                <w:rFonts w:ascii="Outfit" w:hAnsi="Outfit" w:cstheme="minorHAnsi"/>
                <w:bCs/>
                <w:color w:val="000C30"/>
                <w:sz w:val="24"/>
                <w:szCs w:val="24"/>
                <w:lang w:val="en-GB"/>
              </w:rPr>
              <w:t xml:space="preserve"> quarter of young people </w:t>
            </w:r>
            <w:r w:rsidR="00E9628D" w:rsidRPr="00BF46E1">
              <w:rPr>
                <w:rFonts w:ascii="Outfit" w:hAnsi="Outfit" w:cstheme="minorHAnsi"/>
                <w:bCs/>
                <w:color w:val="000C30"/>
                <w:sz w:val="24"/>
                <w:szCs w:val="24"/>
                <w:lang w:val="en-GB"/>
              </w:rPr>
              <w:t xml:space="preserve">aged 15 </w:t>
            </w:r>
            <w:proofErr w:type="spellStart"/>
            <w:r w:rsidR="00E9628D" w:rsidRPr="00BF46E1">
              <w:rPr>
                <w:rFonts w:ascii="Outfit" w:hAnsi="Outfit" w:cstheme="minorHAnsi"/>
                <w:bCs/>
                <w:color w:val="000C30"/>
                <w:sz w:val="24"/>
                <w:szCs w:val="24"/>
                <w:lang w:val="en-GB"/>
              </w:rPr>
              <w:t>yrs</w:t>
            </w:r>
            <w:proofErr w:type="spellEnd"/>
            <w:r w:rsidR="00E9628D" w:rsidRPr="00BF46E1">
              <w:rPr>
                <w:rFonts w:ascii="Outfit" w:hAnsi="Outfit" w:cstheme="minorHAnsi"/>
                <w:bCs/>
                <w:color w:val="000C30"/>
                <w:sz w:val="24"/>
                <w:szCs w:val="24"/>
                <w:lang w:val="en-GB"/>
              </w:rPr>
              <w:t xml:space="preserve"> </w:t>
            </w:r>
            <w:r w:rsidR="00186742" w:rsidRPr="00BF46E1">
              <w:rPr>
                <w:rFonts w:ascii="Outfit" w:hAnsi="Outfit" w:cstheme="minorHAnsi"/>
                <w:bCs/>
                <w:color w:val="000C30"/>
                <w:sz w:val="24"/>
                <w:szCs w:val="24"/>
                <w:lang w:val="en-GB"/>
              </w:rPr>
              <w:t>experience bullying</w:t>
            </w:r>
            <w:r w:rsidR="00E9628D" w:rsidRPr="00BF46E1">
              <w:rPr>
                <w:rFonts w:ascii="Outfit" w:hAnsi="Outfit" w:cstheme="minorHAnsi"/>
                <w:bCs/>
                <w:color w:val="000C30"/>
                <w:sz w:val="24"/>
                <w:szCs w:val="24"/>
                <w:lang w:val="en-GB"/>
              </w:rPr>
              <w:t xml:space="preserve"> in the UK according to PISA</w:t>
            </w:r>
          </w:p>
          <w:p w14:paraId="58D903C0" w14:textId="7B81B1DC" w:rsidR="00186742" w:rsidRPr="00BF46E1" w:rsidRDefault="00D91E40" w:rsidP="00A1704F">
            <w:pPr>
              <w:pStyle w:val="TableParagraph"/>
              <w:numPr>
                <w:ilvl w:val="0"/>
                <w:numId w:val="426"/>
              </w:numPr>
              <w:tabs>
                <w:tab w:val="left" w:pos="8405"/>
              </w:tabs>
              <w:ind w:right="113"/>
              <w:rPr>
                <w:rFonts w:ascii="Outfit" w:hAnsi="Outfit" w:cstheme="minorHAnsi"/>
                <w:bCs/>
                <w:color w:val="000C30"/>
                <w:sz w:val="24"/>
                <w:szCs w:val="24"/>
                <w:lang w:val="en-GB"/>
              </w:rPr>
            </w:pPr>
            <w:hyperlink r:id="rId30" w:history="1">
              <w:r w:rsidR="00186742" w:rsidRPr="00BF46E1">
                <w:rPr>
                  <w:rStyle w:val="Hyperlink"/>
                  <w:rFonts w:ascii="Outfit" w:hAnsi="Outfit" w:cstheme="minorHAnsi"/>
                  <w:b/>
                  <w:bCs/>
                  <w:color w:val="000C30"/>
                  <w:sz w:val="24"/>
                  <w:szCs w:val="24"/>
                  <w:lang w:val="en-GB"/>
                </w:rPr>
                <w:t>Young People's RSE Poll (2024)</w:t>
              </w:r>
            </w:hyperlink>
            <w:r w:rsidR="00186742" w:rsidRPr="00BF46E1">
              <w:rPr>
                <w:rFonts w:ascii="Outfit" w:hAnsi="Outfit" w:cstheme="minorHAnsi"/>
                <w:bCs/>
                <w:color w:val="000C30"/>
                <w:sz w:val="24"/>
                <w:szCs w:val="24"/>
                <w:lang w:val="en-GB"/>
              </w:rPr>
              <w:t xml:space="preserve"> — 69% of young people agree children should question gender stereotypes; 56% support same-sex relationship examples in teaching.</w:t>
            </w:r>
          </w:p>
          <w:p w14:paraId="60EA9B46" w14:textId="77777777" w:rsidR="001339FA" w:rsidRPr="00BF46E1" w:rsidRDefault="001339FA" w:rsidP="001339FA">
            <w:pPr>
              <w:pStyle w:val="ListParagraph"/>
              <w:numPr>
                <w:ilvl w:val="0"/>
                <w:numId w:val="426"/>
              </w:numPr>
              <w:rPr>
                <w:rFonts w:ascii="Outfit" w:hAnsi="Outfit"/>
                <w:color w:val="000C30"/>
                <w:sz w:val="24"/>
                <w:szCs w:val="24"/>
              </w:rPr>
            </w:pPr>
            <w:r w:rsidRPr="00BF46E1">
              <w:rPr>
                <w:rFonts w:ascii="Outfit" w:hAnsi="Outfit"/>
                <w:color w:val="000C30"/>
                <w:sz w:val="24"/>
                <w:szCs w:val="24"/>
              </w:rPr>
              <w:t xml:space="preserve">The </w:t>
            </w:r>
            <w:hyperlink r:id="rId31" w:history="1">
              <w:r w:rsidRPr="00BF46E1">
                <w:rPr>
                  <w:rStyle w:val="Hyperlink"/>
                  <w:rFonts w:ascii="Outfit" w:hAnsi="Outfit"/>
                  <w:color w:val="000C30"/>
                  <w:sz w:val="24"/>
                  <w:szCs w:val="24"/>
                </w:rPr>
                <w:t>Office for National Statistics (ONS)</w:t>
              </w:r>
            </w:hyperlink>
            <w:r w:rsidRPr="00BF46E1">
              <w:rPr>
                <w:rFonts w:ascii="Outfit" w:hAnsi="Outfit"/>
                <w:color w:val="000C30"/>
                <w:sz w:val="24"/>
                <w:szCs w:val="24"/>
              </w:rPr>
              <w:t xml:space="preserve"> data shows that 16% of UK families are lone-parent families, equating to 4-5 families in a class of 30. This diversity extends to same-sex parents, foster parents, and various family structures within the wider community. Jigsaw PSHE </w:t>
            </w:r>
            <w:proofErr w:type="spellStart"/>
            <w:r w:rsidRPr="00BF46E1">
              <w:rPr>
                <w:rFonts w:ascii="Outfit" w:hAnsi="Outfit"/>
                <w:color w:val="000C30"/>
                <w:sz w:val="24"/>
                <w:szCs w:val="24"/>
              </w:rPr>
              <w:t>recognises</w:t>
            </w:r>
            <w:proofErr w:type="spellEnd"/>
            <w:r w:rsidRPr="00BF46E1">
              <w:rPr>
                <w:rFonts w:ascii="Outfit" w:hAnsi="Outfit"/>
                <w:color w:val="000C30"/>
                <w:sz w:val="24"/>
                <w:szCs w:val="24"/>
              </w:rPr>
              <w:t xml:space="preserve"> this diversity, ensuring all family types are equitably represented and valued in its curriculum.</w:t>
            </w:r>
          </w:p>
          <w:p w14:paraId="01F1E3E4" w14:textId="6EC410AB" w:rsidR="001339FA" w:rsidRPr="00BF46E1" w:rsidRDefault="00D91E40" w:rsidP="00BF46E1">
            <w:pPr>
              <w:pStyle w:val="TableParagraph"/>
              <w:numPr>
                <w:ilvl w:val="0"/>
                <w:numId w:val="426"/>
              </w:numPr>
              <w:tabs>
                <w:tab w:val="left" w:pos="8405"/>
              </w:tabs>
              <w:ind w:right="113"/>
              <w:rPr>
                <w:rFonts w:ascii="Outfit" w:hAnsi="Outfit" w:cstheme="minorHAnsi"/>
                <w:bCs/>
                <w:color w:val="000C30"/>
                <w:sz w:val="24"/>
                <w:szCs w:val="24"/>
                <w:lang w:val="en-GB"/>
              </w:rPr>
            </w:pPr>
            <w:hyperlink r:id="rId32" w:history="1">
              <w:r w:rsidR="00F004FD" w:rsidRPr="00BF46E1">
                <w:rPr>
                  <w:rStyle w:val="Hyperlink"/>
                  <w:rFonts w:ascii="Outfit" w:hAnsi="Outfit" w:cstheme="minorHAnsi"/>
                  <w:b/>
                  <w:bCs/>
                  <w:color w:val="000C30"/>
                  <w:sz w:val="24"/>
                  <w:szCs w:val="24"/>
                  <w:lang w:val="en-GB"/>
                </w:rPr>
                <w:t>UK Safer Internet Centre Research</w:t>
              </w:r>
              <w:r w:rsidR="00F004FD" w:rsidRPr="00BF46E1">
                <w:rPr>
                  <w:rStyle w:val="Hyperlink"/>
                  <w:rFonts w:ascii="Outfit" w:hAnsi="Outfit" w:cstheme="minorHAnsi"/>
                  <w:bCs/>
                  <w:color w:val="000C30"/>
                  <w:sz w:val="24"/>
                  <w:szCs w:val="24"/>
                  <w:lang w:val="en-GB"/>
                </w:rPr>
                <w:t xml:space="preserve"> </w:t>
              </w:r>
            </w:hyperlink>
            <w:r w:rsidR="00F004FD" w:rsidRPr="00BF46E1">
              <w:rPr>
                <w:rFonts w:ascii="Outfit" w:hAnsi="Outfit" w:cstheme="minorHAnsi"/>
                <w:b/>
                <w:bCs/>
                <w:color w:val="000C30"/>
                <w:sz w:val="24"/>
                <w:szCs w:val="24"/>
                <w:lang w:val="en-GB"/>
              </w:rPr>
              <w:t xml:space="preserve"> </w:t>
            </w:r>
            <w:r w:rsidR="00F004FD" w:rsidRPr="00BF46E1">
              <w:rPr>
                <w:rFonts w:ascii="Outfit" w:hAnsi="Outfit" w:cstheme="minorHAnsi"/>
                <w:color w:val="000C30"/>
                <w:sz w:val="24"/>
                <w:szCs w:val="24"/>
                <w:lang w:val="en-GB"/>
              </w:rPr>
              <w:t>- has</w:t>
            </w:r>
            <w:r w:rsidR="00F004FD" w:rsidRPr="00BF46E1">
              <w:rPr>
                <w:rFonts w:ascii="Outfit" w:hAnsi="Outfit" w:cstheme="minorHAnsi"/>
                <w:b/>
                <w:bCs/>
                <w:color w:val="000C30"/>
                <w:sz w:val="24"/>
                <w:szCs w:val="24"/>
                <w:lang w:val="en-GB"/>
              </w:rPr>
              <w:t xml:space="preserve"> </w:t>
            </w:r>
            <w:r w:rsidR="00F004FD" w:rsidRPr="00BF46E1">
              <w:rPr>
                <w:rFonts w:ascii="Outfit" w:hAnsi="Outfit" w:cstheme="minorHAnsi"/>
                <w:bCs/>
                <w:color w:val="000C30"/>
                <w:sz w:val="24"/>
                <w:szCs w:val="24"/>
                <w:lang w:val="en-GB"/>
              </w:rPr>
              <w:t>links to further research, stating that 12% of young people in the UK are affected by cyberbullying, underlining the need for cyberbullying education from an early age.</w:t>
            </w:r>
          </w:p>
          <w:p w14:paraId="1871C953"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60453032"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Strong links to </w:t>
            </w:r>
            <w:hyperlink r:id="rId33" w:anchor="communityTab_bc229103-604b-4d8e-b5e9-f38da03dbb95" w:history="1">
              <w:r w:rsidRPr="00BF46E1">
                <w:rPr>
                  <w:rStyle w:val="Hyperlink"/>
                  <w:rFonts w:ascii="Outfit" w:hAnsi="Outfit" w:cstheme="minorHAnsi"/>
                  <w:b/>
                  <w:bCs/>
                  <w:color w:val="000C30"/>
                  <w:sz w:val="24"/>
                  <w:szCs w:val="24"/>
                  <w:lang w:val="en-GB"/>
                </w:rPr>
                <w:t>citizenship</w:t>
              </w:r>
            </w:hyperlink>
            <w:r w:rsidRPr="00BF46E1">
              <w:rPr>
                <w:rFonts w:ascii="Outfit" w:hAnsi="Outfit" w:cstheme="minorHAnsi"/>
                <w:bCs/>
                <w:color w:val="000C30"/>
                <w:sz w:val="24"/>
                <w:szCs w:val="24"/>
                <w:lang w:val="en-GB"/>
              </w:rPr>
              <w:t xml:space="preserve">, </w:t>
            </w:r>
            <w:r w:rsidRPr="00BF46E1">
              <w:rPr>
                <w:rFonts w:ascii="Outfit" w:hAnsi="Outfit" w:cstheme="minorHAnsi"/>
                <w:b/>
                <w:bCs/>
                <w:color w:val="000C30"/>
                <w:sz w:val="24"/>
                <w:szCs w:val="24"/>
                <w:lang w:val="en-GB"/>
              </w:rPr>
              <w:t>protected characteristics</w:t>
            </w:r>
            <w:r w:rsidRPr="00BF46E1">
              <w:rPr>
                <w:rFonts w:ascii="Outfit" w:hAnsi="Outfit" w:cstheme="minorHAnsi"/>
                <w:bCs/>
                <w:color w:val="000C30"/>
                <w:sz w:val="24"/>
                <w:szCs w:val="24"/>
                <w:lang w:val="en-GB"/>
              </w:rPr>
              <w:t xml:space="preserve"> (Equality Act) and </w:t>
            </w:r>
            <w:r w:rsidRPr="00BF46E1">
              <w:rPr>
                <w:rFonts w:ascii="Outfit" w:hAnsi="Outfit" w:cstheme="minorHAnsi"/>
                <w:b/>
                <w:bCs/>
                <w:color w:val="000C30"/>
                <w:sz w:val="24"/>
                <w:szCs w:val="24"/>
                <w:lang w:val="en-GB"/>
              </w:rPr>
              <w:t>British Values</w:t>
            </w:r>
            <w:r w:rsidRPr="00BF46E1">
              <w:rPr>
                <w:rFonts w:ascii="Outfit" w:hAnsi="Outfit" w:cstheme="minorHAnsi"/>
                <w:bCs/>
                <w:color w:val="000C30"/>
                <w:sz w:val="24"/>
                <w:szCs w:val="24"/>
                <w:lang w:val="en-GB"/>
              </w:rPr>
              <w:t xml:space="preserve"> (mutual respect, tolerance)</w:t>
            </w:r>
          </w:p>
          <w:p w14:paraId="5956CD19"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Supports work on </w:t>
            </w:r>
            <w:r w:rsidRPr="00BF46E1">
              <w:rPr>
                <w:rFonts w:ascii="Outfit" w:hAnsi="Outfit" w:cstheme="minorHAnsi"/>
                <w:b/>
                <w:bCs/>
                <w:color w:val="000C30"/>
                <w:sz w:val="24"/>
                <w:szCs w:val="24"/>
                <w:lang w:val="en-GB"/>
              </w:rPr>
              <w:t>preventing racism</w:t>
            </w:r>
            <w:r w:rsidRPr="00BF46E1">
              <w:rPr>
                <w:rFonts w:ascii="Outfit" w:hAnsi="Outfit" w:cstheme="minorHAnsi"/>
                <w:bCs/>
                <w:color w:val="000C30"/>
                <w:sz w:val="24"/>
                <w:szCs w:val="24"/>
                <w:lang w:val="en-GB"/>
              </w:rPr>
              <w:t>, challenging stereotypes and fostering inclusive school culture</w:t>
            </w:r>
          </w:p>
          <w:p w14:paraId="06B48061" w14:textId="62BD894B" w:rsidR="00F004FD" w:rsidRPr="00BF46E1" w:rsidRDefault="00186742" w:rsidP="00BF46E1">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visitors from the local community to represent diverse cultural groups and support </w:t>
            </w:r>
            <w:r w:rsidRPr="00BF46E1">
              <w:rPr>
                <w:rFonts w:ascii="Outfit" w:hAnsi="Outfit" w:cstheme="minorHAnsi"/>
                <w:b/>
                <w:bCs/>
                <w:color w:val="000C30"/>
                <w:sz w:val="24"/>
                <w:szCs w:val="24"/>
                <w:lang w:val="en-GB"/>
              </w:rPr>
              <w:t>Anti-Bullying Week</w:t>
            </w:r>
            <w:r w:rsidRPr="00BF46E1">
              <w:rPr>
                <w:rFonts w:ascii="Outfit" w:hAnsi="Outfit" w:cstheme="minorHAnsi"/>
                <w:bCs/>
                <w:color w:val="000C30"/>
                <w:sz w:val="24"/>
                <w:szCs w:val="24"/>
                <w:lang w:val="en-GB"/>
              </w:rPr>
              <w:t xml:space="preserve"> themes</w:t>
            </w:r>
          </w:p>
          <w:p w14:paraId="1513733A"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2638397C"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rticles on the Jigsaw approach to  </w:t>
            </w:r>
            <w:hyperlink r:id="rId34" w:anchor="communityTab_192adbce-7b2a-42c9-ab2a-249f9b99c726" w:history="1">
              <w:r w:rsidRPr="00BF46E1">
                <w:rPr>
                  <w:rStyle w:val="Hyperlink"/>
                  <w:rFonts w:ascii="Outfit" w:hAnsi="Outfit" w:cstheme="minorHAnsi"/>
                  <w:b/>
                  <w:bCs/>
                  <w:color w:val="000C30"/>
                  <w:sz w:val="24"/>
                  <w:szCs w:val="24"/>
                  <w:lang w:val="en-GB"/>
                </w:rPr>
                <w:t>protected characteristics</w:t>
              </w:r>
            </w:hyperlink>
            <w:r w:rsidRPr="00BF46E1">
              <w:rPr>
                <w:rFonts w:ascii="Outfit" w:hAnsi="Outfit" w:cstheme="minorHAnsi"/>
                <w:bCs/>
                <w:color w:val="000C30"/>
                <w:sz w:val="24"/>
                <w:szCs w:val="24"/>
                <w:lang w:val="en-GB"/>
              </w:rPr>
              <w:t xml:space="preserve">, </w:t>
            </w:r>
            <w:hyperlink r:id="rId35" w:anchor="communityTab_1dc8e690-59ae-4379-9d62-aad4f151e7c1" w:history="1">
              <w:r w:rsidRPr="00BF46E1">
                <w:rPr>
                  <w:rStyle w:val="Hyperlink"/>
                  <w:rFonts w:ascii="Outfit" w:hAnsi="Outfit" w:cstheme="minorHAnsi"/>
                  <w:b/>
                  <w:bCs/>
                  <w:color w:val="000C30"/>
                  <w:sz w:val="24"/>
                  <w:szCs w:val="24"/>
                  <w:lang w:val="en-GB"/>
                </w:rPr>
                <w:t>preventing racism</w:t>
              </w:r>
            </w:hyperlink>
            <w:r w:rsidRPr="00BF46E1">
              <w:rPr>
                <w:rFonts w:ascii="Outfit" w:hAnsi="Outfit" w:cstheme="minorHAnsi"/>
                <w:bCs/>
                <w:color w:val="000C30"/>
                <w:sz w:val="24"/>
                <w:szCs w:val="24"/>
                <w:lang w:val="en-GB"/>
              </w:rPr>
              <w:t xml:space="preserve">, </w:t>
            </w:r>
            <w:hyperlink r:id="rId36" w:anchor="communityTab_0a023fc4-9efc-441c-a793-669a592ec8db" w:history="1">
              <w:r w:rsidRPr="00BF46E1">
                <w:rPr>
                  <w:rStyle w:val="Hyperlink"/>
                  <w:rFonts w:ascii="Outfit" w:hAnsi="Outfit" w:cstheme="minorHAnsi"/>
                  <w:b/>
                  <w:bCs/>
                  <w:color w:val="000C30"/>
                  <w:sz w:val="24"/>
                  <w:szCs w:val="24"/>
                  <w:lang w:val="en-GB"/>
                </w:rPr>
                <w:t>autism awareness</w:t>
              </w:r>
            </w:hyperlink>
            <w:r w:rsidRPr="00BF46E1">
              <w:rPr>
                <w:rFonts w:ascii="Outfit" w:hAnsi="Outfit" w:cstheme="minorHAnsi"/>
                <w:bCs/>
                <w:color w:val="000C30"/>
                <w:sz w:val="24"/>
                <w:szCs w:val="24"/>
                <w:lang w:val="en-GB"/>
              </w:rPr>
              <w:t xml:space="preserve"> (with additional lessons) and </w:t>
            </w:r>
            <w:hyperlink r:id="rId37" w:anchor="communityTab_d351977b-dc64-4adc-b5ec-0dbd6955b4e9" w:history="1">
              <w:r w:rsidRPr="00BF46E1">
                <w:rPr>
                  <w:rStyle w:val="Hyperlink"/>
                  <w:rFonts w:ascii="Outfit" w:hAnsi="Outfit" w:cstheme="minorHAnsi"/>
                  <w:b/>
                  <w:bCs/>
                  <w:color w:val="000C30"/>
                  <w:sz w:val="24"/>
                  <w:szCs w:val="24"/>
                  <w:lang w:val="en-GB"/>
                </w:rPr>
                <w:t>gender identity</w:t>
              </w:r>
            </w:hyperlink>
          </w:p>
          <w:p w14:paraId="5602137A"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content in Jigsaw+ </w:t>
            </w:r>
            <w:hyperlink r:id="rId38" w:history="1">
              <w:r w:rsidRPr="00BF46E1">
                <w:rPr>
                  <w:rStyle w:val="Hyperlink"/>
                  <w:rFonts w:ascii="Outfit" w:hAnsi="Outfit" w:cstheme="minorHAnsi"/>
                  <w:b/>
                  <w:bCs/>
                  <w:color w:val="000C30"/>
                  <w:sz w:val="24"/>
                  <w:szCs w:val="24"/>
                  <w:lang w:val="en-GB"/>
                </w:rPr>
                <w:t>Belonging</w:t>
              </w:r>
            </w:hyperlink>
            <w:r w:rsidRPr="00BF46E1">
              <w:rPr>
                <w:rFonts w:ascii="Outfit" w:hAnsi="Outfit" w:cstheme="minorHAnsi"/>
                <w:bCs/>
                <w:color w:val="000C30"/>
                <w:sz w:val="24"/>
                <w:szCs w:val="24"/>
                <w:lang w:val="en-GB"/>
              </w:rPr>
              <w:t xml:space="preserve"> section: Anti-Bullying Week (updated annually), Autism, Success</w:t>
            </w:r>
          </w:p>
          <w:p w14:paraId="28B20976"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Critical Thinking</w:t>
            </w:r>
            <w:r w:rsidRPr="00BF46E1">
              <w:rPr>
                <w:rFonts w:ascii="Outfit" w:hAnsi="Outfit" w:cstheme="minorHAnsi"/>
                <w:bCs/>
                <w:color w:val="000C30"/>
                <w:sz w:val="24"/>
                <w:szCs w:val="24"/>
                <w:lang w:val="en-GB"/>
              </w:rPr>
              <w:t xml:space="preserve"> lessons from the Open Minds Foundation in the </w:t>
            </w:r>
            <w:hyperlink r:id="rId39" w:history="1">
              <w:r w:rsidRPr="00BF46E1">
                <w:rPr>
                  <w:rStyle w:val="Hyperlink"/>
                  <w:rFonts w:ascii="Outfit" w:hAnsi="Outfit" w:cstheme="minorHAnsi"/>
                  <w:bCs/>
                  <w:color w:val="000C30"/>
                  <w:sz w:val="24"/>
                  <w:szCs w:val="24"/>
                  <w:lang w:val="en-GB"/>
                </w:rPr>
                <w:t>Citizenship</w:t>
              </w:r>
            </w:hyperlink>
            <w:r w:rsidRPr="00BF46E1">
              <w:rPr>
                <w:rFonts w:ascii="Outfit" w:hAnsi="Outfit" w:cstheme="minorHAnsi"/>
                <w:bCs/>
                <w:color w:val="000C30"/>
                <w:sz w:val="24"/>
                <w:szCs w:val="24"/>
                <w:lang w:val="en-GB"/>
              </w:rPr>
              <w:t xml:space="preserve"> area: </w:t>
            </w:r>
          </w:p>
          <w:p w14:paraId="22E434B7" w14:textId="791A2EAE" w:rsidR="00F004FD" w:rsidRPr="00BF46E1" w:rsidRDefault="00186742" w:rsidP="00BF46E1">
            <w:pPr>
              <w:pStyle w:val="TableParagraph"/>
              <w:numPr>
                <w:ilvl w:val="0"/>
                <w:numId w:val="426"/>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40"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1611AAA1"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3ECBB236"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41"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4E151AF4" w14:textId="77777777">
        <w:tc>
          <w:tcPr>
            <w:tcW w:w="1701" w:type="dxa"/>
            <w:shd w:val="clear" w:color="auto" w:fill="FDF7E9"/>
          </w:tcPr>
          <w:p w14:paraId="0D5F9797" w14:textId="77777777" w:rsidR="00186742" w:rsidRPr="003F4093" w:rsidRDefault="00186742">
            <w:pPr>
              <w:pStyle w:val="TableParagraph"/>
              <w:ind w:left="0" w:right="113"/>
              <w:rPr>
                <w:rFonts w:ascii="Outfit" w:hAnsi="Outfit"/>
                <w:color w:val="000C30"/>
              </w:rPr>
            </w:pPr>
          </w:p>
          <w:p w14:paraId="27473DDE" w14:textId="77777777" w:rsidR="00186742" w:rsidRPr="003F4093" w:rsidRDefault="00186742">
            <w:pPr>
              <w:pStyle w:val="TableParagraph"/>
              <w:ind w:left="0" w:right="113"/>
              <w:rPr>
                <w:rFonts w:ascii="Outfit" w:hAnsi="Outfit"/>
                <w:color w:val="000C30"/>
              </w:rPr>
            </w:pPr>
            <w:r w:rsidRPr="003F4093">
              <w:rPr>
                <w:rFonts w:ascii="Outfit" w:hAnsi="Outfit"/>
                <w:color w:val="000C30"/>
              </w:rPr>
              <w:t xml:space="preserve">Strongest </w:t>
            </w:r>
          </w:p>
          <w:p w14:paraId="731D4875" w14:textId="77777777" w:rsidR="00186742" w:rsidRPr="003E2CC7" w:rsidRDefault="00186742">
            <w:pPr>
              <w:pStyle w:val="TableParagraph"/>
              <w:ind w:left="0" w:right="113"/>
              <w:rPr>
                <w:rFonts w:ascii="Outfit" w:hAnsi="Outfit" w:cstheme="minorHAnsi"/>
                <w:b/>
                <w:color w:val="000C30"/>
              </w:rPr>
            </w:pPr>
            <w:r w:rsidRPr="003F4093">
              <w:rPr>
                <w:rFonts w:ascii="Outfit" w:hAnsi="Outfit"/>
                <w:color w:val="000C30"/>
              </w:rPr>
              <w:t>RSHE 2025 Relationships contributions</w:t>
            </w:r>
          </w:p>
        </w:tc>
        <w:tc>
          <w:tcPr>
            <w:tcW w:w="6096" w:type="dxa"/>
            <w:gridSpan w:val="3"/>
            <w:shd w:val="clear" w:color="auto" w:fill="FDF7E9"/>
          </w:tcPr>
          <w:p w14:paraId="4571B667" w14:textId="77777777" w:rsidR="00186742" w:rsidRPr="003F4093" w:rsidRDefault="00186742">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including that families may look different. </w:t>
            </w:r>
          </w:p>
          <w:p w14:paraId="366F57AC" w14:textId="77777777" w:rsidR="00186742" w:rsidRPr="003F4093" w:rsidRDefault="00186742">
            <w:pPr>
              <w:spacing w:line="278" w:lineRule="auto"/>
              <w:rPr>
                <w:rFonts w:ascii="Outfit" w:hAnsi="Outfit"/>
                <w:color w:val="000C30"/>
              </w:rPr>
            </w:pPr>
            <w:r w:rsidRPr="003F4093">
              <w:rPr>
                <w:rFonts w:ascii="Outfit" w:hAnsi="Outfit"/>
                <w:b/>
                <w:bCs/>
                <w:color w:val="000C30"/>
              </w:rPr>
              <w:t>FPCM 3</w:t>
            </w:r>
            <w:r w:rsidRPr="003F4093">
              <w:rPr>
                <w:rFonts w:ascii="Outfit" w:hAnsi="Outfit"/>
                <w:color w:val="000C30"/>
              </w:rPr>
              <w:t xml:space="preserve"> – Others' families, either in school or wider world, sometimes look different and should be respected. </w:t>
            </w:r>
          </w:p>
          <w:p w14:paraId="68833B8C" w14:textId="77777777" w:rsidR="00186742" w:rsidRPr="003F4093" w:rsidRDefault="00186742">
            <w:pPr>
              <w:spacing w:line="278" w:lineRule="auto"/>
              <w:rPr>
                <w:rFonts w:ascii="Outfit" w:hAnsi="Outfit"/>
                <w:color w:val="000C30"/>
              </w:rPr>
            </w:pPr>
            <w:r w:rsidRPr="003F4093">
              <w:rPr>
                <w:rFonts w:ascii="Outfit" w:hAnsi="Outfit"/>
                <w:b/>
                <w:bCs/>
                <w:color w:val="000C30"/>
              </w:rPr>
              <w:t xml:space="preserve">FPCFM 5 </w:t>
            </w:r>
            <w:r w:rsidRPr="003F4093">
              <w:rPr>
                <w:rFonts w:ascii="Outfit" w:hAnsi="Outfit"/>
                <w:color w:val="000C30"/>
              </w:rPr>
              <w:t>– Marriage and civil partnerships represent a formal and legally recognised commitment</w:t>
            </w:r>
          </w:p>
          <w:p w14:paraId="0D905071" w14:textId="77777777" w:rsidR="00186742" w:rsidRPr="003E2CC7" w:rsidRDefault="00186742" w:rsidP="003E2CC7">
            <w:pPr>
              <w:spacing w:line="278" w:lineRule="auto"/>
              <w:rPr>
                <w:rFonts w:ascii="Outfit" w:hAnsi="Outfit"/>
                <w:color w:val="000C30"/>
              </w:rPr>
            </w:pPr>
            <w:r w:rsidRPr="003F4093">
              <w:rPr>
                <w:rFonts w:ascii="Outfit" w:hAnsi="Outfit"/>
                <w:b/>
                <w:bCs/>
                <w:color w:val="000C30"/>
              </w:rPr>
              <w:t>CF 2</w:t>
            </w:r>
            <w:r w:rsidRPr="003F4093">
              <w:rPr>
                <w:rFonts w:ascii="Outfit" w:hAnsi="Outfit"/>
                <w:color w:val="000C30"/>
              </w:rPr>
              <w:t xml:space="preserve"> – Importance of not excluding others, making new friends. </w:t>
            </w:r>
          </w:p>
        </w:tc>
        <w:tc>
          <w:tcPr>
            <w:tcW w:w="7371" w:type="dxa"/>
            <w:gridSpan w:val="3"/>
            <w:shd w:val="clear" w:color="auto" w:fill="FDF7E9"/>
          </w:tcPr>
          <w:p w14:paraId="746AA5B6" w14:textId="77777777" w:rsidR="00186742" w:rsidRPr="003F4093" w:rsidRDefault="00186742">
            <w:pPr>
              <w:spacing w:line="278" w:lineRule="auto"/>
              <w:rPr>
                <w:rFonts w:ascii="Outfit" w:hAnsi="Outfit"/>
                <w:color w:val="000C30"/>
              </w:rPr>
            </w:pPr>
            <w:r w:rsidRPr="003F4093">
              <w:rPr>
                <w:rFonts w:ascii="Outfit" w:hAnsi="Outfit"/>
                <w:b/>
                <w:bCs/>
                <w:color w:val="000C30"/>
              </w:rPr>
              <w:t>CF 5</w:t>
            </w:r>
            <w:r w:rsidRPr="003F4093">
              <w:rPr>
                <w:rFonts w:ascii="Outfit" w:hAnsi="Outfit"/>
                <w:color w:val="000C30"/>
              </w:rPr>
              <w:t xml:space="preserve"> – That healthy friendships are positive and welcoming. </w:t>
            </w:r>
          </w:p>
          <w:p w14:paraId="3A642CD5" w14:textId="77777777" w:rsidR="00186742" w:rsidRPr="003F4093" w:rsidRDefault="00186742">
            <w:pPr>
              <w:spacing w:line="278" w:lineRule="auto"/>
              <w:rPr>
                <w:rFonts w:ascii="Outfit" w:hAnsi="Outfit"/>
                <w:b/>
                <w:bCs/>
                <w:color w:val="000C30"/>
              </w:rPr>
            </w:pPr>
            <w:r w:rsidRPr="003F4093">
              <w:rPr>
                <w:rFonts w:ascii="Outfit" w:hAnsi="Outfit"/>
                <w:b/>
                <w:bCs/>
                <w:color w:val="000C30"/>
              </w:rPr>
              <w:t>CF 7</w:t>
            </w:r>
            <w:r w:rsidRPr="003F4093">
              <w:rPr>
                <w:rFonts w:ascii="Outfit" w:hAnsi="Outfit"/>
                <w:color w:val="000C30"/>
              </w:rPr>
              <w:t xml:space="preserve"> – Recognising when a friendship is making them feel unhappy and how to get support</w:t>
            </w:r>
            <w:r w:rsidRPr="003F4093">
              <w:rPr>
                <w:rFonts w:ascii="Outfit" w:hAnsi="Outfit"/>
                <w:b/>
                <w:bCs/>
                <w:color w:val="000C30"/>
              </w:rPr>
              <w:t xml:space="preserve"> </w:t>
            </w:r>
          </w:p>
          <w:p w14:paraId="3018A8A5" w14:textId="77777777" w:rsidR="00186742" w:rsidRPr="003F4093" w:rsidRDefault="00186742">
            <w:pPr>
              <w:spacing w:line="278" w:lineRule="auto"/>
              <w:rPr>
                <w:rFonts w:ascii="Outfit" w:hAnsi="Outfit"/>
                <w:color w:val="000C30"/>
              </w:rPr>
            </w:pPr>
            <w:r w:rsidRPr="003F4093">
              <w:rPr>
                <w:rFonts w:ascii="Outfit" w:hAnsi="Outfit"/>
                <w:b/>
                <w:bCs/>
                <w:color w:val="000C30"/>
              </w:rPr>
              <w:t>RKR 2</w:t>
            </w:r>
            <w:r w:rsidRPr="003F4093">
              <w:rPr>
                <w:rFonts w:ascii="Outfit" w:hAnsi="Outfit"/>
                <w:color w:val="000C30"/>
              </w:rPr>
              <w:t xml:space="preserve"> – How their behaviour affects other people</w:t>
            </w:r>
          </w:p>
          <w:p w14:paraId="3D0A7D6F" w14:textId="77777777" w:rsidR="00186742" w:rsidRPr="003F4093" w:rsidRDefault="00186742">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and treating others with respect, including those who are different. </w:t>
            </w:r>
          </w:p>
          <w:p w14:paraId="567AEDB4" w14:textId="77777777" w:rsidR="00186742" w:rsidRPr="003E2CC7" w:rsidRDefault="00186742" w:rsidP="003E2CC7">
            <w:pPr>
              <w:spacing w:line="278" w:lineRule="auto"/>
              <w:rPr>
                <w:rFonts w:ascii="Outfit" w:hAnsi="Outfit"/>
                <w:color w:val="000C30"/>
              </w:rPr>
            </w:pPr>
          </w:p>
        </w:tc>
        <w:tc>
          <w:tcPr>
            <w:tcW w:w="7087" w:type="dxa"/>
            <w:gridSpan w:val="3"/>
            <w:shd w:val="clear" w:color="auto" w:fill="FDF7E9"/>
          </w:tcPr>
          <w:p w14:paraId="44FDFF30" w14:textId="77777777" w:rsidR="00186742" w:rsidRPr="003F4093" w:rsidRDefault="00186742">
            <w:pPr>
              <w:spacing w:line="278" w:lineRule="auto"/>
              <w:rPr>
                <w:rFonts w:ascii="Outfit" w:hAnsi="Outfit"/>
                <w:color w:val="000C30"/>
              </w:rPr>
            </w:pPr>
            <w:r w:rsidRPr="003F4093">
              <w:rPr>
                <w:rFonts w:ascii="Outfit" w:hAnsi="Outfit"/>
                <w:b/>
                <w:bCs/>
                <w:color w:val="000C30"/>
              </w:rPr>
              <w:t>RKR 9</w:t>
            </w:r>
            <w:r w:rsidRPr="003F4093">
              <w:rPr>
                <w:rFonts w:ascii="Outfit" w:hAnsi="Outfit"/>
                <w:color w:val="000C30"/>
              </w:rPr>
              <w:t xml:space="preserve"> – Different types of bullying (including cyberbullying), impact of bullying, responsibility of bystanders, and how to get help.</w:t>
            </w:r>
          </w:p>
          <w:p w14:paraId="5F33A462" w14:textId="77777777" w:rsidR="00186742" w:rsidRPr="003F4093" w:rsidRDefault="00186742">
            <w:pPr>
              <w:spacing w:line="278" w:lineRule="auto"/>
              <w:rPr>
                <w:rFonts w:ascii="Outfit" w:hAnsi="Outfit"/>
                <w:color w:val="000C30"/>
              </w:rPr>
            </w:pPr>
            <w:r w:rsidRPr="003F4093">
              <w:rPr>
                <w:rFonts w:ascii="Outfit" w:hAnsi="Outfit"/>
                <w:b/>
                <w:bCs/>
                <w:color w:val="000C30"/>
              </w:rPr>
              <w:t>RKR 10</w:t>
            </w:r>
            <w:r w:rsidRPr="003F4093">
              <w:rPr>
                <w:rFonts w:ascii="Outfit" w:hAnsi="Outfit"/>
                <w:color w:val="000C30"/>
              </w:rPr>
              <w:t xml:space="preserve"> – Understanding and challenging stereotypes. </w:t>
            </w:r>
          </w:p>
          <w:p w14:paraId="5B363C89" w14:textId="77777777" w:rsidR="00186742" w:rsidRPr="003F4093" w:rsidRDefault="00186742">
            <w:pPr>
              <w:spacing w:line="278" w:lineRule="auto"/>
              <w:rPr>
                <w:rFonts w:ascii="Outfit" w:hAnsi="Outfit"/>
                <w:color w:val="000C30"/>
              </w:rPr>
            </w:pPr>
            <w:r w:rsidRPr="003F4093">
              <w:rPr>
                <w:rFonts w:ascii="Outfit" w:hAnsi="Outfit"/>
                <w:b/>
                <w:bCs/>
                <w:color w:val="000C30"/>
              </w:rPr>
              <w:t>RKR 11</w:t>
            </w:r>
            <w:r w:rsidRPr="003F4093">
              <w:rPr>
                <w:rFonts w:ascii="Outfit" w:hAnsi="Outfit"/>
                <w:color w:val="000C30"/>
              </w:rPr>
              <w:t xml:space="preserve"> – How to seek help when concerned about violence or harm. </w:t>
            </w:r>
          </w:p>
          <w:p w14:paraId="4ABD340D" w14:textId="77777777" w:rsidR="00186742" w:rsidRPr="003F4093" w:rsidRDefault="00186742">
            <w:pPr>
              <w:spacing w:line="278" w:lineRule="auto"/>
              <w:rPr>
                <w:rFonts w:ascii="Outfit" w:hAnsi="Outfit"/>
                <w:color w:val="000C30"/>
              </w:rPr>
            </w:pPr>
            <w:r w:rsidRPr="003F4093">
              <w:rPr>
                <w:rFonts w:ascii="Outfit" w:hAnsi="Outfit"/>
                <w:b/>
                <w:bCs/>
                <w:color w:val="000C30"/>
              </w:rPr>
              <w:t>OSA 1</w:t>
            </w:r>
            <w:r w:rsidRPr="003F4093">
              <w:rPr>
                <w:rFonts w:ascii="Outfit" w:hAnsi="Outfit"/>
                <w:color w:val="000C30"/>
              </w:rPr>
              <w:t xml:space="preserve"> – Same principles apply online as face-to-face, including respect and avoiding pressure.</w:t>
            </w:r>
          </w:p>
          <w:p w14:paraId="5782C038" w14:textId="77777777" w:rsidR="00186742" w:rsidRPr="003E2CC7" w:rsidRDefault="00186742">
            <w:pPr>
              <w:spacing w:line="278" w:lineRule="auto"/>
              <w:rPr>
                <w:rFonts w:ascii="Outfit" w:hAnsi="Outfit"/>
                <w:color w:val="000C30"/>
              </w:rPr>
            </w:pPr>
          </w:p>
        </w:tc>
      </w:tr>
      <w:tr w:rsidR="003F4093" w:rsidRPr="003F4093" w14:paraId="18788C95" w14:textId="77777777">
        <w:tc>
          <w:tcPr>
            <w:tcW w:w="1701" w:type="dxa"/>
            <w:shd w:val="clear" w:color="auto" w:fill="FDF7E9"/>
          </w:tcPr>
          <w:p w14:paraId="1AB7F116" w14:textId="77777777" w:rsidR="00186742" w:rsidRPr="003F4093" w:rsidRDefault="00186742">
            <w:pPr>
              <w:pStyle w:val="TableParagraph"/>
              <w:ind w:left="0" w:right="113"/>
              <w:rPr>
                <w:rFonts w:ascii="Outfit" w:hAnsi="Outfit"/>
                <w:color w:val="000C30"/>
              </w:rPr>
            </w:pPr>
            <w:r w:rsidRPr="003F4093">
              <w:rPr>
                <w:rFonts w:ascii="Outfit" w:hAnsi="Outfit"/>
                <w:color w:val="000C30"/>
              </w:rPr>
              <w:t>Strongest</w:t>
            </w:r>
          </w:p>
          <w:p w14:paraId="1DA8A8CB" w14:textId="77777777" w:rsidR="00186742" w:rsidRPr="003E2CC7" w:rsidRDefault="00186742">
            <w:pPr>
              <w:pStyle w:val="TableParagraph"/>
              <w:ind w:left="0" w:right="113"/>
              <w:rPr>
                <w:rFonts w:ascii="Outfit" w:hAnsi="Outfit" w:cstheme="minorHAnsi"/>
                <w:b/>
                <w:color w:val="000C30"/>
              </w:rPr>
            </w:pPr>
            <w:r w:rsidRPr="003F4093">
              <w:rPr>
                <w:rFonts w:ascii="Outfit" w:hAnsi="Outfit"/>
                <w:color w:val="000C30"/>
              </w:rPr>
              <w:t>RSHE 2025 Health contributions</w:t>
            </w:r>
          </w:p>
        </w:tc>
        <w:tc>
          <w:tcPr>
            <w:tcW w:w="6096" w:type="dxa"/>
            <w:gridSpan w:val="3"/>
            <w:shd w:val="clear" w:color="auto" w:fill="FDF7E9"/>
          </w:tcPr>
          <w:p w14:paraId="6A603861" w14:textId="77777777" w:rsidR="00186742" w:rsidRPr="003F4093" w:rsidRDefault="00186742">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w:t>
            </w:r>
          </w:p>
          <w:p w14:paraId="085FC9C4" w14:textId="77777777" w:rsidR="00186742" w:rsidRPr="003F4093" w:rsidRDefault="00186742">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w:t>
            </w:r>
          </w:p>
          <w:p w14:paraId="5DCC2697" w14:textId="77777777" w:rsidR="00186742" w:rsidRPr="003F4093" w:rsidRDefault="00186742">
            <w:pPr>
              <w:pStyle w:val="TableParagraph"/>
              <w:ind w:left="360" w:right="113"/>
              <w:rPr>
                <w:rFonts w:ascii="Outfit" w:hAnsi="Outfit" w:cstheme="minorHAnsi"/>
                <w:b/>
                <w:color w:val="000C30"/>
              </w:rPr>
            </w:pPr>
          </w:p>
        </w:tc>
        <w:tc>
          <w:tcPr>
            <w:tcW w:w="7371" w:type="dxa"/>
            <w:gridSpan w:val="3"/>
            <w:shd w:val="clear" w:color="auto" w:fill="FDF7E9"/>
          </w:tcPr>
          <w:p w14:paraId="7BF14625" w14:textId="77777777" w:rsidR="00186742" w:rsidRPr="003F4093" w:rsidRDefault="00186742">
            <w:pPr>
              <w:spacing w:line="278" w:lineRule="auto"/>
              <w:rPr>
                <w:rFonts w:ascii="Outfit" w:hAnsi="Outfit"/>
                <w:color w:val="000C30"/>
              </w:rPr>
            </w:pPr>
            <w:r w:rsidRPr="003F4093">
              <w:rPr>
                <w:rFonts w:ascii="Outfit" w:hAnsi="Outfit"/>
                <w:b/>
                <w:bCs/>
                <w:color w:val="000C30"/>
              </w:rPr>
              <w:t>GW 7</w:t>
            </w:r>
            <w:r w:rsidRPr="003F4093">
              <w:rPr>
                <w:rFonts w:ascii="Outfit" w:hAnsi="Outfit"/>
                <w:color w:val="000C30"/>
              </w:rPr>
              <w:t xml:space="preserve"> – Bullying has a negative and often lasting impact on mental wellbeing. </w:t>
            </w:r>
          </w:p>
          <w:p w14:paraId="721CEABB" w14:textId="77777777" w:rsidR="00186742" w:rsidRPr="003F4093" w:rsidRDefault="00186742">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5A65FA59" w14:textId="77777777" w:rsidR="00186742" w:rsidRPr="003E2CC7" w:rsidRDefault="00186742" w:rsidP="003E2CC7">
            <w:pPr>
              <w:tabs>
                <w:tab w:val="left" w:pos="3860"/>
              </w:tabs>
              <w:spacing w:line="278" w:lineRule="auto"/>
              <w:rPr>
                <w:rFonts w:ascii="Outfit" w:hAnsi="Outfit"/>
                <w:color w:val="000C30"/>
              </w:rPr>
            </w:pPr>
          </w:p>
        </w:tc>
        <w:tc>
          <w:tcPr>
            <w:tcW w:w="7087" w:type="dxa"/>
            <w:gridSpan w:val="3"/>
            <w:shd w:val="clear" w:color="auto" w:fill="FDF7E9"/>
          </w:tcPr>
          <w:p w14:paraId="15421043" w14:textId="77777777" w:rsidR="00186742" w:rsidRPr="003F4093" w:rsidRDefault="00186742">
            <w:pPr>
              <w:spacing w:line="278" w:lineRule="auto"/>
              <w:rPr>
                <w:rFonts w:ascii="Outfit" w:hAnsi="Outfit"/>
                <w:b/>
                <w:bCs/>
                <w:color w:val="000C30"/>
              </w:rPr>
            </w:pPr>
            <w:r w:rsidRPr="003F4093">
              <w:rPr>
                <w:rFonts w:ascii="Outfit" w:hAnsi="Outfit"/>
                <w:b/>
                <w:bCs/>
                <w:color w:val="000C30"/>
              </w:rPr>
              <w:t xml:space="preserve">WO 1 – </w:t>
            </w:r>
            <w:r w:rsidRPr="003F4093">
              <w:rPr>
                <w:rFonts w:ascii="Outfit" w:hAnsi="Outfit"/>
                <w:color w:val="000C30"/>
              </w:rPr>
              <w:t>Strategies for managing screen time and recognising signs of too much.</w:t>
            </w:r>
          </w:p>
          <w:p w14:paraId="22768B58" w14:textId="77777777" w:rsidR="00186742" w:rsidRPr="003F4093" w:rsidRDefault="00186742">
            <w:pPr>
              <w:spacing w:line="278" w:lineRule="auto"/>
              <w:rPr>
                <w:rFonts w:ascii="Outfit" w:hAnsi="Outfit"/>
                <w:b/>
                <w:bCs/>
                <w:color w:val="000C30"/>
              </w:rPr>
            </w:pPr>
            <w:r w:rsidRPr="003F4093">
              <w:rPr>
                <w:rFonts w:ascii="Outfit" w:hAnsi="Outfit"/>
                <w:b/>
                <w:bCs/>
                <w:color w:val="000C30"/>
              </w:rPr>
              <w:t xml:space="preserve">WO2 – </w:t>
            </w:r>
            <w:r w:rsidRPr="003F4093">
              <w:rPr>
                <w:rFonts w:ascii="Outfit" w:hAnsi="Outfit"/>
                <w:color w:val="000C30"/>
              </w:rPr>
              <w:t>What age restrictions/ratings mean; minimum age for social media.</w:t>
            </w:r>
          </w:p>
          <w:p w14:paraId="38CC80DE" w14:textId="77777777" w:rsidR="00186742" w:rsidRPr="003E2CC7" w:rsidRDefault="00186742">
            <w:pPr>
              <w:pStyle w:val="TableParagraph"/>
              <w:ind w:left="0" w:right="113"/>
              <w:rPr>
                <w:rFonts w:ascii="Outfit" w:hAnsi="Outfit"/>
                <w:color w:val="000C30"/>
              </w:rPr>
            </w:pPr>
            <w:r w:rsidRPr="003F4093">
              <w:rPr>
                <w:rFonts w:ascii="Outfit" w:hAnsi="Outfit"/>
                <w:b/>
                <w:bCs/>
                <w:color w:val="000C30"/>
              </w:rPr>
              <w:t xml:space="preserve">WO 8 - </w:t>
            </w:r>
            <w:r w:rsidRPr="003F4093">
              <w:rPr>
                <w:rFonts w:ascii="Outfit" w:hAnsi="Outfit"/>
                <w:color w:val="000C30"/>
              </w:rPr>
              <w:t>Impact of spending too much time online on mental health and wellbeing.</w:t>
            </w:r>
          </w:p>
        </w:tc>
      </w:tr>
      <w:tr w:rsidR="003F4093" w:rsidRPr="003F4093" w14:paraId="5F7AB20B" w14:textId="77777777" w:rsidTr="00186742">
        <w:tc>
          <w:tcPr>
            <w:tcW w:w="1701" w:type="dxa"/>
            <w:vMerge w:val="restart"/>
            <w:shd w:val="clear" w:color="auto" w:fill="F75E91"/>
          </w:tcPr>
          <w:p w14:paraId="5B9FA549" w14:textId="4AB72D65" w:rsidR="00097387" w:rsidRPr="003F4093" w:rsidRDefault="00097387" w:rsidP="00CB3A81">
            <w:pPr>
              <w:pStyle w:val="TableParagraph"/>
              <w:ind w:left="0"/>
              <w:jc w:val="center"/>
              <w:rPr>
                <w:rFonts w:ascii="Outfit" w:hAnsi="Outfit" w:cstheme="minorHAnsi"/>
                <w:b/>
                <w:color w:val="000C30"/>
                <w:sz w:val="28"/>
                <w:szCs w:val="28"/>
              </w:rPr>
            </w:pPr>
            <w:bookmarkStart w:id="3" w:name="_Hlk142674115"/>
            <w:r w:rsidRPr="003F4093">
              <w:rPr>
                <w:rFonts w:ascii="Outfit" w:hAnsi="Outfit" w:cstheme="minorHAnsi"/>
                <w:b/>
                <w:color w:val="000C30"/>
                <w:sz w:val="28"/>
                <w:szCs w:val="28"/>
              </w:rPr>
              <w:t>Puzzle overview</w:t>
            </w:r>
          </w:p>
          <w:p w14:paraId="761EAC25" w14:textId="76F73ADC"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Celebrating Difference</w:t>
            </w:r>
          </w:p>
        </w:tc>
        <w:tc>
          <w:tcPr>
            <w:tcW w:w="2698" w:type="dxa"/>
            <w:shd w:val="clear" w:color="auto" w:fill="F75E91"/>
          </w:tcPr>
          <w:p w14:paraId="11BF0B51" w14:textId="03E43E6E" w:rsidR="00097387" w:rsidRPr="003F4093" w:rsidRDefault="00097387" w:rsidP="00DE44EA">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4" w:type="dxa"/>
            <w:shd w:val="clear" w:color="auto" w:fill="F75E91"/>
          </w:tcPr>
          <w:p w14:paraId="6921F046" w14:textId="663BC71E"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6" w:type="dxa"/>
            <w:gridSpan w:val="2"/>
            <w:shd w:val="clear" w:color="auto" w:fill="F75E91"/>
          </w:tcPr>
          <w:p w14:paraId="560BA311" w14:textId="1E52BCD7"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F75E91"/>
          </w:tcPr>
          <w:p w14:paraId="177BA3C3" w14:textId="67235001"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gridSpan w:val="2"/>
            <w:shd w:val="clear" w:color="auto" w:fill="F75E91"/>
          </w:tcPr>
          <w:p w14:paraId="7D46287B" w14:textId="50C136A4"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F75E91"/>
          </w:tcPr>
          <w:p w14:paraId="078C032E" w14:textId="1F5A0A38"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9" w:type="dxa"/>
            <w:shd w:val="clear" w:color="auto" w:fill="F75E91"/>
          </w:tcPr>
          <w:p w14:paraId="21629F01" w14:textId="5C46DB9C"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60D9D00F" w14:textId="77777777" w:rsidTr="00186742">
        <w:tc>
          <w:tcPr>
            <w:tcW w:w="1701" w:type="dxa"/>
            <w:vMerge/>
          </w:tcPr>
          <w:p w14:paraId="228B755B" w14:textId="659D38F9" w:rsidR="00097387" w:rsidRPr="003F4093" w:rsidRDefault="00097387" w:rsidP="00097387">
            <w:pPr>
              <w:pStyle w:val="TableParagraph"/>
              <w:ind w:left="0"/>
              <w:jc w:val="both"/>
              <w:rPr>
                <w:rFonts w:ascii="Outfit" w:hAnsi="Outfit" w:cstheme="minorHAnsi"/>
                <w:b/>
                <w:color w:val="000C30"/>
                <w:sz w:val="20"/>
                <w:szCs w:val="20"/>
              </w:rPr>
            </w:pPr>
          </w:p>
        </w:tc>
        <w:tc>
          <w:tcPr>
            <w:tcW w:w="2698" w:type="dxa"/>
          </w:tcPr>
          <w:p w14:paraId="4499D247" w14:textId="3500B8B9" w:rsidR="00097387" w:rsidRPr="00F13023" w:rsidRDefault="00097387" w:rsidP="00097387">
            <w:pPr>
              <w:pStyle w:val="TableParagraph"/>
              <w:rPr>
                <w:rFonts w:ascii="Outfit" w:hAnsi="Outfit" w:cstheme="minorHAnsi"/>
                <w:color w:val="000C30"/>
              </w:rPr>
            </w:pPr>
            <w:r w:rsidRPr="00F13023">
              <w:rPr>
                <w:rFonts w:ascii="Outfit" w:hAnsi="Outfit" w:cstheme="minorHAnsi"/>
                <w:color w:val="000C30"/>
              </w:rPr>
              <w:t>In this Puzzle (unit)</w:t>
            </w:r>
            <w:r w:rsidR="000F3418" w:rsidRPr="00F13023">
              <w:rPr>
                <w:rFonts w:ascii="Outfit" w:hAnsi="Outfit" w:cstheme="minorHAnsi"/>
                <w:color w:val="000C30"/>
              </w:rPr>
              <w:t>,</w:t>
            </w:r>
            <w:r w:rsidRPr="00F13023">
              <w:rPr>
                <w:rFonts w:ascii="Outfit" w:hAnsi="Outfit" w:cstheme="minorHAnsi"/>
                <w:color w:val="000C30"/>
              </w:rPr>
              <w:t xml:space="preserve"> children are encouraged to think about things that they are good at whilst understanding that everyone is good at </w:t>
            </w:r>
            <w:r w:rsidRPr="00F13023">
              <w:rPr>
                <w:rFonts w:ascii="Outfit" w:hAnsi="Outfit" w:cstheme="minorHAnsi"/>
                <w:color w:val="000C30"/>
              </w:rPr>
              <w:lastRenderedPageBreak/>
              <w:t>different things.</w:t>
            </w:r>
          </w:p>
          <w:p w14:paraId="01B60B51" w14:textId="77777777" w:rsidR="006A2993" w:rsidRPr="00F13023" w:rsidRDefault="006A2993" w:rsidP="00097387">
            <w:pPr>
              <w:pStyle w:val="TableParagraph"/>
              <w:rPr>
                <w:rFonts w:ascii="Outfit" w:hAnsi="Outfit" w:cstheme="minorHAnsi"/>
                <w:color w:val="000C30"/>
              </w:rPr>
            </w:pPr>
          </w:p>
          <w:p w14:paraId="1831A322" w14:textId="79848975" w:rsidR="006A2993" w:rsidRPr="00F13023" w:rsidRDefault="00097387" w:rsidP="000F3418">
            <w:pPr>
              <w:pStyle w:val="TableParagraph"/>
              <w:rPr>
                <w:rFonts w:ascii="Outfit" w:hAnsi="Outfit" w:cstheme="minorHAnsi"/>
                <w:color w:val="000C30"/>
              </w:rPr>
            </w:pPr>
            <w:r w:rsidRPr="00F13023">
              <w:rPr>
                <w:rFonts w:ascii="Outfit" w:hAnsi="Outfit" w:cstheme="minorHAnsi"/>
                <w:color w:val="000C30"/>
              </w:rPr>
              <w:t xml:space="preserve">They </w:t>
            </w:r>
            <w:r w:rsidR="000F3418" w:rsidRPr="00F13023">
              <w:rPr>
                <w:rFonts w:ascii="Outfit" w:hAnsi="Outfit" w:cstheme="minorHAnsi"/>
                <w:color w:val="000C30"/>
              </w:rPr>
              <w:t>discuss</w:t>
            </w:r>
            <w:r w:rsidRPr="00F13023">
              <w:rPr>
                <w:rFonts w:ascii="Outfit" w:hAnsi="Outfit" w:cstheme="minorHAnsi"/>
                <w:color w:val="000C30"/>
              </w:rPr>
              <w:t xml:space="preserve"> being different and how that makes everyone special but also </w:t>
            </w:r>
            <w:proofErr w:type="spellStart"/>
            <w:r w:rsidRPr="00F13023">
              <w:rPr>
                <w:rFonts w:ascii="Outfit" w:hAnsi="Outfit" w:cstheme="minorHAnsi"/>
                <w:color w:val="000C30"/>
              </w:rPr>
              <w:t>recognis</w:t>
            </w:r>
            <w:r w:rsidR="00A0757A" w:rsidRPr="00F13023">
              <w:rPr>
                <w:rFonts w:ascii="Outfit" w:hAnsi="Outfit" w:cstheme="minorHAnsi"/>
                <w:color w:val="000C30"/>
              </w:rPr>
              <w:t>e</w:t>
            </w:r>
            <w:proofErr w:type="spellEnd"/>
            <w:r w:rsidRPr="00F13023">
              <w:rPr>
                <w:rFonts w:ascii="Outfit" w:hAnsi="Outfit" w:cstheme="minorHAnsi"/>
                <w:color w:val="000C30"/>
              </w:rPr>
              <w:t xml:space="preserve"> that we are the same in </w:t>
            </w:r>
            <w:r w:rsidR="00576B56" w:rsidRPr="00F13023">
              <w:rPr>
                <w:rFonts w:ascii="Outfit" w:hAnsi="Outfit" w:cstheme="minorHAnsi"/>
                <w:color w:val="000C30"/>
              </w:rPr>
              <w:t xml:space="preserve">many </w:t>
            </w:r>
            <w:r w:rsidRPr="00F13023">
              <w:rPr>
                <w:rFonts w:ascii="Outfit" w:hAnsi="Outfit" w:cstheme="minorHAnsi"/>
                <w:color w:val="000C30"/>
              </w:rPr>
              <w:t xml:space="preserve">ways. The children </w:t>
            </w:r>
            <w:r w:rsidR="000F3418" w:rsidRPr="00F13023">
              <w:rPr>
                <w:rFonts w:ascii="Outfit" w:hAnsi="Outfit" w:cstheme="minorHAnsi"/>
                <w:color w:val="000C30"/>
              </w:rPr>
              <w:t xml:space="preserve">share their experiences of </w:t>
            </w:r>
            <w:r w:rsidRPr="00F13023">
              <w:rPr>
                <w:rFonts w:ascii="Outfit" w:hAnsi="Outfit" w:cstheme="minorHAnsi"/>
                <w:color w:val="000C30"/>
              </w:rPr>
              <w:t>their homes and are asked to explain why it is special to them.</w:t>
            </w:r>
          </w:p>
          <w:p w14:paraId="564ECE1A" w14:textId="77777777" w:rsidR="006A2993" w:rsidRPr="00F13023" w:rsidRDefault="006A2993" w:rsidP="000F3418">
            <w:pPr>
              <w:pStyle w:val="TableParagraph"/>
              <w:rPr>
                <w:rFonts w:ascii="Outfit" w:hAnsi="Outfit" w:cstheme="minorHAnsi"/>
                <w:color w:val="000C30"/>
              </w:rPr>
            </w:pPr>
          </w:p>
          <w:p w14:paraId="5B21DC41" w14:textId="4F96BD28" w:rsidR="00097387" w:rsidRPr="00F13023" w:rsidRDefault="00097387" w:rsidP="000F3418">
            <w:pPr>
              <w:pStyle w:val="TableParagraph"/>
              <w:rPr>
                <w:rFonts w:ascii="Outfit" w:hAnsi="Outfit" w:cstheme="minorHAnsi"/>
                <w:color w:val="000C30"/>
              </w:rPr>
            </w:pPr>
            <w:r w:rsidRPr="00F13023">
              <w:rPr>
                <w:rFonts w:ascii="Outfit" w:hAnsi="Outfit" w:cstheme="minorHAnsi"/>
                <w:color w:val="000C30"/>
              </w:rPr>
              <w:t xml:space="preserve">They </w:t>
            </w:r>
            <w:r w:rsidR="000F3418" w:rsidRPr="00F13023">
              <w:rPr>
                <w:rFonts w:ascii="Outfit" w:hAnsi="Outfit" w:cstheme="minorHAnsi"/>
                <w:color w:val="000C30"/>
              </w:rPr>
              <w:t>learn</w:t>
            </w:r>
            <w:r w:rsidRPr="00F13023">
              <w:rPr>
                <w:rFonts w:ascii="Outfit" w:hAnsi="Outfit" w:cstheme="minorHAnsi"/>
                <w:color w:val="000C30"/>
              </w:rPr>
              <w:t xml:space="preserve"> about friendship and how to be a kind friend and how to stand up for themselves if someone says or does something unkind to them.</w:t>
            </w:r>
          </w:p>
        </w:tc>
        <w:tc>
          <w:tcPr>
            <w:tcW w:w="2834" w:type="dxa"/>
          </w:tcPr>
          <w:p w14:paraId="1E7C5BAD"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how people can be similar and different, reflecting on their own similarities and differences while learning to include </w:t>
            </w:r>
            <w:r w:rsidRPr="00F13023">
              <w:rPr>
                <w:rFonts w:ascii="Outfit" w:hAnsi="Outfit" w:cstheme="minorHAnsi"/>
                <w:color w:val="000C30"/>
                <w:sz w:val="22"/>
                <w:szCs w:val="22"/>
              </w:rPr>
              <w:lastRenderedPageBreak/>
              <w:t xml:space="preserve">others, use kind words and recognise what makes them special. </w:t>
            </w:r>
          </w:p>
          <w:p w14:paraId="5B00EECD" w14:textId="77777777" w:rsidR="006A2993" w:rsidRPr="00F13023" w:rsidRDefault="006A2993" w:rsidP="006A2993">
            <w:pPr>
              <w:pStyle w:val="Pa3"/>
              <w:rPr>
                <w:rFonts w:ascii="Outfit" w:hAnsi="Outfit" w:cstheme="minorHAnsi"/>
                <w:color w:val="000C30"/>
                <w:sz w:val="22"/>
                <w:szCs w:val="22"/>
              </w:rPr>
            </w:pPr>
          </w:p>
          <w:p w14:paraId="53FDEF5F" w14:textId="23D5C55B"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They develop an understanding of what bullying is, how it can make people feel, and who they can talk to if they need help.</w:t>
            </w:r>
          </w:p>
          <w:p w14:paraId="295F9BD6" w14:textId="77777777" w:rsidR="006A2993" w:rsidRPr="00F13023" w:rsidRDefault="006A2993" w:rsidP="006A2993">
            <w:pPr>
              <w:pStyle w:val="Default"/>
              <w:rPr>
                <w:rFonts w:ascii="Outfit" w:hAnsi="Outfit"/>
                <w:color w:val="000C30"/>
                <w:sz w:val="22"/>
                <w:szCs w:val="22"/>
              </w:rPr>
            </w:pPr>
          </w:p>
          <w:p w14:paraId="4FD4F1AB"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making new friends, giving and receiving compliments, and showing courage by supporting others. They reflect on how differences should be respected and celebrated.</w:t>
            </w:r>
          </w:p>
          <w:p w14:paraId="59CB0F56" w14:textId="77777777" w:rsidR="006A2993" w:rsidRPr="00F13023" w:rsidRDefault="006A2993" w:rsidP="006A2993">
            <w:pPr>
              <w:pStyle w:val="Default"/>
              <w:rPr>
                <w:rFonts w:ascii="Outfit" w:hAnsi="Outfit"/>
                <w:color w:val="000C30"/>
                <w:sz w:val="22"/>
                <w:szCs w:val="22"/>
              </w:rPr>
            </w:pPr>
          </w:p>
          <w:p w14:paraId="37480503" w14:textId="6F152F8E"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w:t>
            </w:r>
            <w:r w:rsidR="00E043EC" w:rsidRPr="00F13023">
              <w:rPr>
                <w:rFonts w:ascii="Outfit" w:hAnsi="Outfit" w:cstheme="minorHAnsi"/>
                <w:color w:val="000C30"/>
                <w:sz w:val="22"/>
                <w:szCs w:val="22"/>
              </w:rPr>
              <w:t>will have created gingerbread people to contribute to a</w:t>
            </w:r>
            <w:r w:rsidRPr="00F13023">
              <w:rPr>
                <w:rFonts w:ascii="Outfit" w:hAnsi="Outfit" w:cstheme="minorHAnsi"/>
                <w:color w:val="000C30"/>
                <w:sz w:val="22"/>
                <w:szCs w:val="22"/>
              </w:rPr>
              <w:t xml:space="preserve"> shared Hall of Fame display, recognising that everyone is unique and valued.</w:t>
            </w:r>
          </w:p>
          <w:p w14:paraId="53E264DE" w14:textId="5AE31087" w:rsidR="00097387" w:rsidRPr="00F13023" w:rsidRDefault="00097387" w:rsidP="006A2993">
            <w:pPr>
              <w:pStyle w:val="Pa3"/>
              <w:rPr>
                <w:rFonts w:ascii="Outfit" w:hAnsi="Outfit" w:cstheme="minorHAnsi"/>
                <w:color w:val="000C30"/>
                <w:sz w:val="22"/>
                <w:szCs w:val="22"/>
              </w:rPr>
            </w:pPr>
          </w:p>
        </w:tc>
        <w:tc>
          <w:tcPr>
            <w:tcW w:w="2976" w:type="dxa"/>
            <w:gridSpan w:val="2"/>
          </w:tcPr>
          <w:p w14:paraId="787402DF"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similarities and differences, learning how assumptions and stereotypes can form and why it is important to treat others with courtesy and respect. </w:t>
            </w:r>
            <w:r w:rsidRPr="00F13023">
              <w:rPr>
                <w:rFonts w:ascii="Outfit" w:hAnsi="Outfit" w:cstheme="minorHAnsi"/>
                <w:color w:val="000C30"/>
                <w:sz w:val="22"/>
                <w:szCs w:val="22"/>
              </w:rPr>
              <w:lastRenderedPageBreak/>
              <w:t>They develop an understanding of why bullying can happen, how it makes people feel, and how to seek help.</w:t>
            </w:r>
          </w:p>
          <w:p w14:paraId="159F0F56" w14:textId="77777777" w:rsidR="006A2993" w:rsidRPr="00F13023" w:rsidRDefault="006A2993" w:rsidP="006A2993">
            <w:pPr>
              <w:pStyle w:val="Pa3"/>
              <w:rPr>
                <w:rFonts w:ascii="Outfit" w:hAnsi="Outfit" w:cstheme="minorHAnsi"/>
                <w:color w:val="000C30"/>
                <w:sz w:val="22"/>
                <w:szCs w:val="22"/>
              </w:rPr>
            </w:pPr>
          </w:p>
          <w:p w14:paraId="121C267E" w14:textId="2BA82566"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standing up for themselves and others and solving problems kindly. They explore diversity in families, cultures and abilities, and reflect on what it means to belong and be a good friend.</w:t>
            </w:r>
          </w:p>
          <w:p w14:paraId="5CFD77DA" w14:textId="77777777" w:rsidR="006A2993" w:rsidRPr="00F13023" w:rsidRDefault="006A2993" w:rsidP="006A2993">
            <w:pPr>
              <w:pStyle w:val="Pa3"/>
              <w:rPr>
                <w:rFonts w:ascii="Outfit" w:hAnsi="Outfit" w:cstheme="minorHAnsi"/>
                <w:color w:val="000C30"/>
                <w:sz w:val="22"/>
                <w:szCs w:val="22"/>
              </w:rPr>
            </w:pPr>
          </w:p>
          <w:p w14:paraId="6FD1F81D" w14:textId="02EBDC5C" w:rsidR="00097387"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what makes everyone unique by creating a shared Trophy of Celebration display.</w:t>
            </w:r>
          </w:p>
        </w:tc>
        <w:tc>
          <w:tcPr>
            <w:tcW w:w="2834" w:type="dxa"/>
          </w:tcPr>
          <w:p w14:paraId="2AB68B91" w14:textId="2C329DB1"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different types of families and why they are important, learning how to manage disagreements calmly and solve problems </w:t>
            </w:r>
            <w:r w:rsidRPr="00F13023">
              <w:rPr>
                <w:rFonts w:ascii="Outfit" w:hAnsi="Outfit" w:cstheme="minorHAnsi"/>
                <w:color w:val="000C30"/>
                <w:sz w:val="22"/>
                <w:szCs w:val="22"/>
              </w:rPr>
              <w:lastRenderedPageBreak/>
              <w:t>together. They develop an understanding of what it means to be a witness to bullying and how their actions and words may help or harm others.</w:t>
            </w:r>
          </w:p>
          <w:p w14:paraId="3815008F" w14:textId="77777777" w:rsidR="006A2993" w:rsidRPr="00F13023" w:rsidRDefault="006A2993" w:rsidP="006A2993">
            <w:pPr>
              <w:pStyle w:val="Pa3"/>
              <w:rPr>
                <w:rFonts w:ascii="Outfit" w:hAnsi="Outfit" w:cstheme="minorHAnsi"/>
                <w:color w:val="000C30"/>
                <w:sz w:val="22"/>
                <w:szCs w:val="22"/>
              </w:rPr>
            </w:pPr>
          </w:p>
          <w:p w14:paraId="18C34159" w14:textId="1A890610"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using kind language, challenging stereotypes, and offering support to those who feel excluded. They learn how to give and receive compliments and reflect on how</w:t>
            </w:r>
            <w:r w:rsidR="003B0634" w:rsidRPr="00F13023">
              <w:rPr>
                <w:rFonts w:ascii="Outfit" w:hAnsi="Outfit" w:cstheme="minorHAnsi"/>
                <w:color w:val="000C30"/>
                <w:sz w:val="22"/>
                <w:szCs w:val="22"/>
              </w:rPr>
              <w:t xml:space="preserve"> the</w:t>
            </w:r>
            <w:r w:rsidRPr="00F13023">
              <w:rPr>
                <w:rFonts w:ascii="Outfit" w:hAnsi="Outfit" w:cstheme="minorHAnsi"/>
                <w:color w:val="000C30"/>
                <w:sz w:val="22"/>
                <w:szCs w:val="22"/>
              </w:rPr>
              <w:t xml:space="preserve"> words </w:t>
            </w:r>
            <w:r w:rsidR="003B0634" w:rsidRPr="00F13023">
              <w:rPr>
                <w:rFonts w:ascii="Outfit" w:hAnsi="Outfit" w:cstheme="minorHAnsi"/>
                <w:color w:val="000C30"/>
                <w:sz w:val="22"/>
                <w:szCs w:val="22"/>
              </w:rPr>
              <w:t xml:space="preserve">we choose </w:t>
            </w:r>
            <w:r w:rsidRPr="00F13023">
              <w:rPr>
                <w:rFonts w:ascii="Outfit" w:hAnsi="Outfit" w:cstheme="minorHAnsi"/>
                <w:color w:val="000C30"/>
                <w:sz w:val="22"/>
                <w:szCs w:val="22"/>
              </w:rPr>
              <w:t>affect feelings.</w:t>
            </w:r>
          </w:p>
          <w:p w14:paraId="15AEAD2E" w14:textId="77777777" w:rsidR="006A2993" w:rsidRPr="00F13023" w:rsidRDefault="006A2993" w:rsidP="006A2993">
            <w:pPr>
              <w:pStyle w:val="Pa3"/>
              <w:rPr>
                <w:rFonts w:ascii="Outfit" w:hAnsi="Outfit" w:cstheme="minorHAnsi"/>
                <w:color w:val="000C30"/>
                <w:sz w:val="22"/>
                <w:szCs w:val="22"/>
              </w:rPr>
            </w:pPr>
          </w:p>
          <w:p w14:paraId="65286AE4" w14:textId="693679E0" w:rsidR="00097387"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 shared Hall of Fame display using kite templates, celebrating difference and positive relationships.</w:t>
            </w:r>
          </w:p>
        </w:tc>
        <w:tc>
          <w:tcPr>
            <w:tcW w:w="2834" w:type="dxa"/>
            <w:gridSpan w:val="2"/>
          </w:tcPr>
          <w:p w14:paraId="6B95A84A" w14:textId="7777777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lastRenderedPageBreak/>
              <w:t xml:space="preserve">In this Puzzle, children explore how first impressions and appearance can influence assumptions, learning to accept others for who they </w:t>
            </w:r>
            <w:r w:rsidRPr="00F13023">
              <w:rPr>
                <w:rFonts w:ascii="Outfit" w:hAnsi="Outfit" w:cstheme="minorHAnsi"/>
                <w:color w:val="000C30"/>
              </w:rPr>
              <w:lastRenderedPageBreak/>
              <w:t xml:space="preserve">are and question their own judgements. </w:t>
            </w:r>
          </w:p>
          <w:p w14:paraId="4FF4EC81" w14:textId="77777777" w:rsidR="006A2993" w:rsidRPr="00F13023" w:rsidRDefault="006A2993" w:rsidP="006A2993">
            <w:pPr>
              <w:pStyle w:val="TableParagraph"/>
              <w:rPr>
                <w:rFonts w:ascii="Outfit" w:hAnsi="Outfit" w:cstheme="minorHAnsi"/>
                <w:color w:val="000C30"/>
              </w:rPr>
            </w:pPr>
          </w:p>
          <w:p w14:paraId="703BCD83" w14:textId="2D94EEA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They develop a deeper understanding of bullying, including the roles of bystanders and witnesses, and practice how to seek help and solve problems safely.</w:t>
            </w:r>
            <w:r w:rsidR="005E6F6B" w:rsidRPr="00F13023">
              <w:rPr>
                <w:rFonts w:ascii="Outfit" w:hAnsi="Outfit" w:cstheme="minorHAnsi"/>
                <w:color w:val="000C30"/>
              </w:rPr>
              <w:t xml:space="preserve"> Protected characteristics are introduced</w:t>
            </w:r>
            <w:r w:rsidR="00D0723B" w:rsidRPr="00F13023">
              <w:rPr>
                <w:rFonts w:ascii="Outfit" w:hAnsi="Outfit" w:cstheme="minorHAnsi"/>
                <w:color w:val="000C30"/>
              </w:rPr>
              <w:t xml:space="preserve"> including age, disability, race and sex.</w:t>
            </w:r>
          </w:p>
          <w:p w14:paraId="6D44622A" w14:textId="77777777" w:rsidR="006A2993" w:rsidRPr="00F13023" w:rsidRDefault="006A2993" w:rsidP="006A2993">
            <w:pPr>
              <w:pStyle w:val="TableParagraph"/>
              <w:rPr>
                <w:rFonts w:ascii="Outfit" w:hAnsi="Outfit" w:cstheme="minorHAnsi"/>
                <w:color w:val="000C30"/>
              </w:rPr>
            </w:pPr>
          </w:p>
          <w:p w14:paraId="4147FBEC" w14:textId="30DDEDC1"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Across the six Pieces, children reflect on what makes them special and unique, learn to value physical differences, and practice kindness, respect and empathy. They explore how opinions can change when people get to know one another.</w:t>
            </w:r>
          </w:p>
          <w:p w14:paraId="33E59E8F" w14:textId="77777777" w:rsidR="006A2993" w:rsidRPr="00F13023" w:rsidRDefault="006A2993" w:rsidP="006A2993">
            <w:pPr>
              <w:pStyle w:val="TableParagraph"/>
              <w:rPr>
                <w:rFonts w:ascii="Outfit" w:hAnsi="Outfit" w:cstheme="minorHAnsi"/>
                <w:color w:val="000C30"/>
              </w:rPr>
            </w:pPr>
          </w:p>
          <w:p w14:paraId="019864C7" w14:textId="7777777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By the end of the Puzzle, children create a shared Hall of Fame display using photo frames, celebrating individuality and inclusion.</w:t>
            </w:r>
          </w:p>
          <w:p w14:paraId="526236AB" w14:textId="7BA07094" w:rsidR="00097387" w:rsidRPr="00F13023" w:rsidRDefault="00097387" w:rsidP="00097387">
            <w:pPr>
              <w:pStyle w:val="TableParagraph"/>
              <w:ind w:left="0"/>
              <w:rPr>
                <w:rFonts w:ascii="Outfit" w:hAnsi="Outfit" w:cstheme="minorHAnsi"/>
                <w:color w:val="000C30"/>
                <w:lang w:val="en-GB"/>
              </w:rPr>
            </w:pPr>
          </w:p>
        </w:tc>
        <w:tc>
          <w:tcPr>
            <w:tcW w:w="3259" w:type="dxa"/>
          </w:tcPr>
          <w:p w14:paraId="146B6B19" w14:textId="030CB033" w:rsidR="006A2993"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cultural similarities and differences, reflect on their own identities, and consider how assumptions and stereotypes can lead to conflict. They develop an </w:t>
            </w:r>
            <w:r w:rsidRPr="00F13023">
              <w:rPr>
                <w:rFonts w:ascii="Outfit" w:hAnsi="Outfit" w:cstheme="minorHAnsi"/>
                <w:color w:val="000C30"/>
                <w:sz w:val="22"/>
                <w:szCs w:val="22"/>
              </w:rPr>
              <w:lastRenderedPageBreak/>
              <w:t>understanding of racism, discrimination and different forms of bullying, including rumours, name-calling and cyberbullying.</w:t>
            </w:r>
          </w:p>
          <w:p w14:paraId="77F85261" w14:textId="77777777" w:rsidR="006A2993" w:rsidRPr="00F13023" w:rsidRDefault="006A2993" w:rsidP="006A2993">
            <w:pPr>
              <w:pStyle w:val="Default"/>
              <w:rPr>
                <w:rFonts w:ascii="Outfit" w:hAnsi="Outfit" w:cstheme="minorHAnsi"/>
                <w:color w:val="000C30"/>
                <w:sz w:val="22"/>
                <w:szCs w:val="22"/>
              </w:rPr>
            </w:pPr>
          </w:p>
          <w:p w14:paraId="0C7D4B34" w14:textId="77777777" w:rsidR="006A2993"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t>Across the six Pieces, children practise problem-solving, managing feelings and supporting others who experience bullying. They explore how wealth and happiness are not the same and compare lives across the world, developing empathy and respect for different communities.</w:t>
            </w:r>
          </w:p>
          <w:p w14:paraId="3DBAB606" w14:textId="77777777" w:rsidR="006A2993" w:rsidRPr="00F13023" w:rsidRDefault="006A2993" w:rsidP="006A2993">
            <w:pPr>
              <w:pStyle w:val="Default"/>
              <w:rPr>
                <w:rFonts w:ascii="Outfit" w:hAnsi="Outfit" w:cstheme="minorHAnsi"/>
                <w:color w:val="000C30"/>
                <w:sz w:val="22"/>
                <w:szCs w:val="22"/>
              </w:rPr>
            </w:pPr>
          </w:p>
          <w:p w14:paraId="281F156C" w14:textId="4A770488" w:rsidR="00097387"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w:t>
            </w:r>
            <w:r w:rsidR="00A2406F" w:rsidRPr="00F13023">
              <w:rPr>
                <w:rFonts w:ascii="Outfit" w:hAnsi="Outfit" w:cstheme="minorHAnsi"/>
                <w:color w:val="000C30"/>
                <w:sz w:val="22"/>
                <w:szCs w:val="22"/>
              </w:rPr>
              <w:t>will be able to contribute their</w:t>
            </w:r>
            <w:r w:rsidRPr="00F13023">
              <w:rPr>
                <w:rFonts w:ascii="Outfit" w:hAnsi="Outfit" w:cstheme="minorHAnsi"/>
                <w:color w:val="000C30"/>
                <w:sz w:val="22"/>
                <w:szCs w:val="22"/>
              </w:rPr>
              <w:t xml:space="preserve"> culture </w:t>
            </w:r>
            <w:r w:rsidR="00BE2594" w:rsidRPr="00F13023">
              <w:rPr>
                <w:rFonts w:ascii="Outfit" w:hAnsi="Outfit" w:cstheme="minorHAnsi"/>
                <w:color w:val="000C30"/>
                <w:sz w:val="22"/>
                <w:szCs w:val="22"/>
              </w:rPr>
              <w:t>class work to the whole school Hall of Fame display</w:t>
            </w:r>
            <w:r w:rsidRPr="00F13023">
              <w:rPr>
                <w:rFonts w:ascii="Outfit" w:hAnsi="Outfit" w:cstheme="minorHAnsi"/>
                <w:color w:val="000C30"/>
                <w:sz w:val="22"/>
                <w:szCs w:val="22"/>
              </w:rPr>
              <w:t>, celebrating diversity and fairness across the world.</w:t>
            </w:r>
          </w:p>
        </w:tc>
        <w:tc>
          <w:tcPr>
            <w:tcW w:w="3119" w:type="dxa"/>
          </w:tcPr>
          <w:p w14:paraId="3522B2A9"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what “normal” can mean and develop empathy for people who are different. They examine prejudice, discrimination and protected </w:t>
            </w:r>
            <w:r w:rsidRPr="00F13023">
              <w:rPr>
                <w:rFonts w:ascii="Outfit" w:hAnsi="Outfit" w:cstheme="minorHAnsi"/>
                <w:color w:val="000C30"/>
                <w:sz w:val="22"/>
                <w:szCs w:val="22"/>
              </w:rPr>
              <w:lastRenderedPageBreak/>
              <w:t>characteristics, reflecting on their own attitudes and the importance of equality and respect.</w:t>
            </w:r>
          </w:p>
          <w:p w14:paraId="0F2CD60A" w14:textId="77777777" w:rsidR="006A2993" w:rsidRPr="00F13023" w:rsidRDefault="006A2993" w:rsidP="006A2993">
            <w:pPr>
              <w:pStyle w:val="Pa3"/>
              <w:rPr>
                <w:rFonts w:ascii="Outfit" w:hAnsi="Outfit" w:cstheme="minorHAnsi"/>
                <w:color w:val="000C30"/>
                <w:sz w:val="22"/>
                <w:szCs w:val="22"/>
              </w:rPr>
            </w:pPr>
          </w:p>
          <w:p w14:paraId="461BEC8A" w14:textId="6C7F7F66"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learn about power imbalances, why bullying might happen, and how to manage feelings and solve problems safely. They explore inspirational individuals, including disabled athletes, and reflect on perseverance and achievement.</w:t>
            </w:r>
          </w:p>
          <w:p w14:paraId="384E38BC" w14:textId="77777777" w:rsidR="006A2993" w:rsidRPr="00F13023" w:rsidRDefault="006A2993" w:rsidP="006A2993">
            <w:pPr>
              <w:pStyle w:val="Pa3"/>
              <w:rPr>
                <w:rFonts w:ascii="Outfit" w:hAnsi="Outfit" w:cstheme="minorHAnsi"/>
                <w:color w:val="000C30"/>
                <w:sz w:val="22"/>
                <w:szCs w:val="22"/>
              </w:rPr>
            </w:pPr>
          </w:p>
          <w:p w14:paraId="5EA4518F" w14:textId="765F6288" w:rsidR="00097387" w:rsidRPr="00F13023" w:rsidRDefault="00A1197B" w:rsidP="006A2993">
            <w:pPr>
              <w:pStyle w:val="Pa3"/>
              <w:rPr>
                <w:rFonts w:ascii="Outfit" w:hAnsi="Outfit" w:cstheme="minorHAnsi"/>
                <w:color w:val="000C30"/>
                <w:sz w:val="22"/>
                <w:szCs w:val="22"/>
              </w:rPr>
            </w:pPr>
            <w:r w:rsidRPr="00F13023">
              <w:rPr>
                <w:rFonts w:ascii="Outfit" w:hAnsi="Outfit" w:cstheme="minorHAnsi"/>
                <w:color w:val="000C30"/>
                <w:sz w:val="22"/>
                <w:szCs w:val="22"/>
              </w:rPr>
              <w:t xml:space="preserve">At </w:t>
            </w:r>
            <w:r w:rsidR="006A2993" w:rsidRPr="00F13023">
              <w:rPr>
                <w:rFonts w:ascii="Outfit" w:hAnsi="Outfit" w:cstheme="minorHAnsi"/>
                <w:color w:val="000C30"/>
                <w:sz w:val="22"/>
                <w:szCs w:val="22"/>
              </w:rPr>
              <w:t>the end of the Puzzle, children</w:t>
            </w:r>
            <w:r w:rsidRPr="00F13023">
              <w:rPr>
                <w:rFonts w:ascii="Outfit" w:hAnsi="Outfit" w:cstheme="minorHAnsi"/>
                <w:color w:val="000C30"/>
                <w:sz w:val="22"/>
                <w:szCs w:val="22"/>
              </w:rPr>
              <w:t>’s admiration accolades</w:t>
            </w:r>
            <w:r w:rsidR="003B2751" w:rsidRPr="00F13023">
              <w:rPr>
                <w:rFonts w:ascii="Outfit" w:hAnsi="Outfit" w:cstheme="minorHAnsi"/>
                <w:color w:val="000C30"/>
                <w:sz w:val="22"/>
                <w:szCs w:val="22"/>
              </w:rPr>
              <w:t xml:space="preserve"> can contribute to </w:t>
            </w:r>
            <w:proofErr w:type="gramStart"/>
            <w:r w:rsidR="003B2751" w:rsidRPr="00F13023">
              <w:rPr>
                <w:rFonts w:ascii="Outfit" w:hAnsi="Outfit" w:cstheme="minorHAnsi"/>
                <w:color w:val="000C30"/>
                <w:sz w:val="22"/>
                <w:szCs w:val="22"/>
              </w:rPr>
              <w:t>the</w:t>
            </w:r>
            <w:r w:rsidR="006A2993" w:rsidRPr="00F13023">
              <w:rPr>
                <w:rFonts w:ascii="Outfit" w:hAnsi="Outfit" w:cstheme="minorHAnsi"/>
                <w:color w:val="000C30"/>
                <w:sz w:val="22"/>
                <w:szCs w:val="22"/>
              </w:rPr>
              <w:t xml:space="preserve"> a</w:t>
            </w:r>
            <w:proofErr w:type="gramEnd"/>
            <w:r w:rsidR="006A2993" w:rsidRPr="00F13023">
              <w:rPr>
                <w:rFonts w:ascii="Outfit" w:hAnsi="Outfit" w:cstheme="minorHAnsi"/>
                <w:color w:val="000C30"/>
                <w:sz w:val="22"/>
                <w:szCs w:val="22"/>
              </w:rPr>
              <w:t xml:space="preserve"> shared Hall of Fame display that values diversity, empathy and inclusion.</w:t>
            </w:r>
          </w:p>
        </w:tc>
      </w:tr>
      <w:bookmarkEnd w:id="3"/>
      <w:tr w:rsidR="003F4093" w:rsidRPr="003F4093" w14:paraId="37D4B23A" w14:textId="77777777" w:rsidTr="00186742">
        <w:trPr>
          <w:cantSplit/>
          <w:trHeight w:val="1693"/>
        </w:trPr>
        <w:tc>
          <w:tcPr>
            <w:tcW w:w="1701" w:type="dxa"/>
            <w:shd w:val="clear" w:color="auto" w:fill="F75E91"/>
          </w:tcPr>
          <w:p w14:paraId="447000B6" w14:textId="77777777"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2858D5E6" w14:textId="77777777" w:rsidR="00CB3A81" w:rsidRPr="003F4093" w:rsidRDefault="00CB3A81" w:rsidP="00CB3A81">
            <w:pPr>
              <w:pStyle w:val="TableParagraph"/>
              <w:ind w:left="0"/>
              <w:jc w:val="center"/>
              <w:rPr>
                <w:rFonts w:ascii="Outfit" w:hAnsi="Outfit" w:cstheme="minorHAnsi"/>
                <w:b/>
                <w:color w:val="000C30"/>
                <w:sz w:val="28"/>
                <w:szCs w:val="28"/>
              </w:rPr>
            </w:pPr>
          </w:p>
          <w:p w14:paraId="1F0FCBFB" w14:textId="0778B5C9" w:rsidR="00097387" w:rsidRPr="003F4093" w:rsidRDefault="00097387" w:rsidP="0094236C">
            <w:pPr>
              <w:pStyle w:val="TableParagraph"/>
              <w:ind w:left="0"/>
              <w:rPr>
                <w:rFonts w:ascii="Outfit" w:hAnsi="Outfit" w:cstheme="minorHAnsi"/>
                <w:b/>
                <w:color w:val="000C30"/>
                <w:sz w:val="20"/>
                <w:szCs w:val="20"/>
              </w:rPr>
            </w:pPr>
          </w:p>
        </w:tc>
        <w:tc>
          <w:tcPr>
            <w:tcW w:w="2698" w:type="dxa"/>
          </w:tcPr>
          <w:p w14:paraId="5A558B69" w14:textId="77777777" w:rsidR="0094236C" w:rsidRPr="00F13023" w:rsidRDefault="0094236C" w:rsidP="0094236C">
            <w:pPr>
              <w:ind w:right="464"/>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3489153C" w14:textId="77777777" w:rsidR="009B451F" w:rsidRPr="00F13023" w:rsidRDefault="009B451F"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hat being unique means</w:t>
            </w:r>
          </w:p>
          <w:p w14:paraId="0DC930D8" w14:textId="77777777" w:rsidR="009B451F" w:rsidRPr="00F13023" w:rsidRDefault="009B451F">
            <w:pPr>
              <w:pStyle w:val="TableParagraph"/>
              <w:numPr>
                <w:ilvl w:val="0"/>
                <w:numId w:val="4"/>
              </w:numPr>
              <w:rPr>
                <w:rFonts w:ascii="Outfit" w:hAnsi="Outfit" w:cstheme="majorHAnsi"/>
                <w:bCs/>
                <w:color w:val="000C30"/>
              </w:rPr>
            </w:pPr>
            <w:r w:rsidRPr="00F13023">
              <w:rPr>
                <w:rFonts w:ascii="Outfit" w:hAnsi="Outfit" w:cstheme="majorHAnsi"/>
                <w:bCs/>
                <w:color w:val="000C30"/>
              </w:rPr>
              <w:t>The names of some emotions</w:t>
            </w:r>
          </w:p>
          <w:p w14:paraId="5C31E231" w14:textId="77777777" w:rsidR="009B451F" w:rsidRPr="00F13023" w:rsidRDefault="009B451F"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hy having friends is important</w:t>
            </w:r>
          </w:p>
          <w:p w14:paraId="0E556AF5" w14:textId="2B5AF9E7"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Some qualities of a positive friendship</w:t>
            </w:r>
          </w:p>
          <w:p w14:paraId="7DF4E6B5" w14:textId="46C8589C"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That they don’t have to be “the same as” someone to be a friend</w:t>
            </w:r>
          </w:p>
          <w:p w14:paraId="3CA4C4D6" w14:textId="77777777"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What being proud means, and that people can be proud of different things</w:t>
            </w:r>
          </w:p>
          <w:p w14:paraId="39502EF1" w14:textId="6CC780CA" w:rsidR="009B451F"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That people can be good at different things</w:t>
            </w:r>
          </w:p>
          <w:p w14:paraId="5425B242" w14:textId="72DE76B2"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Families</w:t>
            </w:r>
            <w:r w:rsidR="009B451F" w:rsidRPr="00F13023">
              <w:rPr>
                <w:rFonts w:ascii="Outfit" w:hAnsi="Outfit" w:cstheme="majorHAnsi"/>
                <w:bCs/>
                <w:color w:val="000C30"/>
              </w:rPr>
              <w:t xml:space="preserve"> can be different</w:t>
            </w:r>
          </w:p>
          <w:p w14:paraId="45347E98" w14:textId="340EC778"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People</w:t>
            </w:r>
            <w:r w:rsidR="009B451F" w:rsidRPr="00F13023">
              <w:rPr>
                <w:rFonts w:ascii="Outfit" w:hAnsi="Outfit" w:cstheme="majorHAnsi"/>
                <w:bCs/>
                <w:color w:val="000C30"/>
              </w:rPr>
              <w:t xml:space="preserve"> have different homes and why they are important to them</w:t>
            </w:r>
          </w:p>
          <w:p w14:paraId="09E96749" w14:textId="5B6C803D"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ays of</w:t>
            </w:r>
            <w:r w:rsidR="009B451F" w:rsidRPr="00F13023">
              <w:rPr>
                <w:rFonts w:ascii="Outfit" w:hAnsi="Outfit" w:cstheme="majorHAnsi"/>
                <w:bCs/>
                <w:color w:val="000C30"/>
              </w:rPr>
              <w:t xml:space="preserve"> </w:t>
            </w:r>
            <w:r w:rsidRPr="00F13023">
              <w:rPr>
                <w:rFonts w:ascii="Outfit" w:hAnsi="Outfit" w:cstheme="majorHAnsi"/>
                <w:bCs/>
                <w:color w:val="000C30"/>
              </w:rPr>
              <w:t>making</w:t>
            </w:r>
            <w:r w:rsidR="009B451F" w:rsidRPr="00F13023">
              <w:rPr>
                <w:rFonts w:ascii="Outfit" w:hAnsi="Outfit" w:cstheme="majorHAnsi"/>
                <w:bCs/>
                <w:color w:val="000C30"/>
              </w:rPr>
              <w:t xml:space="preserve"> friends</w:t>
            </w:r>
          </w:p>
          <w:p w14:paraId="7F1CF612" w14:textId="46565126" w:rsidR="00097387" w:rsidRPr="00F13023" w:rsidRDefault="00097387" w:rsidP="00FA35B5">
            <w:pPr>
              <w:pStyle w:val="TableParagraph"/>
              <w:ind w:left="0"/>
              <w:rPr>
                <w:rFonts w:ascii="Outfit" w:hAnsi="Outfit" w:cstheme="majorHAnsi"/>
                <w:color w:val="000C30"/>
              </w:rPr>
            </w:pPr>
          </w:p>
        </w:tc>
        <w:tc>
          <w:tcPr>
            <w:tcW w:w="2834" w:type="dxa"/>
          </w:tcPr>
          <w:p w14:paraId="7397C0B1" w14:textId="77777777" w:rsidR="00286EBA" w:rsidRPr="00F13023" w:rsidRDefault="00286EBA" w:rsidP="00286EBA">
            <w:pPr>
              <w:ind w:right="464"/>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1FC832CD" w14:textId="33AF5EC7" w:rsidR="00286EBA" w:rsidRPr="00F13023" w:rsidRDefault="0094236C" w:rsidP="00F004FD">
            <w:pPr>
              <w:numPr>
                <w:ilvl w:val="0"/>
                <w:numId w:val="75"/>
              </w:numPr>
              <w:ind w:left="360" w:right="464"/>
              <w:rPr>
                <w:rFonts w:ascii="Outfit" w:hAnsi="Outfit" w:cstheme="majorHAnsi"/>
                <w:color w:val="000C30"/>
              </w:rPr>
            </w:pPr>
            <w:r w:rsidRPr="00F13023">
              <w:rPr>
                <w:rFonts w:ascii="Outfit" w:hAnsi="Outfit" w:cstheme="majorHAnsi"/>
                <w:color w:val="000C30"/>
              </w:rPr>
              <w:t xml:space="preserve">I can identify </w:t>
            </w:r>
            <w:proofErr w:type="gramStart"/>
            <w:r w:rsidRPr="00F13023">
              <w:rPr>
                <w:rFonts w:ascii="Outfit" w:hAnsi="Outfit" w:cstheme="majorHAnsi"/>
                <w:color w:val="000C30"/>
              </w:rPr>
              <w:t xml:space="preserve">similarities </w:t>
            </w:r>
            <w:r w:rsidR="00286EBA" w:rsidRPr="00F13023">
              <w:rPr>
                <w:rFonts w:ascii="Outfit" w:hAnsi="Outfit" w:cstheme="majorHAnsi"/>
                <w:color w:val="000C30"/>
              </w:rPr>
              <w:t xml:space="preserve"> between</w:t>
            </w:r>
            <w:proofErr w:type="gramEnd"/>
            <w:r w:rsidR="00286EBA" w:rsidRPr="00F13023">
              <w:rPr>
                <w:rFonts w:ascii="Outfit" w:hAnsi="Outfit" w:cstheme="majorHAnsi"/>
                <w:color w:val="000C30"/>
              </w:rPr>
              <w:t xml:space="preserve"> people in my class </w:t>
            </w:r>
          </w:p>
          <w:p w14:paraId="5E51968C" w14:textId="1C46BA23" w:rsidR="00286EBA" w:rsidRPr="00F13023" w:rsidRDefault="0094236C" w:rsidP="00F004FD">
            <w:pPr>
              <w:numPr>
                <w:ilvl w:val="0"/>
                <w:numId w:val="76"/>
              </w:numPr>
              <w:ind w:left="360" w:right="464"/>
              <w:rPr>
                <w:rFonts w:ascii="Outfit" w:hAnsi="Outfit" w:cstheme="majorHAnsi"/>
                <w:color w:val="000C30"/>
              </w:rPr>
            </w:pPr>
            <w:r w:rsidRPr="00F13023">
              <w:rPr>
                <w:rFonts w:ascii="Outfit" w:hAnsi="Outfit" w:cstheme="majorHAnsi"/>
                <w:color w:val="000C30"/>
              </w:rPr>
              <w:t>I</w:t>
            </w:r>
            <w:r w:rsidR="00286EBA" w:rsidRPr="00F13023">
              <w:rPr>
                <w:rFonts w:ascii="Outfit" w:hAnsi="Outfit" w:cstheme="majorHAnsi"/>
                <w:color w:val="000C30"/>
              </w:rPr>
              <w:t> </w:t>
            </w:r>
            <w:r w:rsidRPr="00F13023">
              <w:rPr>
                <w:rFonts w:ascii="Outfit" w:hAnsi="Outfit" w:cstheme="majorHAnsi"/>
                <w:color w:val="000C30"/>
              </w:rPr>
              <w:t xml:space="preserve">can </w:t>
            </w:r>
            <w:r w:rsidR="00286EBA" w:rsidRPr="00F13023">
              <w:rPr>
                <w:rFonts w:ascii="Outfit" w:hAnsi="Outfit" w:cstheme="majorHAnsi"/>
                <w:color w:val="000C30"/>
              </w:rPr>
              <w:t>identify differences between people in my class </w:t>
            </w:r>
          </w:p>
          <w:p w14:paraId="7B095BE9" w14:textId="77777777" w:rsidR="00286EBA" w:rsidRPr="00F13023" w:rsidRDefault="00286EBA" w:rsidP="00F004FD">
            <w:pPr>
              <w:numPr>
                <w:ilvl w:val="0"/>
                <w:numId w:val="77"/>
              </w:numPr>
              <w:ind w:left="360" w:right="464"/>
              <w:rPr>
                <w:rFonts w:ascii="Outfit" w:hAnsi="Outfit" w:cstheme="majorHAnsi"/>
                <w:color w:val="000C30"/>
              </w:rPr>
            </w:pPr>
            <w:r w:rsidRPr="00F13023">
              <w:rPr>
                <w:rFonts w:ascii="Outfit" w:hAnsi="Outfit" w:cstheme="majorHAnsi"/>
                <w:color w:val="000C30"/>
              </w:rPr>
              <w:t>I can tell you what bullying is </w:t>
            </w:r>
          </w:p>
          <w:p w14:paraId="3117FECB" w14:textId="77777777" w:rsidR="00286EBA" w:rsidRPr="00F13023" w:rsidRDefault="00286EBA" w:rsidP="00F004FD">
            <w:pPr>
              <w:numPr>
                <w:ilvl w:val="0"/>
                <w:numId w:val="78"/>
              </w:numPr>
              <w:ind w:left="360" w:right="464"/>
              <w:rPr>
                <w:rFonts w:ascii="Outfit" w:hAnsi="Outfit" w:cstheme="majorHAnsi"/>
                <w:color w:val="000C30"/>
              </w:rPr>
            </w:pPr>
            <w:r w:rsidRPr="00F13023">
              <w:rPr>
                <w:rFonts w:ascii="Outfit" w:hAnsi="Outfit" w:cstheme="majorHAnsi"/>
                <w:color w:val="000C30"/>
              </w:rPr>
              <w:t>I know some people who I could talk to if I was feeling unhappy or being bullied </w:t>
            </w:r>
          </w:p>
          <w:p w14:paraId="0096830C" w14:textId="77777777" w:rsidR="00286EBA" w:rsidRPr="00F13023" w:rsidRDefault="00286EBA" w:rsidP="00F004FD">
            <w:pPr>
              <w:numPr>
                <w:ilvl w:val="0"/>
                <w:numId w:val="79"/>
              </w:numPr>
              <w:ind w:left="360" w:right="464"/>
              <w:rPr>
                <w:rFonts w:ascii="Outfit" w:hAnsi="Outfit" w:cstheme="majorHAnsi"/>
                <w:color w:val="000C30"/>
              </w:rPr>
            </w:pPr>
            <w:r w:rsidRPr="00F13023">
              <w:rPr>
                <w:rFonts w:ascii="Outfit" w:hAnsi="Outfit" w:cstheme="majorHAnsi"/>
                <w:color w:val="000C30"/>
              </w:rPr>
              <w:t>I know how to make new friends </w:t>
            </w:r>
          </w:p>
          <w:p w14:paraId="292E19E9" w14:textId="77777777" w:rsidR="00286EBA" w:rsidRPr="00F13023" w:rsidRDefault="00286EBA" w:rsidP="00F004FD">
            <w:pPr>
              <w:numPr>
                <w:ilvl w:val="0"/>
                <w:numId w:val="80"/>
              </w:numPr>
              <w:ind w:left="360" w:right="464"/>
              <w:rPr>
                <w:rFonts w:ascii="Outfit" w:hAnsi="Outfit" w:cstheme="majorHAnsi"/>
                <w:color w:val="000C30"/>
              </w:rPr>
            </w:pPr>
            <w:r w:rsidRPr="00F13023">
              <w:rPr>
                <w:rFonts w:ascii="Outfit" w:hAnsi="Outfit" w:cstheme="majorHAnsi"/>
                <w:color w:val="000C30"/>
              </w:rPr>
              <w:t>I can tell you some ways I am different from my friends </w:t>
            </w:r>
          </w:p>
          <w:p w14:paraId="6741BD8E" w14:textId="6904F550" w:rsidR="00097387" w:rsidRPr="00F13023" w:rsidRDefault="00097387" w:rsidP="00097387">
            <w:pPr>
              <w:ind w:right="464"/>
              <w:rPr>
                <w:rFonts w:ascii="Outfit" w:hAnsi="Outfit" w:cstheme="majorHAnsi"/>
                <w:color w:val="000C30"/>
              </w:rPr>
            </w:pPr>
          </w:p>
        </w:tc>
        <w:tc>
          <w:tcPr>
            <w:tcW w:w="2976" w:type="dxa"/>
            <w:gridSpan w:val="2"/>
          </w:tcPr>
          <w:p w14:paraId="5E41061E" w14:textId="77777777" w:rsidR="00286EBA" w:rsidRPr="00F13023" w:rsidRDefault="00286EBA" w:rsidP="00286EBA">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7F948AA1" w14:textId="77777777" w:rsidR="00286EBA" w:rsidRPr="00F13023" w:rsidRDefault="00286EBA" w:rsidP="00F004FD">
            <w:pPr>
              <w:pStyle w:val="Pa2"/>
              <w:numPr>
                <w:ilvl w:val="0"/>
                <w:numId w:val="87"/>
              </w:numPr>
              <w:ind w:left="360"/>
              <w:rPr>
                <w:rFonts w:ascii="Outfit" w:hAnsi="Outfit" w:cstheme="majorHAnsi"/>
                <w:color w:val="000C30"/>
                <w:sz w:val="22"/>
                <w:szCs w:val="22"/>
              </w:rPr>
            </w:pPr>
            <w:r w:rsidRPr="00F13023">
              <w:rPr>
                <w:rFonts w:ascii="Outfit" w:hAnsi="Outfit" w:cstheme="majorHAnsi"/>
                <w:color w:val="000C30"/>
                <w:sz w:val="22"/>
                <w:szCs w:val="22"/>
              </w:rPr>
              <w:t>I am starting to understand that sometimes people make assumptions about boys and girls (stereotypes) </w:t>
            </w:r>
          </w:p>
          <w:p w14:paraId="00974B9C" w14:textId="77777777" w:rsidR="00286EBA" w:rsidRPr="00F13023" w:rsidRDefault="00286EBA" w:rsidP="00F004FD">
            <w:pPr>
              <w:pStyle w:val="Pa2"/>
              <w:numPr>
                <w:ilvl w:val="0"/>
                <w:numId w:val="88"/>
              </w:numPr>
              <w:ind w:left="360"/>
              <w:rPr>
                <w:rFonts w:ascii="Outfit" w:hAnsi="Outfit" w:cstheme="majorHAnsi"/>
                <w:color w:val="000C30"/>
                <w:sz w:val="22"/>
                <w:szCs w:val="22"/>
              </w:rPr>
            </w:pPr>
            <w:r w:rsidRPr="00F13023">
              <w:rPr>
                <w:rFonts w:ascii="Outfit" w:hAnsi="Outfit" w:cstheme="majorHAnsi"/>
                <w:color w:val="000C30"/>
                <w:sz w:val="22"/>
                <w:szCs w:val="22"/>
              </w:rPr>
              <w:t>I understand that bullying is sometimes about difference </w:t>
            </w:r>
          </w:p>
          <w:p w14:paraId="473C62BC" w14:textId="77777777" w:rsidR="00286EBA" w:rsidRPr="00F13023" w:rsidRDefault="00286EBA" w:rsidP="00F004FD">
            <w:pPr>
              <w:pStyle w:val="Pa2"/>
              <w:numPr>
                <w:ilvl w:val="0"/>
                <w:numId w:val="89"/>
              </w:numPr>
              <w:ind w:left="360"/>
              <w:rPr>
                <w:rFonts w:ascii="Outfit" w:hAnsi="Outfit" w:cstheme="majorHAnsi"/>
                <w:color w:val="000C30"/>
                <w:sz w:val="22"/>
                <w:szCs w:val="22"/>
              </w:rPr>
            </w:pPr>
            <w:r w:rsidRPr="00F13023">
              <w:rPr>
                <w:rFonts w:ascii="Outfit" w:hAnsi="Outfit" w:cstheme="majorHAnsi"/>
                <w:color w:val="000C30"/>
                <w:sz w:val="22"/>
                <w:szCs w:val="22"/>
              </w:rPr>
              <w:t>I can recognise what is right and wrong and know how to look after myself </w:t>
            </w:r>
          </w:p>
          <w:p w14:paraId="72A48F93" w14:textId="77777777" w:rsidR="00286EBA" w:rsidRPr="00F13023" w:rsidRDefault="00286EBA" w:rsidP="00F004FD">
            <w:pPr>
              <w:pStyle w:val="Pa2"/>
              <w:numPr>
                <w:ilvl w:val="0"/>
                <w:numId w:val="90"/>
              </w:numPr>
              <w:ind w:left="360"/>
              <w:rPr>
                <w:rFonts w:ascii="Outfit" w:hAnsi="Outfit" w:cstheme="majorHAnsi"/>
                <w:color w:val="000C30"/>
                <w:sz w:val="22"/>
                <w:szCs w:val="22"/>
              </w:rPr>
            </w:pPr>
            <w:r w:rsidRPr="00F13023">
              <w:rPr>
                <w:rFonts w:ascii="Outfit" w:hAnsi="Outfit" w:cstheme="majorHAnsi"/>
                <w:color w:val="000C30"/>
                <w:sz w:val="22"/>
                <w:szCs w:val="22"/>
              </w:rPr>
              <w:t>I understand that it is OK to be different from other people and to be friends with them </w:t>
            </w:r>
          </w:p>
          <w:p w14:paraId="2E24F86F" w14:textId="77777777" w:rsidR="00286EBA" w:rsidRPr="00F13023" w:rsidRDefault="00286EBA" w:rsidP="00F004FD">
            <w:pPr>
              <w:pStyle w:val="Pa2"/>
              <w:numPr>
                <w:ilvl w:val="0"/>
                <w:numId w:val="91"/>
              </w:numPr>
              <w:ind w:left="360"/>
              <w:rPr>
                <w:rFonts w:ascii="Outfit" w:hAnsi="Outfit" w:cstheme="majorHAnsi"/>
                <w:color w:val="000C30"/>
                <w:sz w:val="22"/>
                <w:szCs w:val="22"/>
              </w:rPr>
            </w:pPr>
            <w:r w:rsidRPr="00F13023">
              <w:rPr>
                <w:rFonts w:ascii="Outfit" w:hAnsi="Outfit" w:cstheme="majorHAnsi"/>
                <w:color w:val="000C30"/>
                <w:sz w:val="22"/>
                <w:szCs w:val="22"/>
              </w:rPr>
              <w:t>I can tell you some ways I am different from my friends </w:t>
            </w:r>
          </w:p>
          <w:p w14:paraId="146F24DF" w14:textId="7432205C" w:rsidR="00097387" w:rsidRPr="00F13023" w:rsidRDefault="00097387" w:rsidP="00443752">
            <w:pPr>
              <w:pStyle w:val="Pa2"/>
              <w:rPr>
                <w:rFonts w:ascii="Outfit" w:hAnsi="Outfit" w:cstheme="majorHAnsi"/>
                <w:color w:val="000C30"/>
                <w:sz w:val="22"/>
                <w:szCs w:val="22"/>
              </w:rPr>
            </w:pPr>
          </w:p>
        </w:tc>
        <w:tc>
          <w:tcPr>
            <w:tcW w:w="2834" w:type="dxa"/>
          </w:tcPr>
          <w:p w14:paraId="3A82A4E5" w14:textId="77777777" w:rsidR="0048532A" w:rsidRPr="00F13023" w:rsidRDefault="0048532A" w:rsidP="0048532A">
            <w:pPr>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40FCC09B" w14:textId="77777777" w:rsidR="0048532A" w:rsidRPr="00F13023" w:rsidRDefault="0048532A" w:rsidP="00F004FD">
            <w:pPr>
              <w:numPr>
                <w:ilvl w:val="0"/>
                <w:numId w:val="101"/>
              </w:numPr>
              <w:ind w:left="360"/>
              <w:rPr>
                <w:rFonts w:ascii="Outfit" w:hAnsi="Outfit" w:cstheme="majorHAnsi"/>
                <w:color w:val="000C30"/>
              </w:rPr>
            </w:pPr>
            <w:r w:rsidRPr="00F13023">
              <w:rPr>
                <w:rFonts w:ascii="Outfit" w:hAnsi="Outfit" w:cstheme="majorHAnsi"/>
                <w:color w:val="000C30"/>
              </w:rPr>
              <w:t>I understand that everybody's family is different and important to them </w:t>
            </w:r>
          </w:p>
          <w:p w14:paraId="3B75C4DD" w14:textId="77777777" w:rsidR="0048532A" w:rsidRPr="00F13023" w:rsidRDefault="0048532A" w:rsidP="00F004FD">
            <w:pPr>
              <w:numPr>
                <w:ilvl w:val="0"/>
                <w:numId w:val="102"/>
              </w:numPr>
              <w:ind w:left="360"/>
              <w:rPr>
                <w:rFonts w:ascii="Outfit" w:hAnsi="Outfit" w:cstheme="majorHAnsi"/>
                <w:color w:val="000C30"/>
              </w:rPr>
            </w:pPr>
            <w:r w:rsidRPr="00F13023">
              <w:rPr>
                <w:rFonts w:ascii="Outfit" w:hAnsi="Outfit" w:cstheme="majorHAnsi"/>
                <w:color w:val="000C30"/>
              </w:rPr>
              <w:t>I understand that differences and conflicts sometimes happen among family members </w:t>
            </w:r>
          </w:p>
          <w:p w14:paraId="300E21DC" w14:textId="77777777" w:rsidR="0048532A" w:rsidRPr="00F13023" w:rsidRDefault="0048532A" w:rsidP="00F004FD">
            <w:pPr>
              <w:numPr>
                <w:ilvl w:val="0"/>
                <w:numId w:val="103"/>
              </w:numPr>
              <w:ind w:left="360"/>
              <w:rPr>
                <w:rFonts w:ascii="Outfit" w:hAnsi="Outfit" w:cstheme="majorHAnsi"/>
                <w:color w:val="000C30"/>
              </w:rPr>
            </w:pPr>
            <w:r w:rsidRPr="00F13023">
              <w:rPr>
                <w:rFonts w:ascii="Outfit" w:hAnsi="Outfit" w:cstheme="majorHAnsi"/>
                <w:color w:val="000C30"/>
              </w:rPr>
              <w:t>I know what it means to be a witness to bullying </w:t>
            </w:r>
          </w:p>
          <w:p w14:paraId="2935CB04" w14:textId="77777777" w:rsidR="0048532A" w:rsidRPr="00F13023" w:rsidRDefault="0048532A" w:rsidP="00F004FD">
            <w:pPr>
              <w:numPr>
                <w:ilvl w:val="0"/>
                <w:numId w:val="104"/>
              </w:numPr>
              <w:ind w:left="360"/>
              <w:rPr>
                <w:rFonts w:ascii="Outfit" w:hAnsi="Outfit" w:cstheme="majorHAnsi"/>
                <w:color w:val="000C30"/>
              </w:rPr>
            </w:pPr>
            <w:r w:rsidRPr="00F13023">
              <w:rPr>
                <w:rFonts w:ascii="Outfit" w:hAnsi="Outfit" w:cstheme="majorHAnsi"/>
                <w:color w:val="000C30"/>
              </w:rPr>
              <w:t>I know that witnesses can make the situation better or worse by what they do </w:t>
            </w:r>
          </w:p>
          <w:p w14:paraId="0FBA26FB" w14:textId="77777777" w:rsidR="0048532A" w:rsidRPr="00F13023" w:rsidRDefault="0048532A" w:rsidP="00F004FD">
            <w:pPr>
              <w:numPr>
                <w:ilvl w:val="0"/>
                <w:numId w:val="105"/>
              </w:numPr>
              <w:ind w:left="360"/>
              <w:rPr>
                <w:rFonts w:ascii="Outfit" w:hAnsi="Outfit" w:cstheme="majorHAnsi"/>
                <w:color w:val="000C30"/>
              </w:rPr>
            </w:pPr>
            <w:r w:rsidRPr="00F13023">
              <w:rPr>
                <w:rFonts w:ascii="Outfit" w:hAnsi="Outfit" w:cstheme="majorHAnsi"/>
                <w:color w:val="000C30"/>
              </w:rPr>
              <w:t>I recognise that some words are used in hurtful ways </w:t>
            </w:r>
          </w:p>
          <w:p w14:paraId="73762C71" w14:textId="77777777" w:rsidR="0048532A" w:rsidRPr="00F13023" w:rsidRDefault="0048532A" w:rsidP="00F004FD">
            <w:pPr>
              <w:numPr>
                <w:ilvl w:val="0"/>
                <w:numId w:val="106"/>
              </w:numPr>
              <w:ind w:left="360"/>
              <w:rPr>
                <w:rFonts w:ascii="Outfit" w:hAnsi="Outfit" w:cstheme="majorHAnsi"/>
                <w:color w:val="000C30"/>
              </w:rPr>
            </w:pPr>
            <w:r w:rsidRPr="00F13023">
              <w:rPr>
                <w:rFonts w:ascii="Outfit" w:hAnsi="Outfit" w:cstheme="majorHAnsi"/>
                <w:color w:val="000C30"/>
              </w:rPr>
              <w:t>I can tell you about a time when my words affected someone's feelings and what the consequences were </w:t>
            </w:r>
          </w:p>
          <w:p w14:paraId="734B8499" w14:textId="484ACF08" w:rsidR="00097387" w:rsidRPr="00F13023" w:rsidRDefault="00097387" w:rsidP="00952D14">
            <w:pPr>
              <w:rPr>
                <w:rFonts w:ascii="Outfit" w:hAnsi="Outfit" w:cstheme="majorHAnsi"/>
                <w:color w:val="000C30"/>
              </w:rPr>
            </w:pPr>
          </w:p>
        </w:tc>
        <w:tc>
          <w:tcPr>
            <w:tcW w:w="2834" w:type="dxa"/>
            <w:gridSpan w:val="2"/>
          </w:tcPr>
          <w:p w14:paraId="000E21AC" w14:textId="77777777" w:rsidR="00476C92" w:rsidRPr="00F13023" w:rsidRDefault="00476C92" w:rsidP="00476C92">
            <w:pPr>
              <w:rPr>
                <w:rFonts w:ascii="Outfit" w:eastAsia="Calibri" w:hAnsi="Outfit" w:cstheme="majorHAnsi"/>
                <w:color w:val="000C30"/>
              </w:rPr>
            </w:pPr>
            <w:r w:rsidRPr="00F13023">
              <w:rPr>
                <w:rFonts w:ascii="Outfit" w:eastAsia="Calibri" w:hAnsi="Outfit" w:cstheme="majorHAnsi"/>
                <w:b/>
                <w:bCs/>
                <w:color w:val="000C30"/>
              </w:rPr>
              <w:t>Knowledge</w:t>
            </w:r>
            <w:r w:rsidRPr="00F13023">
              <w:rPr>
                <w:rFonts w:ascii="Outfit" w:eastAsia="Calibri" w:hAnsi="Outfit" w:cstheme="majorHAnsi"/>
                <w:color w:val="000C30"/>
              </w:rPr>
              <w:t> </w:t>
            </w:r>
          </w:p>
          <w:p w14:paraId="392E74DD" w14:textId="77777777" w:rsidR="00476C92" w:rsidRPr="00F13023" w:rsidRDefault="00476C92" w:rsidP="00F004FD">
            <w:pPr>
              <w:numPr>
                <w:ilvl w:val="0"/>
                <w:numId w:val="113"/>
              </w:numPr>
              <w:ind w:left="360"/>
              <w:rPr>
                <w:rFonts w:ascii="Outfit" w:eastAsia="Calibri" w:hAnsi="Outfit" w:cstheme="majorHAnsi"/>
                <w:color w:val="000C30"/>
              </w:rPr>
            </w:pPr>
            <w:r w:rsidRPr="00F13023">
              <w:rPr>
                <w:rFonts w:ascii="Outfit" w:eastAsia="Calibri" w:hAnsi="Outfit" w:cstheme="majorHAnsi"/>
                <w:color w:val="000C30"/>
              </w:rPr>
              <w:t>I understand that, sometimes, we make assumptions based on what people look like </w:t>
            </w:r>
          </w:p>
          <w:p w14:paraId="464610A9" w14:textId="77777777" w:rsidR="00476C92" w:rsidRPr="00F13023" w:rsidRDefault="00476C92" w:rsidP="00F004FD">
            <w:pPr>
              <w:numPr>
                <w:ilvl w:val="0"/>
                <w:numId w:val="114"/>
              </w:numPr>
              <w:ind w:left="360"/>
              <w:rPr>
                <w:rFonts w:ascii="Outfit" w:eastAsia="Calibri" w:hAnsi="Outfit" w:cstheme="majorHAnsi"/>
                <w:color w:val="000C30"/>
              </w:rPr>
            </w:pPr>
            <w:r w:rsidRPr="00F13023">
              <w:rPr>
                <w:rFonts w:ascii="Outfit" w:eastAsia="Calibri" w:hAnsi="Outfit" w:cstheme="majorHAnsi"/>
                <w:color w:val="000C30"/>
              </w:rPr>
              <w:t>I understand what influences me to make assumptions based on how people look </w:t>
            </w:r>
          </w:p>
          <w:p w14:paraId="08FA0AB9" w14:textId="77777777" w:rsidR="00476C92" w:rsidRPr="00F13023" w:rsidRDefault="00476C92" w:rsidP="00F004FD">
            <w:pPr>
              <w:numPr>
                <w:ilvl w:val="0"/>
                <w:numId w:val="115"/>
              </w:numPr>
              <w:ind w:left="360"/>
              <w:rPr>
                <w:rFonts w:ascii="Outfit" w:eastAsia="Calibri" w:hAnsi="Outfit" w:cstheme="majorHAnsi"/>
                <w:color w:val="000C30"/>
              </w:rPr>
            </w:pPr>
            <w:r w:rsidRPr="00F13023">
              <w:rPr>
                <w:rFonts w:ascii="Outfit" w:eastAsia="Calibri" w:hAnsi="Outfit" w:cstheme="majorHAnsi"/>
                <w:color w:val="000C30"/>
              </w:rPr>
              <w:t>I know that sometimes bullying is hard to spot and I know what to do if I think it is going on but I'm not sure </w:t>
            </w:r>
          </w:p>
          <w:p w14:paraId="7B7A2130" w14:textId="77777777" w:rsidR="00476C92" w:rsidRPr="00F13023" w:rsidRDefault="00476C92" w:rsidP="00F004FD">
            <w:pPr>
              <w:numPr>
                <w:ilvl w:val="0"/>
                <w:numId w:val="116"/>
              </w:numPr>
              <w:ind w:left="360"/>
              <w:rPr>
                <w:rFonts w:ascii="Outfit" w:eastAsia="Calibri" w:hAnsi="Outfit" w:cstheme="majorHAnsi"/>
                <w:color w:val="000C30"/>
              </w:rPr>
            </w:pPr>
            <w:r w:rsidRPr="00F13023">
              <w:rPr>
                <w:rFonts w:ascii="Outfit" w:eastAsia="Calibri" w:hAnsi="Outfit" w:cstheme="majorHAnsi"/>
                <w:color w:val="000C30"/>
              </w:rPr>
              <w:t>I can tell you why witnesses sometimes join in with bullying and sometimes don't tell </w:t>
            </w:r>
          </w:p>
          <w:p w14:paraId="1758214E" w14:textId="77777777" w:rsidR="00476C92" w:rsidRPr="00F13023" w:rsidRDefault="00476C92" w:rsidP="00F004FD">
            <w:pPr>
              <w:numPr>
                <w:ilvl w:val="0"/>
                <w:numId w:val="117"/>
              </w:numPr>
              <w:ind w:left="360"/>
              <w:rPr>
                <w:rFonts w:ascii="Outfit" w:eastAsia="Calibri" w:hAnsi="Outfit" w:cstheme="majorHAnsi"/>
                <w:color w:val="000C30"/>
              </w:rPr>
            </w:pPr>
            <w:r w:rsidRPr="00F13023">
              <w:rPr>
                <w:rFonts w:ascii="Outfit" w:eastAsia="Calibri" w:hAnsi="Outfit" w:cstheme="majorHAnsi"/>
                <w:color w:val="000C30"/>
              </w:rPr>
              <w:t>I can identify what is special about me and value the ways in which I am unique </w:t>
            </w:r>
          </w:p>
          <w:p w14:paraId="2B027259" w14:textId="77777777" w:rsidR="00476C92" w:rsidRPr="00F13023" w:rsidRDefault="00476C92" w:rsidP="00F004FD">
            <w:pPr>
              <w:numPr>
                <w:ilvl w:val="0"/>
                <w:numId w:val="118"/>
              </w:numPr>
              <w:ind w:left="360"/>
              <w:rPr>
                <w:rFonts w:ascii="Outfit" w:eastAsia="Calibri" w:hAnsi="Outfit" w:cstheme="majorHAnsi"/>
                <w:color w:val="000C30"/>
              </w:rPr>
            </w:pPr>
            <w:r w:rsidRPr="00F13023">
              <w:rPr>
                <w:rFonts w:ascii="Outfit" w:eastAsia="Calibri" w:hAnsi="Outfit" w:cstheme="majorHAnsi"/>
                <w:color w:val="000C30"/>
              </w:rPr>
              <w:t>I can tell you a time when my first impression of someone changed when I got to know them </w:t>
            </w:r>
          </w:p>
          <w:p w14:paraId="742FF60B" w14:textId="661F8EA2" w:rsidR="00097387" w:rsidRPr="00F13023" w:rsidRDefault="00097387" w:rsidP="00097387">
            <w:pPr>
              <w:rPr>
                <w:rFonts w:ascii="Outfit" w:eastAsia="Calibri" w:hAnsi="Outfit" w:cstheme="majorHAnsi"/>
                <w:color w:val="000C30"/>
              </w:rPr>
            </w:pPr>
          </w:p>
        </w:tc>
        <w:tc>
          <w:tcPr>
            <w:tcW w:w="3259" w:type="dxa"/>
          </w:tcPr>
          <w:p w14:paraId="109306DD" w14:textId="77777777" w:rsidR="00476C92" w:rsidRPr="00F13023" w:rsidRDefault="00476C92" w:rsidP="00476C9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737B0826" w14:textId="77777777" w:rsidR="00476C92" w:rsidRPr="00F13023" w:rsidRDefault="00476C92" w:rsidP="00F004FD">
            <w:pPr>
              <w:pStyle w:val="Pa2"/>
              <w:numPr>
                <w:ilvl w:val="0"/>
                <w:numId w:val="125"/>
              </w:numPr>
              <w:ind w:left="360"/>
              <w:rPr>
                <w:rFonts w:ascii="Outfit" w:hAnsi="Outfit" w:cstheme="majorHAnsi"/>
                <w:color w:val="000C30"/>
                <w:sz w:val="22"/>
                <w:szCs w:val="22"/>
              </w:rPr>
            </w:pPr>
            <w:r w:rsidRPr="00F13023">
              <w:rPr>
                <w:rFonts w:ascii="Outfit" w:hAnsi="Outfit" w:cstheme="majorHAnsi"/>
                <w:color w:val="000C30"/>
                <w:sz w:val="22"/>
                <w:szCs w:val="22"/>
              </w:rPr>
              <w:t>I understand that cultural differences sometimes cause conflict </w:t>
            </w:r>
          </w:p>
          <w:p w14:paraId="51F49F07" w14:textId="77777777" w:rsidR="00476C92" w:rsidRPr="00F13023" w:rsidRDefault="00476C92" w:rsidP="00F004FD">
            <w:pPr>
              <w:pStyle w:val="Pa2"/>
              <w:numPr>
                <w:ilvl w:val="0"/>
                <w:numId w:val="126"/>
              </w:numPr>
              <w:ind w:left="360"/>
              <w:rPr>
                <w:rFonts w:ascii="Outfit" w:hAnsi="Outfit" w:cstheme="majorHAnsi"/>
                <w:color w:val="000C30"/>
                <w:sz w:val="22"/>
                <w:szCs w:val="22"/>
              </w:rPr>
            </w:pPr>
            <w:r w:rsidRPr="00F13023">
              <w:rPr>
                <w:rFonts w:ascii="Outfit" w:hAnsi="Outfit" w:cstheme="majorHAnsi"/>
                <w:color w:val="000C30"/>
                <w:sz w:val="22"/>
                <w:szCs w:val="22"/>
              </w:rPr>
              <w:t>I understand what racism is </w:t>
            </w:r>
          </w:p>
          <w:p w14:paraId="3085A7E2" w14:textId="77777777" w:rsidR="00476C92" w:rsidRPr="00F13023" w:rsidRDefault="00476C92" w:rsidP="00F004FD">
            <w:pPr>
              <w:pStyle w:val="Pa2"/>
              <w:numPr>
                <w:ilvl w:val="0"/>
                <w:numId w:val="127"/>
              </w:numPr>
              <w:ind w:left="360"/>
              <w:rPr>
                <w:rFonts w:ascii="Outfit" w:hAnsi="Outfit" w:cstheme="majorHAnsi"/>
                <w:color w:val="000C30"/>
                <w:sz w:val="22"/>
                <w:szCs w:val="22"/>
              </w:rPr>
            </w:pPr>
            <w:r w:rsidRPr="00F13023">
              <w:rPr>
                <w:rFonts w:ascii="Outfit" w:hAnsi="Outfit" w:cstheme="majorHAnsi"/>
                <w:color w:val="000C30"/>
                <w:sz w:val="22"/>
                <w:szCs w:val="22"/>
              </w:rPr>
              <w:t>I understand how rumour-spreading and name-calling can be bullying behaviours </w:t>
            </w:r>
          </w:p>
          <w:p w14:paraId="128668DD" w14:textId="77777777" w:rsidR="00476C92" w:rsidRPr="00F13023" w:rsidRDefault="00476C92" w:rsidP="00F004FD">
            <w:pPr>
              <w:pStyle w:val="Pa2"/>
              <w:numPr>
                <w:ilvl w:val="0"/>
                <w:numId w:val="128"/>
              </w:numPr>
              <w:ind w:left="360"/>
              <w:rPr>
                <w:rFonts w:ascii="Outfit" w:hAnsi="Outfit" w:cstheme="majorHAnsi"/>
                <w:color w:val="000C30"/>
                <w:sz w:val="22"/>
                <w:szCs w:val="22"/>
              </w:rPr>
            </w:pPr>
            <w:r w:rsidRPr="00F13023">
              <w:rPr>
                <w:rFonts w:ascii="Outfit" w:hAnsi="Outfit" w:cstheme="majorHAnsi"/>
                <w:color w:val="000C30"/>
                <w:sz w:val="22"/>
                <w:szCs w:val="22"/>
              </w:rPr>
              <w:t>I can explain the difference between direct and indirect types of bullying </w:t>
            </w:r>
          </w:p>
          <w:p w14:paraId="49719F01" w14:textId="77777777" w:rsidR="00476C92" w:rsidRPr="00F13023" w:rsidRDefault="00476C92" w:rsidP="00F004FD">
            <w:pPr>
              <w:pStyle w:val="Pa2"/>
              <w:numPr>
                <w:ilvl w:val="0"/>
                <w:numId w:val="129"/>
              </w:numPr>
              <w:ind w:left="360"/>
              <w:rPr>
                <w:rFonts w:ascii="Outfit" w:hAnsi="Outfit" w:cstheme="majorHAnsi"/>
                <w:color w:val="000C30"/>
                <w:sz w:val="22"/>
                <w:szCs w:val="22"/>
              </w:rPr>
            </w:pPr>
            <w:r w:rsidRPr="00F13023">
              <w:rPr>
                <w:rFonts w:ascii="Outfit" w:hAnsi="Outfit" w:cstheme="majorHAnsi"/>
                <w:color w:val="000C30"/>
                <w:sz w:val="22"/>
                <w:szCs w:val="22"/>
              </w:rPr>
              <w:t>I can compare my life with people in the developing world </w:t>
            </w:r>
          </w:p>
          <w:p w14:paraId="26EDD676" w14:textId="77777777" w:rsidR="00476C92" w:rsidRPr="00F13023" w:rsidRDefault="00476C92" w:rsidP="00F004FD">
            <w:pPr>
              <w:pStyle w:val="Pa2"/>
              <w:numPr>
                <w:ilvl w:val="0"/>
                <w:numId w:val="130"/>
              </w:numPr>
              <w:ind w:left="360"/>
              <w:rPr>
                <w:rFonts w:ascii="Outfit" w:hAnsi="Outfit" w:cstheme="majorHAnsi"/>
                <w:color w:val="000C30"/>
                <w:sz w:val="22"/>
                <w:szCs w:val="22"/>
              </w:rPr>
            </w:pPr>
            <w:r w:rsidRPr="00F13023">
              <w:rPr>
                <w:rFonts w:ascii="Outfit" w:hAnsi="Outfit" w:cstheme="majorHAnsi"/>
                <w:color w:val="000C30"/>
                <w:sz w:val="22"/>
                <w:szCs w:val="22"/>
              </w:rPr>
              <w:t>I can understand a different culture from my own </w:t>
            </w:r>
          </w:p>
          <w:p w14:paraId="4167BA03" w14:textId="5AA803A3" w:rsidR="00097387" w:rsidRPr="00F13023" w:rsidRDefault="00097387" w:rsidP="00097387">
            <w:pPr>
              <w:pStyle w:val="Pa2"/>
              <w:rPr>
                <w:rFonts w:ascii="Outfit" w:hAnsi="Outfit" w:cstheme="majorHAnsi"/>
                <w:color w:val="000C30"/>
                <w:sz w:val="22"/>
                <w:szCs w:val="22"/>
              </w:rPr>
            </w:pPr>
          </w:p>
        </w:tc>
        <w:tc>
          <w:tcPr>
            <w:tcW w:w="3119" w:type="dxa"/>
          </w:tcPr>
          <w:p w14:paraId="022DD0AA" w14:textId="77777777" w:rsidR="00476C92" w:rsidRPr="00F13023" w:rsidRDefault="00476C92" w:rsidP="00476C9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32AACE3E" w14:textId="77777777" w:rsidR="00476C92" w:rsidRPr="00F13023" w:rsidRDefault="00476C92" w:rsidP="00F004FD">
            <w:pPr>
              <w:pStyle w:val="Pa2"/>
              <w:numPr>
                <w:ilvl w:val="0"/>
                <w:numId w:val="137"/>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different perceptions about what normal means </w:t>
            </w:r>
          </w:p>
          <w:p w14:paraId="5DB6FB1D" w14:textId="77777777" w:rsidR="00476C92" w:rsidRPr="00F13023" w:rsidRDefault="00476C92" w:rsidP="00F004FD">
            <w:pPr>
              <w:pStyle w:val="Pa2"/>
              <w:numPr>
                <w:ilvl w:val="0"/>
                <w:numId w:val="138"/>
              </w:numPr>
              <w:ind w:left="360"/>
              <w:rPr>
                <w:rFonts w:ascii="Outfit" w:hAnsi="Outfit" w:cstheme="majorHAnsi"/>
                <w:color w:val="000C30"/>
                <w:sz w:val="22"/>
                <w:szCs w:val="22"/>
              </w:rPr>
            </w:pPr>
            <w:r w:rsidRPr="00F13023">
              <w:rPr>
                <w:rFonts w:ascii="Outfit" w:hAnsi="Outfit" w:cstheme="majorHAnsi"/>
                <w:color w:val="000C30"/>
                <w:sz w:val="22"/>
                <w:szCs w:val="22"/>
              </w:rPr>
              <w:t>I understand how being different could affect someone's life </w:t>
            </w:r>
          </w:p>
          <w:p w14:paraId="4FCC692B" w14:textId="77777777" w:rsidR="00476C92" w:rsidRPr="00F13023" w:rsidRDefault="00476C92" w:rsidP="00F004FD">
            <w:pPr>
              <w:pStyle w:val="Pa2"/>
              <w:numPr>
                <w:ilvl w:val="0"/>
                <w:numId w:val="139"/>
              </w:numPr>
              <w:ind w:left="360"/>
              <w:rPr>
                <w:rFonts w:ascii="Outfit" w:hAnsi="Outfit" w:cstheme="majorHAnsi"/>
                <w:color w:val="000C30"/>
                <w:sz w:val="22"/>
                <w:szCs w:val="22"/>
              </w:rPr>
            </w:pPr>
            <w:r w:rsidRPr="00F13023">
              <w:rPr>
                <w:rFonts w:ascii="Outfit" w:hAnsi="Outfit" w:cstheme="majorHAnsi"/>
                <w:color w:val="000C30"/>
                <w:sz w:val="22"/>
                <w:szCs w:val="22"/>
              </w:rPr>
              <w:t>I can explain some of the ways in which one person or a group can have power over another </w:t>
            </w:r>
          </w:p>
          <w:p w14:paraId="6FEB6418" w14:textId="77777777" w:rsidR="00476C92" w:rsidRPr="00F13023" w:rsidRDefault="00476C92" w:rsidP="00F004FD">
            <w:pPr>
              <w:pStyle w:val="Pa2"/>
              <w:numPr>
                <w:ilvl w:val="0"/>
                <w:numId w:val="140"/>
              </w:numPr>
              <w:ind w:left="360"/>
              <w:rPr>
                <w:rFonts w:ascii="Outfit" w:hAnsi="Outfit" w:cstheme="majorHAnsi"/>
                <w:color w:val="000C30"/>
                <w:sz w:val="22"/>
                <w:szCs w:val="22"/>
              </w:rPr>
            </w:pPr>
            <w:r w:rsidRPr="00F13023">
              <w:rPr>
                <w:rFonts w:ascii="Outfit" w:hAnsi="Outfit" w:cstheme="majorHAnsi"/>
                <w:color w:val="000C30"/>
                <w:sz w:val="22"/>
                <w:szCs w:val="22"/>
              </w:rPr>
              <w:t>I know some of the reasons why people use bullying behaviours </w:t>
            </w:r>
          </w:p>
          <w:p w14:paraId="346BE5E1" w14:textId="77777777" w:rsidR="00476C92" w:rsidRPr="00F13023" w:rsidRDefault="00476C92" w:rsidP="00F004FD">
            <w:pPr>
              <w:pStyle w:val="Pa2"/>
              <w:numPr>
                <w:ilvl w:val="0"/>
                <w:numId w:val="141"/>
              </w:numPr>
              <w:ind w:left="360"/>
              <w:rPr>
                <w:rFonts w:ascii="Outfit" w:hAnsi="Outfit" w:cstheme="majorHAnsi"/>
                <w:color w:val="000C30"/>
                <w:sz w:val="22"/>
                <w:szCs w:val="22"/>
              </w:rPr>
            </w:pPr>
            <w:r w:rsidRPr="00F13023">
              <w:rPr>
                <w:rFonts w:ascii="Outfit" w:hAnsi="Outfit" w:cstheme="majorHAnsi"/>
                <w:color w:val="000C30"/>
                <w:sz w:val="22"/>
                <w:szCs w:val="22"/>
              </w:rPr>
              <w:t>I can give examples of people with disabilities who lead amazing lives </w:t>
            </w:r>
          </w:p>
          <w:p w14:paraId="2A5EB7A4" w14:textId="77777777" w:rsidR="00476C92" w:rsidRPr="00F13023" w:rsidRDefault="00476C92" w:rsidP="00F004FD">
            <w:pPr>
              <w:pStyle w:val="Pa2"/>
              <w:numPr>
                <w:ilvl w:val="0"/>
                <w:numId w:val="142"/>
              </w:numPr>
              <w:ind w:left="360"/>
              <w:rPr>
                <w:rFonts w:ascii="Outfit" w:hAnsi="Outfit" w:cstheme="majorHAnsi"/>
                <w:color w:val="000C30"/>
                <w:sz w:val="22"/>
                <w:szCs w:val="22"/>
              </w:rPr>
            </w:pPr>
            <w:r w:rsidRPr="00F13023">
              <w:rPr>
                <w:rFonts w:ascii="Outfit" w:hAnsi="Outfit" w:cstheme="majorHAnsi"/>
                <w:color w:val="000C30"/>
                <w:sz w:val="22"/>
                <w:szCs w:val="22"/>
              </w:rPr>
              <w:t>I can explain ways in which difference can be a source of conflict and a cause for celebration </w:t>
            </w:r>
          </w:p>
          <w:p w14:paraId="031AD7C7" w14:textId="4A81D5D0" w:rsidR="00097387" w:rsidRPr="00F13023" w:rsidRDefault="00097387" w:rsidP="00952D14">
            <w:pPr>
              <w:pStyle w:val="Pa2"/>
              <w:rPr>
                <w:rFonts w:ascii="Outfit" w:hAnsi="Outfit" w:cstheme="majorHAnsi"/>
                <w:color w:val="000C30"/>
                <w:sz w:val="22"/>
                <w:szCs w:val="22"/>
              </w:rPr>
            </w:pPr>
          </w:p>
        </w:tc>
      </w:tr>
      <w:tr w:rsidR="003F4093" w:rsidRPr="003F4093" w14:paraId="0FF71DAD" w14:textId="77777777" w:rsidTr="00186742">
        <w:trPr>
          <w:cantSplit/>
          <w:trHeight w:val="1134"/>
        </w:trPr>
        <w:tc>
          <w:tcPr>
            <w:tcW w:w="1701" w:type="dxa"/>
            <w:shd w:val="clear" w:color="auto" w:fill="F75E91"/>
          </w:tcPr>
          <w:p w14:paraId="1AC9260D" w14:textId="2A5B6862"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FC04B0A" w14:textId="77777777" w:rsidR="00CB3A81" w:rsidRPr="003F4093" w:rsidRDefault="00CB3A81" w:rsidP="00CB3A81">
            <w:pPr>
              <w:pStyle w:val="TableParagraph"/>
              <w:ind w:left="0"/>
              <w:jc w:val="center"/>
              <w:rPr>
                <w:rFonts w:ascii="Outfit" w:hAnsi="Outfit" w:cstheme="minorHAnsi"/>
                <w:b/>
                <w:color w:val="000C30"/>
                <w:sz w:val="28"/>
                <w:szCs w:val="28"/>
              </w:rPr>
            </w:pPr>
          </w:p>
          <w:p w14:paraId="75C6391B" w14:textId="571769B0" w:rsidR="00097387" w:rsidRPr="003F4093" w:rsidRDefault="00097387" w:rsidP="00CB3A81">
            <w:pPr>
              <w:pStyle w:val="TableParagraph"/>
              <w:ind w:left="0"/>
              <w:jc w:val="center"/>
              <w:rPr>
                <w:rFonts w:ascii="Outfit" w:hAnsi="Outfit" w:cstheme="minorHAnsi"/>
                <w:b/>
                <w:color w:val="000C30"/>
                <w:sz w:val="20"/>
                <w:szCs w:val="20"/>
              </w:rPr>
            </w:pPr>
          </w:p>
        </w:tc>
        <w:tc>
          <w:tcPr>
            <w:tcW w:w="2698" w:type="dxa"/>
          </w:tcPr>
          <w:p w14:paraId="2537D03E" w14:textId="77777777" w:rsidR="008B25EC" w:rsidRPr="00FD6DD6" w:rsidRDefault="008B25EC" w:rsidP="008B25EC">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20C28248" w14:textId="30639BA1" w:rsidR="00044848" w:rsidRPr="00FD6DD6" w:rsidRDefault="006D2849" w:rsidP="00F004FD">
            <w:pPr>
              <w:pStyle w:val="TableParagraph"/>
              <w:numPr>
                <w:ilvl w:val="0"/>
                <w:numId w:val="13"/>
              </w:numPr>
              <w:ind w:left="360"/>
              <w:rPr>
                <w:rFonts w:ascii="Outfit" w:hAnsi="Outfit" w:cstheme="majorHAnsi"/>
                <w:bCs/>
                <w:color w:val="000C30"/>
              </w:rPr>
            </w:pPr>
            <w:proofErr w:type="spellStart"/>
            <w:r w:rsidRPr="00FD6DD6">
              <w:rPr>
                <w:rFonts w:ascii="Outfit" w:hAnsi="Outfit" w:cstheme="majorHAnsi"/>
                <w:bCs/>
                <w:color w:val="000C30"/>
              </w:rPr>
              <w:t>R</w:t>
            </w:r>
            <w:r w:rsidR="005D0FE9" w:rsidRPr="00FD6DD6">
              <w:rPr>
                <w:rFonts w:ascii="Outfit" w:hAnsi="Outfit" w:cstheme="majorHAnsi"/>
                <w:bCs/>
                <w:color w:val="000C30"/>
              </w:rPr>
              <w:t>ecognise</w:t>
            </w:r>
            <w:proofErr w:type="spellEnd"/>
            <w:r w:rsidR="005D0FE9" w:rsidRPr="00FD6DD6">
              <w:rPr>
                <w:rFonts w:ascii="Outfit" w:hAnsi="Outfit" w:cstheme="majorHAnsi"/>
                <w:bCs/>
                <w:color w:val="000C30"/>
              </w:rPr>
              <w:t xml:space="preserve"> emotions when they or someone else is upset, frightened or angry </w:t>
            </w:r>
          </w:p>
          <w:p w14:paraId="7BCF28F4" w14:textId="33925A5F" w:rsidR="005D0FE9" w:rsidRPr="00FD6DD6" w:rsidRDefault="005D0FE9" w:rsidP="00F004FD">
            <w:pPr>
              <w:pStyle w:val="TableParagraph"/>
              <w:numPr>
                <w:ilvl w:val="0"/>
                <w:numId w:val="13"/>
              </w:numPr>
              <w:ind w:left="360"/>
              <w:rPr>
                <w:rFonts w:ascii="Outfit" w:hAnsi="Outfit" w:cstheme="majorHAnsi"/>
                <w:bCs/>
                <w:color w:val="000C30"/>
              </w:rPr>
            </w:pPr>
            <w:r w:rsidRPr="00FD6DD6">
              <w:rPr>
                <w:rFonts w:ascii="Outfit" w:hAnsi="Outfit" w:cstheme="majorHAnsi"/>
                <w:bCs/>
                <w:color w:val="000C30"/>
              </w:rPr>
              <w:t>Identify and use skills to make a friend</w:t>
            </w:r>
          </w:p>
          <w:p w14:paraId="6C086F3F" w14:textId="6AC02728" w:rsidR="005D0FE9" w:rsidRPr="00FD6DD6" w:rsidRDefault="005D0FE9" w:rsidP="00F004FD">
            <w:pPr>
              <w:pStyle w:val="TableParagraph"/>
              <w:numPr>
                <w:ilvl w:val="0"/>
                <w:numId w:val="5"/>
              </w:numPr>
              <w:ind w:left="360"/>
              <w:rPr>
                <w:rFonts w:ascii="Outfit" w:hAnsi="Outfit" w:cstheme="majorHAnsi"/>
                <w:bCs/>
                <w:color w:val="000C30"/>
              </w:rPr>
            </w:pPr>
            <w:r w:rsidRPr="00FD6DD6">
              <w:rPr>
                <w:rFonts w:ascii="Outfit" w:hAnsi="Outfit" w:cstheme="majorHAnsi"/>
                <w:bCs/>
                <w:color w:val="000C30"/>
              </w:rPr>
              <w:t>Identify some ways they can be different and the same as others</w:t>
            </w:r>
          </w:p>
          <w:p w14:paraId="287DD403" w14:textId="1BB1AA77" w:rsidR="005D0FE9" w:rsidRPr="00FD6DD6" w:rsidRDefault="005D0FE9" w:rsidP="00F004FD">
            <w:pPr>
              <w:pStyle w:val="TableParagraph"/>
              <w:numPr>
                <w:ilvl w:val="0"/>
                <w:numId w:val="5"/>
              </w:numPr>
              <w:ind w:left="360"/>
              <w:rPr>
                <w:rFonts w:ascii="Outfit" w:hAnsi="Outfit" w:cstheme="majorHAnsi"/>
                <w:bCs/>
                <w:color w:val="000C30"/>
              </w:rPr>
            </w:pPr>
            <w:r w:rsidRPr="00FD6DD6">
              <w:rPr>
                <w:rFonts w:ascii="Outfit" w:hAnsi="Outfit" w:cstheme="majorHAnsi"/>
                <w:bCs/>
                <w:color w:val="000C30"/>
              </w:rPr>
              <w:t>Identify and use skills to stand up for themselve</w:t>
            </w:r>
            <w:r w:rsidR="008B25EC" w:rsidRPr="00FD6DD6">
              <w:rPr>
                <w:rFonts w:ascii="Outfit" w:hAnsi="Outfit" w:cstheme="majorHAnsi"/>
                <w:bCs/>
                <w:color w:val="000C30"/>
              </w:rPr>
              <w:t>s</w:t>
            </w:r>
          </w:p>
          <w:p w14:paraId="372AA4B3" w14:textId="32D9DC24" w:rsidR="008A0BB0" w:rsidRPr="00FD6DD6" w:rsidRDefault="006D2849"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I</w:t>
            </w:r>
            <w:r w:rsidR="00097387" w:rsidRPr="00FD6DD6">
              <w:rPr>
                <w:rFonts w:ascii="Outfit" w:hAnsi="Outfit" w:cstheme="majorHAnsi"/>
                <w:color w:val="000C30"/>
              </w:rPr>
              <w:t>dentify feelings associated with being proud</w:t>
            </w:r>
          </w:p>
          <w:p w14:paraId="1F6DCF17" w14:textId="1A4BA2C1" w:rsidR="008A0BB0" w:rsidRPr="00FD6DD6" w:rsidRDefault="00097387"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Identify things they are good at</w:t>
            </w:r>
          </w:p>
          <w:p w14:paraId="6B443C81" w14:textId="6F4E3265" w:rsidR="008A0BB0" w:rsidRPr="00FD6DD6" w:rsidRDefault="006D2849"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B</w:t>
            </w:r>
            <w:r w:rsidR="00097387" w:rsidRPr="00FD6DD6">
              <w:rPr>
                <w:rFonts w:ascii="Outfit" w:hAnsi="Outfit" w:cstheme="majorHAnsi"/>
                <w:color w:val="000C30"/>
              </w:rPr>
              <w:t xml:space="preserve">e able to </w:t>
            </w:r>
            <w:proofErr w:type="spellStart"/>
            <w:r w:rsidR="00097387" w:rsidRPr="00FD6DD6">
              <w:rPr>
                <w:rFonts w:ascii="Outfit" w:hAnsi="Outfit" w:cstheme="majorHAnsi"/>
                <w:color w:val="000C30"/>
              </w:rPr>
              <w:t>vocalise</w:t>
            </w:r>
            <w:proofErr w:type="spellEnd"/>
            <w:r w:rsidR="00097387" w:rsidRPr="00FD6DD6">
              <w:rPr>
                <w:rFonts w:ascii="Outfit" w:hAnsi="Outfit" w:cstheme="majorHAnsi"/>
                <w:color w:val="000C30"/>
              </w:rPr>
              <w:t xml:space="preserve"> success for themselves and about others successes</w:t>
            </w:r>
          </w:p>
          <w:p w14:paraId="7A05339A" w14:textId="446E8FCA" w:rsidR="00097387" w:rsidRPr="00FD6DD6" w:rsidRDefault="006D2849" w:rsidP="00F004FD">
            <w:pPr>
              <w:pStyle w:val="TableParagraph"/>
              <w:numPr>
                <w:ilvl w:val="0"/>
                <w:numId w:val="5"/>
              </w:numPr>
              <w:ind w:left="360"/>
              <w:rPr>
                <w:rFonts w:ascii="Outfit" w:hAnsi="Outfit" w:cstheme="majorHAnsi"/>
                <w:color w:val="000C30"/>
              </w:rPr>
            </w:pPr>
            <w:proofErr w:type="spellStart"/>
            <w:r w:rsidRPr="00FD6DD6">
              <w:rPr>
                <w:rFonts w:ascii="Outfit" w:hAnsi="Outfit" w:cstheme="majorHAnsi"/>
                <w:color w:val="000C30"/>
              </w:rPr>
              <w:t>R</w:t>
            </w:r>
            <w:r w:rsidR="00097387" w:rsidRPr="00FD6DD6">
              <w:rPr>
                <w:rFonts w:ascii="Outfit" w:hAnsi="Outfit" w:cstheme="majorHAnsi"/>
                <w:color w:val="000C30"/>
              </w:rPr>
              <w:t>ecognise</w:t>
            </w:r>
            <w:proofErr w:type="spellEnd"/>
            <w:r w:rsidR="00097387" w:rsidRPr="00FD6DD6">
              <w:rPr>
                <w:rFonts w:ascii="Outfit" w:hAnsi="Outfit" w:cstheme="majorHAnsi"/>
                <w:color w:val="000C30"/>
              </w:rPr>
              <w:t xml:space="preserve"> similarities and differences between their family and other families</w:t>
            </w:r>
          </w:p>
          <w:p w14:paraId="3D150067" w14:textId="6481A8B0" w:rsidR="00097387" w:rsidRPr="00FD6DD6" w:rsidRDefault="00097387" w:rsidP="005D0FE9">
            <w:pPr>
              <w:pStyle w:val="TableParagraph"/>
              <w:ind w:left="0"/>
              <w:rPr>
                <w:rFonts w:ascii="Outfit" w:hAnsi="Outfit" w:cstheme="majorHAnsi"/>
                <w:color w:val="000C30"/>
              </w:rPr>
            </w:pPr>
          </w:p>
        </w:tc>
        <w:tc>
          <w:tcPr>
            <w:tcW w:w="2834" w:type="dxa"/>
          </w:tcPr>
          <w:p w14:paraId="05D338BE" w14:textId="77777777" w:rsidR="00286EBA" w:rsidRPr="00FD6DD6" w:rsidRDefault="00286EBA" w:rsidP="00286EBA">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133496DC" w14:textId="77777777" w:rsidR="00286EBA" w:rsidRPr="00FD6DD6" w:rsidRDefault="00286EBA" w:rsidP="00F004FD">
            <w:pPr>
              <w:pStyle w:val="Pa2"/>
              <w:numPr>
                <w:ilvl w:val="0"/>
                <w:numId w:val="81"/>
              </w:numPr>
              <w:ind w:left="360"/>
              <w:rPr>
                <w:rFonts w:ascii="Outfit" w:hAnsi="Outfit" w:cstheme="majorHAnsi"/>
                <w:color w:val="000C30"/>
                <w:sz w:val="22"/>
                <w:szCs w:val="22"/>
              </w:rPr>
            </w:pPr>
            <w:r w:rsidRPr="00FD6DD6">
              <w:rPr>
                <w:rFonts w:ascii="Outfit" w:hAnsi="Outfit" w:cstheme="majorHAnsi"/>
                <w:color w:val="000C30"/>
                <w:sz w:val="22"/>
                <w:szCs w:val="22"/>
              </w:rPr>
              <w:t>I can tell you some ways in which I am the same as my friends </w:t>
            </w:r>
          </w:p>
          <w:p w14:paraId="638C347C" w14:textId="77777777" w:rsidR="00286EBA" w:rsidRPr="00FD6DD6" w:rsidRDefault="00286EBA" w:rsidP="00F004FD">
            <w:pPr>
              <w:pStyle w:val="Pa2"/>
              <w:numPr>
                <w:ilvl w:val="0"/>
                <w:numId w:val="82"/>
              </w:numPr>
              <w:ind w:left="360"/>
              <w:rPr>
                <w:rFonts w:ascii="Outfit" w:hAnsi="Outfit" w:cstheme="majorHAnsi"/>
                <w:color w:val="000C30"/>
                <w:sz w:val="22"/>
                <w:szCs w:val="22"/>
              </w:rPr>
            </w:pPr>
            <w:r w:rsidRPr="00FD6DD6">
              <w:rPr>
                <w:rFonts w:ascii="Outfit" w:hAnsi="Outfit" w:cstheme="majorHAnsi"/>
                <w:color w:val="000C30"/>
                <w:sz w:val="22"/>
                <w:szCs w:val="22"/>
              </w:rPr>
              <w:t>I can tell you some ways I am different from my friends </w:t>
            </w:r>
          </w:p>
          <w:p w14:paraId="14C66C97" w14:textId="77777777" w:rsidR="00286EBA" w:rsidRPr="00FD6DD6" w:rsidRDefault="00286EBA" w:rsidP="00F004FD">
            <w:pPr>
              <w:pStyle w:val="Pa2"/>
              <w:numPr>
                <w:ilvl w:val="0"/>
                <w:numId w:val="83"/>
              </w:numPr>
              <w:ind w:left="360"/>
              <w:rPr>
                <w:rFonts w:ascii="Outfit" w:hAnsi="Outfit" w:cstheme="majorHAnsi"/>
                <w:color w:val="000C30"/>
                <w:sz w:val="22"/>
                <w:szCs w:val="22"/>
              </w:rPr>
            </w:pPr>
            <w:r w:rsidRPr="00FD6DD6">
              <w:rPr>
                <w:rFonts w:ascii="Outfit" w:hAnsi="Outfit" w:cstheme="majorHAnsi"/>
                <w:color w:val="000C30"/>
                <w:sz w:val="22"/>
                <w:szCs w:val="22"/>
              </w:rPr>
              <w:t>I understand how being bullied might feel </w:t>
            </w:r>
          </w:p>
          <w:p w14:paraId="1B4093C8" w14:textId="77777777" w:rsidR="00286EBA" w:rsidRPr="00FD6DD6" w:rsidRDefault="00286EBA" w:rsidP="00F004FD">
            <w:pPr>
              <w:pStyle w:val="Pa2"/>
              <w:numPr>
                <w:ilvl w:val="0"/>
                <w:numId w:val="84"/>
              </w:numPr>
              <w:ind w:left="360"/>
              <w:rPr>
                <w:rFonts w:ascii="Outfit" w:hAnsi="Outfit" w:cstheme="majorHAnsi"/>
                <w:color w:val="000C30"/>
                <w:sz w:val="22"/>
                <w:szCs w:val="22"/>
              </w:rPr>
            </w:pPr>
            <w:r w:rsidRPr="00FD6DD6">
              <w:rPr>
                <w:rFonts w:ascii="Outfit" w:hAnsi="Outfit" w:cstheme="majorHAnsi"/>
                <w:color w:val="000C30"/>
                <w:sz w:val="22"/>
                <w:szCs w:val="22"/>
              </w:rPr>
              <w:t>I can be kind to children who are bullied </w:t>
            </w:r>
          </w:p>
          <w:p w14:paraId="1772189B" w14:textId="77777777" w:rsidR="00286EBA" w:rsidRPr="00FD6DD6" w:rsidRDefault="00286EBA" w:rsidP="00F004FD">
            <w:pPr>
              <w:pStyle w:val="Pa2"/>
              <w:numPr>
                <w:ilvl w:val="0"/>
                <w:numId w:val="85"/>
              </w:numPr>
              <w:ind w:left="360"/>
              <w:rPr>
                <w:rFonts w:ascii="Outfit" w:hAnsi="Outfit" w:cstheme="majorHAnsi"/>
                <w:color w:val="000C30"/>
                <w:sz w:val="22"/>
                <w:szCs w:val="22"/>
              </w:rPr>
            </w:pPr>
            <w:r w:rsidRPr="00FD6DD6">
              <w:rPr>
                <w:rFonts w:ascii="Outfit" w:hAnsi="Outfit" w:cstheme="majorHAnsi"/>
                <w:color w:val="000C30"/>
                <w:sz w:val="22"/>
                <w:szCs w:val="22"/>
              </w:rPr>
              <w:t>I know how it feels to make a new friend </w:t>
            </w:r>
          </w:p>
          <w:p w14:paraId="0F26A796" w14:textId="77777777" w:rsidR="00286EBA" w:rsidRPr="00FD6DD6" w:rsidRDefault="00286EBA" w:rsidP="00F004FD">
            <w:pPr>
              <w:pStyle w:val="Pa2"/>
              <w:numPr>
                <w:ilvl w:val="0"/>
                <w:numId w:val="86"/>
              </w:numPr>
              <w:ind w:left="360"/>
              <w:rPr>
                <w:rFonts w:ascii="Outfit" w:hAnsi="Outfit" w:cstheme="majorHAnsi"/>
                <w:color w:val="000C30"/>
                <w:sz w:val="22"/>
                <w:szCs w:val="22"/>
              </w:rPr>
            </w:pPr>
            <w:r w:rsidRPr="00FD6DD6">
              <w:rPr>
                <w:rFonts w:ascii="Outfit" w:hAnsi="Outfit" w:cstheme="majorHAnsi"/>
                <w:color w:val="000C30"/>
                <w:sz w:val="22"/>
                <w:szCs w:val="22"/>
              </w:rPr>
              <w:t>I understand these differences make us all special and unique </w:t>
            </w:r>
          </w:p>
          <w:p w14:paraId="58F7DE96" w14:textId="0A390D5B" w:rsidR="00286EBA" w:rsidRPr="00FD6DD6" w:rsidRDefault="00286EBA" w:rsidP="00286EBA">
            <w:pPr>
              <w:pStyle w:val="Pa2"/>
              <w:rPr>
                <w:rFonts w:ascii="Outfit" w:hAnsi="Outfit" w:cstheme="majorHAnsi"/>
                <w:color w:val="000C30"/>
                <w:sz w:val="22"/>
                <w:szCs w:val="22"/>
              </w:rPr>
            </w:pPr>
            <w:r w:rsidRPr="00FD6DD6">
              <w:rPr>
                <w:rFonts w:ascii="Outfit" w:hAnsi="Outfit" w:cstheme="majorHAnsi"/>
                <w:noProof/>
                <w:color w:val="000C30"/>
                <w:sz w:val="22"/>
                <w:szCs w:val="22"/>
              </w:rPr>
              <w:drawing>
                <wp:inline distT="0" distB="0" distL="0" distR="0" wp14:anchorId="09EA8A95" wp14:editId="0806DC2B">
                  <wp:extent cx="7620" cy="7620"/>
                  <wp:effectExtent l="0" t="0" r="0" b="0"/>
                  <wp:docPr id="2046470174"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Shap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FD6DD6">
              <w:rPr>
                <w:rFonts w:ascii="Outfit" w:hAnsi="Outfit" w:cstheme="majorHAnsi"/>
                <w:color w:val="000C30"/>
                <w:sz w:val="22"/>
                <w:szCs w:val="22"/>
              </w:rPr>
              <w:t> </w:t>
            </w:r>
          </w:p>
          <w:p w14:paraId="75DE739C" w14:textId="4F8101BA" w:rsidR="00097387" w:rsidRPr="00FD6DD6" w:rsidRDefault="00097387" w:rsidP="00286EBA">
            <w:pPr>
              <w:pStyle w:val="Pa2"/>
              <w:rPr>
                <w:rFonts w:ascii="Outfit" w:hAnsi="Outfit" w:cstheme="majorHAnsi"/>
                <w:color w:val="000C30"/>
                <w:sz w:val="22"/>
                <w:szCs w:val="22"/>
              </w:rPr>
            </w:pPr>
          </w:p>
        </w:tc>
        <w:tc>
          <w:tcPr>
            <w:tcW w:w="2976" w:type="dxa"/>
            <w:gridSpan w:val="2"/>
          </w:tcPr>
          <w:p w14:paraId="52F24135" w14:textId="77777777" w:rsidR="0048532A" w:rsidRPr="00FD6DD6" w:rsidRDefault="0048532A" w:rsidP="0048532A">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32BC61C3" w14:textId="77777777" w:rsidR="0048532A" w:rsidRPr="00FD6DD6" w:rsidRDefault="0048532A" w:rsidP="00F004FD">
            <w:pPr>
              <w:pStyle w:val="Pa2"/>
              <w:numPr>
                <w:ilvl w:val="0"/>
                <w:numId w:val="92"/>
              </w:numPr>
              <w:ind w:left="360"/>
              <w:rPr>
                <w:rFonts w:ascii="Outfit" w:hAnsi="Outfit" w:cstheme="majorHAnsi"/>
                <w:color w:val="000C30"/>
                <w:sz w:val="22"/>
                <w:szCs w:val="22"/>
              </w:rPr>
            </w:pPr>
            <w:r w:rsidRPr="00FD6DD6">
              <w:rPr>
                <w:rFonts w:ascii="Outfit" w:hAnsi="Outfit" w:cstheme="majorHAnsi"/>
                <w:color w:val="000C30"/>
                <w:sz w:val="22"/>
                <w:szCs w:val="22"/>
              </w:rPr>
              <w:t>I understand some ways in which boys and girls are similar and feel good about this </w:t>
            </w:r>
          </w:p>
          <w:p w14:paraId="7FFF4D5A" w14:textId="77777777" w:rsidR="0048532A" w:rsidRPr="00FD6DD6" w:rsidRDefault="0048532A" w:rsidP="00F004FD">
            <w:pPr>
              <w:pStyle w:val="Pa2"/>
              <w:numPr>
                <w:ilvl w:val="0"/>
                <w:numId w:val="93"/>
              </w:numPr>
              <w:ind w:left="360"/>
              <w:rPr>
                <w:rFonts w:ascii="Outfit" w:hAnsi="Outfit" w:cstheme="majorHAnsi"/>
                <w:color w:val="000C30"/>
                <w:sz w:val="22"/>
                <w:szCs w:val="22"/>
              </w:rPr>
            </w:pPr>
            <w:r w:rsidRPr="00FD6DD6">
              <w:rPr>
                <w:rFonts w:ascii="Outfit" w:hAnsi="Outfit" w:cstheme="majorHAnsi"/>
                <w:color w:val="000C30"/>
                <w:sz w:val="22"/>
                <w:szCs w:val="22"/>
              </w:rPr>
              <w:t>I understand some ways in which boys and girls are different and accept that this is OK </w:t>
            </w:r>
          </w:p>
          <w:p w14:paraId="00477BE5" w14:textId="77777777" w:rsidR="0048532A" w:rsidRPr="00FD6DD6" w:rsidRDefault="0048532A" w:rsidP="00F004FD">
            <w:pPr>
              <w:pStyle w:val="Pa2"/>
              <w:numPr>
                <w:ilvl w:val="0"/>
                <w:numId w:val="94"/>
              </w:numPr>
              <w:ind w:left="360"/>
              <w:rPr>
                <w:rFonts w:ascii="Outfit" w:hAnsi="Outfit" w:cstheme="majorHAnsi"/>
                <w:color w:val="000C30"/>
                <w:sz w:val="22"/>
                <w:szCs w:val="22"/>
              </w:rPr>
            </w:pPr>
            <w:r w:rsidRPr="00FD6DD6">
              <w:rPr>
                <w:rFonts w:ascii="Outfit" w:hAnsi="Outfit" w:cstheme="majorHAnsi"/>
                <w:color w:val="000C30"/>
                <w:sz w:val="22"/>
                <w:szCs w:val="22"/>
              </w:rPr>
              <w:t>I can tell you how someone who is bullied feels </w:t>
            </w:r>
          </w:p>
          <w:p w14:paraId="5168BFF4" w14:textId="77777777" w:rsidR="0048532A" w:rsidRPr="00FD6DD6" w:rsidRDefault="0048532A" w:rsidP="00F004FD">
            <w:pPr>
              <w:pStyle w:val="Pa2"/>
              <w:numPr>
                <w:ilvl w:val="0"/>
                <w:numId w:val="95"/>
              </w:numPr>
              <w:ind w:left="360"/>
              <w:rPr>
                <w:rFonts w:ascii="Outfit" w:hAnsi="Outfit" w:cstheme="majorHAnsi"/>
                <w:color w:val="000C30"/>
                <w:sz w:val="22"/>
                <w:szCs w:val="22"/>
              </w:rPr>
            </w:pPr>
            <w:r w:rsidRPr="00FD6DD6">
              <w:rPr>
                <w:rFonts w:ascii="Outfit" w:hAnsi="Outfit" w:cstheme="majorHAnsi"/>
                <w:color w:val="000C30"/>
                <w:sz w:val="22"/>
                <w:szCs w:val="22"/>
              </w:rPr>
              <w:t>I can be kind to children who are bullied </w:t>
            </w:r>
          </w:p>
          <w:p w14:paraId="3A98E396" w14:textId="77777777" w:rsidR="0048532A" w:rsidRPr="00FD6DD6" w:rsidRDefault="0048532A" w:rsidP="00F004FD">
            <w:pPr>
              <w:pStyle w:val="Pa2"/>
              <w:numPr>
                <w:ilvl w:val="0"/>
                <w:numId w:val="96"/>
              </w:numPr>
              <w:ind w:left="360"/>
              <w:rPr>
                <w:rFonts w:ascii="Outfit" w:hAnsi="Outfit" w:cstheme="majorHAnsi"/>
                <w:color w:val="000C30"/>
                <w:sz w:val="22"/>
                <w:szCs w:val="22"/>
              </w:rPr>
            </w:pPr>
            <w:r w:rsidRPr="00FD6DD6">
              <w:rPr>
                <w:rFonts w:ascii="Outfit" w:hAnsi="Outfit" w:cstheme="majorHAnsi"/>
                <w:color w:val="000C30"/>
                <w:sz w:val="22"/>
                <w:szCs w:val="22"/>
              </w:rPr>
              <w:t>I know when and how to stand up for myself and others </w:t>
            </w:r>
          </w:p>
          <w:p w14:paraId="165FC198" w14:textId="77777777" w:rsidR="0048532A" w:rsidRPr="00FD6DD6" w:rsidRDefault="0048532A" w:rsidP="00F004FD">
            <w:pPr>
              <w:pStyle w:val="Pa2"/>
              <w:numPr>
                <w:ilvl w:val="0"/>
                <w:numId w:val="97"/>
              </w:numPr>
              <w:ind w:left="360"/>
              <w:rPr>
                <w:rFonts w:ascii="Outfit" w:hAnsi="Outfit" w:cstheme="majorHAnsi"/>
                <w:color w:val="000C30"/>
                <w:sz w:val="22"/>
                <w:szCs w:val="22"/>
              </w:rPr>
            </w:pPr>
            <w:r w:rsidRPr="00FD6DD6">
              <w:rPr>
                <w:rFonts w:ascii="Outfit" w:hAnsi="Outfit" w:cstheme="majorHAnsi"/>
                <w:color w:val="000C30"/>
                <w:sz w:val="22"/>
                <w:szCs w:val="22"/>
              </w:rPr>
              <w:t>I know how to get help if I am being bullied </w:t>
            </w:r>
          </w:p>
          <w:p w14:paraId="72929E5C" w14:textId="77777777" w:rsidR="0048532A" w:rsidRPr="00FD6DD6" w:rsidRDefault="0048532A" w:rsidP="00F004FD">
            <w:pPr>
              <w:pStyle w:val="Pa2"/>
              <w:numPr>
                <w:ilvl w:val="0"/>
                <w:numId w:val="98"/>
              </w:numPr>
              <w:ind w:left="360"/>
              <w:rPr>
                <w:rFonts w:ascii="Outfit" w:hAnsi="Outfit" w:cstheme="majorHAnsi"/>
                <w:color w:val="000C30"/>
                <w:sz w:val="22"/>
                <w:szCs w:val="22"/>
              </w:rPr>
            </w:pPr>
            <w:r w:rsidRPr="00FD6DD6">
              <w:rPr>
                <w:rFonts w:ascii="Outfit" w:hAnsi="Outfit" w:cstheme="majorHAnsi"/>
                <w:color w:val="000C30"/>
                <w:sz w:val="22"/>
                <w:szCs w:val="22"/>
              </w:rPr>
              <w:t>I understand we shouldn't judge people if they are different </w:t>
            </w:r>
          </w:p>
          <w:p w14:paraId="7DD22DD3" w14:textId="77777777" w:rsidR="0048532A" w:rsidRPr="00FD6DD6" w:rsidRDefault="0048532A" w:rsidP="00F004FD">
            <w:pPr>
              <w:pStyle w:val="Pa2"/>
              <w:numPr>
                <w:ilvl w:val="0"/>
                <w:numId w:val="99"/>
              </w:numPr>
              <w:ind w:left="360"/>
              <w:rPr>
                <w:rFonts w:ascii="Outfit" w:hAnsi="Outfit" w:cstheme="majorHAnsi"/>
                <w:color w:val="000C30"/>
                <w:sz w:val="22"/>
                <w:szCs w:val="22"/>
              </w:rPr>
            </w:pPr>
            <w:r w:rsidRPr="00FD6DD6">
              <w:rPr>
                <w:rFonts w:ascii="Outfit" w:hAnsi="Outfit" w:cstheme="majorHAnsi"/>
                <w:color w:val="000C30"/>
                <w:sz w:val="22"/>
                <w:szCs w:val="22"/>
              </w:rPr>
              <w:t>I know how it feels to be a friend and have a friend </w:t>
            </w:r>
          </w:p>
          <w:p w14:paraId="0334E1FB" w14:textId="77777777" w:rsidR="0048532A" w:rsidRPr="00FD6DD6" w:rsidRDefault="0048532A" w:rsidP="00F004FD">
            <w:pPr>
              <w:pStyle w:val="Pa2"/>
              <w:numPr>
                <w:ilvl w:val="0"/>
                <w:numId w:val="100"/>
              </w:numPr>
              <w:ind w:left="360"/>
              <w:rPr>
                <w:rFonts w:ascii="Outfit" w:hAnsi="Outfit" w:cstheme="majorHAnsi"/>
                <w:color w:val="000C30"/>
                <w:sz w:val="22"/>
                <w:szCs w:val="22"/>
              </w:rPr>
            </w:pPr>
            <w:r w:rsidRPr="00FD6DD6">
              <w:rPr>
                <w:rFonts w:ascii="Outfit" w:hAnsi="Outfit" w:cstheme="majorHAnsi"/>
                <w:color w:val="000C30"/>
                <w:sz w:val="22"/>
                <w:szCs w:val="22"/>
              </w:rPr>
              <w:t>I understand these differences make us all special and unique </w:t>
            </w:r>
          </w:p>
          <w:p w14:paraId="50787F6A" w14:textId="753FCEEA" w:rsidR="00097387" w:rsidRPr="00FD6DD6" w:rsidRDefault="00097387" w:rsidP="00044848">
            <w:pPr>
              <w:pStyle w:val="Pa2"/>
              <w:rPr>
                <w:rFonts w:ascii="Outfit" w:hAnsi="Outfit" w:cstheme="majorHAnsi"/>
                <w:color w:val="000C30"/>
                <w:sz w:val="22"/>
                <w:szCs w:val="22"/>
              </w:rPr>
            </w:pPr>
          </w:p>
        </w:tc>
        <w:tc>
          <w:tcPr>
            <w:tcW w:w="2834" w:type="dxa"/>
          </w:tcPr>
          <w:p w14:paraId="648BAE85" w14:textId="77777777" w:rsidR="0048532A" w:rsidRPr="00FD6DD6" w:rsidRDefault="0048532A" w:rsidP="0048532A">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5DB3118F" w14:textId="77777777" w:rsidR="0048532A" w:rsidRPr="00FD6DD6" w:rsidRDefault="0048532A" w:rsidP="00F004FD">
            <w:pPr>
              <w:numPr>
                <w:ilvl w:val="0"/>
                <w:numId w:val="107"/>
              </w:numPr>
              <w:ind w:left="360"/>
              <w:rPr>
                <w:rFonts w:ascii="Outfit" w:hAnsi="Outfit" w:cstheme="majorHAnsi"/>
                <w:color w:val="000C30"/>
              </w:rPr>
            </w:pPr>
            <w:r w:rsidRPr="00FD6DD6">
              <w:rPr>
                <w:rFonts w:ascii="Outfit" w:hAnsi="Outfit" w:cstheme="majorHAnsi"/>
                <w:color w:val="000C30"/>
              </w:rPr>
              <w:t>I appreciate my family/the people who care for me </w:t>
            </w:r>
          </w:p>
          <w:p w14:paraId="39B594B5" w14:textId="77777777" w:rsidR="0048532A" w:rsidRPr="00FD6DD6" w:rsidRDefault="0048532A" w:rsidP="00F004FD">
            <w:pPr>
              <w:numPr>
                <w:ilvl w:val="0"/>
                <w:numId w:val="108"/>
              </w:numPr>
              <w:ind w:left="360"/>
              <w:rPr>
                <w:rFonts w:ascii="Outfit" w:hAnsi="Outfit" w:cstheme="majorHAnsi"/>
                <w:color w:val="000C30"/>
              </w:rPr>
            </w:pPr>
            <w:r w:rsidRPr="00FD6DD6">
              <w:rPr>
                <w:rFonts w:ascii="Outfit" w:hAnsi="Outfit" w:cstheme="majorHAnsi"/>
                <w:color w:val="000C30"/>
              </w:rPr>
              <w:t>I know how to calm myself down and can use the 'Solve it together' technique </w:t>
            </w:r>
          </w:p>
          <w:p w14:paraId="0616C3F7" w14:textId="77777777" w:rsidR="0048532A" w:rsidRPr="00FD6DD6" w:rsidRDefault="0048532A" w:rsidP="00F004FD">
            <w:pPr>
              <w:numPr>
                <w:ilvl w:val="0"/>
                <w:numId w:val="109"/>
              </w:numPr>
              <w:ind w:left="360"/>
              <w:rPr>
                <w:rFonts w:ascii="Outfit" w:hAnsi="Outfit" w:cstheme="majorHAnsi"/>
                <w:color w:val="000C30"/>
              </w:rPr>
            </w:pPr>
            <w:r w:rsidRPr="00FD6DD6">
              <w:rPr>
                <w:rFonts w:ascii="Outfit" w:hAnsi="Outfit" w:cstheme="majorHAnsi"/>
                <w:color w:val="000C30"/>
              </w:rPr>
              <w:t>I know some ways of helping to make someone who is bullied feel better </w:t>
            </w:r>
          </w:p>
          <w:p w14:paraId="326896E6" w14:textId="77777777" w:rsidR="0048532A" w:rsidRPr="00FD6DD6" w:rsidRDefault="0048532A" w:rsidP="00F004FD">
            <w:pPr>
              <w:numPr>
                <w:ilvl w:val="0"/>
                <w:numId w:val="110"/>
              </w:numPr>
              <w:ind w:left="360"/>
              <w:rPr>
                <w:rFonts w:ascii="Outfit" w:hAnsi="Outfit" w:cstheme="majorHAnsi"/>
                <w:color w:val="000C30"/>
              </w:rPr>
            </w:pPr>
            <w:r w:rsidRPr="00FD6DD6">
              <w:rPr>
                <w:rFonts w:ascii="Outfit" w:hAnsi="Outfit" w:cstheme="majorHAnsi"/>
                <w:color w:val="000C30"/>
              </w:rPr>
              <w:t>I can problem-solve a bullying situation with others </w:t>
            </w:r>
          </w:p>
          <w:p w14:paraId="7171C9EC" w14:textId="77777777" w:rsidR="0048532A" w:rsidRPr="00FD6DD6" w:rsidRDefault="0048532A" w:rsidP="00F004FD">
            <w:pPr>
              <w:numPr>
                <w:ilvl w:val="0"/>
                <w:numId w:val="111"/>
              </w:numPr>
              <w:ind w:left="360"/>
              <w:rPr>
                <w:rFonts w:ascii="Outfit" w:hAnsi="Outfit" w:cstheme="majorHAnsi"/>
                <w:color w:val="000C30"/>
              </w:rPr>
            </w:pPr>
            <w:r w:rsidRPr="00FD6DD6">
              <w:rPr>
                <w:rFonts w:ascii="Outfit" w:hAnsi="Outfit" w:cstheme="majorHAnsi"/>
                <w:color w:val="000C30"/>
              </w:rPr>
              <w:t>I try hard not to use hurtful words (e.g., gay, fat) </w:t>
            </w:r>
          </w:p>
          <w:p w14:paraId="355C50CE" w14:textId="77777777" w:rsidR="0048532A" w:rsidRPr="00FD6DD6" w:rsidRDefault="0048532A" w:rsidP="00F004FD">
            <w:pPr>
              <w:numPr>
                <w:ilvl w:val="0"/>
                <w:numId w:val="112"/>
              </w:numPr>
              <w:ind w:left="360"/>
              <w:rPr>
                <w:rFonts w:ascii="Outfit" w:hAnsi="Outfit" w:cstheme="majorHAnsi"/>
                <w:color w:val="000C30"/>
              </w:rPr>
            </w:pPr>
            <w:r w:rsidRPr="00FD6DD6">
              <w:rPr>
                <w:rFonts w:ascii="Outfit" w:hAnsi="Outfit" w:cstheme="majorHAnsi"/>
                <w:color w:val="000C30"/>
              </w:rPr>
              <w:t>I can give and receive compliments and know how this feels </w:t>
            </w:r>
          </w:p>
          <w:p w14:paraId="0937B98C" w14:textId="36479833" w:rsidR="00097387" w:rsidRPr="00FD6DD6" w:rsidRDefault="00097387" w:rsidP="00097387">
            <w:pPr>
              <w:rPr>
                <w:rFonts w:ascii="Outfit" w:hAnsi="Outfit" w:cstheme="majorHAnsi"/>
                <w:color w:val="000C30"/>
              </w:rPr>
            </w:pPr>
          </w:p>
        </w:tc>
        <w:tc>
          <w:tcPr>
            <w:tcW w:w="2834" w:type="dxa"/>
            <w:gridSpan w:val="2"/>
          </w:tcPr>
          <w:p w14:paraId="28B5DE39" w14:textId="77777777" w:rsidR="00476C92" w:rsidRPr="00FD6DD6" w:rsidRDefault="00476C92" w:rsidP="00F004FD">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641B01B4" w14:textId="77777777" w:rsidR="00476C92" w:rsidRPr="00FD6DD6" w:rsidRDefault="00476C92" w:rsidP="00F004FD">
            <w:pPr>
              <w:pStyle w:val="Pa2"/>
              <w:numPr>
                <w:ilvl w:val="0"/>
                <w:numId w:val="119"/>
              </w:numPr>
              <w:ind w:left="360"/>
              <w:rPr>
                <w:rFonts w:ascii="Outfit" w:hAnsi="Outfit" w:cstheme="majorHAnsi"/>
                <w:color w:val="000C30"/>
                <w:sz w:val="22"/>
                <w:szCs w:val="22"/>
              </w:rPr>
            </w:pPr>
            <w:r w:rsidRPr="00FD6DD6">
              <w:rPr>
                <w:rFonts w:ascii="Outfit" w:hAnsi="Outfit" w:cstheme="majorHAnsi"/>
                <w:color w:val="000C30"/>
                <w:sz w:val="22"/>
                <w:szCs w:val="22"/>
              </w:rPr>
              <w:t>I try to accept people for who they are </w:t>
            </w:r>
          </w:p>
          <w:p w14:paraId="7B1D3DCA" w14:textId="77777777" w:rsidR="00476C92" w:rsidRPr="00FD6DD6" w:rsidRDefault="00476C92" w:rsidP="00F004FD">
            <w:pPr>
              <w:pStyle w:val="Pa2"/>
              <w:numPr>
                <w:ilvl w:val="0"/>
                <w:numId w:val="120"/>
              </w:numPr>
              <w:ind w:left="360"/>
              <w:rPr>
                <w:rFonts w:ascii="Outfit" w:hAnsi="Outfit" w:cstheme="majorHAnsi"/>
                <w:color w:val="000C30"/>
                <w:sz w:val="22"/>
                <w:szCs w:val="22"/>
              </w:rPr>
            </w:pPr>
            <w:r w:rsidRPr="00FD6DD6">
              <w:rPr>
                <w:rFonts w:ascii="Outfit" w:hAnsi="Outfit" w:cstheme="majorHAnsi"/>
                <w:color w:val="000C30"/>
                <w:sz w:val="22"/>
                <w:szCs w:val="22"/>
              </w:rPr>
              <w:t>I can question why I think what I do about other people </w:t>
            </w:r>
          </w:p>
          <w:p w14:paraId="2BD861B3" w14:textId="77777777" w:rsidR="00476C92" w:rsidRPr="00FD6DD6" w:rsidRDefault="00476C92" w:rsidP="00F004FD">
            <w:pPr>
              <w:pStyle w:val="Pa2"/>
              <w:numPr>
                <w:ilvl w:val="0"/>
                <w:numId w:val="121"/>
              </w:numPr>
              <w:ind w:left="360"/>
              <w:rPr>
                <w:rFonts w:ascii="Outfit" w:hAnsi="Outfit" w:cstheme="majorHAnsi"/>
                <w:color w:val="000C30"/>
                <w:sz w:val="22"/>
                <w:szCs w:val="22"/>
              </w:rPr>
            </w:pPr>
            <w:r w:rsidRPr="00FD6DD6">
              <w:rPr>
                <w:rFonts w:ascii="Outfit" w:hAnsi="Outfit" w:cstheme="majorHAnsi"/>
                <w:color w:val="000C30"/>
                <w:sz w:val="22"/>
                <w:szCs w:val="22"/>
              </w:rPr>
              <w:t>I know how it might feel to be a witness to and a target of bullying </w:t>
            </w:r>
          </w:p>
          <w:p w14:paraId="2728D87C" w14:textId="77777777" w:rsidR="00476C92" w:rsidRPr="00FD6DD6" w:rsidRDefault="00476C92" w:rsidP="00F004FD">
            <w:pPr>
              <w:pStyle w:val="Pa2"/>
              <w:numPr>
                <w:ilvl w:val="0"/>
                <w:numId w:val="122"/>
              </w:numPr>
              <w:ind w:left="360"/>
              <w:rPr>
                <w:rFonts w:ascii="Outfit" w:hAnsi="Outfit" w:cstheme="majorHAnsi"/>
                <w:color w:val="000C30"/>
                <w:sz w:val="22"/>
                <w:szCs w:val="22"/>
              </w:rPr>
            </w:pPr>
            <w:r w:rsidRPr="00FD6DD6">
              <w:rPr>
                <w:rFonts w:ascii="Outfit" w:hAnsi="Outfit" w:cstheme="majorHAnsi"/>
                <w:color w:val="000C30"/>
                <w:sz w:val="22"/>
                <w:szCs w:val="22"/>
              </w:rPr>
              <w:t>I can problem-solve a bullying situation with others </w:t>
            </w:r>
          </w:p>
          <w:p w14:paraId="6505D952" w14:textId="77777777" w:rsidR="00476C92" w:rsidRPr="00FD6DD6" w:rsidRDefault="00476C92" w:rsidP="00F004FD">
            <w:pPr>
              <w:pStyle w:val="Pa2"/>
              <w:numPr>
                <w:ilvl w:val="0"/>
                <w:numId w:val="123"/>
              </w:numPr>
              <w:ind w:left="360"/>
              <w:rPr>
                <w:rFonts w:ascii="Outfit" w:hAnsi="Outfit" w:cstheme="majorHAnsi"/>
                <w:color w:val="000C30"/>
                <w:sz w:val="22"/>
                <w:szCs w:val="22"/>
              </w:rPr>
            </w:pPr>
            <w:r w:rsidRPr="00FD6DD6">
              <w:rPr>
                <w:rFonts w:ascii="Outfit" w:hAnsi="Outfit" w:cstheme="majorHAnsi"/>
                <w:color w:val="000C30"/>
                <w:sz w:val="22"/>
                <w:szCs w:val="22"/>
              </w:rPr>
              <w:t>I like and respect the unique features of my physical appearance </w:t>
            </w:r>
          </w:p>
          <w:p w14:paraId="2C6F1B8C" w14:textId="77777777" w:rsidR="00476C92" w:rsidRPr="00FD6DD6" w:rsidRDefault="00476C92" w:rsidP="00F004FD">
            <w:pPr>
              <w:pStyle w:val="Pa2"/>
              <w:numPr>
                <w:ilvl w:val="0"/>
                <w:numId w:val="124"/>
              </w:numPr>
              <w:ind w:left="360"/>
              <w:rPr>
                <w:rFonts w:ascii="Outfit" w:hAnsi="Outfit" w:cstheme="majorHAnsi"/>
                <w:color w:val="000C30"/>
                <w:sz w:val="22"/>
                <w:szCs w:val="22"/>
              </w:rPr>
            </w:pPr>
            <w:r w:rsidRPr="00FD6DD6">
              <w:rPr>
                <w:rFonts w:ascii="Outfit" w:hAnsi="Outfit" w:cstheme="majorHAnsi"/>
                <w:color w:val="000C30"/>
                <w:sz w:val="22"/>
                <w:szCs w:val="22"/>
              </w:rPr>
              <w:t>I can explain why it is good to accept people for who they are </w:t>
            </w:r>
          </w:p>
          <w:p w14:paraId="2C7A1F51" w14:textId="7D7A401C" w:rsidR="00097387" w:rsidRPr="00FD6DD6" w:rsidRDefault="00097387" w:rsidP="00044848">
            <w:pPr>
              <w:pStyle w:val="Pa2"/>
              <w:ind w:left="360"/>
              <w:rPr>
                <w:rFonts w:ascii="Outfit" w:hAnsi="Outfit" w:cstheme="majorHAnsi"/>
                <w:color w:val="000C30"/>
                <w:sz w:val="22"/>
                <w:szCs w:val="22"/>
              </w:rPr>
            </w:pPr>
          </w:p>
        </w:tc>
        <w:tc>
          <w:tcPr>
            <w:tcW w:w="3259" w:type="dxa"/>
          </w:tcPr>
          <w:p w14:paraId="34C41A09" w14:textId="77777777" w:rsidR="00476C92" w:rsidRPr="00FD6DD6" w:rsidRDefault="00476C92" w:rsidP="00476C92">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622789C2" w14:textId="77777777" w:rsidR="00476C92" w:rsidRPr="00FD6DD6" w:rsidRDefault="00476C92" w:rsidP="00F004FD">
            <w:pPr>
              <w:numPr>
                <w:ilvl w:val="0"/>
                <w:numId w:val="131"/>
              </w:numPr>
              <w:ind w:left="360"/>
              <w:rPr>
                <w:rFonts w:ascii="Outfit" w:hAnsi="Outfit" w:cstheme="majorHAnsi"/>
                <w:color w:val="000C30"/>
              </w:rPr>
            </w:pPr>
            <w:r w:rsidRPr="00FD6DD6">
              <w:rPr>
                <w:rFonts w:ascii="Outfit" w:hAnsi="Outfit" w:cstheme="majorHAnsi"/>
                <w:color w:val="000C30"/>
              </w:rPr>
              <w:t>I am aware of my own culture </w:t>
            </w:r>
          </w:p>
          <w:p w14:paraId="21DCC40D" w14:textId="77777777" w:rsidR="00476C92" w:rsidRPr="00FD6DD6" w:rsidRDefault="00476C92" w:rsidP="00F004FD">
            <w:pPr>
              <w:numPr>
                <w:ilvl w:val="0"/>
                <w:numId w:val="132"/>
              </w:numPr>
              <w:ind w:left="360"/>
              <w:rPr>
                <w:rFonts w:ascii="Outfit" w:hAnsi="Outfit" w:cstheme="majorHAnsi"/>
                <w:color w:val="000C30"/>
              </w:rPr>
            </w:pPr>
            <w:r w:rsidRPr="00FD6DD6">
              <w:rPr>
                <w:rFonts w:ascii="Outfit" w:hAnsi="Outfit" w:cstheme="majorHAnsi"/>
                <w:color w:val="000C30"/>
              </w:rPr>
              <w:t>I am aware of my attitude towards people from different races </w:t>
            </w:r>
          </w:p>
          <w:p w14:paraId="2D59E1C5" w14:textId="77777777" w:rsidR="00476C92" w:rsidRPr="00FD6DD6" w:rsidRDefault="00476C92" w:rsidP="00F004FD">
            <w:pPr>
              <w:numPr>
                <w:ilvl w:val="0"/>
                <w:numId w:val="133"/>
              </w:numPr>
              <w:ind w:left="360"/>
              <w:rPr>
                <w:rFonts w:ascii="Outfit" w:hAnsi="Outfit" w:cstheme="majorHAnsi"/>
                <w:color w:val="000C30"/>
              </w:rPr>
            </w:pPr>
            <w:r w:rsidRPr="00FD6DD6">
              <w:rPr>
                <w:rFonts w:ascii="Outfit" w:hAnsi="Outfit" w:cstheme="majorHAnsi"/>
                <w:color w:val="000C30"/>
              </w:rPr>
              <w:t>I can tell you a range of strategies for managing my feelings in bullying situations and for problem-solving when I'm part of one </w:t>
            </w:r>
          </w:p>
          <w:p w14:paraId="6C36FB23" w14:textId="77777777" w:rsidR="00476C92" w:rsidRPr="00FD6DD6" w:rsidRDefault="00476C92" w:rsidP="00F004FD">
            <w:pPr>
              <w:numPr>
                <w:ilvl w:val="0"/>
                <w:numId w:val="134"/>
              </w:numPr>
              <w:ind w:left="360"/>
              <w:rPr>
                <w:rFonts w:ascii="Outfit" w:hAnsi="Outfit" w:cstheme="majorHAnsi"/>
                <w:color w:val="000C30"/>
              </w:rPr>
            </w:pPr>
            <w:r w:rsidRPr="00FD6DD6">
              <w:rPr>
                <w:rFonts w:ascii="Outfit" w:hAnsi="Outfit" w:cstheme="majorHAnsi"/>
                <w:color w:val="000C30"/>
              </w:rPr>
              <w:t>I know some ways to encourage children who use bullying behaviours to make other choices and know how to support children who are being bullied </w:t>
            </w:r>
          </w:p>
          <w:p w14:paraId="144D4CE0" w14:textId="77777777" w:rsidR="00476C92" w:rsidRPr="00FD6DD6" w:rsidRDefault="00476C92" w:rsidP="00F004FD">
            <w:pPr>
              <w:numPr>
                <w:ilvl w:val="0"/>
                <w:numId w:val="135"/>
              </w:numPr>
              <w:ind w:left="360"/>
              <w:rPr>
                <w:rFonts w:ascii="Outfit" w:hAnsi="Outfit" w:cstheme="majorHAnsi"/>
                <w:color w:val="000C30"/>
              </w:rPr>
            </w:pPr>
            <w:r w:rsidRPr="00FD6DD6">
              <w:rPr>
                <w:rFonts w:ascii="Outfit" w:hAnsi="Outfit" w:cstheme="majorHAnsi"/>
                <w:color w:val="000C30"/>
              </w:rPr>
              <w:t>I can appreciate the value of happiness regardless of material wealth </w:t>
            </w:r>
          </w:p>
          <w:p w14:paraId="748AFB39" w14:textId="77777777" w:rsidR="00476C92" w:rsidRPr="00FD6DD6" w:rsidRDefault="00476C92" w:rsidP="00F004FD">
            <w:pPr>
              <w:numPr>
                <w:ilvl w:val="0"/>
                <w:numId w:val="136"/>
              </w:numPr>
              <w:ind w:left="360"/>
              <w:rPr>
                <w:rFonts w:ascii="Outfit" w:hAnsi="Outfit" w:cstheme="majorHAnsi"/>
                <w:color w:val="000C30"/>
              </w:rPr>
            </w:pPr>
            <w:r w:rsidRPr="00FD6DD6">
              <w:rPr>
                <w:rFonts w:ascii="Outfit" w:hAnsi="Outfit" w:cstheme="majorHAnsi"/>
                <w:color w:val="000C30"/>
              </w:rPr>
              <w:t>I respect my own and other people's cultures </w:t>
            </w:r>
          </w:p>
          <w:p w14:paraId="078A14CC" w14:textId="6CD9B059" w:rsidR="00097387" w:rsidRPr="00FD6DD6" w:rsidRDefault="00097387" w:rsidP="00044848">
            <w:pPr>
              <w:rPr>
                <w:rFonts w:ascii="Outfit" w:hAnsi="Outfit" w:cstheme="majorHAnsi"/>
                <w:color w:val="000C30"/>
              </w:rPr>
            </w:pPr>
          </w:p>
        </w:tc>
        <w:tc>
          <w:tcPr>
            <w:tcW w:w="3119" w:type="dxa"/>
          </w:tcPr>
          <w:p w14:paraId="10B1D657" w14:textId="77777777" w:rsidR="007C6FEB" w:rsidRPr="00FD6DD6" w:rsidRDefault="007C6FEB" w:rsidP="007C6FEB">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11788A72" w14:textId="77777777" w:rsidR="007C6FEB" w:rsidRPr="00FD6DD6" w:rsidRDefault="007C6FEB" w:rsidP="00F004FD">
            <w:pPr>
              <w:numPr>
                <w:ilvl w:val="0"/>
                <w:numId w:val="143"/>
              </w:numPr>
              <w:ind w:left="360"/>
              <w:rPr>
                <w:rFonts w:ascii="Outfit" w:hAnsi="Outfit" w:cstheme="majorHAnsi"/>
                <w:color w:val="000C30"/>
              </w:rPr>
            </w:pPr>
            <w:r w:rsidRPr="00FD6DD6">
              <w:rPr>
                <w:rFonts w:ascii="Outfit" w:hAnsi="Outfit" w:cstheme="majorHAnsi"/>
                <w:color w:val="000C30"/>
              </w:rPr>
              <w:t>I can empathise with people who are different </w:t>
            </w:r>
          </w:p>
          <w:p w14:paraId="5863EBCA" w14:textId="77777777" w:rsidR="007C6FEB" w:rsidRPr="00FD6DD6" w:rsidRDefault="007C6FEB" w:rsidP="00F004FD">
            <w:pPr>
              <w:numPr>
                <w:ilvl w:val="0"/>
                <w:numId w:val="144"/>
              </w:numPr>
              <w:ind w:left="360"/>
              <w:rPr>
                <w:rFonts w:ascii="Outfit" w:hAnsi="Outfit" w:cstheme="majorHAnsi"/>
                <w:color w:val="000C30"/>
              </w:rPr>
            </w:pPr>
            <w:r w:rsidRPr="00FD6DD6">
              <w:rPr>
                <w:rFonts w:ascii="Outfit" w:hAnsi="Outfit" w:cstheme="majorHAnsi"/>
                <w:color w:val="000C30"/>
              </w:rPr>
              <w:t>I am aware of my attitude towards people who are different </w:t>
            </w:r>
          </w:p>
          <w:p w14:paraId="0C597CF4" w14:textId="77777777" w:rsidR="007C6FEB" w:rsidRPr="00FD6DD6" w:rsidRDefault="007C6FEB" w:rsidP="00F004FD">
            <w:pPr>
              <w:numPr>
                <w:ilvl w:val="0"/>
                <w:numId w:val="145"/>
              </w:numPr>
              <w:ind w:left="360"/>
              <w:rPr>
                <w:rFonts w:ascii="Outfit" w:hAnsi="Outfit" w:cstheme="majorHAnsi"/>
                <w:color w:val="000C30"/>
              </w:rPr>
            </w:pPr>
            <w:r w:rsidRPr="00FD6DD6">
              <w:rPr>
                <w:rFonts w:ascii="Outfit" w:hAnsi="Outfit" w:cstheme="majorHAnsi"/>
                <w:color w:val="000C30"/>
              </w:rPr>
              <w:t>I know how it can feel to be excluded or treated badly by being different in some way </w:t>
            </w:r>
          </w:p>
          <w:p w14:paraId="601B4493" w14:textId="77777777" w:rsidR="007C6FEB" w:rsidRPr="00FD6DD6" w:rsidRDefault="007C6FEB" w:rsidP="00F004FD">
            <w:pPr>
              <w:numPr>
                <w:ilvl w:val="0"/>
                <w:numId w:val="146"/>
              </w:numPr>
              <w:ind w:left="360"/>
              <w:rPr>
                <w:rFonts w:ascii="Outfit" w:hAnsi="Outfit" w:cstheme="majorHAnsi"/>
                <w:color w:val="000C30"/>
              </w:rPr>
            </w:pPr>
            <w:r w:rsidRPr="00FD6DD6">
              <w:rPr>
                <w:rFonts w:ascii="Outfit" w:hAnsi="Outfit" w:cstheme="majorHAnsi"/>
                <w:color w:val="000C30"/>
              </w:rPr>
              <w:t>I can tell you a range of strategies for managing my feelings in bullying situations and for problem-solving when I'm part of one </w:t>
            </w:r>
          </w:p>
          <w:p w14:paraId="1122B47D" w14:textId="77777777" w:rsidR="007C6FEB" w:rsidRPr="00FD6DD6" w:rsidRDefault="007C6FEB" w:rsidP="00F004FD">
            <w:pPr>
              <w:numPr>
                <w:ilvl w:val="0"/>
                <w:numId w:val="147"/>
              </w:numPr>
              <w:ind w:left="360"/>
              <w:rPr>
                <w:rFonts w:ascii="Outfit" w:hAnsi="Outfit" w:cstheme="majorHAnsi"/>
                <w:color w:val="000C30"/>
              </w:rPr>
            </w:pPr>
            <w:r w:rsidRPr="00FD6DD6">
              <w:rPr>
                <w:rFonts w:ascii="Outfit" w:hAnsi="Outfit" w:cstheme="majorHAnsi"/>
                <w:color w:val="000C30"/>
              </w:rPr>
              <w:t>I appreciate people for who they are </w:t>
            </w:r>
          </w:p>
          <w:p w14:paraId="7B72E743" w14:textId="77777777" w:rsidR="007C6FEB" w:rsidRPr="00FD6DD6" w:rsidRDefault="007C6FEB" w:rsidP="00F004FD">
            <w:pPr>
              <w:numPr>
                <w:ilvl w:val="0"/>
                <w:numId w:val="148"/>
              </w:numPr>
              <w:ind w:left="360"/>
              <w:rPr>
                <w:rFonts w:ascii="Outfit" w:hAnsi="Outfit" w:cstheme="majorHAnsi"/>
                <w:color w:val="000C30"/>
              </w:rPr>
            </w:pPr>
            <w:r w:rsidRPr="00FD6DD6">
              <w:rPr>
                <w:rFonts w:ascii="Outfit" w:hAnsi="Outfit" w:cstheme="majorHAnsi"/>
                <w:color w:val="000C30"/>
              </w:rPr>
              <w:t>I can show empathy with people in either situation </w:t>
            </w:r>
          </w:p>
          <w:p w14:paraId="3FC55267" w14:textId="753C18AB" w:rsidR="00097387" w:rsidRPr="00FD6DD6" w:rsidRDefault="00097387" w:rsidP="00044848">
            <w:pPr>
              <w:rPr>
                <w:rFonts w:ascii="Outfit" w:hAnsi="Outfit" w:cstheme="majorHAnsi"/>
                <w:color w:val="000C30"/>
              </w:rPr>
            </w:pPr>
          </w:p>
        </w:tc>
      </w:tr>
    </w:tbl>
    <w:p w14:paraId="6493F76D" w14:textId="77777777" w:rsidR="00C07C94" w:rsidRPr="003F4093" w:rsidRDefault="00C07C94">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1"/>
        <w:gridCol w:w="2698"/>
        <w:gridCol w:w="2834"/>
        <w:gridCol w:w="2976"/>
        <w:gridCol w:w="2834"/>
        <w:gridCol w:w="2834"/>
        <w:gridCol w:w="3259"/>
        <w:gridCol w:w="3119"/>
      </w:tblGrid>
      <w:tr w:rsidR="003F4093" w:rsidRPr="003F4093" w14:paraId="62754154" w14:textId="77777777" w:rsidTr="211EC0D0">
        <w:trPr>
          <w:trHeight w:val="431"/>
        </w:trPr>
        <w:tc>
          <w:tcPr>
            <w:tcW w:w="22255" w:type="dxa"/>
            <w:gridSpan w:val="8"/>
            <w:shd w:val="clear" w:color="auto" w:fill="F75E91"/>
          </w:tcPr>
          <w:p w14:paraId="76602B97" w14:textId="42CA43B3" w:rsidR="005608BD" w:rsidRPr="003F4093" w:rsidRDefault="005608BD" w:rsidP="005608BD">
            <w:pPr>
              <w:pStyle w:val="Pa3"/>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Vocabulary</w:t>
            </w:r>
          </w:p>
        </w:tc>
      </w:tr>
      <w:tr w:rsidR="003F4093" w:rsidRPr="003F4093" w14:paraId="6883E734" w14:textId="77777777" w:rsidTr="211EC0D0">
        <w:trPr>
          <w:trHeight w:val="544"/>
        </w:trPr>
        <w:tc>
          <w:tcPr>
            <w:tcW w:w="1701" w:type="dxa"/>
            <w:shd w:val="clear" w:color="auto" w:fill="F75E91"/>
          </w:tcPr>
          <w:p w14:paraId="1DDF73B6" w14:textId="627636D7" w:rsidR="005608BD" w:rsidRPr="003F4093" w:rsidRDefault="005608BD" w:rsidP="005608BD">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Year group</w:t>
            </w:r>
          </w:p>
        </w:tc>
        <w:tc>
          <w:tcPr>
            <w:tcW w:w="2698" w:type="dxa"/>
            <w:shd w:val="clear" w:color="auto" w:fill="F75E91"/>
          </w:tcPr>
          <w:p w14:paraId="2066CDB5" w14:textId="0E4DFFCE" w:rsidR="005608BD" w:rsidRPr="003F4093" w:rsidRDefault="005608BD" w:rsidP="005608BD">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4" w:type="dxa"/>
            <w:shd w:val="clear" w:color="auto" w:fill="F75E91"/>
          </w:tcPr>
          <w:p w14:paraId="054C7664"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1</w:t>
            </w:r>
          </w:p>
          <w:p w14:paraId="2E3C5F16" w14:textId="61668B41"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EYFS</w:t>
            </w:r>
          </w:p>
        </w:tc>
        <w:tc>
          <w:tcPr>
            <w:tcW w:w="2976" w:type="dxa"/>
            <w:shd w:val="clear" w:color="auto" w:fill="F75E91"/>
          </w:tcPr>
          <w:p w14:paraId="3362E956"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2</w:t>
            </w:r>
          </w:p>
          <w:p w14:paraId="12A7EC5E" w14:textId="749E49BA"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4" w:type="dxa"/>
            <w:shd w:val="clear" w:color="auto" w:fill="F75E91"/>
          </w:tcPr>
          <w:p w14:paraId="6BDFA1F8"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3</w:t>
            </w:r>
          </w:p>
          <w:p w14:paraId="247EB21F" w14:textId="7D559C0E"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4" w:type="dxa"/>
            <w:shd w:val="clear" w:color="auto" w:fill="F75E91"/>
          </w:tcPr>
          <w:p w14:paraId="2B0CD7E5"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4</w:t>
            </w:r>
          </w:p>
          <w:p w14:paraId="05833AA4" w14:textId="26C32B6F"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59" w:type="dxa"/>
            <w:shd w:val="clear" w:color="auto" w:fill="F75E91"/>
          </w:tcPr>
          <w:p w14:paraId="6C2D99F8"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5</w:t>
            </w:r>
          </w:p>
          <w:p w14:paraId="7DF26940" w14:textId="2C78A1C7"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tc>
        <w:tc>
          <w:tcPr>
            <w:tcW w:w="3119" w:type="dxa"/>
            <w:shd w:val="clear" w:color="auto" w:fill="F75E91"/>
          </w:tcPr>
          <w:p w14:paraId="6335C27E"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6</w:t>
            </w:r>
          </w:p>
          <w:p w14:paraId="004B6C3C" w14:textId="20735216"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61FC80AC" w14:textId="77777777" w:rsidTr="211EC0D0">
        <w:trPr>
          <w:trHeight w:val="77"/>
        </w:trPr>
        <w:tc>
          <w:tcPr>
            <w:tcW w:w="1701" w:type="dxa"/>
            <w:shd w:val="clear" w:color="auto" w:fill="F75E91"/>
          </w:tcPr>
          <w:p w14:paraId="53FF32D6" w14:textId="1B169E3F" w:rsidR="005608BD" w:rsidRPr="003F4093" w:rsidRDefault="38F670AE"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Puzzle</w:t>
            </w:r>
          </w:p>
          <w:p w14:paraId="27499295" w14:textId="59AA7622" w:rsidR="005608BD" w:rsidRPr="003F4093" w:rsidRDefault="070CBEEF"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vocabulary</w:t>
            </w:r>
          </w:p>
        </w:tc>
        <w:tc>
          <w:tcPr>
            <w:tcW w:w="2698" w:type="dxa"/>
          </w:tcPr>
          <w:p w14:paraId="6F024C68" w14:textId="69EE51C7" w:rsidR="005608BD" w:rsidRPr="00A7505F" w:rsidRDefault="005608BD" w:rsidP="005608BD">
            <w:pPr>
              <w:spacing w:after="160" w:line="276" w:lineRule="auto"/>
              <w:rPr>
                <w:rFonts w:ascii="Outfit" w:eastAsia="Aptos" w:hAnsi="Outfit" w:cstheme="minorHAnsi"/>
                <w:color w:val="000C30"/>
                <w:sz w:val="20"/>
                <w:szCs w:val="20"/>
              </w:rPr>
            </w:pPr>
            <w:r w:rsidRPr="00A7505F">
              <w:rPr>
                <w:rFonts w:ascii="Outfit" w:eastAsia="Aptos" w:hAnsi="Outfit" w:cstheme="minorHAnsi"/>
                <w:color w:val="000C30"/>
                <w:sz w:val="20"/>
                <w:szCs w:val="20"/>
              </w:rPr>
              <w:t>differences</w:t>
            </w:r>
            <w:r w:rsidRPr="00A7505F">
              <w:rPr>
                <w:rFonts w:ascii="Outfit" w:eastAsia="Aptos" w:hAnsi="Outfit" w:cstheme="minorHAnsi"/>
                <w:color w:val="000C30"/>
                <w:sz w:val="20"/>
                <w:szCs w:val="20"/>
              </w:rPr>
              <w:br/>
              <w:t>different</w:t>
            </w:r>
            <w:r w:rsidRPr="00A7505F">
              <w:rPr>
                <w:rFonts w:ascii="Outfit" w:eastAsia="Aptos" w:hAnsi="Outfit" w:cstheme="minorHAnsi"/>
                <w:color w:val="000C30"/>
                <w:sz w:val="20"/>
                <w:szCs w:val="20"/>
              </w:rPr>
              <w:br/>
              <w:t>friendship</w:t>
            </w:r>
            <w:r w:rsidRPr="00A7505F">
              <w:rPr>
                <w:rFonts w:ascii="Outfit" w:eastAsia="Aptos" w:hAnsi="Outfit" w:cstheme="minorHAnsi"/>
                <w:color w:val="000C30"/>
                <w:sz w:val="20"/>
                <w:szCs w:val="20"/>
              </w:rPr>
              <w:br/>
              <w:t>frightened</w:t>
            </w:r>
            <w:r w:rsidRPr="00A7505F">
              <w:rPr>
                <w:rFonts w:ascii="Outfit" w:eastAsia="Aptos" w:hAnsi="Outfit" w:cstheme="minorHAnsi"/>
                <w:color w:val="000C30"/>
                <w:sz w:val="20"/>
                <w:szCs w:val="20"/>
              </w:rPr>
              <w:br/>
              <w:t>family</w:t>
            </w:r>
            <w:r w:rsidRPr="00A7505F">
              <w:rPr>
                <w:rFonts w:ascii="Outfit" w:eastAsia="Aptos" w:hAnsi="Outfit" w:cstheme="minorHAnsi"/>
                <w:color w:val="000C30"/>
                <w:sz w:val="20"/>
                <w:szCs w:val="20"/>
              </w:rPr>
              <w:br/>
              <w:t>friends</w:t>
            </w:r>
            <w:r w:rsidRPr="00A7505F">
              <w:rPr>
                <w:rFonts w:ascii="Outfit" w:eastAsia="Aptos" w:hAnsi="Outfit" w:cstheme="minorHAnsi"/>
                <w:color w:val="000C30"/>
                <w:sz w:val="20"/>
                <w:szCs w:val="20"/>
              </w:rPr>
              <w:br/>
              <w:t>happy</w:t>
            </w:r>
            <w:r w:rsidRPr="00A7505F">
              <w:rPr>
                <w:rFonts w:ascii="Outfit" w:eastAsia="Aptos" w:hAnsi="Outfit" w:cstheme="minorHAnsi"/>
                <w:color w:val="000C30"/>
                <w:sz w:val="20"/>
                <w:szCs w:val="20"/>
              </w:rPr>
              <w:br/>
              <w:t>home</w:t>
            </w:r>
            <w:r w:rsidRPr="00A7505F">
              <w:rPr>
                <w:rFonts w:ascii="Outfit" w:eastAsia="Aptos" w:hAnsi="Outfit" w:cstheme="minorHAnsi"/>
                <w:color w:val="000C30"/>
                <w:sz w:val="20"/>
                <w:szCs w:val="20"/>
              </w:rPr>
              <w:br/>
              <w:t>kind</w:t>
            </w:r>
            <w:r w:rsidRPr="00A7505F">
              <w:rPr>
                <w:rFonts w:ascii="Outfit" w:eastAsia="Aptos" w:hAnsi="Outfit" w:cstheme="minorHAnsi"/>
                <w:color w:val="000C30"/>
                <w:sz w:val="20"/>
                <w:szCs w:val="20"/>
              </w:rPr>
              <w:br/>
              <w:t>proud</w:t>
            </w:r>
            <w:r w:rsidRPr="00A7505F">
              <w:rPr>
                <w:rFonts w:ascii="Outfit" w:eastAsia="Aptos" w:hAnsi="Outfit" w:cstheme="minorHAnsi"/>
                <w:color w:val="000C30"/>
                <w:sz w:val="20"/>
                <w:szCs w:val="20"/>
              </w:rPr>
              <w:br/>
              <w:t>sad</w:t>
            </w:r>
            <w:r w:rsidRPr="00A7505F">
              <w:rPr>
                <w:rFonts w:ascii="Outfit" w:eastAsia="Aptos" w:hAnsi="Outfit" w:cstheme="minorHAnsi"/>
                <w:color w:val="000C30"/>
                <w:sz w:val="20"/>
                <w:szCs w:val="20"/>
              </w:rPr>
              <w:br/>
              <w:t>similar</w:t>
            </w:r>
            <w:r w:rsidRPr="00A7505F">
              <w:rPr>
                <w:rFonts w:ascii="Outfit" w:eastAsia="Aptos" w:hAnsi="Outfit" w:cstheme="minorHAnsi"/>
                <w:color w:val="000C30"/>
                <w:sz w:val="20"/>
                <w:szCs w:val="20"/>
              </w:rPr>
              <w:br/>
              <w:t>similarities</w:t>
            </w:r>
            <w:r w:rsidRPr="00A7505F">
              <w:rPr>
                <w:rFonts w:ascii="Outfit" w:eastAsia="Aptos" w:hAnsi="Outfit" w:cstheme="minorHAnsi"/>
                <w:color w:val="000C30"/>
                <w:sz w:val="20"/>
                <w:szCs w:val="20"/>
              </w:rPr>
              <w:br/>
              <w:t>special</w:t>
            </w:r>
            <w:r w:rsidRPr="00A7505F">
              <w:rPr>
                <w:rFonts w:ascii="Outfit" w:eastAsia="Aptos" w:hAnsi="Outfit" w:cstheme="minorHAnsi"/>
                <w:color w:val="000C30"/>
                <w:sz w:val="20"/>
                <w:szCs w:val="20"/>
              </w:rPr>
              <w:br/>
              <w:t>unique</w:t>
            </w:r>
            <w:r w:rsidRPr="00A7505F">
              <w:rPr>
                <w:rFonts w:ascii="Outfit" w:eastAsia="Aptos" w:hAnsi="Outfit" w:cstheme="minorHAnsi"/>
                <w:color w:val="000C30"/>
                <w:sz w:val="20"/>
                <w:szCs w:val="20"/>
              </w:rPr>
              <w:br/>
              <w:t>unkind</w:t>
            </w:r>
          </w:p>
          <w:p w14:paraId="4C891414" w14:textId="77777777" w:rsidR="005608BD" w:rsidRPr="00A7505F" w:rsidRDefault="005608BD" w:rsidP="005608BD">
            <w:pPr>
              <w:spacing w:after="160" w:line="276" w:lineRule="auto"/>
              <w:rPr>
                <w:rFonts w:ascii="Outfit" w:eastAsia="Aptos" w:hAnsi="Outfit" w:cstheme="minorHAnsi"/>
                <w:color w:val="000C30"/>
                <w:sz w:val="20"/>
                <w:szCs w:val="20"/>
              </w:rPr>
            </w:pPr>
          </w:p>
          <w:p w14:paraId="41D414B7" w14:textId="77777777" w:rsidR="005608BD" w:rsidRPr="00A7505F" w:rsidRDefault="005608BD" w:rsidP="005608BD">
            <w:pPr>
              <w:spacing w:after="160" w:line="276" w:lineRule="auto"/>
              <w:rPr>
                <w:rFonts w:ascii="Outfit" w:eastAsia="Aptos" w:hAnsi="Outfit" w:cstheme="minorHAnsi"/>
                <w:color w:val="000C30"/>
                <w:sz w:val="20"/>
                <w:szCs w:val="20"/>
              </w:rPr>
            </w:pPr>
          </w:p>
          <w:p w14:paraId="002B74F8" w14:textId="77777777" w:rsidR="005608BD" w:rsidRPr="00A7505F" w:rsidRDefault="005608BD" w:rsidP="005608BD">
            <w:pPr>
              <w:spacing w:after="160" w:line="276" w:lineRule="auto"/>
              <w:rPr>
                <w:rFonts w:ascii="Outfit" w:eastAsia="Aptos" w:hAnsi="Outfit" w:cstheme="minorHAnsi"/>
                <w:color w:val="000C30"/>
                <w:sz w:val="20"/>
                <w:szCs w:val="20"/>
              </w:rPr>
            </w:pPr>
          </w:p>
          <w:p w14:paraId="1E330252" w14:textId="77777777" w:rsidR="005608BD" w:rsidRPr="00A7505F" w:rsidRDefault="005608BD" w:rsidP="005608BD">
            <w:pPr>
              <w:spacing w:after="160" w:line="276" w:lineRule="auto"/>
              <w:rPr>
                <w:rFonts w:ascii="Outfit" w:eastAsia="Aptos" w:hAnsi="Outfit" w:cstheme="minorHAnsi"/>
                <w:color w:val="000C30"/>
                <w:sz w:val="20"/>
                <w:szCs w:val="20"/>
              </w:rPr>
            </w:pPr>
          </w:p>
          <w:p w14:paraId="25ECCE6C" w14:textId="77777777" w:rsidR="005608BD" w:rsidRPr="00A7505F" w:rsidRDefault="005608BD" w:rsidP="005608BD">
            <w:pPr>
              <w:spacing w:after="160" w:line="276" w:lineRule="auto"/>
              <w:rPr>
                <w:rFonts w:ascii="Outfit" w:eastAsia="Aptos" w:hAnsi="Outfit" w:cstheme="minorHAnsi"/>
                <w:color w:val="000C30"/>
                <w:sz w:val="20"/>
                <w:szCs w:val="20"/>
              </w:rPr>
            </w:pPr>
          </w:p>
        </w:tc>
        <w:tc>
          <w:tcPr>
            <w:tcW w:w="2834" w:type="dxa"/>
          </w:tcPr>
          <w:p w14:paraId="200C7E4B" w14:textId="5C809976"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bully</w:t>
            </w:r>
            <w:r w:rsidRPr="00A7505F">
              <w:rPr>
                <w:rFonts w:ascii="Outfit" w:hAnsi="Outfit" w:cstheme="minorHAnsi"/>
                <w:color w:val="000C30"/>
                <w:sz w:val="20"/>
                <w:szCs w:val="20"/>
              </w:rPr>
              <w:br/>
              <w:t>bullied</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r>
            <w:proofErr w:type="spellStart"/>
            <w:r w:rsidRPr="00A7505F">
              <w:rPr>
                <w:rFonts w:ascii="Outfit" w:hAnsi="Outfit" w:cstheme="minorHAnsi"/>
                <w:color w:val="000C30"/>
                <w:sz w:val="20"/>
                <w:szCs w:val="20"/>
              </w:rPr>
              <w:t>bullying</w:t>
            </w:r>
            <w:proofErr w:type="spellEnd"/>
            <w:r w:rsidRPr="00A7505F">
              <w:rPr>
                <w:rFonts w:ascii="Outfit" w:hAnsi="Outfit" w:cstheme="minorHAnsi"/>
                <w:color w:val="000C30"/>
                <w:sz w:val="20"/>
                <w:szCs w:val="20"/>
              </w:rPr>
              <w:t xml:space="preserve"> behaviour</w:t>
            </w:r>
            <w:r w:rsidRPr="00A7505F">
              <w:rPr>
                <w:rFonts w:ascii="Outfit" w:hAnsi="Outfit" w:cstheme="minorHAnsi"/>
                <w:color w:val="000C30"/>
                <w:sz w:val="20"/>
                <w:szCs w:val="20"/>
              </w:rPr>
              <w:br/>
              <w:t>celebration</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courage</w:t>
            </w:r>
            <w:r w:rsidRPr="00A7505F">
              <w:rPr>
                <w:rFonts w:ascii="Outfit" w:hAnsi="Outfit" w:cstheme="minorHAnsi"/>
                <w:color w:val="000C30"/>
                <w:sz w:val="20"/>
                <w:szCs w:val="20"/>
              </w:rPr>
              <w:br/>
              <w:t>deliberate</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fferent from</w:t>
            </w:r>
            <w:r w:rsidRPr="00A7505F">
              <w:rPr>
                <w:rFonts w:ascii="Outfit" w:hAnsi="Outfit" w:cstheme="minorHAnsi"/>
                <w:color w:val="000C30"/>
                <w:sz w:val="20"/>
                <w:szCs w:val="20"/>
              </w:rPr>
              <w:br/>
              <w:t>harmful</w:t>
            </w:r>
            <w:r w:rsidRPr="00A7505F">
              <w:rPr>
                <w:rFonts w:ascii="Outfit" w:hAnsi="Outfit" w:cstheme="minorHAnsi"/>
                <w:color w:val="000C30"/>
                <w:sz w:val="20"/>
                <w:szCs w:val="20"/>
              </w:rPr>
              <w:br/>
              <w:t>inclusive</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t>safe</w:t>
            </w:r>
            <w:r w:rsidRPr="00A7505F">
              <w:rPr>
                <w:rFonts w:ascii="Outfit" w:hAnsi="Outfit" w:cstheme="minorHAnsi"/>
                <w:color w:val="000C30"/>
                <w:sz w:val="20"/>
                <w:szCs w:val="20"/>
              </w:rPr>
              <w:br/>
              <w:t>same as</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imilar</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unfair</w:t>
            </w:r>
          </w:p>
          <w:p w14:paraId="08B7C3CE" w14:textId="77777777" w:rsidR="005608BD" w:rsidRPr="00A7505F" w:rsidRDefault="005608BD" w:rsidP="005608BD">
            <w:pPr>
              <w:pStyle w:val="Default"/>
              <w:rPr>
                <w:rFonts w:ascii="Outfit" w:hAnsi="Outfit" w:cstheme="minorHAnsi"/>
                <w:color w:val="000C30"/>
                <w:sz w:val="20"/>
                <w:szCs w:val="20"/>
              </w:rPr>
            </w:pPr>
          </w:p>
          <w:p w14:paraId="0CDF5CA7" w14:textId="77777777" w:rsidR="005608BD" w:rsidRPr="00A7505F" w:rsidRDefault="005608BD" w:rsidP="005608BD">
            <w:pPr>
              <w:pStyle w:val="Default"/>
              <w:rPr>
                <w:rFonts w:ascii="Outfit" w:hAnsi="Outfit" w:cstheme="minorHAnsi"/>
                <w:color w:val="000C30"/>
                <w:sz w:val="20"/>
                <w:szCs w:val="20"/>
              </w:rPr>
            </w:pPr>
          </w:p>
          <w:p w14:paraId="6FF22996" w14:textId="77777777" w:rsidR="005608BD" w:rsidRPr="00A7505F" w:rsidRDefault="005608BD" w:rsidP="005608BD">
            <w:pPr>
              <w:pStyle w:val="Default"/>
              <w:rPr>
                <w:rFonts w:ascii="Outfit" w:hAnsi="Outfit" w:cstheme="minorHAnsi"/>
                <w:color w:val="000C30"/>
                <w:sz w:val="20"/>
                <w:szCs w:val="20"/>
              </w:rPr>
            </w:pPr>
          </w:p>
          <w:p w14:paraId="3832652A" w14:textId="77777777" w:rsidR="005608BD" w:rsidRPr="00A7505F" w:rsidRDefault="005608BD" w:rsidP="005608BD">
            <w:pPr>
              <w:pStyle w:val="Default"/>
              <w:rPr>
                <w:rFonts w:ascii="Outfit" w:hAnsi="Outfit" w:cstheme="minorHAnsi"/>
                <w:color w:val="000C30"/>
                <w:sz w:val="20"/>
                <w:szCs w:val="20"/>
              </w:rPr>
            </w:pPr>
          </w:p>
        </w:tc>
        <w:tc>
          <w:tcPr>
            <w:tcW w:w="2976" w:type="dxa"/>
          </w:tcPr>
          <w:p w14:paraId="005FD7E6" w14:textId="16613B5F" w:rsidR="005608BD" w:rsidRPr="00A7505F" w:rsidRDefault="005608BD" w:rsidP="005608BD">
            <w:pPr>
              <w:pStyle w:val="Pa3"/>
              <w:rPr>
                <w:rFonts w:ascii="Outfit" w:hAnsi="Outfit" w:cstheme="minorHAnsi"/>
                <w:color w:val="000C30"/>
                <w:sz w:val="20"/>
                <w:szCs w:val="20"/>
              </w:rPr>
            </w:pPr>
            <w:r w:rsidRPr="00A7505F">
              <w:rPr>
                <w:rFonts w:ascii="Outfit" w:hAnsi="Outfit" w:cstheme="minorHAnsi"/>
                <w:color w:val="000C30"/>
                <w:sz w:val="20"/>
                <w:szCs w:val="20"/>
              </w:rPr>
              <w:t>assumptions</w:t>
            </w:r>
            <w:r w:rsidRPr="00A7505F">
              <w:rPr>
                <w:rFonts w:ascii="Outfit" w:hAnsi="Outfit" w:cstheme="minorHAnsi"/>
                <w:color w:val="000C30"/>
                <w:sz w:val="20"/>
                <w:szCs w:val="20"/>
              </w:rPr>
              <w:br/>
              <w:t>belong</w:t>
            </w:r>
            <w:r w:rsidRPr="00A7505F">
              <w:rPr>
                <w:rFonts w:ascii="Outfit" w:hAnsi="Outfit" w:cstheme="minorHAnsi"/>
                <w:color w:val="000C30"/>
                <w:sz w:val="20"/>
                <w:szCs w:val="20"/>
              </w:rPr>
              <w:br/>
              <w:t>belonging</w:t>
            </w:r>
            <w:r w:rsidRPr="00A7505F">
              <w:rPr>
                <w:rFonts w:ascii="Outfit" w:hAnsi="Outfit" w:cstheme="minorHAnsi"/>
                <w:color w:val="000C30"/>
                <w:sz w:val="20"/>
                <w:szCs w:val="20"/>
              </w:rPr>
              <w:br/>
              <w:t>boundary</w:t>
            </w:r>
            <w:r w:rsidRPr="00A7505F">
              <w:rPr>
                <w:rFonts w:ascii="Outfit" w:hAnsi="Outfit" w:cstheme="minorHAnsi"/>
                <w:color w:val="000C30"/>
                <w:sz w:val="20"/>
                <w:szCs w:val="20"/>
              </w:rPr>
              <w:br/>
              <w:t>boys</w:t>
            </w:r>
            <w:r w:rsidRPr="00A7505F">
              <w:rPr>
                <w:rFonts w:ascii="Outfit" w:hAnsi="Outfit" w:cstheme="minorHAnsi"/>
                <w:color w:val="000C30"/>
                <w:sz w:val="20"/>
                <w:szCs w:val="20"/>
              </w:rPr>
              <w:br/>
              <w:t>bully</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fferent</w:t>
            </w:r>
            <w:r w:rsidRPr="00A7505F">
              <w:rPr>
                <w:rFonts w:ascii="Outfit" w:hAnsi="Outfit" w:cstheme="minorHAnsi"/>
                <w:color w:val="000C30"/>
                <w:sz w:val="20"/>
                <w:szCs w:val="20"/>
              </w:rPr>
              <w:br/>
              <w:t>disability</w:t>
            </w:r>
            <w:r w:rsidRPr="00A7505F">
              <w:rPr>
                <w:rFonts w:ascii="Outfit" w:hAnsi="Outfit" w:cstheme="minorHAnsi"/>
                <w:color w:val="000C30"/>
                <w:sz w:val="20"/>
                <w:szCs w:val="20"/>
              </w:rPr>
              <w:br/>
              <w:t>fairness</w:t>
            </w:r>
            <w:r w:rsidRPr="00A7505F">
              <w:rPr>
                <w:rFonts w:ascii="Outfit" w:hAnsi="Outfit" w:cstheme="minorHAnsi"/>
                <w:color w:val="000C30"/>
                <w:sz w:val="20"/>
                <w:szCs w:val="20"/>
              </w:rPr>
              <w:br/>
              <w:t>family</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female</w:t>
            </w:r>
            <w:r w:rsidRPr="00A7505F">
              <w:rPr>
                <w:rFonts w:ascii="Outfit" w:hAnsi="Outfit" w:cstheme="minorHAnsi"/>
                <w:color w:val="000C30"/>
                <w:sz w:val="20"/>
                <w:szCs w:val="20"/>
              </w:rPr>
              <w:br/>
              <w:t>friends</w:t>
            </w:r>
            <w:r w:rsidRPr="00A7505F">
              <w:rPr>
                <w:rFonts w:ascii="Outfit" w:hAnsi="Outfit" w:cstheme="minorHAnsi"/>
                <w:color w:val="000C30"/>
                <w:sz w:val="20"/>
                <w:szCs w:val="20"/>
              </w:rPr>
              <w:br/>
              <w:t>girls</w:t>
            </w:r>
            <w:r w:rsidRPr="00A7505F">
              <w:rPr>
                <w:rFonts w:ascii="Outfit" w:hAnsi="Outfit" w:cstheme="minorHAnsi"/>
                <w:color w:val="000C30"/>
                <w:sz w:val="20"/>
                <w:szCs w:val="20"/>
              </w:rPr>
              <w:br/>
              <w:t>help</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inclusive</w:t>
            </w:r>
            <w:r w:rsidRPr="00A7505F">
              <w:rPr>
                <w:rFonts w:ascii="Outfit" w:hAnsi="Outfit" w:cstheme="minorHAnsi"/>
                <w:color w:val="000C30"/>
                <w:sz w:val="20"/>
                <w:szCs w:val="20"/>
              </w:rPr>
              <w:br/>
              <w:t>kind</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male</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r>
            <w:proofErr w:type="spellStart"/>
            <w:r w:rsidRPr="00A7505F">
              <w:rPr>
                <w:rFonts w:ascii="Outfit" w:hAnsi="Outfit" w:cstheme="minorHAnsi"/>
                <w:color w:val="000C30"/>
                <w:sz w:val="20"/>
                <w:szCs w:val="20"/>
              </w:rPr>
              <w:t>purpose</w:t>
            </w:r>
            <w:proofErr w:type="spellEnd"/>
            <w:r w:rsidRPr="00A7505F">
              <w:rPr>
                <w:rFonts w:ascii="Outfit" w:hAnsi="Outfit" w:cstheme="minorHAnsi"/>
                <w:color w:val="000C30"/>
                <w:sz w:val="20"/>
                <w:szCs w:val="20"/>
              </w:rPr>
              <w:br/>
              <w:t>respect</w:t>
            </w:r>
            <w:r w:rsidRPr="00A7505F">
              <w:rPr>
                <w:rFonts w:ascii="Outfit" w:hAnsi="Outfit" w:cstheme="minorHAnsi"/>
                <w:color w:val="000C30"/>
                <w:sz w:val="20"/>
                <w:szCs w:val="20"/>
              </w:rPr>
              <w:br/>
              <w:t>sad</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hield</w:t>
            </w:r>
            <w:r w:rsidRPr="00A7505F">
              <w:rPr>
                <w:rFonts w:ascii="Outfit" w:hAnsi="Outfit" w:cstheme="minorHAnsi"/>
                <w:color w:val="000C30"/>
                <w:sz w:val="20"/>
                <w:szCs w:val="20"/>
              </w:rPr>
              <w:br/>
              <w:t>similarities</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ereotypes</w:t>
            </w:r>
            <w:r w:rsidRPr="00A7505F">
              <w:rPr>
                <w:rFonts w:ascii="Outfit" w:hAnsi="Outfit" w:cstheme="minorHAnsi"/>
                <w:color w:val="000C30"/>
                <w:sz w:val="20"/>
                <w:szCs w:val="20"/>
              </w:rPr>
              <w:br/>
              <w:t>stand up for</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asing</w:t>
            </w:r>
            <w:r w:rsidRPr="00A7505F">
              <w:rPr>
                <w:rFonts w:ascii="Outfit" w:hAnsi="Outfit" w:cstheme="minorHAnsi"/>
                <w:color w:val="000C30"/>
                <w:sz w:val="20"/>
                <w:szCs w:val="20"/>
              </w:rPr>
              <w:br/>
              <w:t>unkind</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value</w:t>
            </w:r>
          </w:p>
        </w:tc>
        <w:tc>
          <w:tcPr>
            <w:tcW w:w="2834" w:type="dxa"/>
          </w:tcPr>
          <w:p w14:paraId="15685DD9" w14:textId="725A2FCA"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banter</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aring</w:t>
            </w:r>
            <w:r w:rsidRPr="00A7505F">
              <w:rPr>
                <w:rFonts w:ascii="Outfit" w:hAnsi="Outfit" w:cstheme="minorHAnsi"/>
                <w:color w:val="000C30"/>
                <w:sz w:val="20"/>
                <w:szCs w:val="20"/>
              </w:rPr>
              <w:br/>
              <w:t>compliment</w:t>
            </w:r>
            <w:r w:rsidRPr="00A7505F">
              <w:rPr>
                <w:rFonts w:ascii="Outfit" w:hAnsi="Outfit" w:cstheme="minorHAnsi"/>
                <w:color w:val="000C30"/>
                <w:sz w:val="20"/>
                <w:szCs w:val="20"/>
              </w:rPr>
              <w:br/>
              <w:t>conflict</w:t>
            </w:r>
            <w:r w:rsidRPr="00A7505F">
              <w:rPr>
                <w:rFonts w:ascii="Outfit" w:hAnsi="Outfit" w:cstheme="minorHAnsi"/>
                <w:color w:val="000C30"/>
                <w:sz w:val="20"/>
                <w:szCs w:val="20"/>
              </w:rPr>
              <w:br/>
              <w:t>connected</w:t>
            </w:r>
            <w:r w:rsidRPr="00A7505F">
              <w:rPr>
                <w:rFonts w:ascii="Outfit" w:hAnsi="Outfit" w:cstheme="minorHAnsi"/>
                <w:color w:val="000C30"/>
                <w:sz w:val="20"/>
                <w:szCs w:val="20"/>
              </w:rPr>
              <w:br/>
              <w:t>consequences</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scrimination</w:t>
            </w:r>
            <w:r w:rsidRPr="00A7505F">
              <w:rPr>
                <w:rFonts w:ascii="Outfit" w:hAnsi="Outfit" w:cstheme="minorHAnsi"/>
                <w:color w:val="000C30"/>
                <w:sz w:val="20"/>
                <w:szCs w:val="20"/>
              </w:rPr>
              <w:br/>
              <w:t>family</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ay</w:t>
            </w:r>
            <w:r w:rsidRPr="00A7505F">
              <w:rPr>
                <w:rFonts w:ascii="Outfit" w:hAnsi="Outfit" w:cstheme="minorHAnsi"/>
                <w:color w:val="000C30"/>
                <w:sz w:val="20"/>
                <w:szCs w:val="20"/>
              </w:rPr>
              <w:br/>
              <w:t>hurtful</w:t>
            </w:r>
            <w:r w:rsidRPr="00A7505F">
              <w:rPr>
                <w:rFonts w:ascii="Outfit" w:hAnsi="Outfit" w:cstheme="minorHAnsi"/>
                <w:color w:val="000C30"/>
                <w:sz w:val="20"/>
                <w:szCs w:val="20"/>
              </w:rPr>
              <w:br/>
              <w:t>include</w:t>
            </w:r>
            <w:r w:rsidRPr="00A7505F">
              <w:rPr>
                <w:rFonts w:ascii="Outfit" w:hAnsi="Outfit" w:cstheme="minorHAnsi"/>
                <w:color w:val="000C30"/>
                <w:sz w:val="20"/>
                <w:szCs w:val="20"/>
              </w:rPr>
              <w:br/>
              <w:t>incident</w:t>
            </w:r>
            <w:r w:rsidRPr="00A7505F">
              <w:rPr>
                <w:rFonts w:ascii="Outfit" w:hAnsi="Outfit" w:cstheme="minorHAnsi"/>
                <w:color w:val="000C30"/>
                <w:sz w:val="20"/>
                <w:szCs w:val="20"/>
              </w:rPr>
              <w:br/>
              <w:t>isolate</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love</w:t>
            </w:r>
            <w:r w:rsidRPr="00A7505F">
              <w:rPr>
                <w:rFonts w:ascii="Outfit" w:hAnsi="Outfit" w:cstheme="minorHAnsi"/>
                <w:color w:val="000C30"/>
                <w:sz w:val="20"/>
                <w:szCs w:val="20"/>
              </w:rPr>
              <w:br/>
              <w:t>loving</w:t>
            </w:r>
            <w:r w:rsidRPr="00A7505F">
              <w:rPr>
                <w:rFonts w:ascii="Outfit" w:hAnsi="Outfit" w:cstheme="minorHAnsi"/>
                <w:color w:val="000C30"/>
                <w:sz w:val="20"/>
                <w:szCs w:val="20"/>
              </w:rPr>
              <w:br/>
              <w:t>protection</w:t>
            </w:r>
            <w:r w:rsidRPr="00A7505F">
              <w:rPr>
                <w:rFonts w:ascii="Outfit" w:hAnsi="Outfit" w:cstheme="minorHAnsi"/>
                <w:color w:val="000C30"/>
                <w:sz w:val="20"/>
                <w:szCs w:val="20"/>
              </w:rPr>
              <w:br/>
              <w:t>resolve</w:t>
            </w:r>
            <w:r w:rsidRPr="00A7505F">
              <w:rPr>
                <w:rFonts w:ascii="Outfit" w:hAnsi="Outfit" w:cstheme="minorHAnsi"/>
                <w:color w:val="000C30"/>
                <w:sz w:val="20"/>
                <w:szCs w:val="20"/>
              </w:rPr>
              <w:br/>
              <w:t>rights</w:t>
            </w:r>
            <w:r w:rsidRPr="00A7505F">
              <w:rPr>
                <w:rFonts w:ascii="Outfit" w:hAnsi="Outfit" w:cstheme="minorHAnsi"/>
                <w:color w:val="000C30"/>
                <w:sz w:val="20"/>
                <w:szCs w:val="20"/>
              </w:rPr>
              <w:br/>
              <w:t>safe</w:t>
            </w:r>
            <w:r w:rsidRPr="00A7505F">
              <w:rPr>
                <w:rFonts w:ascii="Outfit" w:hAnsi="Outfit" w:cstheme="minorHAnsi"/>
                <w:color w:val="000C30"/>
                <w:sz w:val="20"/>
                <w:szCs w:val="20"/>
              </w:rPr>
              <w:br/>
              <w:t>security</w:t>
            </w:r>
            <w:r w:rsidRPr="00A7505F">
              <w:rPr>
                <w:rFonts w:ascii="Outfit" w:hAnsi="Outfit" w:cstheme="minorHAnsi"/>
                <w:color w:val="000C30"/>
                <w:sz w:val="20"/>
                <w:szCs w:val="20"/>
              </w:rPr>
              <w:br/>
              <w:t>self-regulation</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olve it together</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ability</w:t>
            </w:r>
            <w:r w:rsidRPr="00A7505F">
              <w:rPr>
                <w:rFonts w:ascii="Outfit" w:hAnsi="Outfit" w:cstheme="minorHAnsi"/>
                <w:color w:val="000C30"/>
                <w:sz w:val="20"/>
                <w:szCs w:val="20"/>
              </w:rPr>
              <w:br/>
              <w:t>stereotype</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ll</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unkind</w:t>
            </w:r>
            <w:r w:rsidRPr="00A7505F">
              <w:rPr>
                <w:rFonts w:ascii="Outfit" w:hAnsi="Outfit" w:cstheme="minorHAnsi"/>
                <w:color w:val="000C30"/>
                <w:sz w:val="20"/>
                <w:szCs w:val="20"/>
              </w:rPr>
              <w:br/>
              <w:t>witness</w:t>
            </w:r>
          </w:p>
          <w:p w14:paraId="77EA4BA6" w14:textId="77777777" w:rsidR="005608BD" w:rsidRPr="00A7505F" w:rsidRDefault="005608BD" w:rsidP="005608BD">
            <w:pPr>
              <w:pStyle w:val="Default"/>
              <w:rPr>
                <w:rFonts w:ascii="Outfit" w:hAnsi="Outfit" w:cstheme="minorHAnsi"/>
                <w:color w:val="000C30"/>
                <w:sz w:val="20"/>
                <w:szCs w:val="20"/>
              </w:rPr>
            </w:pPr>
          </w:p>
        </w:tc>
        <w:tc>
          <w:tcPr>
            <w:tcW w:w="2834" w:type="dxa"/>
          </w:tcPr>
          <w:p w14:paraId="37B6DB48" w14:textId="01D025B4" w:rsidR="005608BD" w:rsidRPr="00A7505F" w:rsidRDefault="005608BD" w:rsidP="005608BD">
            <w:pPr>
              <w:rPr>
                <w:rFonts w:ascii="Outfit" w:hAnsi="Outfit" w:cstheme="minorHAnsi"/>
                <w:color w:val="000C30"/>
                <w:sz w:val="20"/>
                <w:szCs w:val="20"/>
              </w:rPr>
            </w:pPr>
            <w:r w:rsidRPr="00A7505F">
              <w:rPr>
                <w:rFonts w:ascii="Outfit" w:hAnsi="Outfit" w:cstheme="minorHAnsi"/>
                <w:color w:val="000C30"/>
                <w:sz w:val="20"/>
                <w:szCs w:val="20"/>
              </w:rPr>
              <w:t>accept</w:t>
            </w:r>
            <w:r w:rsidRPr="00A7505F">
              <w:rPr>
                <w:rFonts w:ascii="Outfit" w:hAnsi="Outfit" w:cstheme="minorHAnsi"/>
                <w:color w:val="000C30"/>
                <w:sz w:val="20"/>
                <w:szCs w:val="20"/>
              </w:rPr>
              <w:br/>
              <w:t>appearance</w:t>
            </w:r>
            <w:r w:rsidRPr="00A7505F">
              <w:rPr>
                <w:rFonts w:ascii="Outfit" w:hAnsi="Outfit" w:cstheme="minorHAnsi"/>
                <w:color w:val="000C30"/>
                <w:sz w:val="20"/>
                <w:szCs w:val="20"/>
              </w:rPr>
              <w:br/>
              <w:t>assumption</w:t>
            </w:r>
            <w:r w:rsidRPr="00A7505F">
              <w:rPr>
                <w:rFonts w:ascii="Outfit" w:hAnsi="Outfit" w:cstheme="minorHAnsi"/>
                <w:color w:val="000C30"/>
                <w:sz w:val="20"/>
                <w:szCs w:val="20"/>
              </w:rPr>
              <w:br/>
              <w:t>bully</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hanged</w:t>
            </w:r>
            <w:r w:rsidRPr="00A7505F">
              <w:rPr>
                <w:rFonts w:ascii="Outfit" w:hAnsi="Outfit" w:cstheme="minorHAnsi"/>
                <w:color w:val="000C30"/>
                <w:sz w:val="20"/>
                <w:szCs w:val="20"/>
              </w:rPr>
              <w:br/>
              <w:t>character</w:t>
            </w:r>
            <w:r w:rsidRPr="00A7505F">
              <w:rPr>
                <w:rFonts w:ascii="Outfit" w:hAnsi="Outfit" w:cstheme="minorHAnsi"/>
                <w:color w:val="000C30"/>
                <w:sz w:val="20"/>
                <w:szCs w:val="20"/>
              </w:rPr>
              <w:br/>
              <w:t>characteristics</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eliberate</w:t>
            </w:r>
            <w:r w:rsidRPr="00A7505F">
              <w:rPr>
                <w:rFonts w:ascii="Outfit" w:hAnsi="Outfit" w:cstheme="minorHAnsi"/>
                <w:color w:val="000C30"/>
                <w:sz w:val="20"/>
                <w:szCs w:val="20"/>
              </w:rPr>
              <w:br/>
              <w:t>different</w:t>
            </w:r>
            <w:r w:rsidRPr="00A7505F">
              <w:rPr>
                <w:rFonts w:ascii="Outfit" w:hAnsi="Outfit" w:cstheme="minorHAnsi"/>
                <w:color w:val="000C30"/>
                <w:sz w:val="20"/>
                <w:szCs w:val="20"/>
              </w:rPr>
              <w:br/>
              <w:t>empathy</w:t>
            </w:r>
            <w:r w:rsidRPr="00A7505F">
              <w:rPr>
                <w:rFonts w:ascii="Outfit" w:hAnsi="Outfit" w:cstheme="minorHAnsi"/>
                <w:color w:val="000C30"/>
                <w:sz w:val="20"/>
                <w:szCs w:val="20"/>
              </w:rPr>
              <w:br/>
              <w:t>friend</w:t>
            </w:r>
            <w:r w:rsidRPr="00A7505F">
              <w:rPr>
                <w:rFonts w:ascii="Outfit" w:hAnsi="Outfit" w:cstheme="minorHAnsi"/>
                <w:color w:val="000C30"/>
                <w:sz w:val="20"/>
                <w:szCs w:val="20"/>
              </w:rPr>
              <w:br/>
              <w:t>hurtful</w:t>
            </w:r>
            <w:r w:rsidRPr="00A7505F">
              <w:rPr>
                <w:rFonts w:ascii="Outfit" w:hAnsi="Outfit" w:cstheme="minorHAnsi"/>
                <w:color w:val="000C30"/>
                <w:sz w:val="20"/>
                <w:szCs w:val="20"/>
              </w:rPr>
              <w:br/>
              <w:t>impression</w:t>
            </w:r>
            <w:r w:rsidRPr="00A7505F">
              <w:rPr>
                <w:rFonts w:ascii="Outfit" w:hAnsi="Outfit" w:cstheme="minorHAnsi"/>
                <w:color w:val="000C30"/>
                <w:sz w:val="20"/>
                <w:szCs w:val="20"/>
              </w:rPr>
              <w:br/>
              <w:t>influence</w:t>
            </w:r>
            <w:r w:rsidRPr="00A7505F">
              <w:rPr>
                <w:rFonts w:ascii="Outfit" w:hAnsi="Outfit" w:cstheme="minorHAnsi"/>
                <w:color w:val="000C30"/>
                <w:sz w:val="20"/>
                <w:szCs w:val="20"/>
              </w:rPr>
              <w:br/>
              <w:t>judgement</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t>physical features</w:t>
            </w:r>
            <w:r w:rsidRPr="00A7505F">
              <w:rPr>
                <w:rFonts w:ascii="Outfit" w:hAnsi="Outfit" w:cstheme="minorHAnsi"/>
                <w:color w:val="000C30"/>
                <w:sz w:val="20"/>
                <w:szCs w:val="20"/>
              </w:rPr>
              <w:br/>
              <w:t>problem solve</w:t>
            </w:r>
            <w:r w:rsidRPr="00A7505F">
              <w:rPr>
                <w:rFonts w:ascii="Outfit" w:hAnsi="Outfit" w:cstheme="minorHAnsi"/>
                <w:color w:val="000C30"/>
                <w:sz w:val="20"/>
                <w:szCs w:val="20"/>
              </w:rPr>
              <w:br/>
              <w:t>protected characteristics</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secret</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urprised</w:t>
            </w:r>
            <w:r w:rsidRPr="00A7505F">
              <w:rPr>
                <w:rFonts w:ascii="Outfit" w:hAnsi="Outfit" w:cstheme="minorHAnsi"/>
                <w:color w:val="000C30"/>
                <w:sz w:val="20"/>
                <w:szCs w:val="20"/>
              </w:rPr>
              <w:br/>
              <w:t>troll</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witness</w:t>
            </w:r>
          </w:p>
          <w:p w14:paraId="726508E1" w14:textId="77777777" w:rsidR="005608BD" w:rsidRPr="00A7505F" w:rsidRDefault="005608BD" w:rsidP="005608BD">
            <w:pPr>
              <w:rPr>
                <w:rFonts w:ascii="Outfit" w:hAnsi="Outfit" w:cstheme="minorHAnsi"/>
                <w:color w:val="000C30"/>
                <w:sz w:val="20"/>
                <w:szCs w:val="20"/>
              </w:rPr>
            </w:pPr>
          </w:p>
        </w:tc>
        <w:tc>
          <w:tcPr>
            <w:tcW w:w="3259" w:type="dxa"/>
          </w:tcPr>
          <w:p w14:paraId="7583C77F" w14:textId="46B32364"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appearance</w:t>
            </w:r>
            <w:r w:rsidRPr="00A7505F">
              <w:rPr>
                <w:rFonts w:ascii="Outfit" w:hAnsi="Outfit" w:cstheme="minorHAnsi"/>
                <w:color w:val="000C30"/>
                <w:sz w:val="20"/>
                <w:szCs w:val="20"/>
              </w:rPr>
              <w:br/>
              <w:t>assumptions</w:t>
            </w:r>
            <w:r w:rsidRPr="00A7505F">
              <w:rPr>
                <w:rFonts w:ascii="Outfit" w:hAnsi="Outfit" w:cstheme="minorHAnsi"/>
                <w:color w:val="000C30"/>
                <w:sz w:val="20"/>
                <w:szCs w:val="20"/>
              </w:rPr>
              <w:br/>
              <w:t>banter</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colour</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continuum</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cyber bullying</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rect</w:t>
            </w:r>
            <w:r w:rsidRPr="00A7505F">
              <w:rPr>
                <w:rFonts w:ascii="Outfit" w:hAnsi="Outfit" w:cstheme="minorHAnsi"/>
                <w:color w:val="000C30"/>
                <w:sz w:val="20"/>
                <w:szCs w:val="20"/>
              </w:rPr>
              <w:br/>
              <w:t>developing world</w:t>
            </w:r>
            <w:r w:rsidRPr="00A7505F">
              <w:rPr>
                <w:rFonts w:ascii="Outfit" w:hAnsi="Outfit" w:cstheme="minorHAnsi"/>
                <w:color w:val="000C30"/>
                <w:sz w:val="20"/>
                <w:szCs w:val="20"/>
              </w:rPr>
              <w:br/>
              <w:t>disability</w:t>
            </w:r>
            <w:r w:rsidRPr="00A7505F">
              <w:rPr>
                <w:rFonts w:ascii="Outfit" w:hAnsi="Outfit" w:cstheme="minorHAnsi"/>
                <w:color w:val="000C30"/>
                <w:sz w:val="20"/>
                <w:szCs w:val="20"/>
              </w:rPr>
              <w:br/>
              <w:t>discrimination</w:t>
            </w:r>
            <w:r w:rsidRPr="00A7505F">
              <w:rPr>
                <w:rFonts w:ascii="Outfit" w:hAnsi="Outfit" w:cstheme="minorHAnsi"/>
                <w:color w:val="000C30"/>
                <w:sz w:val="20"/>
                <w:szCs w:val="20"/>
              </w:rPr>
              <w:br/>
              <w:t>fair</w:t>
            </w:r>
            <w:r w:rsidRPr="00A7505F">
              <w:rPr>
                <w:rFonts w:ascii="Outfit" w:hAnsi="Outfit" w:cstheme="minorHAnsi"/>
                <w:color w:val="000C30"/>
                <w:sz w:val="20"/>
                <w:szCs w:val="20"/>
              </w:rPr>
              <w:br/>
              <w:t>happiness</w:t>
            </w:r>
            <w:r w:rsidRPr="00A7505F">
              <w:rPr>
                <w:rFonts w:ascii="Outfit" w:hAnsi="Outfit" w:cstheme="minorHAnsi"/>
                <w:color w:val="000C30"/>
                <w:sz w:val="20"/>
                <w:szCs w:val="20"/>
              </w:rPr>
              <w:br/>
              <w:t>homophobic</w:t>
            </w:r>
            <w:r w:rsidRPr="00A7505F">
              <w:rPr>
                <w:rFonts w:ascii="Outfit" w:hAnsi="Outfit" w:cstheme="minorHAnsi"/>
                <w:color w:val="000C30"/>
                <w:sz w:val="20"/>
                <w:szCs w:val="20"/>
              </w:rPr>
              <w:br/>
              <w:t>indirect</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name-calling</w:t>
            </w:r>
            <w:r w:rsidRPr="00A7505F">
              <w:rPr>
                <w:rFonts w:ascii="Outfit" w:hAnsi="Outfit" w:cstheme="minorHAnsi"/>
                <w:color w:val="000C30"/>
                <w:sz w:val="20"/>
                <w:szCs w:val="20"/>
              </w:rPr>
              <w:br/>
              <w:t>race</w:t>
            </w:r>
            <w:r w:rsidRPr="00A7505F">
              <w:rPr>
                <w:rFonts w:ascii="Outfit" w:hAnsi="Outfit" w:cstheme="minorHAnsi"/>
                <w:color w:val="000C30"/>
                <w:sz w:val="20"/>
                <w:szCs w:val="20"/>
              </w:rPr>
              <w:br/>
              <w:t>racist</w:t>
            </w:r>
            <w:r w:rsidRPr="00A7505F">
              <w:rPr>
                <w:rFonts w:ascii="Outfit" w:hAnsi="Outfit" w:cstheme="minorHAnsi"/>
                <w:color w:val="000C30"/>
                <w:sz w:val="20"/>
                <w:szCs w:val="20"/>
              </w:rPr>
              <w:br/>
              <w:t>racism</w:t>
            </w:r>
            <w:r w:rsidRPr="00A7505F">
              <w:rPr>
                <w:rFonts w:ascii="Outfit" w:hAnsi="Outfit" w:cstheme="minorHAnsi"/>
                <w:color w:val="000C30"/>
                <w:sz w:val="20"/>
                <w:szCs w:val="20"/>
              </w:rPr>
              <w:br/>
              <w:t>respected</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rumour</w:t>
            </w:r>
            <w:r w:rsidRPr="00A7505F">
              <w:rPr>
                <w:rFonts w:ascii="Outfit" w:hAnsi="Outfit" w:cstheme="minorHAnsi"/>
                <w:color w:val="000C30"/>
                <w:sz w:val="20"/>
                <w:szCs w:val="20"/>
              </w:rPr>
              <w:br/>
              <w:t>sexist</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tereotype</w:t>
            </w:r>
            <w:r w:rsidRPr="00A7505F">
              <w:rPr>
                <w:rFonts w:ascii="Outfit" w:hAnsi="Outfit" w:cstheme="minorHAnsi"/>
                <w:color w:val="000C30"/>
                <w:sz w:val="20"/>
                <w:szCs w:val="20"/>
              </w:rPr>
              <w:br/>
              <w:t>texting</w:t>
            </w:r>
          </w:p>
          <w:p w14:paraId="2912856B" w14:textId="77777777" w:rsidR="005608BD" w:rsidRPr="00A7505F" w:rsidRDefault="005608BD" w:rsidP="005608BD">
            <w:pPr>
              <w:pStyle w:val="Default"/>
              <w:rPr>
                <w:rFonts w:ascii="Outfit" w:hAnsi="Outfit" w:cstheme="minorHAnsi"/>
                <w:color w:val="000C30"/>
                <w:sz w:val="20"/>
                <w:szCs w:val="20"/>
              </w:rPr>
            </w:pPr>
          </w:p>
        </w:tc>
        <w:tc>
          <w:tcPr>
            <w:tcW w:w="3119" w:type="dxa"/>
          </w:tcPr>
          <w:p w14:paraId="008ED5E8" w14:textId="6860653C" w:rsidR="005608BD" w:rsidRPr="00A7505F" w:rsidRDefault="005608BD" w:rsidP="211EC0D0">
            <w:pPr>
              <w:pStyle w:val="Default"/>
              <w:rPr>
                <w:rFonts w:ascii="Outfit" w:hAnsi="Outfit" w:cstheme="minorBidi"/>
                <w:color w:val="000C30"/>
                <w:sz w:val="20"/>
                <w:szCs w:val="20"/>
              </w:rPr>
            </w:pPr>
            <w:r w:rsidRPr="211EC0D0">
              <w:rPr>
                <w:rFonts w:ascii="Outfit" w:hAnsi="Outfit" w:cstheme="minorBidi"/>
                <w:color w:val="000C30"/>
                <w:sz w:val="20"/>
                <w:szCs w:val="20"/>
              </w:rPr>
              <w:t>achievement</w:t>
            </w:r>
            <w:r>
              <w:br/>
            </w:r>
            <w:r w:rsidRPr="211EC0D0">
              <w:rPr>
                <w:rFonts w:ascii="Outfit" w:hAnsi="Outfit" w:cstheme="minorBidi"/>
                <w:color w:val="000C30"/>
                <w:sz w:val="20"/>
                <w:szCs w:val="20"/>
              </w:rPr>
              <w:t>accolade</w:t>
            </w:r>
            <w:r>
              <w:br/>
            </w:r>
            <w:r w:rsidRPr="211EC0D0">
              <w:rPr>
                <w:rFonts w:ascii="Outfit" w:hAnsi="Outfit" w:cstheme="minorBidi"/>
                <w:color w:val="000C30"/>
                <w:sz w:val="20"/>
                <w:szCs w:val="20"/>
              </w:rPr>
              <w:t>admiration</w:t>
            </w:r>
            <w:r>
              <w:br/>
            </w:r>
            <w:r w:rsidRPr="211EC0D0">
              <w:rPr>
                <w:rFonts w:ascii="Outfit" w:hAnsi="Outfit" w:cstheme="minorBidi"/>
                <w:color w:val="000C30"/>
                <w:sz w:val="20"/>
                <w:szCs w:val="20"/>
              </w:rPr>
              <w:t>argument</w:t>
            </w:r>
            <w:r>
              <w:br/>
            </w:r>
            <w:r w:rsidRPr="211EC0D0">
              <w:rPr>
                <w:rFonts w:ascii="Outfit" w:hAnsi="Outfit" w:cstheme="minorBidi"/>
                <w:color w:val="000C30"/>
                <w:sz w:val="20"/>
                <w:szCs w:val="20"/>
              </w:rPr>
              <w:t>assumption</w:t>
            </w:r>
            <w:r>
              <w:br/>
            </w:r>
            <w:r w:rsidRPr="211EC0D0">
              <w:rPr>
                <w:rFonts w:ascii="Outfit" w:hAnsi="Outfit" w:cstheme="minorBidi"/>
                <w:color w:val="000C30"/>
                <w:sz w:val="20"/>
                <w:szCs w:val="20"/>
              </w:rPr>
              <w:t>banter</w:t>
            </w:r>
            <w:r>
              <w:br/>
            </w:r>
            <w:r w:rsidRPr="211EC0D0">
              <w:rPr>
                <w:rFonts w:ascii="Outfit" w:hAnsi="Outfit" w:cstheme="minorBidi"/>
                <w:color w:val="000C30"/>
                <w:sz w:val="20"/>
                <w:szCs w:val="20"/>
              </w:rPr>
              <w:t>belonging</w:t>
            </w:r>
            <w:r>
              <w:br/>
            </w:r>
            <w:r w:rsidRPr="211EC0D0">
              <w:rPr>
                <w:rFonts w:ascii="Outfit" w:hAnsi="Outfit" w:cstheme="minorBidi"/>
                <w:color w:val="000C30"/>
                <w:sz w:val="20"/>
                <w:szCs w:val="20"/>
              </w:rPr>
              <w:t>bullying</w:t>
            </w:r>
            <w:r>
              <w:br/>
            </w:r>
            <w:proofErr w:type="spellStart"/>
            <w:r w:rsidRPr="211EC0D0">
              <w:rPr>
                <w:rFonts w:ascii="Outfit" w:hAnsi="Outfit" w:cstheme="minorBidi"/>
                <w:color w:val="000C30"/>
                <w:sz w:val="20"/>
                <w:szCs w:val="20"/>
              </w:rPr>
              <w:t>bullying</w:t>
            </w:r>
            <w:proofErr w:type="spellEnd"/>
            <w:r w:rsidRPr="211EC0D0">
              <w:rPr>
                <w:rFonts w:ascii="Outfit" w:hAnsi="Outfit" w:cstheme="minorBidi"/>
                <w:color w:val="000C30"/>
                <w:sz w:val="20"/>
                <w:szCs w:val="20"/>
              </w:rPr>
              <w:t xml:space="preserve"> behaviour</w:t>
            </w:r>
            <w:r>
              <w:br/>
            </w:r>
            <w:r w:rsidRPr="211EC0D0">
              <w:rPr>
                <w:rFonts w:ascii="Outfit" w:hAnsi="Outfit" w:cstheme="minorBidi"/>
                <w:color w:val="000C30"/>
                <w:sz w:val="20"/>
                <w:szCs w:val="20"/>
              </w:rPr>
              <w:t>celebration</w:t>
            </w:r>
            <w:r>
              <w:br/>
            </w:r>
            <w:r w:rsidRPr="211EC0D0">
              <w:rPr>
                <w:rFonts w:ascii="Outfit" w:hAnsi="Outfit" w:cstheme="minorBidi"/>
                <w:color w:val="000C30"/>
                <w:sz w:val="20"/>
                <w:szCs w:val="20"/>
              </w:rPr>
              <w:t>community</w:t>
            </w:r>
            <w:r>
              <w:br/>
            </w:r>
            <w:r w:rsidRPr="211EC0D0">
              <w:rPr>
                <w:rFonts w:ascii="Outfit" w:hAnsi="Outfit" w:cstheme="minorBidi"/>
                <w:color w:val="000C30"/>
                <w:sz w:val="20"/>
                <w:szCs w:val="20"/>
              </w:rPr>
              <w:t>conflict</w:t>
            </w:r>
            <w:r>
              <w:br/>
            </w:r>
            <w:r w:rsidRPr="211EC0D0">
              <w:rPr>
                <w:rFonts w:ascii="Outfit" w:hAnsi="Outfit" w:cstheme="minorBidi"/>
                <w:color w:val="000C30"/>
                <w:sz w:val="20"/>
                <w:szCs w:val="20"/>
              </w:rPr>
              <w:t>control</w:t>
            </w:r>
            <w:r>
              <w:br/>
            </w:r>
            <w:r w:rsidRPr="211EC0D0">
              <w:rPr>
                <w:rFonts w:ascii="Outfit" w:hAnsi="Outfit" w:cstheme="minorBidi"/>
                <w:color w:val="000C30"/>
                <w:sz w:val="20"/>
                <w:szCs w:val="20"/>
              </w:rPr>
              <w:t>difference</w:t>
            </w:r>
            <w:r>
              <w:br/>
            </w:r>
            <w:r w:rsidRPr="211EC0D0">
              <w:rPr>
                <w:rFonts w:ascii="Outfit" w:hAnsi="Outfit" w:cstheme="minorBidi"/>
                <w:color w:val="000C30"/>
                <w:sz w:val="20"/>
                <w:szCs w:val="20"/>
              </w:rPr>
              <w:t>direct</w:t>
            </w:r>
            <w:r>
              <w:br/>
            </w:r>
            <w:r w:rsidRPr="211EC0D0">
              <w:rPr>
                <w:rFonts w:ascii="Outfit" w:hAnsi="Outfit" w:cstheme="minorBidi"/>
                <w:color w:val="000C30"/>
                <w:sz w:val="20"/>
                <w:szCs w:val="20"/>
              </w:rPr>
              <w:t>disability</w:t>
            </w:r>
            <w:r>
              <w:br/>
            </w:r>
            <w:r w:rsidRPr="211EC0D0">
              <w:rPr>
                <w:rFonts w:ascii="Outfit" w:hAnsi="Outfit" w:cstheme="minorBidi"/>
                <w:color w:val="000C30"/>
                <w:sz w:val="20"/>
                <w:szCs w:val="20"/>
              </w:rPr>
              <w:t>discrimination</w:t>
            </w:r>
            <w:r>
              <w:br/>
            </w:r>
            <w:r w:rsidRPr="211EC0D0">
              <w:rPr>
                <w:rFonts w:ascii="Outfit" w:hAnsi="Outfit" w:cstheme="minorBidi"/>
                <w:color w:val="000C30"/>
                <w:sz w:val="20"/>
                <w:szCs w:val="20"/>
              </w:rPr>
              <w:t>empathy</w:t>
            </w:r>
            <w:r>
              <w:br/>
            </w:r>
            <w:r w:rsidRPr="211EC0D0">
              <w:rPr>
                <w:rFonts w:ascii="Outfit" w:hAnsi="Outfit" w:cstheme="minorBidi"/>
                <w:color w:val="000C30"/>
                <w:sz w:val="20"/>
                <w:szCs w:val="20"/>
              </w:rPr>
              <w:t>equality</w:t>
            </w:r>
            <w:r>
              <w:br/>
            </w:r>
            <w:proofErr w:type="spellStart"/>
            <w:r w:rsidRPr="211EC0D0">
              <w:rPr>
                <w:rFonts w:ascii="Outfit" w:hAnsi="Outfit" w:cstheme="minorBidi"/>
                <w:color w:val="000C30"/>
                <w:sz w:val="20"/>
                <w:szCs w:val="20"/>
              </w:rPr>
              <w:t>equality</w:t>
            </w:r>
            <w:proofErr w:type="spellEnd"/>
            <w:r w:rsidRPr="211EC0D0">
              <w:rPr>
                <w:rFonts w:ascii="Outfit" w:hAnsi="Outfit" w:cstheme="minorBidi"/>
                <w:color w:val="000C30"/>
                <w:sz w:val="20"/>
                <w:szCs w:val="20"/>
              </w:rPr>
              <w:t xml:space="preserve"> act</w:t>
            </w:r>
            <w:r>
              <w:br/>
            </w:r>
            <w:r w:rsidRPr="211EC0D0">
              <w:rPr>
                <w:rFonts w:ascii="Outfit" w:hAnsi="Outfit" w:cstheme="minorBidi"/>
                <w:color w:val="000C30"/>
                <w:sz w:val="20"/>
                <w:szCs w:val="20"/>
              </w:rPr>
              <w:t>harassment</w:t>
            </w:r>
            <w:r>
              <w:br/>
            </w:r>
            <w:r w:rsidRPr="211EC0D0">
              <w:rPr>
                <w:rFonts w:ascii="Outfit" w:hAnsi="Outfit" w:cstheme="minorBidi"/>
                <w:color w:val="000C30"/>
                <w:sz w:val="20"/>
                <w:szCs w:val="20"/>
              </w:rPr>
              <w:t>imbalance</w:t>
            </w:r>
            <w:r>
              <w:br/>
            </w:r>
            <w:r w:rsidRPr="211EC0D0">
              <w:rPr>
                <w:rFonts w:ascii="Outfit" w:hAnsi="Outfit" w:cstheme="minorBidi"/>
                <w:color w:val="000C30"/>
                <w:sz w:val="20"/>
                <w:szCs w:val="20"/>
              </w:rPr>
              <w:t>indirect</w:t>
            </w:r>
            <w:r>
              <w:br/>
            </w:r>
            <w:r w:rsidRPr="211EC0D0">
              <w:rPr>
                <w:rFonts w:ascii="Outfit" w:hAnsi="Outfit" w:cstheme="minorBidi"/>
                <w:color w:val="000C30"/>
                <w:sz w:val="20"/>
                <w:szCs w:val="20"/>
              </w:rPr>
              <w:t>misunderstanding</w:t>
            </w:r>
            <w:r>
              <w:br/>
            </w:r>
            <w:r w:rsidRPr="211EC0D0">
              <w:rPr>
                <w:rFonts w:ascii="Outfit" w:hAnsi="Outfit" w:cstheme="minorBidi"/>
                <w:color w:val="000C30"/>
                <w:sz w:val="20"/>
                <w:szCs w:val="20"/>
              </w:rPr>
              <w:t>normal</w:t>
            </w:r>
            <w:r>
              <w:br/>
            </w:r>
            <w:proofErr w:type="spellStart"/>
            <w:r w:rsidRPr="211EC0D0">
              <w:rPr>
                <w:rFonts w:ascii="Outfit" w:hAnsi="Outfit" w:cstheme="minorBidi"/>
                <w:color w:val="000C30"/>
                <w:sz w:val="20"/>
                <w:szCs w:val="20"/>
              </w:rPr>
              <w:t>para</w:t>
            </w:r>
            <w:r w:rsidR="39982594" w:rsidRPr="211EC0D0">
              <w:rPr>
                <w:rFonts w:ascii="Outfit" w:hAnsi="Outfit" w:cstheme="minorBidi"/>
                <w:color w:val="000C30"/>
                <w:sz w:val="20"/>
                <w:szCs w:val="20"/>
              </w:rPr>
              <w:t>lympian</w:t>
            </w:r>
            <w:proofErr w:type="spellEnd"/>
            <w:r>
              <w:br/>
            </w:r>
            <w:r w:rsidRPr="211EC0D0">
              <w:rPr>
                <w:rFonts w:ascii="Outfit" w:hAnsi="Outfit" w:cstheme="minorBidi"/>
                <w:color w:val="000C30"/>
                <w:sz w:val="20"/>
                <w:szCs w:val="20"/>
              </w:rPr>
              <w:t>perception</w:t>
            </w:r>
            <w:r>
              <w:br/>
            </w:r>
            <w:r w:rsidRPr="211EC0D0">
              <w:rPr>
                <w:rFonts w:ascii="Outfit" w:hAnsi="Outfit" w:cstheme="minorBidi"/>
                <w:color w:val="000C30"/>
                <w:sz w:val="20"/>
                <w:szCs w:val="20"/>
              </w:rPr>
              <w:t>perseverance</w:t>
            </w:r>
            <w:r>
              <w:br/>
            </w:r>
            <w:r w:rsidRPr="211EC0D0">
              <w:rPr>
                <w:rFonts w:ascii="Outfit" w:hAnsi="Outfit" w:cstheme="minorBidi"/>
                <w:color w:val="000C30"/>
                <w:sz w:val="20"/>
                <w:szCs w:val="20"/>
              </w:rPr>
              <w:t>power</w:t>
            </w:r>
            <w:r>
              <w:br/>
            </w:r>
            <w:r w:rsidRPr="211EC0D0">
              <w:rPr>
                <w:rFonts w:ascii="Outfit" w:hAnsi="Outfit" w:cstheme="minorBidi"/>
                <w:color w:val="000C30"/>
                <w:sz w:val="20"/>
                <w:szCs w:val="20"/>
              </w:rPr>
              <w:t>prejudice</w:t>
            </w:r>
            <w:r>
              <w:br/>
            </w:r>
            <w:r w:rsidRPr="211EC0D0">
              <w:rPr>
                <w:rFonts w:ascii="Outfit" w:hAnsi="Outfit" w:cstheme="minorBidi"/>
                <w:color w:val="000C30"/>
                <w:sz w:val="20"/>
                <w:szCs w:val="20"/>
              </w:rPr>
              <w:t>protected characteristics</w:t>
            </w:r>
            <w:r>
              <w:br/>
            </w:r>
            <w:r w:rsidRPr="211EC0D0">
              <w:rPr>
                <w:rFonts w:ascii="Outfit" w:hAnsi="Outfit" w:cstheme="minorBidi"/>
                <w:color w:val="000C30"/>
                <w:sz w:val="20"/>
                <w:szCs w:val="20"/>
              </w:rPr>
              <w:t>racism</w:t>
            </w:r>
            <w:r>
              <w:br/>
            </w:r>
            <w:r w:rsidRPr="211EC0D0">
              <w:rPr>
                <w:rFonts w:ascii="Outfit" w:hAnsi="Outfit" w:cstheme="minorBidi"/>
                <w:color w:val="000C30"/>
                <w:sz w:val="20"/>
                <w:szCs w:val="20"/>
              </w:rPr>
              <w:t>recipient</w:t>
            </w:r>
            <w:r>
              <w:br/>
            </w:r>
            <w:r w:rsidRPr="211EC0D0">
              <w:rPr>
                <w:rFonts w:ascii="Outfit" w:hAnsi="Outfit" w:cstheme="minorBidi"/>
                <w:color w:val="000C30"/>
                <w:sz w:val="20"/>
                <w:szCs w:val="20"/>
              </w:rPr>
              <w:t>respect</w:t>
            </w:r>
            <w:r>
              <w:br/>
            </w:r>
            <w:r w:rsidRPr="211EC0D0">
              <w:rPr>
                <w:rFonts w:ascii="Outfit" w:hAnsi="Outfit" w:cstheme="minorBidi"/>
                <w:color w:val="000C30"/>
                <w:sz w:val="20"/>
                <w:szCs w:val="20"/>
              </w:rPr>
              <w:t>rights</w:t>
            </w:r>
            <w:r>
              <w:br/>
            </w:r>
            <w:r w:rsidRPr="211EC0D0">
              <w:rPr>
                <w:rFonts w:ascii="Outfit" w:hAnsi="Outfit" w:cstheme="minorBidi"/>
                <w:color w:val="000C30"/>
                <w:sz w:val="20"/>
                <w:szCs w:val="20"/>
              </w:rPr>
              <w:t>sport</w:t>
            </w:r>
            <w:r>
              <w:br/>
            </w:r>
            <w:r w:rsidRPr="211EC0D0">
              <w:rPr>
                <w:rFonts w:ascii="Outfit" w:hAnsi="Outfit" w:cstheme="minorBidi"/>
                <w:color w:val="000C30"/>
                <w:sz w:val="20"/>
                <w:szCs w:val="20"/>
              </w:rPr>
              <w:t>stamina</w:t>
            </w:r>
            <w:r>
              <w:br/>
            </w:r>
            <w:r w:rsidRPr="211EC0D0">
              <w:rPr>
                <w:rFonts w:ascii="Outfit" w:hAnsi="Outfit" w:cstheme="minorBidi"/>
                <w:color w:val="000C30"/>
                <w:sz w:val="20"/>
                <w:szCs w:val="20"/>
              </w:rPr>
              <w:t>struggle</w:t>
            </w:r>
            <w:r>
              <w:br/>
            </w:r>
            <w:r w:rsidRPr="211EC0D0">
              <w:rPr>
                <w:rFonts w:ascii="Outfit" w:hAnsi="Outfit" w:cstheme="minorBidi"/>
                <w:color w:val="000C30"/>
                <w:sz w:val="20"/>
                <w:szCs w:val="20"/>
              </w:rPr>
              <w:t>stereotype</w:t>
            </w:r>
          </w:p>
          <w:p w14:paraId="46952014" w14:textId="77777777" w:rsidR="005608BD" w:rsidRPr="00A7505F" w:rsidRDefault="005608BD" w:rsidP="005608BD">
            <w:pPr>
              <w:pStyle w:val="Default"/>
              <w:rPr>
                <w:rFonts w:ascii="Outfit" w:hAnsi="Outfit" w:cstheme="minorHAnsi"/>
                <w:color w:val="000C30"/>
                <w:sz w:val="20"/>
                <w:szCs w:val="20"/>
              </w:rPr>
            </w:pPr>
          </w:p>
        </w:tc>
      </w:tr>
      <w:tr w:rsidR="003F4093" w:rsidRPr="003F4093" w14:paraId="6115559B" w14:textId="77777777" w:rsidTr="211EC0D0">
        <w:trPr>
          <w:trHeight w:val="77"/>
        </w:trPr>
        <w:tc>
          <w:tcPr>
            <w:tcW w:w="1701" w:type="dxa"/>
            <w:shd w:val="clear" w:color="auto" w:fill="F75E91"/>
          </w:tcPr>
          <w:p w14:paraId="2EE1256B" w14:textId="77777777" w:rsidR="005608BD" w:rsidRPr="003F4093" w:rsidRDefault="005608BD" w:rsidP="005608BD">
            <w:pPr>
              <w:pStyle w:val="Default"/>
              <w:rPr>
                <w:rFonts w:ascii="Outfit" w:hAnsi="Outfit" w:cstheme="minorHAnsi"/>
                <w:b/>
                <w:color w:val="000C30"/>
              </w:rPr>
            </w:pPr>
            <w:r w:rsidRPr="003F4093">
              <w:rPr>
                <w:rFonts w:ascii="Outfit" w:hAnsi="Outfit" w:cstheme="minorHAnsi"/>
                <w:b/>
                <w:color w:val="000C30"/>
              </w:rPr>
              <w:t>Emotional Literacy</w:t>
            </w:r>
          </w:p>
        </w:tc>
        <w:tc>
          <w:tcPr>
            <w:tcW w:w="20554" w:type="dxa"/>
            <w:gridSpan w:val="7"/>
          </w:tcPr>
          <w:p w14:paraId="0E655909" w14:textId="77777777" w:rsidR="005608BD" w:rsidRPr="003F4093" w:rsidRDefault="005608BD" w:rsidP="005608BD">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43"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hAnsi="Outfit" w:cstheme="minorHAnsi"/>
                <w:color w:val="000C30"/>
                <w:sz w:val="22"/>
                <w:szCs w:val="22"/>
              </w:rPr>
              <w:t>the words</w:t>
            </w:r>
            <w:proofErr w:type="gramEnd"/>
            <w:r w:rsidRPr="003F4093">
              <w:rPr>
                <w:rFonts w:ascii="Outfit" w:hAnsi="Outfit" w:cstheme="minorHAnsi"/>
                <w:color w:val="000C30"/>
                <w:sz w:val="22"/>
                <w:szCs w:val="22"/>
              </w:rPr>
              <w:t xml:space="preserve"> they need to understand and express how they feel.</w:t>
            </w:r>
          </w:p>
        </w:tc>
      </w:tr>
    </w:tbl>
    <w:p w14:paraId="5977F808" w14:textId="3A008AEE" w:rsidR="00C07C94" w:rsidRPr="003F4093" w:rsidRDefault="00C07C94">
      <w:pPr>
        <w:rPr>
          <w:rFonts w:ascii="Outfit" w:hAnsi="Outfit" w:cstheme="minorHAnsi"/>
          <w:color w:val="000C30"/>
          <w:sz w:val="20"/>
          <w:szCs w:val="20"/>
        </w:rPr>
      </w:pPr>
    </w:p>
    <w:tbl>
      <w:tblPr>
        <w:tblStyle w:val="TableGrid"/>
        <w:tblW w:w="22255" w:type="dxa"/>
        <w:tblInd w:w="-5" w:type="dxa"/>
        <w:tblLayout w:type="fixed"/>
        <w:tblLook w:val="04A0" w:firstRow="1" w:lastRow="0" w:firstColumn="1" w:lastColumn="0" w:noHBand="0" w:noVBand="1"/>
      </w:tblPr>
      <w:tblGrid>
        <w:gridCol w:w="2552"/>
        <w:gridCol w:w="6237"/>
        <w:gridCol w:w="5953"/>
        <w:gridCol w:w="7513"/>
      </w:tblGrid>
      <w:tr w:rsidR="003F4093" w:rsidRPr="003F4093" w14:paraId="4D296967" w14:textId="77777777" w:rsidTr="5ABA389F">
        <w:tc>
          <w:tcPr>
            <w:tcW w:w="22255" w:type="dxa"/>
            <w:gridSpan w:val="4"/>
            <w:shd w:val="clear" w:color="auto" w:fill="C2A6E1"/>
          </w:tcPr>
          <w:p w14:paraId="0006135C" w14:textId="77777777" w:rsidR="008B25EC" w:rsidRPr="00BF46E1" w:rsidRDefault="008B25EC" w:rsidP="008D387C">
            <w:pPr>
              <w:pStyle w:val="TableParagraph"/>
              <w:jc w:val="center"/>
              <w:rPr>
                <w:rFonts w:ascii="Outfit" w:hAnsi="Outfit" w:cstheme="minorHAnsi"/>
                <w:b/>
                <w:color w:val="000C30"/>
                <w:sz w:val="32"/>
                <w:szCs w:val="32"/>
              </w:rPr>
            </w:pPr>
          </w:p>
          <w:p w14:paraId="10D416CA" w14:textId="77777777" w:rsidR="008D387C" w:rsidRPr="00BF46E1" w:rsidRDefault="008D387C" w:rsidP="008D387C">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Dreams and Goals </w:t>
            </w:r>
            <w:r w:rsidR="00F62164" w:rsidRPr="00BF46E1">
              <w:rPr>
                <w:rFonts w:ascii="Outfit" w:hAnsi="Outfit" w:cstheme="minorHAnsi"/>
                <w:b/>
                <w:color w:val="000C30"/>
                <w:sz w:val="32"/>
                <w:szCs w:val="32"/>
              </w:rPr>
              <w:t>Puzzle</w:t>
            </w:r>
            <w:r w:rsidR="008241F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Spring 1</w:t>
            </w:r>
          </w:p>
          <w:p w14:paraId="6B30E0B5" w14:textId="2200493B" w:rsidR="008B25EC" w:rsidRPr="00BF46E1" w:rsidRDefault="008B25EC" w:rsidP="008D387C">
            <w:pPr>
              <w:pStyle w:val="TableParagraph"/>
              <w:jc w:val="center"/>
              <w:rPr>
                <w:rFonts w:ascii="Outfit" w:hAnsi="Outfit" w:cstheme="minorHAnsi"/>
                <w:b/>
                <w:color w:val="000C30"/>
                <w:sz w:val="32"/>
                <w:szCs w:val="32"/>
              </w:rPr>
            </w:pPr>
          </w:p>
        </w:tc>
      </w:tr>
      <w:tr w:rsidR="003F4093" w:rsidRPr="003F4093" w14:paraId="21C54992" w14:textId="77777777">
        <w:tc>
          <w:tcPr>
            <w:tcW w:w="22255" w:type="dxa"/>
            <w:gridSpan w:val="4"/>
            <w:shd w:val="clear" w:color="auto" w:fill="FDF7E9"/>
          </w:tcPr>
          <w:p w14:paraId="76745C07" w14:textId="77777777" w:rsidR="00702E0F" w:rsidRPr="00BF46E1" w:rsidRDefault="00702E0F">
            <w:pPr>
              <w:pStyle w:val="TableParagraph"/>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lastRenderedPageBreak/>
              <w:t>Dreams and Goals – Spring 1</w:t>
            </w:r>
          </w:p>
          <w:p w14:paraId="68FB779F"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1228EB00"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Dreams and Goals helps pupils to learn how to and practice building their resilience, motivation and ambition. This Puzzle plays an important role in PSHE well beyond RSHE statutory guidance, helping children set goals, develop a growth mindset, and manage the emotions that come with both achievement and disappointment. Pupils consider wants and needs, explore jobs and careers, and learn how teamwork, enterprise and community participation can make a difference. Financial education is woven through, helping children understand how money, spending decisions and career choices shape the lives we build. As they progress, children examine how opportunities and barriers differ across cultures and develop empathy for those whose aspirations look very different from their own.</w:t>
            </w:r>
          </w:p>
          <w:p w14:paraId="730E6CE5" w14:textId="77777777" w:rsidR="004D764B" w:rsidRPr="00BF46E1" w:rsidRDefault="004D764B">
            <w:pPr>
              <w:pStyle w:val="TableParagraph"/>
              <w:ind w:right="113"/>
              <w:rPr>
                <w:rFonts w:ascii="Outfit" w:hAnsi="Outfit" w:cstheme="minorHAnsi"/>
                <w:bCs/>
                <w:color w:val="000C30"/>
                <w:sz w:val="24"/>
                <w:szCs w:val="24"/>
                <w:lang w:val="en-GB"/>
              </w:rPr>
            </w:pPr>
          </w:p>
          <w:p w14:paraId="46CC297B"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21601C4B" w14:textId="5B04DB91" w:rsidR="00702E0F" w:rsidRPr="00BF46E1" w:rsidRDefault="00D91E40" w:rsidP="00A1704F">
            <w:pPr>
              <w:pStyle w:val="TableParagraph"/>
              <w:numPr>
                <w:ilvl w:val="0"/>
                <w:numId w:val="430"/>
              </w:numPr>
              <w:ind w:right="113"/>
              <w:rPr>
                <w:rFonts w:ascii="Outfit" w:hAnsi="Outfit" w:cstheme="minorHAnsi"/>
                <w:bCs/>
                <w:color w:val="000C30"/>
                <w:sz w:val="24"/>
                <w:szCs w:val="24"/>
                <w:lang w:val="en-GB"/>
              </w:rPr>
            </w:pPr>
            <w:hyperlink r:id="rId44" w:history="1">
              <w:r w:rsidR="00702E0F" w:rsidRPr="00BF46E1">
                <w:rPr>
                  <w:rStyle w:val="Hyperlink"/>
                  <w:rFonts w:ascii="Outfit" w:hAnsi="Outfit" w:cstheme="minorHAnsi"/>
                  <w:b/>
                  <w:bCs/>
                  <w:color w:val="000C30"/>
                  <w:sz w:val="24"/>
                  <w:szCs w:val="24"/>
                  <w:lang w:val="en-GB"/>
                </w:rPr>
                <w:t>UK Strategy for Financial Wellbeing (Money &amp; Pensions Service)</w:t>
              </w:r>
            </w:hyperlink>
            <w:r w:rsidR="00702E0F" w:rsidRPr="00BF46E1">
              <w:rPr>
                <w:rFonts w:ascii="Outfit" w:hAnsi="Outfit" w:cstheme="minorHAnsi"/>
                <w:bCs/>
                <w:color w:val="000C30"/>
                <w:sz w:val="24"/>
                <w:szCs w:val="24"/>
                <w:lang w:val="en-GB"/>
              </w:rPr>
              <w:t xml:space="preserve"> — </w:t>
            </w:r>
            <w:r w:rsidR="0054404C" w:rsidRPr="00BF46E1">
              <w:rPr>
                <w:rFonts w:ascii="Outfit" w:hAnsi="Outfit" w:cstheme="minorHAnsi"/>
                <w:bCs/>
                <w:color w:val="000C30"/>
                <w:sz w:val="24"/>
                <w:szCs w:val="24"/>
                <w:lang w:val="en-GB"/>
              </w:rPr>
              <w:t xml:space="preserve">wide range of research, including the links between </w:t>
            </w:r>
            <w:hyperlink r:id="rId45" w:history="1">
              <w:r w:rsidR="0054404C" w:rsidRPr="00BF46E1">
                <w:rPr>
                  <w:rStyle w:val="Hyperlink"/>
                  <w:rFonts w:ascii="Outfit" w:hAnsi="Outfit" w:cstheme="minorHAnsi"/>
                  <w:bCs/>
                  <w:color w:val="000C30"/>
                  <w:sz w:val="24"/>
                  <w:szCs w:val="24"/>
                  <w:lang w:val="en-GB"/>
                </w:rPr>
                <w:t xml:space="preserve"> physical health </w:t>
              </w:r>
              <w:r w:rsidR="002F3838" w:rsidRPr="00BF46E1">
                <w:rPr>
                  <w:rStyle w:val="Hyperlink"/>
                  <w:rFonts w:ascii="Outfit" w:hAnsi="Outfit" w:cstheme="minorHAnsi"/>
                  <w:bCs/>
                  <w:color w:val="000C30"/>
                  <w:sz w:val="24"/>
                  <w:szCs w:val="24"/>
                  <w:lang w:val="en-GB"/>
                </w:rPr>
                <w:t>and financial wellbeing</w:t>
              </w:r>
            </w:hyperlink>
            <w:r w:rsidR="002F3838" w:rsidRPr="00BF46E1">
              <w:rPr>
                <w:rFonts w:ascii="Outfit" w:hAnsi="Outfit" w:cstheme="minorHAnsi"/>
                <w:bCs/>
                <w:color w:val="000C30"/>
                <w:sz w:val="24"/>
                <w:szCs w:val="24"/>
                <w:lang w:val="en-GB"/>
              </w:rPr>
              <w:t xml:space="preserve"> and </w:t>
            </w:r>
            <w:r w:rsidR="00447018" w:rsidRPr="00BF46E1">
              <w:rPr>
                <w:rFonts w:ascii="Outfit" w:hAnsi="Outfit" w:cstheme="minorHAnsi"/>
                <w:bCs/>
                <w:color w:val="000C30"/>
                <w:sz w:val="24"/>
                <w:szCs w:val="24"/>
                <w:lang w:val="en-GB"/>
              </w:rPr>
              <w:t>reports on the complexities for children about learning about money, and need for financial education especially for those from low income families</w:t>
            </w:r>
            <w:r w:rsidR="00DA4EDD" w:rsidRPr="00BF46E1">
              <w:rPr>
                <w:rFonts w:ascii="Outfit" w:hAnsi="Outfit" w:cstheme="minorHAnsi"/>
                <w:bCs/>
                <w:color w:val="000C30"/>
                <w:sz w:val="24"/>
                <w:szCs w:val="24"/>
                <w:lang w:val="en-GB"/>
              </w:rPr>
              <w:t>.</w:t>
            </w:r>
          </w:p>
          <w:p w14:paraId="7F2A1D18" w14:textId="4AA1B4B4" w:rsidR="00702E0F" w:rsidRPr="00BF46E1" w:rsidRDefault="00D91E40" w:rsidP="00A1704F">
            <w:pPr>
              <w:pStyle w:val="TableParagraph"/>
              <w:numPr>
                <w:ilvl w:val="0"/>
                <w:numId w:val="430"/>
              </w:numPr>
              <w:ind w:right="113"/>
              <w:rPr>
                <w:rFonts w:ascii="Outfit" w:hAnsi="Outfit" w:cstheme="minorHAnsi"/>
                <w:bCs/>
                <w:color w:val="000C30"/>
                <w:sz w:val="24"/>
                <w:szCs w:val="24"/>
                <w:lang w:val="en-GB"/>
              </w:rPr>
            </w:pPr>
            <w:hyperlink r:id="rId46" w:history="1">
              <w:r w:rsidR="00702E0F" w:rsidRPr="00BF46E1">
                <w:rPr>
                  <w:rStyle w:val="Hyperlink"/>
                  <w:rFonts w:ascii="Outfit" w:hAnsi="Outfit" w:cstheme="minorHAnsi"/>
                  <w:b/>
                  <w:bCs/>
                  <w:color w:val="000C30"/>
                  <w:sz w:val="24"/>
                  <w:szCs w:val="24"/>
                  <w:lang w:val="en-GB"/>
                </w:rPr>
                <w:t xml:space="preserve">World Economic Forum </w:t>
              </w:r>
              <w:r w:rsidR="00EF50F8" w:rsidRPr="00BF46E1">
                <w:rPr>
                  <w:rStyle w:val="Hyperlink"/>
                  <w:rFonts w:ascii="Outfit" w:hAnsi="Outfit" w:cstheme="minorHAnsi"/>
                  <w:b/>
                  <w:bCs/>
                  <w:color w:val="000C30"/>
                  <w:sz w:val="24"/>
                  <w:szCs w:val="24"/>
                  <w:lang w:val="en-GB"/>
                </w:rPr>
                <w:t xml:space="preserve">Future of Jobs </w:t>
              </w:r>
              <w:r w:rsidR="00702E0F" w:rsidRPr="00BF46E1">
                <w:rPr>
                  <w:rStyle w:val="Hyperlink"/>
                  <w:rFonts w:ascii="Outfit" w:hAnsi="Outfit" w:cstheme="minorHAnsi"/>
                  <w:b/>
                  <w:bCs/>
                  <w:color w:val="000C30"/>
                  <w:sz w:val="24"/>
                  <w:szCs w:val="24"/>
                  <w:lang w:val="en-GB"/>
                </w:rPr>
                <w:t>202</w:t>
              </w:r>
              <w:r w:rsidR="00EF50F8" w:rsidRPr="00BF46E1">
                <w:rPr>
                  <w:rStyle w:val="Hyperlink"/>
                  <w:rFonts w:ascii="Outfit" w:hAnsi="Outfit" w:cstheme="minorHAnsi"/>
                  <w:b/>
                  <w:bCs/>
                  <w:color w:val="000C30"/>
                  <w:sz w:val="24"/>
                  <w:szCs w:val="24"/>
                  <w:lang w:val="en-GB"/>
                </w:rPr>
                <w:t>5</w:t>
              </w:r>
              <w:r w:rsidR="00702E0F" w:rsidRPr="00BF46E1">
                <w:rPr>
                  <w:rStyle w:val="Hyperlink"/>
                  <w:rFonts w:ascii="Outfit" w:hAnsi="Outfit" w:cstheme="minorHAnsi"/>
                  <w:b/>
                  <w:bCs/>
                  <w:color w:val="000C30"/>
                  <w:sz w:val="24"/>
                  <w:szCs w:val="24"/>
                  <w:lang w:val="en-GB"/>
                </w:rPr>
                <w:t xml:space="preserve"> Report</w:t>
              </w:r>
            </w:hyperlink>
            <w:r w:rsidR="00702E0F" w:rsidRPr="00BF46E1">
              <w:rPr>
                <w:rFonts w:ascii="Outfit" w:hAnsi="Outfit" w:cstheme="minorHAnsi"/>
                <w:bCs/>
                <w:color w:val="000C30"/>
                <w:sz w:val="24"/>
                <w:szCs w:val="24"/>
                <w:lang w:val="en-GB"/>
              </w:rPr>
              <w:t xml:space="preserve"> — Top future workplace skills include analytical thinking, </w:t>
            </w:r>
            <w:r w:rsidR="00E508FE" w:rsidRPr="00BF46E1">
              <w:rPr>
                <w:rFonts w:ascii="Outfit" w:hAnsi="Outfit" w:cstheme="minorHAnsi"/>
                <w:color w:val="000C30"/>
                <w:sz w:val="24"/>
                <w:szCs w:val="24"/>
                <w:lang w:val="en-GB"/>
              </w:rPr>
              <w:t>creative thinking, resilience, flexibility and agility, along with curiosity and lifelong learning</w:t>
            </w:r>
            <w:r w:rsidR="00E508FE" w:rsidRPr="00BF46E1">
              <w:rPr>
                <w:rFonts w:ascii="Outfit" w:hAnsi="Outfit" w:cstheme="minorHAnsi"/>
                <w:bCs/>
                <w:color w:val="000C30"/>
                <w:sz w:val="24"/>
                <w:szCs w:val="24"/>
                <w:lang w:val="en-GB"/>
              </w:rPr>
              <w:t xml:space="preserve"> </w:t>
            </w:r>
            <w:r w:rsidR="00310E0A" w:rsidRPr="00BF46E1">
              <w:rPr>
                <w:rFonts w:ascii="Outfit" w:hAnsi="Outfit" w:cstheme="minorHAnsi"/>
                <w:bCs/>
                <w:color w:val="000C30"/>
                <w:sz w:val="24"/>
                <w:szCs w:val="24"/>
                <w:lang w:val="en-GB"/>
              </w:rPr>
              <w:t xml:space="preserve">- </w:t>
            </w:r>
            <w:r w:rsidR="00702E0F" w:rsidRPr="00BF46E1">
              <w:rPr>
                <w:rFonts w:ascii="Outfit" w:hAnsi="Outfit" w:cstheme="minorHAnsi"/>
                <w:bCs/>
                <w:color w:val="000C30"/>
                <w:sz w:val="24"/>
                <w:szCs w:val="24"/>
                <w:lang w:val="en-GB"/>
              </w:rPr>
              <w:t>all developed explicitly through this Puzzle.</w:t>
            </w:r>
          </w:p>
          <w:p w14:paraId="3A82FFEC" w14:textId="77777777" w:rsidR="007D01F5" w:rsidRPr="00BF46E1" w:rsidRDefault="00D91E40" w:rsidP="00A1704F">
            <w:pPr>
              <w:pStyle w:val="TableParagraph"/>
              <w:numPr>
                <w:ilvl w:val="0"/>
                <w:numId w:val="430"/>
              </w:numPr>
              <w:ind w:right="113"/>
              <w:rPr>
                <w:rFonts w:ascii="Outfit" w:hAnsi="Outfit" w:cstheme="minorHAnsi"/>
                <w:bCs/>
                <w:color w:val="000C30"/>
                <w:sz w:val="24"/>
                <w:szCs w:val="24"/>
                <w:lang w:val="en-GB"/>
              </w:rPr>
            </w:pPr>
            <w:hyperlink r:id="rId47" w:history="1">
              <w:r w:rsidR="00F17CDF" w:rsidRPr="00BF46E1">
                <w:rPr>
                  <w:rStyle w:val="Hyperlink"/>
                  <w:rFonts w:ascii="Outfit" w:hAnsi="Outfit"/>
                  <w:color w:val="000C30"/>
                  <w:sz w:val="24"/>
                  <w:szCs w:val="24"/>
                </w:rPr>
                <w:t>Children's Commissioner's Big Ask survey</w:t>
              </w:r>
            </w:hyperlink>
            <w:r w:rsidR="00F17CDF" w:rsidRPr="00BF46E1">
              <w:rPr>
                <w:rFonts w:ascii="Outfit" w:hAnsi="Outfit"/>
                <w:color w:val="000C30"/>
                <w:sz w:val="24"/>
                <w:szCs w:val="24"/>
              </w:rPr>
              <w:t xml:space="preserve"> reveals that children </w:t>
            </w:r>
            <w:proofErr w:type="spellStart"/>
            <w:r w:rsidR="00F17CDF" w:rsidRPr="00BF46E1">
              <w:rPr>
                <w:rFonts w:ascii="Outfit" w:hAnsi="Outfit"/>
                <w:color w:val="000C30"/>
                <w:sz w:val="24"/>
                <w:szCs w:val="24"/>
              </w:rPr>
              <w:t>prioritise</w:t>
            </w:r>
            <w:proofErr w:type="spellEnd"/>
            <w:r w:rsidR="00F17CDF" w:rsidRPr="00BF46E1">
              <w:rPr>
                <w:rFonts w:ascii="Outfit" w:hAnsi="Outfit"/>
                <w:color w:val="000C30"/>
                <w:sz w:val="24"/>
                <w:szCs w:val="24"/>
              </w:rPr>
              <w:t xml:space="preserve"> having a good job or career when they grow up.</w:t>
            </w:r>
          </w:p>
          <w:p w14:paraId="10D54350" w14:textId="77777777" w:rsidR="007461D8" w:rsidRPr="00BF46E1" w:rsidRDefault="007461D8">
            <w:pPr>
              <w:pStyle w:val="TableParagraph"/>
              <w:ind w:right="113"/>
              <w:rPr>
                <w:rFonts w:ascii="Outfit" w:hAnsi="Outfit" w:cstheme="minorHAnsi"/>
                <w:b/>
                <w:bCs/>
                <w:color w:val="000C30"/>
                <w:sz w:val="24"/>
                <w:szCs w:val="24"/>
                <w:lang w:val="en-GB"/>
              </w:rPr>
            </w:pPr>
          </w:p>
          <w:p w14:paraId="7780C0A7"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216BC41A"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Links to </w:t>
            </w:r>
            <w:r w:rsidRPr="00BF46E1">
              <w:rPr>
                <w:rFonts w:ascii="Outfit" w:hAnsi="Outfit" w:cstheme="minorHAnsi"/>
                <w:b/>
                <w:bCs/>
                <w:color w:val="000C30"/>
                <w:sz w:val="24"/>
                <w:szCs w:val="24"/>
                <w:lang w:val="en-GB"/>
              </w:rPr>
              <w:t>citizenship</w:t>
            </w:r>
            <w:r w:rsidRPr="00BF46E1">
              <w:rPr>
                <w:rFonts w:ascii="Outfit" w:hAnsi="Outfit" w:cstheme="minorHAnsi"/>
                <w:bCs/>
                <w:color w:val="000C30"/>
                <w:sz w:val="24"/>
                <w:szCs w:val="24"/>
                <w:lang w:val="en-GB"/>
              </w:rPr>
              <w:t xml:space="preserve"> through community participation, enterprise, fundraising and understanding different roles in society</w:t>
            </w:r>
          </w:p>
          <w:p w14:paraId="3E4ECF9E"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people from different </w:t>
            </w:r>
            <w:r w:rsidRPr="00BF46E1">
              <w:rPr>
                <w:rFonts w:ascii="Outfit" w:hAnsi="Outfit" w:cstheme="minorHAnsi"/>
                <w:b/>
                <w:bCs/>
                <w:color w:val="000C30"/>
                <w:sz w:val="24"/>
                <w:szCs w:val="24"/>
                <w:lang w:val="en-GB"/>
              </w:rPr>
              <w:t>voluntary and paid roles</w:t>
            </w:r>
            <w:r w:rsidRPr="00BF46E1">
              <w:rPr>
                <w:rFonts w:ascii="Outfit" w:hAnsi="Outfit" w:cstheme="minorHAnsi"/>
                <w:bCs/>
                <w:color w:val="000C30"/>
                <w:sz w:val="24"/>
                <w:szCs w:val="24"/>
                <w:lang w:val="en-GB"/>
              </w:rPr>
              <w:t xml:space="preserve"> in the community to broaden children's understanding of work and service</w:t>
            </w:r>
          </w:p>
          <w:p w14:paraId="2F475796" w14:textId="77777777" w:rsidR="004D764B" w:rsidRPr="00BF46E1" w:rsidRDefault="004D764B" w:rsidP="004D764B">
            <w:pPr>
              <w:pStyle w:val="TableParagraph"/>
              <w:ind w:left="720" w:right="113"/>
              <w:rPr>
                <w:rFonts w:ascii="Outfit" w:hAnsi="Outfit" w:cstheme="minorHAnsi"/>
                <w:bCs/>
                <w:color w:val="000C30"/>
                <w:sz w:val="24"/>
                <w:szCs w:val="24"/>
                <w:lang w:val="en-GB"/>
              </w:rPr>
            </w:pPr>
          </w:p>
          <w:p w14:paraId="707FC6BF"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70F8923B"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w:t>
            </w:r>
            <w:r w:rsidRPr="00BF46E1">
              <w:rPr>
                <w:rFonts w:ascii="Outfit" w:hAnsi="Outfit" w:cstheme="minorHAnsi"/>
                <w:b/>
                <w:bCs/>
                <w:color w:val="000C30"/>
                <w:sz w:val="24"/>
                <w:szCs w:val="24"/>
                <w:lang w:val="en-GB"/>
              </w:rPr>
              <w:t>financial education</w:t>
            </w:r>
            <w:r w:rsidRPr="00BF46E1">
              <w:rPr>
                <w:rFonts w:ascii="Outfit" w:hAnsi="Outfit" w:cstheme="minorHAnsi"/>
                <w:bCs/>
                <w:color w:val="000C30"/>
                <w:sz w:val="24"/>
                <w:szCs w:val="24"/>
                <w:lang w:val="en-GB"/>
              </w:rPr>
              <w:t xml:space="preserve"> lessons in the Jigsaw+ </w:t>
            </w:r>
            <w:hyperlink r:id="rId48" w:history="1">
              <w:r w:rsidRPr="00BF46E1">
                <w:rPr>
                  <w:rStyle w:val="Hyperlink"/>
                  <w:rFonts w:ascii="Outfit" w:hAnsi="Outfit" w:cstheme="minorHAnsi"/>
                  <w:bCs/>
                  <w:color w:val="000C30"/>
                  <w:sz w:val="24"/>
                  <w:szCs w:val="24"/>
                  <w:lang w:val="en-GB"/>
                </w:rPr>
                <w:t>Citizenship</w:t>
              </w:r>
            </w:hyperlink>
            <w:r w:rsidRPr="00BF46E1">
              <w:rPr>
                <w:rFonts w:ascii="Outfit" w:hAnsi="Outfit" w:cstheme="minorHAnsi"/>
                <w:bCs/>
                <w:color w:val="000C30"/>
                <w:sz w:val="24"/>
                <w:szCs w:val="24"/>
                <w:lang w:val="en-GB"/>
              </w:rPr>
              <w:t xml:space="preserve"> section:</w:t>
            </w:r>
          </w:p>
          <w:p w14:paraId="0B0EE396" w14:textId="77777777" w:rsidR="00702E0F" w:rsidRPr="00BF46E1" w:rsidRDefault="00702E0F" w:rsidP="00A1704F">
            <w:pPr>
              <w:pStyle w:val="TableParagraph"/>
              <w:numPr>
                <w:ilvl w:val="0"/>
                <w:numId w:val="430"/>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49"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3F9C4107" w14:textId="77777777" w:rsidR="004D764B" w:rsidRPr="00BF46E1" w:rsidRDefault="004D764B" w:rsidP="004D764B">
            <w:pPr>
              <w:pStyle w:val="TableParagraph"/>
              <w:ind w:left="720" w:right="113"/>
              <w:rPr>
                <w:rFonts w:ascii="Outfit" w:hAnsi="Outfit" w:cstheme="minorHAnsi"/>
                <w:b/>
                <w:color w:val="000C30"/>
                <w:sz w:val="24"/>
                <w:szCs w:val="24"/>
                <w:lang w:val="en-GB"/>
              </w:rPr>
            </w:pPr>
          </w:p>
          <w:p w14:paraId="553DB899" w14:textId="77777777" w:rsidR="004D764B" w:rsidRPr="00BF46E1" w:rsidRDefault="00702E0F" w:rsidP="004D764B">
            <w:pPr>
              <w:pStyle w:val="TableParagraph"/>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t>Statutory mapping</w:t>
            </w:r>
          </w:p>
          <w:p w14:paraId="3BDFADE2"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50"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p w14:paraId="0F1E8AF3" w14:textId="77777777" w:rsidR="00702E0F" w:rsidRPr="00BF46E1" w:rsidRDefault="00702E0F">
            <w:pPr>
              <w:pStyle w:val="TableParagraph"/>
              <w:ind w:left="0" w:right="113"/>
              <w:rPr>
                <w:rFonts w:ascii="Outfit" w:hAnsi="Outfit" w:cstheme="minorHAnsi"/>
                <w:bCs/>
                <w:color w:val="000C30"/>
                <w:sz w:val="24"/>
                <w:szCs w:val="24"/>
              </w:rPr>
            </w:pPr>
          </w:p>
        </w:tc>
      </w:tr>
      <w:tr w:rsidR="003F4093" w:rsidRPr="003F4093" w14:paraId="52ED2FCD" w14:textId="77777777">
        <w:tc>
          <w:tcPr>
            <w:tcW w:w="2552" w:type="dxa"/>
            <w:shd w:val="clear" w:color="auto" w:fill="FDF7E9"/>
          </w:tcPr>
          <w:p w14:paraId="28A42FD8" w14:textId="77777777" w:rsidR="00702E0F" w:rsidRPr="003F4093" w:rsidRDefault="00702E0F" w:rsidP="00702E0F">
            <w:pPr>
              <w:pStyle w:val="TableParagraph"/>
              <w:ind w:right="113"/>
              <w:rPr>
                <w:rFonts w:ascii="Outfit" w:hAnsi="Outfit" w:cstheme="minorHAnsi"/>
                <w:b/>
                <w:color w:val="000C30"/>
              </w:rPr>
            </w:pPr>
            <w:r w:rsidRPr="003F4093">
              <w:rPr>
                <w:rFonts w:ascii="Outfit" w:hAnsi="Outfit"/>
                <w:color w:val="000C30"/>
              </w:rPr>
              <w:t>Strongest RSHE 2025 Relationships contributions</w:t>
            </w:r>
          </w:p>
        </w:tc>
        <w:tc>
          <w:tcPr>
            <w:tcW w:w="6237" w:type="dxa"/>
            <w:shd w:val="clear" w:color="auto" w:fill="FDF7E9"/>
          </w:tcPr>
          <w:p w14:paraId="3DCC4816" w14:textId="77777777" w:rsidR="00702E0F" w:rsidRPr="003F4093" w:rsidRDefault="00702E0F">
            <w:pPr>
              <w:spacing w:line="278" w:lineRule="auto"/>
              <w:rPr>
                <w:rFonts w:ascii="Outfit" w:hAnsi="Outfit"/>
                <w:color w:val="000C30"/>
              </w:rPr>
            </w:pPr>
            <w:r w:rsidRPr="003F4093">
              <w:rPr>
                <w:rFonts w:ascii="Outfit" w:hAnsi="Outfit"/>
                <w:b/>
                <w:bCs/>
                <w:color w:val="000C30"/>
              </w:rPr>
              <w:t>CF 1</w:t>
            </w:r>
            <w:r w:rsidRPr="003F4093">
              <w:rPr>
                <w:rFonts w:ascii="Outfit" w:hAnsi="Outfit"/>
                <w:color w:val="000C30"/>
              </w:rPr>
              <w:t xml:space="preserve"> – How important friendships are in making us feel happy and secure; characteristics of friendships. </w:t>
            </w:r>
          </w:p>
          <w:p w14:paraId="60F64CEE" w14:textId="77777777" w:rsidR="00702E0F" w:rsidRPr="003E2CC7" w:rsidRDefault="00702E0F" w:rsidP="003E2CC7">
            <w:pPr>
              <w:spacing w:line="278" w:lineRule="auto"/>
              <w:rPr>
                <w:rFonts w:ascii="Outfit" w:hAnsi="Outfit"/>
                <w:color w:val="000C30"/>
              </w:rPr>
            </w:pPr>
            <w:r w:rsidRPr="003F4093">
              <w:rPr>
                <w:rFonts w:ascii="Outfit" w:hAnsi="Outfit"/>
                <w:b/>
                <w:bCs/>
                <w:color w:val="000C30"/>
              </w:rPr>
              <w:t>CF 4</w:t>
            </w:r>
            <w:r w:rsidRPr="003F4093">
              <w:rPr>
                <w:rFonts w:ascii="Outfit" w:hAnsi="Outfit"/>
                <w:color w:val="000C30"/>
              </w:rPr>
              <w:t xml:space="preserve"> – That healthy friendships make people feel included, valued and respected. </w:t>
            </w:r>
          </w:p>
        </w:tc>
        <w:tc>
          <w:tcPr>
            <w:tcW w:w="5953" w:type="dxa"/>
            <w:shd w:val="clear" w:color="auto" w:fill="FDF7E9"/>
          </w:tcPr>
          <w:p w14:paraId="63F2379A" w14:textId="77777777" w:rsidR="00702E0F" w:rsidRPr="003F4093" w:rsidRDefault="00702E0F">
            <w:pPr>
              <w:spacing w:line="278" w:lineRule="auto"/>
              <w:rPr>
                <w:rFonts w:ascii="Outfit" w:hAnsi="Outfit"/>
                <w:color w:val="000C30"/>
              </w:rPr>
            </w:pPr>
            <w:r w:rsidRPr="003F4093">
              <w:rPr>
                <w:rFonts w:ascii="Outfit" w:hAnsi="Outfit"/>
                <w:b/>
                <w:bCs/>
                <w:color w:val="000C30"/>
              </w:rPr>
              <w:t>CF 6</w:t>
            </w:r>
            <w:r w:rsidRPr="003F4093">
              <w:rPr>
                <w:rFonts w:ascii="Outfit" w:hAnsi="Outfit"/>
                <w:color w:val="000C30"/>
              </w:rPr>
              <w:t xml:space="preserve"> – How to resolve disputes and reconcile differences.</w:t>
            </w:r>
          </w:p>
          <w:p w14:paraId="5E4BF36C" w14:textId="77777777" w:rsidR="00702E0F" w:rsidRPr="003F4093" w:rsidRDefault="00702E0F">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 people's feelings and treating them with sensitivity. </w:t>
            </w:r>
          </w:p>
          <w:p w14:paraId="22C66654" w14:textId="77777777" w:rsidR="00702E0F" w:rsidRPr="003F4093" w:rsidRDefault="00702E0F" w:rsidP="003E2CC7">
            <w:pPr>
              <w:spacing w:line="278" w:lineRule="auto"/>
              <w:rPr>
                <w:rFonts w:ascii="Outfit" w:hAnsi="Outfit" w:cstheme="minorHAnsi"/>
                <w:b/>
                <w:color w:val="000C30"/>
              </w:rPr>
            </w:pPr>
          </w:p>
        </w:tc>
        <w:tc>
          <w:tcPr>
            <w:tcW w:w="7513" w:type="dxa"/>
            <w:shd w:val="clear" w:color="auto" w:fill="FDF7E9"/>
          </w:tcPr>
          <w:p w14:paraId="3050742A" w14:textId="77777777" w:rsidR="00702E0F" w:rsidRPr="003F4093" w:rsidRDefault="00702E0F">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respecting those who are different. </w:t>
            </w:r>
          </w:p>
          <w:p w14:paraId="19854C52" w14:textId="77777777" w:rsidR="00702E0F" w:rsidRPr="003F4093" w:rsidRDefault="00702E0F">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29CDB032" w14:textId="77777777" w:rsidR="00702E0F" w:rsidRPr="003E2CC7" w:rsidRDefault="00702E0F">
            <w:pPr>
              <w:spacing w:line="278" w:lineRule="auto"/>
              <w:rPr>
                <w:rFonts w:ascii="Outfit" w:hAnsi="Outfit"/>
                <w:color w:val="000C30"/>
              </w:rPr>
            </w:pPr>
          </w:p>
        </w:tc>
      </w:tr>
      <w:tr w:rsidR="003F4093" w:rsidRPr="003F4093" w14:paraId="44F57A3E" w14:textId="77777777">
        <w:tc>
          <w:tcPr>
            <w:tcW w:w="2552" w:type="dxa"/>
            <w:shd w:val="clear" w:color="auto" w:fill="FDF7E9"/>
          </w:tcPr>
          <w:p w14:paraId="704FA9CE" w14:textId="77777777" w:rsidR="00702E0F" w:rsidRPr="003F4093" w:rsidRDefault="00702E0F" w:rsidP="00702E0F">
            <w:pPr>
              <w:pStyle w:val="TableParagraph"/>
              <w:tabs>
                <w:tab w:val="left" w:pos="2920"/>
              </w:tabs>
              <w:ind w:right="113"/>
              <w:rPr>
                <w:rFonts w:ascii="Outfit" w:hAnsi="Outfit" w:cstheme="minorHAnsi"/>
                <w:b/>
                <w:color w:val="000C30"/>
              </w:rPr>
            </w:pPr>
            <w:r w:rsidRPr="003F4093">
              <w:rPr>
                <w:rFonts w:ascii="Outfit" w:hAnsi="Outfit"/>
                <w:color w:val="000C30"/>
              </w:rPr>
              <w:t>Strongest RSHE 2025 Health contributions</w:t>
            </w:r>
          </w:p>
        </w:tc>
        <w:tc>
          <w:tcPr>
            <w:tcW w:w="6237" w:type="dxa"/>
            <w:shd w:val="clear" w:color="auto" w:fill="FDF7E9"/>
          </w:tcPr>
          <w:p w14:paraId="3B3237FA" w14:textId="77777777" w:rsidR="00702E0F" w:rsidRPr="003F4093" w:rsidRDefault="00702E0F">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elping others in need (contributing, via fundraising and enterprise content). </w:t>
            </w:r>
          </w:p>
          <w:p w14:paraId="109A3A47" w14:textId="77777777" w:rsidR="00702E0F" w:rsidRPr="003F4093" w:rsidRDefault="00702E0F" w:rsidP="003E2CC7">
            <w:pPr>
              <w:spacing w:line="278" w:lineRule="auto"/>
              <w:rPr>
                <w:rFonts w:ascii="Outfit" w:hAnsi="Outfit"/>
                <w:b/>
                <w:bCs/>
                <w:color w:val="000C30"/>
              </w:rPr>
            </w:pPr>
            <w:r w:rsidRPr="003F4093">
              <w:rPr>
                <w:rFonts w:ascii="Outfit" w:hAnsi="Outfit"/>
                <w:b/>
                <w:bCs/>
                <w:color w:val="000C30"/>
              </w:rPr>
              <w:t xml:space="preserve">GW 2 - </w:t>
            </w:r>
            <w:r w:rsidRPr="003F4093">
              <w:rPr>
                <w:rFonts w:ascii="Outfit" w:hAnsi="Outfit"/>
                <w:color w:val="000C30"/>
              </w:rPr>
              <w:t>Helping other people with their mental health.</w:t>
            </w:r>
          </w:p>
        </w:tc>
        <w:tc>
          <w:tcPr>
            <w:tcW w:w="5953" w:type="dxa"/>
            <w:shd w:val="clear" w:color="auto" w:fill="FDF7E9"/>
          </w:tcPr>
          <w:p w14:paraId="07BA8213" w14:textId="77777777" w:rsidR="00702E0F" w:rsidRPr="003F4093" w:rsidRDefault="00702E0F"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including those around success and disappointment. </w:t>
            </w:r>
          </w:p>
          <w:p w14:paraId="191CC2EF" w14:textId="77777777" w:rsidR="00702E0F" w:rsidRPr="003E2CC7" w:rsidRDefault="00702E0F" w:rsidP="003E2CC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to others. </w:t>
            </w:r>
            <w:r w:rsidRPr="003F4093">
              <w:rPr>
                <w:rFonts w:ascii="Outfit" w:hAnsi="Outfit"/>
                <w:b/>
                <w:bCs/>
                <w:color w:val="000C30"/>
              </w:rPr>
              <w:t>-</w:t>
            </w:r>
          </w:p>
        </w:tc>
        <w:tc>
          <w:tcPr>
            <w:tcW w:w="7513" w:type="dxa"/>
            <w:shd w:val="clear" w:color="auto" w:fill="FDF7E9"/>
          </w:tcPr>
          <w:p w14:paraId="7F6F0EDB" w14:textId="77777777" w:rsidR="00702E0F" w:rsidRPr="003F4093" w:rsidRDefault="00702E0F">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community participation.</w:t>
            </w:r>
          </w:p>
          <w:p w14:paraId="6299E510" w14:textId="77777777" w:rsidR="00702E0F" w:rsidRPr="003E2CC7" w:rsidRDefault="00702E0F">
            <w:pPr>
              <w:pStyle w:val="TableParagraph"/>
              <w:tabs>
                <w:tab w:val="left" w:pos="2920"/>
              </w:tabs>
              <w:ind w:left="0" w:right="113"/>
              <w:rPr>
                <w:rFonts w:ascii="Outfit" w:hAnsi="Outfit"/>
                <w:color w:val="000C30"/>
              </w:rPr>
            </w:pPr>
            <w:r w:rsidRPr="003F4093">
              <w:rPr>
                <w:rFonts w:ascii="Outfit" w:hAnsi="Outfit"/>
                <w:b/>
                <w:bCs/>
                <w:color w:val="000C30"/>
              </w:rPr>
              <w:t>WO 10 -</w:t>
            </w:r>
            <w:r w:rsidRPr="003F4093">
              <w:rPr>
                <w:rFonts w:ascii="Outfit" w:hAnsi="Outfit"/>
                <w:color w:val="000C30"/>
              </w:rPr>
              <w:t xml:space="preserve"> How online content can be targeted at users and designed to attract attention.</w:t>
            </w:r>
          </w:p>
        </w:tc>
      </w:tr>
    </w:tbl>
    <w:p w14:paraId="6234FDD3" w14:textId="77777777" w:rsidR="007461D8" w:rsidRPr="003F4093" w:rsidRDefault="007461D8">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2"/>
        <w:gridCol w:w="2698"/>
        <w:gridCol w:w="2834"/>
        <w:gridCol w:w="2976"/>
        <w:gridCol w:w="2834"/>
        <w:gridCol w:w="2834"/>
        <w:gridCol w:w="3259"/>
        <w:gridCol w:w="3118"/>
      </w:tblGrid>
      <w:tr w:rsidR="003F4093" w:rsidRPr="003F4093" w14:paraId="15E26269" w14:textId="77777777" w:rsidTr="5ABA389F">
        <w:tc>
          <w:tcPr>
            <w:tcW w:w="1702" w:type="dxa"/>
            <w:vMerge w:val="restart"/>
            <w:shd w:val="clear" w:color="auto" w:fill="C2A6E1"/>
          </w:tcPr>
          <w:p w14:paraId="03BDA681" w14:textId="295C7D49"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Puzzle overview</w:t>
            </w:r>
          </w:p>
          <w:p w14:paraId="7D6C60A6" w14:textId="34A361F0"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Dreams and Goals</w:t>
            </w:r>
          </w:p>
        </w:tc>
        <w:tc>
          <w:tcPr>
            <w:tcW w:w="2698" w:type="dxa"/>
            <w:shd w:val="clear" w:color="auto" w:fill="C2A6E1"/>
          </w:tcPr>
          <w:p w14:paraId="41C4CBE5" w14:textId="4AD12FA9" w:rsidR="008B25EC" w:rsidRPr="003F4093" w:rsidRDefault="008B25EC" w:rsidP="008B25EC">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4" w:type="dxa"/>
            <w:shd w:val="clear" w:color="auto" w:fill="C2A6E1"/>
          </w:tcPr>
          <w:p w14:paraId="35CEF951" w14:textId="561E4E65"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6" w:type="dxa"/>
            <w:shd w:val="clear" w:color="auto" w:fill="C2A6E1"/>
          </w:tcPr>
          <w:p w14:paraId="603F6C32" w14:textId="63B25706"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C2A6E1"/>
          </w:tcPr>
          <w:p w14:paraId="7C2696D9" w14:textId="4BC17551"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shd w:val="clear" w:color="auto" w:fill="C2A6E1"/>
          </w:tcPr>
          <w:p w14:paraId="6F75F71E" w14:textId="57BE9318"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C2A6E1"/>
          </w:tcPr>
          <w:p w14:paraId="1B963682" w14:textId="451DE46C"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8" w:type="dxa"/>
            <w:shd w:val="clear" w:color="auto" w:fill="C2A6E1"/>
          </w:tcPr>
          <w:p w14:paraId="6CB5CF66" w14:textId="26D0E1DF"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1970B5DD" w14:textId="77777777" w:rsidTr="5ABA389F">
        <w:tc>
          <w:tcPr>
            <w:tcW w:w="1702" w:type="dxa"/>
            <w:vMerge/>
          </w:tcPr>
          <w:p w14:paraId="361EB8D3" w14:textId="4EC55794" w:rsidR="008B25EC" w:rsidRPr="003F4093" w:rsidRDefault="008B25EC" w:rsidP="008B25EC">
            <w:pPr>
              <w:pStyle w:val="TableParagraph"/>
              <w:ind w:left="0"/>
              <w:jc w:val="both"/>
              <w:rPr>
                <w:rFonts w:ascii="Outfit" w:hAnsi="Outfit" w:cstheme="minorHAnsi"/>
                <w:b/>
                <w:color w:val="000C30"/>
                <w:sz w:val="20"/>
                <w:szCs w:val="20"/>
              </w:rPr>
            </w:pPr>
          </w:p>
        </w:tc>
        <w:tc>
          <w:tcPr>
            <w:tcW w:w="2698" w:type="dxa"/>
          </w:tcPr>
          <w:p w14:paraId="1D36A67E" w14:textId="40663750" w:rsidR="008B25EC" w:rsidRPr="00FD6DD6" w:rsidRDefault="008B25EC" w:rsidP="008B25EC">
            <w:pPr>
              <w:pStyle w:val="TableParagraph"/>
              <w:ind w:left="0"/>
              <w:rPr>
                <w:rFonts w:ascii="Outfit" w:hAnsi="Outfit" w:cstheme="minorHAnsi"/>
                <w:color w:val="000C30"/>
              </w:rPr>
            </w:pPr>
            <w:r w:rsidRPr="00FD6DD6">
              <w:rPr>
                <w:rFonts w:ascii="Outfit" w:hAnsi="Outfit" w:cstheme="minorHAnsi"/>
                <w:color w:val="000C30"/>
              </w:rPr>
              <w:t>In this Puzzle, the children consider challenges and facing up to them. They discuss not giving up and trying until they have achieved their goal. The</w:t>
            </w:r>
          </w:p>
          <w:p w14:paraId="463686F6" w14:textId="153FC1F3" w:rsidR="008B25EC" w:rsidRPr="00FD6DD6" w:rsidRDefault="008B25EC" w:rsidP="008B25EC">
            <w:pPr>
              <w:pStyle w:val="TableParagraph"/>
              <w:ind w:left="0"/>
              <w:rPr>
                <w:rFonts w:ascii="Outfit" w:hAnsi="Outfit" w:cstheme="minorHAnsi"/>
                <w:color w:val="000C30"/>
              </w:rPr>
            </w:pPr>
            <w:r w:rsidRPr="00FD6DD6">
              <w:rPr>
                <w:rFonts w:ascii="Outfit" w:hAnsi="Outfit" w:cstheme="minorHAnsi"/>
                <w:color w:val="000C30"/>
              </w:rPr>
              <w:t>children are encouraged to think about jobs that they might like to have when they are older and are taught to associate what they learn now with being able to have the job they want. They also talk about achieving goals and the feelings linked to this.</w:t>
            </w:r>
          </w:p>
        </w:tc>
        <w:tc>
          <w:tcPr>
            <w:tcW w:w="2834" w:type="dxa"/>
          </w:tcPr>
          <w:p w14:paraId="26C6BAD3" w14:textId="177687B8" w:rsidR="006A2993" w:rsidRPr="00FD6DD6" w:rsidRDefault="006A2993" w:rsidP="006A2993">
            <w:pPr>
              <w:rPr>
                <w:rFonts w:ascii="Outfit" w:hAnsi="Outfit"/>
                <w:color w:val="000C30"/>
              </w:rPr>
            </w:pPr>
            <w:r w:rsidRPr="00FD6DD6">
              <w:rPr>
                <w:rFonts w:ascii="Outfit" w:hAnsi="Outfit"/>
                <w:color w:val="000C30"/>
              </w:rPr>
              <w:t>In this Puzzle, children explore what success means to them, learn how to set simple goals and recognise their own strengths. They practise breaking goals into steps, trying new challenges and understanding how learning can feel “stretchy”</w:t>
            </w:r>
            <w:r w:rsidR="00E30653" w:rsidRPr="00FD6DD6">
              <w:rPr>
                <w:rFonts w:ascii="Outfit" w:hAnsi="Outfit"/>
                <w:color w:val="000C30"/>
              </w:rPr>
              <w:t>, with challenge as a sign our brains are growing.</w:t>
            </w:r>
          </w:p>
          <w:p w14:paraId="1BED508A" w14:textId="77777777" w:rsidR="00E30653" w:rsidRPr="00FD6DD6" w:rsidRDefault="00E30653" w:rsidP="006A2993">
            <w:pPr>
              <w:rPr>
                <w:rFonts w:ascii="Outfit" w:hAnsi="Outfit"/>
                <w:color w:val="000C30"/>
              </w:rPr>
            </w:pPr>
          </w:p>
          <w:p w14:paraId="30F9FAC2" w14:textId="77777777" w:rsidR="006A2993" w:rsidRPr="00FD6DD6" w:rsidRDefault="006A2993" w:rsidP="006A2993">
            <w:pPr>
              <w:rPr>
                <w:rFonts w:ascii="Outfit" w:hAnsi="Outfit"/>
                <w:color w:val="000C30"/>
              </w:rPr>
            </w:pPr>
            <w:r w:rsidRPr="00FD6DD6">
              <w:rPr>
                <w:rFonts w:ascii="Outfit" w:hAnsi="Outfit"/>
                <w:color w:val="000C30"/>
              </w:rPr>
              <w:t>Across the six Pieces, children work with others, celebrate achievements and reflect on how perseverance and a positive attitude help them overcome obstacles. They talk about feelings linked to challenge and success and learn how to support friends in reaching their goals.</w:t>
            </w:r>
          </w:p>
          <w:p w14:paraId="0115B09C" w14:textId="77777777" w:rsidR="006A2993" w:rsidRPr="00FD6DD6" w:rsidRDefault="006A2993" w:rsidP="006A2993">
            <w:pPr>
              <w:rPr>
                <w:rFonts w:ascii="Outfit" w:hAnsi="Outfit"/>
                <w:color w:val="000C30"/>
              </w:rPr>
            </w:pPr>
          </w:p>
          <w:p w14:paraId="34E46356" w14:textId="76FFEDE2" w:rsidR="006A2993" w:rsidRPr="00FD6DD6" w:rsidRDefault="006A2993" w:rsidP="006A2993">
            <w:pPr>
              <w:rPr>
                <w:rFonts w:ascii="Outfit" w:hAnsi="Outfit"/>
                <w:color w:val="000C30"/>
                <w:highlight w:val="red"/>
              </w:rPr>
            </w:pPr>
            <w:r w:rsidRPr="00FD6DD6">
              <w:rPr>
                <w:rFonts w:ascii="Outfit" w:hAnsi="Outfit"/>
                <w:color w:val="000C30"/>
              </w:rPr>
              <w:t xml:space="preserve">By the end of the Puzzle, children </w:t>
            </w:r>
            <w:r w:rsidR="00CF3349" w:rsidRPr="00FD6DD6">
              <w:rPr>
                <w:rFonts w:ascii="Outfit" w:hAnsi="Outfit"/>
                <w:color w:val="000C30"/>
              </w:rPr>
              <w:t>will have created stretchy learning flowers and dream wellies that they can contribute to the whole school</w:t>
            </w:r>
            <w:r w:rsidR="00800DC9" w:rsidRPr="00FD6DD6">
              <w:rPr>
                <w:rFonts w:ascii="Outfit" w:hAnsi="Outfit"/>
                <w:color w:val="000C30"/>
              </w:rPr>
              <w:t xml:space="preserve"> </w:t>
            </w:r>
            <w:r w:rsidRPr="00FD6DD6">
              <w:rPr>
                <w:rFonts w:ascii="Outfit" w:hAnsi="Outfit"/>
                <w:color w:val="000C30"/>
              </w:rPr>
              <w:t>Garden of Dreams and Goals, celebrating effort, resilience and confidence.</w:t>
            </w:r>
          </w:p>
        </w:tc>
        <w:tc>
          <w:tcPr>
            <w:tcW w:w="2976" w:type="dxa"/>
          </w:tcPr>
          <w:p w14:paraId="6EB358B7" w14:textId="0C915E99"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learn how to set realistic goals, recognise their strengths and reflect on achievements. They explore how healthy choices, motivation and perseverance help them succeed and consider how working with others can support learning.</w:t>
            </w:r>
          </w:p>
          <w:p w14:paraId="715F47C2" w14:textId="77777777" w:rsidR="006A2993" w:rsidRPr="00FD6DD6" w:rsidRDefault="006A2993" w:rsidP="006A2993">
            <w:pPr>
              <w:pStyle w:val="Pa3"/>
              <w:spacing w:after="80"/>
              <w:rPr>
                <w:rFonts w:ascii="Outfit" w:hAnsi="Outfit" w:cstheme="minorHAnsi"/>
                <w:color w:val="000C30"/>
                <w:sz w:val="22"/>
                <w:szCs w:val="22"/>
              </w:rPr>
            </w:pPr>
          </w:p>
          <w:p w14:paraId="6F50D13D"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practise teamwork through group challenges, develop problem-solving skills and learn how relaxation and managing feelings can support wellbeing. They reflect on pride, courtesy and sharing success with others.</w:t>
            </w:r>
          </w:p>
          <w:p w14:paraId="0A78036E" w14:textId="77777777" w:rsidR="006A2993" w:rsidRPr="00FD6DD6" w:rsidRDefault="006A2993" w:rsidP="006A2993">
            <w:pPr>
              <w:pStyle w:val="Pa3"/>
              <w:spacing w:after="80"/>
              <w:rPr>
                <w:rFonts w:ascii="Outfit" w:hAnsi="Outfit" w:cstheme="minorHAnsi"/>
                <w:color w:val="000C30"/>
                <w:sz w:val="22"/>
                <w:szCs w:val="22"/>
              </w:rPr>
            </w:pPr>
          </w:p>
          <w:p w14:paraId="428ACD38" w14:textId="39284696" w:rsidR="008B25EC" w:rsidRPr="00FD6DD6" w:rsidRDefault="006A2993" w:rsidP="006A2993">
            <w:pPr>
              <w:pStyle w:val="Pa3"/>
              <w:spacing w:after="80"/>
              <w:rPr>
                <w:rFonts w:ascii="Outfit" w:hAnsi="Outfit" w:cstheme="minorHAnsi"/>
                <w:color w:val="000C30"/>
                <w:sz w:val="22"/>
                <w:szCs w:val="22"/>
                <w:highlight w:val="red"/>
              </w:rPr>
            </w:pPr>
            <w:r w:rsidRPr="00FD6DD6">
              <w:rPr>
                <w:rFonts w:ascii="Outfit" w:hAnsi="Outfit" w:cstheme="minorHAnsi"/>
                <w:color w:val="000C30"/>
                <w:sz w:val="22"/>
                <w:szCs w:val="22"/>
              </w:rPr>
              <w:t>By the end of the Puzzle, children create a shared Garden of Dreams and Goals with Dream Birds, celebrating effort, cooperation and achievement.</w:t>
            </w:r>
          </w:p>
        </w:tc>
        <w:tc>
          <w:tcPr>
            <w:tcW w:w="2834" w:type="dxa"/>
          </w:tcPr>
          <w:p w14:paraId="0A6DC225"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explore people who have overcome challenges and reflect on their own dreams and ambitions. They consider how goals, motivation and a positive attitude support success, and learn to respect differences and build self-esteem.</w:t>
            </w:r>
          </w:p>
          <w:p w14:paraId="2FBDA91C"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break goals into steps, work collaboratively on new challenges and make responsible choices that support wellbeing and safety. They practise overcoming obstacles, managing frustration and helping others to succeed.</w:t>
            </w:r>
          </w:p>
          <w:p w14:paraId="1A0D5C55" w14:textId="6209335B"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By the end of the Puzzle, children </w:t>
            </w:r>
            <w:r w:rsidR="00FA678F" w:rsidRPr="00FD6DD6">
              <w:rPr>
                <w:rFonts w:ascii="Outfit" w:hAnsi="Outfit" w:cstheme="minorHAnsi"/>
                <w:color w:val="000C30"/>
                <w:sz w:val="22"/>
                <w:szCs w:val="22"/>
              </w:rPr>
              <w:t>will have contributed</w:t>
            </w:r>
            <w:r w:rsidR="00E91A3C" w:rsidRPr="00FD6DD6">
              <w:rPr>
                <w:rFonts w:ascii="Outfit" w:hAnsi="Outfit" w:cstheme="minorHAnsi"/>
                <w:color w:val="000C30"/>
                <w:sz w:val="22"/>
                <w:szCs w:val="22"/>
              </w:rPr>
              <w:t xml:space="preserve"> their garden designs</w:t>
            </w:r>
            <w:r w:rsidR="00FA678F" w:rsidRPr="00FD6DD6">
              <w:rPr>
                <w:rFonts w:ascii="Outfit" w:hAnsi="Outfit" w:cstheme="minorHAnsi"/>
                <w:color w:val="000C30"/>
                <w:sz w:val="22"/>
                <w:szCs w:val="22"/>
              </w:rPr>
              <w:t xml:space="preserve"> to the</w:t>
            </w:r>
            <w:r w:rsidR="0072397C" w:rsidRPr="00FD6DD6">
              <w:rPr>
                <w:rFonts w:ascii="Outfit" w:hAnsi="Outfit" w:cstheme="minorHAnsi"/>
                <w:color w:val="000C30"/>
                <w:sz w:val="22"/>
                <w:szCs w:val="22"/>
              </w:rPr>
              <w:t xml:space="preserve"> </w:t>
            </w:r>
            <w:r w:rsidRPr="00FD6DD6">
              <w:rPr>
                <w:rFonts w:ascii="Outfit" w:hAnsi="Outfit" w:cstheme="minorHAnsi"/>
                <w:color w:val="000C30"/>
                <w:sz w:val="22"/>
                <w:szCs w:val="22"/>
              </w:rPr>
              <w:t>shared Garden of Dreams and Goals, celebrating learning, resilience and achievement.</w:t>
            </w:r>
          </w:p>
          <w:p w14:paraId="61EFC890" w14:textId="2A3991FD" w:rsidR="008B25EC" w:rsidRPr="00FD6DD6" w:rsidRDefault="008B25EC" w:rsidP="008B25EC">
            <w:pPr>
              <w:pStyle w:val="Pa3"/>
              <w:spacing w:after="80"/>
              <w:rPr>
                <w:rFonts w:ascii="Outfit" w:hAnsi="Outfit" w:cstheme="minorHAnsi"/>
                <w:color w:val="000C30"/>
                <w:sz w:val="22"/>
                <w:szCs w:val="22"/>
              </w:rPr>
            </w:pPr>
          </w:p>
        </w:tc>
        <w:tc>
          <w:tcPr>
            <w:tcW w:w="2834" w:type="dxa"/>
          </w:tcPr>
          <w:p w14:paraId="6ACD8B2F"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explore their hopes and dreams and learn how feelings such as excitement, anxiety and disappointment can accompany them. They develop resilience by reflecting on setbacks, coping strategies and how support from others can help them move forward.</w:t>
            </w:r>
          </w:p>
          <w:p w14:paraId="6A61887A" w14:textId="5ED275CD"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Across the six Pieces, children practise creating new plans, setting achievable goals and working collaboratively on group challenges. They reflect on </w:t>
            </w:r>
            <w:r w:rsidR="003B0634" w:rsidRPr="00FD6DD6">
              <w:rPr>
                <w:rFonts w:ascii="Outfit" w:hAnsi="Outfit" w:cstheme="minorHAnsi"/>
                <w:color w:val="000C30"/>
                <w:sz w:val="22"/>
                <w:szCs w:val="22"/>
              </w:rPr>
              <w:t xml:space="preserve">the importance of </w:t>
            </w:r>
            <w:r w:rsidRPr="00FD6DD6">
              <w:rPr>
                <w:rFonts w:ascii="Outfit" w:hAnsi="Outfit" w:cstheme="minorHAnsi"/>
                <w:color w:val="000C30"/>
                <w:sz w:val="22"/>
                <w:szCs w:val="22"/>
              </w:rPr>
              <w:t>perseverance, positive attitudes and self-belief whil</w:t>
            </w:r>
            <w:r w:rsidR="003B0634" w:rsidRPr="00FD6DD6">
              <w:rPr>
                <w:rFonts w:ascii="Outfit" w:hAnsi="Outfit" w:cstheme="minorHAnsi"/>
                <w:color w:val="000C30"/>
                <w:sz w:val="22"/>
                <w:szCs w:val="22"/>
              </w:rPr>
              <w:t xml:space="preserve">st helping themselves and </w:t>
            </w:r>
            <w:r w:rsidRPr="00FD6DD6">
              <w:rPr>
                <w:rFonts w:ascii="Outfit" w:hAnsi="Outfit" w:cstheme="minorHAnsi"/>
                <w:color w:val="000C30"/>
                <w:sz w:val="22"/>
                <w:szCs w:val="22"/>
              </w:rPr>
              <w:t>others to succeed.</w:t>
            </w:r>
          </w:p>
          <w:p w14:paraId="3ABD9AA5" w14:textId="41D059D5"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By the end of the Puzzle, children celebrate shared achievements </w:t>
            </w:r>
            <w:r w:rsidR="009C4849" w:rsidRPr="00FD6DD6">
              <w:rPr>
                <w:rFonts w:ascii="Outfit" w:hAnsi="Outfit" w:cstheme="minorHAnsi"/>
                <w:color w:val="000C30"/>
                <w:sz w:val="22"/>
                <w:szCs w:val="22"/>
              </w:rPr>
              <w:t>by sharing their Potato people to the</w:t>
            </w:r>
            <w:r w:rsidRPr="00FD6DD6">
              <w:rPr>
                <w:rFonts w:ascii="Outfit" w:hAnsi="Outfit" w:cstheme="minorHAnsi"/>
                <w:color w:val="000C30"/>
                <w:sz w:val="22"/>
                <w:szCs w:val="22"/>
              </w:rPr>
              <w:t xml:space="preserve"> Garden of Dreams and Goals, recognising effort, wellbeing and teamwork.</w:t>
            </w:r>
          </w:p>
          <w:p w14:paraId="3C2A0A69" w14:textId="77777777" w:rsidR="008B25EC" w:rsidRPr="00FD6DD6" w:rsidRDefault="008B25EC" w:rsidP="008B25EC">
            <w:pPr>
              <w:pStyle w:val="Pa3"/>
              <w:spacing w:after="80"/>
              <w:rPr>
                <w:rFonts w:ascii="Outfit" w:hAnsi="Outfit" w:cstheme="minorHAnsi"/>
                <w:color w:val="000C30"/>
                <w:sz w:val="22"/>
                <w:szCs w:val="22"/>
              </w:rPr>
            </w:pPr>
          </w:p>
        </w:tc>
        <w:tc>
          <w:tcPr>
            <w:tcW w:w="3259" w:type="dxa"/>
          </w:tcPr>
          <w:p w14:paraId="73F3F6E9" w14:textId="7777777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In this Puzzle, children explore the lifestyles they hope for as adults and consider how money, careers and personal values can shape future choices. They investigate different jobs, think critically about information online and reflect on how goals can change over time.</w:t>
            </w:r>
          </w:p>
          <w:p w14:paraId="3EB68852" w14:textId="77777777" w:rsidR="005476D5" w:rsidRPr="00FD6DD6" w:rsidRDefault="005476D5" w:rsidP="005476D5">
            <w:pPr>
              <w:pStyle w:val="Default"/>
              <w:rPr>
                <w:rFonts w:ascii="Outfit" w:hAnsi="Outfit" w:cstheme="minorHAnsi"/>
                <w:color w:val="000C30"/>
                <w:sz w:val="22"/>
                <w:szCs w:val="22"/>
              </w:rPr>
            </w:pPr>
          </w:p>
          <w:p w14:paraId="71543AD5" w14:textId="7777777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Across the six Pieces, children compare aspirations with young people in other cultures, learning about rights, opportunities and barriers. They explore ways to support others through teamwork, fundraising and community action.</w:t>
            </w:r>
          </w:p>
          <w:p w14:paraId="267F0DAC" w14:textId="77777777" w:rsidR="005476D5" w:rsidRPr="00FD6DD6" w:rsidRDefault="005476D5" w:rsidP="005476D5">
            <w:pPr>
              <w:pStyle w:val="Default"/>
              <w:rPr>
                <w:rFonts w:ascii="Outfit" w:hAnsi="Outfit" w:cstheme="minorHAnsi"/>
                <w:color w:val="000C30"/>
                <w:sz w:val="22"/>
                <w:szCs w:val="22"/>
              </w:rPr>
            </w:pPr>
          </w:p>
          <w:p w14:paraId="4761F6B0" w14:textId="25614D5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By the end of the Puzzle, children work together to rally support for shared causes</w:t>
            </w:r>
            <w:r w:rsidR="00283412" w:rsidRPr="00FD6DD6">
              <w:rPr>
                <w:rFonts w:ascii="Outfit" w:hAnsi="Outfit" w:cstheme="minorHAnsi"/>
                <w:color w:val="000C30"/>
                <w:sz w:val="22"/>
                <w:szCs w:val="22"/>
              </w:rPr>
              <w:t xml:space="preserve"> and share these ideas</w:t>
            </w:r>
            <w:r w:rsidRPr="00FD6DD6">
              <w:rPr>
                <w:rFonts w:ascii="Outfit" w:hAnsi="Outfit" w:cstheme="minorHAnsi"/>
                <w:color w:val="000C30"/>
                <w:sz w:val="22"/>
                <w:szCs w:val="22"/>
              </w:rPr>
              <w:t xml:space="preserve">, developing motivation, empathy and responsibility within the Garden of Dreams and Goals </w:t>
            </w:r>
            <w:r w:rsidR="00CB3F2B" w:rsidRPr="00FD6DD6">
              <w:rPr>
                <w:rFonts w:ascii="Outfit" w:hAnsi="Outfit" w:cstheme="minorHAnsi"/>
                <w:color w:val="000C30"/>
                <w:sz w:val="22"/>
                <w:szCs w:val="22"/>
              </w:rPr>
              <w:t>whole school puzzle</w:t>
            </w:r>
            <w:r w:rsidRPr="00FD6DD6">
              <w:rPr>
                <w:rFonts w:ascii="Outfit" w:hAnsi="Outfit" w:cstheme="minorHAnsi"/>
                <w:color w:val="000C30"/>
                <w:sz w:val="22"/>
                <w:szCs w:val="22"/>
              </w:rPr>
              <w:t xml:space="preserve"> outcome.</w:t>
            </w:r>
          </w:p>
          <w:p w14:paraId="206DB1D0" w14:textId="77777777" w:rsidR="008B25EC" w:rsidRPr="00FD6DD6" w:rsidRDefault="008B25EC" w:rsidP="008B25EC">
            <w:pPr>
              <w:pStyle w:val="Default"/>
              <w:rPr>
                <w:rFonts w:ascii="Outfit" w:hAnsi="Outfit" w:cstheme="minorHAnsi"/>
                <w:color w:val="000C30"/>
                <w:sz w:val="22"/>
                <w:szCs w:val="22"/>
              </w:rPr>
            </w:pPr>
          </w:p>
        </w:tc>
        <w:tc>
          <w:tcPr>
            <w:tcW w:w="3118" w:type="dxa"/>
          </w:tcPr>
          <w:p w14:paraId="3E19549B" w14:textId="77777777"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set ambitious but realistic personal learning goals and identify steps to success, reflecting on motivation, strengths and perseverance. They explore global issues that matter to them and consider how these affect people’s lives.</w:t>
            </w:r>
          </w:p>
          <w:p w14:paraId="40A10333" w14:textId="77777777" w:rsidR="005476D5" w:rsidRPr="00FD6DD6" w:rsidRDefault="005476D5" w:rsidP="005476D5">
            <w:pPr>
              <w:pStyle w:val="Default"/>
              <w:rPr>
                <w:rFonts w:ascii="Outfit" w:hAnsi="Outfit"/>
                <w:color w:val="000C30"/>
                <w:sz w:val="22"/>
                <w:szCs w:val="22"/>
              </w:rPr>
            </w:pPr>
          </w:p>
          <w:p w14:paraId="1CA4EC8A" w14:textId="6910A1BA"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work collaboratively to plan fundraising and awareness projects, developing empathy, leadership and teamwork while learning how to make a positive difference in the world.</w:t>
            </w:r>
          </w:p>
          <w:p w14:paraId="72FB7C40" w14:textId="77777777" w:rsidR="005476D5" w:rsidRPr="00FD6DD6" w:rsidRDefault="005476D5" w:rsidP="005476D5">
            <w:pPr>
              <w:pStyle w:val="Default"/>
              <w:rPr>
                <w:rFonts w:ascii="Outfit" w:hAnsi="Outfit"/>
                <w:color w:val="000C30"/>
                <w:sz w:val="22"/>
                <w:szCs w:val="22"/>
              </w:rPr>
            </w:pPr>
          </w:p>
          <w:p w14:paraId="7E13222D" w14:textId="77EA82A0"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By the end of the Puzzle, children recognise their own and others’ achievements</w:t>
            </w:r>
            <w:r w:rsidR="00C90A37" w:rsidRPr="00FD6DD6">
              <w:rPr>
                <w:rFonts w:ascii="Outfit" w:hAnsi="Outfit" w:cstheme="minorHAnsi"/>
                <w:color w:val="000C30"/>
                <w:sz w:val="22"/>
                <w:szCs w:val="22"/>
              </w:rPr>
              <w:t xml:space="preserve"> in their shared planning for a school event and share this work </w:t>
            </w:r>
            <w:proofErr w:type="gramStart"/>
            <w:r w:rsidR="00C90A37" w:rsidRPr="00FD6DD6">
              <w:rPr>
                <w:rFonts w:ascii="Outfit" w:hAnsi="Outfit" w:cstheme="minorHAnsi"/>
                <w:color w:val="000C30"/>
                <w:sz w:val="22"/>
                <w:szCs w:val="22"/>
              </w:rPr>
              <w:t xml:space="preserve">in </w:t>
            </w:r>
            <w:r w:rsidRPr="00FD6DD6">
              <w:rPr>
                <w:rFonts w:ascii="Outfit" w:hAnsi="Outfit" w:cstheme="minorHAnsi"/>
                <w:color w:val="000C30"/>
                <w:sz w:val="22"/>
                <w:szCs w:val="22"/>
              </w:rPr>
              <w:t>,</w:t>
            </w:r>
            <w:proofErr w:type="gramEnd"/>
            <w:r w:rsidRPr="00FD6DD6">
              <w:rPr>
                <w:rFonts w:ascii="Outfit" w:hAnsi="Outfit" w:cstheme="minorHAnsi"/>
                <w:color w:val="000C30"/>
                <w:sz w:val="22"/>
                <w:szCs w:val="22"/>
              </w:rPr>
              <w:t xml:space="preserve"> the shared Garden of Dreams and Goals outcome.</w:t>
            </w:r>
          </w:p>
          <w:p w14:paraId="00DC2B2B" w14:textId="77777777" w:rsidR="008B25EC" w:rsidRPr="00FD6DD6" w:rsidRDefault="008B25EC" w:rsidP="008B25EC">
            <w:pPr>
              <w:pStyle w:val="Pa3"/>
              <w:spacing w:after="80"/>
              <w:rPr>
                <w:rFonts w:ascii="Outfit" w:hAnsi="Outfit" w:cstheme="minorHAnsi"/>
                <w:color w:val="000C30"/>
                <w:sz w:val="22"/>
                <w:szCs w:val="22"/>
              </w:rPr>
            </w:pPr>
          </w:p>
        </w:tc>
      </w:tr>
      <w:tr w:rsidR="003F4093" w:rsidRPr="003F4093" w14:paraId="7C7E543E" w14:textId="77777777" w:rsidTr="5ABA389F">
        <w:trPr>
          <w:cantSplit/>
          <w:trHeight w:val="1134"/>
        </w:trPr>
        <w:tc>
          <w:tcPr>
            <w:tcW w:w="1702" w:type="dxa"/>
            <w:shd w:val="clear" w:color="auto" w:fill="C2A6E1"/>
          </w:tcPr>
          <w:p w14:paraId="04AAB20F" w14:textId="6F7FDFBD"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17B753B1" w14:textId="77777777" w:rsidR="008B25EC" w:rsidRPr="003F4093" w:rsidRDefault="008B25EC" w:rsidP="008B25EC">
            <w:pPr>
              <w:pStyle w:val="TableParagraph"/>
              <w:ind w:left="0"/>
              <w:jc w:val="center"/>
              <w:rPr>
                <w:rFonts w:ascii="Outfit" w:hAnsi="Outfit" w:cstheme="minorHAnsi"/>
                <w:b/>
                <w:color w:val="000C30"/>
                <w:sz w:val="20"/>
                <w:szCs w:val="20"/>
              </w:rPr>
            </w:pPr>
          </w:p>
          <w:p w14:paraId="13FD9D54" w14:textId="6DD2BEB0" w:rsidR="008B25EC" w:rsidRPr="003F4093" w:rsidRDefault="008B25EC" w:rsidP="008B25EC">
            <w:pPr>
              <w:pStyle w:val="TableParagraph"/>
              <w:ind w:left="0"/>
              <w:jc w:val="center"/>
              <w:rPr>
                <w:rFonts w:ascii="Outfit" w:hAnsi="Outfit" w:cstheme="minorHAnsi"/>
                <w:b/>
                <w:color w:val="000C30"/>
                <w:sz w:val="20"/>
                <w:szCs w:val="20"/>
              </w:rPr>
            </w:pPr>
          </w:p>
        </w:tc>
        <w:tc>
          <w:tcPr>
            <w:tcW w:w="2698" w:type="dxa"/>
          </w:tcPr>
          <w:p w14:paraId="4E2EFEEE"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0C279CA9" w14:textId="09D14068" w:rsidR="008B25EC" w:rsidRPr="00FD6DD6" w:rsidRDefault="00ED1C67" w:rsidP="007461D8">
            <w:pPr>
              <w:pStyle w:val="TableParagraph"/>
              <w:numPr>
                <w:ilvl w:val="0"/>
                <w:numId w:val="6"/>
              </w:numPr>
              <w:ind w:left="360"/>
              <w:rPr>
                <w:rFonts w:ascii="Outfit" w:hAnsi="Outfit" w:cstheme="majorHAnsi"/>
                <w:bCs/>
                <w:color w:val="000C30"/>
              </w:rPr>
            </w:pPr>
            <w:r>
              <w:rPr>
                <w:rFonts w:ascii="Outfit" w:hAnsi="Outfit" w:cstheme="majorHAnsi"/>
                <w:bCs/>
                <w:color w:val="000C30"/>
              </w:rPr>
              <w:t>I k</w:t>
            </w:r>
            <w:r w:rsidR="008B25EC" w:rsidRPr="00FD6DD6">
              <w:rPr>
                <w:rFonts w:ascii="Outfit" w:hAnsi="Outfit" w:cstheme="majorHAnsi"/>
                <w:bCs/>
                <w:color w:val="000C30"/>
              </w:rPr>
              <w:t>now what a challenge is</w:t>
            </w:r>
          </w:p>
          <w:p w14:paraId="0552D79B" w14:textId="393537C4" w:rsidR="008B25EC" w:rsidRPr="00FD6DD6" w:rsidRDefault="00ED1C67" w:rsidP="007461D8">
            <w:pPr>
              <w:pStyle w:val="TableParagraph"/>
              <w:numPr>
                <w:ilvl w:val="0"/>
                <w:numId w:val="6"/>
              </w:numPr>
              <w:ind w:left="360"/>
              <w:rPr>
                <w:rFonts w:ascii="Outfit" w:hAnsi="Outfit" w:cstheme="majorHAnsi"/>
                <w:bCs/>
                <w:color w:val="000C30"/>
              </w:rPr>
            </w:pPr>
            <w:r>
              <w:rPr>
                <w:rFonts w:ascii="Outfit" w:hAnsi="Outfit" w:cstheme="majorHAnsi"/>
                <w:bCs/>
                <w:color w:val="000C30"/>
              </w:rPr>
              <w:t xml:space="preserve">I understand </w:t>
            </w:r>
            <w:r w:rsidR="008B25EC" w:rsidRPr="00FD6DD6">
              <w:rPr>
                <w:rFonts w:ascii="Outfit" w:hAnsi="Outfit" w:cstheme="majorHAnsi"/>
                <w:bCs/>
                <w:color w:val="000C30"/>
              </w:rPr>
              <w:t>that it is important to keep trying</w:t>
            </w:r>
          </w:p>
          <w:p w14:paraId="783EDBAA" w14:textId="3D14E699" w:rsidR="008B25EC" w:rsidRPr="00FD6DD6" w:rsidRDefault="00ED1C67" w:rsidP="007461D8">
            <w:pPr>
              <w:pStyle w:val="TableParagraph"/>
              <w:numPr>
                <w:ilvl w:val="0"/>
                <w:numId w:val="6"/>
              </w:numPr>
              <w:ind w:left="360"/>
              <w:rPr>
                <w:rFonts w:ascii="Outfit" w:hAnsi="Outfit" w:cstheme="majorHAnsi"/>
                <w:bCs/>
                <w:color w:val="000C30"/>
              </w:rPr>
            </w:pPr>
            <w:r>
              <w:rPr>
                <w:rFonts w:ascii="Outfit" w:hAnsi="Outfit" w:cstheme="majorHAnsi"/>
                <w:bCs/>
                <w:color w:val="000C30"/>
              </w:rPr>
              <w:t>I know</w:t>
            </w:r>
            <w:r w:rsidR="008B25EC" w:rsidRPr="00FD6DD6">
              <w:rPr>
                <w:rFonts w:ascii="Outfit" w:hAnsi="Outfit" w:cstheme="majorHAnsi"/>
                <w:bCs/>
                <w:color w:val="000C30"/>
              </w:rPr>
              <w:t xml:space="preserve"> what a goal is</w:t>
            </w:r>
          </w:p>
          <w:p w14:paraId="655C8A71" w14:textId="6309ECEB" w:rsidR="008B25EC" w:rsidRPr="00FD6DD6" w:rsidRDefault="00ED1C67" w:rsidP="007461D8">
            <w:pPr>
              <w:pStyle w:val="TableParagraph"/>
              <w:numPr>
                <w:ilvl w:val="0"/>
                <w:numId w:val="6"/>
              </w:numPr>
              <w:ind w:left="360"/>
              <w:rPr>
                <w:rFonts w:ascii="Outfit" w:hAnsi="Outfit" w:cstheme="majorHAnsi"/>
                <w:color w:val="000C30"/>
              </w:rPr>
            </w:pPr>
            <w:r>
              <w:rPr>
                <w:rFonts w:ascii="Outfit" w:hAnsi="Outfit" w:cstheme="majorHAnsi"/>
                <w:color w:val="000C30"/>
              </w:rPr>
              <w:t>I know</w:t>
            </w:r>
            <w:r w:rsidR="008B25EC" w:rsidRPr="00FD6DD6">
              <w:rPr>
                <w:rFonts w:ascii="Outfit" w:hAnsi="Outfit" w:cstheme="majorHAnsi"/>
                <w:color w:val="000C30"/>
              </w:rPr>
              <w:t xml:space="preserve"> how to set goals and work towards them</w:t>
            </w:r>
          </w:p>
          <w:p w14:paraId="2701E539" w14:textId="096D1EBA" w:rsidR="008B25EC" w:rsidRPr="00FD6DD6" w:rsidRDefault="00ED1C67" w:rsidP="007461D8">
            <w:pPr>
              <w:pStyle w:val="TableParagraph"/>
              <w:numPr>
                <w:ilvl w:val="0"/>
                <w:numId w:val="6"/>
              </w:numPr>
              <w:ind w:left="360"/>
              <w:rPr>
                <w:rFonts w:ascii="Outfit" w:hAnsi="Outfit" w:cstheme="majorHAnsi"/>
                <w:color w:val="000C30"/>
              </w:rPr>
            </w:pPr>
            <w:r>
              <w:rPr>
                <w:rFonts w:ascii="Outfit" w:hAnsi="Outfit" w:cstheme="majorHAnsi"/>
                <w:color w:val="000C30"/>
              </w:rPr>
              <w:t xml:space="preserve">I can </w:t>
            </w:r>
            <w:proofErr w:type="spellStart"/>
            <w:r>
              <w:rPr>
                <w:rFonts w:ascii="Outfit" w:hAnsi="Outfit" w:cstheme="majorHAnsi"/>
                <w:color w:val="000C30"/>
              </w:rPr>
              <w:t>recognise</w:t>
            </w:r>
            <w:proofErr w:type="spellEnd"/>
            <w:r>
              <w:rPr>
                <w:rFonts w:ascii="Outfit" w:hAnsi="Outfit" w:cstheme="majorHAnsi"/>
                <w:color w:val="000C30"/>
              </w:rPr>
              <w:t xml:space="preserve"> </w:t>
            </w:r>
            <w:r w:rsidR="008B25EC" w:rsidRPr="00FD6DD6">
              <w:rPr>
                <w:rFonts w:ascii="Outfit" w:hAnsi="Outfit" w:cstheme="majorHAnsi"/>
                <w:color w:val="000C30"/>
              </w:rPr>
              <w:t xml:space="preserve">words </w:t>
            </w:r>
            <w:r>
              <w:rPr>
                <w:rFonts w:ascii="Outfit" w:hAnsi="Outfit" w:cstheme="majorHAnsi"/>
                <w:color w:val="000C30"/>
              </w:rPr>
              <w:t>that are</w:t>
            </w:r>
            <w:r w:rsidR="008B25EC" w:rsidRPr="00FD6DD6">
              <w:rPr>
                <w:rFonts w:ascii="Outfit" w:hAnsi="Outfit" w:cstheme="majorHAnsi"/>
                <w:color w:val="000C30"/>
              </w:rPr>
              <w:t xml:space="preserve"> kind</w:t>
            </w:r>
          </w:p>
          <w:p w14:paraId="54C2B1D5" w14:textId="7A66959D" w:rsidR="008B25EC" w:rsidRPr="00FD6DD6" w:rsidRDefault="00ED1C67" w:rsidP="007461D8">
            <w:pPr>
              <w:pStyle w:val="TableParagraph"/>
              <w:numPr>
                <w:ilvl w:val="0"/>
                <w:numId w:val="6"/>
              </w:numPr>
              <w:ind w:left="360"/>
              <w:rPr>
                <w:rFonts w:ascii="Outfit" w:hAnsi="Outfit" w:cstheme="majorHAnsi"/>
                <w:color w:val="000C30"/>
              </w:rPr>
            </w:pPr>
            <w:r>
              <w:rPr>
                <w:rFonts w:ascii="Outfit" w:hAnsi="Outfit" w:cstheme="majorHAnsi"/>
                <w:color w:val="000C30"/>
              </w:rPr>
              <w:t>I can name</w:t>
            </w:r>
            <w:r w:rsidR="008B25EC" w:rsidRPr="00FD6DD6">
              <w:rPr>
                <w:rFonts w:ascii="Outfit" w:hAnsi="Outfit" w:cstheme="majorHAnsi"/>
                <w:color w:val="000C30"/>
              </w:rPr>
              <w:t xml:space="preserve"> some jobs that </w:t>
            </w:r>
            <w:r>
              <w:rPr>
                <w:rFonts w:ascii="Outfit" w:hAnsi="Outfit" w:cstheme="majorHAnsi"/>
                <w:color w:val="000C30"/>
              </w:rPr>
              <w:t>I</w:t>
            </w:r>
            <w:r w:rsidR="008B25EC" w:rsidRPr="00FD6DD6">
              <w:rPr>
                <w:rFonts w:ascii="Outfit" w:hAnsi="Outfit" w:cstheme="majorHAnsi"/>
                <w:color w:val="000C30"/>
              </w:rPr>
              <w:t xml:space="preserve"> might like to do</w:t>
            </w:r>
          </w:p>
          <w:p w14:paraId="532D3098" w14:textId="134AE1B0" w:rsidR="008B25EC" w:rsidRPr="00FD6DD6" w:rsidRDefault="008B25EC" w:rsidP="007461D8">
            <w:pPr>
              <w:pStyle w:val="TableParagraph"/>
              <w:ind w:left="360"/>
              <w:rPr>
                <w:rFonts w:ascii="Outfit" w:hAnsi="Outfit" w:cstheme="majorHAnsi"/>
                <w:color w:val="000C30"/>
              </w:rPr>
            </w:pPr>
            <w:r w:rsidRPr="00FD6DD6">
              <w:rPr>
                <w:rFonts w:ascii="Outfit" w:hAnsi="Outfit" w:cstheme="majorHAnsi"/>
                <w:color w:val="000C30"/>
              </w:rPr>
              <w:t xml:space="preserve">when </w:t>
            </w:r>
            <w:r w:rsidR="00ED1C67">
              <w:rPr>
                <w:rFonts w:ascii="Outfit" w:hAnsi="Outfit" w:cstheme="majorHAnsi"/>
                <w:color w:val="000C30"/>
              </w:rPr>
              <w:t>I am</w:t>
            </w:r>
            <w:r w:rsidRPr="00FD6DD6">
              <w:rPr>
                <w:rFonts w:ascii="Outfit" w:hAnsi="Outfit" w:cstheme="majorHAnsi"/>
                <w:color w:val="000C30"/>
              </w:rPr>
              <w:t xml:space="preserve"> older</w:t>
            </w:r>
          </w:p>
          <w:p w14:paraId="313D0AAF" w14:textId="609A0CEF" w:rsidR="008B25EC" w:rsidRPr="00ED1C67" w:rsidRDefault="00ED1C67" w:rsidP="00ED1C67">
            <w:pPr>
              <w:pStyle w:val="TableParagraph"/>
              <w:numPr>
                <w:ilvl w:val="0"/>
                <w:numId w:val="6"/>
              </w:numPr>
              <w:ind w:left="360"/>
              <w:rPr>
                <w:rFonts w:ascii="Outfit" w:hAnsi="Outfit" w:cstheme="majorHAnsi"/>
                <w:color w:val="000C30"/>
              </w:rPr>
            </w:pPr>
            <w:r>
              <w:rPr>
                <w:rFonts w:ascii="Outfit" w:hAnsi="Outfit" w:cstheme="majorHAnsi"/>
                <w:color w:val="000C30"/>
              </w:rPr>
              <w:t>I know</w:t>
            </w:r>
            <w:r w:rsidR="008B25EC" w:rsidRPr="00FD6DD6">
              <w:rPr>
                <w:rFonts w:ascii="Outfit" w:hAnsi="Outfit" w:cstheme="majorHAnsi"/>
                <w:color w:val="000C30"/>
              </w:rPr>
              <w:t xml:space="preserve"> that </w:t>
            </w:r>
            <w:r>
              <w:rPr>
                <w:rFonts w:ascii="Outfit" w:hAnsi="Outfit" w:cstheme="majorHAnsi"/>
                <w:color w:val="000C30"/>
              </w:rPr>
              <w:t>working</w:t>
            </w:r>
            <w:r w:rsidR="008B25EC" w:rsidRPr="00FD6DD6">
              <w:rPr>
                <w:rFonts w:ascii="Outfit" w:hAnsi="Outfit" w:cstheme="majorHAnsi"/>
                <w:color w:val="000C30"/>
              </w:rPr>
              <w:t xml:space="preserve"> hard </w:t>
            </w:r>
            <w:r>
              <w:rPr>
                <w:rFonts w:ascii="Outfit" w:hAnsi="Outfit" w:cstheme="majorHAnsi"/>
                <w:color w:val="000C30"/>
              </w:rPr>
              <w:t>helps me to</w:t>
            </w:r>
            <w:r w:rsidR="008B25EC" w:rsidRPr="00FD6DD6">
              <w:rPr>
                <w:rFonts w:ascii="Outfit" w:hAnsi="Outfit" w:cstheme="majorHAnsi"/>
                <w:color w:val="000C30"/>
              </w:rPr>
              <w:t xml:space="preserve"> able to achieve the job </w:t>
            </w:r>
            <w:r>
              <w:rPr>
                <w:rFonts w:ascii="Outfit" w:hAnsi="Outfit" w:cstheme="majorHAnsi"/>
                <w:color w:val="000C30"/>
              </w:rPr>
              <w:t>I want</w:t>
            </w:r>
            <w:r w:rsidR="008B25EC" w:rsidRPr="00FD6DD6">
              <w:rPr>
                <w:rFonts w:ascii="Outfit" w:hAnsi="Outfit" w:cstheme="majorHAnsi"/>
                <w:color w:val="000C30"/>
              </w:rPr>
              <w:t xml:space="preserve"> when </w:t>
            </w:r>
            <w:r>
              <w:rPr>
                <w:rFonts w:ascii="Outfit" w:hAnsi="Outfit" w:cstheme="majorHAnsi"/>
                <w:color w:val="000C30"/>
              </w:rPr>
              <w:t>I am</w:t>
            </w:r>
            <w:r w:rsidR="008B25EC" w:rsidRPr="00ED1C67">
              <w:rPr>
                <w:rFonts w:ascii="Outfit" w:hAnsi="Outfit" w:cstheme="majorHAnsi"/>
                <w:color w:val="000C30"/>
              </w:rPr>
              <w:t xml:space="preserve"> older</w:t>
            </w:r>
          </w:p>
          <w:p w14:paraId="16A96F6D" w14:textId="0FB42BE3" w:rsidR="008B25EC" w:rsidRPr="00FD6DD6" w:rsidRDefault="00ED1C67" w:rsidP="007461D8">
            <w:pPr>
              <w:pStyle w:val="TableParagraph"/>
              <w:numPr>
                <w:ilvl w:val="0"/>
                <w:numId w:val="6"/>
              </w:numPr>
              <w:ind w:left="360"/>
              <w:rPr>
                <w:rFonts w:ascii="Outfit" w:hAnsi="Outfit" w:cstheme="majorHAnsi"/>
                <w:color w:val="000C30"/>
              </w:rPr>
            </w:pPr>
            <w:r>
              <w:rPr>
                <w:rFonts w:ascii="Outfit" w:hAnsi="Outfit" w:cstheme="majorHAnsi"/>
                <w:color w:val="000C30"/>
              </w:rPr>
              <w:t>I know</w:t>
            </w:r>
            <w:r w:rsidR="008B25EC" w:rsidRPr="00FD6DD6">
              <w:rPr>
                <w:rFonts w:ascii="Outfit" w:hAnsi="Outfit" w:cstheme="majorHAnsi"/>
                <w:color w:val="000C30"/>
              </w:rPr>
              <w:t xml:space="preserve"> when </w:t>
            </w:r>
            <w:r>
              <w:rPr>
                <w:rFonts w:ascii="Outfit" w:hAnsi="Outfit" w:cstheme="majorHAnsi"/>
                <w:color w:val="000C30"/>
              </w:rPr>
              <w:t>I</w:t>
            </w:r>
            <w:r w:rsidR="008B25EC" w:rsidRPr="00FD6DD6">
              <w:rPr>
                <w:rFonts w:ascii="Outfit" w:hAnsi="Outfit" w:cstheme="majorHAnsi"/>
                <w:color w:val="000C30"/>
              </w:rPr>
              <w:t xml:space="preserve"> have achieved a goal</w:t>
            </w:r>
          </w:p>
        </w:tc>
        <w:tc>
          <w:tcPr>
            <w:tcW w:w="2834" w:type="dxa"/>
          </w:tcPr>
          <w:p w14:paraId="2451E259"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74653689"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set simple goals </w:t>
            </w:r>
          </w:p>
          <w:p w14:paraId="69EA2D8A"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set a goal and work out how to achieve it </w:t>
            </w:r>
          </w:p>
          <w:p w14:paraId="57E1E611"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understand how to work well with a partner </w:t>
            </w:r>
          </w:p>
          <w:p w14:paraId="1043F957"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tackle a new challenge and understand this might stretch my learning </w:t>
            </w:r>
          </w:p>
          <w:p w14:paraId="1AC125F2"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identify obstacles which make it more difficult to achieve my new challenge and can work out how to overcome them </w:t>
            </w:r>
          </w:p>
          <w:p w14:paraId="7ED9763F"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tell you how I felt when I succeeded in a new challenge and how I celebrated it </w:t>
            </w:r>
          </w:p>
          <w:p w14:paraId="0D151534" w14:textId="3C688DB9" w:rsidR="008B25EC" w:rsidRPr="00FD6DD6" w:rsidRDefault="008B25EC" w:rsidP="008B25EC">
            <w:pPr>
              <w:pStyle w:val="Pa2"/>
              <w:spacing w:after="80"/>
              <w:ind w:left="360"/>
              <w:rPr>
                <w:rFonts w:ascii="Outfit" w:hAnsi="Outfit" w:cstheme="majorHAnsi"/>
                <w:color w:val="000C30"/>
                <w:sz w:val="22"/>
                <w:szCs w:val="22"/>
              </w:rPr>
            </w:pPr>
          </w:p>
        </w:tc>
        <w:tc>
          <w:tcPr>
            <w:tcW w:w="2976" w:type="dxa"/>
          </w:tcPr>
          <w:p w14:paraId="62D36427" w14:textId="5E531C9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62B626C0" w14:textId="77777777" w:rsidR="008B25EC" w:rsidRPr="00FD6DD6" w:rsidRDefault="008B25EC" w:rsidP="007461D8">
            <w:pPr>
              <w:pStyle w:val="Pa2"/>
              <w:numPr>
                <w:ilvl w:val="0"/>
                <w:numId w:val="155"/>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choose a realistic goal and think about how to achieve it </w:t>
            </w:r>
          </w:p>
          <w:p w14:paraId="00F973E3" w14:textId="77777777" w:rsidR="008B25EC" w:rsidRPr="00FD6DD6" w:rsidRDefault="008B25EC" w:rsidP="007461D8">
            <w:pPr>
              <w:pStyle w:val="Pa2"/>
              <w:numPr>
                <w:ilvl w:val="0"/>
                <w:numId w:val="15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what I need to keep my body healthy </w:t>
            </w:r>
          </w:p>
          <w:p w14:paraId="7CDF80A9" w14:textId="77777777" w:rsidR="008B25EC" w:rsidRPr="00FD6DD6" w:rsidRDefault="008B25EC" w:rsidP="007461D8">
            <w:pPr>
              <w:pStyle w:val="Pa2"/>
              <w:numPr>
                <w:ilvl w:val="0"/>
                <w:numId w:val="15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recognise who I work well with and who it is more difficult for me to work with </w:t>
            </w:r>
          </w:p>
          <w:p w14:paraId="2557D240" w14:textId="77777777" w:rsidR="008B25EC" w:rsidRPr="00FD6DD6" w:rsidRDefault="008B25EC" w:rsidP="007461D8">
            <w:pPr>
              <w:pStyle w:val="Pa2"/>
              <w:numPr>
                <w:ilvl w:val="0"/>
                <w:numId w:val="15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well in a group to create an end-product </w:t>
            </w:r>
          </w:p>
          <w:p w14:paraId="0FA839AD" w14:textId="77777777" w:rsidR="008B25EC" w:rsidRPr="00FD6DD6" w:rsidRDefault="008B25EC" w:rsidP="007461D8">
            <w:pPr>
              <w:pStyle w:val="Pa2"/>
              <w:numPr>
                <w:ilvl w:val="0"/>
                <w:numId w:val="15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show or tell you what relaxed means and I know some things that make me feel relaxed and some that make me feel stressed </w:t>
            </w:r>
          </w:p>
          <w:p w14:paraId="044AE59F" w14:textId="26CC88C8" w:rsidR="008B25EC" w:rsidRPr="00FD6DD6" w:rsidRDefault="008B25EC" w:rsidP="007461D8">
            <w:pPr>
              <w:pStyle w:val="Pa2"/>
              <w:numPr>
                <w:ilvl w:val="0"/>
                <w:numId w:val="15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share success with other people </w:t>
            </w:r>
          </w:p>
        </w:tc>
        <w:tc>
          <w:tcPr>
            <w:tcW w:w="2834" w:type="dxa"/>
          </w:tcPr>
          <w:p w14:paraId="0CED107A"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7D9DD5AF" w14:textId="77777777" w:rsidR="008B25EC" w:rsidRPr="00FD6DD6" w:rsidRDefault="008B25EC" w:rsidP="007461D8">
            <w:pPr>
              <w:pStyle w:val="Pa2"/>
              <w:numPr>
                <w:ilvl w:val="0"/>
                <w:numId w:val="16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tell you about a person who has faced difficult challenges and achieved success </w:t>
            </w:r>
          </w:p>
          <w:p w14:paraId="2B1B91B6" w14:textId="77777777" w:rsidR="008B25EC" w:rsidRPr="00FD6DD6" w:rsidRDefault="008B25EC" w:rsidP="007461D8">
            <w:pPr>
              <w:pStyle w:val="Pa2"/>
              <w:numPr>
                <w:ilvl w:val="0"/>
                <w:numId w:val="16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a dream / ambition that is important to me </w:t>
            </w:r>
          </w:p>
          <w:p w14:paraId="5BB1C5C3" w14:textId="77777777" w:rsidR="008B25EC" w:rsidRPr="00FD6DD6" w:rsidRDefault="008B25EC" w:rsidP="007461D8">
            <w:pPr>
              <w:pStyle w:val="Pa2"/>
              <w:numPr>
                <w:ilvl w:val="0"/>
                <w:numId w:val="16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enjoy facing new challenges. I'm working out the best ways need to achieve them </w:t>
            </w:r>
          </w:p>
          <w:p w14:paraId="4DFCB117" w14:textId="77777777" w:rsidR="008B25EC" w:rsidRPr="00FD6DD6" w:rsidRDefault="008B25EC" w:rsidP="007461D8">
            <w:pPr>
              <w:pStyle w:val="Pa2"/>
              <w:numPr>
                <w:ilvl w:val="0"/>
                <w:numId w:val="16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am motivated and enthusiastic about achieving a new challenge </w:t>
            </w:r>
          </w:p>
          <w:p w14:paraId="7222A4BB" w14:textId="77777777" w:rsidR="008B25EC" w:rsidRPr="00FD6DD6" w:rsidRDefault="008B25EC" w:rsidP="007461D8">
            <w:pPr>
              <w:pStyle w:val="Pa2"/>
              <w:numPr>
                <w:ilvl w:val="0"/>
                <w:numId w:val="170"/>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recognise obstacles which might hinder my achievements and can take steps to overcome them </w:t>
            </w:r>
          </w:p>
          <w:p w14:paraId="361690EC" w14:textId="77777777" w:rsidR="008B25EC" w:rsidRPr="00FD6DD6" w:rsidRDefault="008B25EC" w:rsidP="007461D8">
            <w:pPr>
              <w:pStyle w:val="Pa2"/>
              <w:numPr>
                <w:ilvl w:val="0"/>
                <w:numId w:val="171"/>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evaluate my own learning process and identify how it can be better next time </w:t>
            </w:r>
          </w:p>
          <w:p w14:paraId="0F13C57B" w14:textId="0ADFF5D9" w:rsidR="008B25EC" w:rsidRPr="00FD6DD6" w:rsidRDefault="008B25EC" w:rsidP="008B25EC">
            <w:pPr>
              <w:pStyle w:val="Pa2"/>
              <w:spacing w:after="80"/>
              <w:ind w:left="360"/>
              <w:rPr>
                <w:rFonts w:ascii="Outfit" w:hAnsi="Outfit" w:cstheme="majorHAnsi"/>
                <w:color w:val="000C30"/>
                <w:sz w:val="22"/>
                <w:szCs w:val="22"/>
              </w:rPr>
            </w:pPr>
          </w:p>
        </w:tc>
        <w:tc>
          <w:tcPr>
            <w:tcW w:w="2834" w:type="dxa"/>
          </w:tcPr>
          <w:p w14:paraId="67FB77B4"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352C25C2" w14:textId="77777777" w:rsidR="008B25EC" w:rsidRPr="00FD6DD6" w:rsidRDefault="008B25EC" w:rsidP="007461D8">
            <w:pPr>
              <w:pStyle w:val="Pa2"/>
              <w:numPr>
                <w:ilvl w:val="0"/>
                <w:numId w:val="17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tell you about some of my hopes and dreams </w:t>
            </w:r>
          </w:p>
          <w:p w14:paraId="79B1567E" w14:textId="77777777" w:rsidR="008B25EC" w:rsidRPr="00FD6DD6" w:rsidRDefault="008B25EC" w:rsidP="007461D8">
            <w:pPr>
              <w:pStyle w:val="Pa2"/>
              <w:numPr>
                <w:ilvl w:val="0"/>
                <w:numId w:val="17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understand that sometimes hopes and dreams do not come true and that this can hurt and recognise how resilience and support from others can help </w:t>
            </w:r>
          </w:p>
          <w:p w14:paraId="235029DE" w14:textId="77777777" w:rsidR="008B25EC" w:rsidRPr="00FD6DD6" w:rsidRDefault="008B25EC" w:rsidP="007461D8">
            <w:pPr>
              <w:pStyle w:val="Pa2"/>
              <w:numPr>
                <w:ilvl w:val="0"/>
                <w:numId w:val="180"/>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cope with disappointment and find ways to move forward </w:t>
            </w:r>
          </w:p>
          <w:p w14:paraId="5562FA7F" w14:textId="77777777" w:rsidR="008B25EC" w:rsidRPr="00FD6DD6" w:rsidRDefault="008B25EC" w:rsidP="007461D8">
            <w:pPr>
              <w:pStyle w:val="Pa2"/>
              <w:numPr>
                <w:ilvl w:val="0"/>
                <w:numId w:val="181"/>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make a new plan and set new goals even if I have been disappointed </w:t>
            </w:r>
          </w:p>
          <w:p w14:paraId="5130B39A" w14:textId="77777777" w:rsidR="008B25EC" w:rsidRPr="00FD6DD6" w:rsidRDefault="008B25EC" w:rsidP="007461D8">
            <w:pPr>
              <w:pStyle w:val="Pa2"/>
              <w:numPr>
                <w:ilvl w:val="0"/>
                <w:numId w:val="182"/>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work out the steps to take to achieve a goal, and can do this successfully as part of a group </w:t>
            </w:r>
          </w:p>
          <w:p w14:paraId="5466F023" w14:textId="77777777" w:rsidR="008B25EC" w:rsidRPr="00FD6DD6" w:rsidRDefault="008B25EC" w:rsidP="007461D8">
            <w:pPr>
              <w:pStyle w:val="Pa2"/>
              <w:numPr>
                <w:ilvl w:val="0"/>
                <w:numId w:val="183"/>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the contributions made by myself and others to the group's achievement </w:t>
            </w:r>
          </w:p>
          <w:p w14:paraId="2FBCF528" w14:textId="31FD9FC4" w:rsidR="008B25EC" w:rsidRPr="00FD6DD6" w:rsidRDefault="008B25EC" w:rsidP="008B25EC">
            <w:pPr>
              <w:pStyle w:val="Pa2"/>
              <w:spacing w:after="80"/>
              <w:rPr>
                <w:rFonts w:ascii="Outfit" w:hAnsi="Outfit" w:cstheme="majorHAnsi"/>
                <w:color w:val="000C30"/>
                <w:sz w:val="22"/>
                <w:szCs w:val="22"/>
              </w:rPr>
            </w:pPr>
          </w:p>
        </w:tc>
        <w:tc>
          <w:tcPr>
            <w:tcW w:w="3259" w:type="dxa"/>
          </w:tcPr>
          <w:p w14:paraId="05453DD0" w14:textId="77777777" w:rsidR="008B25EC" w:rsidRPr="00FD6DD6" w:rsidRDefault="008B25EC" w:rsidP="008B25EC">
            <w:pPr>
              <w:pStyle w:val="Pa2"/>
              <w:spacing w:after="80"/>
              <w:rPr>
                <w:rFonts w:ascii="Outfit" w:hAnsi="Outfit" w:cstheme="majorHAnsi"/>
                <w:b/>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b/>
                <w:color w:val="000C30"/>
                <w:sz w:val="22"/>
                <w:szCs w:val="22"/>
              </w:rPr>
              <w:t> </w:t>
            </w:r>
          </w:p>
          <w:p w14:paraId="4C610B56" w14:textId="77777777" w:rsidR="008B25EC" w:rsidRPr="00FD6DD6" w:rsidRDefault="008B25EC" w:rsidP="007461D8">
            <w:pPr>
              <w:pStyle w:val="Pa2"/>
              <w:numPr>
                <w:ilvl w:val="0"/>
                <w:numId w:val="190"/>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understand that I will need money to help me achieve some of my dreams </w:t>
            </w:r>
          </w:p>
          <w:p w14:paraId="41FCB39D" w14:textId="77777777" w:rsidR="008B25EC" w:rsidRPr="00FD6DD6" w:rsidRDefault="008B25EC" w:rsidP="007461D8">
            <w:pPr>
              <w:pStyle w:val="Pa2"/>
              <w:numPr>
                <w:ilvl w:val="0"/>
                <w:numId w:val="191"/>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recognise that there are different ways that people's spending decisions can affect others and the environment, and that things have different values </w:t>
            </w:r>
          </w:p>
          <w:p w14:paraId="168371EB" w14:textId="77777777" w:rsidR="008B25EC" w:rsidRPr="00FD6DD6" w:rsidRDefault="008B25EC" w:rsidP="007461D8">
            <w:pPr>
              <w:pStyle w:val="Pa2"/>
              <w:numPr>
                <w:ilvl w:val="0"/>
                <w:numId w:val="192"/>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explore a range of different jobs and think critically about the information I see about them online </w:t>
            </w:r>
          </w:p>
          <w:p w14:paraId="4BB5FCB7" w14:textId="77777777" w:rsidR="008B25EC" w:rsidRPr="00FD6DD6" w:rsidRDefault="008B25EC" w:rsidP="007461D8">
            <w:pPr>
              <w:pStyle w:val="Pa2"/>
              <w:numPr>
                <w:ilvl w:val="0"/>
                <w:numId w:val="193"/>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describe the dreams and goals of young people in a culture different to mine </w:t>
            </w:r>
          </w:p>
          <w:p w14:paraId="1FACE91A" w14:textId="77777777" w:rsidR="008B25EC" w:rsidRPr="00FD6DD6" w:rsidRDefault="008B25EC" w:rsidP="007461D8">
            <w:pPr>
              <w:pStyle w:val="Pa2"/>
              <w:numPr>
                <w:ilvl w:val="0"/>
                <w:numId w:val="194"/>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understand that communicating with someone in a different culture means we can learn from each other and I can identify a range of ways that we could support each other </w:t>
            </w:r>
          </w:p>
          <w:p w14:paraId="47773E25" w14:textId="77777777" w:rsidR="008B25EC" w:rsidRPr="00FD6DD6" w:rsidRDefault="008B25EC" w:rsidP="007461D8">
            <w:pPr>
              <w:pStyle w:val="Pa2"/>
              <w:numPr>
                <w:ilvl w:val="0"/>
                <w:numId w:val="195"/>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encourage my peers to support young people here and abroad to meet their aspirations, and suggest ways we might do this, e.g. through sponsorship </w:t>
            </w:r>
          </w:p>
          <w:p w14:paraId="1605AA7E" w14:textId="21E80540" w:rsidR="008B25EC" w:rsidRPr="00FD6DD6" w:rsidRDefault="008B25EC" w:rsidP="008B25EC">
            <w:pPr>
              <w:pStyle w:val="Pa2"/>
              <w:spacing w:after="80"/>
              <w:rPr>
                <w:rFonts w:ascii="Outfit" w:hAnsi="Outfit" w:cstheme="majorHAnsi"/>
                <w:b/>
                <w:color w:val="000C30"/>
                <w:sz w:val="22"/>
                <w:szCs w:val="22"/>
              </w:rPr>
            </w:pPr>
          </w:p>
        </w:tc>
        <w:tc>
          <w:tcPr>
            <w:tcW w:w="3118" w:type="dxa"/>
          </w:tcPr>
          <w:p w14:paraId="3F2F3B5E" w14:textId="77777777" w:rsidR="008B25EC" w:rsidRPr="00FD6DD6" w:rsidRDefault="008B25EC" w:rsidP="007461D8">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120565CF" w14:textId="77777777" w:rsidR="008B25EC" w:rsidRPr="00FD6DD6" w:rsidRDefault="008B25EC" w:rsidP="007461D8">
            <w:pPr>
              <w:pStyle w:val="Pa2"/>
              <w:numPr>
                <w:ilvl w:val="0"/>
                <w:numId w:val="202"/>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my learning strengths and can set challenging but realistic goals for myself (e.g. one in-school goal and one out-of-school goal) </w:t>
            </w:r>
          </w:p>
          <w:p w14:paraId="741F75CF" w14:textId="77777777" w:rsidR="008B25EC" w:rsidRPr="00FD6DD6" w:rsidRDefault="008B25EC" w:rsidP="007461D8">
            <w:pPr>
              <w:pStyle w:val="Pa2"/>
              <w:numPr>
                <w:ilvl w:val="0"/>
                <w:numId w:val="203"/>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out the learning steps I need to take to reach my goal and understand how to motivate myself to work on these </w:t>
            </w:r>
          </w:p>
          <w:p w14:paraId="75F78E91" w14:textId="77777777" w:rsidR="008B25EC" w:rsidRPr="00FD6DD6" w:rsidRDefault="008B25EC" w:rsidP="007461D8">
            <w:pPr>
              <w:pStyle w:val="Pa2"/>
              <w:numPr>
                <w:ilvl w:val="0"/>
                <w:numId w:val="204"/>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problems in the world that concern me and talk to other people about them </w:t>
            </w:r>
          </w:p>
          <w:p w14:paraId="352540FF" w14:textId="77777777" w:rsidR="008B25EC" w:rsidRPr="00FD6DD6" w:rsidRDefault="008B25EC" w:rsidP="007461D8">
            <w:pPr>
              <w:pStyle w:val="Pa2"/>
              <w:numPr>
                <w:ilvl w:val="0"/>
                <w:numId w:val="205"/>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with other people to help make the world a better place </w:t>
            </w:r>
          </w:p>
          <w:p w14:paraId="713B34E6" w14:textId="77777777" w:rsidR="008B25EC" w:rsidRPr="00FD6DD6" w:rsidRDefault="008B25EC" w:rsidP="007461D8">
            <w:pPr>
              <w:pStyle w:val="Pa2"/>
              <w:numPr>
                <w:ilvl w:val="0"/>
                <w:numId w:val="20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describe some ways in which I can work with other people to help make the world a better place </w:t>
            </w:r>
          </w:p>
          <w:p w14:paraId="07695996" w14:textId="77777777" w:rsidR="008B25EC" w:rsidRPr="00FD6DD6" w:rsidRDefault="008B25EC" w:rsidP="007461D8">
            <w:pPr>
              <w:pStyle w:val="Pa2"/>
              <w:numPr>
                <w:ilvl w:val="0"/>
                <w:numId w:val="20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what some people in my class like or admire about me and can accept their praise </w:t>
            </w:r>
          </w:p>
          <w:p w14:paraId="71F91A99" w14:textId="0A870861" w:rsidR="008B25EC" w:rsidRPr="00FD6DD6" w:rsidRDefault="008B25EC" w:rsidP="008B25EC">
            <w:pPr>
              <w:pStyle w:val="Pa2"/>
              <w:spacing w:after="80"/>
              <w:ind w:left="360"/>
              <w:rPr>
                <w:rFonts w:ascii="Outfit" w:hAnsi="Outfit" w:cstheme="majorHAnsi"/>
                <w:color w:val="000C30"/>
                <w:sz w:val="22"/>
                <w:szCs w:val="22"/>
              </w:rPr>
            </w:pPr>
          </w:p>
        </w:tc>
      </w:tr>
      <w:tr w:rsidR="003F4093" w:rsidRPr="00F13023" w14:paraId="31382ADC" w14:textId="77777777" w:rsidTr="5ABA389F">
        <w:trPr>
          <w:cantSplit/>
          <w:trHeight w:val="1134"/>
        </w:trPr>
        <w:tc>
          <w:tcPr>
            <w:tcW w:w="1702" w:type="dxa"/>
            <w:shd w:val="clear" w:color="auto" w:fill="C2A6E1"/>
          </w:tcPr>
          <w:p w14:paraId="7E4C98AF" w14:textId="77710A6E"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 xml:space="preserve">Social and Emotional skills </w:t>
            </w:r>
          </w:p>
          <w:p w14:paraId="46AA0596" w14:textId="77777777" w:rsidR="008B25EC" w:rsidRPr="003F4093" w:rsidRDefault="008B25EC" w:rsidP="008B25EC">
            <w:pPr>
              <w:pStyle w:val="TableParagraph"/>
              <w:ind w:left="0"/>
              <w:jc w:val="center"/>
              <w:rPr>
                <w:rFonts w:ascii="Outfit" w:hAnsi="Outfit" w:cstheme="minorHAnsi"/>
                <w:b/>
                <w:color w:val="000C30"/>
                <w:sz w:val="28"/>
                <w:szCs w:val="28"/>
              </w:rPr>
            </w:pPr>
          </w:p>
          <w:p w14:paraId="1572C7AF" w14:textId="5EAB15D2" w:rsidR="008B25EC" w:rsidRPr="003F4093" w:rsidRDefault="008B25EC" w:rsidP="008B25EC">
            <w:pPr>
              <w:pStyle w:val="TableParagraph"/>
              <w:ind w:left="0"/>
              <w:jc w:val="center"/>
              <w:rPr>
                <w:rFonts w:ascii="Outfit" w:hAnsi="Outfit" w:cstheme="minorHAnsi"/>
                <w:b/>
                <w:color w:val="000C30"/>
                <w:sz w:val="28"/>
                <w:szCs w:val="28"/>
              </w:rPr>
            </w:pPr>
          </w:p>
        </w:tc>
        <w:tc>
          <w:tcPr>
            <w:tcW w:w="2698" w:type="dxa"/>
          </w:tcPr>
          <w:p w14:paraId="14893699" w14:textId="77777777" w:rsidR="008B25EC" w:rsidRPr="00F13023" w:rsidRDefault="008B25EC" w:rsidP="008B25EC">
            <w:pPr>
              <w:pStyle w:val="Pa2"/>
              <w:spacing w:after="80"/>
              <w:rPr>
                <w:rFonts w:ascii="Outfit" w:hAnsi="Outfit" w:cstheme="majorHAnsi"/>
                <w:b/>
                <w:color w:val="000C30"/>
                <w:sz w:val="22"/>
                <w:szCs w:val="22"/>
              </w:rPr>
            </w:pPr>
            <w:r w:rsidRPr="00F13023">
              <w:rPr>
                <w:rFonts w:ascii="Outfit" w:hAnsi="Outfit" w:cstheme="majorHAnsi"/>
                <w:b/>
                <w:color w:val="000C30"/>
                <w:sz w:val="22"/>
                <w:szCs w:val="22"/>
              </w:rPr>
              <w:t>Social and Emotional Skills </w:t>
            </w:r>
          </w:p>
          <w:p w14:paraId="7285DC8D"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 xml:space="preserve">I understand that </w:t>
            </w:r>
            <w:r w:rsidRPr="00F13023">
              <w:rPr>
                <w:rFonts w:ascii="Outfit" w:hAnsi="Outfit" w:cstheme="majorHAnsi"/>
                <w:bCs/>
                <w:color w:val="000C30"/>
              </w:rPr>
              <w:t>challenges can be difficult</w:t>
            </w:r>
          </w:p>
          <w:p w14:paraId="146B0722" w14:textId="77777777" w:rsidR="000E072D" w:rsidRDefault="000E072D" w:rsidP="000E072D">
            <w:pPr>
              <w:pStyle w:val="TableParagraph"/>
              <w:numPr>
                <w:ilvl w:val="0"/>
                <w:numId w:val="434"/>
              </w:numPr>
              <w:rPr>
                <w:rFonts w:ascii="Outfit" w:hAnsi="Outfit" w:cstheme="majorHAnsi"/>
                <w:bCs/>
                <w:color w:val="000C30"/>
              </w:rPr>
            </w:pPr>
            <w:r w:rsidRPr="00D4189E">
              <w:rPr>
                <w:rFonts w:ascii="Outfit" w:hAnsi="Outfit" w:cstheme="majorHAnsi"/>
                <w:bCs/>
                <w:color w:val="000C30"/>
              </w:rPr>
              <w:t>I am learning what it means to be resilient</w:t>
            </w:r>
          </w:p>
          <w:p w14:paraId="68FD6B35" w14:textId="77777777" w:rsidR="000E072D" w:rsidRPr="00D4189E"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can</w:t>
            </w:r>
            <w:r w:rsidRPr="00D4189E">
              <w:rPr>
                <w:rFonts w:ascii="Outfit" w:hAnsi="Outfit" w:cstheme="majorHAnsi"/>
                <w:bCs/>
                <w:color w:val="000C30"/>
              </w:rPr>
              <w:t xml:space="preserve"> some of the feelings linked to perseverance</w:t>
            </w:r>
          </w:p>
          <w:p w14:paraId="5D06B182"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can use</w:t>
            </w:r>
            <w:r w:rsidRPr="00F13023">
              <w:rPr>
                <w:rFonts w:ascii="Outfit" w:hAnsi="Outfit" w:cstheme="majorHAnsi"/>
                <w:bCs/>
                <w:color w:val="000C30"/>
              </w:rPr>
              <w:t xml:space="preserve"> kind words can encourage people</w:t>
            </w:r>
          </w:p>
          <w:p w14:paraId="64D4BF96"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can</w:t>
            </w:r>
            <w:r w:rsidRPr="00F13023">
              <w:rPr>
                <w:rFonts w:ascii="Outfit" w:hAnsi="Outfit" w:cstheme="majorHAnsi"/>
                <w:bCs/>
                <w:color w:val="000C30"/>
              </w:rPr>
              <w:t xml:space="preserve"> </w:t>
            </w:r>
            <w:r>
              <w:rPr>
                <w:rFonts w:ascii="Outfit" w:hAnsi="Outfit" w:cstheme="majorHAnsi"/>
                <w:bCs/>
                <w:color w:val="000C30"/>
              </w:rPr>
              <w:t xml:space="preserve">talk about </w:t>
            </w:r>
            <w:r w:rsidRPr="00F13023">
              <w:rPr>
                <w:rFonts w:ascii="Outfit" w:hAnsi="Outfit" w:cstheme="majorHAnsi"/>
                <w:bCs/>
                <w:color w:val="000C30"/>
              </w:rPr>
              <w:t xml:space="preserve">time </w:t>
            </w:r>
            <w:r>
              <w:rPr>
                <w:rFonts w:ascii="Outfit" w:hAnsi="Outfit" w:cstheme="majorHAnsi"/>
                <w:bCs/>
                <w:color w:val="000C30"/>
              </w:rPr>
              <w:t>when I kept on</w:t>
            </w:r>
            <w:r w:rsidRPr="00F13023">
              <w:rPr>
                <w:rFonts w:ascii="Outfit" w:hAnsi="Outfit" w:cstheme="majorHAnsi"/>
                <w:bCs/>
                <w:color w:val="000C30"/>
              </w:rPr>
              <w:t xml:space="preserve"> trying and achieved a goal</w:t>
            </w:r>
          </w:p>
          <w:p w14:paraId="50C6C4E4"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am</w:t>
            </w:r>
            <w:r w:rsidRPr="00F13023">
              <w:rPr>
                <w:rFonts w:ascii="Outfit" w:hAnsi="Outfit" w:cstheme="majorHAnsi"/>
                <w:bCs/>
                <w:color w:val="000C30"/>
              </w:rPr>
              <w:t xml:space="preserve"> ambitious</w:t>
            </w:r>
          </w:p>
          <w:p w14:paraId="747C5224"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can feel</w:t>
            </w:r>
            <w:r w:rsidRPr="00F13023">
              <w:rPr>
                <w:rFonts w:ascii="Outfit" w:hAnsi="Outfit" w:cstheme="majorHAnsi"/>
                <w:bCs/>
                <w:color w:val="000C30"/>
              </w:rPr>
              <w:t xml:space="preserve"> proud</w:t>
            </w:r>
          </w:p>
          <w:p w14:paraId="60681DD2" w14:textId="77777777" w:rsidR="000E072D" w:rsidRPr="00F13023" w:rsidRDefault="000E072D" w:rsidP="000E072D">
            <w:pPr>
              <w:pStyle w:val="TableParagraph"/>
              <w:numPr>
                <w:ilvl w:val="0"/>
                <w:numId w:val="434"/>
              </w:numPr>
              <w:rPr>
                <w:rFonts w:ascii="Outfit" w:hAnsi="Outfit" w:cstheme="majorHAnsi"/>
                <w:bCs/>
                <w:color w:val="000C30"/>
              </w:rPr>
            </w:pPr>
            <w:r>
              <w:rPr>
                <w:rFonts w:ascii="Outfit" w:hAnsi="Outfit" w:cstheme="majorHAnsi"/>
                <w:bCs/>
                <w:color w:val="000C30"/>
              </w:rPr>
              <w:t>I can celebrate</w:t>
            </w:r>
            <w:r w:rsidRPr="00F13023">
              <w:rPr>
                <w:rFonts w:ascii="Outfit" w:hAnsi="Outfit" w:cstheme="majorHAnsi"/>
                <w:bCs/>
                <w:color w:val="000C30"/>
              </w:rPr>
              <w:t xml:space="preserve"> success</w:t>
            </w:r>
          </w:p>
          <w:p w14:paraId="1665C107" w14:textId="77777777" w:rsidR="008B25EC" w:rsidRPr="00F13023" w:rsidRDefault="008B25EC" w:rsidP="008B25EC">
            <w:pPr>
              <w:pStyle w:val="TableParagraph"/>
              <w:spacing w:after="120"/>
              <w:rPr>
                <w:rFonts w:ascii="Outfit" w:hAnsi="Outfit" w:cstheme="majorHAnsi"/>
                <w:bCs/>
                <w:color w:val="000C30"/>
              </w:rPr>
            </w:pPr>
          </w:p>
        </w:tc>
        <w:tc>
          <w:tcPr>
            <w:tcW w:w="2834" w:type="dxa"/>
          </w:tcPr>
          <w:p w14:paraId="7F84C37B" w14:textId="77777777" w:rsidR="008B25EC" w:rsidRPr="00F13023" w:rsidRDefault="008B25EC" w:rsidP="008B25EC">
            <w:pPr>
              <w:pStyle w:val="Pa2"/>
              <w:spacing w:after="80"/>
              <w:rPr>
                <w:rFonts w:ascii="Outfit" w:hAnsi="Outfit" w:cstheme="majorHAnsi"/>
                <w:b/>
                <w:color w:val="000C30"/>
                <w:sz w:val="22"/>
                <w:szCs w:val="22"/>
              </w:rPr>
            </w:pPr>
            <w:r w:rsidRPr="00F13023">
              <w:rPr>
                <w:rFonts w:ascii="Outfit" w:hAnsi="Outfit" w:cstheme="majorHAnsi"/>
                <w:b/>
                <w:color w:val="000C30"/>
                <w:sz w:val="22"/>
                <w:szCs w:val="22"/>
              </w:rPr>
              <w:t>Social and Emotional Skills </w:t>
            </w:r>
          </w:p>
          <w:p w14:paraId="234C3627" w14:textId="77777777" w:rsidR="008B25EC" w:rsidRPr="00F13023" w:rsidRDefault="008B25EC" w:rsidP="007461D8">
            <w:pPr>
              <w:pStyle w:val="Pa2"/>
              <w:numPr>
                <w:ilvl w:val="0"/>
                <w:numId w:val="149"/>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tell you about a thing I do well </w:t>
            </w:r>
          </w:p>
          <w:p w14:paraId="3DC6425F" w14:textId="77777777" w:rsidR="008B25EC" w:rsidRPr="00F13023" w:rsidRDefault="008B25EC" w:rsidP="007461D8">
            <w:pPr>
              <w:pStyle w:val="Pa2"/>
              <w:numPr>
                <w:ilvl w:val="0"/>
                <w:numId w:val="150"/>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tell you how I learn best </w:t>
            </w:r>
          </w:p>
          <w:p w14:paraId="79ED05EF" w14:textId="77777777" w:rsidR="008B25EC" w:rsidRPr="00F13023" w:rsidRDefault="008B25EC" w:rsidP="007461D8">
            <w:pPr>
              <w:pStyle w:val="Pa2"/>
              <w:numPr>
                <w:ilvl w:val="0"/>
                <w:numId w:val="151"/>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celebrate achievement with my partner </w:t>
            </w:r>
          </w:p>
          <w:p w14:paraId="15099059" w14:textId="77777777" w:rsidR="008B25EC" w:rsidRPr="00F13023" w:rsidRDefault="008B25EC" w:rsidP="007461D8">
            <w:pPr>
              <w:pStyle w:val="Pa2"/>
              <w:numPr>
                <w:ilvl w:val="0"/>
                <w:numId w:val="152"/>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identify how I feel when I am faced with a new challenge </w:t>
            </w:r>
          </w:p>
          <w:p w14:paraId="2AF356D0" w14:textId="77777777" w:rsidR="008B25EC" w:rsidRPr="00F13023" w:rsidRDefault="008B25EC" w:rsidP="007461D8">
            <w:pPr>
              <w:pStyle w:val="Pa2"/>
              <w:numPr>
                <w:ilvl w:val="0"/>
                <w:numId w:val="153"/>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know how I feel when I see obstacles and how I feel when I overcome them </w:t>
            </w:r>
          </w:p>
          <w:p w14:paraId="5456310B" w14:textId="77777777" w:rsidR="008B25EC" w:rsidRPr="00F13023" w:rsidRDefault="008B25EC" w:rsidP="007461D8">
            <w:pPr>
              <w:pStyle w:val="Pa2"/>
              <w:numPr>
                <w:ilvl w:val="0"/>
                <w:numId w:val="154"/>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know how to store the feelings of success in my internal treasure chest </w:t>
            </w:r>
          </w:p>
          <w:p w14:paraId="79089BA3" w14:textId="3919A58E" w:rsidR="008B25EC" w:rsidRPr="00F13023" w:rsidRDefault="008B25EC" w:rsidP="008B25EC">
            <w:pPr>
              <w:pStyle w:val="Pa2"/>
              <w:spacing w:after="80"/>
              <w:rPr>
                <w:rFonts w:ascii="Outfit" w:hAnsi="Outfit" w:cstheme="majorHAnsi"/>
                <w:bCs/>
                <w:color w:val="000C30"/>
                <w:sz w:val="22"/>
                <w:szCs w:val="22"/>
              </w:rPr>
            </w:pPr>
          </w:p>
        </w:tc>
        <w:tc>
          <w:tcPr>
            <w:tcW w:w="2976" w:type="dxa"/>
          </w:tcPr>
          <w:p w14:paraId="79713A29" w14:textId="77777777" w:rsidR="008B25EC" w:rsidRPr="00F13023" w:rsidRDefault="008B25EC" w:rsidP="008B25EC">
            <w:pPr>
              <w:rPr>
                <w:rFonts w:ascii="Outfit" w:hAnsi="Outfit" w:cstheme="majorHAnsi"/>
                <w:b/>
                <w:color w:val="000C30"/>
              </w:rPr>
            </w:pPr>
            <w:r w:rsidRPr="00F13023">
              <w:rPr>
                <w:rFonts w:ascii="Outfit" w:hAnsi="Outfit" w:cstheme="majorHAnsi"/>
                <w:b/>
                <w:color w:val="000C30"/>
              </w:rPr>
              <w:t>Social and Emotional Skills </w:t>
            </w:r>
          </w:p>
          <w:p w14:paraId="07D13201" w14:textId="77777777" w:rsidR="008B25EC" w:rsidRPr="00F13023" w:rsidRDefault="008B25EC" w:rsidP="007461D8">
            <w:pPr>
              <w:numPr>
                <w:ilvl w:val="0"/>
                <w:numId w:val="160"/>
              </w:numPr>
              <w:ind w:left="360"/>
              <w:rPr>
                <w:rFonts w:ascii="Outfit" w:hAnsi="Outfit" w:cstheme="majorHAnsi"/>
                <w:bCs/>
                <w:color w:val="000C30"/>
              </w:rPr>
            </w:pPr>
            <w:r w:rsidRPr="00F13023">
              <w:rPr>
                <w:rFonts w:ascii="Outfit" w:hAnsi="Outfit" w:cstheme="majorHAnsi"/>
                <w:bCs/>
                <w:color w:val="000C30"/>
              </w:rPr>
              <w:t>I can tell you things I have achieved and say how that makes me feel </w:t>
            </w:r>
          </w:p>
          <w:p w14:paraId="7F78149F" w14:textId="77777777" w:rsidR="008B25EC" w:rsidRPr="00F13023" w:rsidRDefault="008B25EC" w:rsidP="007461D8">
            <w:pPr>
              <w:numPr>
                <w:ilvl w:val="0"/>
                <w:numId w:val="161"/>
              </w:numPr>
              <w:ind w:left="360"/>
              <w:rPr>
                <w:rFonts w:ascii="Outfit" w:hAnsi="Outfit" w:cstheme="majorHAnsi"/>
                <w:bCs/>
                <w:color w:val="000C30"/>
              </w:rPr>
            </w:pPr>
            <w:r w:rsidRPr="00F13023">
              <w:rPr>
                <w:rFonts w:ascii="Outfit" w:hAnsi="Outfit" w:cstheme="majorHAnsi"/>
                <w:bCs/>
                <w:color w:val="000C30"/>
              </w:rPr>
              <w:t>I am motivated to make healthy choices that help me to reach my goals </w:t>
            </w:r>
          </w:p>
          <w:p w14:paraId="3CBC03CF" w14:textId="77777777" w:rsidR="008B25EC" w:rsidRPr="00F13023" w:rsidRDefault="008B25EC" w:rsidP="007461D8">
            <w:pPr>
              <w:numPr>
                <w:ilvl w:val="0"/>
                <w:numId w:val="162"/>
              </w:numPr>
              <w:ind w:left="360"/>
              <w:rPr>
                <w:rFonts w:ascii="Outfit" w:hAnsi="Outfit" w:cstheme="majorHAnsi"/>
                <w:bCs/>
                <w:color w:val="000C30"/>
              </w:rPr>
            </w:pPr>
            <w:r w:rsidRPr="00F13023">
              <w:rPr>
                <w:rFonts w:ascii="Outfit" w:hAnsi="Outfit" w:cstheme="majorHAnsi"/>
                <w:bCs/>
                <w:color w:val="000C30"/>
              </w:rPr>
              <w:t>I can tell you how working with other people helps me learn </w:t>
            </w:r>
          </w:p>
          <w:p w14:paraId="13EAF358" w14:textId="77777777" w:rsidR="008B25EC" w:rsidRPr="00F13023" w:rsidRDefault="008B25EC" w:rsidP="007461D8">
            <w:pPr>
              <w:numPr>
                <w:ilvl w:val="0"/>
                <w:numId w:val="163"/>
              </w:numPr>
              <w:ind w:left="360"/>
              <w:rPr>
                <w:rFonts w:ascii="Outfit" w:hAnsi="Outfit" w:cstheme="majorHAnsi"/>
                <w:bCs/>
                <w:color w:val="000C30"/>
              </w:rPr>
            </w:pPr>
            <w:r w:rsidRPr="00F13023">
              <w:rPr>
                <w:rFonts w:ascii="Outfit" w:hAnsi="Outfit" w:cstheme="majorHAnsi"/>
                <w:bCs/>
                <w:color w:val="000C30"/>
              </w:rPr>
              <w:t>I can work with others in a group to solve problems </w:t>
            </w:r>
          </w:p>
          <w:p w14:paraId="378633F6" w14:textId="77777777" w:rsidR="008B25EC" w:rsidRPr="00F13023" w:rsidRDefault="008B25EC" w:rsidP="007461D8">
            <w:pPr>
              <w:numPr>
                <w:ilvl w:val="0"/>
                <w:numId w:val="164"/>
              </w:numPr>
              <w:ind w:left="360"/>
              <w:rPr>
                <w:rFonts w:ascii="Outfit" w:hAnsi="Outfit" w:cstheme="majorHAnsi"/>
                <w:bCs/>
                <w:color w:val="000C30"/>
              </w:rPr>
            </w:pPr>
            <w:r w:rsidRPr="00F13023">
              <w:rPr>
                <w:rFonts w:ascii="Outfit" w:hAnsi="Outfit" w:cstheme="majorHAnsi"/>
                <w:bCs/>
                <w:color w:val="000C30"/>
              </w:rPr>
              <w:t>I can tell you when a feeling is weak and when a feeling is strong </w:t>
            </w:r>
          </w:p>
          <w:p w14:paraId="328438AA" w14:textId="77777777" w:rsidR="008B25EC" w:rsidRPr="00F13023" w:rsidRDefault="008B25EC" w:rsidP="007461D8">
            <w:pPr>
              <w:numPr>
                <w:ilvl w:val="0"/>
                <w:numId w:val="165"/>
              </w:numPr>
              <w:ind w:left="360"/>
              <w:rPr>
                <w:rFonts w:ascii="Outfit" w:hAnsi="Outfit" w:cstheme="majorHAnsi"/>
                <w:bCs/>
                <w:color w:val="000C30"/>
              </w:rPr>
            </w:pPr>
            <w:r w:rsidRPr="00F13023">
              <w:rPr>
                <w:rFonts w:ascii="Outfit" w:hAnsi="Outfit" w:cstheme="majorHAnsi"/>
                <w:bCs/>
                <w:color w:val="000C30"/>
              </w:rPr>
              <w:t>I can tell you how being part of a successful group feels and I can store these feelings in my internal treasure chest </w:t>
            </w:r>
          </w:p>
          <w:p w14:paraId="1A969756" w14:textId="28A2DE0A" w:rsidR="008B25EC" w:rsidRPr="00F13023" w:rsidRDefault="008B25EC" w:rsidP="008B25EC">
            <w:pPr>
              <w:rPr>
                <w:rFonts w:ascii="Outfit" w:hAnsi="Outfit" w:cstheme="majorHAnsi"/>
                <w:bCs/>
                <w:color w:val="000C30"/>
              </w:rPr>
            </w:pPr>
          </w:p>
        </w:tc>
        <w:tc>
          <w:tcPr>
            <w:tcW w:w="2834" w:type="dxa"/>
          </w:tcPr>
          <w:p w14:paraId="41BC48B8" w14:textId="77777777" w:rsidR="008B25EC" w:rsidRPr="00F13023" w:rsidRDefault="008B25EC" w:rsidP="008B25EC">
            <w:pPr>
              <w:pStyle w:val="Pa2"/>
              <w:spacing w:after="80"/>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6F3E88EB" w14:textId="77777777" w:rsidR="008B25EC" w:rsidRPr="00F13023" w:rsidRDefault="008B25EC" w:rsidP="007461D8">
            <w:pPr>
              <w:pStyle w:val="Pa2"/>
              <w:numPr>
                <w:ilvl w:val="0"/>
                <w:numId w:val="172"/>
              </w:numPr>
              <w:spacing w:after="80"/>
              <w:ind w:left="360"/>
              <w:rPr>
                <w:rFonts w:ascii="Outfit" w:hAnsi="Outfit" w:cstheme="majorHAnsi"/>
                <w:color w:val="000C30"/>
                <w:sz w:val="22"/>
                <w:szCs w:val="22"/>
              </w:rPr>
            </w:pPr>
            <w:r w:rsidRPr="00F13023">
              <w:rPr>
                <w:rFonts w:ascii="Outfit" w:hAnsi="Outfit" w:cstheme="majorHAnsi"/>
                <w:color w:val="000C30"/>
                <w:sz w:val="22"/>
                <w:szCs w:val="22"/>
              </w:rPr>
              <w:t>I respect and admire people who overcome obstacles and achieve their dreams and goals (e.g. through disability) </w:t>
            </w:r>
          </w:p>
          <w:p w14:paraId="4D17838D" w14:textId="77777777" w:rsidR="008B25EC" w:rsidRPr="00F13023" w:rsidRDefault="008B25EC" w:rsidP="007461D8">
            <w:pPr>
              <w:pStyle w:val="Pa2"/>
              <w:numPr>
                <w:ilvl w:val="0"/>
                <w:numId w:val="173"/>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imagine how I will feel when I achieve my dream / ambition </w:t>
            </w:r>
          </w:p>
          <w:p w14:paraId="1A1E8C85" w14:textId="77777777" w:rsidR="008B25EC" w:rsidRPr="00F13023" w:rsidRDefault="008B25EC" w:rsidP="007461D8">
            <w:pPr>
              <w:pStyle w:val="Pa2"/>
              <w:numPr>
                <w:ilvl w:val="0"/>
                <w:numId w:val="174"/>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break down a goal into a number of steps and know how others could help me to achieve it </w:t>
            </w:r>
          </w:p>
          <w:p w14:paraId="21018B0F" w14:textId="77777777" w:rsidR="008B25EC" w:rsidRPr="00F13023" w:rsidRDefault="008B25EC" w:rsidP="007461D8">
            <w:pPr>
              <w:pStyle w:val="Pa2"/>
              <w:numPr>
                <w:ilvl w:val="0"/>
                <w:numId w:val="175"/>
              </w:numPr>
              <w:spacing w:after="80"/>
              <w:ind w:left="360"/>
              <w:rPr>
                <w:rFonts w:ascii="Outfit" w:hAnsi="Outfit" w:cstheme="majorHAnsi"/>
                <w:color w:val="000C30"/>
                <w:sz w:val="22"/>
                <w:szCs w:val="22"/>
              </w:rPr>
            </w:pPr>
            <w:r w:rsidRPr="00F13023">
              <w:rPr>
                <w:rFonts w:ascii="Outfit" w:hAnsi="Outfit" w:cstheme="majorHAnsi"/>
                <w:color w:val="000C30"/>
                <w:sz w:val="22"/>
                <w:szCs w:val="22"/>
              </w:rPr>
              <w:t>I know that I'm responsible for my own learning and can use my strengths as a learner to achieve the challenge </w:t>
            </w:r>
          </w:p>
          <w:p w14:paraId="53406F87" w14:textId="77777777" w:rsidR="008B25EC" w:rsidRPr="00F13023" w:rsidRDefault="008B25EC" w:rsidP="007461D8">
            <w:pPr>
              <w:pStyle w:val="Pa2"/>
              <w:numPr>
                <w:ilvl w:val="0"/>
                <w:numId w:val="176"/>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manage the feelings of frustration that may arise when obstacles occur </w:t>
            </w:r>
          </w:p>
          <w:p w14:paraId="40440EED" w14:textId="55A13F61" w:rsidR="008B25EC" w:rsidRPr="00F13023" w:rsidRDefault="008B25EC" w:rsidP="008B25EC">
            <w:pPr>
              <w:pStyle w:val="Pa2"/>
              <w:numPr>
                <w:ilvl w:val="0"/>
                <w:numId w:val="177"/>
              </w:numPr>
              <w:spacing w:after="80"/>
              <w:ind w:left="360"/>
              <w:rPr>
                <w:rFonts w:ascii="Outfit" w:hAnsi="Outfit" w:cstheme="majorHAnsi"/>
                <w:color w:val="000C30"/>
                <w:sz w:val="22"/>
                <w:szCs w:val="22"/>
              </w:rPr>
            </w:pPr>
            <w:r w:rsidRPr="00F13023">
              <w:rPr>
                <w:rFonts w:ascii="Outfit" w:hAnsi="Outfit" w:cstheme="majorHAnsi"/>
                <w:color w:val="000C30"/>
                <w:sz w:val="22"/>
                <w:szCs w:val="22"/>
              </w:rPr>
              <w:t>I am confident in sharing my success with others and can store my feelings in my internal treasure chest </w:t>
            </w:r>
          </w:p>
        </w:tc>
        <w:tc>
          <w:tcPr>
            <w:tcW w:w="2834" w:type="dxa"/>
          </w:tcPr>
          <w:p w14:paraId="0A6382E0" w14:textId="77777777" w:rsidR="008B25EC" w:rsidRPr="00F13023" w:rsidRDefault="008B25EC" w:rsidP="008B25EC">
            <w:pPr>
              <w:pStyle w:val="Default"/>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26A06F1E" w14:textId="77777777" w:rsidR="008B25EC" w:rsidRPr="00F13023" w:rsidRDefault="008B25EC" w:rsidP="007461D8">
            <w:pPr>
              <w:pStyle w:val="Default"/>
              <w:numPr>
                <w:ilvl w:val="0"/>
                <w:numId w:val="184"/>
              </w:numPr>
              <w:ind w:left="360"/>
              <w:rPr>
                <w:rFonts w:ascii="Outfit" w:hAnsi="Outfit" w:cstheme="majorHAnsi"/>
                <w:color w:val="000C30"/>
                <w:sz w:val="22"/>
                <w:szCs w:val="22"/>
              </w:rPr>
            </w:pPr>
            <w:r w:rsidRPr="00F13023">
              <w:rPr>
                <w:rFonts w:ascii="Outfit" w:hAnsi="Outfit" w:cstheme="majorHAnsi"/>
                <w:color w:val="000C30"/>
                <w:sz w:val="22"/>
                <w:szCs w:val="22"/>
              </w:rPr>
              <w:t>I know how it feels to have hopes and dreams </w:t>
            </w:r>
          </w:p>
          <w:p w14:paraId="73D39E06" w14:textId="77777777" w:rsidR="008B25EC" w:rsidRPr="00F13023" w:rsidRDefault="008B25EC" w:rsidP="007461D8">
            <w:pPr>
              <w:pStyle w:val="Default"/>
              <w:numPr>
                <w:ilvl w:val="0"/>
                <w:numId w:val="185"/>
              </w:numPr>
              <w:ind w:left="360"/>
              <w:rPr>
                <w:rFonts w:ascii="Outfit" w:hAnsi="Outfit" w:cstheme="majorHAnsi"/>
                <w:color w:val="000C30"/>
                <w:sz w:val="22"/>
                <w:szCs w:val="22"/>
              </w:rPr>
            </w:pPr>
            <w:r w:rsidRPr="00F13023">
              <w:rPr>
                <w:rFonts w:ascii="Outfit" w:hAnsi="Outfit" w:cstheme="majorHAnsi"/>
                <w:color w:val="000C30"/>
                <w:sz w:val="22"/>
                <w:szCs w:val="22"/>
              </w:rPr>
              <w:t>I know how disappointment feels and identify when I have felt that way, recognising the roles people (including myself) take in groups and how these can support or challenge me </w:t>
            </w:r>
          </w:p>
          <w:p w14:paraId="18623B00" w14:textId="77777777" w:rsidR="008B25EC" w:rsidRPr="00F13023" w:rsidRDefault="008B25EC" w:rsidP="007461D8">
            <w:pPr>
              <w:pStyle w:val="Default"/>
              <w:numPr>
                <w:ilvl w:val="0"/>
                <w:numId w:val="186"/>
              </w:numPr>
              <w:ind w:left="360"/>
              <w:rPr>
                <w:rFonts w:ascii="Outfit" w:hAnsi="Outfit" w:cstheme="majorHAnsi"/>
                <w:color w:val="000C30"/>
                <w:sz w:val="22"/>
                <w:szCs w:val="22"/>
              </w:rPr>
            </w:pPr>
            <w:r w:rsidRPr="00F13023">
              <w:rPr>
                <w:rFonts w:ascii="Outfit" w:hAnsi="Outfit" w:cstheme="majorHAnsi"/>
                <w:color w:val="000C30"/>
                <w:sz w:val="22"/>
                <w:szCs w:val="22"/>
              </w:rPr>
              <w:t>I can respect myself and notice how coping builds my self-esteem and resilience </w:t>
            </w:r>
          </w:p>
          <w:p w14:paraId="0B7E3B5B" w14:textId="77777777" w:rsidR="008B25EC" w:rsidRPr="00F13023" w:rsidRDefault="008B25EC" w:rsidP="007461D8">
            <w:pPr>
              <w:pStyle w:val="Default"/>
              <w:numPr>
                <w:ilvl w:val="0"/>
                <w:numId w:val="187"/>
              </w:numPr>
              <w:ind w:left="360"/>
              <w:rPr>
                <w:rFonts w:ascii="Outfit" w:hAnsi="Outfit" w:cstheme="majorHAnsi"/>
                <w:color w:val="000C30"/>
                <w:sz w:val="22"/>
                <w:szCs w:val="22"/>
              </w:rPr>
            </w:pPr>
            <w:r w:rsidRPr="00F13023">
              <w:rPr>
                <w:rFonts w:ascii="Outfit" w:hAnsi="Outfit" w:cstheme="majorHAnsi"/>
                <w:color w:val="000C30"/>
                <w:sz w:val="22"/>
                <w:szCs w:val="22"/>
              </w:rPr>
              <w:t>I know what it means to be resilient and to have a positive attitude </w:t>
            </w:r>
          </w:p>
          <w:p w14:paraId="04B7C90F" w14:textId="77777777" w:rsidR="008B25EC" w:rsidRPr="00F13023" w:rsidRDefault="008B25EC" w:rsidP="007461D8">
            <w:pPr>
              <w:pStyle w:val="Default"/>
              <w:numPr>
                <w:ilvl w:val="0"/>
                <w:numId w:val="188"/>
              </w:numPr>
              <w:ind w:left="360"/>
              <w:rPr>
                <w:rFonts w:ascii="Outfit" w:hAnsi="Outfit" w:cstheme="majorHAnsi"/>
                <w:color w:val="000C30"/>
                <w:sz w:val="22"/>
                <w:szCs w:val="22"/>
              </w:rPr>
            </w:pPr>
            <w:r w:rsidRPr="00F13023">
              <w:rPr>
                <w:rFonts w:ascii="Outfit" w:hAnsi="Outfit" w:cstheme="majorHAnsi"/>
                <w:color w:val="000C30"/>
                <w:sz w:val="22"/>
                <w:szCs w:val="22"/>
              </w:rPr>
              <w:t>I can enjoy being part of a group challenge </w:t>
            </w:r>
          </w:p>
          <w:p w14:paraId="19A9045E" w14:textId="77777777" w:rsidR="008B25EC" w:rsidRPr="00F13023" w:rsidRDefault="008B25EC" w:rsidP="007461D8">
            <w:pPr>
              <w:pStyle w:val="Default"/>
              <w:numPr>
                <w:ilvl w:val="0"/>
                <w:numId w:val="189"/>
              </w:numPr>
              <w:ind w:left="360"/>
              <w:rPr>
                <w:rFonts w:ascii="Outfit" w:hAnsi="Outfit" w:cstheme="majorHAnsi"/>
                <w:color w:val="000C30"/>
                <w:sz w:val="22"/>
                <w:szCs w:val="22"/>
              </w:rPr>
            </w:pPr>
            <w:r w:rsidRPr="00F13023">
              <w:rPr>
                <w:rFonts w:ascii="Outfit" w:hAnsi="Outfit" w:cstheme="majorHAnsi"/>
                <w:color w:val="000C30"/>
                <w:sz w:val="22"/>
                <w:szCs w:val="22"/>
              </w:rPr>
              <w:t>I know how to share in the success of a group and how to store this success experience in my internal treasure chest </w:t>
            </w:r>
          </w:p>
          <w:p w14:paraId="6CE4D198" w14:textId="0C87FA30" w:rsidR="008B25EC" w:rsidRPr="00F13023" w:rsidRDefault="008B25EC" w:rsidP="008B25EC">
            <w:pPr>
              <w:pStyle w:val="Default"/>
              <w:rPr>
                <w:rFonts w:ascii="Outfit" w:hAnsi="Outfit" w:cstheme="majorHAnsi"/>
                <w:color w:val="000C30"/>
                <w:sz w:val="22"/>
                <w:szCs w:val="22"/>
              </w:rPr>
            </w:pPr>
          </w:p>
        </w:tc>
        <w:tc>
          <w:tcPr>
            <w:tcW w:w="3259" w:type="dxa"/>
          </w:tcPr>
          <w:p w14:paraId="601FBE32" w14:textId="77777777" w:rsidR="008B25EC" w:rsidRPr="00F13023" w:rsidRDefault="008B25EC" w:rsidP="008B25E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3CD060C7" w14:textId="77777777" w:rsidR="008B25EC" w:rsidRPr="00F13023" w:rsidRDefault="008B25EC" w:rsidP="007461D8">
            <w:pPr>
              <w:pStyle w:val="Pa2"/>
              <w:numPr>
                <w:ilvl w:val="0"/>
                <w:numId w:val="196"/>
              </w:numPr>
              <w:ind w:left="360"/>
              <w:rPr>
                <w:rFonts w:ascii="Outfit" w:hAnsi="Outfit" w:cstheme="majorHAnsi"/>
                <w:color w:val="000C30"/>
                <w:sz w:val="22"/>
                <w:szCs w:val="22"/>
              </w:rPr>
            </w:pPr>
            <w:r w:rsidRPr="00F13023">
              <w:rPr>
                <w:rFonts w:ascii="Outfit" w:hAnsi="Outfit" w:cstheme="majorHAnsi"/>
                <w:color w:val="000C30"/>
                <w:sz w:val="22"/>
                <w:szCs w:val="22"/>
              </w:rPr>
              <w:t>I can identify what I would like my life to be like when I am grown up </w:t>
            </w:r>
          </w:p>
          <w:p w14:paraId="211D7941" w14:textId="77777777" w:rsidR="008B25EC" w:rsidRPr="00F13023" w:rsidRDefault="008B25EC" w:rsidP="007461D8">
            <w:pPr>
              <w:pStyle w:val="Pa2"/>
              <w:numPr>
                <w:ilvl w:val="0"/>
                <w:numId w:val="197"/>
              </w:numPr>
              <w:ind w:left="360"/>
              <w:rPr>
                <w:rFonts w:ascii="Outfit" w:hAnsi="Outfit" w:cstheme="majorHAnsi"/>
                <w:color w:val="000C30"/>
                <w:sz w:val="22"/>
                <w:szCs w:val="22"/>
              </w:rPr>
            </w:pPr>
            <w:r w:rsidRPr="00F13023">
              <w:rPr>
                <w:rFonts w:ascii="Outfit" w:hAnsi="Outfit" w:cstheme="majorHAnsi"/>
                <w:color w:val="000C30"/>
                <w:sz w:val="22"/>
                <w:szCs w:val="22"/>
              </w:rPr>
              <w:t>I recognise that people have different attitudes towards saving and spending money, and towards risk </w:t>
            </w:r>
          </w:p>
          <w:p w14:paraId="02C1669E" w14:textId="77777777" w:rsidR="008B25EC" w:rsidRPr="00F13023" w:rsidRDefault="008B25EC" w:rsidP="007461D8">
            <w:pPr>
              <w:pStyle w:val="Pa2"/>
              <w:numPr>
                <w:ilvl w:val="0"/>
                <w:numId w:val="198"/>
              </w:numPr>
              <w:ind w:left="360"/>
              <w:rPr>
                <w:rFonts w:ascii="Outfit" w:hAnsi="Outfit" w:cstheme="majorHAnsi"/>
                <w:color w:val="000C30"/>
                <w:sz w:val="22"/>
                <w:szCs w:val="22"/>
              </w:rPr>
            </w:pPr>
            <w:r w:rsidRPr="00F13023">
              <w:rPr>
                <w:rFonts w:ascii="Outfit" w:hAnsi="Outfit" w:cstheme="majorHAnsi"/>
                <w:color w:val="000C30"/>
                <w:sz w:val="22"/>
                <w:szCs w:val="22"/>
              </w:rPr>
              <w:t>I can recognise my own strengths and qualities and understand that it's OK for my goals and identity to change as I grow </w:t>
            </w:r>
          </w:p>
          <w:p w14:paraId="508A711F" w14:textId="77777777" w:rsidR="008B25EC" w:rsidRPr="00F13023" w:rsidRDefault="008B25EC" w:rsidP="007461D8">
            <w:pPr>
              <w:pStyle w:val="Pa2"/>
              <w:numPr>
                <w:ilvl w:val="0"/>
                <w:numId w:val="199"/>
              </w:numPr>
              <w:ind w:left="360"/>
              <w:rPr>
                <w:rFonts w:ascii="Outfit" w:hAnsi="Outfit" w:cstheme="majorHAnsi"/>
                <w:color w:val="000C30"/>
                <w:sz w:val="22"/>
                <w:szCs w:val="22"/>
              </w:rPr>
            </w:pPr>
            <w:r w:rsidRPr="00F13023">
              <w:rPr>
                <w:rFonts w:ascii="Outfit" w:hAnsi="Outfit" w:cstheme="majorHAnsi"/>
                <w:color w:val="000C30"/>
                <w:sz w:val="22"/>
                <w:szCs w:val="22"/>
              </w:rPr>
              <w:t>I can reflect on how these relate to my own </w:t>
            </w:r>
          </w:p>
          <w:p w14:paraId="6A22952B" w14:textId="77777777" w:rsidR="008B25EC" w:rsidRPr="00F13023" w:rsidRDefault="008B25EC" w:rsidP="007461D8">
            <w:pPr>
              <w:pStyle w:val="Pa2"/>
              <w:numPr>
                <w:ilvl w:val="0"/>
                <w:numId w:val="200"/>
              </w:numPr>
              <w:ind w:left="360"/>
              <w:rPr>
                <w:rFonts w:ascii="Outfit" w:hAnsi="Outfit" w:cstheme="majorHAnsi"/>
                <w:color w:val="000C30"/>
                <w:sz w:val="22"/>
                <w:szCs w:val="22"/>
              </w:rPr>
            </w:pPr>
            <w:r w:rsidRPr="00F13023">
              <w:rPr>
                <w:rFonts w:ascii="Outfit" w:hAnsi="Outfit" w:cstheme="majorHAnsi"/>
                <w:color w:val="000C30"/>
                <w:sz w:val="22"/>
                <w:szCs w:val="22"/>
              </w:rPr>
              <w:t>I appreciate the similarities and differences in aspirations between myself and young people in a different culture </w:t>
            </w:r>
          </w:p>
          <w:p w14:paraId="4BC17A79" w14:textId="77777777" w:rsidR="008B25EC" w:rsidRPr="00F13023" w:rsidRDefault="008B25EC" w:rsidP="007461D8">
            <w:pPr>
              <w:pStyle w:val="Pa2"/>
              <w:numPr>
                <w:ilvl w:val="0"/>
                <w:numId w:val="201"/>
              </w:numPr>
              <w:ind w:left="360"/>
              <w:rPr>
                <w:rFonts w:ascii="Outfit" w:hAnsi="Outfit" w:cstheme="majorHAnsi"/>
                <w:color w:val="000C30"/>
                <w:sz w:val="22"/>
                <w:szCs w:val="22"/>
              </w:rPr>
            </w:pPr>
            <w:r w:rsidRPr="00F13023">
              <w:rPr>
                <w:rFonts w:ascii="Outfit" w:hAnsi="Outfit" w:cstheme="majorHAnsi"/>
                <w:color w:val="000C30"/>
                <w:sz w:val="22"/>
                <w:szCs w:val="22"/>
              </w:rPr>
              <w:t>I understand why I am motivated to make a positive contribution to supporting others </w:t>
            </w:r>
          </w:p>
          <w:p w14:paraId="6BAE15CC" w14:textId="079BCD06" w:rsidR="008B25EC" w:rsidRPr="00F13023" w:rsidRDefault="008B25EC" w:rsidP="008B25EC">
            <w:pPr>
              <w:pStyle w:val="Pa2"/>
              <w:rPr>
                <w:rFonts w:ascii="Outfit" w:hAnsi="Outfit" w:cstheme="majorHAnsi"/>
                <w:color w:val="000C30"/>
                <w:sz w:val="22"/>
                <w:szCs w:val="22"/>
              </w:rPr>
            </w:pPr>
          </w:p>
        </w:tc>
        <w:tc>
          <w:tcPr>
            <w:tcW w:w="3118" w:type="dxa"/>
          </w:tcPr>
          <w:p w14:paraId="5DCA6A37" w14:textId="77777777" w:rsidR="008B25EC" w:rsidRPr="00F13023" w:rsidRDefault="008B25EC" w:rsidP="008B25E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3959A343" w14:textId="77777777" w:rsidR="008B25EC" w:rsidRPr="00F13023" w:rsidRDefault="008B25EC" w:rsidP="007461D8">
            <w:pPr>
              <w:pStyle w:val="Pa2"/>
              <w:numPr>
                <w:ilvl w:val="0"/>
                <w:numId w:val="208"/>
              </w:numPr>
              <w:ind w:left="360"/>
              <w:rPr>
                <w:rFonts w:ascii="Outfit" w:hAnsi="Outfit" w:cstheme="majorHAnsi"/>
                <w:color w:val="000C30"/>
                <w:sz w:val="22"/>
                <w:szCs w:val="22"/>
              </w:rPr>
            </w:pPr>
            <w:r w:rsidRPr="00F13023">
              <w:rPr>
                <w:rFonts w:ascii="Outfit" w:hAnsi="Outfit" w:cstheme="majorHAnsi"/>
                <w:color w:val="000C30"/>
                <w:sz w:val="22"/>
                <w:szCs w:val="22"/>
              </w:rPr>
              <w:t>I understand why it is important to stretch the boundaries of my current learning </w:t>
            </w:r>
          </w:p>
          <w:p w14:paraId="3ED90EAB" w14:textId="77777777" w:rsidR="008B25EC" w:rsidRPr="00F13023" w:rsidRDefault="008B25EC" w:rsidP="007461D8">
            <w:pPr>
              <w:pStyle w:val="Pa2"/>
              <w:numPr>
                <w:ilvl w:val="0"/>
                <w:numId w:val="209"/>
              </w:numPr>
              <w:ind w:left="360"/>
              <w:rPr>
                <w:rFonts w:ascii="Outfit" w:hAnsi="Outfit" w:cstheme="majorHAnsi"/>
                <w:color w:val="000C30"/>
                <w:sz w:val="22"/>
                <w:szCs w:val="22"/>
              </w:rPr>
            </w:pPr>
            <w:r w:rsidRPr="00F13023">
              <w:rPr>
                <w:rFonts w:ascii="Outfit" w:hAnsi="Outfit" w:cstheme="majorHAnsi"/>
                <w:color w:val="000C30"/>
                <w:sz w:val="22"/>
                <w:szCs w:val="22"/>
              </w:rPr>
              <w:t>I can set success criteria so that I will know whether I have reached my goal </w:t>
            </w:r>
          </w:p>
          <w:p w14:paraId="28147AFB" w14:textId="77777777" w:rsidR="008B25EC" w:rsidRPr="00F13023" w:rsidRDefault="008B25EC" w:rsidP="007461D8">
            <w:pPr>
              <w:pStyle w:val="Pa2"/>
              <w:numPr>
                <w:ilvl w:val="0"/>
                <w:numId w:val="210"/>
              </w:numPr>
              <w:ind w:left="360"/>
              <w:rPr>
                <w:rFonts w:ascii="Outfit" w:hAnsi="Outfit" w:cstheme="majorHAnsi"/>
                <w:color w:val="000C30"/>
                <w:sz w:val="22"/>
                <w:szCs w:val="22"/>
              </w:rPr>
            </w:pPr>
            <w:r w:rsidRPr="00F13023">
              <w:rPr>
                <w:rFonts w:ascii="Outfit" w:hAnsi="Outfit" w:cstheme="majorHAnsi"/>
                <w:color w:val="000C30"/>
                <w:sz w:val="22"/>
                <w:szCs w:val="22"/>
              </w:rPr>
              <w:t>I recognise the emotions I experience when I consider people in the world who are suffering or living in difficult situations </w:t>
            </w:r>
          </w:p>
          <w:p w14:paraId="34BEC640" w14:textId="77777777" w:rsidR="008B25EC" w:rsidRPr="00F13023" w:rsidRDefault="008B25EC" w:rsidP="007461D8">
            <w:pPr>
              <w:pStyle w:val="Pa2"/>
              <w:numPr>
                <w:ilvl w:val="0"/>
                <w:numId w:val="211"/>
              </w:numPr>
              <w:ind w:left="360"/>
              <w:rPr>
                <w:rFonts w:ascii="Outfit" w:hAnsi="Outfit" w:cstheme="majorHAnsi"/>
                <w:color w:val="000C30"/>
                <w:sz w:val="22"/>
                <w:szCs w:val="22"/>
              </w:rPr>
            </w:pPr>
            <w:r w:rsidRPr="00F13023">
              <w:rPr>
                <w:rFonts w:ascii="Outfit" w:hAnsi="Outfit" w:cstheme="majorHAnsi"/>
                <w:color w:val="000C30"/>
                <w:sz w:val="22"/>
                <w:szCs w:val="22"/>
              </w:rPr>
              <w:t>I can empathise with people who are suffering or who are living in difficult situations </w:t>
            </w:r>
          </w:p>
          <w:p w14:paraId="15C861A4" w14:textId="77777777" w:rsidR="008B25EC" w:rsidRPr="00F13023" w:rsidRDefault="008B25EC" w:rsidP="007461D8">
            <w:pPr>
              <w:pStyle w:val="Pa2"/>
              <w:numPr>
                <w:ilvl w:val="0"/>
                <w:numId w:val="212"/>
              </w:numPr>
              <w:ind w:left="360"/>
              <w:rPr>
                <w:rFonts w:ascii="Outfit" w:hAnsi="Outfit" w:cstheme="majorHAnsi"/>
                <w:color w:val="000C30"/>
                <w:sz w:val="22"/>
                <w:szCs w:val="22"/>
              </w:rPr>
            </w:pPr>
            <w:r w:rsidRPr="00F13023">
              <w:rPr>
                <w:rFonts w:ascii="Outfit" w:hAnsi="Outfit" w:cstheme="majorHAnsi"/>
                <w:color w:val="000C30"/>
                <w:sz w:val="22"/>
                <w:szCs w:val="22"/>
              </w:rPr>
              <w:t>I can identify why I am motivated to do this </w:t>
            </w:r>
          </w:p>
          <w:p w14:paraId="435682A1" w14:textId="77777777" w:rsidR="008B25EC" w:rsidRPr="00F13023" w:rsidRDefault="008B25EC" w:rsidP="007461D8">
            <w:pPr>
              <w:pStyle w:val="Pa2"/>
              <w:numPr>
                <w:ilvl w:val="0"/>
                <w:numId w:val="213"/>
              </w:numPr>
              <w:ind w:left="360"/>
              <w:rPr>
                <w:rFonts w:ascii="Outfit" w:hAnsi="Outfit" w:cstheme="majorHAnsi"/>
                <w:color w:val="000C30"/>
                <w:sz w:val="22"/>
                <w:szCs w:val="22"/>
              </w:rPr>
            </w:pPr>
            <w:r w:rsidRPr="00F13023">
              <w:rPr>
                <w:rFonts w:ascii="Outfit" w:hAnsi="Outfit" w:cstheme="majorHAnsi"/>
                <w:color w:val="000C30"/>
                <w:sz w:val="22"/>
                <w:szCs w:val="22"/>
              </w:rPr>
              <w:t>I can give praise and compliments to other people when I recognise their contributions and achievements </w:t>
            </w:r>
          </w:p>
          <w:p w14:paraId="457EEC33" w14:textId="714BB3CC" w:rsidR="008B25EC" w:rsidRPr="00F13023" w:rsidRDefault="008B25EC" w:rsidP="008B25EC">
            <w:pPr>
              <w:pStyle w:val="Pa2"/>
              <w:rPr>
                <w:rFonts w:ascii="Outfit" w:hAnsi="Outfit" w:cstheme="majorHAnsi"/>
                <w:color w:val="000C30"/>
                <w:sz w:val="22"/>
                <w:szCs w:val="22"/>
              </w:rPr>
            </w:pPr>
          </w:p>
        </w:tc>
      </w:tr>
    </w:tbl>
    <w:p w14:paraId="38087CFE" w14:textId="77777777" w:rsidR="007461D8" w:rsidRPr="003F4093" w:rsidRDefault="007461D8">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2"/>
        <w:gridCol w:w="708"/>
        <w:gridCol w:w="1989"/>
        <w:gridCol w:w="2694"/>
        <w:gridCol w:w="139"/>
        <w:gridCol w:w="279"/>
        <w:gridCol w:w="2699"/>
        <w:gridCol w:w="2834"/>
        <w:gridCol w:w="2544"/>
        <w:gridCol w:w="290"/>
        <w:gridCol w:w="3259"/>
        <w:gridCol w:w="3118"/>
      </w:tblGrid>
      <w:tr w:rsidR="003F4093" w:rsidRPr="003F4093" w14:paraId="73F54F4B" w14:textId="77777777" w:rsidTr="2A45FAA9">
        <w:trPr>
          <w:trHeight w:val="544"/>
        </w:trPr>
        <w:tc>
          <w:tcPr>
            <w:tcW w:w="22255" w:type="dxa"/>
            <w:gridSpan w:val="12"/>
            <w:shd w:val="clear" w:color="auto" w:fill="C2A6E1"/>
          </w:tcPr>
          <w:p w14:paraId="37D4A61C" w14:textId="2E9CBB07" w:rsidR="005476D5" w:rsidRPr="003F4093" w:rsidRDefault="005476D5" w:rsidP="000E5B0D">
            <w:pPr>
              <w:pStyle w:val="Default"/>
              <w:jc w:val="center"/>
              <w:rPr>
                <w:rFonts w:ascii="Outfit" w:hAnsi="Outfit" w:cstheme="minorHAnsi"/>
                <w:color w:val="000C30"/>
              </w:rPr>
            </w:pPr>
            <w:r w:rsidRPr="003F4093">
              <w:rPr>
                <w:rFonts w:ascii="Outfit" w:hAnsi="Outfit" w:cstheme="minorHAnsi"/>
                <w:b/>
                <w:color w:val="000C30"/>
              </w:rPr>
              <w:lastRenderedPageBreak/>
              <w:t>Vocabulary</w:t>
            </w:r>
          </w:p>
        </w:tc>
      </w:tr>
      <w:tr w:rsidR="003F4093" w:rsidRPr="003F4093" w14:paraId="1604ECE7" w14:textId="77777777" w:rsidTr="2A45FAA9">
        <w:trPr>
          <w:trHeight w:val="544"/>
        </w:trPr>
        <w:tc>
          <w:tcPr>
            <w:tcW w:w="1702" w:type="dxa"/>
            <w:shd w:val="clear" w:color="auto" w:fill="C2A6E1"/>
          </w:tcPr>
          <w:p w14:paraId="227CF468" w14:textId="31E00EEF" w:rsidR="005476D5" w:rsidRPr="003F4093" w:rsidRDefault="005476D5" w:rsidP="005476D5">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Year group</w:t>
            </w:r>
          </w:p>
        </w:tc>
        <w:tc>
          <w:tcPr>
            <w:tcW w:w="2697" w:type="dxa"/>
            <w:gridSpan w:val="2"/>
            <w:shd w:val="clear" w:color="auto" w:fill="C2A6E1"/>
          </w:tcPr>
          <w:p w14:paraId="2EB8F7E6" w14:textId="7BA9BEA3" w:rsidR="005476D5" w:rsidRPr="003F4093" w:rsidRDefault="005476D5" w:rsidP="005476D5">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EYFS</w:t>
            </w:r>
          </w:p>
        </w:tc>
        <w:tc>
          <w:tcPr>
            <w:tcW w:w="2833" w:type="dxa"/>
            <w:gridSpan w:val="2"/>
            <w:shd w:val="clear" w:color="auto" w:fill="C2A6E1"/>
          </w:tcPr>
          <w:p w14:paraId="3A036EEC"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1</w:t>
            </w:r>
          </w:p>
          <w:p w14:paraId="090AFC4A" w14:textId="30C32961"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EYFS</w:t>
            </w:r>
          </w:p>
        </w:tc>
        <w:tc>
          <w:tcPr>
            <w:tcW w:w="2978" w:type="dxa"/>
            <w:gridSpan w:val="2"/>
            <w:shd w:val="clear" w:color="auto" w:fill="C2A6E1"/>
          </w:tcPr>
          <w:p w14:paraId="4A173951"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2</w:t>
            </w:r>
          </w:p>
          <w:p w14:paraId="057D4C2C" w14:textId="77FEB269"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4" w:type="dxa"/>
            <w:shd w:val="clear" w:color="auto" w:fill="C2A6E1"/>
          </w:tcPr>
          <w:p w14:paraId="010F6C1F"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3</w:t>
            </w:r>
          </w:p>
          <w:p w14:paraId="32DFEAAF" w14:textId="47B38C0C"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EYFS &amp; KS1</w:t>
            </w:r>
          </w:p>
        </w:tc>
        <w:tc>
          <w:tcPr>
            <w:tcW w:w="2834" w:type="dxa"/>
            <w:gridSpan w:val="2"/>
            <w:shd w:val="clear" w:color="auto" w:fill="C2A6E1"/>
          </w:tcPr>
          <w:p w14:paraId="4E107756"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4</w:t>
            </w:r>
          </w:p>
          <w:p w14:paraId="533B05FA" w14:textId="68BEEE6A"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59" w:type="dxa"/>
            <w:shd w:val="clear" w:color="auto" w:fill="C2A6E1"/>
          </w:tcPr>
          <w:p w14:paraId="7FCD3FFB"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5</w:t>
            </w:r>
          </w:p>
          <w:p w14:paraId="1A612FD3" w14:textId="001C7A79"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tc>
        <w:tc>
          <w:tcPr>
            <w:tcW w:w="3118" w:type="dxa"/>
            <w:shd w:val="clear" w:color="auto" w:fill="C2A6E1"/>
          </w:tcPr>
          <w:p w14:paraId="5F9311DA"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6</w:t>
            </w:r>
          </w:p>
          <w:p w14:paraId="1D7469A0" w14:textId="2820C43F"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KS1 &amp; KS2</w:t>
            </w:r>
          </w:p>
        </w:tc>
      </w:tr>
      <w:tr w:rsidR="003F4093" w:rsidRPr="003F4093" w14:paraId="6223529E" w14:textId="77777777" w:rsidTr="2A45FAA9">
        <w:trPr>
          <w:trHeight w:val="77"/>
        </w:trPr>
        <w:tc>
          <w:tcPr>
            <w:tcW w:w="1702" w:type="dxa"/>
            <w:shd w:val="clear" w:color="auto" w:fill="C2A6E1"/>
          </w:tcPr>
          <w:p w14:paraId="24EFE942" w14:textId="20B13152" w:rsidR="005476D5" w:rsidRPr="003F4093" w:rsidRDefault="43B31163"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739ED9B3" w:rsidRPr="003F4093">
              <w:rPr>
                <w:rFonts w:ascii="Outfit" w:hAnsi="Outfit" w:cstheme="minorBidi"/>
                <w:b/>
                <w:bCs/>
                <w:color w:val="000C30"/>
              </w:rPr>
              <w:t>vocabulary</w:t>
            </w:r>
          </w:p>
        </w:tc>
        <w:tc>
          <w:tcPr>
            <w:tcW w:w="2697" w:type="dxa"/>
            <w:gridSpan w:val="2"/>
          </w:tcPr>
          <w:p w14:paraId="71617FB5" w14:textId="0A4FC7C5" w:rsidR="005476D5" w:rsidRPr="00A7505F" w:rsidRDefault="005476D5" w:rsidP="005476D5">
            <w:pPr>
              <w:spacing w:after="160" w:line="276" w:lineRule="auto"/>
              <w:rPr>
                <w:rFonts w:ascii="Outfit" w:eastAsia="Aptos" w:hAnsi="Outfit" w:cstheme="minorHAnsi"/>
                <w:color w:val="000C30"/>
                <w:sz w:val="20"/>
                <w:szCs w:val="20"/>
              </w:rPr>
            </w:pPr>
            <w:r w:rsidRPr="00A7505F">
              <w:rPr>
                <w:rFonts w:ascii="Outfit" w:eastAsia="Aptos" w:hAnsi="Outfit" w:cstheme="minorHAnsi"/>
                <w:color w:val="000C30"/>
                <w:sz w:val="20"/>
                <w:szCs w:val="20"/>
              </w:rPr>
              <w:t>achieve</w:t>
            </w:r>
            <w:r w:rsidRPr="00A7505F">
              <w:rPr>
                <w:rFonts w:ascii="Outfit" w:eastAsia="Aptos" w:hAnsi="Outfit" w:cstheme="minorHAnsi"/>
                <w:color w:val="000C30"/>
                <w:sz w:val="20"/>
                <w:szCs w:val="20"/>
              </w:rPr>
              <w:br/>
              <w:t>challenge</w:t>
            </w:r>
            <w:r w:rsidRPr="00A7505F">
              <w:rPr>
                <w:rFonts w:ascii="Outfit" w:eastAsia="Aptos" w:hAnsi="Outfit" w:cstheme="minorHAnsi"/>
                <w:color w:val="000C30"/>
                <w:sz w:val="20"/>
                <w:szCs w:val="20"/>
              </w:rPr>
              <w:br/>
              <w:t>difficult</w:t>
            </w:r>
            <w:r w:rsidRPr="00A7505F">
              <w:rPr>
                <w:rFonts w:ascii="Outfit" w:eastAsia="Aptos" w:hAnsi="Outfit" w:cstheme="minorHAnsi"/>
                <w:color w:val="000C30"/>
                <w:sz w:val="20"/>
                <w:szCs w:val="20"/>
              </w:rPr>
              <w:br/>
              <w:t>dreams</w:t>
            </w:r>
            <w:r w:rsidRPr="00A7505F">
              <w:rPr>
                <w:rFonts w:ascii="Outfit" w:eastAsia="Aptos" w:hAnsi="Outfit" w:cstheme="minorHAnsi"/>
                <w:color w:val="000C30"/>
                <w:sz w:val="20"/>
                <w:szCs w:val="20"/>
              </w:rPr>
              <w:br/>
              <w:t>encourage</w:t>
            </w:r>
            <w:r w:rsidRPr="00A7505F">
              <w:rPr>
                <w:rFonts w:ascii="Outfit" w:eastAsia="Aptos" w:hAnsi="Outfit" w:cstheme="minorHAnsi"/>
                <w:color w:val="000C30"/>
                <w:sz w:val="20"/>
                <w:szCs w:val="20"/>
              </w:rPr>
              <w:br/>
              <w:t>earn</w:t>
            </w:r>
            <w:r w:rsidRPr="00A7505F">
              <w:rPr>
                <w:rFonts w:ascii="Outfit" w:eastAsia="Aptos" w:hAnsi="Outfit" w:cstheme="minorHAnsi"/>
                <w:color w:val="000C30"/>
                <w:sz w:val="20"/>
                <w:szCs w:val="20"/>
              </w:rPr>
              <w:br/>
              <w:t>frustrated</w:t>
            </w:r>
            <w:r w:rsidRPr="00A7505F">
              <w:rPr>
                <w:rFonts w:ascii="Outfit" w:eastAsia="Aptos" w:hAnsi="Outfit" w:cstheme="minorHAnsi"/>
                <w:color w:val="000C30"/>
                <w:sz w:val="20"/>
                <w:szCs w:val="20"/>
              </w:rPr>
              <w:br/>
              <w:t>future</w:t>
            </w:r>
            <w:r w:rsidRPr="00A7505F">
              <w:rPr>
                <w:rFonts w:ascii="Outfit" w:eastAsia="Aptos" w:hAnsi="Outfit" w:cstheme="minorHAnsi"/>
                <w:color w:val="000C30"/>
                <w:sz w:val="20"/>
                <w:szCs w:val="20"/>
              </w:rPr>
              <w:br/>
              <w:t>goal</w:t>
            </w:r>
            <w:r w:rsidRPr="00A7505F">
              <w:rPr>
                <w:rFonts w:ascii="Outfit" w:eastAsia="Aptos" w:hAnsi="Outfit" w:cstheme="minorHAnsi"/>
                <w:color w:val="000C30"/>
                <w:sz w:val="20"/>
                <w:szCs w:val="20"/>
              </w:rPr>
              <w:br/>
              <w:t>job</w:t>
            </w:r>
            <w:r w:rsidRPr="00A7505F">
              <w:rPr>
                <w:rFonts w:ascii="Outfit" w:eastAsia="Aptos" w:hAnsi="Outfit" w:cstheme="minorHAnsi"/>
                <w:color w:val="000C30"/>
                <w:sz w:val="20"/>
                <w:szCs w:val="20"/>
              </w:rPr>
              <w:br/>
              <w:t>keep trying</w:t>
            </w:r>
            <w:r w:rsidRPr="00A7505F">
              <w:rPr>
                <w:rFonts w:ascii="Outfit" w:eastAsia="Aptos" w:hAnsi="Outfit" w:cstheme="minorHAnsi"/>
                <w:color w:val="000C30"/>
                <w:sz w:val="20"/>
                <w:szCs w:val="20"/>
              </w:rPr>
              <w:br/>
              <w:t>kind</w:t>
            </w:r>
            <w:r w:rsidRPr="00A7505F">
              <w:rPr>
                <w:rFonts w:ascii="Outfit" w:eastAsia="Aptos" w:hAnsi="Outfit" w:cstheme="minorHAnsi"/>
                <w:color w:val="000C30"/>
                <w:sz w:val="20"/>
                <w:szCs w:val="20"/>
              </w:rPr>
              <w:br/>
              <w:t>persevere</w:t>
            </w:r>
            <w:r w:rsidRPr="00A7505F">
              <w:rPr>
                <w:rFonts w:ascii="Outfit" w:eastAsia="Aptos" w:hAnsi="Outfit" w:cstheme="minorHAnsi"/>
                <w:color w:val="000C30"/>
                <w:sz w:val="20"/>
                <w:szCs w:val="20"/>
              </w:rPr>
              <w:br/>
              <w:t>proud</w:t>
            </w:r>
            <w:r w:rsidRPr="00A7505F">
              <w:rPr>
                <w:rFonts w:ascii="Outfit" w:eastAsia="Aptos" w:hAnsi="Outfit" w:cstheme="minorHAnsi"/>
                <w:color w:val="000C30"/>
                <w:sz w:val="20"/>
                <w:szCs w:val="20"/>
              </w:rPr>
              <w:br/>
              <w:t>reward</w:t>
            </w:r>
            <w:r w:rsidRPr="00A7505F">
              <w:rPr>
                <w:rFonts w:ascii="Outfit" w:eastAsia="Aptos" w:hAnsi="Outfit" w:cstheme="minorHAnsi"/>
                <w:color w:val="000C30"/>
                <w:sz w:val="20"/>
                <w:szCs w:val="20"/>
              </w:rPr>
              <w:br/>
              <w:t>skills</w:t>
            </w:r>
          </w:p>
          <w:p w14:paraId="22D449F1" w14:textId="77777777" w:rsidR="005476D5" w:rsidRPr="00A7505F" w:rsidRDefault="005476D5" w:rsidP="005476D5">
            <w:pPr>
              <w:spacing w:after="160" w:line="276" w:lineRule="auto"/>
              <w:rPr>
                <w:rFonts w:ascii="Outfit" w:eastAsia="Aptos" w:hAnsi="Outfit" w:cstheme="minorHAnsi"/>
                <w:color w:val="000C30"/>
                <w:sz w:val="20"/>
                <w:szCs w:val="20"/>
              </w:rPr>
            </w:pPr>
          </w:p>
          <w:p w14:paraId="45256889" w14:textId="77777777" w:rsidR="005476D5" w:rsidRPr="00A7505F" w:rsidRDefault="005476D5" w:rsidP="005476D5">
            <w:pPr>
              <w:spacing w:after="160" w:line="276" w:lineRule="auto"/>
              <w:rPr>
                <w:rFonts w:ascii="Outfit" w:eastAsia="Aptos" w:hAnsi="Outfit" w:cstheme="minorHAnsi"/>
                <w:color w:val="000C30"/>
                <w:sz w:val="20"/>
                <w:szCs w:val="20"/>
              </w:rPr>
            </w:pPr>
          </w:p>
          <w:p w14:paraId="47281C45" w14:textId="77777777" w:rsidR="005476D5" w:rsidRPr="00A7505F" w:rsidRDefault="005476D5" w:rsidP="005476D5">
            <w:pPr>
              <w:spacing w:after="160" w:line="276" w:lineRule="auto"/>
              <w:rPr>
                <w:rFonts w:ascii="Outfit" w:eastAsia="Aptos" w:hAnsi="Outfit" w:cstheme="minorHAnsi"/>
                <w:color w:val="000C30"/>
                <w:sz w:val="20"/>
                <w:szCs w:val="20"/>
              </w:rPr>
            </w:pPr>
          </w:p>
          <w:p w14:paraId="68D16E5D" w14:textId="77777777" w:rsidR="005476D5" w:rsidRPr="00A7505F" w:rsidRDefault="005476D5" w:rsidP="005476D5">
            <w:pPr>
              <w:spacing w:after="160" w:line="276" w:lineRule="auto"/>
              <w:rPr>
                <w:rFonts w:ascii="Outfit" w:eastAsia="Aptos" w:hAnsi="Outfit" w:cstheme="minorHAnsi"/>
                <w:color w:val="000C30"/>
                <w:sz w:val="20"/>
                <w:szCs w:val="20"/>
              </w:rPr>
            </w:pPr>
          </w:p>
          <w:p w14:paraId="4583C3D2" w14:textId="77777777" w:rsidR="005476D5" w:rsidRPr="00A7505F" w:rsidRDefault="005476D5" w:rsidP="005476D5">
            <w:pPr>
              <w:spacing w:after="160" w:line="276" w:lineRule="auto"/>
              <w:rPr>
                <w:rFonts w:ascii="Outfit" w:eastAsia="Aptos" w:hAnsi="Outfit" w:cstheme="minorHAnsi"/>
                <w:color w:val="000C30"/>
                <w:sz w:val="20"/>
                <w:szCs w:val="20"/>
              </w:rPr>
            </w:pPr>
          </w:p>
        </w:tc>
        <w:tc>
          <w:tcPr>
            <w:tcW w:w="2833" w:type="dxa"/>
            <w:gridSpan w:val="2"/>
          </w:tcPr>
          <w:p w14:paraId="73973D02" w14:textId="7B996B0E"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chieve</w:t>
            </w:r>
            <w:r w:rsidRPr="00A7505F">
              <w:rPr>
                <w:rFonts w:ascii="Outfit" w:hAnsi="Outfit" w:cstheme="minorHAnsi"/>
                <w:color w:val="000C30"/>
                <w:sz w:val="20"/>
                <w:szCs w:val="20"/>
              </w:rPr>
              <w:br/>
              <w:t>achievement</w:t>
            </w:r>
            <w:r w:rsidRPr="00A7505F">
              <w:rPr>
                <w:rFonts w:ascii="Outfit" w:hAnsi="Outfit" w:cstheme="minorHAnsi"/>
                <w:color w:val="000C30"/>
                <w:sz w:val="20"/>
                <w:szCs w:val="20"/>
              </w:rPr>
              <w:br/>
              <w:t>active</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elebration</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onfidence</w:t>
            </w:r>
            <w:r w:rsidRPr="00A7505F">
              <w:rPr>
                <w:rFonts w:ascii="Outfit" w:hAnsi="Outfit" w:cstheme="minorHAnsi"/>
                <w:color w:val="000C30"/>
                <w:sz w:val="20"/>
                <w:szCs w:val="20"/>
              </w:rPr>
              <w:br/>
              <w:t>coins</w:t>
            </w:r>
            <w:r w:rsidRPr="00A7505F">
              <w:rPr>
                <w:rFonts w:ascii="Outfit" w:hAnsi="Outfit" w:cstheme="minorHAnsi"/>
                <w:color w:val="000C30"/>
                <w:sz w:val="20"/>
                <w:szCs w:val="20"/>
              </w:rPr>
              <w:br/>
              <w:t>dreams</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arden</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appiness</w:t>
            </w:r>
            <w:r w:rsidRPr="00A7505F">
              <w:rPr>
                <w:rFonts w:ascii="Outfit" w:hAnsi="Outfit" w:cstheme="minorHAnsi"/>
                <w:color w:val="000C30"/>
                <w:sz w:val="20"/>
                <w:szCs w:val="20"/>
              </w:rPr>
              <w:br/>
              <w:t>internal</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obstacle</w:t>
            </w:r>
            <w:r w:rsidRPr="00A7505F">
              <w:rPr>
                <w:rFonts w:ascii="Outfit" w:hAnsi="Outfit" w:cstheme="minorHAnsi"/>
                <w:color w:val="000C30"/>
                <w:sz w:val="20"/>
                <w:szCs w:val="20"/>
              </w:rPr>
              <w:br/>
              <w:t>overcome</w:t>
            </w:r>
            <w:r w:rsidRPr="00A7505F">
              <w:rPr>
                <w:rFonts w:ascii="Outfit" w:hAnsi="Outfit" w:cstheme="minorHAnsi"/>
                <w:color w:val="000C30"/>
                <w:sz w:val="20"/>
                <w:szCs w:val="20"/>
              </w:rPr>
              <w:br/>
              <w:t>proud</w:t>
            </w:r>
            <w:r w:rsidRPr="00A7505F">
              <w:rPr>
                <w:rFonts w:ascii="Outfit" w:hAnsi="Outfit" w:cstheme="minorHAnsi"/>
                <w:color w:val="000C30"/>
                <w:sz w:val="20"/>
                <w:szCs w:val="20"/>
              </w:rPr>
              <w:br/>
              <w:t>process</w:t>
            </w:r>
            <w:r w:rsidRPr="00A7505F">
              <w:rPr>
                <w:rFonts w:ascii="Outfit" w:hAnsi="Outfit" w:cstheme="minorHAnsi"/>
                <w:color w:val="000C30"/>
                <w:sz w:val="20"/>
                <w:szCs w:val="20"/>
              </w:rPr>
              <w:br/>
              <w:t>rest</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epping stones</w:t>
            </w:r>
            <w:r w:rsidRPr="00A7505F">
              <w:rPr>
                <w:rFonts w:ascii="Outfit" w:hAnsi="Outfit" w:cstheme="minorHAnsi"/>
                <w:color w:val="000C30"/>
                <w:sz w:val="20"/>
                <w:szCs w:val="20"/>
              </w:rPr>
              <w:br/>
              <w:t>stretchy</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reasure</w:t>
            </w:r>
            <w:r w:rsidRPr="00A7505F">
              <w:rPr>
                <w:rFonts w:ascii="Outfit" w:hAnsi="Outfit" w:cstheme="minorHAnsi"/>
                <w:color w:val="000C30"/>
                <w:sz w:val="20"/>
                <w:szCs w:val="20"/>
              </w:rPr>
              <w:br/>
            </w:r>
            <w:proofErr w:type="spellStart"/>
            <w:r w:rsidRPr="00A7505F">
              <w:rPr>
                <w:rFonts w:ascii="Outfit" w:hAnsi="Outfit" w:cstheme="minorHAnsi"/>
                <w:color w:val="000C30"/>
                <w:sz w:val="20"/>
                <w:szCs w:val="20"/>
              </w:rPr>
              <w:t>treasure</w:t>
            </w:r>
            <w:proofErr w:type="spellEnd"/>
            <w:r w:rsidRPr="00A7505F">
              <w:rPr>
                <w:rFonts w:ascii="Outfit" w:hAnsi="Outfit" w:cstheme="minorHAnsi"/>
                <w:color w:val="000C30"/>
                <w:sz w:val="20"/>
                <w:szCs w:val="20"/>
              </w:rPr>
              <w:t xml:space="preserve"> chest</w:t>
            </w:r>
            <w:r w:rsidRPr="00A7505F">
              <w:rPr>
                <w:rFonts w:ascii="Outfit" w:hAnsi="Outfit" w:cstheme="minorHAnsi"/>
                <w:color w:val="000C30"/>
                <w:sz w:val="20"/>
                <w:szCs w:val="20"/>
              </w:rPr>
              <w:br/>
              <w:t>working together</w:t>
            </w:r>
          </w:p>
          <w:p w14:paraId="66864B60" w14:textId="77777777" w:rsidR="005476D5" w:rsidRPr="00A7505F" w:rsidRDefault="005476D5" w:rsidP="005476D5">
            <w:pPr>
              <w:pStyle w:val="Default"/>
              <w:rPr>
                <w:rFonts w:ascii="Outfit" w:hAnsi="Outfit" w:cstheme="minorHAnsi"/>
                <w:color w:val="000C30"/>
                <w:sz w:val="20"/>
                <w:szCs w:val="20"/>
              </w:rPr>
            </w:pPr>
          </w:p>
          <w:p w14:paraId="49068528" w14:textId="77777777" w:rsidR="005476D5" w:rsidRPr="00A7505F" w:rsidRDefault="005476D5" w:rsidP="005476D5">
            <w:pPr>
              <w:pStyle w:val="Default"/>
              <w:rPr>
                <w:rFonts w:ascii="Outfit" w:hAnsi="Outfit" w:cstheme="minorHAnsi"/>
                <w:color w:val="000C30"/>
                <w:sz w:val="20"/>
                <w:szCs w:val="20"/>
              </w:rPr>
            </w:pPr>
          </w:p>
          <w:p w14:paraId="1A2F1CDC" w14:textId="77777777" w:rsidR="005476D5" w:rsidRPr="00A7505F" w:rsidRDefault="005476D5" w:rsidP="005476D5">
            <w:pPr>
              <w:pStyle w:val="Default"/>
              <w:rPr>
                <w:rFonts w:ascii="Outfit" w:hAnsi="Outfit" w:cstheme="minorHAnsi"/>
                <w:color w:val="000C30"/>
                <w:sz w:val="20"/>
                <w:szCs w:val="20"/>
              </w:rPr>
            </w:pPr>
          </w:p>
        </w:tc>
        <w:tc>
          <w:tcPr>
            <w:tcW w:w="2978" w:type="dxa"/>
            <w:gridSpan w:val="2"/>
          </w:tcPr>
          <w:p w14:paraId="546CB3D0" w14:textId="7ED69FF7" w:rsidR="005476D5" w:rsidRPr="00A7505F" w:rsidRDefault="005476D5" w:rsidP="005476D5">
            <w:pPr>
              <w:pStyle w:val="Pa3"/>
              <w:rPr>
                <w:rFonts w:ascii="Outfit" w:hAnsi="Outfit" w:cstheme="minorHAnsi"/>
                <w:color w:val="000C30"/>
                <w:sz w:val="20"/>
                <w:szCs w:val="20"/>
              </w:rPr>
            </w:pPr>
            <w:r w:rsidRPr="00A7505F">
              <w:rPr>
                <w:rFonts w:ascii="Outfit" w:hAnsi="Outfit" w:cstheme="minorHAnsi"/>
                <w:color w:val="000C30"/>
                <w:sz w:val="20"/>
                <w:szCs w:val="20"/>
              </w:rPr>
              <w:t>achievement</w:t>
            </w:r>
            <w:r w:rsidRPr="00A7505F">
              <w:rPr>
                <w:rFonts w:ascii="Outfit" w:hAnsi="Outfit" w:cstheme="minorHAnsi"/>
                <w:color w:val="000C30"/>
                <w:sz w:val="20"/>
                <w:szCs w:val="20"/>
              </w:rPr>
              <w:br/>
              <w:t>calm</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ream</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oal</w:t>
            </w:r>
            <w:r w:rsidRPr="00A7505F">
              <w:rPr>
                <w:rFonts w:ascii="Outfit" w:hAnsi="Outfit" w:cstheme="minorHAnsi"/>
                <w:color w:val="000C30"/>
                <w:sz w:val="20"/>
                <w:szCs w:val="20"/>
              </w:rPr>
              <w:br/>
              <w:t>group</w:t>
            </w:r>
            <w:r w:rsidRPr="00A7505F">
              <w:rPr>
                <w:rFonts w:ascii="Outfit" w:hAnsi="Outfit" w:cstheme="minorHAnsi"/>
                <w:color w:val="000C30"/>
                <w:sz w:val="20"/>
                <w:szCs w:val="20"/>
              </w:rPr>
              <w:br/>
              <w:t>health</w:t>
            </w:r>
            <w:r w:rsidRPr="00A7505F">
              <w:rPr>
                <w:rFonts w:ascii="Outfit" w:hAnsi="Outfit" w:cstheme="minorHAnsi"/>
                <w:color w:val="000C30"/>
                <w:sz w:val="20"/>
                <w:szCs w:val="20"/>
              </w:rPr>
              <w:br/>
              <w:t>healthy choices</w:t>
            </w:r>
            <w:r w:rsidRPr="00A7505F">
              <w:rPr>
                <w:rFonts w:ascii="Outfit" w:hAnsi="Outfit" w:cstheme="minorHAnsi"/>
                <w:color w:val="000C30"/>
                <w:sz w:val="20"/>
                <w:szCs w:val="20"/>
              </w:rPr>
              <w:br/>
              <w:t>hobbies</w:t>
            </w:r>
            <w:r w:rsidRPr="00A7505F">
              <w:rPr>
                <w:rFonts w:ascii="Outfit" w:hAnsi="Outfit" w:cstheme="minorHAnsi"/>
                <w:color w:val="000C30"/>
                <w:sz w:val="20"/>
                <w:szCs w:val="20"/>
              </w:rPr>
              <w:br/>
              <w:t>interest</w:t>
            </w:r>
            <w:r w:rsidRPr="00A7505F">
              <w:rPr>
                <w:rFonts w:ascii="Outfit" w:hAnsi="Outfit" w:cstheme="minorHAnsi"/>
                <w:color w:val="000C30"/>
                <w:sz w:val="20"/>
                <w:szCs w:val="20"/>
              </w:rPr>
              <w:br/>
              <w:t>interests</w:t>
            </w:r>
            <w:r w:rsidRPr="00A7505F">
              <w:rPr>
                <w:rFonts w:ascii="Outfit" w:hAnsi="Outfit" w:cstheme="minorHAnsi"/>
                <w:color w:val="000C30"/>
                <w:sz w:val="20"/>
                <w:szCs w:val="20"/>
              </w:rPr>
              <w:br/>
              <w:t>learning together</w:t>
            </w:r>
            <w:r w:rsidRPr="00A7505F">
              <w:rPr>
                <w:rFonts w:ascii="Outfit" w:hAnsi="Outfit" w:cstheme="minorHAnsi"/>
                <w:color w:val="000C30"/>
                <w:sz w:val="20"/>
                <w:szCs w:val="20"/>
              </w:rPr>
              <w:br/>
              <w:t>lifestyle</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motivation</w:t>
            </w:r>
            <w:r w:rsidRPr="00A7505F">
              <w:rPr>
                <w:rFonts w:ascii="Outfit" w:hAnsi="Outfit" w:cstheme="minorHAnsi"/>
                <w:color w:val="000C30"/>
                <w:sz w:val="20"/>
                <w:szCs w:val="20"/>
              </w:rPr>
              <w:br/>
              <w:t>partner</w:t>
            </w:r>
            <w:r w:rsidRPr="00A7505F">
              <w:rPr>
                <w:rFonts w:ascii="Outfit" w:hAnsi="Outfit" w:cstheme="minorHAnsi"/>
                <w:color w:val="000C30"/>
                <w:sz w:val="20"/>
                <w:szCs w:val="20"/>
              </w:rPr>
              <w:br/>
              <w:t>product</w:t>
            </w:r>
            <w:r w:rsidRPr="00A7505F">
              <w:rPr>
                <w:rFonts w:ascii="Outfit" w:hAnsi="Outfit" w:cstheme="minorHAnsi"/>
                <w:color w:val="000C30"/>
                <w:sz w:val="20"/>
                <w:szCs w:val="20"/>
              </w:rPr>
              <w:br/>
              <w:t>proud</w:t>
            </w:r>
            <w:r w:rsidRPr="00A7505F">
              <w:rPr>
                <w:rFonts w:ascii="Outfit" w:hAnsi="Outfit" w:cstheme="minorHAnsi"/>
                <w:color w:val="000C30"/>
                <w:sz w:val="20"/>
                <w:szCs w:val="20"/>
              </w:rPr>
              <w:br/>
              <w:t>realistic</w:t>
            </w:r>
            <w:r w:rsidRPr="00A7505F">
              <w:rPr>
                <w:rFonts w:ascii="Outfit" w:hAnsi="Outfit" w:cstheme="minorHAnsi"/>
                <w:color w:val="000C30"/>
                <w:sz w:val="20"/>
                <w:szCs w:val="20"/>
              </w:rPr>
              <w:br/>
              <w:t>relax</w:t>
            </w:r>
            <w:r w:rsidRPr="00A7505F">
              <w:rPr>
                <w:rFonts w:ascii="Outfit" w:hAnsi="Outfit" w:cstheme="minorHAnsi"/>
                <w:color w:val="000C30"/>
                <w:sz w:val="20"/>
                <w:szCs w:val="20"/>
              </w:rPr>
              <w:br/>
              <w:t>relaxation</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elf-care</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tress</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nse</w:t>
            </w:r>
            <w:r w:rsidRPr="00A7505F">
              <w:rPr>
                <w:rFonts w:ascii="Outfit" w:hAnsi="Outfit" w:cstheme="minorHAnsi"/>
                <w:color w:val="000C30"/>
                <w:sz w:val="20"/>
                <w:szCs w:val="20"/>
              </w:rPr>
              <w:br/>
              <w:t>wellbeing</w:t>
            </w:r>
          </w:p>
          <w:p w14:paraId="1C72E8C9" w14:textId="77777777" w:rsidR="005476D5" w:rsidRPr="00A7505F" w:rsidRDefault="005476D5" w:rsidP="005476D5">
            <w:pPr>
              <w:pStyle w:val="Pa3"/>
              <w:rPr>
                <w:rFonts w:ascii="Outfit" w:hAnsi="Outfit" w:cstheme="minorHAnsi"/>
                <w:color w:val="000C30"/>
                <w:sz w:val="20"/>
                <w:szCs w:val="20"/>
              </w:rPr>
            </w:pPr>
          </w:p>
        </w:tc>
        <w:tc>
          <w:tcPr>
            <w:tcW w:w="2834" w:type="dxa"/>
          </w:tcPr>
          <w:p w14:paraId="1B416FAE" w14:textId="36F8DF2C"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mbitions</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hallenges</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design</w:t>
            </w:r>
            <w:r w:rsidRPr="00A7505F">
              <w:rPr>
                <w:rFonts w:ascii="Outfit" w:hAnsi="Outfit" w:cstheme="minorHAnsi"/>
                <w:color w:val="000C30"/>
                <w:sz w:val="20"/>
                <w:szCs w:val="20"/>
              </w:rPr>
              <w:br/>
              <w:t>differences</w:t>
            </w:r>
            <w:r w:rsidRPr="00A7505F">
              <w:rPr>
                <w:rFonts w:ascii="Outfit" w:hAnsi="Outfit" w:cstheme="minorHAnsi"/>
                <w:color w:val="000C30"/>
                <w:sz w:val="20"/>
                <w:szCs w:val="20"/>
              </w:rPr>
              <w:br/>
              <w:t>dream</w:t>
            </w:r>
            <w:r w:rsidRPr="00A7505F">
              <w:rPr>
                <w:rFonts w:ascii="Outfit" w:hAnsi="Outfit" w:cstheme="minorHAnsi"/>
                <w:color w:val="000C30"/>
                <w:sz w:val="20"/>
                <w:szCs w:val="20"/>
              </w:rPr>
              <w:br/>
              <w:t>dreams</w:t>
            </w:r>
            <w:r w:rsidRPr="00A7505F">
              <w:rPr>
                <w:rFonts w:ascii="Outfit" w:hAnsi="Outfit" w:cstheme="minorHAnsi"/>
                <w:color w:val="000C30"/>
                <w:sz w:val="20"/>
                <w:szCs w:val="20"/>
              </w:rPr>
              <w:br/>
              <w:t>enthusiastic</w:t>
            </w:r>
            <w:r w:rsidRPr="00A7505F">
              <w:rPr>
                <w:rFonts w:ascii="Outfit" w:hAnsi="Outfit" w:cstheme="minorHAnsi"/>
                <w:color w:val="000C30"/>
                <w:sz w:val="20"/>
                <w:szCs w:val="20"/>
              </w:rPr>
              <w:br/>
              <w:t>evaluate</w:t>
            </w:r>
            <w:r w:rsidRPr="00A7505F">
              <w:rPr>
                <w:rFonts w:ascii="Outfit" w:hAnsi="Outfit" w:cstheme="minorHAnsi"/>
                <w:color w:val="000C30"/>
                <w:sz w:val="20"/>
                <w:szCs w:val="20"/>
              </w:rPr>
              <w:br/>
              <w:t>frustration</w:t>
            </w:r>
            <w:r w:rsidRPr="00A7505F">
              <w:rPr>
                <w:rFonts w:ascii="Outfit" w:hAnsi="Outfit" w:cstheme="minorHAnsi"/>
                <w:color w:val="000C30"/>
                <w:sz w:val="20"/>
                <w:szCs w:val="20"/>
              </w:rPr>
              <w:br/>
              <w:t>future</w:t>
            </w:r>
            <w:r w:rsidRPr="00A7505F">
              <w:rPr>
                <w:rFonts w:ascii="Outfit" w:hAnsi="Outfit" w:cstheme="minorHAnsi"/>
                <w:color w:val="000C30"/>
                <w:sz w:val="20"/>
                <w:szCs w:val="20"/>
              </w:rPr>
              <w:br/>
              <w:t>garden</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ealthy</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clude</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otivated</w:t>
            </w:r>
            <w:r w:rsidRPr="00A7505F">
              <w:rPr>
                <w:rFonts w:ascii="Outfit" w:hAnsi="Outfit" w:cstheme="minorHAnsi"/>
                <w:color w:val="000C30"/>
                <w:sz w:val="20"/>
                <w:szCs w:val="20"/>
              </w:rPr>
              <w:br/>
              <w:t>obstacles</w:t>
            </w:r>
            <w:r w:rsidRPr="00A7505F">
              <w:rPr>
                <w:rFonts w:ascii="Outfit" w:hAnsi="Outfit" w:cstheme="minorHAnsi"/>
                <w:color w:val="000C30"/>
                <w:sz w:val="20"/>
                <w:szCs w:val="20"/>
              </w:rPr>
              <w:br/>
              <w:t>outdoors</w:t>
            </w:r>
            <w:r w:rsidRPr="00A7505F">
              <w:rPr>
                <w:rFonts w:ascii="Outfit" w:hAnsi="Outfit" w:cstheme="minorHAnsi"/>
                <w:color w:val="000C30"/>
                <w:sz w:val="20"/>
                <w:szCs w:val="20"/>
              </w:rPr>
              <w:br/>
              <w:t>responsible</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review</w:t>
            </w:r>
            <w:r w:rsidRPr="00A7505F">
              <w:rPr>
                <w:rFonts w:ascii="Outfit" w:hAnsi="Outfit" w:cstheme="minorHAnsi"/>
                <w:color w:val="000C30"/>
                <w:sz w:val="20"/>
                <w:szCs w:val="20"/>
              </w:rPr>
              <w:br/>
              <w:t>safe choices</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elf-review</w:t>
            </w:r>
            <w:r w:rsidRPr="00A7505F">
              <w:rPr>
                <w:rFonts w:ascii="Outfit" w:hAnsi="Outfit" w:cstheme="minorHAnsi"/>
                <w:color w:val="000C30"/>
                <w:sz w:val="20"/>
                <w:szCs w:val="20"/>
              </w:rPr>
              <w:br/>
              <w:t>solution</w:t>
            </w:r>
            <w:r w:rsidRPr="00A7505F">
              <w:rPr>
                <w:rFonts w:ascii="Outfit" w:hAnsi="Outfit" w:cstheme="minorHAnsi"/>
                <w:color w:val="000C30"/>
                <w:sz w:val="20"/>
                <w:szCs w:val="20"/>
              </w:rPr>
              <w:br/>
              <w:t>strengths</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amwork</w:t>
            </w:r>
            <w:r w:rsidRPr="00A7505F">
              <w:rPr>
                <w:rFonts w:ascii="Outfit" w:hAnsi="Outfit" w:cstheme="minorHAnsi"/>
                <w:color w:val="000C30"/>
                <w:sz w:val="20"/>
                <w:szCs w:val="20"/>
              </w:rPr>
              <w:br/>
              <w:t>wellbeing</w:t>
            </w:r>
            <w:r w:rsidRPr="00A7505F">
              <w:rPr>
                <w:rFonts w:ascii="Outfit" w:hAnsi="Outfit" w:cstheme="minorHAnsi"/>
                <w:color w:val="000C30"/>
                <w:sz w:val="20"/>
                <w:szCs w:val="20"/>
              </w:rPr>
              <w:br/>
              <w:t>water safety</w:t>
            </w:r>
          </w:p>
          <w:p w14:paraId="7F5917B8" w14:textId="77777777" w:rsidR="005476D5" w:rsidRPr="00A7505F" w:rsidRDefault="005476D5" w:rsidP="005476D5">
            <w:pPr>
              <w:pStyle w:val="Default"/>
              <w:rPr>
                <w:rFonts w:ascii="Outfit" w:hAnsi="Outfit" w:cstheme="minorHAnsi"/>
                <w:color w:val="000C30"/>
                <w:sz w:val="20"/>
                <w:szCs w:val="20"/>
              </w:rPr>
            </w:pPr>
          </w:p>
        </w:tc>
        <w:tc>
          <w:tcPr>
            <w:tcW w:w="2834" w:type="dxa"/>
            <w:gridSpan w:val="2"/>
          </w:tcPr>
          <w:p w14:paraId="17EFF099" w14:textId="2D85B7FF" w:rsidR="005476D5" w:rsidRPr="00A7505F" w:rsidRDefault="005476D5" w:rsidP="005476D5">
            <w:pPr>
              <w:rPr>
                <w:rFonts w:ascii="Outfit" w:hAnsi="Outfit" w:cstheme="minorHAnsi"/>
                <w:color w:val="000C30"/>
                <w:sz w:val="20"/>
                <w:szCs w:val="20"/>
              </w:rPr>
            </w:pPr>
            <w:r w:rsidRPr="00A7505F">
              <w:rPr>
                <w:rFonts w:ascii="Outfit" w:hAnsi="Outfit" w:cstheme="minorHAnsi"/>
                <w:color w:val="000C30"/>
                <w:sz w:val="20"/>
                <w:szCs w:val="20"/>
              </w:rPr>
              <w:t>agree/disagree</w:t>
            </w:r>
            <w:r w:rsidRPr="00A7505F">
              <w:rPr>
                <w:rFonts w:ascii="Outfit" w:hAnsi="Outfit" w:cstheme="minorHAnsi"/>
                <w:color w:val="000C30"/>
                <w:sz w:val="20"/>
                <w:szCs w:val="20"/>
              </w:rPr>
              <w:br/>
              <w:t>anxious</w:t>
            </w:r>
            <w:r w:rsidRPr="00A7505F">
              <w:rPr>
                <w:rFonts w:ascii="Outfit" w:hAnsi="Outfit" w:cstheme="minorHAnsi"/>
                <w:color w:val="000C30"/>
                <w:sz w:val="20"/>
                <w:szCs w:val="20"/>
              </w:rPr>
              <w:br/>
              <w:t>attitude</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ope</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courage</w:t>
            </w:r>
            <w:r w:rsidRPr="00A7505F">
              <w:rPr>
                <w:rFonts w:ascii="Outfit" w:hAnsi="Outfit" w:cstheme="minorHAnsi"/>
                <w:color w:val="000C30"/>
                <w:sz w:val="20"/>
                <w:szCs w:val="20"/>
              </w:rPr>
              <w:br/>
              <w:t>design</w:t>
            </w:r>
            <w:r w:rsidRPr="00A7505F">
              <w:rPr>
                <w:rFonts w:ascii="Outfit" w:hAnsi="Outfit" w:cstheme="minorHAnsi"/>
                <w:color w:val="000C30"/>
                <w:sz w:val="20"/>
                <w:szCs w:val="20"/>
              </w:rPr>
              <w:br/>
              <w:t>determination</w:t>
            </w:r>
            <w:r w:rsidRPr="00A7505F">
              <w:rPr>
                <w:rFonts w:ascii="Outfit" w:hAnsi="Outfit" w:cstheme="minorHAnsi"/>
                <w:color w:val="000C30"/>
                <w:sz w:val="20"/>
                <w:szCs w:val="20"/>
              </w:rPr>
              <w:br/>
              <w:t>determined</w:t>
            </w:r>
            <w:r w:rsidRPr="00A7505F">
              <w:rPr>
                <w:rFonts w:ascii="Outfit" w:hAnsi="Outfit" w:cstheme="minorHAnsi"/>
                <w:color w:val="000C30"/>
                <w:sz w:val="20"/>
                <w:szCs w:val="20"/>
              </w:rPr>
              <w:br/>
              <w:t>disappointed</w:t>
            </w:r>
            <w:r w:rsidRPr="00A7505F">
              <w:rPr>
                <w:rFonts w:ascii="Outfit" w:hAnsi="Outfit" w:cstheme="minorHAnsi"/>
                <w:color w:val="000C30"/>
                <w:sz w:val="20"/>
                <w:szCs w:val="20"/>
              </w:rPr>
              <w:br/>
              <w:t>disappointment</w:t>
            </w:r>
            <w:r w:rsidRPr="00A7505F">
              <w:rPr>
                <w:rFonts w:ascii="Outfit" w:hAnsi="Outfit" w:cstheme="minorHAnsi"/>
                <w:color w:val="000C30"/>
                <w:sz w:val="20"/>
                <w:szCs w:val="20"/>
              </w:rPr>
              <w:br/>
              <w:t>dream</w:t>
            </w:r>
            <w:r w:rsidR="00705D4A">
              <w:rPr>
                <w:rFonts w:ascii="Outfit" w:hAnsi="Outfit" w:cstheme="minorHAnsi"/>
                <w:color w:val="000C30"/>
                <w:sz w:val="20"/>
                <w:szCs w:val="20"/>
              </w:rPr>
              <w:t xml:space="preserve"> / </w:t>
            </w:r>
            <w:r w:rsidRPr="00A7505F">
              <w:rPr>
                <w:rFonts w:ascii="Outfit" w:hAnsi="Outfit" w:cstheme="minorHAnsi"/>
                <w:color w:val="000C30"/>
                <w:sz w:val="20"/>
                <w:szCs w:val="20"/>
              </w:rPr>
              <w:t>dreams</w:t>
            </w:r>
            <w:r w:rsidRPr="00A7505F">
              <w:rPr>
                <w:rFonts w:ascii="Outfit" w:hAnsi="Outfit" w:cstheme="minorHAnsi"/>
                <w:color w:val="000C30"/>
                <w:sz w:val="20"/>
                <w:szCs w:val="20"/>
              </w:rPr>
              <w:br/>
              <w:t>follower</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elp</w:t>
            </w:r>
            <w:r w:rsidRPr="00A7505F">
              <w:rPr>
                <w:rFonts w:ascii="Outfit" w:hAnsi="Outfit" w:cstheme="minorHAnsi"/>
                <w:color w:val="000C30"/>
                <w:sz w:val="20"/>
                <w:szCs w:val="20"/>
              </w:rPr>
              <w:br/>
              <w:t>hope</w:t>
            </w:r>
            <w:r w:rsidR="00705D4A">
              <w:rPr>
                <w:rFonts w:ascii="Outfit" w:hAnsi="Outfit" w:cstheme="minorHAnsi"/>
                <w:color w:val="000C30"/>
                <w:sz w:val="20"/>
                <w:szCs w:val="20"/>
              </w:rPr>
              <w:t xml:space="preserve"> / </w:t>
            </w:r>
            <w:r w:rsidRPr="00A7505F">
              <w:rPr>
                <w:rFonts w:ascii="Outfit" w:hAnsi="Outfit" w:cstheme="minorHAnsi"/>
                <w:color w:val="000C30"/>
                <w:sz w:val="20"/>
                <w:szCs w:val="20"/>
              </w:rPr>
              <w:t>hopeful</w:t>
            </w:r>
            <w:r w:rsidRPr="00A7505F">
              <w:rPr>
                <w:rFonts w:ascii="Outfit" w:hAnsi="Outfit" w:cstheme="minorHAnsi"/>
                <w:color w:val="000C30"/>
                <w:sz w:val="20"/>
                <w:szCs w:val="20"/>
              </w:rPr>
              <w:br/>
              <w:t>hopes</w:t>
            </w:r>
            <w:r w:rsidRPr="00A7505F">
              <w:rPr>
                <w:rFonts w:ascii="Outfit" w:hAnsi="Outfit" w:cstheme="minorHAnsi"/>
                <w:color w:val="000C30"/>
                <w:sz w:val="20"/>
                <w:szCs w:val="20"/>
              </w:rPr>
              <w:br/>
              <w:t>hurt</w:t>
            </w:r>
            <w:r w:rsidRPr="00A7505F">
              <w:rPr>
                <w:rFonts w:ascii="Outfit" w:hAnsi="Outfit" w:cstheme="minorHAnsi"/>
                <w:color w:val="000C30"/>
                <w:sz w:val="20"/>
                <w:szCs w:val="20"/>
              </w:rPr>
              <w:br/>
              <w:t>inspired</w:t>
            </w:r>
            <w:r w:rsidRPr="00A7505F">
              <w:rPr>
                <w:rFonts w:ascii="Outfit" w:hAnsi="Outfit" w:cstheme="minorHAnsi"/>
                <w:color w:val="000C30"/>
                <w:sz w:val="20"/>
                <w:szCs w:val="20"/>
              </w:rPr>
              <w:br/>
              <w:t>internal treasure chest</w:t>
            </w:r>
            <w:r w:rsidRPr="00A7505F">
              <w:rPr>
                <w:rFonts w:ascii="Outfit" w:hAnsi="Outfit" w:cstheme="minorHAnsi"/>
                <w:color w:val="000C30"/>
                <w:sz w:val="20"/>
                <w:szCs w:val="20"/>
              </w:rPr>
              <w:br/>
              <w:t>leader</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motivated</w:t>
            </w:r>
            <w:r w:rsidRPr="00A7505F">
              <w:rPr>
                <w:rFonts w:ascii="Outfit" w:hAnsi="Outfit" w:cstheme="minorHAnsi"/>
                <w:color w:val="000C30"/>
                <w:sz w:val="20"/>
                <w:szCs w:val="20"/>
              </w:rPr>
              <w:br/>
              <w:t>plans</w:t>
            </w:r>
            <w:r w:rsidRPr="00A7505F">
              <w:rPr>
                <w:rFonts w:ascii="Outfit" w:hAnsi="Outfit" w:cstheme="minorHAnsi"/>
                <w:color w:val="000C30"/>
                <w:sz w:val="20"/>
                <w:szCs w:val="20"/>
              </w:rPr>
              <w:br/>
              <w:t>positive</w:t>
            </w:r>
            <w:r w:rsidRPr="00A7505F">
              <w:rPr>
                <w:rFonts w:ascii="Outfit" w:hAnsi="Outfit" w:cstheme="minorHAnsi"/>
                <w:color w:val="000C30"/>
                <w:sz w:val="20"/>
                <w:szCs w:val="20"/>
              </w:rPr>
              <w:br/>
            </w:r>
            <w:proofErr w:type="spellStart"/>
            <w:r w:rsidRPr="00A7505F">
              <w:rPr>
                <w:rFonts w:ascii="Outfit" w:hAnsi="Outfit" w:cstheme="minorHAnsi"/>
                <w:color w:val="000C30"/>
                <w:sz w:val="20"/>
                <w:szCs w:val="20"/>
              </w:rPr>
              <w:t>positive</w:t>
            </w:r>
            <w:proofErr w:type="spellEnd"/>
            <w:r w:rsidRPr="00A7505F">
              <w:rPr>
                <w:rFonts w:ascii="Outfit" w:hAnsi="Outfit" w:cstheme="minorHAnsi"/>
                <w:color w:val="000C30"/>
                <w:sz w:val="20"/>
                <w:szCs w:val="20"/>
              </w:rPr>
              <w:t xml:space="preserve"> attitude</w:t>
            </w:r>
            <w:r w:rsidRPr="00A7505F">
              <w:rPr>
                <w:rFonts w:ascii="Outfit" w:hAnsi="Outfit" w:cstheme="minorHAnsi"/>
                <w:color w:val="000C30"/>
                <w:sz w:val="20"/>
                <w:szCs w:val="20"/>
              </w:rPr>
              <w:br/>
              <w:t>problem-solve</w:t>
            </w:r>
            <w:r w:rsidRPr="00A7505F">
              <w:rPr>
                <w:rFonts w:ascii="Outfit" w:hAnsi="Outfit" w:cstheme="minorHAnsi"/>
                <w:color w:val="000C30"/>
                <w:sz w:val="20"/>
                <w:szCs w:val="20"/>
              </w:rPr>
              <w:br/>
              <w:t>proud</w:t>
            </w:r>
            <w:r w:rsidRPr="00A7505F">
              <w:rPr>
                <w:rFonts w:ascii="Outfit" w:hAnsi="Outfit" w:cstheme="minorHAnsi"/>
                <w:color w:val="000C30"/>
                <w:sz w:val="20"/>
                <w:szCs w:val="20"/>
              </w:rPr>
              <w:br/>
              <w:t>resilience</w:t>
            </w:r>
            <w:r w:rsidRPr="00A7505F">
              <w:rPr>
                <w:rFonts w:ascii="Outfit" w:hAnsi="Outfit" w:cstheme="minorHAnsi"/>
                <w:color w:val="000C30"/>
                <w:sz w:val="20"/>
                <w:szCs w:val="20"/>
              </w:rPr>
              <w:br/>
              <w:t>review</w:t>
            </w:r>
            <w:r w:rsidRPr="00A7505F">
              <w:rPr>
                <w:rFonts w:ascii="Outfit" w:hAnsi="Outfit" w:cstheme="minorHAnsi"/>
                <w:color w:val="000C30"/>
                <w:sz w:val="20"/>
                <w:szCs w:val="20"/>
              </w:rPr>
              <w:br/>
              <w:t>risk</w:t>
            </w:r>
            <w:r w:rsidRPr="00A7505F">
              <w:rPr>
                <w:rFonts w:ascii="Outfit" w:hAnsi="Outfit" w:cstheme="minorHAnsi"/>
                <w:color w:val="000C30"/>
                <w:sz w:val="20"/>
                <w:szCs w:val="20"/>
              </w:rPr>
              <w:br/>
              <w:t>roles</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elf-belief</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etback</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wellbeing</w:t>
            </w:r>
          </w:p>
        </w:tc>
        <w:tc>
          <w:tcPr>
            <w:tcW w:w="3259" w:type="dxa"/>
          </w:tcPr>
          <w:p w14:paraId="303F21AA" w14:textId="32FE82CA"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dult</w:t>
            </w:r>
            <w:r w:rsidRPr="00A7505F">
              <w:rPr>
                <w:rFonts w:ascii="Outfit" w:hAnsi="Outfit" w:cstheme="minorHAnsi"/>
                <w:color w:val="000C30"/>
                <w:sz w:val="20"/>
                <w:szCs w:val="20"/>
              </w:rPr>
              <w:br/>
              <w:t>aspiration</w:t>
            </w:r>
            <w:r w:rsidRPr="00A7505F">
              <w:rPr>
                <w:rFonts w:ascii="Outfit" w:hAnsi="Outfit" w:cstheme="minorHAnsi"/>
                <w:color w:val="000C30"/>
                <w:sz w:val="20"/>
                <w:szCs w:val="20"/>
              </w:rPr>
              <w:br/>
              <w:t>attitudes</w:t>
            </w:r>
            <w:r w:rsidRPr="00A7505F">
              <w:rPr>
                <w:rFonts w:ascii="Outfit" w:hAnsi="Outfit" w:cstheme="minorHAnsi"/>
                <w:color w:val="000C30"/>
                <w:sz w:val="20"/>
                <w:szCs w:val="20"/>
              </w:rPr>
              <w:br/>
              <w:t>barrier</w:t>
            </w:r>
            <w:r w:rsidRPr="00A7505F">
              <w:rPr>
                <w:rFonts w:ascii="Outfit" w:hAnsi="Outfit" w:cstheme="minorHAnsi"/>
                <w:color w:val="000C30"/>
                <w:sz w:val="20"/>
                <w:szCs w:val="20"/>
              </w:rPr>
              <w:br/>
              <w:t>career</w:t>
            </w:r>
            <w:r w:rsidRPr="00A7505F">
              <w:rPr>
                <w:rFonts w:ascii="Outfit" w:hAnsi="Outfit" w:cstheme="minorHAnsi"/>
                <w:color w:val="000C30"/>
                <w:sz w:val="20"/>
                <w:szCs w:val="20"/>
              </w:rPr>
              <w:br/>
              <w:t>choice</w:t>
            </w:r>
            <w:r w:rsidRPr="00A7505F">
              <w:rPr>
                <w:rFonts w:ascii="Outfit" w:hAnsi="Outfit" w:cstheme="minorHAnsi"/>
                <w:color w:val="000C30"/>
                <w:sz w:val="20"/>
                <w:szCs w:val="20"/>
              </w:rPr>
              <w:br/>
              <w:t>community participation</w:t>
            </w:r>
            <w:r w:rsidRPr="00A7505F">
              <w:rPr>
                <w:rFonts w:ascii="Outfit" w:hAnsi="Outfit" w:cstheme="minorHAnsi"/>
                <w:color w:val="000C30"/>
                <w:sz w:val="20"/>
                <w:szCs w:val="20"/>
              </w:rPr>
              <w:br/>
              <w:t>country</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digital spending</w:t>
            </w:r>
            <w:r w:rsidRPr="00A7505F">
              <w:rPr>
                <w:rFonts w:ascii="Outfit" w:hAnsi="Outfit" w:cstheme="minorHAnsi"/>
                <w:color w:val="000C30"/>
                <w:sz w:val="20"/>
                <w:szCs w:val="20"/>
              </w:rPr>
              <w:br/>
              <w:t>dream</w:t>
            </w:r>
            <w:r w:rsidRPr="00A7505F">
              <w:rPr>
                <w:rFonts w:ascii="Outfit" w:hAnsi="Outfit" w:cstheme="minorHAnsi"/>
                <w:color w:val="000C30"/>
                <w:sz w:val="20"/>
                <w:szCs w:val="20"/>
              </w:rPr>
              <w:br/>
              <w:t>environment</w:t>
            </w:r>
            <w:r w:rsidRPr="00A7505F">
              <w:rPr>
                <w:rFonts w:ascii="Outfit" w:hAnsi="Outfit" w:cstheme="minorHAnsi"/>
                <w:color w:val="000C30"/>
                <w:sz w:val="20"/>
                <w:szCs w:val="20"/>
              </w:rPr>
              <w:br/>
              <w:t>financial harm</w:t>
            </w:r>
            <w:r w:rsidRPr="00A7505F">
              <w:rPr>
                <w:rFonts w:ascii="Outfit" w:hAnsi="Outfit" w:cstheme="minorHAnsi"/>
                <w:color w:val="000C30"/>
                <w:sz w:val="20"/>
                <w:szCs w:val="20"/>
              </w:rPr>
              <w:br/>
              <w:t>goal</w:t>
            </w:r>
            <w:r w:rsidRPr="00A7505F">
              <w:rPr>
                <w:rFonts w:ascii="Outfit" w:hAnsi="Outfit" w:cstheme="minorHAnsi"/>
                <w:color w:val="000C30"/>
                <w:sz w:val="20"/>
                <w:szCs w:val="20"/>
              </w:rPr>
              <w:br/>
              <w:t>grown up</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fluence</w:t>
            </w:r>
            <w:r w:rsidRPr="00A7505F">
              <w:rPr>
                <w:rFonts w:ascii="Outfit" w:hAnsi="Outfit" w:cstheme="minorHAnsi"/>
                <w:color w:val="000C30"/>
                <w:sz w:val="20"/>
                <w:szCs w:val="20"/>
              </w:rPr>
              <w:br/>
              <w:t>job</w:t>
            </w:r>
            <w:r w:rsidRPr="00A7505F">
              <w:rPr>
                <w:rFonts w:ascii="Outfit" w:hAnsi="Outfit" w:cstheme="minorHAnsi"/>
                <w:color w:val="000C30"/>
                <w:sz w:val="20"/>
                <w:szCs w:val="20"/>
              </w:rPr>
              <w:br/>
              <w:t>lifestyle</w:t>
            </w:r>
            <w:r w:rsidRPr="00A7505F">
              <w:rPr>
                <w:rFonts w:ascii="Outfit" w:hAnsi="Outfit" w:cstheme="minorHAnsi"/>
                <w:color w:val="000C30"/>
                <w:sz w:val="20"/>
                <w:szCs w:val="20"/>
              </w:rPr>
              <w:br/>
              <w:t>media</w:t>
            </w:r>
            <w:r w:rsidRPr="00A7505F">
              <w:rPr>
                <w:rFonts w:ascii="Outfit" w:hAnsi="Outfit" w:cstheme="minorHAnsi"/>
                <w:color w:val="000C30"/>
                <w:sz w:val="20"/>
                <w:szCs w:val="20"/>
              </w:rPr>
              <w:br/>
              <w:t>money</w:t>
            </w:r>
            <w:r w:rsidRPr="00A7505F">
              <w:rPr>
                <w:rFonts w:ascii="Outfit" w:hAnsi="Outfit" w:cstheme="minorHAnsi"/>
                <w:color w:val="000C30"/>
                <w:sz w:val="20"/>
                <w:szCs w:val="20"/>
              </w:rPr>
              <w:br/>
              <w:t>motivation</w:t>
            </w:r>
            <w:r w:rsidRPr="00A7505F">
              <w:rPr>
                <w:rFonts w:ascii="Outfit" w:hAnsi="Outfit" w:cstheme="minorHAnsi"/>
                <w:color w:val="000C30"/>
                <w:sz w:val="20"/>
                <w:szCs w:val="20"/>
              </w:rPr>
              <w:br/>
              <w:t>opportunity</w:t>
            </w:r>
            <w:r w:rsidRPr="00A7505F">
              <w:rPr>
                <w:rFonts w:ascii="Outfit" w:hAnsi="Outfit" w:cstheme="minorHAnsi"/>
                <w:color w:val="000C30"/>
                <w:sz w:val="20"/>
                <w:szCs w:val="20"/>
              </w:rPr>
              <w:br/>
              <w:t>profession</w:t>
            </w:r>
            <w:r w:rsidRPr="00A7505F">
              <w:rPr>
                <w:rFonts w:ascii="Outfit" w:hAnsi="Outfit" w:cstheme="minorHAnsi"/>
                <w:color w:val="000C30"/>
                <w:sz w:val="20"/>
                <w:szCs w:val="20"/>
              </w:rPr>
              <w:br/>
              <w:t>rallying</w:t>
            </w:r>
            <w:r w:rsidRPr="00A7505F">
              <w:rPr>
                <w:rFonts w:ascii="Outfit" w:hAnsi="Outfit" w:cstheme="minorHAnsi"/>
                <w:color w:val="000C30"/>
                <w:sz w:val="20"/>
                <w:szCs w:val="20"/>
              </w:rPr>
              <w:br/>
              <w:t>reliable</w:t>
            </w:r>
            <w:r w:rsidRPr="00A7505F">
              <w:rPr>
                <w:rFonts w:ascii="Outfit" w:hAnsi="Outfit" w:cstheme="minorHAnsi"/>
                <w:color w:val="000C30"/>
                <w:sz w:val="20"/>
                <w:szCs w:val="20"/>
              </w:rPr>
              <w:br/>
              <w:t>rights</w:t>
            </w:r>
            <w:r w:rsidRPr="00A7505F">
              <w:rPr>
                <w:rFonts w:ascii="Outfit" w:hAnsi="Outfit" w:cstheme="minorHAnsi"/>
                <w:color w:val="000C30"/>
                <w:sz w:val="20"/>
                <w:szCs w:val="20"/>
              </w:rPr>
              <w:br/>
              <w:t>risk</w:t>
            </w:r>
            <w:r w:rsidRPr="00A7505F">
              <w:rPr>
                <w:rFonts w:ascii="Outfit" w:hAnsi="Outfit" w:cstheme="minorHAnsi"/>
                <w:color w:val="000C30"/>
                <w:sz w:val="20"/>
                <w:szCs w:val="20"/>
              </w:rPr>
              <w:br/>
              <w:t>salary</w:t>
            </w:r>
            <w:r w:rsidRPr="00A7505F">
              <w:rPr>
                <w:rFonts w:ascii="Outfit" w:hAnsi="Outfit" w:cstheme="minorHAnsi"/>
                <w:color w:val="000C30"/>
                <w:sz w:val="20"/>
                <w:szCs w:val="20"/>
              </w:rPr>
              <w:br/>
              <w:t>save</w:t>
            </w:r>
            <w:r w:rsidRPr="00A7505F">
              <w:rPr>
                <w:rFonts w:ascii="Outfit" w:hAnsi="Outfit" w:cstheme="minorHAnsi"/>
                <w:color w:val="000C30"/>
                <w:sz w:val="20"/>
                <w:szCs w:val="20"/>
              </w:rPr>
              <w:br/>
              <w:t>self-care</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ociety</w:t>
            </w:r>
            <w:r w:rsidRPr="00A7505F">
              <w:rPr>
                <w:rFonts w:ascii="Outfit" w:hAnsi="Outfit" w:cstheme="minorHAnsi"/>
                <w:color w:val="000C30"/>
                <w:sz w:val="20"/>
                <w:szCs w:val="20"/>
              </w:rPr>
              <w:br/>
              <w:t>spend</w:t>
            </w:r>
            <w:r w:rsidRPr="00A7505F">
              <w:rPr>
                <w:rFonts w:ascii="Outfit" w:hAnsi="Outfit" w:cstheme="minorHAnsi"/>
                <w:color w:val="000C30"/>
                <w:sz w:val="20"/>
                <w:szCs w:val="20"/>
              </w:rPr>
              <w:br/>
              <w:t>spending decisions</w:t>
            </w:r>
            <w:r w:rsidRPr="00A7505F">
              <w:rPr>
                <w:rFonts w:ascii="Outfit" w:hAnsi="Outfit" w:cstheme="minorHAnsi"/>
                <w:color w:val="000C30"/>
                <w:sz w:val="20"/>
                <w:szCs w:val="20"/>
              </w:rPr>
              <w:br/>
              <w:t>sponsorship</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chnology</w:t>
            </w:r>
            <w:r w:rsidRPr="00A7505F">
              <w:rPr>
                <w:rFonts w:ascii="Outfit" w:hAnsi="Outfit" w:cstheme="minorHAnsi"/>
                <w:color w:val="000C30"/>
                <w:sz w:val="20"/>
                <w:szCs w:val="20"/>
              </w:rPr>
              <w:br/>
              <w:t>values</w:t>
            </w:r>
          </w:p>
          <w:p w14:paraId="6AEDCFB5" w14:textId="77777777" w:rsidR="005476D5" w:rsidRPr="00A7505F" w:rsidRDefault="005476D5" w:rsidP="005476D5">
            <w:pPr>
              <w:pStyle w:val="Default"/>
              <w:rPr>
                <w:rFonts w:ascii="Outfit" w:hAnsi="Outfit" w:cstheme="minorHAnsi"/>
                <w:color w:val="000C30"/>
                <w:sz w:val="20"/>
                <w:szCs w:val="20"/>
              </w:rPr>
            </w:pPr>
          </w:p>
        </w:tc>
        <w:tc>
          <w:tcPr>
            <w:tcW w:w="3118" w:type="dxa"/>
          </w:tcPr>
          <w:p w14:paraId="474C337B" w14:textId="10EE56C9"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chieve</w:t>
            </w:r>
            <w:r w:rsidRPr="00A7505F">
              <w:rPr>
                <w:rFonts w:ascii="Outfit" w:hAnsi="Outfit" w:cstheme="minorHAnsi"/>
                <w:color w:val="000C30"/>
                <w:sz w:val="20"/>
                <w:szCs w:val="20"/>
              </w:rPr>
              <w:br/>
              <w:t>achievement</w:t>
            </w:r>
            <w:r w:rsidRPr="00A7505F">
              <w:rPr>
                <w:rFonts w:ascii="Outfit" w:hAnsi="Outfit" w:cstheme="minorHAnsi"/>
                <w:color w:val="000C30"/>
                <w:sz w:val="20"/>
                <w:szCs w:val="20"/>
              </w:rPr>
              <w:br/>
              <w:t>admire</w:t>
            </w:r>
            <w:r w:rsidRPr="00A7505F">
              <w:rPr>
                <w:rFonts w:ascii="Outfit" w:hAnsi="Outfit" w:cstheme="minorHAnsi"/>
                <w:color w:val="000C30"/>
                <w:sz w:val="20"/>
                <w:szCs w:val="20"/>
              </w:rPr>
              <w:br/>
              <w:t>aspirations</w:t>
            </w:r>
            <w:r w:rsidRPr="00A7505F">
              <w:rPr>
                <w:rFonts w:ascii="Outfit" w:hAnsi="Outfit" w:cstheme="minorHAnsi"/>
                <w:color w:val="000C30"/>
                <w:sz w:val="20"/>
                <w:szCs w:val="20"/>
              </w:rPr>
              <w:br/>
              <w:t>awareness</w:t>
            </w:r>
            <w:r w:rsidRPr="00A7505F">
              <w:rPr>
                <w:rFonts w:ascii="Outfit" w:hAnsi="Outfit" w:cstheme="minorHAnsi"/>
                <w:color w:val="000C30"/>
                <w:sz w:val="20"/>
                <w:szCs w:val="20"/>
              </w:rPr>
              <w:br/>
              <w:t>collaborate</w:t>
            </w:r>
            <w:r w:rsidRPr="00A7505F">
              <w:rPr>
                <w:rFonts w:ascii="Outfit" w:hAnsi="Outfit" w:cstheme="minorHAnsi"/>
                <w:color w:val="000C30"/>
                <w:sz w:val="20"/>
                <w:szCs w:val="20"/>
              </w:rPr>
              <w:br/>
              <w:t>compliment</w:t>
            </w:r>
            <w:r w:rsidRPr="00A7505F">
              <w:rPr>
                <w:rFonts w:ascii="Outfit" w:hAnsi="Outfit" w:cstheme="minorHAnsi"/>
                <w:color w:val="000C30"/>
                <w:sz w:val="20"/>
                <w:szCs w:val="20"/>
              </w:rPr>
              <w:br/>
              <w:t>concern</w:t>
            </w:r>
            <w:r w:rsidRPr="00A7505F">
              <w:rPr>
                <w:rFonts w:ascii="Outfit" w:hAnsi="Outfit" w:cstheme="minorHAnsi"/>
                <w:color w:val="000C30"/>
                <w:sz w:val="20"/>
                <w:szCs w:val="20"/>
              </w:rPr>
              <w:br/>
              <w:t>contribution</w:t>
            </w:r>
            <w:r w:rsidRPr="00A7505F">
              <w:rPr>
                <w:rFonts w:ascii="Outfit" w:hAnsi="Outfit" w:cstheme="minorHAnsi"/>
                <w:color w:val="000C30"/>
                <w:sz w:val="20"/>
                <w:szCs w:val="20"/>
              </w:rPr>
              <w:br/>
              <w:t>cooperate</w:t>
            </w:r>
            <w:r w:rsidRPr="00A7505F">
              <w:rPr>
                <w:rFonts w:ascii="Outfit" w:hAnsi="Outfit" w:cstheme="minorHAnsi"/>
                <w:color w:val="000C30"/>
                <w:sz w:val="20"/>
                <w:szCs w:val="20"/>
              </w:rPr>
              <w:br/>
              <w:t>dream</w:t>
            </w:r>
            <w:r w:rsidRPr="00A7505F">
              <w:rPr>
                <w:rFonts w:ascii="Outfit" w:hAnsi="Outfit" w:cstheme="minorHAnsi"/>
                <w:color w:val="000C30"/>
                <w:sz w:val="20"/>
                <w:szCs w:val="20"/>
              </w:rPr>
              <w:br/>
              <w:t>feeling</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lobal</w:t>
            </w:r>
            <w:r w:rsidRPr="00A7505F">
              <w:rPr>
                <w:rFonts w:ascii="Outfit" w:hAnsi="Outfit" w:cstheme="minorHAnsi"/>
                <w:color w:val="000C30"/>
                <w:sz w:val="20"/>
                <w:szCs w:val="20"/>
              </w:rPr>
              <w:br/>
              <w:t>goal</w:t>
            </w:r>
            <w:r w:rsidRPr="00A7505F">
              <w:rPr>
                <w:rFonts w:ascii="Outfit" w:hAnsi="Outfit" w:cstheme="minorHAnsi"/>
                <w:color w:val="000C30"/>
                <w:sz w:val="20"/>
                <w:szCs w:val="20"/>
              </w:rPr>
              <w:br/>
              <w:t>issue</w:t>
            </w:r>
            <w:r w:rsidRPr="00A7505F">
              <w:rPr>
                <w:rFonts w:ascii="Outfit" w:hAnsi="Outfit" w:cstheme="minorHAnsi"/>
                <w:color w:val="000C30"/>
                <w:sz w:val="20"/>
                <w:szCs w:val="20"/>
              </w:rPr>
              <w:br/>
              <w:t>leadership skills</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oney</w:t>
            </w:r>
            <w:r w:rsidRPr="00A7505F">
              <w:rPr>
                <w:rFonts w:ascii="Outfit" w:hAnsi="Outfit" w:cstheme="minorHAnsi"/>
                <w:color w:val="000C30"/>
                <w:sz w:val="20"/>
                <w:szCs w:val="20"/>
              </w:rPr>
              <w:br/>
              <w:t>motivate</w:t>
            </w:r>
            <w:r w:rsidRPr="00A7505F">
              <w:rPr>
                <w:rFonts w:ascii="Outfit" w:hAnsi="Outfit" w:cstheme="minorHAnsi"/>
                <w:color w:val="000C30"/>
                <w:sz w:val="20"/>
                <w:szCs w:val="20"/>
              </w:rPr>
              <w:br/>
              <w:t>personal</w:t>
            </w:r>
            <w:r w:rsidRPr="00A7505F">
              <w:rPr>
                <w:rFonts w:ascii="Outfit" w:hAnsi="Outfit" w:cstheme="minorHAnsi"/>
                <w:color w:val="000C30"/>
                <w:sz w:val="20"/>
                <w:szCs w:val="20"/>
              </w:rPr>
              <w:br/>
              <w:t>praise</w:t>
            </w:r>
            <w:r w:rsidRPr="00A7505F">
              <w:rPr>
                <w:rFonts w:ascii="Outfit" w:hAnsi="Outfit" w:cstheme="minorHAnsi"/>
                <w:color w:val="000C30"/>
                <w:sz w:val="20"/>
                <w:szCs w:val="20"/>
              </w:rPr>
              <w:br/>
              <w:t>prevention</w:t>
            </w:r>
            <w:r w:rsidRPr="00A7505F">
              <w:rPr>
                <w:rFonts w:ascii="Outfit" w:hAnsi="Outfit" w:cstheme="minorHAnsi"/>
                <w:color w:val="000C30"/>
                <w:sz w:val="20"/>
                <w:szCs w:val="20"/>
              </w:rPr>
              <w:br/>
              <w:t>recognition</w:t>
            </w:r>
            <w:r w:rsidRPr="00A7505F">
              <w:rPr>
                <w:rFonts w:ascii="Outfit" w:hAnsi="Outfit" w:cstheme="minorHAnsi"/>
                <w:color w:val="000C30"/>
                <w:sz w:val="20"/>
                <w:szCs w:val="20"/>
              </w:rPr>
              <w:br/>
              <w:t>realistic</w:t>
            </w:r>
            <w:r w:rsidRPr="00A7505F">
              <w:rPr>
                <w:rFonts w:ascii="Outfit" w:hAnsi="Outfit" w:cstheme="minorHAnsi"/>
                <w:color w:val="000C30"/>
                <w:sz w:val="20"/>
                <w:szCs w:val="20"/>
              </w:rPr>
              <w:br/>
              <w:t>rescue</w:t>
            </w:r>
            <w:r w:rsidRPr="00A7505F">
              <w:rPr>
                <w:rFonts w:ascii="Outfit" w:hAnsi="Outfit" w:cstheme="minorHAnsi"/>
                <w:color w:val="000C30"/>
                <w:sz w:val="20"/>
                <w:szCs w:val="20"/>
              </w:rPr>
              <w:br/>
              <w:t>role</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trategy</w:t>
            </w:r>
            <w:r w:rsidRPr="00A7505F">
              <w:rPr>
                <w:rFonts w:ascii="Outfit" w:hAnsi="Outfit" w:cstheme="minorHAnsi"/>
                <w:color w:val="000C30"/>
                <w:sz w:val="20"/>
                <w:szCs w:val="20"/>
              </w:rPr>
              <w:br/>
              <w:t>strengths</w:t>
            </w:r>
            <w:r w:rsidRPr="00A7505F">
              <w:rPr>
                <w:rFonts w:ascii="Outfit" w:hAnsi="Outfit" w:cstheme="minorHAnsi"/>
                <w:color w:val="000C30"/>
                <w:sz w:val="20"/>
                <w:szCs w:val="20"/>
              </w:rPr>
              <w:br/>
              <w:t>stretch</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r>
            <w:proofErr w:type="spellStart"/>
            <w:r w:rsidRPr="00A7505F">
              <w:rPr>
                <w:rFonts w:ascii="Outfit" w:hAnsi="Outfit" w:cstheme="minorHAnsi"/>
                <w:color w:val="000C30"/>
                <w:sz w:val="20"/>
                <w:szCs w:val="20"/>
              </w:rPr>
              <w:t>success</w:t>
            </w:r>
            <w:proofErr w:type="spellEnd"/>
            <w:r w:rsidRPr="00A7505F">
              <w:rPr>
                <w:rFonts w:ascii="Outfit" w:hAnsi="Outfit" w:cstheme="minorHAnsi"/>
                <w:color w:val="000C30"/>
                <w:sz w:val="20"/>
                <w:szCs w:val="20"/>
              </w:rPr>
              <w:t xml:space="preserve"> criteria</w:t>
            </w:r>
            <w:r w:rsidRPr="00A7505F">
              <w:rPr>
                <w:rFonts w:ascii="Outfit" w:hAnsi="Outfit" w:cstheme="minorHAnsi"/>
                <w:color w:val="000C30"/>
                <w:sz w:val="20"/>
                <w:szCs w:val="20"/>
              </w:rPr>
              <w:br/>
              <w:t>suffering</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unrealistic</w:t>
            </w:r>
          </w:p>
          <w:p w14:paraId="40464073" w14:textId="77777777" w:rsidR="005476D5" w:rsidRPr="00A7505F" w:rsidRDefault="005476D5" w:rsidP="005476D5">
            <w:pPr>
              <w:pStyle w:val="Default"/>
              <w:rPr>
                <w:rFonts w:ascii="Outfit" w:hAnsi="Outfit" w:cstheme="minorHAnsi"/>
                <w:color w:val="000C30"/>
                <w:sz w:val="20"/>
                <w:szCs w:val="20"/>
              </w:rPr>
            </w:pPr>
          </w:p>
        </w:tc>
      </w:tr>
      <w:tr w:rsidR="003F4093" w:rsidRPr="003F4093" w14:paraId="510ECF93" w14:textId="77777777" w:rsidTr="2A45FAA9">
        <w:trPr>
          <w:trHeight w:val="77"/>
        </w:trPr>
        <w:tc>
          <w:tcPr>
            <w:tcW w:w="1702" w:type="dxa"/>
            <w:shd w:val="clear" w:color="auto" w:fill="C2A6E1"/>
          </w:tcPr>
          <w:p w14:paraId="0025653F" w14:textId="77777777" w:rsidR="005476D5" w:rsidRPr="003F4093" w:rsidRDefault="005476D5" w:rsidP="005476D5">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553" w:type="dxa"/>
            <w:gridSpan w:val="11"/>
          </w:tcPr>
          <w:p w14:paraId="35A9E04E" w14:textId="77777777" w:rsidR="005476D5" w:rsidRPr="003F4093" w:rsidRDefault="005476D5" w:rsidP="005476D5">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51"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hAnsi="Outfit" w:cstheme="minorHAnsi"/>
                <w:color w:val="000C30"/>
                <w:sz w:val="22"/>
                <w:szCs w:val="22"/>
              </w:rPr>
              <w:t>the words</w:t>
            </w:r>
            <w:proofErr w:type="gramEnd"/>
            <w:r w:rsidRPr="003F4093">
              <w:rPr>
                <w:rFonts w:ascii="Outfit" w:hAnsi="Outfit" w:cstheme="minorHAnsi"/>
                <w:color w:val="000C30"/>
                <w:sz w:val="22"/>
                <w:szCs w:val="22"/>
              </w:rPr>
              <w:t xml:space="preserve"> they need to understand and express how they feel.</w:t>
            </w:r>
          </w:p>
        </w:tc>
      </w:tr>
      <w:tr w:rsidR="003F4093" w:rsidRPr="00BF46E1" w14:paraId="209EE6D0" w14:textId="77777777" w:rsidTr="00705D4A">
        <w:trPr>
          <w:trHeight w:val="835"/>
        </w:trPr>
        <w:tc>
          <w:tcPr>
            <w:tcW w:w="22255" w:type="dxa"/>
            <w:gridSpan w:val="12"/>
            <w:shd w:val="clear" w:color="auto" w:fill="5FC9E0"/>
            <w:vAlign w:val="center"/>
          </w:tcPr>
          <w:p w14:paraId="23F59D43" w14:textId="23871238" w:rsidR="00BE6BB3" w:rsidRPr="00BF46E1" w:rsidRDefault="00A7505F" w:rsidP="00705D4A">
            <w:pPr>
              <w:pStyle w:val="TableParagraph"/>
              <w:jc w:val="center"/>
              <w:rPr>
                <w:rFonts w:ascii="Outfit" w:hAnsi="Outfit" w:cstheme="minorHAnsi"/>
                <w:b/>
                <w:color w:val="000C30"/>
                <w:sz w:val="32"/>
                <w:szCs w:val="32"/>
              </w:rPr>
            </w:pPr>
            <w:r>
              <w:rPr>
                <w:rFonts w:asciiTheme="minorHAnsi" w:eastAsiaTheme="minorHAnsi" w:hAnsiTheme="minorHAnsi" w:cstheme="minorBidi"/>
                <w:lang w:val="en-GB"/>
              </w:rPr>
              <w:br w:type="page"/>
            </w:r>
            <w:r w:rsidR="007461D8" w:rsidRPr="00BF46E1">
              <w:rPr>
                <w:rFonts w:ascii="Outfit" w:hAnsi="Outfit" w:cstheme="minorHAnsi"/>
                <w:color w:val="000C30"/>
                <w:sz w:val="32"/>
                <w:szCs w:val="32"/>
              </w:rPr>
              <w:br w:type="page"/>
            </w:r>
            <w:r w:rsidR="008D387C" w:rsidRPr="00BF46E1">
              <w:rPr>
                <w:rFonts w:ascii="Outfit" w:hAnsi="Outfit" w:cstheme="minorHAnsi"/>
                <w:b/>
                <w:color w:val="000C30"/>
                <w:sz w:val="32"/>
                <w:szCs w:val="32"/>
              </w:rPr>
              <w:t xml:space="preserve">Healthy Me </w:t>
            </w:r>
            <w:r w:rsidR="00F62164" w:rsidRPr="00BF46E1">
              <w:rPr>
                <w:rFonts w:ascii="Outfit" w:hAnsi="Outfit" w:cstheme="minorHAnsi"/>
                <w:b/>
                <w:color w:val="000C30"/>
                <w:sz w:val="32"/>
                <w:szCs w:val="32"/>
              </w:rPr>
              <w:t>Puzzle</w:t>
            </w:r>
            <w:r w:rsidR="00946FFA" w:rsidRPr="00BF46E1">
              <w:rPr>
                <w:rFonts w:ascii="Outfit" w:hAnsi="Outfit" w:cstheme="minorHAnsi"/>
                <w:b/>
                <w:color w:val="000C30"/>
                <w:sz w:val="32"/>
                <w:szCs w:val="32"/>
              </w:rPr>
              <w:t xml:space="preserve"> </w:t>
            </w:r>
            <w:r w:rsidR="008D387C" w:rsidRPr="00BF46E1">
              <w:rPr>
                <w:rFonts w:ascii="Outfit" w:hAnsi="Outfit" w:cstheme="minorHAnsi"/>
                <w:b/>
                <w:color w:val="000C30"/>
                <w:sz w:val="32"/>
                <w:szCs w:val="32"/>
              </w:rPr>
              <w:t>– Spring 2</w:t>
            </w:r>
          </w:p>
        </w:tc>
      </w:tr>
      <w:tr w:rsidR="003F4093" w:rsidRPr="003F4093" w14:paraId="4AC6520B" w14:textId="77777777" w:rsidTr="2A45FAA9">
        <w:tc>
          <w:tcPr>
            <w:tcW w:w="22255" w:type="dxa"/>
            <w:gridSpan w:val="12"/>
            <w:shd w:val="clear" w:color="auto" w:fill="FDF7E9"/>
          </w:tcPr>
          <w:p w14:paraId="3886D6C6"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lastRenderedPageBreak/>
              <w:t>About this Puzzle</w:t>
            </w:r>
          </w:p>
          <w:p w14:paraId="08C487FA" w14:textId="6025B097" w:rsidR="004D764B" w:rsidRPr="00BF46E1" w:rsidRDefault="006F3E26" w:rsidP="00BF46E1">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Healthy Me covers both physical and emotional health, helping children understand how everyday choices affect their bodies and minds and how these two aspects are linked. Children learn about balanced diets, physical activity, rest, sleep, personal hygiene, dental health, sun safety and first aid, alongside the facts about drugs:  starting with medicines and unknown substances moving to alcohol, tobacco and vaping and them illegal drugs. Equally important is the focus on emotional wellbeing: friendships, peer pressure, body image, relationships with food, and strategies for managing stress and anxiety. Safety education runs throughout, with the </w:t>
            </w:r>
            <w:r w:rsidRPr="00BF46E1">
              <w:rPr>
                <w:rFonts w:ascii="Outfit" w:hAnsi="Outfit" w:cstheme="minorHAnsi"/>
                <w:color w:val="000C30"/>
                <w:sz w:val="24"/>
                <w:szCs w:val="24"/>
                <w:lang w:val="en-GB"/>
              </w:rPr>
              <w:t>Safety STAR framework (Stop, Think, Assess, React) helping children identify hazards and manage risk across contexts including road, water, fire and rail safety. This Puzzle is where RSHE Health Education statutory guidance is most broadly represented, but Jigsaw ensures that the emotional and social learning is embedded</w:t>
            </w:r>
            <w:r w:rsidRPr="00BF46E1">
              <w:rPr>
                <w:rFonts w:ascii="Outfit" w:hAnsi="Outfit" w:cstheme="minorHAnsi"/>
                <w:bCs/>
                <w:color w:val="000C30"/>
                <w:sz w:val="24"/>
                <w:szCs w:val="24"/>
                <w:lang w:val="en-GB"/>
              </w:rPr>
              <w:t>, so building children's confidence, self-respect and agency to make informed, healthy choices for life.</w:t>
            </w:r>
          </w:p>
          <w:p w14:paraId="5EA46BDA"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64CA7A96" w14:textId="41F17F58" w:rsidR="006F3E26" w:rsidRPr="00BF46E1" w:rsidRDefault="00D91E40" w:rsidP="00A1704F">
            <w:pPr>
              <w:pStyle w:val="TableParagraph"/>
              <w:numPr>
                <w:ilvl w:val="0"/>
                <w:numId w:val="431"/>
              </w:numPr>
              <w:tabs>
                <w:tab w:val="left" w:pos="1177"/>
              </w:tabs>
              <w:ind w:right="113"/>
              <w:rPr>
                <w:rFonts w:ascii="Outfit" w:hAnsi="Outfit" w:cstheme="minorHAnsi"/>
                <w:bCs/>
                <w:color w:val="000C30"/>
                <w:sz w:val="24"/>
                <w:szCs w:val="24"/>
                <w:lang w:val="en-GB"/>
              </w:rPr>
            </w:pPr>
            <w:hyperlink r:id="rId52" w:history="1">
              <w:r w:rsidR="006F3E26" w:rsidRPr="00BF46E1">
                <w:rPr>
                  <w:rStyle w:val="Hyperlink"/>
                  <w:rFonts w:ascii="Outfit" w:hAnsi="Outfit" w:cstheme="minorHAnsi"/>
                  <w:b/>
                  <w:bCs/>
                  <w:color w:val="000C30"/>
                  <w:sz w:val="24"/>
                  <w:szCs w:val="24"/>
                  <w:lang w:val="en-GB"/>
                </w:rPr>
                <w:t>Sport England Active Lives 202</w:t>
              </w:r>
              <w:r w:rsidR="007828EF" w:rsidRPr="00BF46E1">
                <w:rPr>
                  <w:rStyle w:val="Hyperlink"/>
                  <w:rFonts w:ascii="Outfit" w:hAnsi="Outfit" w:cstheme="minorHAnsi"/>
                  <w:b/>
                  <w:bCs/>
                  <w:color w:val="000C30"/>
                  <w:sz w:val="24"/>
                  <w:szCs w:val="24"/>
                  <w:lang w:val="en-GB"/>
                </w:rPr>
                <w:t>4</w:t>
              </w:r>
              <w:r w:rsidR="006F3E26" w:rsidRPr="00BF46E1">
                <w:rPr>
                  <w:rStyle w:val="Hyperlink"/>
                  <w:rFonts w:ascii="Outfit" w:hAnsi="Outfit" w:cstheme="minorHAnsi"/>
                  <w:b/>
                  <w:bCs/>
                  <w:color w:val="000C30"/>
                  <w:sz w:val="24"/>
                  <w:szCs w:val="24"/>
                  <w:lang w:val="en-GB"/>
                </w:rPr>
                <w:t>/2</w:t>
              </w:r>
              <w:r w:rsidR="007828EF" w:rsidRPr="00BF46E1">
                <w:rPr>
                  <w:rStyle w:val="Hyperlink"/>
                  <w:rFonts w:ascii="Outfit" w:hAnsi="Outfit" w:cstheme="minorHAnsi"/>
                  <w:b/>
                  <w:bCs/>
                  <w:color w:val="000C30"/>
                  <w:sz w:val="24"/>
                  <w:szCs w:val="24"/>
                  <w:lang w:val="en-GB"/>
                </w:rPr>
                <w:t>5</w:t>
              </w:r>
            </w:hyperlink>
            <w:r w:rsidR="006F3E26" w:rsidRPr="00BF46E1">
              <w:rPr>
                <w:rFonts w:ascii="Outfit" w:hAnsi="Outfit" w:cstheme="minorHAnsi"/>
                <w:bCs/>
                <w:color w:val="000C30"/>
                <w:sz w:val="24"/>
                <w:szCs w:val="24"/>
                <w:lang w:val="en-GB"/>
              </w:rPr>
              <w:t xml:space="preserve"> — Only 4</w:t>
            </w:r>
            <w:r w:rsidR="00F75FFD" w:rsidRPr="00BF46E1">
              <w:rPr>
                <w:rFonts w:ascii="Outfit" w:hAnsi="Outfit" w:cstheme="minorHAnsi"/>
                <w:bCs/>
                <w:color w:val="000C30"/>
                <w:sz w:val="24"/>
                <w:szCs w:val="24"/>
                <w:lang w:val="en-GB"/>
              </w:rPr>
              <w:t>9.1</w:t>
            </w:r>
            <w:r w:rsidR="006F3E26" w:rsidRPr="00BF46E1">
              <w:rPr>
                <w:rFonts w:ascii="Outfit" w:hAnsi="Outfit" w:cstheme="minorHAnsi"/>
                <w:bCs/>
                <w:color w:val="000C30"/>
                <w:sz w:val="24"/>
                <w:szCs w:val="24"/>
                <w:lang w:val="en-GB"/>
              </w:rPr>
              <w:t>% of children</w:t>
            </w:r>
            <w:r w:rsidR="00826C8B" w:rsidRPr="00BF46E1">
              <w:rPr>
                <w:rFonts w:ascii="Outfit" w:hAnsi="Outfit" w:cstheme="minorHAnsi"/>
                <w:bCs/>
                <w:color w:val="000C30"/>
                <w:sz w:val="24"/>
                <w:szCs w:val="24"/>
                <w:lang w:val="en-GB"/>
              </w:rPr>
              <w:t xml:space="preserve"> and young people</w:t>
            </w:r>
            <w:r w:rsidR="006F3E26" w:rsidRPr="00BF46E1">
              <w:rPr>
                <w:rFonts w:ascii="Outfit" w:hAnsi="Outfit" w:cstheme="minorHAnsi"/>
                <w:bCs/>
                <w:color w:val="000C30"/>
                <w:sz w:val="24"/>
                <w:szCs w:val="24"/>
                <w:lang w:val="en-GB"/>
              </w:rPr>
              <w:t xml:space="preserve"> meet daily physical activity guidelines, with disparities in participation among different groups.</w:t>
            </w:r>
          </w:p>
          <w:p w14:paraId="46CDB804" w14:textId="58DD3C9D" w:rsidR="006F3E26" w:rsidRPr="00BF46E1" w:rsidRDefault="00D91E40" w:rsidP="00A1704F">
            <w:pPr>
              <w:pStyle w:val="TableParagraph"/>
              <w:numPr>
                <w:ilvl w:val="0"/>
                <w:numId w:val="431"/>
              </w:numPr>
              <w:tabs>
                <w:tab w:val="left" w:pos="1177"/>
              </w:tabs>
              <w:ind w:right="113"/>
              <w:rPr>
                <w:rFonts w:ascii="Outfit" w:hAnsi="Outfit" w:cstheme="minorHAnsi"/>
                <w:bCs/>
                <w:color w:val="000C30"/>
                <w:sz w:val="24"/>
                <w:szCs w:val="24"/>
                <w:lang w:val="en-GB"/>
              </w:rPr>
            </w:pPr>
            <w:hyperlink r:id="rId53" w:history="1">
              <w:r w:rsidR="006F3E26" w:rsidRPr="00BF46E1">
                <w:rPr>
                  <w:rStyle w:val="Hyperlink"/>
                  <w:rFonts w:ascii="Outfit" w:hAnsi="Outfit" w:cstheme="minorHAnsi"/>
                  <w:b/>
                  <w:bCs/>
                  <w:color w:val="000C30"/>
                  <w:sz w:val="24"/>
                  <w:szCs w:val="24"/>
                  <w:lang w:val="en-GB"/>
                </w:rPr>
                <w:t>NICE Guidelines</w:t>
              </w:r>
            </w:hyperlink>
            <w:r w:rsidR="006F3E26" w:rsidRPr="00BF46E1">
              <w:rPr>
                <w:rFonts w:ascii="Outfit" w:hAnsi="Outfit" w:cstheme="minorHAnsi"/>
                <w:b/>
                <w:bCs/>
                <w:color w:val="000C30"/>
                <w:sz w:val="24"/>
                <w:szCs w:val="24"/>
                <w:lang w:val="en-GB"/>
              </w:rPr>
              <w:t xml:space="preserve"> (</w:t>
            </w:r>
            <w:r w:rsidR="00E94620" w:rsidRPr="00BF46E1">
              <w:rPr>
                <w:rFonts w:ascii="Outfit" w:hAnsi="Outfit" w:cstheme="minorHAnsi"/>
                <w:b/>
                <w:bCs/>
                <w:color w:val="000C30"/>
                <w:sz w:val="24"/>
                <w:szCs w:val="24"/>
                <w:lang w:val="en-GB"/>
              </w:rPr>
              <w:t>2022</w:t>
            </w:r>
            <w:r w:rsidR="006F3E26" w:rsidRPr="00BF46E1">
              <w:rPr>
                <w:rFonts w:ascii="Outfit" w:hAnsi="Outfit" w:cstheme="minorHAnsi"/>
                <w:b/>
                <w:bCs/>
                <w:color w:val="000C30"/>
                <w:sz w:val="24"/>
                <w:szCs w:val="24"/>
                <w:lang w:val="en-GB"/>
              </w:rPr>
              <w:t>)</w:t>
            </w:r>
            <w:r w:rsidR="006F3E26" w:rsidRPr="00BF46E1">
              <w:rPr>
                <w:rFonts w:ascii="Outfit" w:hAnsi="Outfit" w:cstheme="minorHAnsi"/>
                <w:bCs/>
                <w:color w:val="000C30"/>
                <w:sz w:val="24"/>
                <w:szCs w:val="24"/>
                <w:lang w:val="en-GB"/>
              </w:rPr>
              <w:t xml:space="preserve"> — PSHE plays a key role in addressing mental health needs early, reducing the long-term societal costs of untreated conditions.</w:t>
            </w:r>
          </w:p>
          <w:p w14:paraId="5D193E07" w14:textId="6579AB44" w:rsidR="009F570B" w:rsidRPr="00BF46E1" w:rsidRDefault="00D91E40">
            <w:pPr>
              <w:pStyle w:val="TableParagraph"/>
              <w:numPr>
                <w:ilvl w:val="0"/>
                <w:numId w:val="431"/>
              </w:numPr>
              <w:tabs>
                <w:tab w:val="left" w:pos="1177"/>
              </w:tabs>
              <w:ind w:right="113"/>
              <w:rPr>
                <w:rFonts w:ascii="Outfit" w:hAnsi="Outfit" w:cstheme="minorHAnsi"/>
                <w:bCs/>
                <w:color w:val="000C30"/>
                <w:sz w:val="24"/>
                <w:szCs w:val="24"/>
                <w:lang w:val="en-GB"/>
              </w:rPr>
            </w:pPr>
            <w:hyperlink r:id="rId54" w:history="1">
              <w:r w:rsidR="006F3E26" w:rsidRPr="00BF46E1">
                <w:rPr>
                  <w:rStyle w:val="Hyperlink"/>
                  <w:rFonts w:ascii="Outfit" w:hAnsi="Outfit" w:cstheme="minorHAnsi"/>
                  <w:b/>
                  <w:bCs/>
                  <w:color w:val="000C30"/>
                  <w:sz w:val="24"/>
                  <w:szCs w:val="24"/>
                  <w:lang w:val="en-GB"/>
                </w:rPr>
                <w:t>ASH (Action on Smoking and Health) Research</w:t>
              </w:r>
            </w:hyperlink>
            <w:r w:rsidR="006F3E26" w:rsidRPr="00BF46E1">
              <w:rPr>
                <w:rFonts w:ascii="Outfit" w:hAnsi="Outfit" w:cstheme="minorHAnsi"/>
                <w:bCs/>
                <w:color w:val="000C30"/>
                <w:sz w:val="24"/>
                <w:szCs w:val="24"/>
                <w:lang w:val="en-GB"/>
              </w:rPr>
              <w:t xml:space="preserve"> — Most adult smokers start before age 18, reinforcing the importance of preventative education about smoking and vaping in primary schools</w:t>
            </w:r>
            <w:r w:rsidR="00CD001F" w:rsidRPr="00BF46E1">
              <w:rPr>
                <w:rFonts w:ascii="Outfit" w:hAnsi="Outfit" w:cstheme="minorHAnsi"/>
                <w:bCs/>
                <w:color w:val="000C30"/>
                <w:sz w:val="24"/>
                <w:szCs w:val="24"/>
                <w:lang w:val="en-GB"/>
              </w:rPr>
              <w:t xml:space="preserve">, with further information available from </w:t>
            </w:r>
            <w:hyperlink r:id="rId55" w:history="1">
              <w:r w:rsidR="000F5A48" w:rsidRPr="00BF46E1">
                <w:rPr>
                  <w:rStyle w:val="Hyperlink"/>
                  <w:rFonts w:ascii="Outfit" w:hAnsi="Outfit" w:cstheme="minorHAnsi"/>
                  <w:bCs/>
                  <w:color w:val="000C30"/>
                  <w:sz w:val="24"/>
                  <w:szCs w:val="24"/>
                  <w:lang w:val="en-GB"/>
                </w:rPr>
                <w:t>NHS England</w:t>
              </w:r>
            </w:hyperlink>
            <w:r w:rsidR="000F5A48" w:rsidRPr="00BF46E1">
              <w:rPr>
                <w:rFonts w:ascii="Outfit" w:hAnsi="Outfit" w:cstheme="minorHAnsi"/>
                <w:bCs/>
                <w:color w:val="000C30"/>
                <w:sz w:val="24"/>
                <w:szCs w:val="24"/>
                <w:lang w:val="en-GB"/>
              </w:rPr>
              <w:t xml:space="preserve"> </w:t>
            </w:r>
          </w:p>
          <w:p w14:paraId="10FB121D" w14:textId="38CD958C" w:rsidR="005E22C0" w:rsidRPr="00BF46E1" w:rsidRDefault="00611965" w:rsidP="00BF46E1">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olor w:val="000C30"/>
                <w:sz w:val="24"/>
                <w:szCs w:val="24"/>
              </w:rPr>
              <w:t xml:space="preserve">The </w:t>
            </w:r>
            <w:hyperlink r:id="rId56" w:history="1">
              <w:r w:rsidRPr="00BF46E1">
                <w:rPr>
                  <w:rStyle w:val="Hyperlink"/>
                  <w:rFonts w:ascii="Outfit" w:hAnsi="Outfit"/>
                  <w:color w:val="000C30"/>
                  <w:sz w:val="24"/>
                  <w:szCs w:val="24"/>
                </w:rPr>
                <w:t xml:space="preserve">PSHE Association’s 2016 </w:t>
              </w:r>
            </w:hyperlink>
            <w:r w:rsidR="00D1428B" w:rsidRPr="00BF46E1">
              <w:rPr>
                <w:rFonts w:ascii="Outfit" w:hAnsi="Outfit"/>
                <w:color w:val="000C30"/>
                <w:sz w:val="24"/>
                <w:szCs w:val="24"/>
              </w:rPr>
              <w:t xml:space="preserve">evidence review </w:t>
            </w:r>
            <w:r w:rsidR="00A73E2E" w:rsidRPr="00BF46E1">
              <w:rPr>
                <w:rFonts w:ascii="Outfit" w:hAnsi="Outfit"/>
                <w:color w:val="000C30"/>
                <w:sz w:val="24"/>
                <w:szCs w:val="24"/>
              </w:rPr>
              <w:t xml:space="preserve">on the </w:t>
            </w:r>
            <w:r w:rsidRPr="00BF46E1">
              <w:rPr>
                <w:rFonts w:ascii="Outfit" w:hAnsi="Outfit"/>
                <w:color w:val="000C30"/>
                <w:sz w:val="24"/>
                <w:szCs w:val="24"/>
              </w:rPr>
              <w:t xml:space="preserve"> research into the key principles of Preventative education is reflected throughout Jigsaw PSHE</w:t>
            </w:r>
            <w:r w:rsidR="00FB3415" w:rsidRPr="00BF46E1">
              <w:rPr>
                <w:rFonts w:ascii="Outfit" w:hAnsi="Outfit"/>
                <w:color w:val="000C30"/>
                <w:sz w:val="24"/>
                <w:szCs w:val="24"/>
              </w:rPr>
              <w:t xml:space="preserve">, and relates </w:t>
            </w:r>
            <w:r w:rsidR="005E22C0" w:rsidRPr="00BF46E1">
              <w:rPr>
                <w:rFonts w:ascii="Outfit" w:hAnsi="Outfit"/>
                <w:color w:val="000C30"/>
                <w:sz w:val="24"/>
                <w:szCs w:val="24"/>
              </w:rPr>
              <w:t>particularly to the Healthy Me Puzzle</w:t>
            </w:r>
          </w:p>
          <w:p w14:paraId="358BD82D"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0AA3B012" w14:textId="58AFBE6B" w:rsidR="006F3E26" w:rsidRPr="00BF46E1" w:rsidRDefault="006F3E26" w:rsidP="004D764B">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w:t>
            </w:r>
            <w:hyperlink r:id="rId57" w:history="1">
              <w:r w:rsidRPr="00BF46E1">
                <w:rPr>
                  <w:rStyle w:val="Hyperlink"/>
                  <w:rFonts w:ascii="Outfit" w:hAnsi="Outfit" w:cstheme="minorHAnsi"/>
                  <w:b/>
                  <w:bCs/>
                  <w:color w:val="000C30"/>
                  <w:sz w:val="24"/>
                  <w:szCs w:val="24"/>
                  <w:lang w:val="en-GB"/>
                </w:rPr>
                <w:t>Keeping Healthy and Safe</w:t>
              </w:r>
            </w:hyperlink>
            <w:r w:rsidRPr="00BF46E1">
              <w:rPr>
                <w:rFonts w:ascii="Outfit" w:hAnsi="Outfit" w:cstheme="minorHAnsi"/>
                <w:bCs/>
                <w:color w:val="000C30"/>
                <w:sz w:val="24"/>
                <w:szCs w:val="24"/>
                <w:lang w:val="en-GB"/>
              </w:rPr>
              <w:t xml:space="preserve"> section in Jigsaw+ offers considerable scope to adapt and extend, including additional content on: Vaping and other substances</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Healthy teeth and gums</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Mega Movers (physical activi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Road safety, sun safety and water safe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Knife crime (for schools who feel this is appropriate in agreement with their school communi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Linking content to e-bug resources</w:t>
            </w:r>
          </w:p>
          <w:p w14:paraId="44A65E8F" w14:textId="77777777" w:rsidR="006F3E26" w:rsidRPr="00BF46E1" w:rsidRDefault="006F3E26" w:rsidP="00A1704F">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afety assemblies</w:t>
            </w:r>
            <w:r w:rsidRPr="00BF46E1">
              <w:rPr>
                <w:rFonts w:ascii="Outfit" w:hAnsi="Outfit" w:cstheme="minorHAnsi"/>
                <w:bCs/>
                <w:color w:val="000C30"/>
                <w:sz w:val="24"/>
                <w:szCs w:val="24"/>
                <w:lang w:val="en-GB"/>
              </w:rPr>
              <w:t xml:space="preserve"> on water safety and fire safety coming Summer 2026</w:t>
            </w:r>
          </w:p>
          <w:p w14:paraId="12C46C1B" w14:textId="77777777" w:rsidR="005E22C0" w:rsidRPr="00BF46E1" w:rsidRDefault="006F3E26" w:rsidP="005E22C0">
            <w:pPr>
              <w:pStyle w:val="TableParagraph"/>
              <w:numPr>
                <w:ilvl w:val="0"/>
                <w:numId w:val="431"/>
              </w:numPr>
              <w:tabs>
                <w:tab w:val="left" w:pos="1177"/>
              </w:tabs>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58"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w:t>
            </w:r>
          </w:p>
          <w:p w14:paraId="450AA738" w14:textId="0081934E" w:rsidR="00420A84" w:rsidRPr="00BF46E1" w:rsidRDefault="005E22C0" w:rsidP="00BF46E1">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Enrich learning through visitors such as first aiders, dentists, fire/police/ambulance services, doctors, nurses, pharmacists and the RNL</w:t>
            </w:r>
            <w:r w:rsidR="00420A84" w:rsidRPr="00BF46E1">
              <w:rPr>
                <w:rFonts w:ascii="Outfit" w:hAnsi="Outfit" w:cstheme="minorHAnsi"/>
                <w:bCs/>
                <w:color w:val="000C30"/>
                <w:sz w:val="24"/>
                <w:szCs w:val="24"/>
                <w:lang w:val="en-GB"/>
              </w:rPr>
              <w:t>I</w:t>
            </w:r>
          </w:p>
          <w:p w14:paraId="6646318C" w14:textId="77777777" w:rsidR="004D764B" w:rsidRPr="00BF46E1" w:rsidRDefault="006F3E26" w:rsidP="00420A84">
            <w:pPr>
              <w:pStyle w:val="TableParagraph"/>
              <w:tabs>
                <w:tab w:val="left" w:pos="1177"/>
              </w:tabs>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t>Statutory mapping</w:t>
            </w:r>
          </w:p>
          <w:p w14:paraId="2EDC0C08" w14:textId="72D7DBCE" w:rsidR="00EB296C" w:rsidRPr="00BF46E1" w:rsidRDefault="006F3E26" w:rsidP="00420A84">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59"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557C0A5F" w14:textId="77777777" w:rsidTr="2A45FAA9">
        <w:tc>
          <w:tcPr>
            <w:tcW w:w="2410" w:type="dxa"/>
            <w:gridSpan w:val="2"/>
            <w:shd w:val="clear" w:color="auto" w:fill="FDF7E9"/>
          </w:tcPr>
          <w:p w14:paraId="3546403F" w14:textId="77777777" w:rsidR="006F3E26" w:rsidRPr="003F4093" w:rsidRDefault="006F3E26" w:rsidP="003E2CC7">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5101" w:type="dxa"/>
            <w:gridSpan w:val="4"/>
            <w:shd w:val="clear" w:color="auto" w:fill="FDF7E9"/>
          </w:tcPr>
          <w:p w14:paraId="631B78F7" w14:textId="77777777" w:rsidR="006F3E26" w:rsidRPr="003F4093" w:rsidRDefault="006F3E26">
            <w:pPr>
              <w:pStyle w:val="TableParagraph"/>
              <w:ind w:left="0" w:right="113"/>
              <w:rPr>
                <w:rFonts w:ascii="Outfit" w:hAnsi="Outfit" w:cstheme="minorHAnsi"/>
                <w:b/>
                <w:color w:val="000C30"/>
              </w:rPr>
            </w:pPr>
            <w:r w:rsidRPr="003F4093">
              <w:rPr>
                <w:rFonts w:ascii="Outfit" w:hAnsi="Outfit"/>
                <w:b/>
                <w:bCs/>
                <w:color w:val="000C30"/>
              </w:rPr>
              <w:t>CF 1</w:t>
            </w:r>
            <w:r w:rsidRPr="003F4093">
              <w:rPr>
                <w:rFonts w:ascii="Outfit" w:hAnsi="Outfit"/>
                <w:color w:val="000C30"/>
              </w:rPr>
              <w:t xml:space="preserve"> – Characteristics of healthy friendships (friendship groups, roles)</w:t>
            </w:r>
          </w:p>
        </w:tc>
        <w:tc>
          <w:tcPr>
            <w:tcW w:w="8077" w:type="dxa"/>
            <w:gridSpan w:val="3"/>
            <w:shd w:val="clear" w:color="auto" w:fill="FDF7E9"/>
          </w:tcPr>
          <w:p w14:paraId="2FFC91E5" w14:textId="77777777" w:rsidR="006F3E26" w:rsidRPr="003F4093" w:rsidRDefault="006F3E26">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s' feelings. </w:t>
            </w:r>
          </w:p>
          <w:p w14:paraId="0775C2D4" w14:textId="77777777" w:rsidR="006F3E26" w:rsidRPr="003F4093" w:rsidRDefault="006F3E26">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body image, self-esteem content). </w:t>
            </w:r>
          </w:p>
        </w:tc>
        <w:tc>
          <w:tcPr>
            <w:tcW w:w="6667" w:type="dxa"/>
            <w:gridSpan w:val="3"/>
            <w:shd w:val="clear" w:color="auto" w:fill="FDF7E9"/>
          </w:tcPr>
          <w:p w14:paraId="4BC0012D" w14:textId="77777777" w:rsidR="006F3E26" w:rsidRPr="003F4093" w:rsidRDefault="006F3E26">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feelings of being unsafe. </w:t>
            </w:r>
          </w:p>
          <w:p w14:paraId="1FFA041A" w14:textId="77777777" w:rsidR="006F3E26" w:rsidRPr="003E2CC7" w:rsidRDefault="006F3E26" w:rsidP="003E2CC7">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w:t>
            </w:r>
          </w:p>
        </w:tc>
      </w:tr>
      <w:tr w:rsidR="003F4093" w:rsidRPr="003F4093" w14:paraId="3E5D7382" w14:textId="77777777" w:rsidTr="2A45FAA9">
        <w:tc>
          <w:tcPr>
            <w:tcW w:w="2410" w:type="dxa"/>
            <w:gridSpan w:val="2"/>
            <w:shd w:val="clear" w:color="auto" w:fill="FDF7E9"/>
          </w:tcPr>
          <w:p w14:paraId="12A6CFCE" w14:textId="77777777" w:rsidR="006F3E26" w:rsidRPr="003F4093" w:rsidRDefault="006F3E26" w:rsidP="003E2CC7">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5101" w:type="dxa"/>
            <w:gridSpan w:val="4"/>
            <w:shd w:val="clear" w:color="auto" w:fill="FDF7E9"/>
          </w:tcPr>
          <w:p w14:paraId="247EDDE4" w14:textId="77777777" w:rsidR="006F3E26" w:rsidRPr="003F4093" w:rsidRDefault="006F3E26">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ow to help others in an emergency. </w:t>
            </w:r>
          </w:p>
          <w:p w14:paraId="32133551" w14:textId="77777777" w:rsidR="006F3E26" w:rsidRPr="003F4093" w:rsidRDefault="006F3E26">
            <w:pPr>
              <w:spacing w:line="278" w:lineRule="auto"/>
              <w:rPr>
                <w:rFonts w:ascii="Outfit" w:hAnsi="Outfit"/>
                <w:color w:val="000C30"/>
              </w:rPr>
            </w:pPr>
            <w:r w:rsidRPr="003F4093">
              <w:rPr>
                <w:rFonts w:ascii="Outfit" w:hAnsi="Outfit"/>
                <w:b/>
                <w:bCs/>
                <w:color w:val="000C30"/>
              </w:rPr>
              <w:t>GW 2</w:t>
            </w:r>
            <w:r w:rsidRPr="003F4093">
              <w:rPr>
                <w:rFonts w:ascii="Outfit" w:hAnsi="Outfit"/>
                <w:color w:val="000C30"/>
              </w:rPr>
              <w:t xml:space="preserve"> – Helping other people with their mental health. </w:t>
            </w:r>
          </w:p>
          <w:p w14:paraId="25F134D3" w14:textId="77777777" w:rsidR="006F3E26" w:rsidRPr="003F4093" w:rsidRDefault="006F3E26">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of emotions. </w:t>
            </w:r>
          </w:p>
          <w:p w14:paraId="318458AC" w14:textId="77777777" w:rsidR="006F3E26" w:rsidRPr="003F4093" w:rsidRDefault="006F3E26">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physical exercise, time outdoors, community participation. </w:t>
            </w:r>
          </w:p>
          <w:p w14:paraId="3D4A860B" w14:textId="77777777" w:rsidR="006F3E26" w:rsidRPr="003F4093" w:rsidRDefault="006F3E26">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Isolation and loneliness can affect children. </w:t>
            </w:r>
          </w:p>
          <w:p w14:paraId="6F051961" w14:textId="77777777" w:rsidR="006F3E26" w:rsidRPr="003F4093" w:rsidRDefault="006F3E26">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 </w:t>
            </w:r>
          </w:p>
          <w:p w14:paraId="31AB7FB9" w14:textId="77777777" w:rsidR="006F3E26" w:rsidRPr="003F4093" w:rsidRDefault="006F3E26">
            <w:pPr>
              <w:spacing w:line="278" w:lineRule="auto"/>
              <w:rPr>
                <w:rFonts w:ascii="Outfit" w:hAnsi="Outfit"/>
                <w:b/>
                <w:bCs/>
                <w:color w:val="000C30"/>
              </w:rPr>
            </w:pPr>
            <w:r w:rsidRPr="003F4093">
              <w:rPr>
                <w:rFonts w:ascii="Outfit" w:hAnsi="Outfit"/>
                <w:b/>
                <w:bCs/>
                <w:color w:val="000C30"/>
              </w:rPr>
              <w:t>GW 10</w:t>
            </w:r>
            <w:r w:rsidRPr="003F4093">
              <w:rPr>
                <w:rFonts w:ascii="Outfit" w:hAnsi="Outfit"/>
                <w:color w:val="000C30"/>
              </w:rPr>
              <w:t xml:space="preserve"> – Common for people to experience mental ill health.</w:t>
            </w:r>
          </w:p>
          <w:p w14:paraId="1B4F9BD3" w14:textId="77777777" w:rsidR="006F3E26" w:rsidRPr="003F4093" w:rsidRDefault="006F3E26" w:rsidP="003E2CC7">
            <w:pPr>
              <w:spacing w:line="278" w:lineRule="auto"/>
              <w:rPr>
                <w:rFonts w:ascii="Outfit" w:hAnsi="Outfit"/>
                <w:b/>
                <w:bCs/>
                <w:color w:val="000C30"/>
              </w:rPr>
            </w:pPr>
            <w:r w:rsidRPr="003F4093">
              <w:rPr>
                <w:rFonts w:ascii="Outfit" w:hAnsi="Outfit"/>
                <w:b/>
                <w:bCs/>
                <w:color w:val="000C30"/>
              </w:rPr>
              <w:t xml:space="preserve">WO 3 – </w:t>
            </w:r>
            <w:r w:rsidRPr="003F4093">
              <w:rPr>
                <w:rFonts w:ascii="Outfit" w:hAnsi="Outfit"/>
                <w:color w:val="000C30"/>
              </w:rPr>
              <w:t>Risks from people online who use technology to bully, manipulate, groom or abuse.</w:t>
            </w:r>
          </w:p>
        </w:tc>
        <w:tc>
          <w:tcPr>
            <w:tcW w:w="8077" w:type="dxa"/>
            <w:gridSpan w:val="3"/>
            <w:shd w:val="clear" w:color="auto" w:fill="FDF7E9"/>
          </w:tcPr>
          <w:p w14:paraId="5819A94B" w14:textId="77777777" w:rsidR="006F3E26" w:rsidRPr="003F4093" w:rsidRDefault="006F3E26">
            <w:pPr>
              <w:spacing w:line="278" w:lineRule="auto"/>
              <w:rPr>
                <w:rFonts w:ascii="Outfit" w:hAnsi="Outfit"/>
                <w:b/>
                <w:bCs/>
                <w:color w:val="000C30"/>
              </w:rPr>
            </w:pPr>
            <w:r w:rsidRPr="003F4093">
              <w:rPr>
                <w:rFonts w:ascii="Outfit" w:hAnsi="Outfit"/>
                <w:b/>
                <w:bCs/>
                <w:color w:val="000C30"/>
              </w:rPr>
              <w:t xml:space="preserve">WO 4 – </w:t>
            </w:r>
            <w:r w:rsidRPr="003F4093">
              <w:rPr>
                <w:rFonts w:ascii="Outfit" w:hAnsi="Outfit"/>
                <w:color w:val="000C30"/>
              </w:rPr>
              <w:t>How to recognise harmful content including AI-generated content.</w:t>
            </w:r>
          </w:p>
          <w:p w14:paraId="6B809290" w14:textId="77777777" w:rsidR="006F3E26" w:rsidRPr="003F4093" w:rsidRDefault="006F3E26">
            <w:pPr>
              <w:spacing w:line="278" w:lineRule="auto"/>
              <w:rPr>
                <w:rFonts w:ascii="Outfit" w:hAnsi="Outfit"/>
                <w:b/>
                <w:bCs/>
                <w:color w:val="000C30"/>
              </w:rPr>
            </w:pPr>
            <w:r w:rsidRPr="003F4093">
              <w:rPr>
                <w:rFonts w:ascii="Outfit" w:hAnsi="Outfit"/>
                <w:b/>
                <w:bCs/>
                <w:color w:val="000C30"/>
              </w:rPr>
              <w:t xml:space="preserve">WO 7 - </w:t>
            </w:r>
            <w:r w:rsidRPr="003F4093">
              <w:rPr>
                <w:rFonts w:ascii="Outfit" w:hAnsi="Outfit"/>
                <w:color w:val="000C30"/>
              </w:rPr>
              <w:t>How to report concerns about content or contact online.</w:t>
            </w:r>
          </w:p>
          <w:p w14:paraId="3E8382DE" w14:textId="77777777" w:rsidR="006F3E26" w:rsidRPr="003F4093" w:rsidRDefault="006F3E26">
            <w:pPr>
              <w:spacing w:line="278" w:lineRule="auto"/>
              <w:rPr>
                <w:rFonts w:ascii="Outfit" w:hAnsi="Outfit"/>
                <w:color w:val="000C30"/>
              </w:rPr>
            </w:pPr>
            <w:r w:rsidRPr="003F4093">
              <w:rPr>
                <w:rFonts w:ascii="Outfit" w:hAnsi="Outfit"/>
                <w:b/>
                <w:bCs/>
                <w:color w:val="000C30"/>
              </w:rPr>
              <w:t>PHF 1</w:t>
            </w:r>
            <w:r w:rsidRPr="003F4093">
              <w:rPr>
                <w:rFonts w:ascii="Outfit" w:hAnsi="Outfit"/>
                <w:color w:val="000C30"/>
              </w:rPr>
              <w:t xml:space="preserve"> – Importance of building regular physical activity into daily and weekly routines. </w:t>
            </w:r>
          </w:p>
          <w:p w14:paraId="56404F7F" w14:textId="77777777" w:rsidR="006F3E26" w:rsidRPr="003F4093" w:rsidRDefault="006F3E26">
            <w:pPr>
              <w:spacing w:line="278" w:lineRule="auto"/>
              <w:rPr>
                <w:rFonts w:ascii="Outfit" w:hAnsi="Outfit"/>
                <w:color w:val="000C30"/>
              </w:rPr>
            </w:pPr>
            <w:r w:rsidRPr="003F4093">
              <w:rPr>
                <w:rFonts w:ascii="Outfit" w:hAnsi="Outfit"/>
                <w:b/>
                <w:bCs/>
                <w:color w:val="000C30"/>
              </w:rPr>
              <w:t>PHF 2</w:t>
            </w:r>
            <w:r w:rsidRPr="003F4093">
              <w:rPr>
                <w:rFonts w:ascii="Outfit" w:hAnsi="Outfit"/>
                <w:color w:val="000C30"/>
              </w:rPr>
              <w:t xml:space="preserve"> – Risks associated with an inactive lifestyle. </w:t>
            </w:r>
          </w:p>
          <w:p w14:paraId="7C369499" w14:textId="77777777" w:rsidR="006F3E26" w:rsidRPr="003F4093" w:rsidRDefault="006F3E26">
            <w:pPr>
              <w:spacing w:line="278" w:lineRule="auto"/>
              <w:rPr>
                <w:rFonts w:ascii="Outfit" w:hAnsi="Outfit"/>
                <w:color w:val="000C30"/>
              </w:rPr>
            </w:pPr>
            <w:r w:rsidRPr="003F4093">
              <w:rPr>
                <w:rFonts w:ascii="Outfit" w:hAnsi="Outfit"/>
                <w:b/>
                <w:bCs/>
                <w:color w:val="000C30"/>
              </w:rPr>
              <w:t>PHF 3</w:t>
            </w:r>
            <w:r w:rsidRPr="003F4093">
              <w:rPr>
                <w:rFonts w:ascii="Outfit" w:hAnsi="Outfit"/>
                <w:color w:val="000C30"/>
              </w:rPr>
              <w:t xml:space="preserve"> – How and when to seek support for physical activity. </w:t>
            </w:r>
          </w:p>
          <w:p w14:paraId="54EFAD23" w14:textId="77777777" w:rsidR="006F3E26" w:rsidRPr="003F4093" w:rsidRDefault="006F3E26">
            <w:pPr>
              <w:spacing w:line="278" w:lineRule="auto"/>
              <w:rPr>
                <w:rFonts w:ascii="Outfit" w:hAnsi="Outfit"/>
                <w:color w:val="000C30"/>
              </w:rPr>
            </w:pPr>
            <w:r w:rsidRPr="003F4093">
              <w:rPr>
                <w:rFonts w:ascii="Outfit" w:hAnsi="Outfit"/>
                <w:b/>
                <w:bCs/>
                <w:color w:val="000C30"/>
              </w:rPr>
              <w:t>PHF 4</w:t>
            </w:r>
            <w:r w:rsidRPr="003F4093">
              <w:rPr>
                <w:rFonts w:ascii="Outfit" w:hAnsi="Outfit"/>
                <w:color w:val="000C30"/>
              </w:rPr>
              <w:t xml:space="preserve"> – Types of physical activity including those accessible to all. </w:t>
            </w:r>
          </w:p>
          <w:p w14:paraId="09D205CA" w14:textId="77777777" w:rsidR="006F3E26" w:rsidRPr="003F4093" w:rsidRDefault="006F3E26">
            <w:pPr>
              <w:spacing w:line="278" w:lineRule="auto"/>
              <w:rPr>
                <w:rFonts w:ascii="Outfit" w:hAnsi="Outfit"/>
                <w:color w:val="000C30"/>
              </w:rPr>
            </w:pPr>
            <w:r w:rsidRPr="003F4093">
              <w:rPr>
                <w:rFonts w:ascii="Outfit" w:hAnsi="Outfit"/>
                <w:b/>
                <w:bCs/>
                <w:color w:val="000C30"/>
              </w:rPr>
              <w:t>HE 1</w:t>
            </w:r>
            <w:r w:rsidRPr="003F4093">
              <w:rPr>
                <w:rFonts w:ascii="Outfit" w:hAnsi="Outfit"/>
                <w:color w:val="000C30"/>
              </w:rPr>
              <w:t xml:space="preserve"> – What constitutes a balanced diet. </w:t>
            </w:r>
          </w:p>
          <w:p w14:paraId="5934C357" w14:textId="77777777" w:rsidR="006F3E26" w:rsidRPr="003F4093" w:rsidRDefault="006F3E26">
            <w:pPr>
              <w:spacing w:line="278" w:lineRule="auto"/>
              <w:rPr>
                <w:rFonts w:ascii="Outfit" w:hAnsi="Outfit"/>
                <w:color w:val="000C30"/>
              </w:rPr>
            </w:pPr>
            <w:r w:rsidRPr="003F4093">
              <w:rPr>
                <w:rFonts w:ascii="Outfit" w:hAnsi="Outfit"/>
                <w:b/>
                <w:bCs/>
                <w:color w:val="000C30"/>
              </w:rPr>
              <w:t>HE 2</w:t>
            </w:r>
            <w:r w:rsidRPr="003F4093">
              <w:rPr>
                <w:rFonts w:ascii="Outfit" w:hAnsi="Outfit"/>
                <w:color w:val="000C30"/>
              </w:rPr>
              <w:t xml:space="preserve"> – Making healthier choices about food and drinks. </w:t>
            </w:r>
          </w:p>
          <w:p w14:paraId="063FB667" w14:textId="77777777" w:rsidR="0002537C" w:rsidRPr="003F4093" w:rsidRDefault="006F3E26" w:rsidP="0002537C">
            <w:pPr>
              <w:spacing w:line="278" w:lineRule="auto"/>
              <w:rPr>
                <w:rFonts w:ascii="Outfit" w:hAnsi="Outfit"/>
                <w:color w:val="000C30"/>
              </w:rPr>
            </w:pPr>
            <w:r w:rsidRPr="003F4093">
              <w:rPr>
                <w:rFonts w:ascii="Outfit" w:hAnsi="Outfit"/>
                <w:b/>
                <w:bCs/>
                <w:color w:val="000C30"/>
              </w:rPr>
              <w:t>HE 3</w:t>
            </w:r>
            <w:r w:rsidRPr="003F4093">
              <w:rPr>
                <w:rFonts w:ascii="Outfit" w:hAnsi="Outfit"/>
                <w:color w:val="000C30"/>
              </w:rPr>
              <w:t xml:space="preserve"> – Range of factors that influence dietary habits. </w:t>
            </w:r>
          </w:p>
          <w:p w14:paraId="7FF0EA4E" w14:textId="77777777" w:rsidR="00EB296C" w:rsidRPr="003F4093" w:rsidRDefault="006F3E26">
            <w:pPr>
              <w:spacing w:line="278" w:lineRule="auto"/>
              <w:rPr>
                <w:rFonts w:ascii="Outfit" w:hAnsi="Outfit"/>
                <w:color w:val="000C30"/>
              </w:rPr>
            </w:pPr>
            <w:r w:rsidRPr="003F4093">
              <w:rPr>
                <w:rFonts w:ascii="Outfit" w:hAnsi="Outfit"/>
                <w:b/>
                <w:bCs/>
                <w:color w:val="000C30"/>
              </w:rPr>
              <w:t>HE 4</w:t>
            </w:r>
            <w:r w:rsidRPr="003F4093">
              <w:rPr>
                <w:rFonts w:ascii="Outfit" w:hAnsi="Outfit"/>
                <w:color w:val="000C30"/>
              </w:rPr>
              <w:t xml:space="preserve"> – Understand importance of not feeling shame about food or eating habits.</w:t>
            </w:r>
            <w:r w:rsidRPr="003F4093" w:rsidDel="00E91452">
              <w:rPr>
                <w:rFonts w:ascii="Outfit" w:hAnsi="Outfit"/>
                <w:color w:val="000C30"/>
              </w:rPr>
              <w:t xml:space="preserve"> </w:t>
            </w:r>
          </w:p>
          <w:p w14:paraId="46847A1F" w14:textId="454B971C" w:rsidR="006F3E26" w:rsidRPr="003F4093" w:rsidRDefault="0002537C">
            <w:pPr>
              <w:spacing w:line="278" w:lineRule="auto"/>
              <w:rPr>
                <w:rFonts w:ascii="Outfit" w:hAnsi="Outfit"/>
                <w:color w:val="000C30"/>
              </w:rPr>
            </w:pPr>
            <w:r w:rsidRPr="003F4093">
              <w:rPr>
                <w:rFonts w:ascii="Outfit" w:hAnsi="Outfit"/>
                <w:b/>
                <w:bCs/>
                <w:color w:val="000C30"/>
              </w:rPr>
              <w:t>DATV 1</w:t>
            </w:r>
            <w:r w:rsidRPr="003F4093">
              <w:rPr>
                <w:rFonts w:ascii="Outfit" w:hAnsi="Outfit"/>
                <w:color w:val="000C30"/>
              </w:rPr>
              <w:t xml:space="preserve"> – Facts about legal and illegal harmful substances including tobacco, vaping, nicotine pouches, alcohol and drugs. </w:t>
            </w:r>
          </w:p>
        </w:tc>
        <w:tc>
          <w:tcPr>
            <w:tcW w:w="6667" w:type="dxa"/>
            <w:gridSpan w:val="3"/>
            <w:shd w:val="clear" w:color="auto" w:fill="FDF7E9"/>
          </w:tcPr>
          <w:p w14:paraId="3A7B6E35" w14:textId="77777777" w:rsidR="006F3E26" w:rsidRPr="003F4093" w:rsidRDefault="006F3E26">
            <w:pPr>
              <w:spacing w:line="278" w:lineRule="auto"/>
              <w:rPr>
                <w:rFonts w:ascii="Outfit" w:hAnsi="Outfit"/>
                <w:color w:val="000C30"/>
              </w:rPr>
            </w:pPr>
            <w:r w:rsidRPr="003F4093">
              <w:rPr>
                <w:rFonts w:ascii="Outfit" w:hAnsi="Outfit"/>
                <w:b/>
                <w:bCs/>
                <w:color w:val="000C30"/>
              </w:rPr>
              <w:t>HPP 1</w:t>
            </w:r>
            <w:r w:rsidRPr="003F4093">
              <w:rPr>
                <w:rFonts w:ascii="Outfit" w:hAnsi="Outfit"/>
                <w:color w:val="000C30"/>
              </w:rPr>
              <w:t xml:space="preserve"> – How to look after and take responsibility for personal hygiene. </w:t>
            </w:r>
          </w:p>
          <w:p w14:paraId="2C3FA8D1" w14:textId="77777777" w:rsidR="006F3E26" w:rsidRPr="003F4093" w:rsidRDefault="006F3E26">
            <w:pPr>
              <w:spacing w:line="278" w:lineRule="auto"/>
              <w:rPr>
                <w:rFonts w:ascii="Outfit" w:hAnsi="Outfit"/>
                <w:color w:val="000C30"/>
              </w:rPr>
            </w:pPr>
            <w:r w:rsidRPr="003F4093">
              <w:rPr>
                <w:rFonts w:ascii="Outfit" w:hAnsi="Outfit"/>
                <w:b/>
                <w:bCs/>
                <w:color w:val="000C30"/>
              </w:rPr>
              <w:t>HPP 2</w:t>
            </w:r>
            <w:r w:rsidRPr="003F4093">
              <w:rPr>
                <w:rFonts w:ascii="Outfit" w:hAnsi="Outfit"/>
                <w:color w:val="000C30"/>
              </w:rPr>
              <w:t xml:space="preserve"> – Importance of staying safe in the sun. </w:t>
            </w:r>
          </w:p>
          <w:p w14:paraId="213C314B" w14:textId="77777777" w:rsidR="006F3E26" w:rsidRPr="003F4093" w:rsidRDefault="006F3E26">
            <w:pPr>
              <w:spacing w:line="278" w:lineRule="auto"/>
              <w:rPr>
                <w:rFonts w:ascii="Outfit" w:hAnsi="Outfit"/>
                <w:color w:val="000C30"/>
              </w:rPr>
            </w:pPr>
            <w:r w:rsidRPr="003F4093">
              <w:rPr>
                <w:rFonts w:ascii="Outfit" w:hAnsi="Outfit"/>
                <w:b/>
                <w:bCs/>
                <w:color w:val="000C30"/>
              </w:rPr>
              <w:t>HPP 3</w:t>
            </w:r>
            <w:r w:rsidRPr="003F4093">
              <w:rPr>
                <w:rFonts w:ascii="Outfit" w:hAnsi="Outfit"/>
                <w:color w:val="000C30"/>
              </w:rPr>
              <w:t xml:space="preserve"> – Importance of sleep and good sleep hygiene. </w:t>
            </w:r>
          </w:p>
          <w:p w14:paraId="1D3BDC25" w14:textId="77777777" w:rsidR="006F3E26" w:rsidRPr="003F4093" w:rsidRDefault="006F3E26">
            <w:pPr>
              <w:spacing w:line="278" w:lineRule="auto"/>
              <w:rPr>
                <w:rFonts w:ascii="Outfit" w:hAnsi="Outfit"/>
                <w:color w:val="000C30"/>
              </w:rPr>
            </w:pPr>
            <w:r w:rsidRPr="003F4093">
              <w:rPr>
                <w:rFonts w:ascii="Outfit" w:hAnsi="Outfit"/>
                <w:b/>
                <w:bCs/>
                <w:color w:val="000C30"/>
              </w:rPr>
              <w:t>HPP 4</w:t>
            </w:r>
            <w:r w:rsidRPr="003F4093">
              <w:rPr>
                <w:rFonts w:ascii="Outfit" w:hAnsi="Outfit"/>
                <w:color w:val="000C30"/>
              </w:rPr>
              <w:t xml:space="preserve"> – About dental health and importance of dental hygiene. </w:t>
            </w:r>
          </w:p>
          <w:p w14:paraId="1C793F60" w14:textId="77777777" w:rsidR="006F3E26" w:rsidRPr="003F4093" w:rsidRDefault="006F3E26">
            <w:pPr>
              <w:spacing w:line="278" w:lineRule="auto"/>
              <w:rPr>
                <w:rFonts w:ascii="Outfit" w:hAnsi="Outfit"/>
                <w:color w:val="000C30"/>
              </w:rPr>
            </w:pPr>
            <w:r w:rsidRPr="003F4093">
              <w:rPr>
                <w:rFonts w:ascii="Outfit" w:hAnsi="Outfit"/>
                <w:b/>
                <w:bCs/>
                <w:color w:val="000C30"/>
              </w:rPr>
              <w:t>HPP 5</w:t>
            </w:r>
            <w:r w:rsidRPr="003F4093">
              <w:rPr>
                <w:rFonts w:ascii="Outfit" w:hAnsi="Outfit"/>
                <w:color w:val="000C30"/>
              </w:rPr>
              <w:t xml:space="preserve"> – How common illnesses are spread and can be treated. </w:t>
            </w:r>
          </w:p>
          <w:p w14:paraId="728107BC" w14:textId="77777777" w:rsidR="006F3E26" w:rsidRPr="003F4093" w:rsidRDefault="006F3E26">
            <w:pPr>
              <w:spacing w:line="278" w:lineRule="auto"/>
              <w:rPr>
                <w:rFonts w:ascii="Outfit" w:hAnsi="Outfit"/>
                <w:color w:val="000C30"/>
              </w:rPr>
            </w:pPr>
            <w:r w:rsidRPr="003F4093">
              <w:rPr>
                <w:rFonts w:ascii="Outfit" w:hAnsi="Outfit"/>
                <w:b/>
                <w:bCs/>
                <w:color w:val="000C30"/>
              </w:rPr>
              <w:t>HPP 6</w:t>
            </w:r>
            <w:r w:rsidRPr="003F4093">
              <w:rPr>
                <w:rFonts w:ascii="Outfit" w:hAnsi="Outfit"/>
                <w:color w:val="000C30"/>
              </w:rPr>
              <w:t xml:space="preserve"> – About immunisation and vaccination. </w:t>
            </w:r>
          </w:p>
          <w:p w14:paraId="5B12AA89" w14:textId="77777777" w:rsidR="006F3E26" w:rsidRPr="003F4093" w:rsidRDefault="006F3E26">
            <w:pPr>
              <w:spacing w:line="278" w:lineRule="auto"/>
              <w:rPr>
                <w:rFonts w:ascii="Outfit" w:hAnsi="Outfit"/>
                <w:color w:val="000C30"/>
              </w:rPr>
            </w:pPr>
            <w:r w:rsidRPr="003F4093">
              <w:rPr>
                <w:rFonts w:ascii="Outfit" w:hAnsi="Outfit"/>
                <w:b/>
                <w:bCs/>
                <w:color w:val="000C30"/>
              </w:rPr>
              <w:t>PS 1</w:t>
            </w:r>
            <w:r w:rsidRPr="003F4093">
              <w:rPr>
                <w:rFonts w:ascii="Outfit" w:hAnsi="Outfit"/>
                <w:color w:val="000C30"/>
              </w:rPr>
              <w:t xml:space="preserve"> – Identifying hazards and risks to personal safety, including online. </w:t>
            </w:r>
          </w:p>
          <w:p w14:paraId="762531B1" w14:textId="77777777" w:rsidR="006F3E26" w:rsidRPr="003F4093" w:rsidRDefault="006F3E26">
            <w:pPr>
              <w:spacing w:line="278" w:lineRule="auto"/>
              <w:rPr>
                <w:rFonts w:ascii="Outfit" w:hAnsi="Outfit"/>
                <w:color w:val="000C30"/>
              </w:rPr>
            </w:pPr>
            <w:r w:rsidRPr="003F4093">
              <w:rPr>
                <w:rFonts w:ascii="Outfit" w:hAnsi="Outfit"/>
                <w:b/>
                <w:bCs/>
                <w:color w:val="000C30"/>
              </w:rPr>
              <w:t>PS 2</w:t>
            </w:r>
            <w:r w:rsidRPr="003F4093">
              <w:rPr>
                <w:rFonts w:ascii="Outfit" w:hAnsi="Outfit"/>
                <w:color w:val="000C30"/>
              </w:rPr>
              <w:t xml:space="preserve"> – Road, water, fire, rail safety including Safety STAR framework. </w:t>
            </w:r>
          </w:p>
          <w:p w14:paraId="0BF05109" w14:textId="77777777" w:rsidR="006F3E26" w:rsidRPr="003F4093" w:rsidRDefault="006F3E26">
            <w:pPr>
              <w:spacing w:line="278" w:lineRule="auto"/>
              <w:rPr>
                <w:rFonts w:ascii="Outfit" w:hAnsi="Outfit"/>
                <w:color w:val="000C30"/>
              </w:rPr>
            </w:pPr>
            <w:r w:rsidRPr="003F4093">
              <w:rPr>
                <w:rFonts w:ascii="Outfit" w:hAnsi="Outfit"/>
                <w:b/>
                <w:bCs/>
                <w:color w:val="000C30"/>
              </w:rPr>
              <w:t>BFA 1</w:t>
            </w:r>
            <w:r w:rsidRPr="003F4093">
              <w:rPr>
                <w:rFonts w:ascii="Outfit" w:hAnsi="Outfit"/>
                <w:color w:val="000C30"/>
              </w:rPr>
              <w:t xml:space="preserve"> – Basic first aid concepts and basic treatment of common injuries. </w:t>
            </w:r>
          </w:p>
          <w:p w14:paraId="1D6171F5" w14:textId="77777777" w:rsidR="006F3E26" w:rsidRPr="003E2CC7" w:rsidRDefault="006F3E26" w:rsidP="003E2CC7">
            <w:pPr>
              <w:spacing w:line="278" w:lineRule="auto"/>
              <w:rPr>
                <w:rFonts w:ascii="Outfit" w:hAnsi="Outfit"/>
                <w:color w:val="000C30"/>
              </w:rPr>
            </w:pPr>
            <w:r w:rsidRPr="003F4093">
              <w:rPr>
                <w:rFonts w:ascii="Outfit" w:hAnsi="Outfit"/>
                <w:b/>
                <w:bCs/>
                <w:color w:val="000C30"/>
              </w:rPr>
              <w:t>BFA 2</w:t>
            </w:r>
            <w:r w:rsidRPr="003F4093">
              <w:rPr>
                <w:rFonts w:ascii="Outfit" w:hAnsi="Outfit"/>
                <w:color w:val="000C30"/>
              </w:rPr>
              <w:t xml:space="preserve"> – How to make a call to emergency services. </w:t>
            </w:r>
          </w:p>
        </w:tc>
      </w:tr>
      <w:tr w:rsidR="003F4093" w:rsidRPr="003F4093" w14:paraId="083C2AB3" w14:textId="77777777" w:rsidTr="2A45FAA9">
        <w:tc>
          <w:tcPr>
            <w:tcW w:w="1702" w:type="dxa"/>
            <w:vMerge w:val="restart"/>
            <w:shd w:val="clear" w:color="auto" w:fill="5FC9E0"/>
          </w:tcPr>
          <w:p w14:paraId="01BE23A2" w14:textId="7B022365" w:rsidR="00097387" w:rsidRPr="003F4093" w:rsidRDefault="00EB296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br w:type="page"/>
            </w:r>
            <w:r w:rsidR="00097387" w:rsidRPr="003F4093">
              <w:rPr>
                <w:rFonts w:ascii="Outfit" w:hAnsi="Outfit" w:cstheme="minorHAnsi"/>
                <w:b/>
                <w:color w:val="000C30"/>
                <w:sz w:val="28"/>
                <w:szCs w:val="28"/>
              </w:rPr>
              <w:t>Puzzle overview</w:t>
            </w:r>
          </w:p>
          <w:p w14:paraId="78CE8B68" w14:textId="7669A93B"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Healthy Me</w:t>
            </w:r>
          </w:p>
        </w:tc>
        <w:tc>
          <w:tcPr>
            <w:tcW w:w="2697" w:type="dxa"/>
            <w:gridSpan w:val="2"/>
            <w:shd w:val="clear" w:color="auto" w:fill="5FC9E0"/>
          </w:tcPr>
          <w:p w14:paraId="26C71942" w14:textId="6C9D25CA" w:rsidR="00097387" w:rsidRPr="003F4093" w:rsidRDefault="00097387"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694" w:type="dxa"/>
            <w:shd w:val="clear" w:color="auto" w:fill="5FC9E0"/>
          </w:tcPr>
          <w:p w14:paraId="3F20B1D9" w14:textId="63BF98E9"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3117" w:type="dxa"/>
            <w:gridSpan w:val="3"/>
            <w:shd w:val="clear" w:color="auto" w:fill="5FC9E0"/>
          </w:tcPr>
          <w:p w14:paraId="6453A680" w14:textId="485A1D74"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5FC9E0"/>
          </w:tcPr>
          <w:p w14:paraId="78276014" w14:textId="4428B9D1"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gridSpan w:val="2"/>
            <w:shd w:val="clear" w:color="auto" w:fill="5FC9E0"/>
          </w:tcPr>
          <w:p w14:paraId="199DC878" w14:textId="696D561F"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5FC9E0"/>
          </w:tcPr>
          <w:p w14:paraId="552057F8" w14:textId="228DE33E"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8" w:type="dxa"/>
            <w:shd w:val="clear" w:color="auto" w:fill="5FC9E0"/>
          </w:tcPr>
          <w:p w14:paraId="54DB9DA8" w14:textId="38537E4B"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77FD5B7D" w14:textId="77777777" w:rsidTr="2A45FAA9">
        <w:tc>
          <w:tcPr>
            <w:tcW w:w="1702" w:type="dxa"/>
            <w:vMerge/>
          </w:tcPr>
          <w:p w14:paraId="0491F802" w14:textId="5012F141" w:rsidR="00097387" w:rsidRPr="003F4093" w:rsidRDefault="00097387" w:rsidP="00097387">
            <w:pPr>
              <w:pStyle w:val="TableParagraph"/>
              <w:ind w:left="0"/>
              <w:jc w:val="both"/>
              <w:rPr>
                <w:rFonts w:ascii="Outfit" w:hAnsi="Outfit" w:cstheme="minorHAnsi"/>
                <w:b/>
                <w:color w:val="000C30"/>
                <w:sz w:val="28"/>
                <w:szCs w:val="28"/>
              </w:rPr>
            </w:pPr>
          </w:p>
        </w:tc>
        <w:tc>
          <w:tcPr>
            <w:tcW w:w="2697" w:type="dxa"/>
            <w:gridSpan w:val="2"/>
          </w:tcPr>
          <w:p w14:paraId="6EE40F95" w14:textId="24283B53" w:rsidR="00097387" w:rsidRPr="00F13023" w:rsidRDefault="00097387" w:rsidP="67D80A34">
            <w:pPr>
              <w:pStyle w:val="TableParagraph"/>
              <w:rPr>
                <w:rFonts w:ascii="Outfit" w:hAnsi="Outfit" w:cstheme="minorBidi"/>
                <w:color w:val="000C30"/>
              </w:rPr>
            </w:pPr>
            <w:r w:rsidRPr="00F13023">
              <w:rPr>
                <w:rFonts w:ascii="Outfit" w:hAnsi="Outfit" w:cstheme="minorBidi"/>
                <w:color w:val="000C30"/>
              </w:rPr>
              <w:t>In this Puzzle</w:t>
            </w:r>
            <w:r w:rsidR="00946FFA" w:rsidRPr="00F13023">
              <w:rPr>
                <w:rFonts w:ascii="Outfit" w:hAnsi="Outfit" w:cstheme="minorBidi"/>
                <w:color w:val="000C30"/>
              </w:rPr>
              <w:t>,</w:t>
            </w:r>
            <w:r w:rsidRPr="00F13023">
              <w:rPr>
                <w:rFonts w:ascii="Outfit" w:hAnsi="Outfit" w:cstheme="minorBidi"/>
                <w:color w:val="000C30"/>
              </w:rPr>
              <w:t xml:space="preserve"> children learn about their bodies</w:t>
            </w:r>
            <w:r w:rsidR="00946FFA" w:rsidRPr="00F13023">
              <w:rPr>
                <w:rFonts w:ascii="Outfit" w:hAnsi="Outfit" w:cstheme="minorBidi"/>
                <w:color w:val="000C30"/>
              </w:rPr>
              <w:t>:</w:t>
            </w:r>
            <w:r w:rsidRPr="00F13023">
              <w:rPr>
                <w:rFonts w:ascii="Outfit" w:hAnsi="Outfit" w:cstheme="minorBidi"/>
                <w:color w:val="000C30"/>
              </w:rPr>
              <w:t xml:space="preserve"> the names of some key parts as well as how to stay healthy. They talk about food and that some foods are healthier than others. They discuss the </w:t>
            </w:r>
            <w:r w:rsidRPr="00F13023">
              <w:rPr>
                <w:rFonts w:ascii="Outfit" w:hAnsi="Outfit" w:cstheme="minorBidi"/>
                <w:color w:val="000C30"/>
              </w:rPr>
              <w:lastRenderedPageBreak/>
              <w:t xml:space="preserve">importance of sleep and what they can do to help themselves get to sleep. They talk about hand washing and why it is important. The class also discuss </w:t>
            </w:r>
            <w:r w:rsidR="7B777DE6" w:rsidRPr="00F13023">
              <w:rPr>
                <w:rFonts w:ascii="Outfit" w:hAnsi="Outfit" w:cstheme="minorBidi"/>
                <w:color w:val="000C30"/>
              </w:rPr>
              <w:t>safe adults</w:t>
            </w:r>
            <w:r w:rsidRPr="00F13023">
              <w:rPr>
                <w:rFonts w:ascii="Outfit" w:hAnsi="Outfit" w:cstheme="minorBidi"/>
                <w:color w:val="000C30"/>
              </w:rPr>
              <w:t xml:space="preserve"> and what they should do if approached by someone they don’t know.</w:t>
            </w:r>
          </w:p>
        </w:tc>
        <w:tc>
          <w:tcPr>
            <w:tcW w:w="2694" w:type="dxa"/>
          </w:tcPr>
          <w:p w14:paraId="7D9EF895" w14:textId="77777777" w:rsidR="005B2111" w:rsidRPr="00F13023" w:rsidRDefault="005476D5" w:rsidP="005476D5">
            <w:pPr>
              <w:rPr>
                <w:rFonts w:ascii="Outfit" w:hAnsi="Outfit" w:cstheme="minorHAnsi"/>
                <w:iCs/>
                <w:color w:val="000C30"/>
              </w:rPr>
            </w:pPr>
            <w:r w:rsidRPr="00F13023">
              <w:rPr>
                <w:rFonts w:ascii="Outfit" w:hAnsi="Outfit" w:cstheme="minorHAnsi"/>
                <w:iCs/>
                <w:color w:val="000C30"/>
              </w:rPr>
              <w:lastRenderedPageBreak/>
              <w:t xml:space="preserve">In this Puzzle, children learn what it means to be healthy, exploring food, exercise, sleep and everyday choices that help their bodies and minds. </w:t>
            </w:r>
          </w:p>
          <w:p w14:paraId="3C0ACDBB" w14:textId="77777777" w:rsidR="005B2111" w:rsidRPr="00F13023" w:rsidRDefault="005B2111" w:rsidP="005476D5">
            <w:pPr>
              <w:rPr>
                <w:rFonts w:ascii="Outfit" w:hAnsi="Outfit" w:cstheme="minorHAnsi"/>
                <w:iCs/>
                <w:color w:val="000C30"/>
              </w:rPr>
            </w:pPr>
          </w:p>
          <w:p w14:paraId="6DF50845" w14:textId="56B36A88" w:rsidR="005476D5" w:rsidRPr="00F13023" w:rsidRDefault="005476D5" w:rsidP="005476D5">
            <w:pPr>
              <w:rPr>
                <w:rFonts w:ascii="Outfit" w:hAnsi="Outfit" w:cstheme="minorHAnsi"/>
                <w:iCs/>
                <w:color w:val="000C30"/>
              </w:rPr>
            </w:pPr>
            <w:r w:rsidRPr="00F13023">
              <w:rPr>
                <w:rFonts w:ascii="Outfit" w:hAnsi="Outfit" w:cstheme="minorHAnsi"/>
                <w:iCs/>
                <w:color w:val="000C30"/>
              </w:rPr>
              <w:lastRenderedPageBreak/>
              <w:t>They develop understanding of hygiene, germs and how to keep clean and safe at home.</w:t>
            </w:r>
          </w:p>
          <w:p w14:paraId="197EA64A" w14:textId="77777777" w:rsidR="005B2111" w:rsidRPr="00F13023" w:rsidRDefault="005476D5" w:rsidP="005476D5">
            <w:pPr>
              <w:rPr>
                <w:rFonts w:ascii="Outfit" w:hAnsi="Outfit" w:cstheme="minorHAnsi"/>
                <w:iCs/>
                <w:color w:val="000C30"/>
              </w:rPr>
            </w:pPr>
            <w:r w:rsidRPr="00F13023">
              <w:rPr>
                <w:rFonts w:ascii="Outfit" w:hAnsi="Outfit" w:cstheme="minorHAnsi"/>
                <w:iCs/>
                <w:color w:val="000C30"/>
              </w:rPr>
              <w:t xml:space="preserve">Across the six Pieces, children learn about medicine safety and road safety, practise recognising when they feel worried or unwell, and think about who can help them stay safe. </w:t>
            </w:r>
          </w:p>
          <w:p w14:paraId="58D63D4F" w14:textId="77777777" w:rsidR="005B2111" w:rsidRPr="00F13023" w:rsidRDefault="005B2111" w:rsidP="005476D5">
            <w:pPr>
              <w:rPr>
                <w:rFonts w:ascii="Outfit" w:hAnsi="Outfit" w:cstheme="minorHAnsi"/>
                <w:iCs/>
                <w:color w:val="000C30"/>
              </w:rPr>
            </w:pPr>
          </w:p>
          <w:p w14:paraId="6C4B3B98" w14:textId="2ABE1271" w:rsidR="005476D5" w:rsidRPr="00F13023" w:rsidRDefault="005476D5" w:rsidP="005476D5">
            <w:pPr>
              <w:rPr>
                <w:rFonts w:ascii="Outfit" w:hAnsi="Outfit" w:cstheme="minorHAnsi"/>
                <w:iCs/>
                <w:color w:val="000C30"/>
              </w:rPr>
            </w:pPr>
            <w:r w:rsidRPr="00F13023">
              <w:rPr>
                <w:rFonts w:ascii="Outfit" w:hAnsi="Outfit" w:cstheme="minorHAnsi"/>
                <w:iCs/>
                <w:color w:val="000C30"/>
              </w:rPr>
              <w:t>They reflect on how healthy choices can make them feel good about themselves.</w:t>
            </w:r>
          </w:p>
          <w:p w14:paraId="1D3A323A" w14:textId="0B2092BF" w:rsidR="005476D5" w:rsidRPr="00F13023" w:rsidRDefault="00F976A7" w:rsidP="005476D5">
            <w:pPr>
              <w:rPr>
                <w:rFonts w:ascii="Outfit" w:hAnsi="Outfit" w:cstheme="minorHAnsi"/>
                <w:iCs/>
                <w:color w:val="000C30"/>
              </w:rPr>
            </w:pPr>
            <w:r w:rsidRPr="00F13023">
              <w:rPr>
                <w:rFonts w:ascii="Outfit" w:hAnsi="Outfit" w:cstheme="minorHAnsi"/>
                <w:iCs/>
                <w:color w:val="000C30"/>
              </w:rPr>
              <w:t>Pupils share their ideas about how to keep clean and healthy in the whole school</w:t>
            </w:r>
            <w:r w:rsidR="005476D5" w:rsidRPr="00F13023">
              <w:rPr>
                <w:rFonts w:ascii="Outfit" w:hAnsi="Outfit" w:cstheme="minorHAnsi"/>
                <w:iCs/>
                <w:color w:val="000C30"/>
              </w:rPr>
              <w:t xml:space="preserve"> Happy, Healthy Me Recipe Book</w:t>
            </w:r>
            <w:r w:rsidR="0072397C" w:rsidRPr="00F13023">
              <w:rPr>
                <w:rFonts w:ascii="Outfit" w:hAnsi="Outfit" w:cstheme="minorHAnsi"/>
                <w:iCs/>
                <w:color w:val="000C30"/>
              </w:rPr>
              <w:t>.</w:t>
            </w:r>
          </w:p>
          <w:p w14:paraId="62CEA79B" w14:textId="77777777" w:rsidR="00097387" w:rsidRPr="00F13023" w:rsidRDefault="00097387" w:rsidP="00097387">
            <w:pPr>
              <w:rPr>
                <w:rFonts w:ascii="Outfit" w:hAnsi="Outfit" w:cstheme="minorHAnsi"/>
                <w:iCs/>
                <w:color w:val="000C30"/>
              </w:rPr>
            </w:pPr>
          </w:p>
        </w:tc>
        <w:tc>
          <w:tcPr>
            <w:tcW w:w="3117" w:type="dxa"/>
            <w:gridSpan w:val="3"/>
          </w:tcPr>
          <w:p w14:paraId="05056CFD" w14:textId="5A120A88" w:rsidR="005476D5" w:rsidRPr="00F13023" w:rsidRDefault="005476D5" w:rsidP="005476D5">
            <w:pPr>
              <w:rPr>
                <w:rFonts w:ascii="Outfit" w:hAnsi="Outfit" w:cstheme="minorHAnsi"/>
                <w:iCs/>
                <w:color w:val="000C30"/>
              </w:rPr>
            </w:pPr>
            <w:r w:rsidRPr="00F13023">
              <w:rPr>
                <w:rFonts w:ascii="Outfit" w:hAnsi="Outfit" w:cstheme="minorHAnsi"/>
                <w:iCs/>
                <w:color w:val="000C30"/>
              </w:rPr>
              <w:lastRenderedPageBreak/>
              <w:t xml:space="preserve">In this Puzzle, children learn about healthy eating, balanced diets and making </w:t>
            </w:r>
            <w:r w:rsidR="005B2111" w:rsidRPr="00F13023">
              <w:rPr>
                <w:rFonts w:ascii="Outfit" w:hAnsi="Outfit" w:cstheme="minorHAnsi"/>
                <w:iCs/>
                <w:color w:val="000C30"/>
              </w:rPr>
              <w:t>healthier</w:t>
            </w:r>
            <w:r w:rsidRPr="00F13023">
              <w:rPr>
                <w:rFonts w:ascii="Outfit" w:hAnsi="Outfit" w:cstheme="minorHAnsi"/>
                <w:iCs/>
                <w:color w:val="000C30"/>
              </w:rPr>
              <w:t xml:space="preserve"> food choices, including nutritious </w:t>
            </w:r>
            <w:r w:rsidR="005B2111" w:rsidRPr="00F13023">
              <w:rPr>
                <w:rFonts w:ascii="Outfit" w:hAnsi="Outfit" w:cstheme="minorHAnsi"/>
                <w:iCs/>
                <w:color w:val="000C30"/>
              </w:rPr>
              <w:t>foods</w:t>
            </w:r>
            <w:r w:rsidRPr="00F13023">
              <w:rPr>
                <w:rFonts w:ascii="Outfit" w:hAnsi="Outfit" w:cstheme="minorHAnsi"/>
                <w:iCs/>
                <w:color w:val="000C30"/>
              </w:rPr>
              <w:t>. They explore how to keep safe at home and outside, learning to recognise risks</w:t>
            </w:r>
            <w:r w:rsidR="00B3391A" w:rsidRPr="00F13023">
              <w:rPr>
                <w:rFonts w:ascii="Outfit" w:hAnsi="Outfit" w:cstheme="minorHAnsi"/>
                <w:iCs/>
                <w:color w:val="000C30"/>
              </w:rPr>
              <w:t xml:space="preserve"> and </w:t>
            </w:r>
            <w:r w:rsidRPr="00F13023">
              <w:rPr>
                <w:rFonts w:ascii="Outfit" w:hAnsi="Outfit" w:cstheme="minorHAnsi"/>
                <w:iCs/>
                <w:color w:val="000C30"/>
              </w:rPr>
              <w:lastRenderedPageBreak/>
              <w:t>hazards</w:t>
            </w:r>
            <w:r w:rsidR="00B3391A" w:rsidRPr="00F13023">
              <w:rPr>
                <w:rFonts w:ascii="Outfit" w:hAnsi="Outfit" w:cstheme="minorHAnsi"/>
                <w:iCs/>
                <w:color w:val="000C30"/>
              </w:rPr>
              <w:t>,</w:t>
            </w:r>
            <w:r w:rsidRPr="00F13023">
              <w:rPr>
                <w:rFonts w:ascii="Outfit" w:hAnsi="Outfit" w:cstheme="minorHAnsi"/>
                <w:iCs/>
                <w:color w:val="000C30"/>
              </w:rPr>
              <w:t xml:space="preserve"> and how to respond when something feels unsafe.</w:t>
            </w:r>
          </w:p>
          <w:p w14:paraId="111668EE" w14:textId="77777777" w:rsidR="005B2111" w:rsidRPr="00F13023" w:rsidRDefault="005B2111" w:rsidP="005476D5">
            <w:pPr>
              <w:rPr>
                <w:rFonts w:ascii="Outfit" w:hAnsi="Outfit" w:cstheme="minorHAnsi"/>
                <w:iCs/>
                <w:color w:val="000C30"/>
              </w:rPr>
            </w:pPr>
          </w:p>
          <w:p w14:paraId="3C32CAED" w14:textId="77777777" w:rsidR="005476D5" w:rsidRPr="00F13023" w:rsidRDefault="005476D5" w:rsidP="005476D5">
            <w:pPr>
              <w:rPr>
                <w:rFonts w:ascii="Outfit" w:hAnsi="Outfit" w:cstheme="minorHAnsi"/>
                <w:iCs/>
                <w:color w:val="000C30"/>
              </w:rPr>
            </w:pPr>
            <w:r w:rsidRPr="00F13023">
              <w:rPr>
                <w:rFonts w:ascii="Outfit" w:hAnsi="Outfit" w:cstheme="minorHAnsi"/>
                <w:iCs/>
                <w:color w:val="000C30"/>
              </w:rPr>
              <w:t>Across the six Pieces, children develop understanding of medicine safety and how to care for their bodies. They reflect on feelings linked to safety and practise making calm, responsible choices that support wellbeing.</w:t>
            </w:r>
          </w:p>
          <w:p w14:paraId="3785B323" w14:textId="77777777" w:rsidR="005B2111" w:rsidRPr="00F13023" w:rsidRDefault="005B2111" w:rsidP="005476D5">
            <w:pPr>
              <w:rPr>
                <w:rFonts w:ascii="Outfit" w:hAnsi="Outfit" w:cstheme="minorHAnsi"/>
                <w:iCs/>
                <w:color w:val="000C30"/>
              </w:rPr>
            </w:pPr>
          </w:p>
          <w:p w14:paraId="039FB59A" w14:textId="3B019EBB" w:rsidR="005476D5" w:rsidRPr="00F13023" w:rsidRDefault="005476D5" w:rsidP="005476D5">
            <w:pPr>
              <w:rPr>
                <w:rFonts w:ascii="Outfit" w:hAnsi="Outfit" w:cstheme="minorHAnsi"/>
                <w:iCs/>
                <w:color w:val="000C30"/>
              </w:rPr>
            </w:pPr>
            <w:r w:rsidRPr="00F13023">
              <w:rPr>
                <w:rFonts w:ascii="Outfit" w:hAnsi="Outfit" w:cstheme="minorHAnsi"/>
                <w:iCs/>
                <w:color w:val="000C30"/>
              </w:rPr>
              <w:t xml:space="preserve">By the end of the Puzzle, children </w:t>
            </w:r>
            <w:r w:rsidR="00626198" w:rsidRPr="00F13023">
              <w:rPr>
                <w:rFonts w:ascii="Outfit" w:hAnsi="Outfit" w:cstheme="minorHAnsi"/>
                <w:iCs/>
                <w:color w:val="000C30"/>
              </w:rPr>
              <w:t xml:space="preserve">are able to share ideas </w:t>
            </w:r>
            <w:r w:rsidR="008B5491" w:rsidRPr="00F13023">
              <w:rPr>
                <w:rFonts w:ascii="Outfit" w:hAnsi="Outfit" w:cstheme="minorHAnsi"/>
                <w:iCs/>
                <w:color w:val="000C30"/>
              </w:rPr>
              <w:t>for the whole school</w:t>
            </w:r>
            <w:r w:rsidRPr="00F13023">
              <w:rPr>
                <w:rFonts w:ascii="Outfit" w:hAnsi="Outfit" w:cstheme="minorHAnsi"/>
                <w:iCs/>
                <w:color w:val="000C30"/>
              </w:rPr>
              <w:t xml:space="preserve"> Happy, Healthy Me Recipe Book, celebrating practical ways to stay healthy and safe every day.</w:t>
            </w:r>
          </w:p>
          <w:p w14:paraId="13162AEF" w14:textId="77777777" w:rsidR="00097387" w:rsidRPr="00F13023" w:rsidRDefault="00097387" w:rsidP="00097387">
            <w:pPr>
              <w:rPr>
                <w:rFonts w:ascii="Outfit" w:hAnsi="Outfit" w:cstheme="minorHAnsi"/>
                <w:iCs/>
                <w:color w:val="000C30"/>
              </w:rPr>
            </w:pPr>
          </w:p>
        </w:tc>
        <w:tc>
          <w:tcPr>
            <w:tcW w:w="2834" w:type="dxa"/>
          </w:tcPr>
          <w:p w14:paraId="7FBA8EB9"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lastRenderedPageBreak/>
              <w:t>In this Puzzle, children learn how exercise and food affect their bodies, exploring energy, fitness and making balanced choices. They consider attitudes towards drugs and reflect on how these make them feel.</w:t>
            </w:r>
          </w:p>
          <w:p w14:paraId="3302539B" w14:textId="7156E8BC" w:rsidR="005476D5" w:rsidRPr="00F13023" w:rsidRDefault="005476D5" w:rsidP="2A45FAA9">
            <w:pPr>
              <w:pStyle w:val="Pa3"/>
              <w:spacing w:after="80"/>
              <w:rPr>
                <w:rFonts w:ascii="Outfit" w:hAnsi="Outfit"/>
                <w:color w:val="000C30"/>
                <w:sz w:val="22"/>
                <w:szCs w:val="22"/>
              </w:rPr>
            </w:pPr>
            <w:r w:rsidRPr="2A45FAA9">
              <w:rPr>
                <w:rFonts w:ascii="Outfit" w:hAnsi="Outfit"/>
                <w:color w:val="000C30"/>
                <w:sz w:val="22"/>
                <w:szCs w:val="22"/>
              </w:rPr>
              <w:lastRenderedPageBreak/>
              <w:t xml:space="preserve">Across the six Pieces, children learn </w:t>
            </w:r>
            <w:r w:rsidR="00B3391A" w:rsidRPr="2A45FAA9">
              <w:rPr>
                <w:rFonts w:ascii="Outfit" w:hAnsi="Outfit"/>
                <w:color w:val="000C30"/>
                <w:sz w:val="22"/>
                <w:szCs w:val="22"/>
              </w:rPr>
              <w:t xml:space="preserve">about ways </w:t>
            </w:r>
            <w:r w:rsidRPr="2A45FAA9">
              <w:rPr>
                <w:rFonts w:ascii="Outfit" w:hAnsi="Outfit"/>
                <w:color w:val="000C30"/>
                <w:sz w:val="22"/>
                <w:szCs w:val="22"/>
              </w:rPr>
              <w:t xml:space="preserve">to keep </w:t>
            </w:r>
            <w:r w:rsidR="00B3391A" w:rsidRPr="2A45FAA9">
              <w:rPr>
                <w:rFonts w:ascii="Outfit" w:hAnsi="Outfit"/>
                <w:color w:val="000C30"/>
                <w:sz w:val="22"/>
                <w:szCs w:val="22"/>
              </w:rPr>
              <w:t xml:space="preserve">themselves </w:t>
            </w:r>
            <w:r w:rsidRPr="2A45FAA9">
              <w:rPr>
                <w:rFonts w:ascii="Outfit" w:hAnsi="Outfit"/>
                <w:color w:val="000C30"/>
                <w:sz w:val="22"/>
                <w:szCs w:val="22"/>
              </w:rPr>
              <w:t xml:space="preserve">safe, recognise risk </w:t>
            </w:r>
            <w:r w:rsidR="602173BB" w:rsidRPr="2A45FAA9">
              <w:rPr>
                <w:rFonts w:ascii="Outfit" w:hAnsi="Outfit"/>
                <w:color w:val="000C30"/>
                <w:sz w:val="22"/>
                <w:szCs w:val="22"/>
              </w:rPr>
              <w:t xml:space="preserve">- especially around water - </w:t>
            </w:r>
            <w:r w:rsidRPr="2A45FAA9">
              <w:rPr>
                <w:rFonts w:ascii="Outfit" w:hAnsi="Outfit"/>
                <w:color w:val="000C30"/>
                <w:sz w:val="22"/>
                <w:szCs w:val="22"/>
              </w:rPr>
              <w:t>and who to contact in emergencies</w:t>
            </w:r>
            <w:r w:rsidR="00B3391A" w:rsidRPr="2A45FAA9">
              <w:rPr>
                <w:rFonts w:ascii="Outfit" w:hAnsi="Outfit"/>
                <w:color w:val="000C30"/>
                <w:sz w:val="22"/>
                <w:szCs w:val="22"/>
              </w:rPr>
              <w:t xml:space="preserve"> and how to do </w:t>
            </w:r>
            <w:proofErr w:type="gramStart"/>
            <w:r w:rsidR="00B3391A" w:rsidRPr="2A45FAA9">
              <w:rPr>
                <w:rFonts w:ascii="Outfit" w:hAnsi="Outfit"/>
                <w:color w:val="000C30"/>
                <w:sz w:val="22"/>
                <w:szCs w:val="22"/>
              </w:rPr>
              <w:t xml:space="preserve">this </w:t>
            </w:r>
            <w:r w:rsidRPr="2A45FAA9">
              <w:rPr>
                <w:rFonts w:ascii="Outfit" w:hAnsi="Outfit"/>
                <w:color w:val="000C30"/>
                <w:sz w:val="22"/>
                <w:szCs w:val="22"/>
              </w:rPr>
              <w:t>.</w:t>
            </w:r>
            <w:proofErr w:type="gramEnd"/>
            <w:r w:rsidRPr="2A45FAA9">
              <w:rPr>
                <w:rFonts w:ascii="Outfit" w:hAnsi="Outfit"/>
                <w:color w:val="000C30"/>
                <w:sz w:val="22"/>
                <w:szCs w:val="22"/>
              </w:rPr>
              <w:t xml:space="preserve"> They practise identifying safe and unsafe situations, managing worried feelings and taking responsibility for their own safety and the safety of others.</w:t>
            </w:r>
          </w:p>
          <w:p w14:paraId="7B4E39A5" w14:textId="132612BA"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w:t>
            </w:r>
            <w:r w:rsidR="00521DBE" w:rsidRPr="00F13023">
              <w:rPr>
                <w:rFonts w:ascii="Outfit" w:hAnsi="Outfit" w:cstheme="minorHAnsi"/>
                <w:iCs/>
                <w:color w:val="000C30"/>
                <w:sz w:val="22"/>
                <w:szCs w:val="22"/>
              </w:rPr>
              <w:t xml:space="preserve">are able to </w:t>
            </w:r>
            <w:r w:rsidR="009B4807" w:rsidRPr="00F13023">
              <w:rPr>
                <w:rFonts w:ascii="Outfit" w:hAnsi="Outfit" w:cstheme="minorHAnsi"/>
                <w:iCs/>
                <w:color w:val="000C30"/>
                <w:sz w:val="22"/>
                <w:szCs w:val="22"/>
              </w:rPr>
              <w:t>contribute their ideas on how to keep safe to the whole school</w:t>
            </w:r>
            <w:r w:rsidRPr="00F13023">
              <w:rPr>
                <w:rFonts w:ascii="Outfit" w:hAnsi="Outfit" w:cstheme="minorHAnsi"/>
                <w:iCs/>
                <w:color w:val="000C30"/>
                <w:sz w:val="22"/>
                <w:szCs w:val="22"/>
              </w:rPr>
              <w:t xml:space="preserve"> Healthy Me Recipe Book.</w:t>
            </w:r>
          </w:p>
          <w:p w14:paraId="5479CA6C" w14:textId="0074956F" w:rsidR="00097387" w:rsidRPr="00F13023" w:rsidRDefault="00097387" w:rsidP="00097387">
            <w:pPr>
              <w:pStyle w:val="Pa3"/>
              <w:spacing w:after="80"/>
              <w:rPr>
                <w:rFonts w:ascii="Outfit" w:hAnsi="Outfit" w:cstheme="minorHAnsi"/>
                <w:iCs/>
                <w:color w:val="000C30"/>
                <w:sz w:val="22"/>
                <w:szCs w:val="22"/>
              </w:rPr>
            </w:pPr>
          </w:p>
        </w:tc>
        <w:tc>
          <w:tcPr>
            <w:tcW w:w="2834" w:type="dxa"/>
            <w:gridSpan w:val="2"/>
          </w:tcPr>
          <w:p w14:paraId="0DF819BA" w14:textId="711A12F6" w:rsidR="005476D5" w:rsidRPr="00F13023" w:rsidRDefault="005476D5" w:rsidP="2A45FAA9">
            <w:pPr>
              <w:pStyle w:val="Pa3"/>
              <w:spacing w:after="80"/>
              <w:rPr>
                <w:rFonts w:ascii="Outfit" w:hAnsi="Outfit"/>
                <w:color w:val="000C30"/>
                <w:sz w:val="22"/>
                <w:szCs w:val="22"/>
              </w:rPr>
            </w:pPr>
            <w:r w:rsidRPr="2A45FAA9">
              <w:rPr>
                <w:rFonts w:ascii="Outfit" w:hAnsi="Outfit"/>
                <w:color w:val="000C30"/>
                <w:sz w:val="22"/>
                <w:szCs w:val="22"/>
              </w:rPr>
              <w:lastRenderedPageBreak/>
              <w:t xml:space="preserve">In this Puzzle, children explore friendships, group dynamics and the emotions linked to belonging, trust and feeling left out. They consider how peer influence can affect choices and learn ways to stay safe with </w:t>
            </w:r>
            <w:r w:rsidRPr="2A45FAA9">
              <w:rPr>
                <w:rFonts w:ascii="Outfit" w:hAnsi="Outfit"/>
                <w:color w:val="000C30"/>
                <w:sz w:val="22"/>
                <w:szCs w:val="22"/>
              </w:rPr>
              <w:lastRenderedPageBreak/>
              <w:t>friends</w:t>
            </w:r>
            <w:r w:rsidR="68359466" w:rsidRPr="2A45FAA9">
              <w:rPr>
                <w:rFonts w:ascii="Outfit" w:hAnsi="Outfit"/>
                <w:color w:val="000C30"/>
                <w:sz w:val="22"/>
                <w:szCs w:val="22"/>
              </w:rPr>
              <w:t>, including near railways.</w:t>
            </w:r>
          </w:p>
          <w:p w14:paraId="01FFAC79"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Across the six Pieces, children learn key facts about smoking, vaping and alcohol, and practise recognising pressure, managing uncomfortable feelings and acting assertively. They reflect on what makes a healthy friendship and how to resist unsafe situations.</w:t>
            </w:r>
          </w:p>
          <w:p w14:paraId="48883E67" w14:textId="784DDFDF"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celebrate their inner strength and assertiveness and </w:t>
            </w:r>
            <w:r w:rsidR="00700C8E" w:rsidRPr="00F13023">
              <w:rPr>
                <w:rFonts w:ascii="Outfit" w:hAnsi="Outfit" w:cstheme="minorHAnsi"/>
                <w:iCs/>
                <w:color w:val="000C30"/>
                <w:sz w:val="22"/>
                <w:szCs w:val="22"/>
              </w:rPr>
              <w:t>share their ideas in the</w:t>
            </w:r>
            <w:r w:rsidRPr="00F13023">
              <w:rPr>
                <w:rFonts w:ascii="Outfit" w:hAnsi="Outfit" w:cstheme="minorHAnsi"/>
                <w:iCs/>
                <w:color w:val="000C30"/>
                <w:sz w:val="22"/>
                <w:szCs w:val="22"/>
              </w:rPr>
              <w:t xml:space="preserve"> Happy, Healthy Me Recipe Book </w:t>
            </w:r>
            <w:r w:rsidR="00700C8E" w:rsidRPr="00F13023">
              <w:rPr>
                <w:rFonts w:ascii="Outfit" w:hAnsi="Outfit" w:cstheme="minorHAnsi"/>
                <w:iCs/>
                <w:color w:val="000C30"/>
                <w:sz w:val="22"/>
                <w:szCs w:val="22"/>
              </w:rPr>
              <w:t xml:space="preserve">about </w:t>
            </w:r>
            <w:r w:rsidRPr="00F13023">
              <w:rPr>
                <w:rFonts w:ascii="Outfit" w:hAnsi="Outfit" w:cstheme="minorHAnsi"/>
                <w:iCs/>
                <w:color w:val="000C30"/>
                <w:sz w:val="22"/>
                <w:szCs w:val="22"/>
              </w:rPr>
              <w:t>healthy friendships.</w:t>
            </w:r>
          </w:p>
          <w:p w14:paraId="0BACFBEF" w14:textId="77777777" w:rsidR="00097387" w:rsidRPr="00F13023" w:rsidRDefault="00097387" w:rsidP="00097387">
            <w:pPr>
              <w:pStyle w:val="Pa3"/>
              <w:spacing w:after="80"/>
              <w:rPr>
                <w:rFonts w:ascii="Outfit" w:hAnsi="Outfit" w:cstheme="minorHAnsi"/>
                <w:iCs/>
                <w:color w:val="000C30"/>
                <w:sz w:val="22"/>
                <w:szCs w:val="22"/>
              </w:rPr>
            </w:pPr>
          </w:p>
          <w:p w14:paraId="366BD851" w14:textId="77777777" w:rsidR="005476D5" w:rsidRPr="00F13023" w:rsidRDefault="005476D5" w:rsidP="005476D5">
            <w:pPr>
              <w:jc w:val="center"/>
              <w:rPr>
                <w:rFonts w:ascii="Outfit" w:hAnsi="Outfit"/>
                <w:iCs/>
                <w:color w:val="000C30"/>
              </w:rPr>
            </w:pPr>
          </w:p>
        </w:tc>
        <w:tc>
          <w:tcPr>
            <w:tcW w:w="3259" w:type="dxa"/>
          </w:tcPr>
          <w:p w14:paraId="68D4B71B" w14:textId="76F5C3D4"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lastRenderedPageBreak/>
              <w:t>In this Puzzle, children learn about the health risks linked to smoking, vaping and alcohol, and practise making informed, pressure-resistant choices. They develop basic emergency aid skills, including how to stay calm and get help.</w:t>
            </w:r>
          </w:p>
          <w:p w14:paraId="43817D7F"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lastRenderedPageBreak/>
              <w:t>Across the six Pieces, children explore body image, the influence of media and advertising, and reflect on their relationship with food. They learn to respect and value their bodies while considering what supports a healthy lifestyle.</w:t>
            </w:r>
          </w:p>
          <w:p w14:paraId="59B8402F" w14:textId="3F125822"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w:t>
            </w:r>
            <w:r w:rsidR="00103A49" w:rsidRPr="00F13023">
              <w:rPr>
                <w:rFonts w:ascii="Outfit" w:hAnsi="Outfit" w:cstheme="minorHAnsi"/>
                <w:iCs/>
                <w:color w:val="000C30"/>
                <w:sz w:val="22"/>
                <w:szCs w:val="22"/>
              </w:rPr>
              <w:t>contribute to the</w:t>
            </w:r>
            <w:r w:rsidRPr="00F13023">
              <w:rPr>
                <w:rFonts w:ascii="Outfit" w:hAnsi="Outfit" w:cstheme="minorHAnsi"/>
                <w:iCs/>
                <w:color w:val="000C30"/>
                <w:sz w:val="22"/>
                <w:szCs w:val="22"/>
              </w:rPr>
              <w:t xml:space="preserve"> Happy, Healthy Me Recipe </w:t>
            </w:r>
            <w:r w:rsidR="0072397C" w:rsidRPr="00F13023">
              <w:rPr>
                <w:rFonts w:ascii="Outfit" w:hAnsi="Outfit" w:cstheme="minorHAnsi"/>
                <w:iCs/>
                <w:color w:val="000C30"/>
                <w:sz w:val="22"/>
                <w:szCs w:val="22"/>
              </w:rPr>
              <w:t>Book focusing</w:t>
            </w:r>
            <w:r w:rsidRPr="00F13023">
              <w:rPr>
                <w:rFonts w:ascii="Outfit" w:hAnsi="Outfit" w:cstheme="minorHAnsi"/>
                <w:iCs/>
                <w:color w:val="000C30"/>
                <w:sz w:val="22"/>
                <w:szCs w:val="22"/>
              </w:rPr>
              <w:t xml:space="preserve"> on positive body image</w:t>
            </w:r>
            <w:r w:rsidR="0072397C" w:rsidRPr="00F13023">
              <w:rPr>
                <w:rFonts w:ascii="Outfit" w:hAnsi="Outfit" w:cstheme="minorHAnsi"/>
                <w:iCs/>
                <w:color w:val="000C30"/>
                <w:sz w:val="22"/>
                <w:szCs w:val="22"/>
              </w:rPr>
              <w:t>.</w:t>
            </w:r>
          </w:p>
          <w:p w14:paraId="2B3673DC" w14:textId="77777777" w:rsidR="00097387" w:rsidRPr="00F13023" w:rsidRDefault="00097387" w:rsidP="00097387">
            <w:pPr>
              <w:pStyle w:val="Pa3"/>
              <w:spacing w:after="80"/>
              <w:rPr>
                <w:rFonts w:ascii="Outfit" w:hAnsi="Outfit" w:cstheme="minorHAnsi"/>
                <w:iCs/>
                <w:color w:val="000C30"/>
                <w:sz w:val="22"/>
                <w:szCs w:val="22"/>
              </w:rPr>
            </w:pPr>
          </w:p>
        </w:tc>
        <w:tc>
          <w:tcPr>
            <w:tcW w:w="3118" w:type="dxa"/>
          </w:tcPr>
          <w:p w14:paraId="220B5E79" w14:textId="73B4EB66"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lastRenderedPageBreak/>
              <w:t xml:space="preserve">In this Puzzle, children learn to take responsibility for their physical and emotional wellbeing, exploring how choices, prevention and healthy habits support long-term health. They develop understanding of different types </w:t>
            </w:r>
            <w:r w:rsidRPr="00F13023">
              <w:rPr>
                <w:rFonts w:ascii="Outfit" w:hAnsi="Outfit" w:cstheme="minorHAnsi"/>
                <w:iCs/>
                <w:color w:val="000C30"/>
                <w:sz w:val="22"/>
                <w:szCs w:val="22"/>
              </w:rPr>
              <w:lastRenderedPageBreak/>
              <w:t xml:space="preserve">of drugs and their </w:t>
            </w:r>
            <w:r w:rsidR="005B2111" w:rsidRPr="00F13023">
              <w:rPr>
                <w:rFonts w:ascii="Outfit" w:hAnsi="Outfit" w:cstheme="minorHAnsi"/>
                <w:iCs/>
                <w:color w:val="000C30"/>
                <w:sz w:val="22"/>
                <w:szCs w:val="22"/>
              </w:rPr>
              <w:t>effects and</w:t>
            </w:r>
            <w:r w:rsidRPr="00F13023">
              <w:rPr>
                <w:rFonts w:ascii="Outfit" w:hAnsi="Outfit" w:cstheme="minorHAnsi"/>
                <w:iCs/>
                <w:color w:val="000C30"/>
                <w:sz w:val="22"/>
                <w:szCs w:val="22"/>
              </w:rPr>
              <w:t xml:space="preserve"> discuss safer ways to cope with life’s challenges.</w:t>
            </w:r>
          </w:p>
          <w:p w14:paraId="29341A3B" w14:textId="1E05CC3A"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Across the six Pieces, children</w:t>
            </w:r>
            <w:r w:rsidR="005B2111" w:rsidRPr="00F13023">
              <w:rPr>
                <w:rFonts w:ascii="Outfit" w:hAnsi="Outfit" w:cstheme="minorHAnsi"/>
                <w:iCs/>
                <w:color w:val="000C30"/>
                <w:sz w:val="22"/>
                <w:szCs w:val="22"/>
              </w:rPr>
              <w:t xml:space="preserve"> learn about</w:t>
            </w:r>
            <w:r w:rsidRPr="00F13023">
              <w:rPr>
                <w:rFonts w:ascii="Outfit" w:hAnsi="Outfit" w:cstheme="minorHAnsi"/>
                <w:iCs/>
                <w:color w:val="000C30"/>
                <w:sz w:val="22"/>
                <w:szCs w:val="22"/>
              </w:rPr>
              <w:t xml:space="preserve"> exploitation</w:t>
            </w:r>
            <w:r w:rsidR="005B2111" w:rsidRPr="00F13023">
              <w:rPr>
                <w:rFonts w:ascii="Outfit" w:hAnsi="Outfit" w:cstheme="minorHAnsi"/>
                <w:iCs/>
                <w:color w:val="000C30"/>
                <w:sz w:val="22"/>
                <w:szCs w:val="22"/>
              </w:rPr>
              <w:t xml:space="preserve"> and </w:t>
            </w:r>
            <w:r w:rsidRPr="00F13023">
              <w:rPr>
                <w:rFonts w:ascii="Outfit" w:hAnsi="Outfit" w:cstheme="minorHAnsi"/>
                <w:iCs/>
                <w:color w:val="000C30"/>
                <w:sz w:val="22"/>
                <w:szCs w:val="22"/>
              </w:rPr>
              <w:t>how pressure can affect decisions</w:t>
            </w:r>
            <w:r w:rsidR="005B2111" w:rsidRPr="00F13023">
              <w:rPr>
                <w:rFonts w:ascii="Outfit" w:hAnsi="Outfit" w:cstheme="minorHAnsi"/>
                <w:iCs/>
                <w:color w:val="000C30"/>
                <w:sz w:val="22"/>
                <w:szCs w:val="22"/>
              </w:rPr>
              <w:t xml:space="preserve">. Children learn </w:t>
            </w:r>
            <w:r w:rsidRPr="00F13023">
              <w:rPr>
                <w:rFonts w:ascii="Outfit" w:hAnsi="Outfit" w:cstheme="minorHAnsi"/>
                <w:iCs/>
                <w:color w:val="000C30"/>
                <w:sz w:val="22"/>
                <w:szCs w:val="22"/>
              </w:rPr>
              <w:t>how to seek help</w:t>
            </w:r>
            <w:r w:rsidR="005B2111" w:rsidRPr="00F13023">
              <w:rPr>
                <w:rFonts w:ascii="Outfit" w:hAnsi="Outfit" w:cstheme="minorHAnsi"/>
                <w:iCs/>
                <w:color w:val="000C30"/>
                <w:sz w:val="22"/>
                <w:szCs w:val="22"/>
              </w:rPr>
              <w:t xml:space="preserve"> and they </w:t>
            </w:r>
            <w:r w:rsidRPr="00F13023">
              <w:rPr>
                <w:rFonts w:ascii="Outfit" w:hAnsi="Outfit" w:cstheme="minorHAnsi"/>
                <w:iCs/>
                <w:color w:val="000C30"/>
                <w:sz w:val="22"/>
                <w:szCs w:val="22"/>
              </w:rPr>
              <w:t>explore emotional and mental health, recognise signs of stress and practise strategies for managing pressure.</w:t>
            </w:r>
          </w:p>
          <w:p w14:paraId="4EDF0DD8" w14:textId="5ECD845C"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By the end of the Puzzle, children create a Healthy Body, Healthy Mind outcome</w:t>
            </w:r>
            <w:r w:rsidR="00E6306F" w:rsidRPr="00F13023">
              <w:rPr>
                <w:rFonts w:ascii="Outfit" w:hAnsi="Outfit" w:cstheme="minorHAnsi"/>
                <w:iCs/>
                <w:color w:val="000C30"/>
                <w:sz w:val="22"/>
                <w:szCs w:val="22"/>
              </w:rPr>
              <w:t xml:space="preserve"> for the Healthy Me Recipe Book Puzzle Outcome</w:t>
            </w:r>
            <w:r w:rsidR="0072397C" w:rsidRPr="00F13023">
              <w:rPr>
                <w:rFonts w:ascii="Outfit" w:hAnsi="Outfit" w:cstheme="minorHAnsi"/>
                <w:iCs/>
                <w:color w:val="000C30"/>
                <w:sz w:val="22"/>
                <w:szCs w:val="22"/>
              </w:rPr>
              <w:t xml:space="preserve">, </w:t>
            </w:r>
            <w:r w:rsidRPr="00F13023">
              <w:rPr>
                <w:rFonts w:ascii="Outfit" w:hAnsi="Outfit" w:cstheme="minorHAnsi"/>
                <w:iCs/>
                <w:color w:val="000C30"/>
                <w:sz w:val="22"/>
                <w:szCs w:val="22"/>
              </w:rPr>
              <w:t>celebrating resilience</w:t>
            </w:r>
          </w:p>
          <w:p w14:paraId="3205054F" w14:textId="77777777" w:rsidR="00097387" w:rsidRPr="00F13023" w:rsidRDefault="00097387" w:rsidP="00097387">
            <w:pPr>
              <w:pStyle w:val="Pa3"/>
              <w:spacing w:after="80"/>
              <w:rPr>
                <w:rFonts w:ascii="Outfit" w:hAnsi="Outfit" w:cstheme="minorHAnsi"/>
                <w:iCs/>
                <w:color w:val="000C30"/>
                <w:sz w:val="22"/>
                <w:szCs w:val="22"/>
              </w:rPr>
            </w:pPr>
          </w:p>
          <w:p w14:paraId="4E4F312E" w14:textId="77777777" w:rsidR="005476D5" w:rsidRPr="00F13023" w:rsidRDefault="005476D5" w:rsidP="005476D5">
            <w:pPr>
              <w:rPr>
                <w:rFonts w:ascii="Outfit" w:hAnsi="Outfit"/>
                <w:iCs/>
                <w:color w:val="000C30"/>
              </w:rPr>
            </w:pPr>
          </w:p>
          <w:p w14:paraId="64B3B12C" w14:textId="77777777" w:rsidR="005476D5" w:rsidRPr="00F13023" w:rsidRDefault="005476D5" w:rsidP="005476D5">
            <w:pPr>
              <w:rPr>
                <w:rFonts w:ascii="Outfit" w:hAnsi="Outfit"/>
                <w:iCs/>
                <w:color w:val="000C30"/>
              </w:rPr>
            </w:pPr>
          </w:p>
          <w:p w14:paraId="226E60A8" w14:textId="77777777" w:rsidR="005476D5" w:rsidRPr="00F13023" w:rsidRDefault="005476D5" w:rsidP="005476D5">
            <w:pPr>
              <w:rPr>
                <w:rFonts w:ascii="Outfit" w:hAnsi="Outfit" w:cstheme="minorHAnsi"/>
                <w:iCs/>
                <w:color w:val="000C30"/>
              </w:rPr>
            </w:pPr>
          </w:p>
          <w:p w14:paraId="3F04D1DF" w14:textId="77777777" w:rsidR="005476D5" w:rsidRPr="00F13023" w:rsidRDefault="005476D5" w:rsidP="005476D5">
            <w:pPr>
              <w:rPr>
                <w:rFonts w:ascii="Outfit" w:hAnsi="Outfit" w:cstheme="minorHAnsi"/>
                <w:iCs/>
                <w:color w:val="000C30"/>
              </w:rPr>
            </w:pPr>
          </w:p>
          <w:p w14:paraId="4E82E863" w14:textId="77777777" w:rsidR="005476D5" w:rsidRPr="00F13023" w:rsidRDefault="005476D5" w:rsidP="005476D5">
            <w:pPr>
              <w:rPr>
                <w:rFonts w:ascii="Outfit" w:hAnsi="Outfit" w:cstheme="minorHAnsi"/>
                <w:iCs/>
                <w:color w:val="000C30"/>
              </w:rPr>
            </w:pPr>
          </w:p>
          <w:p w14:paraId="304C3E43" w14:textId="77777777" w:rsidR="005476D5" w:rsidRPr="00F13023" w:rsidRDefault="005476D5" w:rsidP="005476D5">
            <w:pPr>
              <w:ind w:firstLine="720"/>
              <w:rPr>
                <w:rFonts w:ascii="Outfit" w:hAnsi="Outfit"/>
                <w:iCs/>
                <w:color w:val="000C30"/>
              </w:rPr>
            </w:pPr>
          </w:p>
        </w:tc>
      </w:tr>
      <w:tr w:rsidR="003F4093" w:rsidRPr="003F4093" w14:paraId="6AA9DB2B" w14:textId="77777777" w:rsidTr="2A45FAA9">
        <w:trPr>
          <w:cantSplit/>
          <w:trHeight w:val="1134"/>
        </w:trPr>
        <w:tc>
          <w:tcPr>
            <w:tcW w:w="1702" w:type="dxa"/>
            <w:shd w:val="clear" w:color="auto" w:fill="5FC9E0"/>
          </w:tcPr>
          <w:p w14:paraId="496EA27A" w14:textId="579B6DD2"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00D10548" w14:textId="77777777" w:rsidR="00CB3A81" w:rsidRPr="003F4093" w:rsidRDefault="00CB3A81" w:rsidP="00CB3A81">
            <w:pPr>
              <w:pStyle w:val="TableParagraph"/>
              <w:ind w:left="0"/>
              <w:jc w:val="center"/>
              <w:rPr>
                <w:rFonts w:ascii="Outfit" w:hAnsi="Outfit" w:cstheme="minorHAnsi"/>
                <w:b/>
                <w:color w:val="000C30"/>
                <w:sz w:val="28"/>
                <w:szCs w:val="28"/>
              </w:rPr>
            </w:pPr>
          </w:p>
          <w:p w14:paraId="4DABD1BB" w14:textId="06199CB2" w:rsidR="00097387" w:rsidRPr="003F4093" w:rsidRDefault="00097387" w:rsidP="00BE6BB3">
            <w:pPr>
              <w:pStyle w:val="TableParagraph"/>
              <w:ind w:left="0"/>
              <w:rPr>
                <w:rFonts w:ascii="Outfit" w:hAnsi="Outfit" w:cstheme="minorHAnsi"/>
                <w:b/>
                <w:color w:val="000C30"/>
                <w:sz w:val="28"/>
                <w:szCs w:val="28"/>
              </w:rPr>
            </w:pPr>
          </w:p>
        </w:tc>
        <w:tc>
          <w:tcPr>
            <w:tcW w:w="2697" w:type="dxa"/>
            <w:gridSpan w:val="2"/>
          </w:tcPr>
          <w:p w14:paraId="777E3A29" w14:textId="77777777" w:rsidR="00550D2E" w:rsidRPr="00F13023" w:rsidRDefault="00550D2E" w:rsidP="00550D2E">
            <w:pPr>
              <w:contextualSpacing/>
              <w:rPr>
                <w:rFonts w:ascii="Outfit" w:hAnsi="Outfit" w:cs="Segoe UI"/>
                <w:b/>
                <w:bCs/>
              </w:rPr>
            </w:pPr>
            <w:r w:rsidRPr="00F13023">
              <w:rPr>
                <w:rFonts w:ascii="Outfit" w:hAnsi="Outfit" w:cs="Segoe UI"/>
                <w:b/>
                <w:bCs/>
              </w:rPr>
              <w:t>Knowledge</w:t>
            </w:r>
          </w:p>
          <w:p w14:paraId="02E3D03D" w14:textId="3BF66B46" w:rsidR="00550D2E" w:rsidRPr="00F13023" w:rsidRDefault="00550D2E" w:rsidP="00550D2E">
            <w:pPr>
              <w:pStyle w:val="ListParagraph"/>
              <w:numPr>
                <w:ilvl w:val="0"/>
                <w:numId w:val="435"/>
              </w:numPr>
              <w:contextualSpacing/>
              <w:rPr>
                <w:rFonts w:ascii="Outfit" w:hAnsi="Outfit" w:cs="Segoe UI"/>
              </w:rPr>
            </w:pPr>
            <w:r w:rsidRPr="00F13023">
              <w:rPr>
                <w:rFonts w:ascii="Outfit" w:hAnsi="Outfit" w:cs="Segoe UI"/>
              </w:rPr>
              <w:t>I can name some parts of my body and understand that being active helps keep me healthy</w:t>
            </w:r>
          </w:p>
          <w:p w14:paraId="78B86263"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understand that moving my body and resting are both important for my health</w:t>
            </w:r>
          </w:p>
          <w:p w14:paraId="54A372F1"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can talk about things I need to do to stay healthy</w:t>
            </w:r>
          </w:p>
          <w:p w14:paraId="1D7D6597"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what “healthy” means and can begin to make healthy food choices</w:t>
            </w:r>
          </w:p>
          <w:p w14:paraId="6EAF03C1"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how to help myself go to sleep and understand why sleep is important</w:t>
            </w:r>
          </w:p>
          <w:p w14:paraId="4B300244"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can wash my hands and understand why this is important, especially before eating and after using the toilet</w:t>
            </w:r>
          </w:p>
          <w:p w14:paraId="0BD3CDFD"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who my safe adults are and how to stay safe if they are not close by</w:t>
            </w:r>
          </w:p>
          <w:p w14:paraId="047B63AA" w14:textId="56F18551" w:rsidR="00097387" w:rsidRPr="00F13023" w:rsidRDefault="00097387" w:rsidP="00AD190E">
            <w:pPr>
              <w:pStyle w:val="TableParagraph"/>
              <w:ind w:left="0"/>
              <w:rPr>
                <w:rFonts w:ascii="Outfit" w:hAnsi="Outfit" w:cstheme="majorHAnsi"/>
                <w:b/>
                <w:color w:val="000C30"/>
              </w:rPr>
            </w:pPr>
          </w:p>
        </w:tc>
        <w:tc>
          <w:tcPr>
            <w:tcW w:w="2694" w:type="dxa"/>
          </w:tcPr>
          <w:p w14:paraId="75FF5155" w14:textId="77777777" w:rsidR="00296E56" w:rsidRPr="00F13023" w:rsidRDefault="00296E56" w:rsidP="00296E56">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5EE01D7E" w14:textId="77777777" w:rsidR="00296E56" w:rsidRPr="00F13023" w:rsidRDefault="00296E56" w:rsidP="00EB296C">
            <w:pPr>
              <w:pStyle w:val="Pa2"/>
              <w:numPr>
                <w:ilvl w:val="0"/>
                <w:numId w:val="214"/>
              </w:numPr>
              <w:ind w:left="360"/>
              <w:rPr>
                <w:rFonts w:ascii="Outfit" w:hAnsi="Outfit" w:cstheme="majorHAnsi"/>
                <w:color w:val="000C30"/>
                <w:sz w:val="22"/>
                <w:szCs w:val="22"/>
              </w:rPr>
            </w:pPr>
            <w:r w:rsidRPr="00F13023">
              <w:rPr>
                <w:rFonts w:ascii="Outfit" w:hAnsi="Outfit" w:cstheme="majorHAnsi"/>
                <w:color w:val="000C30"/>
                <w:sz w:val="22"/>
                <w:szCs w:val="22"/>
              </w:rPr>
              <w:t>I understand the difference between being healthy and unhealthy and know some ways to keep myself healthy </w:t>
            </w:r>
          </w:p>
          <w:p w14:paraId="56D84F1A" w14:textId="77777777" w:rsidR="00296E56" w:rsidRPr="00F13023" w:rsidRDefault="00296E56" w:rsidP="00EB296C">
            <w:pPr>
              <w:pStyle w:val="Pa2"/>
              <w:numPr>
                <w:ilvl w:val="0"/>
                <w:numId w:val="215"/>
              </w:numPr>
              <w:ind w:left="360"/>
              <w:rPr>
                <w:rFonts w:ascii="Outfit" w:hAnsi="Outfit" w:cstheme="majorHAnsi"/>
                <w:color w:val="000C30"/>
                <w:sz w:val="22"/>
                <w:szCs w:val="22"/>
              </w:rPr>
            </w:pPr>
            <w:r w:rsidRPr="00F13023">
              <w:rPr>
                <w:rFonts w:ascii="Outfit" w:hAnsi="Outfit" w:cstheme="majorHAnsi"/>
                <w:color w:val="000C30"/>
                <w:sz w:val="22"/>
                <w:szCs w:val="22"/>
              </w:rPr>
              <w:t>I know how to make healthy lifestyle choices </w:t>
            </w:r>
          </w:p>
          <w:p w14:paraId="435F7A9A" w14:textId="77777777" w:rsidR="00296E56" w:rsidRPr="00F13023" w:rsidRDefault="00296E56" w:rsidP="00EB296C">
            <w:pPr>
              <w:pStyle w:val="Pa2"/>
              <w:numPr>
                <w:ilvl w:val="0"/>
                <w:numId w:val="216"/>
              </w:numPr>
              <w:ind w:left="360"/>
              <w:rPr>
                <w:rFonts w:ascii="Outfit" w:hAnsi="Outfit" w:cstheme="majorHAnsi"/>
                <w:color w:val="000C30"/>
                <w:sz w:val="22"/>
                <w:szCs w:val="22"/>
              </w:rPr>
            </w:pPr>
            <w:r w:rsidRPr="00F13023">
              <w:rPr>
                <w:rFonts w:ascii="Outfit" w:hAnsi="Outfit" w:cstheme="majorHAnsi"/>
                <w:color w:val="000C30"/>
                <w:sz w:val="22"/>
                <w:szCs w:val="22"/>
              </w:rPr>
              <w:t>I know how to keep myself clean and healthy, and understand how germs cause disease/illness </w:t>
            </w:r>
          </w:p>
          <w:p w14:paraId="40EF3DD6" w14:textId="77777777" w:rsidR="00296E56" w:rsidRPr="00F13023" w:rsidRDefault="00296E56" w:rsidP="00EB296C">
            <w:pPr>
              <w:pStyle w:val="Pa2"/>
              <w:numPr>
                <w:ilvl w:val="0"/>
                <w:numId w:val="217"/>
              </w:numPr>
              <w:ind w:left="360"/>
              <w:rPr>
                <w:rFonts w:ascii="Outfit" w:hAnsi="Outfit" w:cstheme="majorHAnsi"/>
                <w:color w:val="000C30"/>
                <w:sz w:val="22"/>
                <w:szCs w:val="22"/>
              </w:rPr>
            </w:pPr>
            <w:r w:rsidRPr="00F13023">
              <w:rPr>
                <w:rFonts w:ascii="Outfit" w:hAnsi="Outfit" w:cstheme="majorHAnsi"/>
                <w:color w:val="000C30"/>
                <w:sz w:val="22"/>
                <w:szCs w:val="22"/>
              </w:rPr>
              <w:t>I know that all household products including medicines can be harmful if not used properly </w:t>
            </w:r>
          </w:p>
          <w:p w14:paraId="3524170E" w14:textId="77777777" w:rsidR="00296E56" w:rsidRPr="00F13023" w:rsidRDefault="00296E56" w:rsidP="00EB296C">
            <w:pPr>
              <w:pStyle w:val="Pa2"/>
              <w:numPr>
                <w:ilvl w:val="0"/>
                <w:numId w:val="218"/>
              </w:numPr>
              <w:ind w:left="360"/>
              <w:rPr>
                <w:rFonts w:ascii="Outfit" w:hAnsi="Outfit" w:cstheme="majorHAnsi"/>
                <w:color w:val="000C30"/>
                <w:sz w:val="22"/>
                <w:szCs w:val="22"/>
              </w:rPr>
            </w:pPr>
            <w:r w:rsidRPr="00F13023">
              <w:rPr>
                <w:rFonts w:ascii="Outfit" w:hAnsi="Outfit" w:cstheme="majorHAnsi"/>
                <w:color w:val="000C30"/>
                <w:sz w:val="22"/>
                <w:szCs w:val="22"/>
              </w:rPr>
              <w:t>I understand how medicines can help me if I feel poorly and I know how to use them safely </w:t>
            </w:r>
          </w:p>
          <w:p w14:paraId="44954588" w14:textId="77777777" w:rsidR="00296E56" w:rsidRPr="00F13023" w:rsidRDefault="00296E56" w:rsidP="00EB296C">
            <w:pPr>
              <w:pStyle w:val="Pa2"/>
              <w:numPr>
                <w:ilvl w:val="0"/>
                <w:numId w:val="219"/>
              </w:numPr>
              <w:ind w:left="360"/>
              <w:rPr>
                <w:rFonts w:ascii="Outfit" w:hAnsi="Outfit" w:cstheme="majorHAnsi"/>
                <w:color w:val="000C30"/>
                <w:sz w:val="22"/>
                <w:szCs w:val="22"/>
              </w:rPr>
            </w:pPr>
            <w:r w:rsidRPr="00F13023">
              <w:rPr>
                <w:rFonts w:ascii="Outfit" w:hAnsi="Outfit" w:cstheme="majorHAnsi"/>
                <w:color w:val="000C30"/>
                <w:sz w:val="22"/>
                <w:szCs w:val="22"/>
              </w:rPr>
              <w:t>I know how to keep safe when crossing the road, and about people who can help me to stay safe </w:t>
            </w:r>
          </w:p>
          <w:p w14:paraId="2D995D41" w14:textId="77777777" w:rsidR="00296E56" w:rsidRPr="00F13023" w:rsidRDefault="00296E56" w:rsidP="00EB296C">
            <w:pPr>
              <w:pStyle w:val="Pa2"/>
              <w:numPr>
                <w:ilvl w:val="0"/>
                <w:numId w:val="220"/>
              </w:numPr>
              <w:ind w:left="360"/>
              <w:rPr>
                <w:rFonts w:ascii="Outfit" w:hAnsi="Outfit" w:cstheme="majorHAnsi"/>
                <w:color w:val="000C30"/>
                <w:sz w:val="22"/>
                <w:szCs w:val="22"/>
              </w:rPr>
            </w:pPr>
            <w:r w:rsidRPr="00F13023">
              <w:rPr>
                <w:rFonts w:ascii="Outfit" w:hAnsi="Outfit" w:cstheme="majorHAnsi"/>
                <w:color w:val="000C30"/>
                <w:sz w:val="22"/>
                <w:szCs w:val="22"/>
              </w:rPr>
              <w:t>I can tell you why I think my body is amazing and can identify some ways to keep it safe and healthy </w:t>
            </w:r>
          </w:p>
          <w:p w14:paraId="4576E747" w14:textId="0E04D7C0" w:rsidR="00097387" w:rsidRPr="00F13023" w:rsidRDefault="00097387" w:rsidP="00296E56">
            <w:pPr>
              <w:pStyle w:val="Pa2"/>
              <w:rPr>
                <w:rFonts w:ascii="Outfit" w:hAnsi="Outfit" w:cstheme="majorHAnsi"/>
                <w:color w:val="000C30"/>
                <w:sz w:val="22"/>
                <w:szCs w:val="22"/>
              </w:rPr>
            </w:pPr>
          </w:p>
        </w:tc>
        <w:tc>
          <w:tcPr>
            <w:tcW w:w="3117" w:type="dxa"/>
            <w:gridSpan w:val="3"/>
          </w:tcPr>
          <w:p w14:paraId="7FA8CEDC"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0A14C330" w14:textId="77777777" w:rsidR="00096532" w:rsidRPr="00F13023" w:rsidRDefault="00096532" w:rsidP="00EB296C">
            <w:pPr>
              <w:pStyle w:val="Pa2"/>
              <w:numPr>
                <w:ilvl w:val="0"/>
                <w:numId w:val="226"/>
              </w:numPr>
              <w:ind w:left="360"/>
              <w:rPr>
                <w:rFonts w:ascii="Outfit" w:hAnsi="Outfit" w:cstheme="majorHAnsi"/>
                <w:color w:val="000C30"/>
                <w:sz w:val="22"/>
                <w:szCs w:val="22"/>
              </w:rPr>
            </w:pPr>
            <w:r w:rsidRPr="00F13023">
              <w:rPr>
                <w:rFonts w:ascii="Outfit" w:hAnsi="Outfit" w:cstheme="majorHAnsi"/>
                <w:color w:val="000C30"/>
                <w:sz w:val="22"/>
                <w:szCs w:val="22"/>
              </w:rPr>
              <w:t>I can sort foods into the correct food groups and know which foods my body needs to keep me healthy </w:t>
            </w:r>
          </w:p>
          <w:p w14:paraId="5990C641" w14:textId="77777777" w:rsidR="00096532" w:rsidRPr="00F13023" w:rsidRDefault="00096532" w:rsidP="00EB296C">
            <w:pPr>
              <w:pStyle w:val="Pa2"/>
              <w:numPr>
                <w:ilvl w:val="0"/>
                <w:numId w:val="227"/>
              </w:numPr>
              <w:ind w:left="360"/>
              <w:rPr>
                <w:rFonts w:ascii="Outfit" w:hAnsi="Outfit" w:cstheme="majorHAnsi"/>
                <w:color w:val="000C30"/>
                <w:sz w:val="22"/>
                <w:szCs w:val="22"/>
              </w:rPr>
            </w:pPr>
            <w:r w:rsidRPr="00F13023">
              <w:rPr>
                <w:rFonts w:ascii="Outfit" w:hAnsi="Outfit" w:cstheme="majorHAnsi"/>
                <w:color w:val="000C30"/>
                <w:sz w:val="22"/>
                <w:szCs w:val="22"/>
              </w:rPr>
              <w:t>I can make some healthy snacks and explain why they are good for my body and give me energy </w:t>
            </w:r>
          </w:p>
          <w:p w14:paraId="22127FD6" w14:textId="77777777" w:rsidR="00096532" w:rsidRPr="00F13023" w:rsidRDefault="00096532" w:rsidP="00EB296C">
            <w:pPr>
              <w:pStyle w:val="Pa2"/>
              <w:numPr>
                <w:ilvl w:val="0"/>
                <w:numId w:val="228"/>
              </w:numPr>
              <w:ind w:left="360"/>
              <w:rPr>
                <w:rFonts w:ascii="Outfit" w:hAnsi="Outfit" w:cstheme="majorHAnsi"/>
                <w:color w:val="000C30"/>
                <w:sz w:val="22"/>
                <w:szCs w:val="22"/>
              </w:rPr>
            </w:pPr>
            <w:r w:rsidRPr="00F13023">
              <w:rPr>
                <w:rFonts w:ascii="Outfit" w:hAnsi="Outfit" w:cstheme="majorHAnsi"/>
                <w:color w:val="000C30"/>
                <w:sz w:val="22"/>
                <w:szCs w:val="22"/>
              </w:rPr>
              <w:t>I can recognise hazards in my home, including fire risks and hot things, and know how to reduce risks and keep myself safe </w:t>
            </w:r>
          </w:p>
          <w:p w14:paraId="3ABEEE83" w14:textId="77777777" w:rsidR="00096532" w:rsidRPr="00F13023" w:rsidRDefault="00096532" w:rsidP="00EB296C">
            <w:pPr>
              <w:pStyle w:val="Pa2"/>
              <w:numPr>
                <w:ilvl w:val="0"/>
                <w:numId w:val="229"/>
              </w:numPr>
              <w:ind w:left="360"/>
              <w:rPr>
                <w:rFonts w:ascii="Outfit" w:hAnsi="Outfit" w:cstheme="majorHAnsi"/>
                <w:color w:val="000C30"/>
                <w:sz w:val="22"/>
                <w:szCs w:val="22"/>
              </w:rPr>
            </w:pPr>
            <w:r w:rsidRPr="00F13023">
              <w:rPr>
                <w:rFonts w:ascii="Outfit" w:hAnsi="Outfit" w:cstheme="majorHAnsi"/>
                <w:color w:val="000C30"/>
                <w:sz w:val="22"/>
                <w:szCs w:val="22"/>
              </w:rPr>
              <w:t>I can recognise risks and know how to keep safe around roads, railways, and water, and can explain why safety rules help protect me </w:t>
            </w:r>
          </w:p>
          <w:p w14:paraId="49D0F327" w14:textId="77777777" w:rsidR="00096532" w:rsidRPr="00F13023" w:rsidRDefault="00096532" w:rsidP="00EB296C">
            <w:pPr>
              <w:pStyle w:val="Pa2"/>
              <w:numPr>
                <w:ilvl w:val="0"/>
                <w:numId w:val="230"/>
              </w:numPr>
              <w:ind w:left="360"/>
              <w:rPr>
                <w:rFonts w:ascii="Outfit" w:hAnsi="Outfit" w:cstheme="majorHAnsi"/>
                <w:color w:val="000C30"/>
                <w:sz w:val="22"/>
                <w:szCs w:val="22"/>
              </w:rPr>
            </w:pPr>
            <w:r w:rsidRPr="00F13023">
              <w:rPr>
                <w:rFonts w:ascii="Outfit" w:hAnsi="Outfit" w:cstheme="majorHAnsi"/>
                <w:color w:val="000C30"/>
                <w:sz w:val="22"/>
                <w:szCs w:val="22"/>
              </w:rPr>
              <w:t>I understand how medicines work in my body and how important it is to use them safely </w:t>
            </w:r>
          </w:p>
          <w:p w14:paraId="700CF7A8" w14:textId="77777777" w:rsidR="00096532" w:rsidRPr="00F13023" w:rsidRDefault="00096532" w:rsidP="00EB296C">
            <w:pPr>
              <w:pStyle w:val="Pa2"/>
              <w:numPr>
                <w:ilvl w:val="0"/>
                <w:numId w:val="231"/>
              </w:numPr>
              <w:ind w:left="360"/>
              <w:rPr>
                <w:rFonts w:ascii="Outfit" w:hAnsi="Outfit" w:cstheme="majorHAnsi"/>
                <w:color w:val="000C30"/>
                <w:sz w:val="22"/>
                <w:szCs w:val="22"/>
              </w:rPr>
            </w:pPr>
            <w:r w:rsidRPr="00F13023">
              <w:rPr>
                <w:rFonts w:ascii="Outfit" w:hAnsi="Outfit" w:cstheme="majorHAnsi"/>
                <w:color w:val="000C30"/>
                <w:sz w:val="22"/>
                <w:szCs w:val="22"/>
              </w:rPr>
              <w:t>I can explain how to keep my body healthy and safe at home and when I'm out </w:t>
            </w:r>
          </w:p>
          <w:p w14:paraId="647D5DA3" w14:textId="5A54667A" w:rsidR="00097387" w:rsidRPr="00F13023" w:rsidRDefault="00097387" w:rsidP="00A914A1">
            <w:pPr>
              <w:pStyle w:val="Pa2"/>
              <w:rPr>
                <w:rFonts w:ascii="Outfit" w:hAnsi="Outfit" w:cstheme="majorHAnsi"/>
                <w:color w:val="000C30"/>
                <w:sz w:val="22"/>
                <w:szCs w:val="22"/>
              </w:rPr>
            </w:pPr>
          </w:p>
        </w:tc>
        <w:tc>
          <w:tcPr>
            <w:tcW w:w="2834" w:type="dxa"/>
          </w:tcPr>
          <w:p w14:paraId="7D18EE1A"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40735701" w14:textId="77777777" w:rsidR="00096532" w:rsidRPr="00F13023" w:rsidRDefault="00096532" w:rsidP="00EB296C">
            <w:pPr>
              <w:pStyle w:val="Pa2"/>
              <w:numPr>
                <w:ilvl w:val="0"/>
                <w:numId w:val="238"/>
              </w:numPr>
              <w:ind w:left="360"/>
              <w:rPr>
                <w:rFonts w:ascii="Outfit" w:hAnsi="Outfit" w:cstheme="majorHAnsi"/>
                <w:color w:val="000C30"/>
                <w:sz w:val="22"/>
                <w:szCs w:val="22"/>
              </w:rPr>
            </w:pPr>
            <w:r w:rsidRPr="00F13023">
              <w:rPr>
                <w:rFonts w:ascii="Outfit" w:hAnsi="Outfit" w:cstheme="majorHAnsi"/>
                <w:color w:val="000C30"/>
                <w:sz w:val="22"/>
                <w:szCs w:val="22"/>
              </w:rPr>
              <w:t>I understand how exercise affects my body and know why my heart and lungs are such important organs </w:t>
            </w:r>
          </w:p>
          <w:p w14:paraId="23DD8912" w14:textId="77777777" w:rsidR="00096532" w:rsidRPr="00F13023" w:rsidRDefault="00096532" w:rsidP="00EB296C">
            <w:pPr>
              <w:pStyle w:val="Pa2"/>
              <w:numPr>
                <w:ilvl w:val="0"/>
                <w:numId w:val="239"/>
              </w:numPr>
              <w:ind w:left="360"/>
              <w:rPr>
                <w:rFonts w:ascii="Outfit" w:hAnsi="Outfit" w:cstheme="majorHAnsi"/>
                <w:color w:val="000C30"/>
                <w:sz w:val="22"/>
                <w:szCs w:val="22"/>
              </w:rPr>
            </w:pPr>
            <w:r w:rsidRPr="00F13023">
              <w:rPr>
                <w:rFonts w:ascii="Outfit" w:hAnsi="Outfit" w:cstheme="majorHAnsi"/>
                <w:color w:val="000C30"/>
                <w:sz w:val="22"/>
                <w:szCs w:val="22"/>
              </w:rPr>
              <w:t>I know that the </w:t>
            </w:r>
            <w:proofErr w:type="gramStart"/>
            <w:r w:rsidRPr="00F13023">
              <w:rPr>
                <w:rFonts w:ascii="Outfit" w:hAnsi="Outfit" w:cstheme="majorHAnsi"/>
                <w:color w:val="000C30"/>
                <w:sz w:val="22"/>
                <w:szCs w:val="22"/>
              </w:rPr>
              <w:t>amount</w:t>
            </w:r>
            <w:proofErr w:type="gramEnd"/>
            <w:r w:rsidRPr="00F13023">
              <w:rPr>
                <w:rFonts w:ascii="Outfit" w:hAnsi="Outfit" w:cstheme="majorHAnsi"/>
                <w:color w:val="000C30"/>
                <w:sz w:val="22"/>
                <w:szCs w:val="22"/>
              </w:rPr>
              <w:t> of calories, fat and sugar I put into my body will affect my health </w:t>
            </w:r>
          </w:p>
          <w:p w14:paraId="04E04ADD" w14:textId="77777777" w:rsidR="00096532" w:rsidRPr="00F13023" w:rsidRDefault="00096532" w:rsidP="00EB296C">
            <w:pPr>
              <w:pStyle w:val="Pa2"/>
              <w:numPr>
                <w:ilvl w:val="0"/>
                <w:numId w:val="240"/>
              </w:numPr>
              <w:ind w:left="360"/>
              <w:rPr>
                <w:rFonts w:ascii="Outfit" w:hAnsi="Outfit" w:cstheme="majorHAnsi"/>
                <w:color w:val="000C30"/>
                <w:sz w:val="22"/>
                <w:szCs w:val="22"/>
              </w:rPr>
            </w:pPr>
            <w:r w:rsidRPr="00F13023">
              <w:rPr>
                <w:rFonts w:ascii="Outfit" w:hAnsi="Outfit" w:cstheme="majorHAnsi"/>
                <w:color w:val="000C30"/>
                <w:sz w:val="22"/>
                <w:szCs w:val="22"/>
              </w:rPr>
              <w:t>I can tell you my knowledge and attitude towards drugs </w:t>
            </w:r>
          </w:p>
          <w:p w14:paraId="2BA4B32A" w14:textId="77777777" w:rsidR="00096532" w:rsidRPr="00F13023" w:rsidRDefault="00096532" w:rsidP="00EB296C">
            <w:pPr>
              <w:pStyle w:val="Pa2"/>
              <w:numPr>
                <w:ilvl w:val="0"/>
                <w:numId w:val="241"/>
              </w:numPr>
              <w:ind w:left="360"/>
              <w:rPr>
                <w:rFonts w:ascii="Outfit" w:hAnsi="Outfit" w:cstheme="majorHAnsi"/>
                <w:color w:val="000C30"/>
                <w:sz w:val="22"/>
                <w:szCs w:val="22"/>
              </w:rPr>
            </w:pPr>
            <w:r w:rsidRPr="00F13023">
              <w:rPr>
                <w:rFonts w:ascii="Outfit" w:hAnsi="Outfit" w:cstheme="majorHAnsi"/>
                <w:color w:val="000C30"/>
                <w:sz w:val="22"/>
                <w:szCs w:val="22"/>
              </w:rPr>
              <w:t>I can identify things, people and places that I need to keep safe from </w:t>
            </w:r>
          </w:p>
          <w:p w14:paraId="687A128B" w14:textId="77777777" w:rsidR="00096532" w:rsidRPr="00F13023" w:rsidRDefault="00096532" w:rsidP="00EB296C">
            <w:pPr>
              <w:pStyle w:val="Pa2"/>
              <w:numPr>
                <w:ilvl w:val="0"/>
                <w:numId w:val="242"/>
              </w:numPr>
              <w:ind w:left="360"/>
              <w:rPr>
                <w:rFonts w:ascii="Outfit" w:hAnsi="Outfit" w:cstheme="majorHAnsi"/>
                <w:color w:val="000C30"/>
                <w:sz w:val="22"/>
                <w:szCs w:val="22"/>
              </w:rPr>
            </w:pPr>
            <w:r w:rsidRPr="00F13023">
              <w:rPr>
                <w:rFonts w:ascii="Outfit" w:hAnsi="Outfit" w:cstheme="majorHAnsi"/>
                <w:color w:val="000C30"/>
                <w:sz w:val="22"/>
                <w:szCs w:val="22"/>
              </w:rPr>
              <w:t>I know some strategies for keeping myself safe, who to go to for help and how to call emergency services </w:t>
            </w:r>
          </w:p>
          <w:p w14:paraId="2E2658DB" w14:textId="77777777" w:rsidR="00096532" w:rsidRPr="00F13023" w:rsidRDefault="00096532" w:rsidP="00EB296C">
            <w:pPr>
              <w:pStyle w:val="Pa2"/>
              <w:numPr>
                <w:ilvl w:val="0"/>
                <w:numId w:val="243"/>
              </w:numPr>
              <w:ind w:left="360"/>
              <w:rPr>
                <w:rFonts w:ascii="Outfit" w:hAnsi="Outfit" w:cstheme="majorHAnsi"/>
                <w:color w:val="000C30"/>
                <w:sz w:val="22"/>
                <w:szCs w:val="22"/>
              </w:rPr>
            </w:pPr>
            <w:r w:rsidRPr="00F13023">
              <w:rPr>
                <w:rFonts w:ascii="Outfit" w:hAnsi="Outfit" w:cstheme="majorHAnsi"/>
                <w:color w:val="000C30"/>
                <w:sz w:val="22"/>
                <w:szCs w:val="22"/>
              </w:rPr>
              <w:t>I can identify when something feels safe or unsafe </w:t>
            </w:r>
          </w:p>
          <w:p w14:paraId="102B94CA" w14:textId="77777777" w:rsidR="00096532" w:rsidRPr="00F13023" w:rsidRDefault="00096532" w:rsidP="00EB296C">
            <w:pPr>
              <w:pStyle w:val="Pa2"/>
              <w:numPr>
                <w:ilvl w:val="0"/>
                <w:numId w:val="244"/>
              </w:numPr>
              <w:ind w:left="360"/>
              <w:rPr>
                <w:rFonts w:ascii="Outfit" w:hAnsi="Outfit" w:cstheme="majorHAnsi"/>
                <w:color w:val="000C30"/>
                <w:sz w:val="22"/>
                <w:szCs w:val="22"/>
              </w:rPr>
            </w:pPr>
            <w:r w:rsidRPr="00F13023">
              <w:rPr>
                <w:rFonts w:ascii="Outfit" w:hAnsi="Outfit" w:cstheme="majorHAnsi"/>
                <w:color w:val="000C30"/>
                <w:sz w:val="22"/>
                <w:szCs w:val="22"/>
              </w:rPr>
              <w:t>I understand how complex my body is and how important it is to take care of it </w:t>
            </w:r>
          </w:p>
          <w:p w14:paraId="742CF093" w14:textId="273FD81C" w:rsidR="00097387" w:rsidRPr="00F13023" w:rsidRDefault="00097387" w:rsidP="00096532">
            <w:pPr>
              <w:pStyle w:val="Pa2"/>
              <w:rPr>
                <w:rFonts w:ascii="Outfit" w:hAnsi="Outfit" w:cstheme="majorHAnsi"/>
                <w:color w:val="000C30"/>
                <w:sz w:val="22"/>
                <w:szCs w:val="22"/>
              </w:rPr>
            </w:pPr>
          </w:p>
        </w:tc>
        <w:tc>
          <w:tcPr>
            <w:tcW w:w="2834" w:type="dxa"/>
            <w:gridSpan w:val="2"/>
          </w:tcPr>
          <w:p w14:paraId="094CD995"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443DF86" w14:textId="77777777" w:rsidR="00F30C71" w:rsidRPr="00F13023" w:rsidRDefault="00F30C71" w:rsidP="00EB296C">
            <w:pPr>
              <w:pStyle w:val="Pa2"/>
              <w:numPr>
                <w:ilvl w:val="0"/>
                <w:numId w:val="251"/>
              </w:numPr>
              <w:ind w:left="360"/>
              <w:rPr>
                <w:rFonts w:ascii="Outfit" w:hAnsi="Outfit" w:cstheme="majorHAnsi"/>
                <w:color w:val="000C30"/>
                <w:sz w:val="22"/>
                <w:szCs w:val="22"/>
              </w:rPr>
            </w:pPr>
            <w:r w:rsidRPr="00F13023">
              <w:rPr>
                <w:rFonts w:ascii="Outfit" w:hAnsi="Outfit" w:cstheme="majorHAnsi"/>
                <w:color w:val="000C30"/>
                <w:sz w:val="22"/>
                <w:szCs w:val="22"/>
              </w:rPr>
              <w:t>I recognise how different friendship groups are formed, how I fit into them and the friends I value the most </w:t>
            </w:r>
          </w:p>
          <w:p w14:paraId="1AE312F0" w14:textId="77777777" w:rsidR="00F30C71" w:rsidRPr="00F13023" w:rsidRDefault="00F30C71" w:rsidP="00EB296C">
            <w:pPr>
              <w:pStyle w:val="Pa2"/>
              <w:numPr>
                <w:ilvl w:val="0"/>
                <w:numId w:val="252"/>
              </w:numPr>
              <w:ind w:left="360"/>
              <w:rPr>
                <w:rFonts w:ascii="Outfit" w:hAnsi="Outfit" w:cstheme="majorHAnsi"/>
                <w:color w:val="000C30"/>
                <w:sz w:val="22"/>
                <w:szCs w:val="22"/>
              </w:rPr>
            </w:pPr>
            <w:r w:rsidRPr="00F13023">
              <w:rPr>
                <w:rFonts w:ascii="Outfit" w:hAnsi="Outfit" w:cstheme="majorHAnsi"/>
                <w:color w:val="000C30"/>
                <w:sz w:val="22"/>
                <w:szCs w:val="22"/>
              </w:rPr>
              <w:t>I understand how peer influence can lead to unsafe choices, including fire risks and risky behaviour, and know how to reduce risks and ask for help </w:t>
            </w:r>
          </w:p>
          <w:p w14:paraId="145A5350" w14:textId="77777777" w:rsidR="00F30C71" w:rsidRPr="00F13023" w:rsidRDefault="00F30C71" w:rsidP="00EB296C">
            <w:pPr>
              <w:pStyle w:val="Pa2"/>
              <w:numPr>
                <w:ilvl w:val="0"/>
                <w:numId w:val="253"/>
              </w:numPr>
              <w:ind w:left="360"/>
              <w:rPr>
                <w:rFonts w:ascii="Outfit" w:hAnsi="Outfit" w:cstheme="majorHAnsi"/>
                <w:color w:val="000C30"/>
                <w:sz w:val="22"/>
                <w:szCs w:val="22"/>
              </w:rPr>
            </w:pPr>
            <w:r w:rsidRPr="00F13023">
              <w:rPr>
                <w:rFonts w:ascii="Outfit" w:hAnsi="Outfit" w:cstheme="majorHAnsi"/>
                <w:color w:val="000C30"/>
                <w:sz w:val="22"/>
                <w:szCs w:val="22"/>
              </w:rPr>
              <w:t>I know some facts about the effects of smoking and vaping on health, and why some people might start to smoke or vape </w:t>
            </w:r>
          </w:p>
          <w:p w14:paraId="683ADA89" w14:textId="77777777" w:rsidR="00F30C71" w:rsidRPr="00F13023" w:rsidRDefault="00F30C71" w:rsidP="00EB296C">
            <w:pPr>
              <w:pStyle w:val="Pa2"/>
              <w:numPr>
                <w:ilvl w:val="0"/>
                <w:numId w:val="254"/>
              </w:numPr>
              <w:ind w:left="360"/>
              <w:rPr>
                <w:rFonts w:ascii="Outfit" w:hAnsi="Outfit" w:cstheme="majorHAnsi"/>
                <w:color w:val="000C30"/>
                <w:sz w:val="22"/>
                <w:szCs w:val="22"/>
              </w:rPr>
            </w:pPr>
            <w:r w:rsidRPr="00F13023">
              <w:rPr>
                <w:rFonts w:ascii="Outfit" w:hAnsi="Outfit" w:cstheme="majorHAnsi"/>
                <w:color w:val="000C30"/>
                <w:sz w:val="22"/>
                <w:szCs w:val="22"/>
              </w:rPr>
              <w:t>I understand the facts about alcohol and its effects on health, particularly the liver, and some of the reasons some people drink alcohol </w:t>
            </w:r>
          </w:p>
          <w:p w14:paraId="34DE95A2" w14:textId="77777777" w:rsidR="00F30C71" w:rsidRPr="00F13023" w:rsidRDefault="00F30C71" w:rsidP="00EB296C">
            <w:pPr>
              <w:pStyle w:val="Pa2"/>
              <w:numPr>
                <w:ilvl w:val="0"/>
                <w:numId w:val="255"/>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people are putting me under pressure and can explain ways to resist this when I want </w:t>
            </w:r>
          </w:p>
          <w:p w14:paraId="5A1F35DA" w14:textId="77777777" w:rsidR="00F30C71" w:rsidRPr="00F13023" w:rsidRDefault="00F30C71" w:rsidP="00EB296C">
            <w:pPr>
              <w:pStyle w:val="Pa2"/>
              <w:numPr>
                <w:ilvl w:val="0"/>
                <w:numId w:val="256"/>
              </w:numPr>
              <w:ind w:left="360"/>
              <w:rPr>
                <w:rFonts w:ascii="Outfit" w:hAnsi="Outfit" w:cstheme="majorHAnsi"/>
                <w:color w:val="000C30"/>
                <w:sz w:val="22"/>
                <w:szCs w:val="22"/>
              </w:rPr>
            </w:pPr>
            <w:r w:rsidRPr="00F13023">
              <w:rPr>
                <w:rFonts w:ascii="Outfit" w:hAnsi="Outfit" w:cstheme="majorHAnsi"/>
                <w:color w:val="000C30"/>
                <w:sz w:val="22"/>
                <w:szCs w:val="22"/>
              </w:rPr>
              <w:t>I know myself well enough to have a clear picture of what I believe is right and wrong </w:t>
            </w:r>
          </w:p>
          <w:p w14:paraId="4499F0EE" w14:textId="287FDD25" w:rsidR="00097387" w:rsidRPr="00F13023" w:rsidRDefault="00097387" w:rsidP="00F30C71">
            <w:pPr>
              <w:pStyle w:val="Pa2"/>
              <w:rPr>
                <w:rFonts w:ascii="Outfit" w:hAnsi="Outfit" w:cstheme="majorHAnsi"/>
                <w:color w:val="000C30"/>
                <w:sz w:val="22"/>
                <w:szCs w:val="22"/>
              </w:rPr>
            </w:pPr>
          </w:p>
        </w:tc>
        <w:tc>
          <w:tcPr>
            <w:tcW w:w="3259" w:type="dxa"/>
          </w:tcPr>
          <w:p w14:paraId="4EA29E38"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4F9CA3A8" w14:textId="77777777" w:rsidR="00F30C71" w:rsidRPr="00F13023" w:rsidRDefault="00F30C71" w:rsidP="00EB296C">
            <w:pPr>
              <w:pStyle w:val="Pa2"/>
              <w:numPr>
                <w:ilvl w:val="0"/>
                <w:numId w:val="262"/>
              </w:numPr>
              <w:ind w:left="360"/>
              <w:rPr>
                <w:rFonts w:ascii="Outfit" w:hAnsi="Outfit" w:cstheme="majorHAnsi"/>
                <w:color w:val="000C30"/>
                <w:sz w:val="22"/>
                <w:szCs w:val="22"/>
              </w:rPr>
            </w:pPr>
            <w:r w:rsidRPr="00F13023">
              <w:rPr>
                <w:rFonts w:ascii="Outfit" w:hAnsi="Outfit" w:cstheme="majorHAnsi"/>
                <w:color w:val="000C30"/>
                <w:sz w:val="22"/>
                <w:szCs w:val="22"/>
              </w:rPr>
              <w:t>I know there are health risks with smoking and vaping and can tell you some of the ways that tobacco and nicotine are harmful to the body </w:t>
            </w:r>
          </w:p>
          <w:p w14:paraId="473F51A7" w14:textId="77777777" w:rsidR="00F30C71" w:rsidRPr="00F13023" w:rsidRDefault="00F30C71" w:rsidP="00EB296C">
            <w:pPr>
              <w:pStyle w:val="Pa2"/>
              <w:numPr>
                <w:ilvl w:val="0"/>
                <w:numId w:val="263"/>
              </w:numPr>
              <w:ind w:left="360"/>
              <w:rPr>
                <w:rFonts w:ascii="Outfit" w:hAnsi="Outfit" w:cstheme="majorHAnsi"/>
                <w:color w:val="000C30"/>
                <w:sz w:val="22"/>
                <w:szCs w:val="22"/>
              </w:rPr>
            </w:pPr>
            <w:r w:rsidRPr="00F13023">
              <w:rPr>
                <w:rFonts w:ascii="Outfit" w:hAnsi="Outfit" w:cstheme="majorHAnsi"/>
                <w:color w:val="000C30"/>
                <w:sz w:val="22"/>
                <w:szCs w:val="22"/>
              </w:rPr>
              <w:t>I know some of the risks with misusing alcohol, including anti-social behaviour, and how it affects the liver and heart </w:t>
            </w:r>
          </w:p>
          <w:p w14:paraId="632C438A" w14:textId="77777777" w:rsidR="00F30C71" w:rsidRPr="00F13023" w:rsidRDefault="00F30C71" w:rsidP="00EB296C">
            <w:pPr>
              <w:pStyle w:val="Pa2"/>
              <w:numPr>
                <w:ilvl w:val="0"/>
                <w:numId w:val="264"/>
              </w:numPr>
              <w:ind w:left="360"/>
              <w:rPr>
                <w:rFonts w:ascii="Outfit" w:hAnsi="Outfit" w:cstheme="majorHAnsi"/>
                <w:color w:val="000C30"/>
                <w:sz w:val="22"/>
                <w:szCs w:val="22"/>
              </w:rPr>
            </w:pPr>
            <w:r w:rsidRPr="00F13023">
              <w:rPr>
                <w:rFonts w:ascii="Outfit" w:hAnsi="Outfit" w:cstheme="majorHAnsi"/>
                <w:color w:val="000C30"/>
                <w:sz w:val="22"/>
                <w:szCs w:val="22"/>
              </w:rPr>
              <w:t>I know and can put into practice basic emergency aid procedures (including recovery position) and know how to get help in emergency situations </w:t>
            </w:r>
          </w:p>
          <w:p w14:paraId="3427F71A" w14:textId="77777777" w:rsidR="00F30C71" w:rsidRPr="00F13023" w:rsidRDefault="00F30C71" w:rsidP="00EB296C">
            <w:pPr>
              <w:pStyle w:val="Pa2"/>
              <w:numPr>
                <w:ilvl w:val="0"/>
                <w:numId w:val="265"/>
              </w:numPr>
              <w:ind w:left="360"/>
              <w:rPr>
                <w:rFonts w:ascii="Outfit" w:hAnsi="Outfit" w:cstheme="majorHAnsi"/>
                <w:color w:val="000C30"/>
                <w:sz w:val="22"/>
                <w:szCs w:val="22"/>
              </w:rPr>
            </w:pPr>
            <w:r w:rsidRPr="00F13023">
              <w:rPr>
                <w:rFonts w:ascii="Outfit" w:hAnsi="Outfit" w:cstheme="majorHAnsi"/>
                <w:color w:val="000C30"/>
                <w:sz w:val="22"/>
                <w:szCs w:val="22"/>
              </w:rPr>
              <w:t>I understand how the media, social media and celebrity culture promotes certain body types </w:t>
            </w:r>
          </w:p>
          <w:p w14:paraId="7C3F5E7C" w14:textId="77777777" w:rsidR="00F30C71" w:rsidRPr="00F13023" w:rsidRDefault="00F30C71" w:rsidP="00EB296C">
            <w:pPr>
              <w:pStyle w:val="Pa2"/>
              <w:numPr>
                <w:ilvl w:val="0"/>
                <w:numId w:val="266"/>
              </w:numPr>
              <w:ind w:left="360"/>
              <w:rPr>
                <w:rFonts w:ascii="Outfit" w:hAnsi="Outfit" w:cstheme="majorHAnsi"/>
                <w:color w:val="000C30"/>
                <w:sz w:val="22"/>
                <w:szCs w:val="22"/>
              </w:rPr>
            </w:pPr>
            <w:r w:rsidRPr="00F13023">
              <w:rPr>
                <w:rFonts w:ascii="Outfit" w:hAnsi="Outfit" w:cstheme="majorHAnsi"/>
                <w:color w:val="000C30"/>
                <w:sz w:val="22"/>
                <w:szCs w:val="22"/>
              </w:rPr>
              <w:t>I can describe the different attitudes people have to food and how these can be affected by external influences </w:t>
            </w:r>
          </w:p>
          <w:p w14:paraId="2618A42C" w14:textId="77777777" w:rsidR="00F30C71" w:rsidRPr="00F13023" w:rsidRDefault="00F30C71" w:rsidP="00EB296C">
            <w:pPr>
              <w:pStyle w:val="Pa2"/>
              <w:numPr>
                <w:ilvl w:val="0"/>
                <w:numId w:val="267"/>
              </w:numPr>
              <w:ind w:left="360"/>
              <w:rPr>
                <w:rFonts w:ascii="Outfit" w:hAnsi="Outfit" w:cstheme="majorHAnsi"/>
                <w:color w:val="000C30"/>
                <w:sz w:val="22"/>
                <w:szCs w:val="22"/>
              </w:rPr>
            </w:pPr>
            <w:r w:rsidRPr="00F13023">
              <w:rPr>
                <w:rFonts w:ascii="Outfit" w:hAnsi="Outfit" w:cstheme="majorHAnsi"/>
                <w:color w:val="000C30"/>
                <w:sz w:val="22"/>
                <w:szCs w:val="22"/>
              </w:rPr>
              <w:t>I know what makes a healthy lifestyle including healthy eating and the choices I need to make to be healthy and happy </w:t>
            </w:r>
          </w:p>
          <w:p w14:paraId="67AF9D2C" w14:textId="57D08453" w:rsidR="00097387" w:rsidRPr="00F13023" w:rsidRDefault="00097387" w:rsidP="00F30C71">
            <w:pPr>
              <w:pStyle w:val="Pa2"/>
              <w:rPr>
                <w:rFonts w:ascii="Outfit" w:hAnsi="Outfit" w:cstheme="majorHAnsi"/>
                <w:color w:val="000C30"/>
                <w:sz w:val="22"/>
                <w:szCs w:val="22"/>
              </w:rPr>
            </w:pPr>
          </w:p>
        </w:tc>
        <w:tc>
          <w:tcPr>
            <w:tcW w:w="3118" w:type="dxa"/>
          </w:tcPr>
          <w:p w14:paraId="5D2EC261" w14:textId="77777777" w:rsidR="00BB76C5" w:rsidRPr="00F13023" w:rsidRDefault="00BB76C5" w:rsidP="00BB76C5">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5E3FA39" w14:textId="77777777" w:rsidR="00BB76C5" w:rsidRPr="00F13023" w:rsidRDefault="00BB76C5" w:rsidP="00EB296C">
            <w:pPr>
              <w:pStyle w:val="Pa2"/>
              <w:numPr>
                <w:ilvl w:val="0"/>
                <w:numId w:val="274"/>
              </w:numPr>
              <w:ind w:left="360"/>
              <w:rPr>
                <w:rFonts w:ascii="Outfit" w:hAnsi="Outfit" w:cstheme="majorHAnsi"/>
                <w:color w:val="000C30"/>
                <w:sz w:val="22"/>
                <w:szCs w:val="22"/>
              </w:rPr>
            </w:pPr>
            <w:r w:rsidRPr="00F13023">
              <w:rPr>
                <w:rFonts w:ascii="Outfit" w:hAnsi="Outfit" w:cstheme="majorHAnsi"/>
                <w:color w:val="000C30"/>
                <w:sz w:val="22"/>
                <w:szCs w:val="22"/>
              </w:rPr>
              <w:t>I can take responsibility for my health and make choices that benefit my health and well-being </w:t>
            </w:r>
          </w:p>
          <w:p w14:paraId="760347A0" w14:textId="77777777" w:rsidR="00BB76C5" w:rsidRPr="00F13023" w:rsidRDefault="00BB76C5" w:rsidP="00EB296C">
            <w:pPr>
              <w:pStyle w:val="Pa2"/>
              <w:numPr>
                <w:ilvl w:val="0"/>
                <w:numId w:val="275"/>
              </w:numPr>
              <w:ind w:left="360"/>
              <w:rPr>
                <w:rFonts w:ascii="Outfit" w:hAnsi="Outfit" w:cstheme="majorHAnsi"/>
                <w:color w:val="000C30"/>
                <w:sz w:val="22"/>
                <w:szCs w:val="22"/>
              </w:rPr>
            </w:pPr>
            <w:r w:rsidRPr="00F13023">
              <w:rPr>
                <w:rFonts w:ascii="Outfit" w:hAnsi="Outfit" w:cstheme="majorHAnsi"/>
                <w:color w:val="000C30"/>
                <w:sz w:val="22"/>
                <w:szCs w:val="22"/>
              </w:rPr>
              <w:t>I know about different types of drugs and their uses and their effects on the body particularly the liver and heart </w:t>
            </w:r>
          </w:p>
          <w:p w14:paraId="76DFCD0B" w14:textId="77777777" w:rsidR="00BB76C5" w:rsidRPr="00F13023" w:rsidRDefault="00BB76C5" w:rsidP="00EB296C">
            <w:pPr>
              <w:pStyle w:val="Pa2"/>
              <w:numPr>
                <w:ilvl w:val="0"/>
                <w:numId w:val="276"/>
              </w:numPr>
              <w:ind w:left="360"/>
              <w:rPr>
                <w:rFonts w:ascii="Outfit" w:hAnsi="Outfit" w:cstheme="majorHAnsi"/>
                <w:color w:val="000C30"/>
                <w:sz w:val="22"/>
                <w:szCs w:val="22"/>
              </w:rPr>
            </w:pPr>
            <w:r w:rsidRPr="00F13023">
              <w:rPr>
                <w:rFonts w:ascii="Outfit" w:hAnsi="Outfit" w:cstheme="majorHAnsi"/>
                <w:color w:val="000C30"/>
                <w:sz w:val="22"/>
                <w:szCs w:val="22"/>
              </w:rPr>
              <w:t>I understand that some people can be exploited and made to do things that are against the law </w:t>
            </w:r>
          </w:p>
          <w:p w14:paraId="02CA0C05" w14:textId="77777777" w:rsidR="00BB76C5" w:rsidRPr="00F13023" w:rsidRDefault="00BB76C5" w:rsidP="00EB296C">
            <w:pPr>
              <w:pStyle w:val="Pa2"/>
              <w:numPr>
                <w:ilvl w:val="0"/>
                <w:numId w:val="277"/>
              </w:numPr>
              <w:ind w:left="360"/>
              <w:rPr>
                <w:rFonts w:ascii="Outfit" w:hAnsi="Outfit" w:cstheme="majorHAnsi"/>
                <w:color w:val="000C30"/>
                <w:sz w:val="22"/>
                <w:szCs w:val="22"/>
              </w:rPr>
            </w:pPr>
            <w:r w:rsidRPr="00F13023">
              <w:rPr>
                <w:rFonts w:ascii="Outfit" w:hAnsi="Outfit" w:cstheme="majorHAnsi"/>
                <w:color w:val="000C30"/>
                <w:sz w:val="22"/>
                <w:szCs w:val="22"/>
              </w:rPr>
              <w:t>I know why some people join gangs and the risks this involves </w:t>
            </w:r>
          </w:p>
          <w:p w14:paraId="1C3BDA62" w14:textId="77777777" w:rsidR="00BB76C5" w:rsidRPr="00F13023" w:rsidRDefault="00BB76C5" w:rsidP="00EB296C">
            <w:pPr>
              <w:pStyle w:val="Pa2"/>
              <w:numPr>
                <w:ilvl w:val="0"/>
                <w:numId w:val="278"/>
              </w:numPr>
              <w:ind w:left="360"/>
              <w:rPr>
                <w:rFonts w:ascii="Outfit" w:hAnsi="Outfit" w:cstheme="majorHAnsi"/>
                <w:color w:val="000C30"/>
                <w:sz w:val="22"/>
                <w:szCs w:val="22"/>
              </w:rPr>
            </w:pPr>
            <w:r w:rsidRPr="00F13023">
              <w:rPr>
                <w:rFonts w:ascii="Outfit" w:hAnsi="Outfit" w:cstheme="majorHAnsi"/>
                <w:color w:val="000C30"/>
                <w:sz w:val="22"/>
                <w:szCs w:val="22"/>
              </w:rPr>
              <w:t>I understand what it means to be emotionally well and can explore people's attitudes towards mental health/illness </w:t>
            </w:r>
          </w:p>
          <w:p w14:paraId="3F35AEC8" w14:textId="77777777" w:rsidR="00BB76C5" w:rsidRPr="00F13023" w:rsidRDefault="00BB76C5" w:rsidP="00EB296C">
            <w:pPr>
              <w:pStyle w:val="Pa2"/>
              <w:numPr>
                <w:ilvl w:val="0"/>
                <w:numId w:val="279"/>
              </w:numPr>
              <w:ind w:left="360"/>
              <w:rPr>
                <w:rFonts w:ascii="Outfit" w:hAnsi="Outfit" w:cstheme="majorHAnsi"/>
                <w:color w:val="000C30"/>
                <w:sz w:val="22"/>
                <w:szCs w:val="22"/>
              </w:rPr>
            </w:pPr>
            <w:r w:rsidRPr="00F13023">
              <w:rPr>
                <w:rFonts w:ascii="Outfit" w:hAnsi="Outfit" w:cstheme="majorHAnsi"/>
                <w:color w:val="000C30"/>
                <w:sz w:val="22"/>
                <w:szCs w:val="22"/>
              </w:rPr>
              <w:t>I can recognise stress and the triggers that cause this and I understand how stress can cause drug and alcohol misuse </w:t>
            </w:r>
          </w:p>
          <w:p w14:paraId="654D89BC" w14:textId="77B97F06" w:rsidR="00097387" w:rsidRPr="00F13023" w:rsidRDefault="00097387" w:rsidP="00A914A1">
            <w:pPr>
              <w:pStyle w:val="Pa2"/>
              <w:rPr>
                <w:rFonts w:ascii="Outfit" w:hAnsi="Outfit" w:cstheme="majorHAnsi"/>
                <w:color w:val="000C30"/>
                <w:sz w:val="22"/>
                <w:szCs w:val="22"/>
              </w:rPr>
            </w:pPr>
          </w:p>
        </w:tc>
      </w:tr>
      <w:tr w:rsidR="003F4093" w:rsidRPr="003F4093" w14:paraId="520DAE4C" w14:textId="77777777" w:rsidTr="2A45FAA9">
        <w:trPr>
          <w:cantSplit/>
          <w:trHeight w:val="1134"/>
        </w:trPr>
        <w:tc>
          <w:tcPr>
            <w:tcW w:w="1702" w:type="dxa"/>
            <w:shd w:val="clear" w:color="auto" w:fill="5FC9E0"/>
          </w:tcPr>
          <w:p w14:paraId="58A9A010" w14:textId="4C3982B8"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1149F3B7" w14:textId="654C853E" w:rsidR="00097387" w:rsidRPr="003F4093" w:rsidRDefault="00097387" w:rsidP="00BE6BB3">
            <w:pPr>
              <w:pStyle w:val="TableParagraph"/>
              <w:ind w:left="0"/>
              <w:rPr>
                <w:rFonts w:ascii="Outfit" w:hAnsi="Outfit" w:cstheme="minorHAnsi"/>
                <w:b/>
                <w:color w:val="000C30"/>
                <w:sz w:val="28"/>
                <w:szCs w:val="28"/>
              </w:rPr>
            </w:pPr>
          </w:p>
        </w:tc>
        <w:tc>
          <w:tcPr>
            <w:tcW w:w="2697" w:type="dxa"/>
            <w:gridSpan w:val="2"/>
          </w:tcPr>
          <w:p w14:paraId="651304F3" w14:textId="1A2321AD" w:rsidR="00BB76C5" w:rsidRPr="00F13023" w:rsidRDefault="00BB76C5" w:rsidP="00BE6BB3">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DA77B0A"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notice how my body feels when I am active and understand that moving helps keep me well</w:t>
            </w:r>
          </w:p>
          <w:p w14:paraId="4EFCE07C"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 xml:space="preserve"> I can </w:t>
            </w:r>
            <w:proofErr w:type="spellStart"/>
            <w:r w:rsidRPr="00F13023">
              <w:rPr>
                <w:rFonts w:ascii="Outfit" w:hAnsi="Outfit" w:cstheme="majorHAnsi"/>
                <w:bCs/>
                <w:color w:val="000C30"/>
              </w:rPr>
              <w:t>recognise</w:t>
            </w:r>
            <w:proofErr w:type="spellEnd"/>
            <w:r w:rsidRPr="00F13023">
              <w:rPr>
                <w:rFonts w:ascii="Outfit" w:hAnsi="Outfit" w:cstheme="majorHAnsi"/>
                <w:bCs/>
                <w:color w:val="000C30"/>
              </w:rPr>
              <w:t xml:space="preserve"> when my body needs movement or rest </w:t>
            </w:r>
          </w:p>
          <w:p w14:paraId="2846D9E1"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talk about some ways I can look after myself and keep my body healthy</w:t>
            </w:r>
          </w:p>
          <w:p w14:paraId="542D4B48"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make simple healthy choices and notice how these help my body and feelings</w:t>
            </w:r>
          </w:p>
          <w:p w14:paraId="32B93311"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use strategies that help me feel calm and ready for sleep</w:t>
            </w:r>
          </w:p>
          <w:p w14:paraId="1AE73C8B"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take responsibility for caring for my body by keeping myself clean and healthy</w:t>
            </w:r>
          </w:p>
          <w:p w14:paraId="6D213A93" w14:textId="00F38FFB" w:rsidR="00097387" w:rsidRPr="00F13023" w:rsidRDefault="00C93F64" w:rsidP="00C93F64">
            <w:pPr>
              <w:pStyle w:val="TableParagraph"/>
              <w:numPr>
                <w:ilvl w:val="0"/>
                <w:numId w:val="436"/>
              </w:numPr>
              <w:rPr>
                <w:rFonts w:ascii="Outfit" w:hAnsi="Outfit" w:cstheme="majorHAnsi"/>
                <w:color w:val="000C30"/>
              </w:rPr>
            </w:pPr>
            <w:r w:rsidRPr="00F13023">
              <w:rPr>
                <w:rFonts w:ascii="Outfit" w:hAnsi="Outfit" w:cstheme="majorHAnsi"/>
                <w:bCs/>
                <w:color w:val="000C30"/>
              </w:rPr>
              <w:t xml:space="preserve"> I can identify trusted adults and ask for help when I feel unsafe or unsure</w:t>
            </w:r>
          </w:p>
          <w:p w14:paraId="2ED11C61" w14:textId="77777777" w:rsidR="00097387" w:rsidRPr="00F13023" w:rsidRDefault="00097387" w:rsidP="00817240">
            <w:pPr>
              <w:pStyle w:val="TableParagraph"/>
              <w:rPr>
                <w:rFonts w:ascii="Outfit" w:hAnsi="Outfit" w:cstheme="majorHAnsi"/>
                <w:color w:val="000C30"/>
              </w:rPr>
            </w:pPr>
          </w:p>
          <w:p w14:paraId="273A89FC" w14:textId="77777777" w:rsidR="00097387" w:rsidRPr="00F13023" w:rsidRDefault="00097387" w:rsidP="00817240">
            <w:pPr>
              <w:pStyle w:val="TableParagraph"/>
              <w:rPr>
                <w:rFonts w:ascii="Outfit" w:hAnsi="Outfit" w:cstheme="majorHAnsi"/>
                <w:color w:val="000C30"/>
              </w:rPr>
            </w:pPr>
          </w:p>
        </w:tc>
        <w:tc>
          <w:tcPr>
            <w:tcW w:w="2694" w:type="dxa"/>
          </w:tcPr>
          <w:p w14:paraId="42D563BD"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0F602B12" w14:textId="77777777" w:rsidR="00096532" w:rsidRPr="00F13023" w:rsidRDefault="00096532" w:rsidP="00EB296C">
            <w:pPr>
              <w:pStyle w:val="Pa2"/>
              <w:numPr>
                <w:ilvl w:val="0"/>
                <w:numId w:val="221"/>
              </w:numPr>
              <w:ind w:left="360"/>
              <w:rPr>
                <w:rFonts w:ascii="Outfit" w:hAnsi="Outfit" w:cstheme="majorHAnsi"/>
                <w:color w:val="000C30"/>
                <w:sz w:val="22"/>
                <w:szCs w:val="22"/>
              </w:rPr>
            </w:pPr>
            <w:r w:rsidRPr="00F13023">
              <w:rPr>
                <w:rFonts w:ascii="Outfit" w:hAnsi="Outfit" w:cstheme="majorHAnsi"/>
                <w:color w:val="000C30"/>
                <w:sz w:val="22"/>
                <w:szCs w:val="22"/>
              </w:rPr>
              <w:t>I feel good about myself when I make healthy choices </w:t>
            </w:r>
          </w:p>
          <w:p w14:paraId="77610A1B" w14:textId="77777777" w:rsidR="00096532" w:rsidRPr="00F13023" w:rsidRDefault="00096532" w:rsidP="00EB296C">
            <w:pPr>
              <w:pStyle w:val="Pa2"/>
              <w:numPr>
                <w:ilvl w:val="0"/>
                <w:numId w:val="222"/>
              </w:numPr>
              <w:ind w:left="360"/>
              <w:rPr>
                <w:rFonts w:ascii="Outfit" w:hAnsi="Outfit" w:cstheme="majorHAnsi"/>
                <w:color w:val="000C30"/>
                <w:sz w:val="22"/>
                <w:szCs w:val="22"/>
              </w:rPr>
            </w:pPr>
            <w:r w:rsidRPr="00F13023">
              <w:rPr>
                <w:rFonts w:ascii="Outfit" w:hAnsi="Outfit" w:cstheme="majorHAnsi"/>
                <w:color w:val="000C30"/>
                <w:sz w:val="22"/>
                <w:szCs w:val="22"/>
              </w:rPr>
              <w:t>I am special so keep myself safe </w:t>
            </w:r>
          </w:p>
          <w:p w14:paraId="60CDB354" w14:textId="77777777" w:rsidR="00096532" w:rsidRPr="00F13023" w:rsidRDefault="00096532" w:rsidP="00EB296C">
            <w:pPr>
              <w:pStyle w:val="Pa2"/>
              <w:numPr>
                <w:ilvl w:val="0"/>
                <w:numId w:val="223"/>
              </w:numPr>
              <w:ind w:left="360"/>
              <w:rPr>
                <w:rFonts w:ascii="Outfit" w:hAnsi="Outfit" w:cstheme="majorHAnsi"/>
                <w:color w:val="000C30"/>
                <w:sz w:val="22"/>
                <w:szCs w:val="22"/>
              </w:rPr>
            </w:pPr>
            <w:r w:rsidRPr="00F13023">
              <w:rPr>
                <w:rFonts w:ascii="Outfit" w:hAnsi="Outfit" w:cstheme="majorHAnsi"/>
                <w:color w:val="000C30"/>
                <w:sz w:val="22"/>
                <w:szCs w:val="22"/>
              </w:rPr>
              <w:t>I know some ways to help myself when I feel poorly </w:t>
            </w:r>
          </w:p>
          <w:p w14:paraId="4E6591BB" w14:textId="77777777" w:rsidR="00096532" w:rsidRPr="00F13023" w:rsidRDefault="00096532" w:rsidP="00EB296C">
            <w:pPr>
              <w:pStyle w:val="Pa2"/>
              <w:numPr>
                <w:ilvl w:val="0"/>
                <w:numId w:val="224"/>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feel frightened and know who to ask for help </w:t>
            </w:r>
          </w:p>
          <w:p w14:paraId="29948236" w14:textId="77777777" w:rsidR="00096532" w:rsidRPr="00F13023" w:rsidRDefault="00096532" w:rsidP="00EB296C">
            <w:pPr>
              <w:pStyle w:val="Pa2"/>
              <w:numPr>
                <w:ilvl w:val="0"/>
                <w:numId w:val="225"/>
              </w:numPr>
              <w:ind w:left="360"/>
              <w:rPr>
                <w:rFonts w:ascii="Outfit" w:hAnsi="Outfit" w:cstheme="majorHAnsi"/>
                <w:color w:val="000C30"/>
                <w:sz w:val="22"/>
                <w:szCs w:val="22"/>
              </w:rPr>
            </w:pPr>
            <w:r w:rsidRPr="00F13023">
              <w:rPr>
                <w:rFonts w:ascii="Outfit" w:hAnsi="Outfit" w:cstheme="majorHAnsi"/>
                <w:color w:val="000C30"/>
                <w:sz w:val="22"/>
                <w:szCs w:val="22"/>
              </w:rPr>
              <w:t>I can recognise how being healthy helps me to feel happy </w:t>
            </w:r>
          </w:p>
          <w:p w14:paraId="28AC36B3" w14:textId="47A32970" w:rsidR="00097387" w:rsidRPr="00F13023" w:rsidRDefault="00097387" w:rsidP="00AD190E">
            <w:pPr>
              <w:pStyle w:val="Pa2"/>
              <w:rPr>
                <w:rFonts w:ascii="Outfit" w:hAnsi="Outfit" w:cstheme="majorHAnsi"/>
                <w:color w:val="000C30"/>
                <w:sz w:val="22"/>
                <w:szCs w:val="22"/>
              </w:rPr>
            </w:pPr>
          </w:p>
        </w:tc>
        <w:tc>
          <w:tcPr>
            <w:tcW w:w="3117" w:type="dxa"/>
            <w:gridSpan w:val="3"/>
          </w:tcPr>
          <w:p w14:paraId="75C6E255"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69E5C9E4" w14:textId="77777777" w:rsidR="00096532" w:rsidRPr="00F13023" w:rsidRDefault="00096532" w:rsidP="00EB296C">
            <w:pPr>
              <w:pStyle w:val="Pa2"/>
              <w:numPr>
                <w:ilvl w:val="0"/>
                <w:numId w:val="232"/>
              </w:numPr>
              <w:ind w:left="360"/>
              <w:rPr>
                <w:rFonts w:ascii="Outfit" w:hAnsi="Outfit" w:cstheme="majorHAnsi"/>
                <w:color w:val="000C30"/>
                <w:sz w:val="22"/>
                <w:szCs w:val="22"/>
              </w:rPr>
            </w:pPr>
            <w:r w:rsidRPr="00F13023">
              <w:rPr>
                <w:rFonts w:ascii="Outfit" w:hAnsi="Outfit" w:cstheme="majorHAnsi"/>
                <w:color w:val="000C30"/>
                <w:sz w:val="22"/>
                <w:szCs w:val="22"/>
              </w:rPr>
              <w:t>I have a healthy relationship with food and know which foods I enjoy the most </w:t>
            </w:r>
          </w:p>
          <w:p w14:paraId="2F7F2923" w14:textId="77777777" w:rsidR="00096532" w:rsidRPr="00F13023" w:rsidRDefault="00096532" w:rsidP="00EB296C">
            <w:pPr>
              <w:pStyle w:val="Pa2"/>
              <w:numPr>
                <w:ilvl w:val="0"/>
                <w:numId w:val="233"/>
              </w:numPr>
              <w:ind w:left="360"/>
              <w:rPr>
                <w:rFonts w:ascii="Outfit" w:hAnsi="Outfit" w:cstheme="majorHAnsi"/>
                <w:color w:val="000C30"/>
                <w:sz w:val="22"/>
                <w:szCs w:val="22"/>
              </w:rPr>
            </w:pPr>
            <w:r w:rsidRPr="00F13023">
              <w:rPr>
                <w:rFonts w:ascii="Outfit" w:hAnsi="Outfit" w:cstheme="majorHAnsi"/>
                <w:color w:val="000C30"/>
                <w:sz w:val="22"/>
                <w:szCs w:val="22"/>
              </w:rPr>
              <w:t>I can express how it feels to share healthy food with my friends </w:t>
            </w:r>
          </w:p>
          <w:p w14:paraId="3C5A007A" w14:textId="77777777" w:rsidR="00096532" w:rsidRPr="00F13023" w:rsidRDefault="00096532" w:rsidP="00EB296C">
            <w:pPr>
              <w:pStyle w:val="Pa2"/>
              <w:numPr>
                <w:ilvl w:val="0"/>
                <w:numId w:val="234"/>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feel worried or unsafe and know to tell an adult straight away </w:t>
            </w:r>
          </w:p>
          <w:p w14:paraId="63D11D36" w14:textId="77777777" w:rsidR="00096532" w:rsidRPr="00F13023" w:rsidRDefault="00096532" w:rsidP="00EB296C">
            <w:pPr>
              <w:pStyle w:val="Pa2"/>
              <w:numPr>
                <w:ilvl w:val="0"/>
                <w:numId w:val="235"/>
              </w:numPr>
              <w:ind w:left="360"/>
              <w:rPr>
                <w:rFonts w:ascii="Outfit" w:hAnsi="Outfit" w:cstheme="majorHAnsi"/>
                <w:color w:val="000C30"/>
                <w:sz w:val="22"/>
                <w:szCs w:val="22"/>
              </w:rPr>
            </w:pPr>
            <w:r w:rsidRPr="00F13023">
              <w:rPr>
                <w:rFonts w:ascii="Outfit" w:hAnsi="Outfit" w:cstheme="majorHAnsi"/>
                <w:color w:val="000C30"/>
                <w:sz w:val="22"/>
                <w:szCs w:val="22"/>
              </w:rPr>
              <w:t>I can recognise some of the feelings I get when something feels unsafe and know some ways to manage these to make a safer choice </w:t>
            </w:r>
          </w:p>
          <w:p w14:paraId="685A991A" w14:textId="77777777" w:rsidR="00096532" w:rsidRPr="00F13023" w:rsidRDefault="00096532" w:rsidP="00EB296C">
            <w:pPr>
              <w:pStyle w:val="Pa2"/>
              <w:numPr>
                <w:ilvl w:val="0"/>
                <w:numId w:val="236"/>
              </w:numPr>
              <w:ind w:left="360"/>
              <w:rPr>
                <w:rFonts w:ascii="Outfit" w:hAnsi="Outfit" w:cstheme="majorHAnsi"/>
                <w:color w:val="000C30"/>
                <w:sz w:val="22"/>
                <w:szCs w:val="22"/>
              </w:rPr>
            </w:pPr>
            <w:r w:rsidRPr="00F13023">
              <w:rPr>
                <w:rFonts w:ascii="Outfit" w:hAnsi="Outfit" w:cstheme="majorHAnsi"/>
                <w:color w:val="000C30"/>
                <w:sz w:val="22"/>
                <w:szCs w:val="22"/>
              </w:rPr>
              <w:t>I feel positive about caring for my body and keeping it healthy </w:t>
            </w:r>
          </w:p>
          <w:p w14:paraId="76B05747" w14:textId="77777777" w:rsidR="00096532" w:rsidRPr="00F13023" w:rsidRDefault="00096532" w:rsidP="00EB296C">
            <w:pPr>
              <w:pStyle w:val="Pa2"/>
              <w:numPr>
                <w:ilvl w:val="0"/>
                <w:numId w:val="237"/>
              </w:numPr>
              <w:ind w:left="360"/>
              <w:rPr>
                <w:rFonts w:ascii="Outfit" w:hAnsi="Outfit" w:cstheme="majorHAnsi"/>
                <w:color w:val="000C30"/>
                <w:sz w:val="22"/>
                <w:szCs w:val="22"/>
              </w:rPr>
            </w:pPr>
            <w:r w:rsidRPr="00F13023">
              <w:rPr>
                <w:rFonts w:ascii="Outfit" w:hAnsi="Outfit" w:cstheme="majorHAnsi"/>
                <w:color w:val="000C30"/>
                <w:sz w:val="22"/>
                <w:szCs w:val="22"/>
              </w:rPr>
              <w:t>I can make good choices that help me stay healthy and safe </w:t>
            </w:r>
          </w:p>
          <w:p w14:paraId="11F28DB6" w14:textId="06EBA386" w:rsidR="00097387" w:rsidRPr="00F13023" w:rsidRDefault="00097387" w:rsidP="00096532">
            <w:pPr>
              <w:pStyle w:val="Pa2"/>
              <w:rPr>
                <w:rFonts w:ascii="Outfit" w:hAnsi="Outfit" w:cstheme="majorHAnsi"/>
                <w:color w:val="000C30"/>
                <w:sz w:val="22"/>
                <w:szCs w:val="22"/>
              </w:rPr>
            </w:pPr>
          </w:p>
        </w:tc>
        <w:tc>
          <w:tcPr>
            <w:tcW w:w="2834" w:type="dxa"/>
          </w:tcPr>
          <w:p w14:paraId="0FAF8BA7"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C8D3313" w14:textId="77777777" w:rsidR="00F30C71" w:rsidRPr="00F13023" w:rsidRDefault="00F30C71" w:rsidP="00EB296C">
            <w:pPr>
              <w:pStyle w:val="Pa2"/>
              <w:numPr>
                <w:ilvl w:val="0"/>
                <w:numId w:val="245"/>
              </w:numPr>
              <w:ind w:left="360"/>
              <w:rPr>
                <w:rFonts w:ascii="Outfit" w:hAnsi="Outfit" w:cstheme="majorHAnsi"/>
                <w:color w:val="000C30"/>
                <w:sz w:val="22"/>
                <w:szCs w:val="22"/>
              </w:rPr>
            </w:pPr>
            <w:r w:rsidRPr="00F13023">
              <w:rPr>
                <w:rFonts w:ascii="Outfit" w:hAnsi="Outfit" w:cstheme="majorHAnsi"/>
                <w:color w:val="000C30"/>
                <w:sz w:val="22"/>
                <w:szCs w:val="22"/>
              </w:rPr>
              <w:t>I can set myself a fitness challenge </w:t>
            </w:r>
          </w:p>
          <w:p w14:paraId="2FED3C97" w14:textId="77777777" w:rsidR="00F30C71" w:rsidRPr="00F13023" w:rsidRDefault="00F30C71" w:rsidP="00EB296C">
            <w:pPr>
              <w:pStyle w:val="Pa2"/>
              <w:numPr>
                <w:ilvl w:val="0"/>
                <w:numId w:val="246"/>
              </w:numPr>
              <w:ind w:left="360"/>
              <w:rPr>
                <w:rFonts w:ascii="Outfit" w:hAnsi="Outfit" w:cstheme="majorHAnsi"/>
                <w:color w:val="000C30"/>
                <w:sz w:val="22"/>
                <w:szCs w:val="22"/>
              </w:rPr>
            </w:pPr>
            <w:r w:rsidRPr="00F13023">
              <w:rPr>
                <w:rFonts w:ascii="Outfit" w:hAnsi="Outfit" w:cstheme="majorHAnsi"/>
                <w:color w:val="000C30"/>
                <w:sz w:val="22"/>
                <w:szCs w:val="22"/>
              </w:rPr>
              <w:t>I know what it feels like to make a healthy choice </w:t>
            </w:r>
          </w:p>
          <w:p w14:paraId="3B3A3AC8" w14:textId="77777777" w:rsidR="00F30C71" w:rsidRPr="00F13023" w:rsidRDefault="00F30C71" w:rsidP="00EB296C">
            <w:pPr>
              <w:pStyle w:val="Pa2"/>
              <w:numPr>
                <w:ilvl w:val="0"/>
                <w:numId w:val="247"/>
              </w:numPr>
              <w:ind w:left="360"/>
              <w:rPr>
                <w:rFonts w:ascii="Outfit" w:hAnsi="Outfit" w:cstheme="majorHAnsi"/>
                <w:color w:val="000C30"/>
                <w:sz w:val="22"/>
                <w:szCs w:val="22"/>
              </w:rPr>
            </w:pPr>
            <w:r w:rsidRPr="00F13023">
              <w:rPr>
                <w:rFonts w:ascii="Outfit" w:hAnsi="Outfit" w:cstheme="majorHAnsi"/>
                <w:color w:val="000C30"/>
                <w:sz w:val="22"/>
                <w:szCs w:val="22"/>
              </w:rPr>
              <w:t>I can identify how I feel towards drugs </w:t>
            </w:r>
          </w:p>
          <w:p w14:paraId="43EDE0E6" w14:textId="77777777" w:rsidR="00F30C71" w:rsidRPr="00F13023" w:rsidRDefault="00F30C71" w:rsidP="00EB296C">
            <w:pPr>
              <w:pStyle w:val="Pa2"/>
              <w:numPr>
                <w:ilvl w:val="0"/>
                <w:numId w:val="248"/>
              </w:numPr>
              <w:ind w:left="360"/>
              <w:rPr>
                <w:rFonts w:ascii="Outfit" w:hAnsi="Outfit" w:cstheme="majorHAnsi"/>
                <w:color w:val="000C30"/>
                <w:sz w:val="22"/>
                <w:szCs w:val="22"/>
              </w:rPr>
            </w:pPr>
            <w:r w:rsidRPr="00F13023">
              <w:rPr>
                <w:rFonts w:ascii="Outfit" w:hAnsi="Outfit" w:cstheme="majorHAnsi"/>
                <w:color w:val="000C30"/>
                <w:sz w:val="22"/>
                <w:szCs w:val="22"/>
              </w:rPr>
              <w:t>I can express how being anxious or scared feels </w:t>
            </w:r>
          </w:p>
          <w:p w14:paraId="17D9B405" w14:textId="77777777" w:rsidR="00F30C71" w:rsidRPr="00F13023" w:rsidRDefault="00F30C71" w:rsidP="00EB296C">
            <w:pPr>
              <w:pStyle w:val="Pa2"/>
              <w:numPr>
                <w:ilvl w:val="0"/>
                <w:numId w:val="249"/>
              </w:numPr>
              <w:ind w:left="360"/>
              <w:rPr>
                <w:rFonts w:ascii="Outfit" w:hAnsi="Outfit" w:cstheme="majorHAnsi"/>
                <w:color w:val="000C30"/>
                <w:sz w:val="22"/>
                <w:szCs w:val="22"/>
              </w:rPr>
            </w:pPr>
            <w:r w:rsidRPr="00F13023">
              <w:rPr>
                <w:rFonts w:ascii="Outfit" w:hAnsi="Outfit" w:cstheme="majorHAnsi"/>
                <w:color w:val="000C30"/>
                <w:sz w:val="22"/>
                <w:szCs w:val="22"/>
              </w:rPr>
              <w:t>I can take responsibility for keeping myself and others safe </w:t>
            </w:r>
          </w:p>
          <w:p w14:paraId="15DBDCD7" w14:textId="77777777" w:rsidR="00F30C71" w:rsidRPr="00F13023" w:rsidRDefault="00F30C71" w:rsidP="00EB296C">
            <w:pPr>
              <w:pStyle w:val="Pa2"/>
              <w:numPr>
                <w:ilvl w:val="0"/>
                <w:numId w:val="250"/>
              </w:numPr>
              <w:ind w:left="360"/>
              <w:rPr>
                <w:rFonts w:ascii="Outfit" w:hAnsi="Outfit" w:cstheme="majorHAnsi"/>
                <w:color w:val="000C30"/>
                <w:sz w:val="22"/>
                <w:szCs w:val="22"/>
              </w:rPr>
            </w:pPr>
            <w:r w:rsidRPr="00F13023">
              <w:rPr>
                <w:rFonts w:ascii="Outfit" w:hAnsi="Outfit" w:cstheme="majorHAnsi"/>
                <w:color w:val="000C30"/>
                <w:sz w:val="22"/>
                <w:szCs w:val="22"/>
              </w:rPr>
              <w:t>I respect my body and appreciate what it does for me </w:t>
            </w:r>
          </w:p>
          <w:p w14:paraId="10CFAB3A" w14:textId="4C9C0114" w:rsidR="00097387" w:rsidRPr="00F13023" w:rsidRDefault="00097387" w:rsidP="00AD190E">
            <w:pPr>
              <w:pStyle w:val="Pa2"/>
              <w:rPr>
                <w:rFonts w:ascii="Outfit" w:hAnsi="Outfit" w:cstheme="majorHAnsi"/>
                <w:color w:val="000C30"/>
                <w:sz w:val="22"/>
                <w:szCs w:val="22"/>
              </w:rPr>
            </w:pPr>
          </w:p>
        </w:tc>
        <w:tc>
          <w:tcPr>
            <w:tcW w:w="2834" w:type="dxa"/>
            <w:gridSpan w:val="2"/>
          </w:tcPr>
          <w:p w14:paraId="21DC9F77"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27DE6928" w14:textId="77777777" w:rsidR="00F30C71" w:rsidRPr="00F13023" w:rsidRDefault="00F30C71" w:rsidP="00EB296C">
            <w:pPr>
              <w:pStyle w:val="Pa2"/>
              <w:numPr>
                <w:ilvl w:val="0"/>
                <w:numId w:val="257"/>
              </w:numPr>
              <w:ind w:left="360"/>
              <w:rPr>
                <w:rFonts w:ascii="Outfit" w:hAnsi="Outfit" w:cstheme="majorHAnsi"/>
                <w:color w:val="000C30"/>
                <w:sz w:val="22"/>
                <w:szCs w:val="22"/>
              </w:rPr>
            </w:pPr>
            <w:r w:rsidRPr="00F13023">
              <w:rPr>
                <w:rFonts w:ascii="Outfit" w:hAnsi="Outfit" w:cstheme="majorHAnsi"/>
                <w:color w:val="000C30"/>
                <w:sz w:val="22"/>
                <w:szCs w:val="22"/>
              </w:rPr>
              <w:t>I can identify the feelings I have about my friends and my different friendship groups </w:t>
            </w:r>
          </w:p>
          <w:p w14:paraId="1A74DD9A" w14:textId="77777777" w:rsidR="00F30C71" w:rsidRPr="00F13023" w:rsidRDefault="00F30C71" w:rsidP="00EB296C">
            <w:pPr>
              <w:pStyle w:val="Pa2"/>
              <w:numPr>
                <w:ilvl w:val="0"/>
                <w:numId w:val="258"/>
              </w:numPr>
              <w:ind w:left="360"/>
              <w:rPr>
                <w:rFonts w:ascii="Outfit" w:hAnsi="Outfit" w:cstheme="majorHAnsi"/>
                <w:color w:val="000C30"/>
                <w:sz w:val="22"/>
                <w:szCs w:val="22"/>
              </w:rPr>
            </w:pPr>
            <w:r w:rsidRPr="00F13023">
              <w:rPr>
                <w:rFonts w:ascii="Outfit" w:hAnsi="Outfit" w:cstheme="majorHAnsi"/>
                <w:color w:val="000C30"/>
                <w:sz w:val="22"/>
                <w:szCs w:val="22"/>
              </w:rPr>
              <w:t>I can recognise feelings of embarrassment, pressure or wanting to fit in that might stop me making safe choices, and know how to manage these feelings to keep myself safe </w:t>
            </w:r>
          </w:p>
          <w:p w14:paraId="10662E05" w14:textId="77777777" w:rsidR="00F30C71" w:rsidRPr="00F13023" w:rsidRDefault="00F30C71" w:rsidP="00EB296C">
            <w:pPr>
              <w:pStyle w:val="Pa2"/>
              <w:numPr>
                <w:ilvl w:val="0"/>
                <w:numId w:val="259"/>
              </w:numPr>
              <w:ind w:left="360"/>
              <w:rPr>
                <w:rFonts w:ascii="Outfit" w:hAnsi="Outfit" w:cstheme="majorHAnsi"/>
                <w:color w:val="000C30"/>
                <w:sz w:val="22"/>
                <w:szCs w:val="22"/>
              </w:rPr>
            </w:pPr>
            <w:r w:rsidRPr="00F13023">
              <w:rPr>
                <w:rFonts w:ascii="Outfit" w:hAnsi="Outfit" w:cstheme="majorHAnsi"/>
                <w:color w:val="000C30"/>
                <w:sz w:val="22"/>
                <w:szCs w:val="22"/>
              </w:rPr>
              <w:t>I can recognise negative feelings in peer pressure situation (such as embarrassment, shame, inadequacy and guilt) and know how to act assertively to resist pressure from myself and others </w:t>
            </w:r>
          </w:p>
          <w:p w14:paraId="3B003DD3" w14:textId="77777777" w:rsidR="00F30C71" w:rsidRPr="00F13023" w:rsidRDefault="00F30C71" w:rsidP="00EB296C">
            <w:pPr>
              <w:pStyle w:val="Pa2"/>
              <w:numPr>
                <w:ilvl w:val="0"/>
                <w:numId w:val="260"/>
              </w:numPr>
              <w:ind w:left="360"/>
              <w:rPr>
                <w:rFonts w:ascii="Outfit" w:hAnsi="Outfit" w:cstheme="majorHAnsi"/>
                <w:color w:val="000C30"/>
                <w:sz w:val="22"/>
                <w:szCs w:val="22"/>
              </w:rPr>
            </w:pPr>
            <w:r w:rsidRPr="00F13023">
              <w:rPr>
                <w:rFonts w:ascii="Outfit" w:hAnsi="Outfit" w:cstheme="majorHAnsi"/>
                <w:color w:val="000C30"/>
                <w:sz w:val="22"/>
                <w:szCs w:val="22"/>
              </w:rPr>
              <w:t>I can identify feelings of anxiety and fear associated with peer pressure </w:t>
            </w:r>
          </w:p>
          <w:p w14:paraId="1350907C" w14:textId="77777777" w:rsidR="00F30C71" w:rsidRPr="00F13023" w:rsidRDefault="00F30C71" w:rsidP="00EB296C">
            <w:pPr>
              <w:pStyle w:val="Pa2"/>
              <w:numPr>
                <w:ilvl w:val="0"/>
                <w:numId w:val="261"/>
              </w:numPr>
              <w:ind w:left="360"/>
              <w:rPr>
                <w:rFonts w:ascii="Outfit" w:hAnsi="Outfit" w:cstheme="majorHAnsi"/>
                <w:color w:val="000C30"/>
                <w:sz w:val="22"/>
                <w:szCs w:val="22"/>
              </w:rPr>
            </w:pPr>
            <w:r w:rsidRPr="00F13023">
              <w:rPr>
                <w:rFonts w:ascii="Outfit" w:hAnsi="Outfit" w:cstheme="majorHAnsi"/>
                <w:color w:val="000C30"/>
                <w:sz w:val="22"/>
                <w:szCs w:val="22"/>
              </w:rPr>
              <w:t>I can tap into my inner strength and know how to be assertive </w:t>
            </w:r>
          </w:p>
          <w:p w14:paraId="6335D840" w14:textId="2FE3F4F4" w:rsidR="00097387" w:rsidRPr="00F13023" w:rsidRDefault="00097387" w:rsidP="00F30C71">
            <w:pPr>
              <w:pStyle w:val="Pa2"/>
              <w:rPr>
                <w:rFonts w:ascii="Outfit" w:hAnsi="Outfit" w:cstheme="majorHAnsi"/>
                <w:color w:val="000C30"/>
                <w:sz w:val="22"/>
                <w:szCs w:val="22"/>
              </w:rPr>
            </w:pPr>
          </w:p>
        </w:tc>
        <w:tc>
          <w:tcPr>
            <w:tcW w:w="3259" w:type="dxa"/>
          </w:tcPr>
          <w:p w14:paraId="2A3C987A" w14:textId="77777777" w:rsidR="00F30C71" w:rsidRPr="00F13023" w:rsidRDefault="00F30C71" w:rsidP="00F30C71">
            <w:pPr>
              <w:pStyle w:val="Default"/>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71B24B65" w14:textId="77777777" w:rsidR="00F30C71" w:rsidRPr="00F13023" w:rsidRDefault="00F30C71" w:rsidP="00EB296C">
            <w:pPr>
              <w:pStyle w:val="Default"/>
              <w:numPr>
                <w:ilvl w:val="0"/>
                <w:numId w:val="268"/>
              </w:numPr>
              <w:ind w:left="360"/>
              <w:rPr>
                <w:rFonts w:ascii="Outfit" w:hAnsi="Outfit" w:cstheme="majorHAnsi"/>
                <w:color w:val="000C30"/>
                <w:sz w:val="22"/>
                <w:szCs w:val="22"/>
              </w:rPr>
            </w:pPr>
            <w:r w:rsidRPr="00F13023">
              <w:rPr>
                <w:rFonts w:ascii="Outfit" w:hAnsi="Outfit" w:cstheme="majorHAnsi"/>
                <w:color w:val="000C30"/>
                <w:sz w:val="22"/>
                <w:szCs w:val="22"/>
              </w:rPr>
              <w:t>I can make an informed decision about whether or not I choose to smoke or vape and know how to resist pressure </w:t>
            </w:r>
          </w:p>
          <w:p w14:paraId="6003620B" w14:textId="77777777" w:rsidR="00F30C71" w:rsidRPr="00F13023" w:rsidRDefault="00F30C71" w:rsidP="00EB296C">
            <w:pPr>
              <w:pStyle w:val="Default"/>
              <w:numPr>
                <w:ilvl w:val="0"/>
                <w:numId w:val="269"/>
              </w:numPr>
              <w:ind w:left="360"/>
              <w:rPr>
                <w:rFonts w:ascii="Outfit" w:hAnsi="Outfit" w:cstheme="majorHAnsi"/>
                <w:color w:val="000C30"/>
                <w:sz w:val="22"/>
                <w:szCs w:val="22"/>
              </w:rPr>
            </w:pPr>
            <w:r w:rsidRPr="00F13023">
              <w:rPr>
                <w:rFonts w:ascii="Outfit" w:hAnsi="Outfit" w:cstheme="majorHAnsi"/>
                <w:color w:val="000C30"/>
                <w:sz w:val="22"/>
                <w:szCs w:val="22"/>
              </w:rPr>
              <w:t>I can make an informed decision about whether or not I choose to drink alcohol and know how to resist pressure </w:t>
            </w:r>
          </w:p>
          <w:p w14:paraId="7CD51FAD" w14:textId="77777777" w:rsidR="00F30C71" w:rsidRPr="00F13023" w:rsidRDefault="00F30C71" w:rsidP="00EB296C">
            <w:pPr>
              <w:pStyle w:val="Default"/>
              <w:numPr>
                <w:ilvl w:val="0"/>
                <w:numId w:val="270"/>
              </w:numPr>
              <w:ind w:left="360"/>
              <w:rPr>
                <w:rFonts w:ascii="Outfit" w:hAnsi="Outfit" w:cstheme="majorHAnsi"/>
                <w:color w:val="000C30"/>
                <w:sz w:val="22"/>
                <w:szCs w:val="22"/>
              </w:rPr>
            </w:pPr>
            <w:r w:rsidRPr="00F13023">
              <w:rPr>
                <w:rFonts w:ascii="Outfit" w:hAnsi="Outfit" w:cstheme="majorHAnsi"/>
                <w:color w:val="000C30"/>
                <w:sz w:val="22"/>
                <w:szCs w:val="22"/>
              </w:rPr>
              <w:t>I know how to keep myself calm in emergencies </w:t>
            </w:r>
          </w:p>
          <w:p w14:paraId="172D2E54" w14:textId="77777777" w:rsidR="00F30C71" w:rsidRPr="00F13023" w:rsidRDefault="00F30C71" w:rsidP="00EB296C">
            <w:pPr>
              <w:pStyle w:val="Default"/>
              <w:numPr>
                <w:ilvl w:val="0"/>
                <w:numId w:val="271"/>
              </w:numPr>
              <w:ind w:left="360"/>
              <w:rPr>
                <w:rFonts w:ascii="Outfit" w:hAnsi="Outfit" w:cstheme="majorHAnsi"/>
                <w:color w:val="000C30"/>
                <w:sz w:val="22"/>
                <w:szCs w:val="22"/>
              </w:rPr>
            </w:pPr>
            <w:r w:rsidRPr="00F13023">
              <w:rPr>
                <w:rFonts w:ascii="Outfit" w:hAnsi="Outfit" w:cstheme="majorHAnsi"/>
                <w:color w:val="000C30"/>
                <w:sz w:val="22"/>
                <w:szCs w:val="22"/>
              </w:rPr>
              <w:t>I can reflect on my own body image and know how important it is that this is positive, and I accept and respect myself for who I am </w:t>
            </w:r>
          </w:p>
          <w:p w14:paraId="3B57175F" w14:textId="77777777" w:rsidR="00F30C71" w:rsidRPr="00F13023" w:rsidRDefault="00F30C71" w:rsidP="00EB296C">
            <w:pPr>
              <w:pStyle w:val="Default"/>
              <w:numPr>
                <w:ilvl w:val="0"/>
                <w:numId w:val="272"/>
              </w:numPr>
              <w:ind w:left="360"/>
              <w:rPr>
                <w:rFonts w:ascii="Outfit" w:hAnsi="Outfit" w:cstheme="majorHAnsi"/>
                <w:color w:val="000C30"/>
                <w:sz w:val="22"/>
                <w:szCs w:val="22"/>
              </w:rPr>
            </w:pPr>
            <w:r w:rsidRPr="00F13023">
              <w:rPr>
                <w:rFonts w:ascii="Outfit" w:hAnsi="Outfit" w:cstheme="majorHAnsi"/>
                <w:color w:val="000C30"/>
                <w:sz w:val="22"/>
                <w:szCs w:val="22"/>
              </w:rPr>
              <w:t>I respect and value my body </w:t>
            </w:r>
          </w:p>
          <w:p w14:paraId="17285C99" w14:textId="77777777" w:rsidR="00F30C71" w:rsidRPr="00F13023" w:rsidRDefault="00F30C71" w:rsidP="00EB296C">
            <w:pPr>
              <w:pStyle w:val="Default"/>
              <w:numPr>
                <w:ilvl w:val="0"/>
                <w:numId w:val="273"/>
              </w:numPr>
              <w:ind w:left="360"/>
              <w:rPr>
                <w:rFonts w:ascii="Outfit" w:hAnsi="Outfit" w:cstheme="majorHAnsi"/>
                <w:color w:val="000C30"/>
                <w:sz w:val="22"/>
                <w:szCs w:val="22"/>
              </w:rPr>
            </w:pPr>
            <w:r w:rsidRPr="00F13023">
              <w:rPr>
                <w:rFonts w:ascii="Outfit" w:hAnsi="Outfit" w:cstheme="majorHAnsi"/>
                <w:color w:val="000C30"/>
                <w:sz w:val="22"/>
                <w:szCs w:val="22"/>
              </w:rPr>
              <w:t>I am motivated to keep myself healthy and happy </w:t>
            </w:r>
          </w:p>
          <w:p w14:paraId="04F50EBC" w14:textId="41D56137" w:rsidR="00DF7167" w:rsidRPr="00F13023" w:rsidRDefault="00DF7167" w:rsidP="00DF7167">
            <w:pPr>
              <w:pStyle w:val="Default"/>
              <w:rPr>
                <w:rFonts w:ascii="Outfit" w:hAnsi="Outfit" w:cstheme="majorHAnsi"/>
                <w:color w:val="000C30"/>
                <w:sz w:val="22"/>
                <w:szCs w:val="22"/>
              </w:rPr>
            </w:pPr>
          </w:p>
        </w:tc>
        <w:tc>
          <w:tcPr>
            <w:tcW w:w="3118" w:type="dxa"/>
          </w:tcPr>
          <w:p w14:paraId="44C2D17D" w14:textId="77777777" w:rsidR="00BB76C5" w:rsidRPr="00F13023" w:rsidRDefault="00BB76C5" w:rsidP="00BB76C5">
            <w:pPr>
              <w:pStyle w:val="Pa2"/>
              <w:rPr>
                <w:rFonts w:ascii="Outfit" w:hAnsi="Outfit" w:cstheme="majorHAnsi"/>
                <w:b/>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b/>
                <w:color w:val="000C30"/>
                <w:sz w:val="22"/>
                <w:szCs w:val="22"/>
              </w:rPr>
              <w:t> </w:t>
            </w:r>
          </w:p>
          <w:p w14:paraId="00EB8CAB" w14:textId="77777777" w:rsidR="00BB76C5" w:rsidRPr="00F13023" w:rsidRDefault="00BB76C5" w:rsidP="00EB296C">
            <w:pPr>
              <w:pStyle w:val="Pa2"/>
              <w:numPr>
                <w:ilvl w:val="0"/>
                <w:numId w:val="280"/>
              </w:numPr>
              <w:ind w:left="360"/>
              <w:rPr>
                <w:rFonts w:ascii="Outfit" w:hAnsi="Outfit" w:cstheme="majorHAnsi"/>
                <w:bCs/>
                <w:color w:val="000C30"/>
                <w:sz w:val="22"/>
                <w:szCs w:val="22"/>
              </w:rPr>
            </w:pPr>
            <w:r w:rsidRPr="00F13023">
              <w:rPr>
                <w:rFonts w:ascii="Outfit" w:hAnsi="Outfit" w:cstheme="majorHAnsi"/>
                <w:bCs/>
                <w:color w:val="000C30"/>
                <w:sz w:val="22"/>
                <w:szCs w:val="22"/>
              </w:rPr>
              <w:t>I am motivated to care for my physical and emotional health </w:t>
            </w:r>
          </w:p>
          <w:p w14:paraId="678030F2" w14:textId="77777777" w:rsidR="00BB76C5" w:rsidRPr="00F13023" w:rsidRDefault="00BB76C5" w:rsidP="00EB296C">
            <w:pPr>
              <w:pStyle w:val="Pa2"/>
              <w:numPr>
                <w:ilvl w:val="0"/>
                <w:numId w:val="281"/>
              </w:numPr>
              <w:ind w:left="360"/>
              <w:rPr>
                <w:rFonts w:ascii="Outfit" w:hAnsi="Outfit" w:cstheme="majorHAnsi"/>
                <w:bCs/>
                <w:color w:val="000C30"/>
                <w:sz w:val="22"/>
                <w:szCs w:val="22"/>
              </w:rPr>
            </w:pPr>
            <w:r w:rsidRPr="00F13023">
              <w:rPr>
                <w:rFonts w:ascii="Outfit" w:hAnsi="Outfit" w:cstheme="majorHAnsi"/>
                <w:bCs/>
                <w:color w:val="000C30"/>
                <w:sz w:val="22"/>
                <w:szCs w:val="22"/>
              </w:rPr>
              <w:t>I am motivated to find ways to be happy and cope with life's situations without using drugs </w:t>
            </w:r>
          </w:p>
          <w:p w14:paraId="3BE28FEE" w14:textId="77777777" w:rsidR="00BB76C5" w:rsidRPr="00F13023" w:rsidRDefault="00BB76C5" w:rsidP="00EB296C">
            <w:pPr>
              <w:pStyle w:val="Pa2"/>
              <w:numPr>
                <w:ilvl w:val="0"/>
                <w:numId w:val="282"/>
              </w:numPr>
              <w:ind w:left="360"/>
              <w:rPr>
                <w:rFonts w:ascii="Outfit" w:hAnsi="Outfit" w:cstheme="majorHAnsi"/>
                <w:bCs/>
                <w:color w:val="000C30"/>
                <w:sz w:val="22"/>
                <w:szCs w:val="22"/>
              </w:rPr>
            </w:pPr>
            <w:r w:rsidRPr="00F13023">
              <w:rPr>
                <w:rFonts w:ascii="Outfit" w:hAnsi="Outfit" w:cstheme="majorHAnsi"/>
                <w:bCs/>
                <w:color w:val="000C30"/>
                <w:sz w:val="22"/>
                <w:szCs w:val="22"/>
              </w:rPr>
              <w:t>I can suggest ways that someone who is being exploited can help themselves </w:t>
            </w:r>
          </w:p>
          <w:p w14:paraId="7DB85E7F" w14:textId="77777777" w:rsidR="00BB76C5" w:rsidRPr="00F13023" w:rsidRDefault="00BB76C5" w:rsidP="00EB296C">
            <w:pPr>
              <w:pStyle w:val="Pa2"/>
              <w:numPr>
                <w:ilvl w:val="0"/>
                <w:numId w:val="283"/>
              </w:numPr>
              <w:ind w:left="360"/>
              <w:rPr>
                <w:rFonts w:ascii="Outfit" w:hAnsi="Outfit" w:cstheme="majorHAnsi"/>
                <w:bCs/>
                <w:color w:val="000C30"/>
                <w:sz w:val="22"/>
                <w:szCs w:val="22"/>
              </w:rPr>
            </w:pPr>
            <w:r w:rsidRPr="00F13023">
              <w:rPr>
                <w:rFonts w:ascii="Outfit" w:hAnsi="Outfit" w:cstheme="majorHAnsi"/>
                <w:bCs/>
                <w:color w:val="000C30"/>
                <w:sz w:val="22"/>
                <w:szCs w:val="22"/>
              </w:rPr>
              <w:t>I can suggest strategies someone could use to avoid being pressurised </w:t>
            </w:r>
          </w:p>
          <w:p w14:paraId="250E2174" w14:textId="77777777" w:rsidR="00BB76C5" w:rsidRPr="00F13023" w:rsidRDefault="00BB76C5" w:rsidP="00EB296C">
            <w:pPr>
              <w:pStyle w:val="Pa2"/>
              <w:numPr>
                <w:ilvl w:val="0"/>
                <w:numId w:val="284"/>
              </w:numPr>
              <w:ind w:left="360"/>
              <w:rPr>
                <w:rFonts w:ascii="Outfit" w:hAnsi="Outfit" w:cstheme="majorHAnsi"/>
                <w:bCs/>
                <w:color w:val="000C30"/>
                <w:sz w:val="22"/>
                <w:szCs w:val="22"/>
              </w:rPr>
            </w:pPr>
            <w:r w:rsidRPr="00F13023">
              <w:rPr>
                <w:rFonts w:ascii="Outfit" w:hAnsi="Outfit" w:cstheme="majorHAnsi"/>
                <w:bCs/>
                <w:color w:val="000C30"/>
                <w:sz w:val="22"/>
                <w:szCs w:val="22"/>
              </w:rPr>
              <w:t>I know how to help myself feel emotionally healthy and can recognise when I need help with this </w:t>
            </w:r>
          </w:p>
          <w:p w14:paraId="2A262799" w14:textId="77777777" w:rsidR="00BB76C5" w:rsidRPr="00F13023" w:rsidRDefault="00BB76C5" w:rsidP="00EB296C">
            <w:pPr>
              <w:pStyle w:val="Pa2"/>
              <w:numPr>
                <w:ilvl w:val="0"/>
                <w:numId w:val="285"/>
              </w:numPr>
              <w:ind w:left="360"/>
              <w:rPr>
                <w:rFonts w:ascii="Outfit" w:hAnsi="Outfit" w:cstheme="majorHAnsi"/>
                <w:bCs/>
                <w:color w:val="000C30"/>
                <w:sz w:val="22"/>
                <w:szCs w:val="22"/>
              </w:rPr>
            </w:pPr>
            <w:r w:rsidRPr="00F13023">
              <w:rPr>
                <w:rFonts w:ascii="Outfit" w:hAnsi="Outfit" w:cstheme="majorHAnsi"/>
                <w:bCs/>
                <w:color w:val="000C30"/>
                <w:sz w:val="22"/>
                <w:szCs w:val="22"/>
              </w:rPr>
              <w:t>I use different strategies to manage stress and pressure </w:t>
            </w:r>
          </w:p>
          <w:p w14:paraId="14C9E4DD" w14:textId="77777777" w:rsidR="00BB76C5" w:rsidRPr="00F13023" w:rsidRDefault="00BB76C5" w:rsidP="00BB76C5">
            <w:pPr>
              <w:pStyle w:val="Pa2"/>
              <w:rPr>
                <w:rFonts w:ascii="Outfit" w:hAnsi="Outfit" w:cstheme="majorHAnsi"/>
                <w:bCs/>
                <w:color w:val="000C30"/>
                <w:sz w:val="22"/>
                <w:szCs w:val="22"/>
              </w:rPr>
            </w:pPr>
            <w:r w:rsidRPr="00F13023">
              <w:rPr>
                <w:rFonts w:ascii="Outfit" w:hAnsi="Outfit" w:cstheme="majorHAnsi"/>
                <w:bCs/>
                <w:color w:val="000C30"/>
                <w:sz w:val="22"/>
                <w:szCs w:val="22"/>
              </w:rPr>
              <w:t> </w:t>
            </w:r>
          </w:p>
          <w:p w14:paraId="77ECC9FC" w14:textId="748187E6" w:rsidR="00097387" w:rsidRPr="00F13023" w:rsidRDefault="00097387" w:rsidP="00103940">
            <w:pPr>
              <w:pStyle w:val="Pa2"/>
              <w:rPr>
                <w:rFonts w:ascii="Outfit" w:hAnsi="Outfit" w:cstheme="majorHAnsi"/>
                <w:b/>
                <w:color w:val="000C30"/>
                <w:sz w:val="22"/>
                <w:szCs w:val="22"/>
              </w:rPr>
            </w:pPr>
          </w:p>
        </w:tc>
      </w:tr>
    </w:tbl>
    <w:p w14:paraId="243A5E4B" w14:textId="77777777" w:rsidR="00EB296C" w:rsidRPr="003F4093" w:rsidRDefault="00EB296C">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699"/>
        <w:gridCol w:w="2694"/>
        <w:gridCol w:w="2695"/>
        <w:gridCol w:w="3118"/>
        <w:gridCol w:w="2835"/>
        <w:gridCol w:w="2835"/>
        <w:gridCol w:w="3260"/>
        <w:gridCol w:w="3119"/>
      </w:tblGrid>
      <w:tr w:rsidR="003F4093" w:rsidRPr="003F4093" w14:paraId="58D82809" w14:textId="77777777" w:rsidTr="5ABA389F">
        <w:trPr>
          <w:trHeight w:val="544"/>
        </w:trPr>
        <w:tc>
          <w:tcPr>
            <w:tcW w:w="22255" w:type="dxa"/>
            <w:gridSpan w:val="8"/>
            <w:shd w:val="clear" w:color="auto" w:fill="5FC9E0"/>
          </w:tcPr>
          <w:p w14:paraId="42F1FF33" w14:textId="6D1D844D" w:rsidR="00D319C9" w:rsidRPr="003F4093" w:rsidRDefault="00D319C9" w:rsidP="00F85426">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6DAD750C" w14:textId="77777777" w:rsidTr="00EB296C">
        <w:trPr>
          <w:trHeight w:val="544"/>
        </w:trPr>
        <w:tc>
          <w:tcPr>
            <w:tcW w:w="1699" w:type="dxa"/>
            <w:shd w:val="clear" w:color="auto" w:fill="5FC9E0"/>
          </w:tcPr>
          <w:p w14:paraId="16B26893" w14:textId="599276CB" w:rsidR="00404FFC" w:rsidRPr="003F4093" w:rsidRDefault="00404FFC"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w:t>
            </w:r>
            <w:r w:rsidR="00D319C9" w:rsidRPr="003F4093">
              <w:rPr>
                <w:rFonts w:ascii="Outfit" w:hAnsi="Outfit" w:cstheme="minorHAnsi"/>
                <w:b/>
                <w:color w:val="000C30"/>
                <w:sz w:val="24"/>
                <w:szCs w:val="24"/>
              </w:rPr>
              <w:t>Year group</w:t>
            </w:r>
          </w:p>
        </w:tc>
        <w:tc>
          <w:tcPr>
            <w:tcW w:w="2694" w:type="dxa"/>
            <w:shd w:val="clear" w:color="auto" w:fill="5FC9E0"/>
          </w:tcPr>
          <w:p w14:paraId="5562996E" w14:textId="77777777" w:rsidR="00404FFC" w:rsidRPr="003F4093" w:rsidRDefault="00404FFC"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695" w:type="dxa"/>
            <w:shd w:val="clear" w:color="auto" w:fill="5FC9E0"/>
          </w:tcPr>
          <w:p w14:paraId="42A4FC7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1</w:t>
            </w:r>
          </w:p>
          <w:p w14:paraId="4E76ED9F"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3118" w:type="dxa"/>
            <w:shd w:val="clear" w:color="auto" w:fill="5FC9E0"/>
          </w:tcPr>
          <w:p w14:paraId="4386DF07"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2</w:t>
            </w:r>
          </w:p>
          <w:p w14:paraId="2826E975"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5" w:type="dxa"/>
            <w:shd w:val="clear" w:color="auto" w:fill="5FC9E0"/>
          </w:tcPr>
          <w:p w14:paraId="77D70624"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3</w:t>
            </w:r>
          </w:p>
          <w:p w14:paraId="0F138EB7"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5FC9E0"/>
          </w:tcPr>
          <w:p w14:paraId="7C56AADD"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4</w:t>
            </w:r>
          </w:p>
          <w:p w14:paraId="23E5DCD1"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60" w:type="dxa"/>
            <w:shd w:val="clear" w:color="auto" w:fill="5FC9E0"/>
          </w:tcPr>
          <w:p w14:paraId="44551392"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5</w:t>
            </w:r>
          </w:p>
          <w:p w14:paraId="0EDC931F"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tc>
        <w:tc>
          <w:tcPr>
            <w:tcW w:w="3119" w:type="dxa"/>
            <w:shd w:val="clear" w:color="auto" w:fill="5FC9E0"/>
          </w:tcPr>
          <w:p w14:paraId="3F04BFE3"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6</w:t>
            </w:r>
          </w:p>
          <w:p w14:paraId="34424713"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4CB55EBD" w14:textId="77777777" w:rsidTr="00EB296C">
        <w:trPr>
          <w:trHeight w:val="77"/>
        </w:trPr>
        <w:tc>
          <w:tcPr>
            <w:tcW w:w="1699" w:type="dxa"/>
            <w:shd w:val="clear" w:color="auto" w:fill="5FC9E0"/>
          </w:tcPr>
          <w:p w14:paraId="327042B3" w14:textId="631D89FA" w:rsidR="00404FFC" w:rsidRPr="003F4093" w:rsidRDefault="05377424"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0721C2D5" w:rsidRPr="003F4093">
              <w:rPr>
                <w:rFonts w:ascii="Outfit" w:hAnsi="Outfit" w:cstheme="minorBidi"/>
                <w:b/>
                <w:bCs/>
                <w:color w:val="000C30"/>
              </w:rPr>
              <w:t>vocabulary</w:t>
            </w:r>
          </w:p>
        </w:tc>
        <w:tc>
          <w:tcPr>
            <w:tcW w:w="2694" w:type="dxa"/>
          </w:tcPr>
          <w:p w14:paraId="689EFFEE" w14:textId="16FDDF0B" w:rsidR="004D1BE2" w:rsidRPr="003F4093" w:rsidRDefault="0092090F" w:rsidP="004D1BE2">
            <w:pPr>
              <w:spacing w:after="160" w:line="276" w:lineRule="auto"/>
              <w:rPr>
                <w:rFonts w:ascii="Outfit" w:eastAsia="Aptos" w:hAnsi="Outfit" w:cstheme="minorHAnsi"/>
                <w:color w:val="000C30"/>
              </w:rPr>
            </w:pPr>
            <w:r w:rsidRPr="003F4093">
              <w:rPr>
                <w:rFonts w:ascii="Outfit" w:eastAsia="Aptos" w:hAnsi="Outfit" w:cstheme="minorHAnsi"/>
                <w:color w:val="000C30"/>
              </w:rPr>
              <w:t>asleep</w:t>
            </w:r>
            <w:r w:rsidRPr="003F4093">
              <w:rPr>
                <w:rFonts w:ascii="Outfit" w:eastAsia="Aptos" w:hAnsi="Outfit" w:cstheme="minorHAnsi"/>
                <w:color w:val="000C30"/>
              </w:rPr>
              <w:br/>
              <w:t>challenge</w:t>
            </w:r>
            <w:r w:rsidRPr="003F4093">
              <w:rPr>
                <w:rFonts w:ascii="Outfit" w:eastAsia="Aptos" w:hAnsi="Outfit" w:cstheme="minorHAnsi"/>
                <w:color w:val="000C30"/>
              </w:rPr>
              <w:br/>
              <w:t>clean</w:t>
            </w:r>
            <w:r w:rsidRPr="003F4093">
              <w:rPr>
                <w:rFonts w:ascii="Outfit" w:eastAsia="Aptos" w:hAnsi="Outfit" w:cstheme="minorHAnsi"/>
                <w:color w:val="000C30"/>
              </w:rPr>
              <w:br/>
              <w:t>exercise</w:t>
            </w:r>
            <w:r w:rsidRPr="003F4093">
              <w:rPr>
                <w:rFonts w:ascii="Outfit" w:eastAsia="Aptos" w:hAnsi="Outfit" w:cstheme="minorHAnsi"/>
                <w:color w:val="000C30"/>
              </w:rPr>
              <w:br/>
              <w:t>germs</w:t>
            </w:r>
            <w:r w:rsidRPr="003F4093">
              <w:rPr>
                <w:rFonts w:ascii="Outfit" w:eastAsia="Aptos" w:hAnsi="Outfit" w:cstheme="minorHAnsi"/>
                <w:color w:val="000C30"/>
              </w:rPr>
              <w:br/>
              <w:t>healthy</w:t>
            </w:r>
            <w:r w:rsidRPr="003F4093">
              <w:rPr>
                <w:rFonts w:ascii="Outfit" w:eastAsia="Aptos" w:hAnsi="Outfit" w:cstheme="minorHAnsi"/>
                <w:color w:val="000C30"/>
              </w:rPr>
              <w:br/>
              <w:t>hygiene</w:t>
            </w:r>
            <w:r w:rsidRPr="003F4093">
              <w:rPr>
                <w:rFonts w:ascii="Outfit" w:eastAsia="Aptos" w:hAnsi="Outfit" w:cstheme="minorHAnsi"/>
                <w:color w:val="000C30"/>
              </w:rPr>
              <w:br/>
              <w:t>less healthy</w:t>
            </w:r>
            <w:r w:rsidRPr="003F4093">
              <w:rPr>
                <w:rFonts w:ascii="Outfit" w:eastAsia="Aptos" w:hAnsi="Outfit" w:cstheme="minorHAnsi"/>
                <w:color w:val="000C30"/>
              </w:rPr>
              <w:br/>
              <w:t>movement</w:t>
            </w:r>
            <w:r w:rsidRPr="003F4093">
              <w:rPr>
                <w:rFonts w:ascii="Outfit" w:eastAsia="Aptos" w:hAnsi="Outfit" w:cstheme="minorHAnsi"/>
                <w:color w:val="000C30"/>
              </w:rPr>
              <w:br/>
              <w:t>rest</w:t>
            </w:r>
            <w:r w:rsidRPr="003F4093">
              <w:rPr>
                <w:rFonts w:ascii="Outfit" w:eastAsia="Aptos" w:hAnsi="Outfit" w:cstheme="minorHAnsi"/>
                <w:color w:val="000C30"/>
              </w:rPr>
              <w:br/>
              <w:t>safe</w:t>
            </w:r>
            <w:r w:rsidRPr="003F4093">
              <w:rPr>
                <w:rFonts w:ascii="Outfit" w:eastAsia="Aptos" w:hAnsi="Outfit" w:cstheme="minorHAnsi"/>
                <w:color w:val="000C30"/>
              </w:rPr>
              <w:br/>
              <w:t>scared</w:t>
            </w:r>
            <w:r w:rsidRPr="003F4093">
              <w:rPr>
                <w:rFonts w:ascii="Outfit" w:eastAsia="Aptos" w:hAnsi="Outfit" w:cstheme="minorHAnsi"/>
                <w:color w:val="000C30"/>
              </w:rPr>
              <w:br/>
              <w:t>sleep</w:t>
            </w:r>
            <w:r w:rsidRPr="003F4093">
              <w:rPr>
                <w:rFonts w:ascii="Outfit" w:eastAsia="Aptos" w:hAnsi="Outfit" w:cstheme="minorHAnsi"/>
                <w:color w:val="000C30"/>
              </w:rPr>
              <w:br/>
              <w:t>stranger</w:t>
            </w:r>
            <w:r w:rsidRPr="003F4093">
              <w:rPr>
                <w:rFonts w:ascii="Outfit" w:eastAsia="Aptos" w:hAnsi="Outfit" w:cstheme="minorHAnsi"/>
                <w:color w:val="000C30"/>
              </w:rPr>
              <w:br/>
              <w:t>stretch</w:t>
            </w:r>
            <w:r w:rsidRPr="003F4093">
              <w:rPr>
                <w:rFonts w:ascii="Outfit" w:eastAsia="Aptos" w:hAnsi="Outfit" w:cstheme="minorHAnsi"/>
                <w:color w:val="000C30"/>
              </w:rPr>
              <w:br/>
              <w:t>teeth</w:t>
            </w:r>
            <w:r w:rsidRPr="003F4093">
              <w:rPr>
                <w:rFonts w:ascii="Outfit" w:eastAsia="Aptos" w:hAnsi="Outfit" w:cstheme="minorHAnsi"/>
                <w:color w:val="000C30"/>
              </w:rPr>
              <w:br/>
              <w:t>unexpected</w:t>
            </w:r>
            <w:r w:rsidRPr="003F4093">
              <w:rPr>
                <w:rFonts w:ascii="Outfit" w:eastAsia="Aptos" w:hAnsi="Outfit" w:cstheme="minorHAnsi"/>
                <w:color w:val="000C30"/>
              </w:rPr>
              <w:br/>
              <w:t>unplanned</w:t>
            </w:r>
            <w:r w:rsidRPr="003F4093">
              <w:rPr>
                <w:rFonts w:ascii="Outfit" w:eastAsia="Aptos" w:hAnsi="Outfit" w:cstheme="minorHAnsi"/>
                <w:color w:val="000C30"/>
              </w:rPr>
              <w:br/>
              <w:t>worried</w:t>
            </w:r>
          </w:p>
          <w:p w14:paraId="17BB91E4" w14:textId="77777777" w:rsidR="00404FFC" w:rsidRPr="003F4093" w:rsidRDefault="00404FFC" w:rsidP="00F85426">
            <w:pPr>
              <w:spacing w:after="160" w:line="276" w:lineRule="auto"/>
              <w:rPr>
                <w:rFonts w:ascii="Outfit" w:eastAsia="Aptos" w:hAnsi="Outfit" w:cstheme="minorHAnsi"/>
                <w:color w:val="000C30"/>
              </w:rPr>
            </w:pPr>
          </w:p>
          <w:p w14:paraId="11D88889" w14:textId="77777777" w:rsidR="00404FFC" w:rsidRPr="003F4093" w:rsidRDefault="00404FFC" w:rsidP="00F85426">
            <w:pPr>
              <w:spacing w:after="160" w:line="276" w:lineRule="auto"/>
              <w:rPr>
                <w:rFonts w:ascii="Outfit" w:eastAsia="Aptos" w:hAnsi="Outfit" w:cstheme="minorHAnsi"/>
                <w:color w:val="000C30"/>
              </w:rPr>
            </w:pPr>
          </w:p>
          <w:p w14:paraId="3AFAA5CB" w14:textId="77777777" w:rsidR="00404FFC" w:rsidRPr="003F4093" w:rsidRDefault="00404FFC" w:rsidP="00F85426">
            <w:pPr>
              <w:spacing w:after="160" w:line="276" w:lineRule="auto"/>
              <w:rPr>
                <w:rFonts w:ascii="Outfit" w:eastAsia="Aptos" w:hAnsi="Outfit" w:cstheme="minorHAnsi"/>
                <w:color w:val="000C30"/>
              </w:rPr>
            </w:pPr>
          </w:p>
          <w:p w14:paraId="3CB73529" w14:textId="77777777" w:rsidR="00404FFC" w:rsidRPr="003F4093" w:rsidRDefault="00404FFC" w:rsidP="00F85426">
            <w:pPr>
              <w:spacing w:after="160" w:line="276" w:lineRule="auto"/>
              <w:rPr>
                <w:rFonts w:ascii="Outfit" w:eastAsia="Aptos" w:hAnsi="Outfit" w:cstheme="minorHAnsi"/>
                <w:color w:val="000C30"/>
              </w:rPr>
            </w:pPr>
          </w:p>
          <w:p w14:paraId="5B7F4C9F" w14:textId="77777777" w:rsidR="00404FFC" w:rsidRPr="003F4093" w:rsidRDefault="00404FFC" w:rsidP="00F85426">
            <w:pPr>
              <w:spacing w:after="160" w:line="276" w:lineRule="auto"/>
              <w:rPr>
                <w:rFonts w:ascii="Outfit" w:eastAsia="Aptos" w:hAnsi="Outfit" w:cstheme="minorHAnsi"/>
                <w:color w:val="000C30"/>
              </w:rPr>
            </w:pPr>
          </w:p>
        </w:tc>
        <w:tc>
          <w:tcPr>
            <w:tcW w:w="2695" w:type="dxa"/>
          </w:tcPr>
          <w:p w14:paraId="3C5A9716" w14:textId="704B140B" w:rsidR="00A2139E" w:rsidRPr="003F4093" w:rsidRDefault="0092090F" w:rsidP="00A2139E">
            <w:pPr>
              <w:pStyle w:val="Default"/>
              <w:rPr>
                <w:rFonts w:ascii="Outfit" w:hAnsi="Outfit" w:cstheme="minorHAnsi"/>
                <w:color w:val="000C30"/>
                <w:sz w:val="22"/>
                <w:szCs w:val="22"/>
              </w:rPr>
            </w:pPr>
            <w:r w:rsidRPr="003F4093">
              <w:rPr>
                <w:rFonts w:ascii="Outfit" w:hAnsi="Outfit" w:cstheme="minorHAnsi"/>
                <w:color w:val="000C30"/>
                <w:sz w:val="22"/>
                <w:szCs w:val="22"/>
              </w:rPr>
              <w:t>balanced</w:t>
            </w:r>
            <w:r w:rsidRPr="003F4093">
              <w:rPr>
                <w:rFonts w:ascii="Outfit" w:hAnsi="Outfit" w:cstheme="minorHAnsi"/>
                <w:color w:val="000C30"/>
                <w:sz w:val="22"/>
                <w:szCs w:val="22"/>
              </w:rPr>
              <w:br/>
              <w:t>bacteria</w:t>
            </w:r>
            <w:r w:rsidRPr="003F4093">
              <w:rPr>
                <w:rFonts w:ascii="Outfit" w:hAnsi="Outfit" w:cstheme="minorHAnsi"/>
                <w:color w:val="000C30"/>
                <w:sz w:val="22"/>
                <w:szCs w:val="22"/>
              </w:rPr>
              <w:br/>
              <w:t>body parts</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lean</w:t>
            </w:r>
            <w:r w:rsidRPr="003F4093">
              <w:rPr>
                <w:rFonts w:ascii="Outfit" w:hAnsi="Outfit" w:cstheme="minorHAnsi"/>
                <w:color w:val="000C30"/>
                <w:sz w:val="22"/>
                <w:szCs w:val="22"/>
              </w:rPr>
              <w:br/>
              <w:t>crossing</w:t>
            </w:r>
            <w:r w:rsidRPr="003F4093">
              <w:rPr>
                <w:rFonts w:ascii="Outfit" w:hAnsi="Outfit" w:cstheme="minorHAnsi"/>
                <w:color w:val="000C30"/>
                <w:sz w:val="22"/>
                <w:szCs w:val="22"/>
              </w:rPr>
              <w:br/>
              <w:t>ears</w:t>
            </w:r>
            <w:r w:rsidRPr="003F4093">
              <w:rPr>
                <w:rFonts w:ascii="Outfit" w:hAnsi="Outfit" w:cstheme="minorHAnsi"/>
                <w:color w:val="000C30"/>
                <w:sz w:val="22"/>
                <w:szCs w:val="22"/>
              </w:rPr>
              <w:br/>
              <w:t>exercise</w:t>
            </w:r>
            <w:r w:rsidRPr="003F4093">
              <w:rPr>
                <w:rFonts w:ascii="Outfit" w:hAnsi="Outfit" w:cstheme="minorHAnsi"/>
                <w:color w:val="000C30"/>
                <w:sz w:val="22"/>
                <w:szCs w:val="22"/>
              </w:rPr>
              <w:br/>
              <w:t>eyes</w:t>
            </w:r>
            <w:r w:rsidRPr="003F4093">
              <w:rPr>
                <w:rFonts w:ascii="Outfit" w:hAnsi="Outfit" w:cstheme="minorHAnsi"/>
                <w:color w:val="000C30"/>
                <w:sz w:val="22"/>
                <w:szCs w:val="22"/>
              </w:rPr>
              <w:br/>
              <w:t>germs</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hygienic</w:t>
            </w:r>
            <w:r w:rsidRPr="003F4093">
              <w:rPr>
                <w:rFonts w:ascii="Outfit" w:hAnsi="Outfit" w:cstheme="minorHAnsi"/>
                <w:color w:val="000C30"/>
                <w:sz w:val="22"/>
                <w:szCs w:val="22"/>
              </w:rPr>
              <w:br/>
              <w:t>keeping clean</w:t>
            </w:r>
            <w:r w:rsidRPr="003F4093">
              <w:rPr>
                <w:rFonts w:ascii="Outfit" w:hAnsi="Outfit" w:cstheme="minorHAnsi"/>
                <w:color w:val="000C30"/>
                <w:sz w:val="22"/>
                <w:szCs w:val="22"/>
              </w:rPr>
              <w:br/>
              <w:t>kerb</w:t>
            </w:r>
            <w:r w:rsidRPr="003F4093">
              <w:rPr>
                <w:rFonts w:ascii="Outfit" w:hAnsi="Outfit" w:cstheme="minorHAnsi"/>
                <w:color w:val="000C30"/>
                <w:sz w:val="22"/>
                <w:szCs w:val="22"/>
              </w:rPr>
              <w:br/>
              <w:t>less healthy</w:t>
            </w:r>
            <w:r w:rsidRPr="003F4093">
              <w:rPr>
                <w:rFonts w:ascii="Outfit" w:hAnsi="Outfit" w:cstheme="minorHAnsi"/>
                <w:color w:val="000C30"/>
                <w:sz w:val="22"/>
                <w:szCs w:val="22"/>
              </w:rPr>
              <w:br/>
              <w:t>listen</w:t>
            </w:r>
            <w:r w:rsidRPr="003F4093">
              <w:rPr>
                <w:rFonts w:ascii="Outfit" w:hAnsi="Outfit" w:cstheme="minorHAnsi"/>
                <w:color w:val="000C30"/>
                <w:sz w:val="22"/>
                <w:szCs w:val="22"/>
              </w:rPr>
              <w:br/>
              <w:t>look</w:t>
            </w:r>
            <w:r w:rsidRPr="003F4093">
              <w:rPr>
                <w:rFonts w:ascii="Outfit" w:hAnsi="Outfit" w:cstheme="minorHAnsi"/>
                <w:color w:val="000C30"/>
                <w:sz w:val="22"/>
                <w:szCs w:val="22"/>
              </w:rPr>
              <w:br/>
              <w:t>medicines</w:t>
            </w:r>
            <w:r w:rsidRPr="003F4093">
              <w:rPr>
                <w:rFonts w:ascii="Outfit" w:hAnsi="Outfit" w:cstheme="minorHAnsi"/>
                <w:color w:val="000C30"/>
                <w:sz w:val="22"/>
                <w:szCs w:val="22"/>
              </w:rPr>
              <w:br/>
              <w:t>nervous</w:t>
            </w:r>
            <w:r w:rsidRPr="003F4093">
              <w:rPr>
                <w:rFonts w:ascii="Outfit" w:hAnsi="Outfit" w:cstheme="minorHAnsi"/>
                <w:color w:val="000C30"/>
                <w:sz w:val="22"/>
                <w:szCs w:val="22"/>
              </w:rPr>
              <w:br/>
              <w:t>pavement</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leep</w:t>
            </w:r>
            <w:r w:rsidRPr="003F4093">
              <w:rPr>
                <w:rFonts w:ascii="Outfit" w:hAnsi="Outfit" w:cstheme="minorHAnsi"/>
                <w:color w:val="000C30"/>
                <w:sz w:val="22"/>
                <w:szCs w:val="22"/>
              </w:rPr>
              <w:br/>
              <w:t>soap</w:t>
            </w:r>
            <w:r w:rsidRPr="003F4093">
              <w:rPr>
                <w:rFonts w:ascii="Outfit" w:hAnsi="Outfit" w:cstheme="minorHAnsi"/>
                <w:color w:val="000C30"/>
                <w:sz w:val="22"/>
                <w:szCs w:val="22"/>
              </w:rPr>
              <w:br/>
              <w:t>traffic</w:t>
            </w:r>
            <w:r w:rsidRPr="003F4093">
              <w:rPr>
                <w:rFonts w:ascii="Outfit" w:hAnsi="Outfit" w:cstheme="minorHAnsi"/>
                <w:color w:val="000C30"/>
                <w:sz w:val="22"/>
                <w:szCs w:val="22"/>
              </w:rPr>
              <w:br/>
            </w:r>
            <w:proofErr w:type="spellStart"/>
            <w:r w:rsidRPr="003F4093">
              <w:rPr>
                <w:rFonts w:ascii="Outfit" w:hAnsi="Outfit" w:cstheme="minorHAnsi"/>
                <w:color w:val="000C30"/>
                <w:sz w:val="22"/>
                <w:szCs w:val="22"/>
              </w:rPr>
              <w:t>traffic</w:t>
            </w:r>
            <w:proofErr w:type="spellEnd"/>
            <w:r w:rsidRPr="003F4093">
              <w:rPr>
                <w:rFonts w:ascii="Outfit" w:hAnsi="Outfit" w:cstheme="minorHAnsi"/>
                <w:color w:val="000C30"/>
                <w:sz w:val="22"/>
                <w:szCs w:val="22"/>
              </w:rPr>
              <w:t xml:space="preserve"> lights</w:t>
            </w:r>
            <w:r w:rsidRPr="003F4093">
              <w:rPr>
                <w:rFonts w:ascii="Outfit" w:hAnsi="Outfit" w:cstheme="minorHAnsi"/>
                <w:color w:val="000C30"/>
                <w:sz w:val="22"/>
                <w:szCs w:val="22"/>
              </w:rPr>
              <w:br/>
              <w:t>trust</w:t>
            </w:r>
            <w:r w:rsidRPr="003F4093">
              <w:rPr>
                <w:rFonts w:ascii="Outfit" w:hAnsi="Outfit" w:cstheme="minorHAnsi"/>
                <w:color w:val="000C30"/>
                <w:sz w:val="22"/>
                <w:szCs w:val="22"/>
              </w:rPr>
              <w:br/>
              <w:t>unhealthy</w:t>
            </w:r>
            <w:r w:rsidRPr="003F4093">
              <w:rPr>
                <w:rFonts w:ascii="Outfit" w:hAnsi="Outfit" w:cstheme="minorHAnsi"/>
                <w:color w:val="000C30"/>
                <w:sz w:val="22"/>
                <w:szCs w:val="22"/>
              </w:rPr>
              <w:br/>
              <w:t>virus</w:t>
            </w:r>
            <w:r w:rsidRPr="003F4093">
              <w:rPr>
                <w:rFonts w:ascii="Outfit" w:hAnsi="Outfit" w:cstheme="minorHAnsi"/>
                <w:color w:val="000C30"/>
                <w:sz w:val="22"/>
                <w:szCs w:val="22"/>
              </w:rPr>
              <w:br/>
              <w:t>wait</w:t>
            </w:r>
          </w:p>
          <w:p w14:paraId="3DAB4ABA" w14:textId="77777777" w:rsidR="00404FFC" w:rsidRPr="003F4093" w:rsidRDefault="00404FFC" w:rsidP="00F85426">
            <w:pPr>
              <w:pStyle w:val="Default"/>
              <w:rPr>
                <w:rFonts w:ascii="Outfit" w:hAnsi="Outfit" w:cstheme="minorHAnsi"/>
                <w:color w:val="000C30"/>
                <w:sz w:val="22"/>
                <w:szCs w:val="22"/>
              </w:rPr>
            </w:pPr>
          </w:p>
          <w:p w14:paraId="6F5E88AD" w14:textId="77777777" w:rsidR="00404FFC" w:rsidRPr="003F4093" w:rsidRDefault="00404FFC" w:rsidP="00F85426">
            <w:pPr>
              <w:pStyle w:val="Default"/>
              <w:rPr>
                <w:rFonts w:ascii="Outfit" w:hAnsi="Outfit" w:cstheme="minorHAnsi"/>
                <w:color w:val="000C30"/>
                <w:sz w:val="22"/>
                <w:szCs w:val="22"/>
              </w:rPr>
            </w:pPr>
          </w:p>
          <w:p w14:paraId="18AE3D27" w14:textId="77777777" w:rsidR="00404FFC" w:rsidRPr="003F4093" w:rsidRDefault="00404FFC" w:rsidP="00F85426">
            <w:pPr>
              <w:pStyle w:val="Default"/>
              <w:rPr>
                <w:rFonts w:ascii="Outfit" w:hAnsi="Outfit" w:cstheme="minorHAnsi"/>
                <w:color w:val="000C30"/>
                <w:sz w:val="22"/>
                <w:szCs w:val="22"/>
              </w:rPr>
            </w:pPr>
          </w:p>
          <w:p w14:paraId="6F6CAEA6" w14:textId="77777777" w:rsidR="00404FFC" w:rsidRPr="003F4093" w:rsidRDefault="00404FFC" w:rsidP="00F85426">
            <w:pPr>
              <w:pStyle w:val="Default"/>
              <w:rPr>
                <w:rFonts w:ascii="Outfit" w:hAnsi="Outfit" w:cstheme="minorHAnsi"/>
                <w:color w:val="000C30"/>
                <w:sz w:val="22"/>
                <w:szCs w:val="22"/>
              </w:rPr>
            </w:pPr>
          </w:p>
        </w:tc>
        <w:tc>
          <w:tcPr>
            <w:tcW w:w="3118" w:type="dxa"/>
          </w:tcPr>
          <w:p w14:paraId="58AF45C9" w14:textId="1F882673" w:rsidR="00B432B8" w:rsidRPr="003F4093" w:rsidRDefault="0092090F" w:rsidP="00B432B8">
            <w:pPr>
              <w:pStyle w:val="Pa3"/>
              <w:rPr>
                <w:rFonts w:ascii="Outfit" w:hAnsi="Outfit" w:cstheme="minorHAnsi"/>
                <w:color w:val="000C30"/>
                <w:sz w:val="22"/>
                <w:szCs w:val="22"/>
              </w:rPr>
            </w:pPr>
            <w:r w:rsidRPr="003F4093">
              <w:rPr>
                <w:rFonts w:ascii="Outfit" w:hAnsi="Outfit" w:cstheme="minorHAnsi"/>
                <w:color w:val="000C30"/>
                <w:sz w:val="22"/>
                <w:szCs w:val="22"/>
              </w:rPr>
              <w:t>assess</w:t>
            </w:r>
            <w:r w:rsidRPr="003F4093">
              <w:rPr>
                <w:rFonts w:ascii="Outfit" w:hAnsi="Outfit" w:cstheme="minorHAnsi"/>
                <w:color w:val="000C30"/>
                <w:sz w:val="22"/>
                <w:szCs w:val="22"/>
              </w:rPr>
              <w:br/>
              <w:t>balanced diet</w:t>
            </w:r>
            <w:r w:rsidRPr="003F4093">
              <w:rPr>
                <w:rFonts w:ascii="Outfit" w:hAnsi="Outfit" w:cstheme="minorHAnsi"/>
                <w:color w:val="000C30"/>
                <w:sz w:val="22"/>
                <w:szCs w:val="22"/>
              </w:rPr>
              <w:br/>
              <w:t>barriers</w:t>
            </w:r>
            <w:r w:rsidRPr="003F4093">
              <w:rPr>
                <w:rFonts w:ascii="Outfit" w:hAnsi="Outfit" w:cstheme="minorHAnsi"/>
                <w:color w:val="000C30"/>
                <w:sz w:val="22"/>
                <w:szCs w:val="22"/>
              </w:rPr>
              <w:br/>
              <w:t>body</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rossing</w:t>
            </w:r>
            <w:r w:rsidRPr="003F4093">
              <w:rPr>
                <w:rFonts w:ascii="Outfit" w:hAnsi="Outfit" w:cstheme="minorHAnsi"/>
                <w:color w:val="000C30"/>
                <w:sz w:val="22"/>
                <w:szCs w:val="22"/>
              </w:rPr>
              <w:br/>
              <w:t>dangerous</w:t>
            </w:r>
            <w:r w:rsidRPr="003F4093">
              <w:rPr>
                <w:rFonts w:ascii="Outfit" w:hAnsi="Outfit" w:cstheme="minorHAnsi"/>
                <w:color w:val="000C30"/>
                <w:sz w:val="22"/>
                <w:szCs w:val="22"/>
              </w:rPr>
              <w:br/>
              <w:t>energy</w:t>
            </w:r>
            <w:r w:rsidRPr="003F4093">
              <w:rPr>
                <w:rFonts w:ascii="Outfit" w:hAnsi="Outfit" w:cstheme="minorHAnsi"/>
                <w:color w:val="000C30"/>
                <w:sz w:val="22"/>
                <w:szCs w:val="22"/>
              </w:rPr>
              <w:br/>
              <w:t>hazard</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medicines</w:t>
            </w:r>
            <w:r w:rsidRPr="003F4093">
              <w:rPr>
                <w:rFonts w:ascii="Outfit" w:hAnsi="Outfit" w:cstheme="minorHAnsi"/>
                <w:color w:val="000C30"/>
                <w:sz w:val="22"/>
                <w:szCs w:val="22"/>
              </w:rPr>
              <w:br/>
              <w:t>nutritious</w:t>
            </w:r>
            <w:r w:rsidRPr="003F4093">
              <w:rPr>
                <w:rFonts w:ascii="Outfit" w:hAnsi="Outfit" w:cstheme="minorHAnsi"/>
                <w:color w:val="000C30"/>
                <w:sz w:val="22"/>
                <w:szCs w:val="22"/>
              </w:rPr>
              <w:br/>
              <w:t>portion</w:t>
            </w:r>
            <w:r w:rsidRPr="003F4093">
              <w:rPr>
                <w:rFonts w:ascii="Outfit" w:hAnsi="Outfit" w:cstheme="minorHAnsi"/>
                <w:color w:val="000C30"/>
                <w:sz w:val="22"/>
                <w:szCs w:val="22"/>
              </w:rPr>
              <w:br/>
              <w:t>react</w:t>
            </w:r>
            <w:r w:rsidRPr="003F4093">
              <w:rPr>
                <w:rFonts w:ascii="Outfit" w:hAnsi="Outfit" w:cstheme="minorHAnsi"/>
                <w:color w:val="000C30"/>
                <w:sz w:val="22"/>
                <w:szCs w:val="22"/>
              </w:rPr>
              <w:br/>
              <w:t>risk</w:t>
            </w:r>
            <w:r w:rsidRPr="003F4093">
              <w:rPr>
                <w:rFonts w:ascii="Outfit" w:hAnsi="Outfit" w:cstheme="minorHAnsi"/>
                <w:color w:val="000C30"/>
                <w:sz w:val="22"/>
                <w:szCs w:val="22"/>
              </w:rPr>
              <w:br/>
              <w:t>risks</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top, drop, roll</w:t>
            </w:r>
            <w:r w:rsidRPr="003F4093">
              <w:rPr>
                <w:rFonts w:ascii="Outfit" w:hAnsi="Outfit" w:cstheme="minorHAnsi"/>
                <w:color w:val="000C30"/>
                <w:sz w:val="22"/>
                <w:szCs w:val="22"/>
              </w:rPr>
              <w:br/>
              <w:t>unhealthy</w:t>
            </w:r>
            <w:r w:rsidRPr="003F4093">
              <w:rPr>
                <w:rFonts w:ascii="Outfit" w:hAnsi="Outfit" w:cstheme="minorHAnsi"/>
                <w:color w:val="000C30"/>
                <w:sz w:val="22"/>
                <w:szCs w:val="22"/>
              </w:rPr>
              <w:br/>
              <w:t>unsafe</w:t>
            </w:r>
            <w:r w:rsidRPr="003F4093">
              <w:rPr>
                <w:rFonts w:ascii="Outfit" w:hAnsi="Outfit" w:cstheme="minorHAnsi"/>
                <w:color w:val="000C30"/>
                <w:sz w:val="22"/>
                <w:szCs w:val="22"/>
              </w:rPr>
              <w:br/>
              <w:t>worry</w:t>
            </w:r>
          </w:p>
          <w:p w14:paraId="3774F9F6" w14:textId="77777777" w:rsidR="00404FFC" w:rsidRPr="003F4093" w:rsidRDefault="00404FFC" w:rsidP="00F85426">
            <w:pPr>
              <w:pStyle w:val="Pa3"/>
              <w:rPr>
                <w:rFonts w:ascii="Outfit" w:hAnsi="Outfit" w:cstheme="minorHAnsi"/>
                <w:color w:val="000C30"/>
                <w:sz w:val="22"/>
                <w:szCs w:val="22"/>
              </w:rPr>
            </w:pPr>
          </w:p>
        </w:tc>
        <w:tc>
          <w:tcPr>
            <w:tcW w:w="2835" w:type="dxa"/>
          </w:tcPr>
          <w:p w14:paraId="2F105C95" w14:textId="2AEF6C28" w:rsidR="00B432B8" w:rsidRPr="003F4093" w:rsidRDefault="0092090F" w:rsidP="00B432B8">
            <w:pPr>
              <w:pStyle w:val="Default"/>
              <w:rPr>
                <w:rFonts w:ascii="Outfit" w:hAnsi="Outfit" w:cstheme="minorHAnsi"/>
                <w:color w:val="000C30"/>
                <w:sz w:val="22"/>
                <w:szCs w:val="22"/>
              </w:rPr>
            </w:pPr>
            <w:r w:rsidRPr="003F4093">
              <w:rPr>
                <w:rFonts w:ascii="Outfit" w:hAnsi="Outfit" w:cstheme="minorHAnsi"/>
                <w:color w:val="000C30"/>
                <w:sz w:val="22"/>
                <w:szCs w:val="22"/>
              </w:rPr>
              <w:t>advice</w:t>
            </w:r>
            <w:r w:rsidRPr="003F4093">
              <w:rPr>
                <w:rFonts w:ascii="Outfit" w:hAnsi="Outfit" w:cstheme="minorHAnsi"/>
                <w:color w:val="000C30"/>
                <w:sz w:val="22"/>
                <w:szCs w:val="22"/>
              </w:rPr>
              <w:br/>
              <w:t>ambulance</w:t>
            </w:r>
            <w:r w:rsidRPr="003F4093">
              <w:rPr>
                <w:rFonts w:ascii="Outfit" w:hAnsi="Outfit" w:cstheme="minorHAnsi"/>
                <w:color w:val="000C30"/>
                <w:sz w:val="22"/>
                <w:szCs w:val="22"/>
              </w:rPr>
              <w:br/>
              <w:t>anxious</w:t>
            </w:r>
            <w:r w:rsidRPr="003F4093">
              <w:rPr>
                <w:rFonts w:ascii="Outfit" w:hAnsi="Outfit" w:cstheme="minorHAnsi"/>
                <w:color w:val="000C30"/>
                <w:sz w:val="22"/>
                <w:szCs w:val="22"/>
              </w:rPr>
              <w:br/>
              <w:t>appreciate</w:t>
            </w:r>
            <w:r w:rsidRPr="003F4093">
              <w:rPr>
                <w:rFonts w:ascii="Outfit" w:hAnsi="Outfit" w:cstheme="minorHAnsi"/>
                <w:color w:val="000C30"/>
                <w:sz w:val="22"/>
                <w:szCs w:val="22"/>
              </w:rPr>
              <w:br/>
              <w:t>attitude</w:t>
            </w:r>
            <w:r w:rsidRPr="003F4093">
              <w:rPr>
                <w:rFonts w:ascii="Outfit" w:hAnsi="Outfit" w:cstheme="minorHAnsi"/>
                <w:color w:val="000C30"/>
                <w:sz w:val="22"/>
                <w:szCs w:val="22"/>
              </w:rPr>
              <w:br/>
              <w:t>body</w:t>
            </w:r>
            <w:r w:rsidRPr="003F4093">
              <w:rPr>
                <w:rFonts w:ascii="Outfit" w:hAnsi="Outfit" w:cstheme="minorHAnsi"/>
                <w:color w:val="000C30"/>
                <w:sz w:val="22"/>
                <w:szCs w:val="22"/>
              </w:rPr>
              <w:br/>
              <w:t>calories/kilojoules</w:t>
            </w:r>
            <w:r w:rsidRPr="003F4093">
              <w:rPr>
                <w:rFonts w:ascii="Outfit" w:hAnsi="Outfit" w:cstheme="minorHAnsi"/>
                <w:color w:val="000C30"/>
                <w:sz w:val="22"/>
                <w:szCs w:val="22"/>
              </w:rPr>
              <w:br/>
              <w:t>choice</w:t>
            </w:r>
            <w:r w:rsidRPr="003F4093">
              <w:rPr>
                <w:rFonts w:ascii="Outfit" w:hAnsi="Outfit" w:cstheme="minorHAnsi"/>
                <w:color w:val="000C30"/>
                <w:sz w:val="22"/>
                <w:szCs w:val="22"/>
              </w:rPr>
              <w:br/>
              <w:t>coastguard helicopter</w:t>
            </w:r>
            <w:r w:rsidRPr="003F4093">
              <w:rPr>
                <w:rFonts w:ascii="Outfit" w:hAnsi="Outfit" w:cstheme="minorHAnsi"/>
                <w:color w:val="000C30"/>
                <w:sz w:val="22"/>
                <w:szCs w:val="22"/>
              </w:rPr>
              <w:br/>
              <w:t>complex</w:t>
            </w:r>
            <w:r w:rsidRPr="003F4093">
              <w:rPr>
                <w:rFonts w:ascii="Outfit" w:hAnsi="Outfit" w:cstheme="minorHAnsi"/>
                <w:color w:val="000C30"/>
                <w:sz w:val="22"/>
                <w:szCs w:val="22"/>
              </w:rPr>
              <w:br/>
              <w:t>dangerous</w:t>
            </w:r>
            <w:r w:rsidRPr="003F4093">
              <w:rPr>
                <w:rFonts w:ascii="Outfit" w:hAnsi="Outfit" w:cstheme="minorHAnsi"/>
                <w:color w:val="000C30"/>
                <w:sz w:val="22"/>
                <w:szCs w:val="22"/>
              </w:rPr>
              <w:br/>
              <w:t>drugs</w:t>
            </w:r>
            <w:r w:rsidRPr="003F4093">
              <w:rPr>
                <w:rFonts w:ascii="Outfit" w:hAnsi="Outfit" w:cstheme="minorHAnsi"/>
                <w:color w:val="000C30"/>
                <w:sz w:val="22"/>
                <w:szCs w:val="22"/>
              </w:rPr>
              <w:br/>
              <w:t>emergency</w:t>
            </w:r>
            <w:r w:rsidRPr="003F4093">
              <w:rPr>
                <w:rFonts w:ascii="Outfit" w:hAnsi="Outfit" w:cstheme="minorHAnsi"/>
                <w:color w:val="000C30"/>
                <w:sz w:val="22"/>
                <w:szCs w:val="22"/>
              </w:rPr>
              <w:br/>
            </w:r>
            <w:proofErr w:type="spellStart"/>
            <w:r w:rsidRPr="003F4093">
              <w:rPr>
                <w:rFonts w:ascii="Outfit" w:hAnsi="Outfit" w:cstheme="minorHAnsi"/>
                <w:color w:val="000C30"/>
                <w:sz w:val="22"/>
                <w:szCs w:val="22"/>
              </w:rPr>
              <w:t>emergency</w:t>
            </w:r>
            <w:proofErr w:type="spellEnd"/>
            <w:r w:rsidRPr="003F4093">
              <w:rPr>
                <w:rFonts w:ascii="Outfit" w:hAnsi="Outfit" w:cstheme="minorHAnsi"/>
                <w:color w:val="000C30"/>
                <w:sz w:val="22"/>
                <w:szCs w:val="22"/>
              </w:rPr>
              <w:t xml:space="preserve"> services</w:t>
            </w:r>
            <w:r w:rsidRPr="003F4093">
              <w:rPr>
                <w:rFonts w:ascii="Outfit" w:hAnsi="Outfit" w:cstheme="minorHAnsi"/>
                <w:color w:val="000C30"/>
                <w:sz w:val="22"/>
                <w:szCs w:val="22"/>
              </w:rPr>
              <w:br/>
              <w:t>energy</w:t>
            </w:r>
            <w:r w:rsidRPr="003F4093">
              <w:rPr>
                <w:rFonts w:ascii="Outfit" w:hAnsi="Outfit" w:cstheme="minorHAnsi"/>
                <w:color w:val="000C30"/>
                <w:sz w:val="22"/>
                <w:szCs w:val="22"/>
              </w:rPr>
              <w:br/>
              <w:t>fat</w:t>
            </w:r>
            <w:r w:rsidRPr="003F4093">
              <w:rPr>
                <w:rFonts w:ascii="Outfit" w:hAnsi="Outfit" w:cstheme="minorHAnsi"/>
                <w:color w:val="000C30"/>
                <w:sz w:val="22"/>
                <w:szCs w:val="22"/>
              </w:rPr>
              <w:br/>
              <w:t>feelings</w:t>
            </w:r>
            <w:r w:rsidRPr="003F4093">
              <w:rPr>
                <w:rFonts w:ascii="Outfit" w:hAnsi="Outfit" w:cstheme="minorHAnsi"/>
                <w:color w:val="000C30"/>
                <w:sz w:val="22"/>
                <w:szCs w:val="22"/>
              </w:rPr>
              <w:br/>
              <w:t>fire engine</w:t>
            </w:r>
            <w:r w:rsidRPr="003F4093">
              <w:rPr>
                <w:rFonts w:ascii="Outfit" w:hAnsi="Outfit" w:cstheme="minorHAnsi"/>
                <w:color w:val="000C30"/>
                <w:sz w:val="22"/>
                <w:szCs w:val="22"/>
              </w:rPr>
              <w:br/>
              <w:t>fitness</w:t>
            </w:r>
            <w:r w:rsidRPr="003F4093">
              <w:rPr>
                <w:rFonts w:ascii="Outfit" w:hAnsi="Outfit" w:cstheme="minorHAnsi"/>
                <w:color w:val="000C30"/>
                <w:sz w:val="22"/>
                <w:szCs w:val="22"/>
              </w:rPr>
              <w:br/>
              <w:t>harmful</w:t>
            </w:r>
            <w:r w:rsidRPr="003F4093">
              <w:rPr>
                <w:rFonts w:ascii="Outfit" w:hAnsi="Outfit" w:cstheme="minorHAnsi"/>
                <w:color w:val="000C30"/>
                <w:sz w:val="22"/>
                <w:szCs w:val="22"/>
              </w:rPr>
              <w:br/>
              <w:t>heartbeat</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heart</w:t>
            </w:r>
            <w:r w:rsidRPr="003F4093">
              <w:rPr>
                <w:rFonts w:ascii="Outfit" w:hAnsi="Outfit" w:cstheme="minorHAnsi"/>
                <w:color w:val="000C30"/>
                <w:sz w:val="22"/>
                <w:szCs w:val="22"/>
              </w:rPr>
              <w:br/>
              <w:t>labels</w:t>
            </w:r>
            <w:r w:rsidRPr="003F4093">
              <w:rPr>
                <w:rFonts w:ascii="Outfit" w:hAnsi="Outfit" w:cstheme="minorHAnsi"/>
                <w:color w:val="000C30"/>
                <w:sz w:val="22"/>
                <w:szCs w:val="22"/>
              </w:rPr>
              <w:br/>
              <w:t>lungs</w:t>
            </w:r>
            <w:r w:rsidRPr="003F4093">
              <w:rPr>
                <w:rFonts w:ascii="Outfit" w:hAnsi="Outfit" w:cstheme="minorHAnsi"/>
                <w:color w:val="000C30"/>
                <w:sz w:val="22"/>
                <w:szCs w:val="22"/>
              </w:rPr>
              <w:br/>
              <w:t>oxygen</w:t>
            </w:r>
            <w:r w:rsidRPr="003F4093">
              <w:rPr>
                <w:rFonts w:ascii="Outfit" w:hAnsi="Outfit" w:cstheme="minorHAnsi"/>
                <w:color w:val="000C30"/>
                <w:sz w:val="22"/>
                <w:szCs w:val="22"/>
              </w:rPr>
              <w:br/>
              <w:t>police car</w:t>
            </w:r>
            <w:r w:rsidRPr="003F4093">
              <w:rPr>
                <w:rFonts w:ascii="Outfit" w:hAnsi="Outfit" w:cstheme="minorHAnsi"/>
                <w:color w:val="000C30"/>
                <w:sz w:val="22"/>
                <w:szCs w:val="22"/>
              </w:rPr>
              <w:br/>
              <w:t>responsibility</w:t>
            </w:r>
            <w:r w:rsidRPr="003F4093">
              <w:rPr>
                <w:rFonts w:ascii="Outfit" w:hAnsi="Outfit" w:cstheme="minorHAnsi"/>
                <w:color w:val="000C30"/>
                <w:sz w:val="22"/>
                <w:szCs w:val="22"/>
              </w:rPr>
              <w:br/>
              <w:t>risk</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trategy</w:t>
            </w:r>
            <w:r w:rsidRPr="003F4093">
              <w:rPr>
                <w:rFonts w:ascii="Outfit" w:hAnsi="Outfit" w:cstheme="minorHAnsi"/>
                <w:color w:val="000C30"/>
                <w:sz w:val="22"/>
                <w:szCs w:val="22"/>
              </w:rPr>
              <w:br/>
              <w:t>sugar</w:t>
            </w:r>
            <w:r w:rsidRPr="003F4093">
              <w:rPr>
                <w:rFonts w:ascii="Outfit" w:hAnsi="Outfit" w:cstheme="minorHAnsi"/>
                <w:color w:val="000C30"/>
                <w:sz w:val="22"/>
                <w:szCs w:val="22"/>
              </w:rPr>
              <w:br/>
              <w:t>saturated fat</w:t>
            </w:r>
            <w:r w:rsidRPr="003F4093">
              <w:rPr>
                <w:rFonts w:ascii="Outfit" w:hAnsi="Outfit" w:cstheme="minorHAnsi"/>
                <w:color w:val="000C30"/>
                <w:sz w:val="22"/>
                <w:szCs w:val="22"/>
              </w:rPr>
              <w:br/>
              <w:t>unsafe</w:t>
            </w:r>
          </w:p>
          <w:p w14:paraId="1DA61C53" w14:textId="77777777" w:rsidR="00404FFC" w:rsidRPr="003F4093" w:rsidRDefault="00404FFC" w:rsidP="00F85426">
            <w:pPr>
              <w:pStyle w:val="Default"/>
              <w:rPr>
                <w:rFonts w:ascii="Outfit" w:hAnsi="Outfit" w:cstheme="minorHAnsi"/>
                <w:color w:val="000C30"/>
                <w:sz w:val="22"/>
                <w:szCs w:val="22"/>
              </w:rPr>
            </w:pPr>
          </w:p>
        </w:tc>
        <w:tc>
          <w:tcPr>
            <w:tcW w:w="2835" w:type="dxa"/>
          </w:tcPr>
          <w:p w14:paraId="4838D4D6" w14:textId="48820048" w:rsidR="00B432B8" w:rsidRPr="003F4093" w:rsidRDefault="0092090F" w:rsidP="00B432B8">
            <w:pPr>
              <w:rPr>
                <w:rFonts w:ascii="Outfit" w:hAnsi="Outfit" w:cstheme="minorHAnsi"/>
                <w:color w:val="000C30"/>
              </w:rPr>
            </w:pPr>
            <w:r w:rsidRPr="003F4093">
              <w:rPr>
                <w:rFonts w:ascii="Outfit" w:hAnsi="Outfit" w:cstheme="minorHAnsi"/>
                <w:color w:val="000C30"/>
              </w:rPr>
              <w:t>advice</w:t>
            </w:r>
            <w:r w:rsidRPr="003F4093">
              <w:rPr>
                <w:rFonts w:ascii="Outfit" w:hAnsi="Outfit" w:cstheme="minorHAnsi"/>
                <w:color w:val="000C30"/>
              </w:rPr>
              <w:br/>
              <w:t>agree/disagree</w:t>
            </w:r>
            <w:r w:rsidRPr="003F4093">
              <w:rPr>
                <w:rFonts w:ascii="Outfit" w:hAnsi="Outfit" w:cstheme="minorHAnsi"/>
                <w:color w:val="000C30"/>
              </w:rPr>
              <w:br/>
              <w:t>alcohol</w:t>
            </w:r>
            <w:r w:rsidRPr="003F4093">
              <w:rPr>
                <w:rFonts w:ascii="Outfit" w:hAnsi="Outfit" w:cstheme="minorHAnsi"/>
                <w:color w:val="000C30"/>
              </w:rPr>
              <w:br/>
              <w:t>anxiety</w:t>
            </w:r>
            <w:r w:rsidRPr="003F4093">
              <w:rPr>
                <w:rFonts w:ascii="Outfit" w:hAnsi="Outfit" w:cstheme="minorHAnsi"/>
                <w:color w:val="000C30"/>
              </w:rPr>
              <w:br/>
              <w:t>assertive</w:t>
            </w:r>
            <w:r w:rsidRPr="003F4093">
              <w:rPr>
                <w:rFonts w:ascii="Outfit" w:hAnsi="Outfit" w:cstheme="minorHAnsi"/>
                <w:color w:val="000C30"/>
              </w:rPr>
              <w:br/>
              <w:t>believe</w:t>
            </w:r>
            <w:r w:rsidRPr="003F4093">
              <w:rPr>
                <w:rFonts w:ascii="Outfit" w:hAnsi="Outfit" w:cstheme="minorHAnsi"/>
                <w:color w:val="000C30"/>
              </w:rPr>
              <w:br/>
              <w:t>disease</w:t>
            </w:r>
            <w:r w:rsidRPr="003F4093">
              <w:rPr>
                <w:rFonts w:ascii="Outfit" w:hAnsi="Outfit" w:cstheme="minorHAnsi"/>
                <w:color w:val="000C30"/>
              </w:rPr>
              <w:br/>
              <w:t>emotions</w:t>
            </w:r>
            <w:r w:rsidRPr="003F4093">
              <w:rPr>
                <w:rFonts w:ascii="Outfit" w:hAnsi="Outfit" w:cstheme="minorHAnsi"/>
                <w:color w:val="000C30"/>
              </w:rPr>
              <w:br/>
              <w:t>embarrassment</w:t>
            </w:r>
            <w:r w:rsidRPr="003F4093">
              <w:rPr>
                <w:rFonts w:ascii="Outfit" w:hAnsi="Outfit" w:cstheme="minorHAnsi"/>
                <w:color w:val="000C30"/>
              </w:rPr>
              <w:br/>
              <w:t>fear</w:t>
            </w:r>
            <w:r w:rsidRPr="003F4093">
              <w:rPr>
                <w:rFonts w:ascii="Outfit" w:hAnsi="Outfit" w:cstheme="minorHAnsi"/>
                <w:color w:val="000C30"/>
              </w:rPr>
              <w:br/>
              <w:t>follower</w:t>
            </w:r>
            <w:r w:rsidRPr="003F4093">
              <w:rPr>
                <w:rFonts w:ascii="Outfit" w:hAnsi="Outfit" w:cstheme="minorHAnsi"/>
                <w:color w:val="000C30"/>
              </w:rPr>
              <w:br/>
              <w:t>friendship groups</w:t>
            </w:r>
            <w:r w:rsidRPr="003F4093">
              <w:rPr>
                <w:rFonts w:ascii="Outfit" w:hAnsi="Outfit" w:cstheme="minorHAnsi"/>
                <w:color w:val="000C30"/>
              </w:rPr>
              <w:br/>
              <w:t>friendships</w:t>
            </w:r>
            <w:r w:rsidRPr="003F4093">
              <w:rPr>
                <w:rFonts w:ascii="Outfit" w:hAnsi="Outfit" w:cstheme="minorHAnsi"/>
                <w:color w:val="000C30"/>
              </w:rPr>
              <w:br/>
              <w:t>guilt</w:t>
            </w:r>
            <w:r w:rsidRPr="003F4093">
              <w:rPr>
                <w:rFonts w:ascii="Outfit" w:hAnsi="Outfit" w:cstheme="minorHAnsi"/>
                <w:color w:val="000C30"/>
              </w:rPr>
              <w:br/>
              <w:t>healthy</w:t>
            </w:r>
            <w:r w:rsidRPr="003F4093">
              <w:rPr>
                <w:rFonts w:ascii="Outfit" w:hAnsi="Outfit" w:cstheme="minorHAnsi"/>
                <w:color w:val="000C30"/>
              </w:rPr>
              <w:br/>
              <w:t>leader</w:t>
            </w:r>
            <w:r w:rsidRPr="003F4093">
              <w:rPr>
                <w:rFonts w:ascii="Outfit" w:hAnsi="Outfit" w:cstheme="minorHAnsi"/>
                <w:color w:val="000C30"/>
              </w:rPr>
              <w:br/>
              <w:t>liver</w:t>
            </w:r>
            <w:r w:rsidRPr="003F4093">
              <w:rPr>
                <w:rFonts w:ascii="Outfit" w:hAnsi="Outfit" w:cstheme="minorHAnsi"/>
                <w:color w:val="000C30"/>
              </w:rPr>
              <w:br/>
              <w:t>lonely</w:t>
            </w:r>
            <w:r w:rsidRPr="003F4093">
              <w:rPr>
                <w:rFonts w:ascii="Outfit" w:hAnsi="Outfit" w:cstheme="minorHAnsi"/>
                <w:color w:val="000C30"/>
              </w:rPr>
              <w:br/>
              <w:t>opinion</w:t>
            </w:r>
            <w:r w:rsidRPr="003F4093">
              <w:rPr>
                <w:rFonts w:ascii="Outfit" w:hAnsi="Outfit" w:cstheme="minorHAnsi"/>
                <w:color w:val="000C30"/>
              </w:rPr>
              <w:br/>
              <w:t>peers</w:t>
            </w:r>
            <w:r w:rsidRPr="003F4093">
              <w:rPr>
                <w:rFonts w:ascii="Outfit" w:hAnsi="Outfit" w:cstheme="minorHAnsi"/>
                <w:color w:val="000C30"/>
              </w:rPr>
              <w:br/>
              <w:t>pressure</w:t>
            </w:r>
            <w:r w:rsidRPr="003F4093">
              <w:rPr>
                <w:rFonts w:ascii="Outfit" w:hAnsi="Outfit" w:cstheme="minorHAnsi"/>
                <w:color w:val="000C30"/>
              </w:rPr>
              <w:br/>
              <w:t>puberty</w:t>
            </w:r>
            <w:r w:rsidRPr="003F4093">
              <w:rPr>
                <w:rFonts w:ascii="Outfit" w:hAnsi="Outfit" w:cstheme="minorHAnsi"/>
                <w:color w:val="000C30"/>
              </w:rPr>
              <w:br/>
              <w:t>relationships</w:t>
            </w:r>
            <w:r w:rsidRPr="003F4093">
              <w:rPr>
                <w:rFonts w:ascii="Outfit" w:hAnsi="Outfit" w:cstheme="minorHAnsi"/>
                <w:color w:val="000C30"/>
              </w:rPr>
              <w:br/>
              <w:t>right</w:t>
            </w:r>
            <w:r w:rsidRPr="003F4093">
              <w:rPr>
                <w:rFonts w:ascii="Outfit" w:hAnsi="Outfit" w:cstheme="minorHAnsi"/>
                <w:color w:val="000C30"/>
              </w:rPr>
              <w:br/>
              <w:t>roles</w:t>
            </w:r>
            <w:r w:rsidRPr="003F4093">
              <w:rPr>
                <w:rFonts w:ascii="Outfit" w:hAnsi="Outfit" w:cstheme="minorHAnsi"/>
                <w:color w:val="000C30"/>
              </w:rPr>
              <w:br/>
              <w:t>smoking</w:t>
            </w:r>
            <w:r w:rsidRPr="003F4093">
              <w:rPr>
                <w:rFonts w:ascii="Outfit" w:hAnsi="Outfit" w:cstheme="minorHAnsi"/>
                <w:color w:val="000C30"/>
              </w:rPr>
              <w:br/>
              <w:t>trust</w:t>
            </w:r>
            <w:r w:rsidRPr="003F4093">
              <w:rPr>
                <w:rFonts w:ascii="Outfit" w:hAnsi="Outfit" w:cstheme="minorHAnsi"/>
                <w:color w:val="000C30"/>
              </w:rPr>
              <w:br/>
              <w:t>value</w:t>
            </w:r>
            <w:r w:rsidRPr="003F4093">
              <w:rPr>
                <w:rFonts w:ascii="Outfit" w:hAnsi="Outfit" w:cstheme="minorHAnsi"/>
                <w:color w:val="000C30"/>
              </w:rPr>
              <w:br/>
              <w:t>vaping</w:t>
            </w:r>
            <w:r w:rsidRPr="003F4093">
              <w:rPr>
                <w:rFonts w:ascii="Outfit" w:hAnsi="Outfit" w:cstheme="minorHAnsi"/>
                <w:color w:val="000C30"/>
              </w:rPr>
              <w:br/>
              <w:t>wrong</w:t>
            </w:r>
          </w:p>
          <w:p w14:paraId="08995A59" w14:textId="77777777" w:rsidR="00404FFC" w:rsidRPr="003F4093" w:rsidRDefault="00404FFC" w:rsidP="00F85426">
            <w:pPr>
              <w:rPr>
                <w:rFonts w:ascii="Outfit" w:hAnsi="Outfit" w:cstheme="minorHAnsi"/>
                <w:color w:val="000C30"/>
              </w:rPr>
            </w:pPr>
          </w:p>
        </w:tc>
        <w:tc>
          <w:tcPr>
            <w:tcW w:w="3260" w:type="dxa"/>
          </w:tcPr>
          <w:p w14:paraId="0D8175C4" w14:textId="75DD1826" w:rsidR="0092090F" w:rsidRPr="003F4093" w:rsidRDefault="0092090F" w:rsidP="0092090F">
            <w:pPr>
              <w:pStyle w:val="Default"/>
              <w:rPr>
                <w:rFonts w:ascii="Outfit" w:hAnsi="Outfit" w:cstheme="minorHAnsi"/>
                <w:color w:val="000C30"/>
                <w:sz w:val="22"/>
                <w:szCs w:val="22"/>
              </w:rPr>
            </w:pPr>
            <w:r w:rsidRPr="003F4093">
              <w:rPr>
                <w:rFonts w:ascii="Outfit" w:hAnsi="Outfit" w:cstheme="minorHAnsi"/>
                <w:color w:val="000C30"/>
                <w:sz w:val="22"/>
                <w:szCs w:val="22"/>
              </w:rPr>
              <w:t>addicted</w:t>
            </w:r>
            <w:r w:rsidRPr="003F4093">
              <w:rPr>
                <w:rFonts w:ascii="Outfit" w:hAnsi="Outfit" w:cstheme="minorHAnsi"/>
                <w:color w:val="000C30"/>
                <w:sz w:val="22"/>
                <w:szCs w:val="22"/>
              </w:rPr>
              <w:br/>
              <w:t>alcohol</w:t>
            </w:r>
            <w:r w:rsidRPr="003F4093">
              <w:rPr>
                <w:rFonts w:ascii="Outfit" w:hAnsi="Outfit" w:cstheme="minorHAnsi"/>
                <w:color w:val="000C30"/>
                <w:sz w:val="22"/>
                <w:szCs w:val="22"/>
              </w:rPr>
              <w:br/>
              <w:t>altered</w:t>
            </w:r>
            <w:r w:rsidRPr="003F4093">
              <w:rPr>
                <w:rFonts w:ascii="Outfit" w:hAnsi="Outfit" w:cstheme="minorHAnsi"/>
                <w:color w:val="000C30"/>
                <w:sz w:val="22"/>
                <w:szCs w:val="22"/>
              </w:rPr>
              <w:br/>
              <w:t>body image</w:t>
            </w:r>
            <w:r w:rsidRPr="003F4093">
              <w:rPr>
                <w:rFonts w:ascii="Outfit" w:hAnsi="Outfit" w:cstheme="minorHAnsi"/>
                <w:color w:val="000C30"/>
                <w:sz w:val="22"/>
                <w:szCs w:val="22"/>
              </w:rPr>
              <w:br/>
              <w:t>calm</w:t>
            </w:r>
            <w:r w:rsidRPr="003F4093">
              <w:rPr>
                <w:rFonts w:ascii="Outfit" w:hAnsi="Outfit" w:cstheme="minorHAnsi"/>
                <w:color w:val="000C30"/>
                <w:sz w:val="22"/>
                <w:szCs w:val="22"/>
              </w:rPr>
              <w:br/>
              <w:t>celebrity</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omparison</w:t>
            </w:r>
            <w:r w:rsidRPr="003F4093">
              <w:rPr>
                <w:rFonts w:ascii="Outfit" w:hAnsi="Outfit" w:cstheme="minorHAnsi"/>
                <w:color w:val="000C30"/>
                <w:sz w:val="22"/>
                <w:szCs w:val="22"/>
              </w:rPr>
              <w:br/>
              <w:t>debate</w:t>
            </w:r>
            <w:r w:rsidRPr="003F4093">
              <w:rPr>
                <w:rFonts w:ascii="Outfit" w:hAnsi="Outfit" w:cstheme="minorHAnsi"/>
                <w:color w:val="000C30"/>
                <w:sz w:val="22"/>
                <w:szCs w:val="22"/>
              </w:rPr>
              <w:br/>
              <w:t>emergency</w:t>
            </w:r>
            <w:r w:rsidRPr="003F4093">
              <w:rPr>
                <w:rFonts w:ascii="Outfit" w:hAnsi="Outfit" w:cstheme="minorHAnsi"/>
                <w:color w:val="000C30"/>
                <w:sz w:val="22"/>
                <w:szCs w:val="22"/>
              </w:rPr>
              <w:br/>
              <w:t>fact</w:t>
            </w:r>
            <w:r w:rsidRPr="003F4093">
              <w:rPr>
                <w:rFonts w:ascii="Outfit" w:hAnsi="Outfit" w:cstheme="minorHAnsi"/>
                <w:color w:val="000C30"/>
                <w:sz w:val="22"/>
                <w:szCs w:val="22"/>
              </w:rPr>
              <w:br/>
              <w:t>healthy behaviour</w:t>
            </w:r>
            <w:r w:rsidRPr="003F4093">
              <w:rPr>
                <w:rFonts w:ascii="Outfit" w:hAnsi="Outfit" w:cstheme="minorHAnsi"/>
                <w:color w:val="000C30"/>
                <w:sz w:val="22"/>
                <w:szCs w:val="22"/>
              </w:rPr>
              <w:br/>
              <w:t>healthy lifestyle</w:t>
            </w:r>
            <w:r w:rsidRPr="003F4093">
              <w:rPr>
                <w:rFonts w:ascii="Outfit" w:hAnsi="Outfit" w:cstheme="minorHAnsi"/>
                <w:color w:val="000C30"/>
                <w:sz w:val="22"/>
                <w:szCs w:val="22"/>
              </w:rPr>
              <w:br/>
              <w:t>informed decision</w:t>
            </w:r>
            <w:r w:rsidRPr="003F4093">
              <w:rPr>
                <w:rFonts w:ascii="Outfit" w:hAnsi="Outfit" w:cstheme="minorHAnsi"/>
                <w:color w:val="000C30"/>
                <w:sz w:val="22"/>
                <w:szCs w:val="22"/>
              </w:rPr>
              <w:br/>
              <w:t>influence</w:t>
            </w:r>
            <w:r w:rsidRPr="003F4093">
              <w:rPr>
                <w:rFonts w:ascii="Outfit" w:hAnsi="Outfit" w:cstheme="minorHAnsi"/>
                <w:color w:val="000C30"/>
                <w:sz w:val="22"/>
                <w:szCs w:val="22"/>
              </w:rPr>
              <w:br/>
              <w:t>level-headed</w:t>
            </w:r>
            <w:r w:rsidRPr="003F4093">
              <w:rPr>
                <w:rFonts w:ascii="Outfit" w:hAnsi="Outfit" w:cstheme="minorHAnsi"/>
                <w:color w:val="000C30"/>
                <w:sz w:val="22"/>
                <w:szCs w:val="22"/>
              </w:rPr>
              <w:br/>
              <w:t>media</w:t>
            </w:r>
            <w:r w:rsidRPr="003F4093">
              <w:rPr>
                <w:rFonts w:ascii="Outfit" w:hAnsi="Outfit" w:cstheme="minorHAnsi"/>
                <w:color w:val="000C30"/>
                <w:sz w:val="22"/>
                <w:szCs w:val="22"/>
              </w:rPr>
              <w:br/>
              <w:t>motivation</w:t>
            </w:r>
            <w:r w:rsidRPr="003F4093">
              <w:rPr>
                <w:rFonts w:ascii="Outfit" w:hAnsi="Outfit" w:cstheme="minorHAnsi"/>
                <w:color w:val="000C30"/>
                <w:sz w:val="22"/>
                <w:szCs w:val="22"/>
              </w:rPr>
              <w:br/>
              <w:t>nicotine</w:t>
            </w:r>
            <w:r w:rsidRPr="003F4093">
              <w:rPr>
                <w:rFonts w:ascii="Outfit" w:hAnsi="Outfit" w:cstheme="minorHAnsi"/>
                <w:color w:val="000C30"/>
                <w:sz w:val="22"/>
                <w:szCs w:val="22"/>
              </w:rPr>
              <w:br/>
              <w:t>obesity</w:t>
            </w:r>
            <w:r w:rsidRPr="003F4093">
              <w:rPr>
                <w:rFonts w:ascii="Outfit" w:hAnsi="Outfit" w:cstheme="minorHAnsi"/>
                <w:color w:val="000C30"/>
                <w:sz w:val="22"/>
                <w:szCs w:val="22"/>
              </w:rPr>
              <w:br/>
              <w:t>opinion</w:t>
            </w:r>
            <w:r w:rsidRPr="003F4093">
              <w:rPr>
                <w:rFonts w:ascii="Outfit" w:hAnsi="Outfit" w:cstheme="minorHAnsi"/>
                <w:color w:val="000C30"/>
                <w:sz w:val="22"/>
                <w:szCs w:val="22"/>
              </w:rPr>
              <w:br/>
              <w:t>pressure</w:t>
            </w:r>
            <w:r w:rsidRPr="003F4093">
              <w:rPr>
                <w:rFonts w:ascii="Outfit" w:hAnsi="Outfit" w:cstheme="minorHAnsi"/>
                <w:color w:val="000C30"/>
                <w:sz w:val="22"/>
                <w:szCs w:val="22"/>
              </w:rPr>
              <w:br/>
              <w:t>procedure</w:t>
            </w:r>
            <w:r w:rsidRPr="003F4093">
              <w:rPr>
                <w:rFonts w:ascii="Outfit" w:hAnsi="Outfit" w:cstheme="minorHAnsi"/>
                <w:color w:val="000C30"/>
                <w:sz w:val="22"/>
                <w:szCs w:val="22"/>
              </w:rPr>
              <w:br/>
              <w:t>recovery position</w:t>
            </w:r>
            <w:r w:rsidRPr="003F4093">
              <w:rPr>
                <w:rFonts w:ascii="Outfit" w:hAnsi="Outfit" w:cstheme="minorHAnsi"/>
                <w:color w:val="000C30"/>
                <w:sz w:val="22"/>
                <w:szCs w:val="22"/>
              </w:rPr>
              <w:br/>
              <w:t>self-respect</w:t>
            </w:r>
            <w:r w:rsidRPr="003F4093">
              <w:rPr>
                <w:rFonts w:ascii="Outfit" w:hAnsi="Outfit" w:cstheme="minorHAnsi"/>
                <w:color w:val="000C30"/>
                <w:sz w:val="22"/>
                <w:szCs w:val="22"/>
              </w:rPr>
              <w:br/>
              <w:t>smoking</w:t>
            </w:r>
            <w:r w:rsidRPr="003F4093">
              <w:rPr>
                <w:rFonts w:ascii="Outfit" w:hAnsi="Outfit" w:cstheme="minorHAnsi"/>
                <w:color w:val="000C30"/>
                <w:sz w:val="22"/>
                <w:szCs w:val="22"/>
              </w:rPr>
              <w:br/>
              <w:t>social media</w:t>
            </w:r>
            <w:r w:rsidRPr="003F4093">
              <w:rPr>
                <w:rFonts w:ascii="Outfit" w:hAnsi="Outfit" w:cstheme="minorHAnsi"/>
                <w:color w:val="000C30"/>
                <w:sz w:val="22"/>
                <w:szCs w:val="22"/>
              </w:rPr>
              <w:br/>
              <w:t>tobacco</w:t>
            </w:r>
            <w:r w:rsidRPr="003F4093">
              <w:rPr>
                <w:rFonts w:ascii="Outfit" w:hAnsi="Outfit" w:cstheme="minorHAnsi"/>
                <w:color w:val="000C30"/>
                <w:sz w:val="22"/>
                <w:szCs w:val="22"/>
              </w:rPr>
              <w:br/>
              <w:t>unhealthy behaviour</w:t>
            </w:r>
            <w:r w:rsidRPr="003F4093">
              <w:rPr>
                <w:rFonts w:ascii="Outfit" w:hAnsi="Outfit" w:cstheme="minorHAnsi"/>
                <w:color w:val="000C30"/>
                <w:sz w:val="22"/>
                <w:szCs w:val="22"/>
              </w:rPr>
              <w:br/>
              <w:t>vaping</w:t>
            </w:r>
          </w:p>
          <w:p w14:paraId="7E2BB2AA" w14:textId="77777777" w:rsidR="00404FFC" w:rsidRPr="003F4093" w:rsidRDefault="00404FFC" w:rsidP="00F85426">
            <w:pPr>
              <w:pStyle w:val="Default"/>
              <w:rPr>
                <w:rFonts w:ascii="Outfit" w:hAnsi="Outfit" w:cstheme="minorHAnsi"/>
                <w:color w:val="000C30"/>
                <w:sz w:val="22"/>
                <w:szCs w:val="22"/>
              </w:rPr>
            </w:pPr>
          </w:p>
        </w:tc>
        <w:tc>
          <w:tcPr>
            <w:tcW w:w="3119" w:type="dxa"/>
          </w:tcPr>
          <w:p w14:paraId="786F3BB5" w14:textId="0C409F3F" w:rsidR="0092090F" w:rsidRPr="003F4093" w:rsidRDefault="0092090F" w:rsidP="0092090F">
            <w:pPr>
              <w:pStyle w:val="Default"/>
              <w:rPr>
                <w:rFonts w:ascii="Outfit" w:hAnsi="Outfit" w:cstheme="minorHAnsi"/>
                <w:color w:val="000C30"/>
                <w:sz w:val="22"/>
                <w:szCs w:val="22"/>
              </w:rPr>
            </w:pPr>
            <w:r w:rsidRPr="003F4093">
              <w:rPr>
                <w:rFonts w:ascii="Outfit" w:hAnsi="Outfit" w:cstheme="minorHAnsi"/>
                <w:color w:val="000C30"/>
                <w:sz w:val="22"/>
                <w:szCs w:val="22"/>
              </w:rPr>
              <w:t>anti-social behaviour</w:t>
            </w:r>
            <w:r w:rsidRPr="003F4093">
              <w:rPr>
                <w:rFonts w:ascii="Outfit" w:hAnsi="Outfit" w:cstheme="minorHAnsi"/>
                <w:color w:val="000C30"/>
                <w:sz w:val="22"/>
                <w:szCs w:val="22"/>
              </w:rPr>
              <w:br/>
              <w:t>choice</w:t>
            </w:r>
            <w:r w:rsidRPr="003F4093">
              <w:rPr>
                <w:rFonts w:ascii="Outfit" w:hAnsi="Outfit" w:cstheme="minorHAnsi"/>
                <w:color w:val="000C30"/>
                <w:sz w:val="22"/>
                <w:szCs w:val="22"/>
              </w:rPr>
              <w:br/>
              <w:t>crime</w:t>
            </w:r>
            <w:r w:rsidRPr="003F4093">
              <w:rPr>
                <w:rFonts w:ascii="Outfit" w:hAnsi="Outfit" w:cstheme="minorHAnsi"/>
                <w:color w:val="000C30"/>
                <w:sz w:val="22"/>
                <w:szCs w:val="22"/>
              </w:rPr>
              <w:br/>
              <w:t>criminal</w:t>
            </w:r>
            <w:r w:rsidRPr="003F4093">
              <w:rPr>
                <w:rFonts w:ascii="Outfit" w:hAnsi="Outfit" w:cstheme="minorHAnsi"/>
                <w:color w:val="000C30"/>
                <w:sz w:val="22"/>
                <w:szCs w:val="22"/>
              </w:rPr>
              <w:br/>
              <w:t>drugs</w:t>
            </w:r>
            <w:r w:rsidRPr="003F4093">
              <w:rPr>
                <w:rFonts w:ascii="Outfit" w:hAnsi="Outfit" w:cstheme="minorHAnsi"/>
                <w:color w:val="000C30"/>
                <w:sz w:val="22"/>
                <w:szCs w:val="22"/>
              </w:rPr>
              <w:br/>
              <w:t>effects</w:t>
            </w:r>
            <w:r w:rsidRPr="003F4093">
              <w:rPr>
                <w:rFonts w:ascii="Outfit" w:hAnsi="Outfit" w:cstheme="minorHAnsi"/>
                <w:color w:val="000C30"/>
                <w:sz w:val="22"/>
                <w:szCs w:val="22"/>
              </w:rPr>
              <w:br/>
              <w:t>emotional health</w:t>
            </w:r>
            <w:r w:rsidRPr="003F4093">
              <w:rPr>
                <w:rFonts w:ascii="Outfit" w:hAnsi="Outfit" w:cstheme="minorHAnsi"/>
                <w:color w:val="000C30"/>
                <w:sz w:val="22"/>
                <w:szCs w:val="22"/>
              </w:rPr>
              <w:br/>
              <w:t>exploited</w:t>
            </w:r>
            <w:r w:rsidRPr="003F4093">
              <w:rPr>
                <w:rFonts w:ascii="Outfit" w:hAnsi="Outfit" w:cstheme="minorHAnsi"/>
                <w:color w:val="000C30"/>
                <w:sz w:val="22"/>
                <w:szCs w:val="22"/>
              </w:rPr>
              <w:br/>
              <w:t>gangs</w:t>
            </w:r>
            <w:r w:rsidRPr="003F4093">
              <w:rPr>
                <w:rFonts w:ascii="Outfit" w:hAnsi="Outfit" w:cstheme="minorHAnsi"/>
                <w:color w:val="000C30"/>
                <w:sz w:val="22"/>
                <w:szCs w:val="22"/>
              </w:rPr>
              <w:br/>
              <w:t>gang</w:t>
            </w:r>
            <w:r w:rsidRPr="003F4093">
              <w:rPr>
                <w:rFonts w:ascii="Outfit" w:hAnsi="Outfit" w:cstheme="minorHAnsi"/>
                <w:color w:val="000C30"/>
                <w:sz w:val="22"/>
                <w:szCs w:val="22"/>
              </w:rPr>
              <w:br/>
              <w:t>illegal</w:t>
            </w:r>
            <w:r w:rsidRPr="003F4093">
              <w:rPr>
                <w:rFonts w:ascii="Outfit" w:hAnsi="Outfit" w:cstheme="minorHAnsi"/>
                <w:color w:val="000C30"/>
                <w:sz w:val="22"/>
                <w:szCs w:val="22"/>
              </w:rPr>
              <w:br/>
              <w:t>immunisation</w:t>
            </w:r>
            <w:r w:rsidRPr="003F4093">
              <w:rPr>
                <w:rFonts w:ascii="Outfit" w:hAnsi="Outfit" w:cstheme="minorHAnsi"/>
                <w:color w:val="000C30"/>
                <w:sz w:val="22"/>
                <w:szCs w:val="22"/>
              </w:rPr>
              <w:br/>
              <w:t>managing stress</w:t>
            </w:r>
            <w:r w:rsidRPr="003F4093">
              <w:rPr>
                <w:rFonts w:ascii="Outfit" w:hAnsi="Outfit" w:cstheme="minorHAnsi"/>
                <w:color w:val="000C30"/>
                <w:sz w:val="22"/>
                <w:szCs w:val="22"/>
              </w:rPr>
              <w:br/>
              <w:t>mental health</w:t>
            </w:r>
            <w:r w:rsidRPr="003F4093">
              <w:rPr>
                <w:rFonts w:ascii="Outfit" w:hAnsi="Outfit" w:cstheme="minorHAnsi"/>
                <w:color w:val="000C30"/>
                <w:sz w:val="22"/>
                <w:szCs w:val="22"/>
              </w:rPr>
              <w:br/>
              <w:t>mental illness</w:t>
            </w:r>
            <w:r w:rsidRPr="003F4093">
              <w:rPr>
                <w:rFonts w:ascii="Outfit" w:hAnsi="Outfit" w:cstheme="minorHAnsi"/>
                <w:color w:val="000C30"/>
                <w:sz w:val="22"/>
                <w:szCs w:val="22"/>
              </w:rPr>
              <w:br/>
              <w:t>motivation</w:t>
            </w:r>
            <w:r w:rsidRPr="003F4093">
              <w:rPr>
                <w:rFonts w:ascii="Outfit" w:hAnsi="Outfit" w:cstheme="minorHAnsi"/>
                <w:color w:val="000C30"/>
                <w:sz w:val="22"/>
                <w:szCs w:val="22"/>
              </w:rPr>
              <w:br/>
              <w:t>new psychoactive substances</w:t>
            </w:r>
            <w:r w:rsidRPr="003F4093">
              <w:rPr>
                <w:rFonts w:ascii="Outfit" w:hAnsi="Outfit" w:cstheme="minorHAnsi"/>
                <w:color w:val="000C30"/>
                <w:sz w:val="22"/>
                <w:szCs w:val="22"/>
              </w:rPr>
              <w:br/>
              <w:t>over-the-counter</w:t>
            </w:r>
            <w:r w:rsidRPr="003F4093">
              <w:rPr>
                <w:rFonts w:ascii="Outfit" w:hAnsi="Outfit" w:cstheme="minorHAnsi"/>
                <w:color w:val="000C30"/>
                <w:sz w:val="22"/>
                <w:szCs w:val="22"/>
              </w:rPr>
              <w:br/>
              <w:t>prevention</w:t>
            </w:r>
            <w:r w:rsidRPr="003F4093">
              <w:rPr>
                <w:rFonts w:ascii="Outfit" w:hAnsi="Outfit" w:cstheme="minorHAnsi"/>
                <w:color w:val="000C30"/>
                <w:sz w:val="22"/>
                <w:szCs w:val="22"/>
              </w:rPr>
              <w:br/>
              <w:t>prescribed</w:t>
            </w:r>
            <w:r w:rsidRPr="003F4093">
              <w:rPr>
                <w:rFonts w:ascii="Outfit" w:hAnsi="Outfit" w:cstheme="minorHAnsi"/>
                <w:color w:val="000C30"/>
                <w:sz w:val="22"/>
                <w:szCs w:val="22"/>
              </w:rPr>
              <w:br/>
              <w:t>pressure</w:t>
            </w:r>
            <w:r w:rsidRPr="003F4093">
              <w:rPr>
                <w:rFonts w:ascii="Outfit" w:hAnsi="Outfit" w:cstheme="minorHAnsi"/>
                <w:color w:val="000C30"/>
                <w:sz w:val="22"/>
                <w:szCs w:val="22"/>
              </w:rPr>
              <w:br/>
              <w:t>reputation</w:t>
            </w:r>
            <w:r w:rsidRPr="003F4093">
              <w:rPr>
                <w:rFonts w:ascii="Outfit" w:hAnsi="Outfit" w:cstheme="minorHAnsi"/>
                <w:color w:val="000C30"/>
                <w:sz w:val="22"/>
                <w:szCs w:val="22"/>
              </w:rPr>
              <w:br/>
              <w:t>responsibility</w:t>
            </w:r>
            <w:r w:rsidRPr="003F4093">
              <w:rPr>
                <w:rFonts w:ascii="Outfit" w:hAnsi="Outfit" w:cstheme="minorHAnsi"/>
                <w:color w:val="000C30"/>
                <w:sz w:val="22"/>
                <w:szCs w:val="22"/>
              </w:rPr>
              <w:br/>
              <w:t>restricted</w:t>
            </w:r>
            <w:r w:rsidRPr="003F4093">
              <w:rPr>
                <w:rFonts w:ascii="Outfit" w:hAnsi="Outfit" w:cstheme="minorHAnsi"/>
                <w:color w:val="000C30"/>
                <w:sz w:val="22"/>
                <w:szCs w:val="22"/>
              </w:rPr>
              <w:br/>
              <w:t>strategies</w:t>
            </w:r>
            <w:r w:rsidRPr="003F4093">
              <w:rPr>
                <w:rFonts w:ascii="Outfit" w:hAnsi="Outfit" w:cstheme="minorHAnsi"/>
                <w:color w:val="000C30"/>
                <w:sz w:val="22"/>
                <w:szCs w:val="22"/>
              </w:rPr>
              <w:br/>
              <w:t>stress</w:t>
            </w:r>
            <w:r w:rsidRPr="003F4093">
              <w:rPr>
                <w:rFonts w:ascii="Outfit" w:hAnsi="Outfit" w:cstheme="minorHAnsi"/>
                <w:color w:val="000C30"/>
                <w:sz w:val="22"/>
                <w:szCs w:val="22"/>
              </w:rPr>
              <w:br/>
              <w:t>synthetic highs</w:t>
            </w:r>
            <w:r w:rsidRPr="003F4093">
              <w:rPr>
                <w:rFonts w:ascii="Outfit" w:hAnsi="Outfit" w:cstheme="minorHAnsi"/>
                <w:color w:val="000C30"/>
                <w:sz w:val="22"/>
                <w:szCs w:val="22"/>
              </w:rPr>
              <w:br/>
              <w:t>symptoms</w:t>
            </w:r>
            <w:r w:rsidRPr="003F4093">
              <w:rPr>
                <w:rFonts w:ascii="Outfit" w:hAnsi="Outfit" w:cstheme="minorHAnsi"/>
                <w:color w:val="000C30"/>
                <w:sz w:val="22"/>
                <w:szCs w:val="22"/>
              </w:rPr>
              <w:br/>
              <w:t>triggers</w:t>
            </w:r>
            <w:r w:rsidRPr="003F4093">
              <w:rPr>
                <w:rFonts w:ascii="Outfit" w:hAnsi="Outfit" w:cstheme="minorHAnsi"/>
                <w:color w:val="000C30"/>
                <w:sz w:val="22"/>
                <w:szCs w:val="22"/>
              </w:rPr>
              <w:br/>
              <w:t>unrestricted</w:t>
            </w:r>
            <w:r w:rsidRPr="003F4093">
              <w:rPr>
                <w:rFonts w:ascii="Outfit" w:hAnsi="Outfit" w:cstheme="minorHAnsi"/>
                <w:color w:val="000C30"/>
                <w:sz w:val="22"/>
                <w:szCs w:val="22"/>
              </w:rPr>
              <w:br/>
              <w:t>volatile substances</w:t>
            </w:r>
            <w:r w:rsidRPr="003F4093">
              <w:rPr>
                <w:rFonts w:ascii="Outfit" w:hAnsi="Outfit" w:cstheme="minorHAnsi"/>
                <w:color w:val="000C30"/>
                <w:sz w:val="22"/>
                <w:szCs w:val="22"/>
              </w:rPr>
              <w:br/>
              <w:t>vulnerable</w:t>
            </w:r>
          </w:p>
          <w:p w14:paraId="6D7215A5" w14:textId="77777777" w:rsidR="00404FFC" w:rsidRPr="003F4093" w:rsidRDefault="00404FFC" w:rsidP="00F85426">
            <w:pPr>
              <w:pStyle w:val="Default"/>
              <w:rPr>
                <w:rFonts w:ascii="Outfit" w:hAnsi="Outfit" w:cstheme="minorHAnsi"/>
                <w:color w:val="000C30"/>
                <w:sz w:val="22"/>
                <w:szCs w:val="22"/>
              </w:rPr>
            </w:pPr>
          </w:p>
        </w:tc>
      </w:tr>
      <w:tr w:rsidR="003F4093" w:rsidRPr="003F4093" w14:paraId="6D015EF2" w14:textId="77777777" w:rsidTr="00EB296C">
        <w:trPr>
          <w:trHeight w:val="77"/>
        </w:trPr>
        <w:tc>
          <w:tcPr>
            <w:tcW w:w="1699" w:type="dxa"/>
            <w:shd w:val="clear" w:color="auto" w:fill="5FC9E0"/>
          </w:tcPr>
          <w:p w14:paraId="650065FB" w14:textId="77777777" w:rsidR="00404FFC" w:rsidRPr="003F4093" w:rsidRDefault="00404FFC" w:rsidP="00F85426">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556" w:type="dxa"/>
            <w:gridSpan w:val="7"/>
          </w:tcPr>
          <w:p w14:paraId="5B55288C" w14:textId="77777777" w:rsidR="00404FFC" w:rsidRPr="003F4093" w:rsidRDefault="00404FFC" w:rsidP="00F85426">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60"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hAnsi="Outfit" w:cstheme="minorHAnsi"/>
                <w:color w:val="000C30"/>
                <w:sz w:val="22"/>
                <w:szCs w:val="22"/>
              </w:rPr>
              <w:t>the words</w:t>
            </w:r>
            <w:proofErr w:type="gramEnd"/>
            <w:r w:rsidRPr="003F4093">
              <w:rPr>
                <w:rFonts w:ascii="Outfit" w:hAnsi="Outfit" w:cstheme="minorHAnsi"/>
                <w:color w:val="000C30"/>
                <w:sz w:val="22"/>
                <w:szCs w:val="22"/>
              </w:rPr>
              <w:t xml:space="preserve"> they need to understand and express how they feel.</w:t>
            </w:r>
          </w:p>
        </w:tc>
      </w:tr>
    </w:tbl>
    <w:p w14:paraId="5EE7A3FC" w14:textId="56994607" w:rsidR="00420A84" w:rsidRPr="003F4093" w:rsidRDefault="00420A84" w:rsidP="009D3BCD">
      <w:pPr>
        <w:rPr>
          <w:rFonts w:ascii="Outfit" w:hAnsi="Outfit" w:cstheme="minorHAnsi"/>
          <w:color w:val="000C30"/>
          <w:sz w:val="20"/>
          <w:szCs w:val="20"/>
        </w:rPr>
      </w:pPr>
    </w:p>
    <w:p w14:paraId="0FD5FA99" w14:textId="77777777" w:rsidR="00420A84" w:rsidRPr="003F4093" w:rsidRDefault="00420A84">
      <w:pPr>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1418"/>
        <w:gridCol w:w="423"/>
        <w:gridCol w:w="2552"/>
        <w:gridCol w:w="2411"/>
        <w:gridCol w:w="424"/>
        <w:gridCol w:w="2977"/>
        <w:gridCol w:w="2835"/>
        <w:gridCol w:w="1419"/>
        <w:gridCol w:w="1416"/>
        <w:gridCol w:w="3260"/>
        <w:gridCol w:w="3120"/>
      </w:tblGrid>
      <w:tr w:rsidR="003F4093" w:rsidRPr="003F4093" w14:paraId="69D236B0" w14:textId="77777777" w:rsidTr="00705D4A">
        <w:trPr>
          <w:trHeight w:val="835"/>
        </w:trPr>
        <w:tc>
          <w:tcPr>
            <w:tcW w:w="22255" w:type="dxa"/>
            <w:gridSpan w:val="11"/>
            <w:shd w:val="clear" w:color="auto" w:fill="97BF3D"/>
            <w:vAlign w:val="center"/>
          </w:tcPr>
          <w:p w14:paraId="1229D4B7" w14:textId="0E10E24B" w:rsidR="00D319C9" w:rsidRPr="00BF46E1" w:rsidRDefault="008D387C" w:rsidP="00705D4A">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lastRenderedPageBreak/>
              <w:t xml:space="preserve">Relationships </w:t>
            </w:r>
            <w:r w:rsidR="00F62164" w:rsidRPr="00BF46E1">
              <w:rPr>
                <w:rFonts w:ascii="Outfit" w:hAnsi="Outfit" w:cstheme="minorHAnsi"/>
                <w:b/>
                <w:color w:val="000C30"/>
                <w:sz w:val="32"/>
                <w:szCs w:val="32"/>
              </w:rPr>
              <w:t>Puzzle</w:t>
            </w:r>
            <w:r w:rsidR="00DF716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Summer 1</w:t>
            </w:r>
          </w:p>
        </w:tc>
      </w:tr>
      <w:tr w:rsidR="003F4093" w:rsidRPr="003F4093" w14:paraId="07697F27" w14:textId="77777777">
        <w:tc>
          <w:tcPr>
            <w:tcW w:w="22255" w:type="dxa"/>
            <w:gridSpan w:val="11"/>
            <w:shd w:val="clear" w:color="auto" w:fill="FDF7E9"/>
          </w:tcPr>
          <w:p w14:paraId="3F8473F4"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08B015C6" w14:textId="6F327D0E" w:rsidR="00420A84" w:rsidRPr="00BF46E1" w:rsidRDefault="00A07F15" w:rsidP="00BF46E1">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Relationships is where RSHE Relationships Education is most fully expressed. Children explore the full range of relationships in their lives; families, friendships, communities and, as they grow, early ideas about romantic relationships, learning what makes these healthy, safe and respectful. They develop skills to negotiate, compromise, manage conflict and repair friendships, while learning to recognise when a relationship is making them unhappy or unsafe, and where to get help. Digital literacy and online safety become increasingly prominent, covering screen time, social media, online friendships, data privacy, recognising harmful or AI-generated content, and knowing how to respond when something online feels worrying. This Puzzle also addresses love, loss and bereavement.</w:t>
            </w:r>
          </w:p>
          <w:p w14:paraId="489417C2"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74F486CE" w14:textId="4D8F386A" w:rsidR="002C012B" w:rsidRPr="00BF46E1" w:rsidRDefault="00D91E40" w:rsidP="00E0439C">
            <w:pPr>
              <w:pStyle w:val="TableParagraph"/>
              <w:numPr>
                <w:ilvl w:val="0"/>
                <w:numId w:val="432"/>
              </w:numPr>
              <w:tabs>
                <w:tab w:val="left" w:pos="1648"/>
              </w:tabs>
              <w:ind w:right="113"/>
              <w:rPr>
                <w:rFonts w:ascii="Outfit" w:hAnsi="Outfit" w:cstheme="minorHAnsi"/>
                <w:bCs/>
                <w:color w:val="000C30"/>
                <w:sz w:val="24"/>
                <w:szCs w:val="24"/>
                <w:lang w:val="en-GB"/>
              </w:rPr>
            </w:pPr>
            <w:hyperlink r:id="rId61" w:history="1">
              <w:r w:rsidR="00A07F15" w:rsidRPr="00BF46E1">
                <w:rPr>
                  <w:rStyle w:val="Hyperlink"/>
                  <w:rFonts w:ascii="Outfit" w:hAnsi="Outfit" w:cstheme="minorHAnsi"/>
                  <w:b/>
                  <w:bCs/>
                  <w:color w:val="000C30"/>
                  <w:sz w:val="24"/>
                  <w:szCs w:val="24"/>
                  <w:lang w:val="en-GB"/>
                </w:rPr>
                <w:t>Ofcom Children's Media Use &amp; Attitudes (202</w:t>
              </w:r>
              <w:r w:rsidR="00841FBB" w:rsidRPr="00BF46E1">
                <w:rPr>
                  <w:rStyle w:val="Hyperlink"/>
                  <w:rFonts w:ascii="Outfit" w:hAnsi="Outfit" w:cstheme="minorHAnsi"/>
                  <w:b/>
                  <w:bCs/>
                  <w:color w:val="000C30"/>
                  <w:sz w:val="24"/>
                  <w:szCs w:val="24"/>
                  <w:lang w:val="en-GB"/>
                </w:rPr>
                <w:t>5</w:t>
              </w:r>
              <w:r w:rsidR="00A07F15" w:rsidRPr="00BF46E1">
                <w:rPr>
                  <w:rStyle w:val="Hyperlink"/>
                  <w:rFonts w:ascii="Outfit" w:hAnsi="Outfit" w:cstheme="minorHAnsi"/>
                  <w:b/>
                  <w:bCs/>
                  <w:color w:val="000C30"/>
                  <w:sz w:val="24"/>
                  <w:szCs w:val="24"/>
                  <w:lang w:val="en-GB"/>
                </w:rPr>
                <w:t>)</w:t>
              </w:r>
            </w:hyperlink>
            <w:r w:rsidR="00A07F15" w:rsidRPr="00BF46E1">
              <w:rPr>
                <w:rFonts w:ascii="Outfit" w:hAnsi="Outfit" w:cstheme="minorHAnsi"/>
                <w:bCs/>
                <w:color w:val="000C30"/>
                <w:sz w:val="24"/>
                <w:szCs w:val="24"/>
                <w:lang w:val="en-GB"/>
              </w:rPr>
              <w:t xml:space="preserve"> — 9</w:t>
            </w:r>
            <w:r w:rsidR="00BF042C" w:rsidRPr="00BF46E1">
              <w:rPr>
                <w:rFonts w:ascii="Outfit" w:hAnsi="Outfit" w:cstheme="minorHAnsi"/>
                <w:bCs/>
                <w:color w:val="000C30"/>
                <w:sz w:val="24"/>
                <w:szCs w:val="24"/>
                <w:lang w:val="en-GB"/>
              </w:rPr>
              <w:t>6</w:t>
            </w:r>
            <w:r w:rsidR="00A07F15" w:rsidRPr="00BF46E1">
              <w:rPr>
                <w:rFonts w:ascii="Outfit" w:hAnsi="Outfit" w:cstheme="minorHAnsi"/>
                <w:bCs/>
                <w:color w:val="000C30"/>
                <w:sz w:val="24"/>
                <w:szCs w:val="24"/>
                <w:lang w:val="en-GB"/>
              </w:rPr>
              <w:t xml:space="preserve">% of </w:t>
            </w:r>
            <w:r w:rsidR="00BF042C" w:rsidRPr="00BF46E1">
              <w:rPr>
                <w:rFonts w:ascii="Outfit" w:hAnsi="Outfit" w:cstheme="minorHAnsi"/>
                <w:bCs/>
                <w:color w:val="000C30"/>
                <w:sz w:val="24"/>
                <w:szCs w:val="24"/>
                <w:lang w:val="en-GB"/>
              </w:rPr>
              <w:t xml:space="preserve">6-7 </w:t>
            </w:r>
            <w:proofErr w:type="spellStart"/>
            <w:r w:rsidR="00BF042C" w:rsidRPr="00BF46E1">
              <w:rPr>
                <w:rFonts w:ascii="Outfit" w:hAnsi="Outfit" w:cstheme="minorHAnsi"/>
                <w:bCs/>
                <w:color w:val="000C30"/>
                <w:sz w:val="24"/>
                <w:szCs w:val="24"/>
                <w:lang w:val="en-GB"/>
              </w:rPr>
              <w:t>yrs</w:t>
            </w:r>
            <w:proofErr w:type="spellEnd"/>
            <w:r w:rsidR="00BF042C" w:rsidRPr="00BF46E1">
              <w:rPr>
                <w:rFonts w:ascii="Outfit" w:hAnsi="Outfit" w:cstheme="minorHAnsi"/>
                <w:bCs/>
                <w:color w:val="000C30"/>
                <w:sz w:val="24"/>
                <w:szCs w:val="24"/>
                <w:lang w:val="en-GB"/>
              </w:rPr>
              <w:t xml:space="preserve"> olds </w:t>
            </w:r>
            <w:r w:rsidR="00BF5601" w:rsidRPr="00BF46E1">
              <w:rPr>
                <w:rFonts w:ascii="Outfit" w:hAnsi="Outfit" w:cstheme="minorHAnsi"/>
                <w:bCs/>
                <w:color w:val="000C30"/>
                <w:sz w:val="24"/>
                <w:szCs w:val="24"/>
                <w:lang w:val="en-GB"/>
              </w:rPr>
              <w:t>going online by ages 6-7yrs</w:t>
            </w:r>
            <w:r w:rsidR="00A07F15" w:rsidRPr="00BF46E1">
              <w:rPr>
                <w:rFonts w:ascii="Outfit" w:hAnsi="Outfit" w:cstheme="minorHAnsi"/>
                <w:bCs/>
                <w:color w:val="000C30"/>
                <w:sz w:val="24"/>
                <w:szCs w:val="24"/>
                <w:lang w:val="en-GB"/>
              </w:rPr>
              <w:t xml:space="preserve">; </w:t>
            </w:r>
            <w:r w:rsidR="00B43692" w:rsidRPr="00BF46E1">
              <w:rPr>
                <w:rFonts w:ascii="Outfit" w:hAnsi="Outfit" w:cstheme="minorHAnsi"/>
                <w:bCs/>
                <w:color w:val="000C30"/>
                <w:sz w:val="24"/>
                <w:szCs w:val="24"/>
                <w:lang w:val="en-GB"/>
              </w:rPr>
              <w:t>42</w:t>
            </w:r>
            <w:r w:rsidR="00A07F15" w:rsidRPr="00BF46E1">
              <w:rPr>
                <w:rFonts w:ascii="Outfit" w:hAnsi="Outfit" w:cstheme="minorHAnsi"/>
                <w:bCs/>
                <w:color w:val="000C30"/>
                <w:sz w:val="24"/>
                <w:szCs w:val="24"/>
                <w:lang w:val="en-GB"/>
              </w:rPr>
              <w:t>% of 8</w:t>
            </w:r>
            <w:r w:rsidR="00B43692" w:rsidRPr="00BF46E1">
              <w:rPr>
                <w:rFonts w:ascii="Outfit" w:hAnsi="Outfit" w:cstheme="minorHAnsi"/>
                <w:bCs/>
                <w:color w:val="000C30"/>
                <w:sz w:val="24"/>
                <w:szCs w:val="24"/>
                <w:lang w:val="en-GB"/>
              </w:rPr>
              <w:t xml:space="preserve"> – </w:t>
            </w:r>
            <w:proofErr w:type="gramStart"/>
            <w:r w:rsidR="00B43692" w:rsidRPr="00BF46E1">
              <w:rPr>
                <w:rFonts w:ascii="Outfit" w:hAnsi="Outfit" w:cstheme="minorHAnsi"/>
                <w:bCs/>
                <w:color w:val="000C30"/>
                <w:sz w:val="24"/>
                <w:szCs w:val="24"/>
                <w:lang w:val="en-GB"/>
              </w:rPr>
              <w:t xml:space="preserve">9 </w:t>
            </w:r>
            <w:r w:rsidR="00A07F15" w:rsidRPr="00BF46E1">
              <w:rPr>
                <w:rFonts w:ascii="Outfit" w:hAnsi="Outfit" w:cstheme="minorHAnsi"/>
                <w:bCs/>
                <w:color w:val="000C30"/>
                <w:sz w:val="24"/>
                <w:szCs w:val="24"/>
                <w:lang w:val="en-GB"/>
              </w:rPr>
              <w:t>year</w:t>
            </w:r>
            <w:proofErr w:type="gramEnd"/>
            <w:r w:rsidR="00B43692" w:rsidRPr="00BF46E1">
              <w:rPr>
                <w:rFonts w:ascii="Outfit" w:hAnsi="Outfit" w:cstheme="minorHAnsi"/>
                <w:bCs/>
                <w:color w:val="000C30"/>
                <w:sz w:val="24"/>
                <w:szCs w:val="24"/>
                <w:lang w:val="en-GB"/>
              </w:rPr>
              <w:t xml:space="preserve"> </w:t>
            </w:r>
            <w:r w:rsidR="00A07F15" w:rsidRPr="00BF46E1">
              <w:rPr>
                <w:rFonts w:ascii="Outfit" w:hAnsi="Outfit" w:cstheme="minorHAnsi"/>
                <w:bCs/>
                <w:color w:val="000C30"/>
                <w:sz w:val="24"/>
                <w:szCs w:val="24"/>
                <w:lang w:val="en-GB"/>
              </w:rPr>
              <w:t>olds own a mobile phone; many use social media despite age restrictions</w:t>
            </w:r>
            <w:r w:rsidR="00420A84" w:rsidRPr="00BF46E1">
              <w:rPr>
                <w:rFonts w:ascii="Outfit" w:hAnsi="Outfit" w:cstheme="minorHAnsi"/>
                <w:bCs/>
                <w:color w:val="000C30"/>
                <w:sz w:val="24"/>
                <w:szCs w:val="24"/>
                <w:lang w:val="en-GB"/>
              </w:rPr>
              <w:t>.</w:t>
            </w:r>
          </w:p>
          <w:p w14:paraId="2CE49CDE" w14:textId="6FDCF2B0" w:rsidR="00A07F15" w:rsidRPr="00BF46E1" w:rsidRDefault="00E0439C" w:rsidP="002C012B">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olor w:val="000C30"/>
                <w:sz w:val="24"/>
                <w:szCs w:val="24"/>
              </w:rPr>
              <w:t xml:space="preserve"> </w:t>
            </w:r>
            <w:hyperlink r:id="rId62">
              <w:r w:rsidRPr="00BF46E1">
                <w:rPr>
                  <w:rStyle w:val="Hyperlink"/>
                  <w:rFonts w:ascii="Outfit" w:eastAsia="Aptos" w:hAnsi="Outfit" w:cs="Aptos"/>
                  <w:color w:val="000C30"/>
                  <w:sz w:val="24"/>
                  <w:szCs w:val="24"/>
                </w:rPr>
                <w:t>2024 Teaching Relationships to prevent Sexual Abuse</w:t>
              </w:r>
            </w:hyperlink>
            <w:r w:rsidRPr="00BF46E1">
              <w:rPr>
                <w:rFonts w:ascii="Outfit" w:eastAsia="Aptos" w:hAnsi="Outfit" w:cs="Aptos"/>
                <w:color w:val="000C30"/>
                <w:sz w:val="24"/>
                <w:szCs w:val="24"/>
                <w:u w:val="single"/>
              </w:rPr>
              <w:t xml:space="preserve">  d</w:t>
            </w:r>
            <w:r w:rsidRPr="00BF46E1">
              <w:rPr>
                <w:rFonts w:ascii="Outfit" w:hAnsi="Outfit"/>
                <w:color w:val="000C30"/>
                <w:sz w:val="24"/>
                <w:szCs w:val="24"/>
              </w:rPr>
              <w:t xml:space="preserve">raws together guidance to show that good RSE is best as part of a wider </w:t>
            </w:r>
            <w:proofErr w:type="spellStart"/>
            <w:r w:rsidRPr="00BF46E1">
              <w:rPr>
                <w:rFonts w:ascii="Outfit" w:hAnsi="Outfit"/>
                <w:color w:val="000C30"/>
                <w:sz w:val="24"/>
                <w:szCs w:val="24"/>
              </w:rPr>
              <w:t>programme</w:t>
            </w:r>
            <w:proofErr w:type="spellEnd"/>
            <w:r w:rsidRPr="00BF46E1">
              <w:rPr>
                <w:rFonts w:ascii="Outfit" w:hAnsi="Outfit"/>
                <w:color w:val="000C30"/>
                <w:sz w:val="24"/>
                <w:szCs w:val="24"/>
              </w:rPr>
              <w:t xml:space="preserve"> of PSHE.</w:t>
            </w:r>
          </w:p>
          <w:p w14:paraId="5962AFD0" w14:textId="2A9FC3AF" w:rsidR="00A07F15" w:rsidRPr="00BF46E1" w:rsidRDefault="00D91E40" w:rsidP="00A1704F">
            <w:pPr>
              <w:pStyle w:val="TableParagraph"/>
              <w:numPr>
                <w:ilvl w:val="0"/>
                <w:numId w:val="432"/>
              </w:numPr>
              <w:tabs>
                <w:tab w:val="left" w:pos="1648"/>
              </w:tabs>
              <w:ind w:right="113"/>
              <w:rPr>
                <w:rFonts w:ascii="Outfit" w:hAnsi="Outfit" w:cstheme="minorHAnsi"/>
                <w:bCs/>
                <w:color w:val="000C30"/>
                <w:sz w:val="24"/>
                <w:szCs w:val="24"/>
                <w:lang w:val="en-GB"/>
              </w:rPr>
            </w:pPr>
            <w:hyperlink r:id="rId63" w:history="1">
              <w:r w:rsidR="00A07F15" w:rsidRPr="00BF46E1">
                <w:rPr>
                  <w:rStyle w:val="Hyperlink"/>
                  <w:rFonts w:ascii="Outfit" w:hAnsi="Outfit" w:cstheme="minorHAnsi"/>
                  <w:b/>
                  <w:bCs/>
                  <w:color w:val="000C30"/>
                  <w:sz w:val="24"/>
                  <w:szCs w:val="24"/>
                  <w:lang w:val="en-GB"/>
                </w:rPr>
                <w:t>Young People's RSE Poll (202</w:t>
              </w:r>
              <w:r w:rsidR="00632633" w:rsidRPr="00BF46E1">
                <w:rPr>
                  <w:rStyle w:val="Hyperlink"/>
                  <w:rFonts w:ascii="Outfit" w:hAnsi="Outfit" w:cstheme="minorHAnsi"/>
                  <w:b/>
                  <w:bCs/>
                  <w:color w:val="000C30"/>
                  <w:sz w:val="24"/>
                  <w:szCs w:val="24"/>
                  <w:lang w:val="en-GB"/>
                </w:rPr>
                <w:t>5</w:t>
              </w:r>
            </w:hyperlink>
            <w:r w:rsidR="00A07F15" w:rsidRPr="00BF46E1">
              <w:rPr>
                <w:rFonts w:ascii="Outfit" w:hAnsi="Outfit" w:cstheme="minorHAnsi"/>
                <w:b/>
                <w:bCs/>
                <w:color w:val="000C30"/>
                <w:sz w:val="24"/>
                <w:szCs w:val="24"/>
                <w:lang w:val="en-GB"/>
              </w:rPr>
              <w:t>)</w:t>
            </w:r>
            <w:r w:rsidR="00A07F15" w:rsidRPr="00BF46E1">
              <w:rPr>
                <w:rFonts w:ascii="Outfit" w:hAnsi="Outfit" w:cstheme="minorHAnsi"/>
                <w:bCs/>
                <w:color w:val="000C30"/>
                <w:sz w:val="24"/>
                <w:szCs w:val="24"/>
                <w:lang w:val="en-GB"/>
              </w:rPr>
              <w:t xml:space="preserve"> — </w:t>
            </w:r>
            <w:r w:rsidR="003E4658" w:rsidRPr="00BF46E1">
              <w:rPr>
                <w:rFonts w:ascii="Outfit" w:hAnsi="Outfit" w:cstheme="minorHAnsi"/>
                <w:bCs/>
                <w:color w:val="000C30"/>
                <w:sz w:val="24"/>
                <w:szCs w:val="24"/>
                <w:lang w:val="en-GB"/>
              </w:rPr>
              <w:t>Young people tell us they want RSE to start sooner. The SEF Young People's RSE Poll 2025 found that 65% of 16–</w:t>
            </w:r>
            <w:proofErr w:type="gramStart"/>
            <w:r w:rsidR="003E4658" w:rsidRPr="00BF46E1">
              <w:rPr>
                <w:rFonts w:ascii="Outfit" w:hAnsi="Outfit" w:cstheme="minorHAnsi"/>
                <w:bCs/>
                <w:color w:val="000C30"/>
                <w:sz w:val="24"/>
                <w:szCs w:val="24"/>
                <w:lang w:val="en-GB"/>
              </w:rPr>
              <w:t>17 year</w:t>
            </w:r>
            <w:proofErr w:type="gramEnd"/>
            <w:r w:rsidR="003E4658" w:rsidRPr="00BF46E1">
              <w:rPr>
                <w:rFonts w:ascii="Outfit" w:hAnsi="Outfit" w:cstheme="minorHAnsi"/>
                <w:bCs/>
                <w:color w:val="000C30"/>
                <w:sz w:val="24"/>
                <w:szCs w:val="24"/>
                <w:lang w:val="en-GB"/>
              </w:rPr>
              <w:t xml:space="preserve"> olds had learnt nothing or not enough about skills for ending relationships or friendships, and 11% had no helpful source of information at all about managing their feelings.</w:t>
            </w:r>
          </w:p>
          <w:p w14:paraId="3D9F2C09" w14:textId="7BC83610" w:rsidR="00420A84" w:rsidRPr="00BF46E1" w:rsidRDefault="00D91E40" w:rsidP="00BF46E1">
            <w:pPr>
              <w:pStyle w:val="TableParagraph"/>
              <w:numPr>
                <w:ilvl w:val="0"/>
                <w:numId w:val="432"/>
              </w:numPr>
              <w:tabs>
                <w:tab w:val="left" w:pos="1648"/>
              </w:tabs>
              <w:ind w:right="113"/>
              <w:rPr>
                <w:rFonts w:ascii="Outfit" w:hAnsi="Outfit" w:cstheme="minorHAnsi"/>
                <w:bCs/>
                <w:color w:val="000C30"/>
                <w:sz w:val="24"/>
                <w:szCs w:val="24"/>
                <w:lang w:val="en-GB"/>
              </w:rPr>
            </w:pPr>
            <w:hyperlink r:id="rId64" w:history="1">
              <w:r w:rsidR="00F7172A" w:rsidRPr="00BF46E1">
                <w:rPr>
                  <w:rStyle w:val="Hyperlink"/>
                  <w:rFonts w:ascii="Outfit" w:hAnsi="Outfit" w:cstheme="minorHAnsi"/>
                  <w:bCs/>
                  <w:color w:val="000C30"/>
                  <w:sz w:val="24"/>
                  <w:szCs w:val="24"/>
                  <w:lang w:val="en-GB"/>
                </w:rPr>
                <w:t>Ofsted's review of sexual harassment and abuse in schools</w:t>
              </w:r>
            </w:hyperlink>
            <w:r w:rsidR="00F7172A" w:rsidRPr="00BF46E1">
              <w:rPr>
                <w:rFonts w:ascii="Outfit" w:hAnsi="Outfit" w:cstheme="minorHAnsi"/>
                <w:bCs/>
                <w:color w:val="000C30"/>
                <w:sz w:val="24"/>
                <w:szCs w:val="24"/>
                <w:lang w:val="en-GB"/>
              </w:rPr>
              <w:t xml:space="preserve"> found evidence that the sharing of inappropriate images and videos is an issue in primary as well as secondary schools, calling for a carefully sequenced RSHE curriculum in response.</w:t>
            </w:r>
          </w:p>
          <w:p w14:paraId="39FF9D1F"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1E3B90F2"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Links to </w:t>
            </w:r>
            <w:r w:rsidRPr="00BF46E1">
              <w:rPr>
                <w:rFonts w:ascii="Outfit" w:hAnsi="Outfit" w:cstheme="minorHAnsi"/>
                <w:b/>
                <w:bCs/>
                <w:color w:val="000C30"/>
                <w:sz w:val="24"/>
                <w:szCs w:val="24"/>
                <w:lang w:val="en-GB"/>
              </w:rPr>
              <w:t>citizenship</w:t>
            </w:r>
            <w:r w:rsidRPr="00BF46E1">
              <w:rPr>
                <w:rFonts w:ascii="Outfit" w:hAnsi="Outfit" w:cstheme="minorHAnsi"/>
                <w:bCs/>
                <w:color w:val="000C30"/>
                <w:sz w:val="24"/>
                <w:szCs w:val="24"/>
                <w:lang w:val="en-GB"/>
              </w:rPr>
              <w:t xml:space="preserve"> through exploring communities, family diversity and challenging stereotypes</w:t>
            </w:r>
          </w:p>
          <w:p w14:paraId="70E9D92F" w14:textId="15D82D63" w:rsidR="0096790C" w:rsidRPr="00BF46E1" w:rsidRDefault="00A07F15" w:rsidP="00446FAE">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w:t>
            </w:r>
            <w:r w:rsidRPr="00BF46E1">
              <w:rPr>
                <w:rFonts w:ascii="Outfit" w:hAnsi="Outfit" w:cstheme="minorHAnsi"/>
                <w:b/>
                <w:bCs/>
                <w:color w:val="000C30"/>
                <w:sz w:val="24"/>
                <w:szCs w:val="24"/>
                <w:lang w:val="en-GB"/>
              </w:rPr>
              <w:t>families</w:t>
            </w:r>
            <w:r w:rsidRPr="00BF46E1">
              <w:rPr>
                <w:rFonts w:ascii="Outfit" w:hAnsi="Outfit" w:cstheme="minorHAnsi"/>
                <w:bCs/>
                <w:color w:val="000C30"/>
                <w:sz w:val="24"/>
                <w:szCs w:val="24"/>
                <w:lang w:val="en-GB"/>
              </w:rPr>
              <w:t xml:space="preserve"> in during this term for parent/carer events — an opportunity to demonstrate how the school community is made up of many different loving families</w:t>
            </w:r>
          </w:p>
          <w:p w14:paraId="67E86A62"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5A462C1C"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content on </w:t>
            </w:r>
            <w:r w:rsidRPr="00BF46E1">
              <w:rPr>
                <w:rFonts w:ascii="Outfit" w:hAnsi="Outfit" w:cstheme="minorHAnsi"/>
                <w:b/>
                <w:bCs/>
                <w:color w:val="000C30"/>
                <w:sz w:val="24"/>
                <w:szCs w:val="24"/>
                <w:lang w:val="en-GB"/>
              </w:rPr>
              <w:t>changing relationships</w:t>
            </w:r>
            <w:r w:rsidRPr="00BF46E1">
              <w:rPr>
                <w:rFonts w:ascii="Outfit" w:hAnsi="Outfit" w:cstheme="minorHAnsi"/>
                <w:bCs/>
                <w:color w:val="000C30"/>
                <w:sz w:val="24"/>
                <w:szCs w:val="24"/>
                <w:lang w:val="en-GB"/>
              </w:rPr>
              <w:t xml:space="preserve"> for upper KS2 in </w:t>
            </w:r>
            <w:hyperlink r:id="rId65" w:history="1">
              <w:r w:rsidRPr="00BF46E1">
                <w:rPr>
                  <w:rStyle w:val="Hyperlink"/>
                  <w:rFonts w:ascii="Outfit" w:hAnsi="Outfit" w:cstheme="minorHAnsi"/>
                  <w:bCs/>
                  <w:color w:val="000C30"/>
                  <w:sz w:val="24"/>
                  <w:szCs w:val="24"/>
                  <w:lang w:val="en-GB"/>
                </w:rPr>
                <w:t>Keeping Healthy and Safe</w:t>
              </w:r>
            </w:hyperlink>
          </w:p>
          <w:p w14:paraId="51170756"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w:t>
            </w:r>
            <w:hyperlink r:id="rId66" w:history="1">
              <w:r w:rsidRPr="00BF46E1">
                <w:rPr>
                  <w:rStyle w:val="Hyperlink"/>
                  <w:rFonts w:ascii="Outfit" w:hAnsi="Outfit" w:cstheme="minorHAnsi"/>
                  <w:b/>
                  <w:bCs/>
                  <w:color w:val="000C30"/>
                  <w:sz w:val="24"/>
                  <w:szCs w:val="24"/>
                  <w:lang w:val="en-GB"/>
                </w:rPr>
                <w:t>digital literacy</w:t>
              </w:r>
              <w:r w:rsidRPr="00BF46E1">
                <w:rPr>
                  <w:rStyle w:val="Hyperlink"/>
                  <w:rFonts w:ascii="Outfit" w:hAnsi="Outfit" w:cstheme="minorHAnsi"/>
                  <w:bCs/>
                  <w:color w:val="000C30"/>
                  <w:sz w:val="24"/>
                  <w:szCs w:val="24"/>
                  <w:lang w:val="en-GB"/>
                </w:rPr>
                <w:t xml:space="preserve"> lessons</w:t>
              </w:r>
            </w:hyperlink>
            <w:r w:rsidRPr="00BF46E1">
              <w:rPr>
                <w:rFonts w:ascii="Outfit" w:hAnsi="Outfit" w:cstheme="minorHAnsi"/>
                <w:bCs/>
                <w:color w:val="000C30"/>
                <w:sz w:val="24"/>
                <w:szCs w:val="24"/>
                <w:lang w:val="en-GB"/>
              </w:rPr>
              <w:t xml:space="preserve"> in Jigsaw+</w:t>
            </w:r>
          </w:p>
          <w:p w14:paraId="7B814DEC"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Critical Thinking</w:t>
            </w:r>
            <w:r w:rsidRPr="00BF46E1">
              <w:rPr>
                <w:rFonts w:ascii="Outfit" w:hAnsi="Outfit" w:cstheme="minorHAnsi"/>
                <w:bCs/>
                <w:color w:val="000C30"/>
                <w:sz w:val="24"/>
                <w:szCs w:val="24"/>
                <w:lang w:val="en-GB"/>
              </w:rPr>
              <w:t xml:space="preserve"> </w:t>
            </w:r>
            <w:hyperlink r:id="rId67" w:history="1">
              <w:r w:rsidRPr="00BF46E1">
                <w:rPr>
                  <w:rStyle w:val="Hyperlink"/>
                  <w:rFonts w:ascii="Outfit" w:hAnsi="Outfit" w:cstheme="minorHAnsi"/>
                  <w:bCs/>
                  <w:color w:val="000C30"/>
                  <w:sz w:val="24"/>
                  <w:szCs w:val="24"/>
                  <w:lang w:val="en-GB"/>
                </w:rPr>
                <w:t>lesson plans</w:t>
              </w:r>
            </w:hyperlink>
            <w:r w:rsidRPr="00BF46E1">
              <w:rPr>
                <w:rFonts w:ascii="Outfit" w:hAnsi="Outfit" w:cstheme="minorHAnsi"/>
                <w:bCs/>
                <w:color w:val="000C30"/>
                <w:sz w:val="24"/>
                <w:szCs w:val="24"/>
                <w:lang w:val="en-GB"/>
              </w:rPr>
              <w:t xml:space="preserve"> from the Open Minds Foundation in the Citizenship area</w:t>
            </w:r>
          </w:p>
          <w:p w14:paraId="66FA0D28" w14:textId="5ECACCAD" w:rsidR="0096790C" w:rsidRPr="00BF46E1" w:rsidRDefault="00A07F15" w:rsidP="000B0191">
            <w:pPr>
              <w:pStyle w:val="TableParagraph"/>
              <w:numPr>
                <w:ilvl w:val="0"/>
                <w:numId w:val="432"/>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68"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0AACE9D6" w14:textId="044A9B59"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030239A1" w14:textId="3122A4FB" w:rsidR="00A07F15" w:rsidRPr="00BF46E1" w:rsidRDefault="00A07F15" w:rsidP="000B0191">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69"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6F1973D3" w14:textId="77777777" w:rsidTr="00446FAE">
        <w:tc>
          <w:tcPr>
            <w:tcW w:w="1418" w:type="dxa"/>
            <w:shd w:val="clear" w:color="auto" w:fill="FDF7E9"/>
          </w:tcPr>
          <w:p w14:paraId="753FAE58" w14:textId="77777777" w:rsidR="00A07F15" w:rsidRPr="003F4093" w:rsidRDefault="00A07F15">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5386" w:type="dxa"/>
            <w:gridSpan w:val="3"/>
            <w:shd w:val="clear" w:color="auto" w:fill="FDF7E9"/>
          </w:tcPr>
          <w:p w14:paraId="27105920"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1</w:t>
            </w:r>
            <w:r w:rsidRPr="003F4093">
              <w:rPr>
                <w:rFonts w:ascii="Outfit" w:hAnsi="Outfit"/>
                <w:color w:val="000C30"/>
              </w:rPr>
              <w:t xml:space="preserve"> – Importance of loving, stable families for security, stability and love. </w:t>
            </w:r>
          </w:p>
          <w:p w14:paraId="3937F239"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families may look different. </w:t>
            </w:r>
          </w:p>
          <w:p w14:paraId="32544721"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3</w:t>
            </w:r>
            <w:r w:rsidRPr="003F4093">
              <w:rPr>
                <w:rFonts w:ascii="Outfit" w:hAnsi="Outfit"/>
                <w:color w:val="000C30"/>
              </w:rPr>
              <w:t xml:space="preserve"> – Others' families should be respected. </w:t>
            </w:r>
          </w:p>
          <w:p w14:paraId="66398F5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4</w:t>
            </w:r>
            <w:r w:rsidRPr="003F4093">
              <w:rPr>
                <w:rFonts w:ascii="Outfit" w:hAnsi="Outfit"/>
                <w:color w:val="000C30"/>
              </w:rPr>
              <w:t xml:space="preserve"> – People who are not part of family who support children (trusted adults). </w:t>
            </w:r>
          </w:p>
          <w:p w14:paraId="493CA19F" w14:textId="77777777" w:rsidR="00A07F15" w:rsidRPr="003F4093" w:rsidRDefault="00A07F15">
            <w:pPr>
              <w:spacing w:line="278" w:lineRule="auto"/>
              <w:rPr>
                <w:rFonts w:ascii="Outfit" w:hAnsi="Outfit"/>
                <w:color w:val="000C30"/>
              </w:rPr>
            </w:pPr>
          </w:p>
        </w:tc>
        <w:tc>
          <w:tcPr>
            <w:tcW w:w="7655" w:type="dxa"/>
            <w:gridSpan w:val="4"/>
            <w:shd w:val="clear" w:color="auto" w:fill="FDF7E9"/>
          </w:tcPr>
          <w:p w14:paraId="36112043" w14:textId="77777777" w:rsidR="00A07F15" w:rsidRPr="003F4093" w:rsidRDefault="00A07F15">
            <w:pPr>
              <w:spacing w:line="278" w:lineRule="auto"/>
              <w:rPr>
                <w:rFonts w:ascii="Outfit" w:hAnsi="Outfit"/>
                <w:color w:val="000C30"/>
              </w:rPr>
            </w:pPr>
            <w:r w:rsidRPr="003F4093">
              <w:rPr>
                <w:rFonts w:ascii="Outfit" w:hAnsi="Outfit"/>
                <w:b/>
                <w:bCs/>
                <w:color w:val="000C30"/>
              </w:rPr>
              <w:t>FPCM 5</w:t>
            </w:r>
            <w:r w:rsidRPr="003F4093">
              <w:rPr>
                <w:rFonts w:ascii="Outfit" w:hAnsi="Outfit"/>
                <w:color w:val="000C30"/>
              </w:rPr>
              <w:t xml:space="preserve"> – Importance of stable, caring relationships in people's lives (marriage, civil partnership). </w:t>
            </w:r>
          </w:p>
          <w:p w14:paraId="4A0F7977"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6</w:t>
            </w:r>
            <w:r w:rsidRPr="003F4093">
              <w:rPr>
                <w:rFonts w:ascii="Outfit" w:hAnsi="Outfit"/>
                <w:color w:val="000C30"/>
              </w:rPr>
              <w:t xml:space="preserve"> – How to recognise if family relationships are making them unhappy or unsafe, and how to seek help. </w:t>
            </w:r>
          </w:p>
          <w:p w14:paraId="4EB39CE0"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CF 1–7</w:t>
            </w:r>
            <w:r w:rsidRPr="003F4093">
              <w:rPr>
                <w:rFonts w:ascii="Outfit" w:hAnsi="Outfit"/>
                <w:color w:val="000C30"/>
              </w:rPr>
              <w:t xml:space="preserve"> – All caring friendships requirements: characteristics, inclusivity, feeling lonely is normal, healthy friendships are welcoming, ups and downs, resolving disputes, recognising unhappy friendships. </w:t>
            </w:r>
          </w:p>
          <w:p w14:paraId="5B9624A0" w14:textId="77777777" w:rsidR="00A07F15" w:rsidRPr="003F4093" w:rsidRDefault="00A07F15">
            <w:pPr>
              <w:spacing w:line="278" w:lineRule="auto"/>
              <w:rPr>
                <w:rFonts w:ascii="Outfit" w:hAnsi="Outfit"/>
                <w:color w:val="000C30"/>
              </w:rPr>
            </w:pPr>
            <w:r w:rsidRPr="003F4093">
              <w:rPr>
                <w:rFonts w:ascii="Outfit" w:hAnsi="Outfit"/>
                <w:b/>
                <w:bCs/>
                <w:color w:val="000C30"/>
              </w:rPr>
              <w:t>RKR 1–11</w:t>
            </w:r>
            <w:r w:rsidRPr="003F4093">
              <w:rPr>
                <w:rFonts w:ascii="Outfit" w:hAnsi="Outfit"/>
                <w:color w:val="000C30"/>
              </w:rPr>
              <w:t xml:space="preserve"> – Full range of respectful kind relationships requirements. </w:t>
            </w:r>
          </w:p>
        </w:tc>
        <w:tc>
          <w:tcPr>
            <w:tcW w:w="7796" w:type="dxa"/>
            <w:gridSpan w:val="3"/>
            <w:shd w:val="clear" w:color="auto" w:fill="FDF7E9"/>
          </w:tcPr>
          <w:p w14:paraId="2A07F381" w14:textId="77777777" w:rsidR="00A07F15" w:rsidRPr="003F4093" w:rsidRDefault="00A07F15">
            <w:pPr>
              <w:spacing w:line="278" w:lineRule="auto"/>
              <w:rPr>
                <w:rFonts w:ascii="Outfit" w:hAnsi="Outfit"/>
                <w:color w:val="000C30"/>
              </w:rPr>
            </w:pPr>
            <w:r w:rsidRPr="003F4093">
              <w:rPr>
                <w:rFonts w:ascii="Outfit" w:hAnsi="Outfit"/>
                <w:b/>
                <w:bCs/>
                <w:color w:val="000C30"/>
              </w:rPr>
              <w:t>OSA 1</w:t>
            </w:r>
            <w:r w:rsidRPr="003F4093">
              <w:rPr>
                <w:rFonts w:ascii="Outfit" w:hAnsi="Outfit"/>
                <w:color w:val="000C30"/>
              </w:rPr>
              <w:t xml:space="preserve"> – Same principles apply online as face-to-face. </w:t>
            </w:r>
          </w:p>
          <w:p w14:paraId="0E156C7D" w14:textId="77777777" w:rsidR="00A07F15" w:rsidRPr="003F4093" w:rsidRDefault="00A07F15">
            <w:pPr>
              <w:spacing w:line="278" w:lineRule="auto"/>
              <w:rPr>
                <w:rFonts w:ascii="Outfit" w:hAnsi="Outfit"/>
                <w:color w:val="000C30"/>
              </w:rPr>
            </w:pPr>
            <w:r w:rsidRPr="003F4093">
              <w:rPr>
                <w:rFonts w:ascii="Outfit" w:hAnsi="Outfit"/>
                <w:b/>
                <w:bCs/>
                <w:color w:val="000C30"/>
              </w:rPr>
              <w:t>OSA 2</w:t>
            </w:r>
            <w:r w:rsidRPr="003F4093">
              <w:rPr>
                <w:rFonts w:ascii="Outfit" w:hAnsi="Outfit"/>
                <w:color w:val="000C30"/>
              </w:rPr>
              <w:t xml:space="preserve"> – Rules and principles for keeping safe online</w:t>
            </w:r>
          </w:p>
          <w:p w14:paraId="66EFBBF8" w14:textId="77777777" w:rsidR="00A07F15" w:rsidRPr="003F4093" w:rsidRDefault="00A07F15" w:rsidP="003E2CC7">
            <w:pPr>
              <w:spacing w:line="278" w:lineRule="auto"/>
              <w:rPr>
                <w:rFonts w:ascii="Outfit" w:hAnsi="Outfit"/>
                <w:color w:val="000C30"/>
              </w:rPr>
            </w:pPr>
            <w:r w:rsidRPr="003F4093">
              <w:rPr>
                <w:rFonts w:ascii="Outfit" w:hAnsi="Outfit"/>
                <w:color w:val="000C30"/>
              </w:rPr>
              <w:t xml:space="preserve"> </w:t>
            </w:r>
            <w:r w:rsidRPr="003F4093">
              <w:rPr>
                <w:rFonts w:ascii="Outfit" w:hAnsi="Outfit"/>
                <w:b/>
                <w:bCs/>
                <w:color w:val="000C30"/>
              </w:rPr>
              <w:t>OSA 3</w:t>
            </w:r>
            <w:r w:rsidRPr="003F4093">
              <w:rPr>
                <w:rFonts w:ascii="Outfit" w:hAnsi="Outfit"/>
                <w:color w:val="000C30"/>
              </w:rPr>
              <w:t xml:space="preserve"> – Minimum age for social media (currently 13). </w:t>
            </w:r>
          </w:p>
          <w:p w14:paraId="160AFAA7"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OSA 4</w:t>
            </w:r>
            <w:r w:rsidRPr="003F4093">
              <w:rPr>
                <w:rFonts w:ascii="Outfit" w:hAnsi="Outfit"/>
                <w:color w:val="000C30"/>
              </w:rPr>
              <w:t xml:space="preserve"> – Importance of caution about sharing information online; privacy and location settings. </w:t>
            </w:r>
          </w:p>
          <w:p w14:paraId="3E3E9F2D" w14:textId="77777777" w:rsidR="00A07F15" w:rsidRPr="003F4093" w:rsidRDefault="00A07F15">
            <w:pPr>
              <w:spacing w:line="278" w:lineRule="auto"/>
              <w:rPr>
                <w:rFonts w:ascii="Outfit" w:hAnsi="Outfit"/>
                <w:color w:val="000C30"/>
              </w:rPr>
            </w:pPr>
            <w:r w:rsidRPr="003F4093">
              <w:rPr>
                <w:rFonts w:ascii="Outfit" w:hAnsi="Outfit"/>
                <w:b/>
                <w:bCs/>
                <w:color w:val="000C30"/>
              </w:rPr>
              <w:t>OSA 5</w:t>
            </w:r>
            <w:r w:rsidRPr="003F4093">
              <w:rPr>
                <w:rFonts w:ascii="Outfit" w:hAnsi="Outfit"/>
                <w:color w:val="000C30"/>
              </w:rPr>
              <w:t xml:space="preserve"> – How information and data is shared and used online.</w:t>
            </w:r>
          </w:p>
          <w:p w14:paraId="036D5845" w14:textId="77777777" w:rsidR="00A07F15" w:rsidRPr="003F4093" w:rsidRDefault="00A07F15">
            <w:pPr>
              <w:spacing w:line="278" w:lineRule="auto"/>
              <w:rPr>
                <w:rFonts w:ascii="Outfit" w:hAnsi="Outfit"/>
                <w:color w:val="000C30"/>
              </w:rPr>
            </w:pPr>
            <w:r w:rsidRPr="003F4093">
              <w:rPr>
                <w:rFonts w:ascii="Outfit" w:hAnsi="Outfit"/>
                <w:b/>
                <w:bCs/>
                <w:color w:val="000C30"/>
              </w:rPr>
              <w:t>OSA 6</w:t>
            </w:r>
            <w:r w:rsidRPr="003F4093">
              <w:rPr>
                <w:rFonts w:ascii="Outfit" w:hAnsi="Outfit"/>
                <w:color w:val="000C30"/>
              </w:rPr>
              <w:t xml:space="preserve"> – Internet contains inappropriate content; where to go for advice. </w:t>
            </w:r>
          </w:p>
          <w:p w14:paraId="14DFF728" w14:textId="77777777" w:rsidR="00A07F15" w:rsidRPr="003F4093" w:rsidRDefault="00A07F15">
            <w:pPr>
              <w:pStyle w:val="TableParagraph"/>
              <w:ind w:left="0" w:right="113"/>
              <w:rPr>
                <w:rFonts w:ascii="Outfit" w:hAnsi="Outfit"/>
                <w:color w:val="000C30"/>
              </w:rPr>
            </w:pPr>
            <w:r w:rsidRPr="003F4093">
              <w:rPr>
                <w:rFonts w:ascii="Outfit" w:hAnsi="Outfit"/>
                <w:b/>
                <w:bCs/>
                <w:color w:val="000C30"/>
              </w:rPr>
              <w:t>BS 1–7</w:t>
            </w:r>
            <w:r w:rsidRPr="003F4093">
              <w:rPr>
                <w:rFonts w:ascii="Outfit" w:hAnsi="Outfit"/>
                <w:color w:val="000C30"/>
              </w:rPr>
              <w:t xml:space="preserve"> – Full range of being safe requirements.</w:t>
            </w:r>
          </w:p>
        </w:tc>
      </w:tr>
      <w:tr w:rsidR="003F4093" w:rsidRPr="003F4093" w14:paraId="7C5DA41D" w14:textId="77777777" w:rsidTr="00446FAE">
        <w:tc>
          <w:tcPr>
            <w:tcW w:w="1418" w:type="dxa"/>
            <w:shd w:val="clear" w:color="auto" w:fill="FDF7E9"/>
          </w:tcPr>
          <w:p w14:paraId="3E7D4BA1" w14:textId="77777777" w:rsidR="00A07F15" w:rsidRPr="003F4093" w:rsidRDefault="00A07F15">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5386" w:type="dxa"/>
            <w:gridSpan w:val="3"/>
            <w:shd w:val="clear" w:color="auto" w:fill="FDF7E9"/>
          </w:tcPr>
          <w:p w14:paraId="67CB4191"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of emotions. </w:t>
            </w:r>
          </w:p>
          <w:p w14:paraId="7B9F4EF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Isolation and loneliness. </w:t>
            </w:r>
          </w:p>
          <w:p w14:paraId="29A513CD" w14:textId="77777777" w:rsidR="00A07F15" w:rsidRPr="003F4093" w:rsidRDefault="00A07F15">
            <w:pPr>
              <w:spacing w:line="278" w:lineRule="auto"/>
              <w:rPr>
                <w:rFonts w:ascii="Outfit" w:hAnsi="Outfit"/>
                <w:color w:val="000C30"/>
              </w:rPr>
            </w:pPr>
            <w:r w:rsidRPr="003F4093">
              <w:rPr>
                <w:rFonts w:ascii="Outfit" w:hAnsi="Outfit"/>
                <w:b/>
                <w:bCs/>
                <w:color w:val="000C30"/>
              </w:rPr>
              <w:t>GW 8</w:t>
            </w:r>
            <w:r w:rsidRPr="003F4093">
              <w:rPr>
                <w:rFonts w:ascii="Outfit" w:hAnsi="Outfit"/>
                <w:color w:val="000C30"/>
              </w:rPr>
              <w:t xml:space="preserve"> – Change, loss and bereavement can affect wellbeing.</w:t>
            </w:r>
          </w:p>
          <w:p w14:paraId="3CF5709F" w14:textId="77777777" w:rsidR="00A07F15" w:rsidRPr="003F4093" w:rsidRDefault="00A07F15">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2EEE52BD" w14:textId="77777777" w:rsidR="00A07F15" w:rsidRPr="003F4093" w:rsidRDefault="00A07F15">
            <w:pPr>
              <w:spacing w:line="278" w:lineRule="auto"/>
              <w:rPr>
                <w:rFonts w:ascii="Outfit" w:hAnsi="Outfit"/>
                <w:color w:val="000C30"/>
              </w:rPr>
            </w:pPr>
            <w:r w:rsidRPr="003F4093">
              <w:rPr>
                <w:rFonts w:ascii="Outfit" w:hAnsi="Outfit"/>
                <w:b/>
                <w:bCs/>
                <w:color w:val="000C30"/>
              </w:rPr>
              <w:t>WO 1</w:t>
            </w:r>
            <w:r w:rsidRPr="003F4093">
              <w:rPr>
                <w:rFonts w:ascii="Outfit" w:hAnsi="Outfit"/>
                <w:color w:val="000C30"/>
              </w:rPr>
              <w:t xml:space="preserve"> – Strategies for managing screen time and recognising signs of too much. </w:t>
            </w:r>
          </w:p>
        </w:tc>
        <w:tc>
          <w:tcPr>
            <w:tcW w:w="7655" w:type="dxa"/>
            <w:gridSpan w:val="4"/>
            <w:shd w:val="clear" w:color="auto" w:fill="FDF7E9"/>
          </w:tcPr>
          <w:p w14:paraId="07E8E160" w14:textId="77777777" w:rsidR="00A07F15" w:rsidRPr="003F4093" w:rsidRDefault="00A07F15">
            <w:pPr>
              <w:spacing w:line="278" w:lineRule="auto"/>
              <w:rPr>
                <w:rFonts w:ascii="Outfit" w:hAnsi="Outfit"/>
                <w:color w:val="000C30"/>
              </w:rPr>
            </w:pPr>
            <w:r w:rsidRPr="003F4093">
              <w:rPr>
                <w:rFonts w:ascii="Outfit" w:hAnsi="Outfit"/>
                <w:b/>
                <w:bCs/>
                <w:color w:val="000C30"/>
              </w:rPr>
              <w:t>WO 2</w:t>
            </w:r>
            <w:r w:rsidRPr="003F4093">
              <w:rPr>
                <w:rFonts w:ascii="Outfit" w:hAnsi="Outfit"/>
                <w:color w:val="000C30"/>
              </w:rPr>
              <w:t xml:space="preserve"> – What age restrictions/ratings mean; minimum age for social media. </w:t>
            </w:r>
          </w:p>
          <w:p w14:paraId="0C1AC2A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3</w:t>
            </w:r>
            <w:r w:rsidRPr="003F4093">
              <w:rPr>
                <w:rFonts w:ascii="Outfit" w:hAnsi="Outfit"/>
                <w:color w:val="000C30"/>
              </w:rPr>
              <w:t xml:space="preserve"> – Risks from people online who use technology to bully, manipulate, groom or abuse.</w:t>
            </w:r>
            <w:r w:rsidRPr="003F4093" w:rsidDel="00E91452">
              <w:rPr>
                <w:rFonts w:ascii="Outfit" w:hAnsi="Outfit"/>
                <w:color w:val="000C30"/>
              </w:rPr>
              <w:t xml:space="preserve"> </w:t>
            </w:r>
          </w:p>
          <w:p w14:paraId="79A9F234"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4</w:t>
            </w:r>
            <w:r w:rsidRPr="003F4093">
              <w:rPr>
                <w:rFonts w:ascii="Outfit" w:hAnsi="Outfit"/>
                <w:color w:val="000C30"/>
              </w:rPr>
              <w:t xml:space="preserve"> – How to recognise harmful content including AI-generated content. </w:t>
            </w:r>
          </w:p>
          <w:p w14:paraId="07BDB2EC" w14:textId="77777777" w:rsidR="00A07F15" w:rsidRPr="003F4093" w:rsidRDefault="00A07F15">
            <w:pPr>
              <w:spacing w:line="278" w:lineRule="auto"/>
              <w:rPr>
                <w:rFonts w:ascii="Outfit" w:hAnsi="Outfit"/>
                <w:color w:val="000C30"/>
              </w:rPr>
            </w:pPr>
            <w:r w:rsidRPr="003F4093">
              <w:rPr>
                <w:rFonts w:ascii="Outfit" w:hAnsi="Outfit"/>
                <w:b/>
                <w:bCs/>
                <w:color w:val="000C30"/>
              </w:rPr>
              <w:t>WO 5</w:t>
            </w:r>
            <w:r w:rsidRPr="003F4093">
              <w:rPr>
                <w:rFonts w:ascii="Outfit" w:hAnsi="Outfit"/>
                <w:color w:val="000C30"/>
              </w:rPr>
              <w:t xml:space="preserve"> – Difference between real and online-only friendships. </w:t>
            </w:r>
          </w:p>
          <w:p w14:paraId="1385CF4B" w14:textId="77777777" w:rsidR="00A07F15" w:rsidRPr="003F4093" w:rsidRDefault="00A07F15">
            <w:pPr>
              <w:spacing w:line="278" w:lineRule="auto"/>
              <w:rPr>
                <w:rFonts w:ascii="Outfit" w:hAnsi="Outfit"/>
                <w:color w:val="000C30"/>
              </w:rPr>
            </w:pPr>
            <w:r w:rsidRPr="003F4093">
              <w:rPr>
                <w:rFonts w:ascii="Outfit" w:hAnsi="Outfit"/>
                <w:b/>
                <w:bCs/>
                <w:color w:val="000C30"/>
              </w:rPr>
              <w:t>WO 6</w:t>
            </w:r>
            <w:r w:rsidRPr="003F4093">
              <w:rPr>
                <w:rFonts w:ascii="Outfit" w:hAnsi="Outfit"/>
                <w:color w:val="000C30"/>
              </w:rPr>
              <w:t xml:space="preserve"> – How to critically consider online friendships and sources of information. </w:t>
            </w:r>
          </w:p>
        </w:tc>
        <w:tc>
          <w:tcPr>
            <w:tcW w:w="7796" w:type="dxa"/>
            <w:gridSpan w:val="3"/>
            <w:shd w:val="clear" w:color="auto" w:fill="FDF7E9"/>
          </w:tcPr>
          <w:p w14:paraId="0F6E35A2" w14:textId="77777777" w:rsidR="00A07F15" w:rsidRPr="003F4093" w:rsidRDefault="00A07F15">
            <w:pPr>
              <w:spacing w:line="278" w:lineRule="auto"/>
              <w:rPr>
                <w:rFonts w:ascii="Outfit" w:hAnsi="Outfit"/>
                <w:color w:val="000C30"/>
              </w:rPr>
            </w:pPr>
            <w:r w:rsidRPr="003F4093">
              <w:rPr>
                <w:rFonts w:ascii="Outfit" w:hAnsi="Outfit"/>
                <w:b/>
                <w:bCs/>
                <w:color w:val="000C30"/>
              </w:rPr>
              <w:t>WO 7</w:t>
            </w:r>
            <w:r w:rsidRPr="003F4093">
              <w:rPr>
                <w:rFonts w:ascii="Outfit" w:hAnsi="Outfit"/>
                <w:color w:val="000C30"/>
              </w:rPr>
              <w:t xml:space="preserve"> – How to report concerns about content or contact online. </w:t>
            </w:r>
          </w:p>
          <w:p w14:paraId="120C42F9" w14:textId="77777777" w:rsidR="00A07F15" w:rsidRPr="003F4093" w:rsidRDefault="00A07F15">
            <w:pPr>
              <w:spacing w:line="278" w:lineRule="auto"/>
              <w:rPr>
                <w:rFonts w:ascii="Outfit" w:hAnsi="Outfit"/>
                <w:color w:val="000C30"/>
              </w:rPr>
            </w:pPr>
            <w:r w:rsidRPr="003F4093">
              <w:rPr>
                <w:rFonts w:ascii="Outfit" w:hAnsi="Outfit"/>
                <w:b/>
                <w:bCs/>
                <w:color w:val="000C30"/>
              </w:rPr>
              <w:t>WO 8</w:t>
            </w:r>
            <w:r w:rsidRPr="003F4093">
              <w:rPr>
                <w:rFonts w:ascii="Outfit" w:hAnsi="Outfit"/>
                <w:color w:val="000C30"/>
              </w:rPr>
              <w:t xml:space="preserve"> – Impact of spending too much time online on mental health and wellbeing.</w:t>
            </w:r>
          </w:p>
          <w:p w14:paraId="7B7209FE"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9</w:t>
            </w:r>
            <w:r w:rsidRPr="003F4093">
              <w:rPr>
                <w:rFonts w:ascii="Outfit" w:hAnsi="Outfit"/>
                <w:color w:val="000C30"/>
              </w:rPr>
              <w:t xml:space="preserve"> – Why social media and messaging are not suitable for all ages. </w:t>
            </w:r>
          </w:p>
          <w:p w14:paraId="60F656AC"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10</w:t>
            </w:r>
            <w:r w:rsidRPr="003F4093">
              <w:rPr>
                <w:rFonts w:ascii="Outfit" w:hAnsi="Outfit"/>
                <w:color w:val="000C30"/>
              </w:rPr>
              <w:t xml:space="preserve"> – How online content can be targeted at users and designed to attract attention. </w:t>
            </w:r>
          </w:p>
          <w:p w14:paraId="6567F8FF" w14:textId="77777777" w:rsidR="00A07F15" w:rsidRPr="003F4093" w:rsidRDefault="00A07F15">
            <w:pPr>
              <w:spacing w:line="278" w:lineRule="auto"/>
              <w:rPr>
                <w:rFonts w:ascii="Outfit" w:hAnsi="Outfit"/>
                <w:color w:val="000C30"/>
              </w:rPr>
            </w:pPr>
            <w:r w:rsidRPr="003F4093">
              <w:rPr>
                <w:rFonts w:ascii="Outfit" w:hAnsi="Outfit"/>
                <w:b/>
                <w:bCs/>
                <w:color w:val="000C30"/>
              </w:rPr>
              <w:t>WO 11</w:t>
            </w:r>
            <w:r w:rsidRPr="003F4093">
              <w:rPr>
                <w:rFonts w:ascii="Outfit" w:hAnsi="Outfit"/>
                <w:color w:val="000C30"/>
              </w:rPr>
              <w:t xml:space="preserve"> – How to respond if online experience is worrying. </w:t>
            </w:r>
          </w:p>
          <w:p w14:paraId="60C839C8" w14:textId="77777777" w:rsidR="00A07F15" w:rsidRPr="003E2CC7" w:rsidRDefault="00A07F15">
            <w:pPr>
              <w:spacing w:line="278" w:lineRule="auto"/>
              <w:rPr>
                <w:rFonts w:ascii="Outfit" w:hAnsi="Outfit"/>
                <w:color w:val="000C30"/>
              </w:rPr>
            </w:pPr>
            <w:r w:rsidRPr="003F4093">
              <w:rPr>
                <w:rFonts w:ascii="Outfit" w:hAnsi="Outfit"/>
                <w:b/>
                <w:bCs/>
                <w:color w:val="000C30"/>
              </w:rPr>
              <w:t xml:space="preserve">PHF  4 – </w:t>
            </w:r>
            <w:r w:rsidRPr="003F4093">
              <w:rPr>
                <w:rFonts w:ascii="Outfit" w:hAnsi="Outfit"/>
                <w:color w:val="000C30"/>
              </w:rPr>
              <w:t>How to seek from adults if concerned about their health</w:t>
            </w:r>
          </w:p>
        </w:tc>
      </w:tr>
      <w:tr w:rsidR="003F4093" w:rsidRPr="003F4093" w14:paraId="347096B7" w14:textId="77777777" w:rsidTr="00A07F15">
        <w:tc>
          <w:tcPr>
            <w:tcW w:w="1841" w:type="dxa"/>
            <w:gridSpan w:val="2"/>
            <w:vMerge w:val="restart"/>
            <w:shd w:val="clear" w:color="auto" w:fill="97BF3D"/>
          </w:tcPr>
          <w:p w14:paraId="1B9230F5" w14:textId="69FF98C8" w:rsidR="004254B9" w:rsidRPr="003F4093" w:rsidRDefault="0096790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br w:type="page"/>
            </w:r>
            <w:r w:rsidR="004254B9" w:rsidRPr="003F4093">
              <w:rPr>
                <w:rFonts w:ascii="Outfit" w:hAnsi="Outfit" w:cstheme="minorHAnsi"/>
                <w:b/>
                <w:color w:val="000C30"/>
                <w:sz w:val="28"/>
                <w:szCs w:val="28"/>
              </w:rPr>
              <w:t>Puzzle Overview</w:t>
            </w:r>
          </w:p>
          <w:p w14:paraId="53764642" w14:textId="4F05D701" w:rsidR="004254B9"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Relationships</w:t>
            </w:r>
          </w:p>
        </w:tc>
        <w:tc>
          <w:tcPr>
            <w:tcW w:w="2552" w:type="dxa"/>
            <w:shd w:val="clear" w:color="auto" w:fill="97BF3D"/>
          </w:tcPr>
          <w:p w14:paraId="7B72296A" w14:textId="40DA7D23" w:rsidR="004254B9" w:rsidRPr="003F4093" w:rsidRDefault="004254B9"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5" w:type="dxa"/>
            <w:gridSpan w:val="2"/>
            <w:shd w:val="clear" w:color="auto" w:fill="97BF3D"/>
          </w:tcPr>
          <w:p w14:paraId="65ABC6BC" w14:textId="18FF8DB2"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7" w:type="dxa"/>
            <w:shd w:val="clear" w:color="auto" w:fill="97BF3D"/>
          </w:tcPr>
          <w:p w14:paraId="09F404A0" w14:textId="1EEBA14F"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shd w:val="clear" w:color="auto" w:fill="97BF3D"/>
          </w:tcPr>
          <w:p w14:paraId="716217EF" w14:textId="50981DA7"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5" w:type="dxa"/>
            <w:gridSpan w:val="2"/>
            <w:shd w:val="clear" w:color="auto" w:fill="97BF3D"/>
          </w:tcPr>
          <w:p w14:paraId="5B3D134D" w14:textId="76B67438"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60" w:type="dxa"/>
            <w:shd w:val="clear" w:color="auto" w:fill="97BF3D"/>
          </w:tcPr>
          <w:p w14:paraId="511A44F7" w14:textId="50957F67"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20" w:type="dxa"/>
            <w:shd w:val="clear" w:color="auto" w:fill="97BF3D"/>
          </w:tcPr>
          <w:p w14:paraId="77D4A952" w14:textId="12458463"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75B1A640" w14:textId="77777777" w:rsidTr="00A07F15">
        <w:tc>
          <w:tcPr>
            <w:tcW w:w="1841" w:type="dxa"/>
            <w:gridSpan w:val="2"/>
            <w:vMerge/>
          </w:tcPr>
          <w:p w14:paraId="186605A1" w14:textId="26761862" w:rsidR="004254B9" w:rsidRPr="003F4093" w:rsidRDefault="004254B9" w:rsidP="004254B9">
            <w:pPr>
              <w:pStyle w:val="TableParagraph"/>
              <w:ind w:left="0"/>
              <w:jc w:val="both"/>
              <w:rPr>
                <w:rFonts w:ascii="Outfit" w:hAnsi="Outfit" w:cstheme="minorHAnsi"/>
                <w:b/>
                <w:color w:val="000C30"/>
                <w:sz w:val="20"/>
                <w:szCs w:val="20"/>
              </w:rPr>
            </w:pPr>
          </w:p>
        </w:tc>
        <w:tc>
          <w:tcPr>
            <w:tcW w:w="2552" w:type="dxa"/>
          </w:tcPr>
          <w:p w14:paraId="1CF2B0A8" w14:textId="12227E8C" w:rsidR="004254B9" w:rsidRPr="00F13023" w:rsidRDefault="004254B9" w:rsidP="00E30C83">
            <w:pPr>
              <w:pStyle w:val="TableParagraph"/>
              <w:rPr>
                <w:rFonts w:ascii="Outfit" w:hAnsi="Outfit" w:cstheme="minorHAnsi"/>
                <w:color w:val="000C30"/>
              </w:rPr>
            </w:pPr>
            <w:r w:rsidRPr="00F13023">
              <w:rPr>
                <w:rFonts w:ascii="Outfit" w:hAnsi="Outfit" w:cstheme="minorHAnsi"/>
                <w:color w:val="000C30"/>
              </w:rPr>
              <w:t xml:space="preserve">Children are introduced to the key relationships </w:t>
            </w:r>
            <w:r w:rsidRPr="00F13023">
              <w:rPr>
                <w:rFonts w:ascii="Outfit" w:hAnsi="Outfit" w:cstheme="minorHAnsi"/>
                <w:color w:val="000C30"/>
              </w:rPr>
              <w:lastRenderedPageBreak/>
              <w:t>in their lives. They learn about families and the different roles people can have in a family. They explore</w:t>
            </w:r>
            <w:r w:rsidR="00E30C83" w:rsidRPr="00F13023">
              <w:rPr>
                <w:rFonts w:ascii="Outfit" w:hAnsi="Outfit" w:cstheme="minorHAnsi"/>
                <w:color w:val="000C30"/>
              </w:rPr>
              <w:t xml:space="preserve"> </w:t>
            </w:r>
            <w:r w:rsidRPr="00F13023">
              <w:rPr>
                <w:rFonts w:ascii="Outfit" w:hAnsi="Outfit" w:cstheme="minorHAnsi"/>
                <w:color w:val="000C30"/>
              </w:rPr>
              <w:t>the friendships they have and what makes a good friend. They are introduced to simple strategies they can use to mend friendships. The children</w:t>
            </w:r>
            <w:r w:rsidR="00E30C83" w:rsidRPr="00F13023">
              <w:rPr>
                <w:rFonts w:ascii="Outfit" w:hAnsi="Outfit" w:cstheme="minorHAnsi"/>
                <w:color w:val="000C30"/>
              </w:rPr>
              <w:t xml:space="preserve"> also </w:t>
            </w:r>
            <w:proofErr w:type="spellStart"/>
            <w:r w:rsidR="00E30C83" w:rsidRPr="00F13023">
              <w:rPr>
                <w:rFonts w:ascii="Outfit" w:hAnsi="Outfit" w:cstheme="minorHAnsi"/>
                <w:color w:val="000C30"/>
              </w:rPr>
              <w:t>practise</w:t>
            </w:r>
            <w:proofErr w:type="spellEnd"/>
            <w:r w:rsidRPr="00F13023">
              <w:rPr>
                <w:rFonts w:ascii="Outfit" w:hAnsi="Outfit" w:cstheme="minorHAnsi"/>
                <w:color w:val="000C30"/>
              </w:rPr>
              <w:t xml:space="preserve"> Jigsaw’s Calm Me and how they can use this when feeling upset or angry.</w:t>
            </w:r>
          </w:p>
        </w:tc>
        <w:tc>
          <w:tcPr>
            <w:tcW w:w="2835" w:type="dxa"/>
            <w:gridSpan w:val="2"/>
          </w:tcPr>
          <w:p w14:paraId="34129F73" w14:textId="2FEB9343"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families, friendships </w:t>
            </w:r>
            <w:r w:rsidRPr="00F13023">
              <w:rPr>
                <w:rFonts w:ascii="Outfit" w:hAnsi="Outfit" w:cstheme="minorHAnsi"/>
                <w:color w:val="000C30"/>
                <w:sz w:val="22"/>
                <w:szCs w:val="22"/>
              </w:rPr>
              <w:lastRenderedPageBreak/>
              <w:t xml:space="preserve">and what it means to </w:t>
            </w:r>
            <w:r w:rsidR="00C11415" w:rsidRPr="00F13023">
              <w:rPr>
                <w:rFonts w:ascii="Outfit" w:hAnsi="Outfit" w:cstheme="minorHAnsi"/>
                <w:color w:val="000C30"/>
                <w:sz w:val="22"/>
                <w:szCs w:val="22"/>
              </w:rPr>
              <w:t>belong and help others feel included</w:t>
            </w:r>
            <w:r w:rsidRPr="00F13023">
              <w:rPr>
                <w:rFonts w:ascii="Outfit" w:hAnsi="Outfit" w:cstheme="minorHAnsi"/>
                <w:color w:val="000C30"/>
                <w:sz w:val="22"/>
                <w:szCs w:val="22"/>
              </w:rPr>
              <w:t xml:space="preserve">. They learn how to make friends, solve problems </w:t>
            </w:r>
            <w:r w:rsidR="00C11415" w:rsidRPr="00F13023">
              <w:rPr>
                <w:rFonts w:ascii="Outfit" w:hAnsi="Outfit" w:cstheme="minorHAnsi"/>
                <w:color w:val="000C30"/>
                <w:sz w:val="22"/>
                <w:szCs w:val="22"/>
              </w:rPr>
              <w:t xml:space="preserve">and when to seek help or support. </w:t>
            </w:r>
          </w:p>
          <w:p w14:paraId="497BBDA4"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practise appropriate ways to greet others, learn who can help them in their school community, and reflect on how to ask for support when they feel upset. They also build confidence by recognising their own qualities and learning how to praise themselves.</w:t>
            </w:r>
          </w:p>
          <w:p w14:paraId="05E14C0F" w14:textId="04793B35" w:rsidR="004254B9" w:rsidRPr="00F13023" w:rsidRDefault="005B2111" w:rsidP="004254B9">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people who are special to them, creating a Relationship Fiesta</w:t>
            </w:r>
            <w:r w:rsidR="002F2137" w:rsidRPr="00F13023">
              <w:rPr>
                <w:rFonts w:ascii="Outfit" w:hAnsi="Outfit" w:cstheme="minorHAnsi"/>
                <w:color w:val="000C30"/>
                <w:sz w:val="22"/>
                <w:szCs w:val="22"/>
              </w:rPr>
              <w:t>, contributing their balloons and labels from Piece 6</w:t>
            </w:r>
          </w:p>
        </w:tc>
        <w:tc>
          <w:tcPr>
            <w:tcW w:w="2977" w:type="dxa"/>
          </w:tcPr>
          <w:p w14:paraId="004FCB09"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different types of families and </w:t>
            </w:r>
            <w:r w:rsidRPr="00F13023">
              <w:rPr>
                <w:rFonts w:ascii="Outfit" w:hAnsi="Outfit" w:cstheme="minorHAnsi"/>
                <w:color w:val="000C30"/>
                <w:sz w:val="22"/>
                <w:szCs w:val="22"/>
              </w:rPr>
              <w:lastRenderedPageBreak/>
              <w:t>learn why cooperation and care are important in relationships. They develop understanding about safe and unsafe physical contact and practise expressing what feels comfortable to them.</w:t>
            </w:r>
          </w:p>
          <w:p w14:paraId="102CCA66"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learn how to manage friendship conflicts, recognise the difference between good and worrying secrets, and identify trusted adults who can help them. They reflect on trust, honesty and appreciation in relationships.</w:t>
            </w:r>
          </w:p>
          <w:p w14:paraId="215D7264" w14:textId="32232CD6"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celebrate special people in their lives by </w:t>
            </w:r>
            <w:r w:rsidR="00A3073F" w:rsidRPr="00F13023">
              <w:rPr>
                <w:rFonts w:ascii="Outfit" w:hAnsi="Outfit" w:cstheme="minorHAnsi"/>
                <w:color w:val="000C30"/>
                <w:sz w:val="22"/>
                <w:szCs w:val="22"/>
              </w:rPr>
              <w:t xml:space="preserve">sharing their compliment bunting to </w:t>
            </w:r>
            <w:proofErr w:type="gramStart"/>
            <w:r w:rsidR="00A3073F" w:rsidRPr="00F13023">
              <w:rPr>
                <w:rFonts w:ascii="Outfit" w:hAnsi="Outfit" w:cstheme="minorHAnsi"/>
                <w:color w:val="000C30"/>
                <w:sz w:val="22"/>
                <w:szCs w:val="22"/>
              </w:rPr>
              <w:t xml:space="preserve">the </w:t>
            </w:r>
            <w:r w:rsidRPr="00F13023">
              <w:rPr>
                <w:rFonts w:ascii="Outfit" w:hAnsi="Outfit" w:cstheme="minorHAnsi"/>
                <w:color w:val="000C30"/>
                <w:sz w:val="22"/>
                <w:szCs w:val="22"/>
              </w:rPr>
              <w:t>a</w:t>
            </w:r>
            <w:proofErr w:type="gramEnd"/>
            <w:r w:rsidRPr="00F13023">
              <w:rPr>
                <w:rFonts w:ascii="Outfit" w:hAnsi="Outfit" w:cstheme="minorHAnsi"/>
                <w:color w:val="000C30"/>
                <w:sz w:val="22"/>
                <w:szCs w:val="22"/>
              </w:rPr>
              <w:t xml:space="preserve"> Relationship Fiesta </w:t>
            </w:r>
            <w:r w:rsidR="004D3F29" w:rsidRPr="00F13023">
              <w:rPr>
                <w:rFonts w:ascii="Outfit" w:hAnsi="Outfit" w:cstheme="minorHAnsi"/>
                <w:color w:val="000C30"/>
                <w:sz w:val="22"/>
                <w:szCs w:val="22"/>
              </w:rPr>
              <w:t>Puzzle Outcome.</w:t>
            </w:r>
          </w:p>
          <w:p w14:paraId="2F2F9AEA" w14:textId="69128F08" w:rsidR="004254B9" w:rsidRPr="00F13023" w:rsidRDefault="004254B9" w:rsidP="004254B9">
            <w:pPr>
              <w:pStyle w:val="Pa3"/>
              <w:spacing w:after="80"/>
              <w:rPr>
                <w:rFonts w:ascii="Outfit" w:hAnsi="Outfit" w:cstheme="minorHAnsi"/>
                <w:color w:val="000C30"/>
                <w:sz w:val="22"/>
                <w:szCs w:val="22"/>
              </w:rPr>
            </w:pPr>
          </w:p>
        </w:tc>
        <w:tc>
          <w:tcPr>
            <w:tcW w:w="2835" w:type="dxa"/>
          </w:tcPr>
          <w:p w14:paraId="66214A94" w14:textId="59EE3A22"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family roles and </w:t>
            </w:r>
            <w:r w:rsidRPr="00F13023">
              <w:rPr>
                <w:rFonts w:ascii="Outfit" w:hAnsi="Outfit" w:cstheme="minorHAnsi"/>
                <w:color w:val="000C30"/>
                <w:sz w:val="22"/>
                <w:szCs w:val="22"/>
              </w:rPr>
              <w:lastRenderedPageBreak/>
              <w:t>responsibilities and develop skills for building positive friendships, including solving conflicts and negotiating fairly. They</w:t>
            </w:r>
            <w:r w:rsidR="00042DED" w:rsidRPr="00F13023">
              <w:rPr>
                <w:rFonts w:ascii="Outfit" w:hAnsi="Outfit" w:cstheme="minorHAnsi"/>
                <w:color w:val="000C30"/>
                <w:sz w:val="22"/>
                <w:szCs w:val="22"/>
              </w:rPr>
              <w:t xml:space="preserve"> start to</w:t>
            </w:r>
            <w:r w:rsidRPr="00F13023">
              <w:rPr>
                <w:rFonts w:ascii="Outfit" w:hAnsi="Outfit" w:cstheme="minorHAnsi"/>
                <w:color w:val="000C30"/>
                <w:sz w:val="22"/>
                <w:szCs w:val="22"/>
              </w:rPr>
              <w:t xml:space="preserve"> learn how to stay safe online and think critically about information they see through </w:t>
            </w:r>
            <w:r w:rsidR="00042DED" w:rsidRPr="00F13023">
              <w:rPr>
                <w:rFonts w:ascii="Outfit" w:hAnsi="Outfit" w:cstheme="minorHAnsi"/>
                <w:color w:val="000C30"/>
                <w:sz w:val="22"/>
                <w:szCs w:val="22"/>
              </w:rPr>
              <w:t xml:space="preserve">the </w:t>
            </w:r>
            <w:r w:rsidRPr="00F13023">
              <w:rPr>
                <w:rFonts w:ascii="Outfit" w:hAnsi="Outfit" w:cstheme="minorHAnsi"/>
                <w:color w:val="000C30"/>
                <w:sz w:val="22"/>
                <w:szCs w:val="22"/>
              </w:rPr>
              <w:t>media and digital platforms.</w:t>
            </w:r>
          </w:p>
          <w:p w14:paraId="11638DC1" w14:textId="77777777" w:rsidR="00C11415" w:rsidRPr="00F13023" w:rsidRDefault="00C11415" w:rsidP="005B2111">
            <w:pPr>
              <w:pStyle w:val="Default"/>
              <w:rPr>
                <w:rFonts w:ascii="Outfit" w:hAnsi="Outfit" w:cstheme="minorHAnsi"/>
                <w:color w:val="000C30"/>
                <w:sz w:val="22"/>
                <w:szCs w:val="22"/>
              </w:rPr>
            </w:pPr>
          </w:p>
          <w:p w14:paraId="2637028F" w14:textId="4921271C"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t xml:space="preserve">Across the six Pieces, children </w:t>
            </w:r>
            <w:r w:rsidR="00C11415" w:rsidRPr="00F13023">
              <w:rPr>
                <w:rFonts w:ascii="Outfit" w:hAnsi="Outfit" w:cstheme="minorHAnsi"/>
                <w:color w:val="000C30"/>
                <w:sz w:val="22"/>
                <w:szCs w:val="22"/>
              </w:rPr>
              <w:t>explore</w:t>
            </w:r>
            <w:r w:rsidRPr="00F13023">
              <w:rPr>
                <w:rFonts w:ascii="Outfit" w:hAnsi="Outfit" w:cstheme="minorHAnsi"/>
                <w:color w:val="000C30"/>
                <w:sz w:val="22"/>
                <w:szCs w:val="22"/>
              </w:rPr>
              <w:t xml:space="preserve"> global connections, rights and wellbeing, developing empathy for people in different cultures and understanding how the world is interconnected.</w:t>
            </w:r>
          </w:p>
          <w:p w14:paraId="75608531" w14:textId="77777777" w:rsidR="00C11415" w:rsidRPr="00F13023" w:rsidRDefault="00C11415" w:rsidP="005B2111">
            <w:pPr>
              <w:pStyle w:val="Default"/>
              <w:rPr>
                <w:rFonts w:ascii="Outfit" w:hAnsi="Outfit" w:cstheme="minorHAnsi"/>
                <w:color w:val="000C30"/>
                <w:sz w:val="22"/>
                <w:szCs w:val="22"/>
              </w:rPr>
            </w:pPr>
          </w:p>
          <w:p w14:paraId="2769E5EB" w14:textId="77777777"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their web of relationships by creating Appreciation Streamers, recognising the importance of respect, kindness and belonging in family and friendship groups.</w:t>
            </w:r>
          </w:p>
          <w:p w14:paraId="2E85EC77" w14:textId="51A644D3" w:rsidR="00E30C83" w:rsidRPr="00F13023" w:rsidRDefault="00E30C83" w:rsidP="004254B9">
            <w:pPr>
              <w:pStyle w:val="Default"/>
              <w:rPr>
                <w:rFonts w:ascii="Outfit" w:hAnsi="Outfit" w:cstheme="minorHAnsi"/>
                <w:color w:val="000C30"/>
                <w:sz w:val="22"/>
                <w:szCs w:val="22"/>
              </w:rPr>
            </w:pPr>
          </w:p>
        </w:tc>
        <w:tc>
          <w:tcPr>
            <w:tcW w:w="2835" w:type="dxa"/>
            <w:gridSpan w:val="2"/>
          </w:tcPr>
          <w:p w14:paraId="701BBCE8"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feelings such as </w:t>
            </w:r>
            <w:r w:rsidRPr="00F13023">
              <w:rPr>
                <w:rFonts w:ascii="Outfit" w:hAnsi="Outfit" w:cstheme="minorHAnsi"/>
                <w:color w:val="000C30"/>
                <w:sz w:val="22"/>
                <w:szCs w:val="22"/>
              </w:rPr>
              <w:lastRenderedPageBreak/>
              <w:t>jealousy, love and loss, and learn how memories can help us stay connected to people we no longer see. They develop strategies for managing difficult emotions and supporting others through change.</w:t>
            </w:r>
          </w:p>
          <w:p w14:paraId="732AFF9F"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practise negotiating, compromising and repairing friendships, and reflect on what makes healthy relationships. They consider early ideas about romantic relationships and learn not to feel pressured.</w:t>
            </w:r>
          </w:p>
          <w:p w14:paraId="199A7E38" w14:textId="77777777" w:rsidR="00C11415" w:rsidRPr="00F13023" w:rsidRDefault="00C11415" w:rsidP="00C11415">
            <w:pPr>
              <w:pStyle w:val="Default"/>
              <w:rPr>
                <w:rFonts w:ascii="Outfit" w:hAnsi="Outfit"/>
                <w:color w:val="000C30"/>
                <w:sz w:val="22"/>
                <w:szCs w:val="22"/>
              </w:rPr>
            </w:pPr>
          </w:p>
          <w:p w14:paraId="539D73F7"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relationships with people and animals through a Memory Box outcome, recognising care, appreciation and connection.</w:t>
            </w:r>
          </w:p>
          <w:p w14:paraId="62CD4EAB" w14:textId="77777777" w:rsidR="004254B9" w:rsidRPr="00F13023" w:rsidRDefault="004254B9" w:rsidP="004254B9">
            <w:pPr>
              <w:pStyle w:val="Pa3"/>
              <w:spacing w:after="80"/>
              <w:rPr>
                <w:rFonts w:ascii="Outfit" w:hAnsi="Outfit" w:cstheme="minorHAnsi"/>
                <w:color w:val="000C30"/>
                <w:sz w:val="22"/>
                <w:szCs w:val="22"/>
              </w:rPr>
            </w:pPr>
          </w:p>
        </w:tc>
        <w:tc>
          <w:tcPr>
            <w:tcW w:w="3260" w:type="dxa"/>
          </w:tcPr>
          <w:p w14:paraId="72F8809A"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build a strong sense of self by reflecting </w:t>
            </w:r>
            <w:r w:rsidRPr="00F13023">
              <w:rPr>
                <w:rFonts w:ascii="Outfit" w:hAnsi="Outfit" w:cstheme="minorHAnsi"/>
                <w:color w:val="000C30"/>
                <w:sz w:val="22"/>
                <w:szCs w:val="22"/>
              </w:rPr>
              <w:lastRenderedPageBreak/>
              <w:t>on their qualities, interests and self-esteem. They explore how relationships form online and consider both the benefits and risks of digital communities.</w:t>
            </w:r>
          </w:p>
          <w:p w14:paraId="426A80F8" w14:textId="65AA04A1"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 xml:space="preserve">Across the six Pieces, children learn how to stay safe when </w:t>
            </w:r>
            <w:r w:rsidR="00C11415" w:rsidRPr="00F13023">
              <w:rPr>
                <w:rFonts w:ascii="Outfit" w:hAnsi="Outfit" w:cstheme="minorHAnsi"/>
                <w:color w:val="000C30"/>
                <w:sz w:val="22"/>
                <w:szCs w:val="22"/>
              </w:rPr>
              <w:t>using digital technology for uses such as gaming and the internet. They learn how to balance</w:t>
            </w:r>
            <w:r w:rsidRPr="00F13023">
              <w:rPr>
                <w:rFonts w:ascii="Outfit" w:hAnsi="Outfit" w:cstheme="minorHAnsi"/>
                <w:color w:val="000C30"/>
                <w:sz w:val="22"/>
                <w:szCs w:val="22"/>
              </w:rPr>
              <w:t xml:space="preserve"> screen time, protect personal data and recognise unsafe situations. They practise being responsible, respectful and assertive online, and learn how to seek help when worried.</w:t>
            </w:r>
          </w:p>
          <w:p w14:paraId="0AE27434"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n Internet Safety poster, showing how to stay happy, safe and respectful when using technology in relationships.</w:t>
            </w:r>
          </w:p>
          <w:p w14:paraId="794FF439" w14:textId="6B95B375" w:rsidR="004254B9" w:rsidRPr="00F13023" w:rsidRDefault="004254B9" w:rsidP="004254B9">
            <w:pPr>
              <w:pStyle w:val="Pa3"/>
              <w:spacing w:after="80"/>
              <w:rPr>
                <w:rFonts w:ascii="Outfit" w:hAnsi="Outfit" w:cstheme="minorHAnsi"/>
                <w:color w:val="000C30"/>
                <w:sz w:val="22"/>
                <w:szCs w:val="22"/>
              </w:rPr>
            </w:pPr>
          </w:p>
        </w:tc>
        <w:tc>
          <w:tcPr>
            <w:tcW w:w="3120" w:type="dxa"/>
          </w:tcPr>
          <w:p w14:paraId="1D5C1A8B"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lastRenderedPageBreak/>
              <w:t xml:space="preserve">In this Puzzle, children explore mental health, learning how to </w:t>
            </w:r>
            <w:r w:rsidRPr="00F13023">
              <w:rPr>
                <w:rFonts w:ascii="Outfit" w:hAnsi="Outfit" w:cstheme="minorHAnsi"/>
                <w:color w:val="000C30"/>
                <w:sz w:val="22"/>
                <w:szCs w:val="22"/>
              </w:rPr>
              <w:lastRenderedPageBreak/>
              <w:t>recognise stress, anxiety and early warning signs, and how to seek support for themselves and others. They examine love and loss, understanding grief and developing strategies for managing strong emotions.</w:t>
            </w:r>
          </w:p>
          <w:p w14:paraId="71730C2D"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learn about power and control in relationships, practise assertive responses, and explore how to stay safe online, including judging what is real or fake and resisting pressure.</w:t>
            </w:r>
          </w:p>
          <w:p w14:paraId="65A717B3"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n Internet Safety presentation, showing how to use technology responsibly while protecting wellbeing, privacy and relationships.</w:t>
            </w:r>
          </w:p>
          <w:p w14:paraId="0B592373" w14:textId="77777777" w:rsidR="004254B9" w:rsidRPr="00F13023" w:rsidRDefault="004254B9" w:rsidP="004254B9">
            <w:pPr>
              <w:pStyle w:val="Pa3"/>
              <w:spacing w:after="80"/>
              <w:rPr>
                <w:rFonts w:ascii="Outfit" w:hAnsi="Outfit" w:cstheme="minorHAnsi"/>
                <w:color w:val="000C30"/>
                <w:sz w:val="22"/>
                <w:szCs w:val="22"/>
              </w:rPr>
            </w:pPr>
          </w:p>
        </w:tc>
      </w:tr>
      <w:tr w:rsidR="003F4093" w:rsidRPr="003F4093" w14:paraId="793821C3" w14:textId="77777777" w:rsidTr="00A07F15">
        <w:trPr>
          <w:cantSplit/>
          <w:trHeight w:val="1134"/>
        </w:trPr>
        <w:tc>
          <w:tcPr>
            <w:tcW w:w="1841" w:type="dxa"/>
            <w:gridSpan w:val="2"/>
            <w:shd w:val="clear" w:color="auto" w:fill="97BF3D"/>
          </w:tcPr>
          <w:p w14:paraId="19EAD37A" w14:textId="082C8B1E" w:rsidR="004254B9"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3B43DD49" w14:textId="35CC9EA5" w:rsidR="004254B9" w:rsidRPr="003F4093" w:rsidRDefault="004254B9" w:rsidP="00CB3A81">
            <w:pPr>
              <w:pStyle w:val="TableParagraph"/>
              <w:ind w:left="0"/>
              <w:jc w:val="center"/>
              <w:rPr>
                <w:rFonts w:ascii="Outfit" w:hAnsi="Outfit" w:cstheme="minorHAnsi"/>
                <w:b/>
                <w:color w:val="000C30"/>
                <w:sz w:val="20"/>
                <w:szCs w:val="20"/>
              </w:rPr>
            </w:pPr>
          </w:p>
        </w:tc>
        <w:tc>
          <w:tcPr>
            <w:tcW w:w="2552" w:type="dxa"/>
          </w:tcPr>
          <w:p w14:paraId="2163BDF8" w14:textId="77777777" w:rsidR="00764C57" w:rsidRPr="00F13023" w:rsidRDefault="00764C57" w:rsidP="00764C57">
            <w:pPr>
              <w:pStyle w:val="Pa2"/>
              <w:rPr>
                <w:rFonts w:ascii="Outfit" w:hAnsi="Outfit" w:cstheme="majorHAnsi"/>
                <w:b/>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b/>
                <w:color w:val="000C30"/>
                <w:sz w:val="22"/>
                <w:szCs w:val="22"/>
              </w:rPr>
              <w:t> </w:t>
            </w:r>
          </w:p>
          <w:p w14:paraId="42615795" w14:textId="3D040DD4" w:rsidR="009C7945" w:rsidRPr="00F13023" w:rsidRDefault="004254B9" w:rsidP="00015347">
            <w:pPr>
              <w:pStyle w:val="TableParagraph"/>
              <w:numPr>
                <w:ilvl w:val="0"/>
                <w:numId w:val="423"/>
              </w:numPr>
              <w:ind w:left="360"/>
              <w:rPr>
                <w:rFonts w:ascii="Outfit" w:hAnsi="Outfit" w:cstheme="majorHAnsi"/>
                <w:bCs/>
                <w:color w:val="000C30"/>
              </w:rPr>
            </w:pPr>
            <w:r w:rsidRPr="00F13023">
              <w:rPr>
                <w:rFonts w:ascii="Outfit" w:hAnsi="Outfit" w:cstheme="majorHAnsi"/>
                <w:bCs/>
                <w:color w:val="000C30"/>
              </w:rPr>
              <w:t>Know what a family is</w:t>
            </w:r>
          </w:p>
          <w:p w14:paraId="4CA4254B" w14:textId="16FE76E9"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different people in a family have different responsibilities (jobs)</w:t>
            </w:r>
          </w:p>
          <w:p w14:paraId="278914E5" w14:textId="1322A07A"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some of the characteristics of healthy and safe friendship</w:t>
            </w:r>
            <w:r w:rsidR="00646812" w:rsidRPr="00F13023">
              <w:rPr>
                <w:rFonts w:ascii="Outfit" w:hAnsi="Outfit" w:cstheme="majorHAnsi"/>
                <w:bCs/>
                <w:color w:val="000C30"/>
              </w:rPr>
              <w:t>s</w:t>
            </w:r>
          </w:p>
          <w:p w14:paraId="14E34BDF" w14:textId="0CF8D4F7"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friends sometimes fall out</w:t>
            </w:r>
          </w:p>
          <w:p w14:paraId="5B37EF19" w14:textId="078125E2"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some ways to mend a friendship</w:t>
            </w:r>
          </w:p>
          <w:p w14:paraId="640D0A17" w14:textId="3E8A69EC"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unkind words can never be taken back and they can hurt</w:t>
            </w:r>
          </w:p>
          <w:p w14:paraId="0D94BA13" w14:textId="57B8DA49" w:rsidR="00817240" w:rsidRPr="00F13023" w:rsidRDefault="004254B9" w:rsidP="00015347">
            <w:pPr>
              <w:pStyle w:val="TableParagraph"/>
              <w:numPr>
                <w:ilvl w:val="0"/>
                <w:numId w:val="10"/>
              </w:numPr>
              <w:ind w:left="360"/>
              <w:rPr>
                <w:rFonts w:ascii="Outfit" w:hAnsi="Outfit" w:cstheme="majorHAnsi"/>
                <w:color w:val="000C30"/>
              </w:rPr>
            </w:pPr>
            <w:r w:rsidRPr="00F13023">
              <w:rPr>
                <w:rFonts w:ascii="Outfit" w:hAnsi="Outfit" w:cstheme="majorHAnsi"/>
                <w:color w:val="000C30"/>
              </w:rPr>
              <w:t>Know how to use Jigsaw’s Calm Me to help when feeling angry</w:t>
            </w:r>
          </w:p>
          <w:p w14:paraId="358D130F" w14:textId="18B81B43" w:rsidR="004254B9" w:rsidRPr="00F13023" w:rsidRDefault="004254B9" w:rsidP="00015347">
            <w:pPr>
              <w:pStyle w:val="TableParagraph"/>
              <w:numPr>
                <w:ilvl w:val="0"/>
                <w:numId w:val="10"/>
              </w:numPr>
              <w:ind w:left="360"/>
              <w:rPr>
                <w:rFonts w:ascii="Outfit" w:hAnsi="Outfit" w:cstheme="majorHAnsi"/>
                <w:color w:val="000C30"/>
              </w:rPr>
            </w:pPr>
            <w:r w:rsidRPr="00F13023">
              <w:rPr>
                <w:rFonts w:ascii="Outfit" w:hAnsi="Outfit" w:cstheme="majorHAnsi"/>
                <w:color w:val="000C30"/>
              </w:rPr>
              <w:t>Know some reasons why others get angry</w:t>
            </w:r>
          </w:p>
        </w:tc>
        <w:tc>
          <w:tcPr>
            <w:tcW w:w="2835" w:type="dxa"/>
            <w:gridSpan w:val="2"/>
          </w:tcPr>
          <w:p w14:paraId="219BD692" w14:textId="77777777" w:rsidR="0017722B" w:rsidRPr="00F13023" w:rsidRDefault="0017722B" w:rsidP="0017722B">
            <w:pPr>
              <w:pStyle w:val="Pa2"/>
              <w:rPr>
                <w:rFonts w:ascii="Outfit" w:hAnsi="Outfit" w:cstheme="majorHAnsi"/>
                <w:b/>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b/>
                <w:color w:val="000C30"/>
                <w:sz w:val="22"/>
                <w:szCs w:val="22"/>
              </w:rPr>
              <w:t> </w:t>
            </w:r>
          </w:p>
          <w:p w14:paraId="728365B2" w14:textId="77777777" w:rsidR="0017722B" w:rsidRPr="00F13023" w:rsidRDefault="0017722B" w:rsidP="00015347">
            <w:pPr>
              <w:pStyle w:val="Pa2"/>
              <w:numPr>
                <w:ilvl w:val="0"/>
                <w:numId w:val="287"/>
              </w:numPr>
              <w:ind w:left="360"/>
              <w:rPr>
                <w:rFonts w:ascii="Outfit" w:hAnsi="Outfit" w:cstheme="majorHAnsi"/>
                <w:bCs/>
                <w:color w:val="000C30"/>
                <w:sz w:val="22"/>
                <w:szCs w:val="22"/>
              </w:rPr>
            </w:pPr>
            <w:r w:rsidRPr="00F13023">
              <w:rPr>
                <w:rFonts w:ascii="Outfit" w:hAnsi="Outfit" w:cstheme="majorHAnsi"/>
                <w:bCs/>
                <w:color w:val="000C30"/>
                <w:sz w:val="22"/>
                <w:szCs w:val="22"/>
              </w:rPr>
              <w:t>I can identify the members of my family and understand that there are lots of different types of families </w:t>
            </w:r>
          </w:p>
          <w:p w14:paraId="35E14285" w14:textId="77777777" w:rsidR="0017722B" w:rsidRPr="00F13023" w:rsidRDefault="0017722B" w:rsidP="00015347">
            <w:pPr>
              <w:pStyle w:val="Pa2"/>
              <w:numPr>
                <w:ilvl w:val="0"/>
                <w:numId w:val="288"/>
              </w:numPr>
              <w:ind w:left="360"/>
              <w:rPr>
                <w:rFonts w:ascii="Outfit" w:hAnsi="Outfit" w:cstheme="majorHAnsi"/>
                <w:bCs/>
                <w:color w:val="000C30"/>
                <w:sz w:val="22"/>
                <w:szCs w:val="22"/>
              </w:rPr>
            </w:pPr>
            <w:r w:rsidRPr="00F13023">
              <w:rPr>
                <w:rFonts w:ascii="Outfit" w:hAnsi="Outfit" w:cstheme="majorHAnsi"/>
                <w:bCs/>
                <w:color w:val="000C30"/>
                <w:sz w:val="22"/>
                <w:szCs w:val="22"/>
              </w:rPr>
              <w:t>I can identify what being a good friend means to me </w:t>
            </w:r>
          </w:p>
          <w:p w14:paraId="1DC1AEAD" w14:textId="77777777" w:rsidR="0017722B" w:rsidRPr="00F13023" w:rsidRDefault="0017722B" w:rsidP="00015347">
            <w:pPr>
              <w:pStyle w:val="Pa2"/>
              <w:numPr>
                <w:ilvl w:val="0"/>
                <w:numId w:val="289"/>
              </w:numPr>
              <w:ind w:left="360"/>
              <w:rPr>
                <w:rFonts w:ascii="Outfit" w:hAnsi="Outfit" w:cstheme="majorHAnsi"/>
                <w:bCs/>
                <w:color w:val="000C30"/>
                <w:sz w:val="22"/>
                <w:szCs w:val="22"/>
              </w:rPr>
            </w:pPr>
            <w:r w:rsidRPr="00F13023">
              <w:rPr>
                <w:rFonts w:ascii="Outfit" w:hAnsi="Outfit" w:cstheme="majorHAnsi"/>
                <w:bCs/>
                <w:color w:val="000C30"/>
                <w:sz w:val="22"/>
                <w:szCs w:val="22"/>
              </w:rPr>
              <w:t>I know appropriate ways of physical contact to greet my friends and know which ways I prefer </w:t>
            </w:r>
          </w:p>
          <w:p w14:paraId="2A56EBD4" w14:textId="77777777" w:rsidR="0017722B" w:rsidRPr="00F13023" w:rsidRDefault="0017722B" w:rsidP="00015347">
            <w:pPr>
              <w:pStyle w:val="Pa2"/>
              <w:numPr>
                <w:ilvl w:val="0"/>
                <w:numId w:val="290"/>
              </w:numPr>
              <w:ind w:left="360"/>
              <w:rPr>
                <w:rFonts w:ascii="Outfit" w:hAnsi="Outfit" w:cstheme="majorHAnsi"/>
                <w:bCs/>
                <w:color w:val="000C30"/>
                <w:sz w:val="22"/>
                <w:szCs w:val="22"/>
              </w:rPr>
            </w:pPr>
            <w:r w:rsidRPr="00F13023">
              <w:rPr>
                <w:rFonts w:ascii="Outfit" w:hAnsi="Outfit" w:cstheme="majorHAnsi"/>
                <w:bCs/>
                <w:color w:val="000C30"/>
                <w:sz w:val="22"/>
                <w:szCs w:val="22"/>
              </w:rPr>
              <w:t>I know who can help me in my school community </w:t>
            </w:r>
          </w:p>
          <w:p w14:paraId="63A1FAB5" w14:textId="77777777" w:rsidR="0017722B" w:rsidRPr="00F13023" w:rsidRDefault="0017722B" w:rsidP="00015347">
            <w:pPr>
              <w:pStyle w:val="Pa2"/>
              <w:numPr>
                <w:ilvl w:val="0"/>
                <w:numId w:val="291"/>
              </w:numPr>
              <w:ind w:left="360"/>
              <w:rPr>
                <w:rFonts w:ascii="Outfit" w:hAnsi="Outfit" w:cstheme="majorHAnsi"/>
                <w:bCs/>
                <w:color w:val="000C30"/>
                <w:sz w:val="22"/>
                <w:szCs w:val="22"/>
              </w:rPr>
            </w:pPr>
            <w:r w:rsidRPr="00F13023">
              <w:rPr>
                <w:rFonts w:ascii="Outfit" w:hAnsi="Outfit" w:cstheme="majorHAnsi"/>
                <w:bCs/>
                <w:color w:val="000C30"/>
                <w:sz w:val="22"/>
                <w:szCs w:val="22"/>
              </w:rPr>
              <w:t>I can recognise my qualities as a person and a friend </w:t>
            </w:r>
          </w:p>
          <w:p w14:paraId="581BD1A9" w14:textId="393933DC" w:rsidR="0017722B" w:rsidRPr="00F13023" w:rsidRDefault="0017722B" w:rsidP="00015347">
            <w:pPr>
              <w:pStyle w:val="Pa2"/>
              <w:numPr>
                <w:ilvl w:val="0"/>
                <w:numId w:val="292"/>
              </w:numPr>
              <w:ind w:left="360"/>
              <w:rPr>
                <w:rFonts w:ascii="Outfit" w:hAnsi="Outfit" w:cstheme="majorHAnsi"/>
                <w:bCs/>
                <w:color w:val="000C30"/>
                <w:sz w:val="22"/>
                <w:szCs w:val="22"/>
              </w:rPr>
            </w:pPr>
            <w:r w:rsidRPr="00F13023">
              <w:rPr>
                <w:rFonts w:ascii="Outfit" w:hAnsi="Outfit" w:cstheme="majorHAnsi"/>
                <w:bCs/>
                <w:color w:val="000C30"/>
                <w:sz w:val="22"/>
                <w:szCs w:val="22"/>
              </w:rPr>
              <w:t>I can tell you why I appreciate someone who is special to m</w:t>
            </w:r>
            <w:r w:rsidR="00764C57" w:rsidRPr="00F13023">
              <w:rPr>
                <w:rFonts w:ascii="Outfit" w:hAnsi="Outfit" w:cstheme="majorHAnsi"/>
                <w:bCs/>
                <w:color w:val="000C30"/>
                <w:sz w:val="22"/>
                <w:szCs w:val="22"/>
              </w:rPr>
              <w:t>e</w:t>
            </w:r>
          </w:p>
          <w:p w14:paraId="0021029E" w14:textId="15886D6F" w:rsidR="004254B9" w:rsidRPr="00F13023" w:rsidRDefault="004254B9" w:rsidP="00646812">
            <w:pPr>
              <w:pStyle w:val="Pa2"/>
              <w:rPr>
                <w:rFonts w:ascii="Outfit" w:hAnsi="Outfit" w:cstheme="majorHAnsi"/>
                <w:b/>
                <w:color w:val="000C30"/>
                <w:sz w:val="22"/>
                <w:szCs w:val="22"/>
              </w:rPr>
            </w:pPr>
          </w:p>
        </w:tc>
        <w:tc>
          <w:tcPr>
            <w:tcW w:w="2977" w:type="dxa"/>
          </w:tcPr>
          <w:p w14:paraId="54F1F0DF" w14:textId="77777777" w:rsidR="0017722B" w:rsidRPr="00F13023" w:rsidRDefault="0017722B" w:rsidP="0017722B">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B27EF7" w14:textId="77777777" w:rsidR="0017722B" w:rsidRPr="00F13023" w:rsidRDefault="0017722B" w:rsidP="00015347">
            <w:pPr>
              <w:pStyle w:val="Pa2"/>
              <w:numPr>
                <w:ilvl w:val="0"/>
                <w:numId w:val="293"/>
              </w:numPr>
              <w:ind w:left="360"/>
              <w:rPr>
                <w:rFonts w:ascii="Outfit" w:hAnsi="Outfit" w:cstheme="majorHAnsi"/>
                <w:color w:val="000C30"/>
                <w:sz w:val="22"/>
                <w:szCs w:val="22"/>
              </w:rPr>
            </w:pPr>
            <w:r w:rsidRPr="00F13023">
              <w:rPr>
                <w:rFonts w:ascii="Outfit" w:hAnsi="Outfit" w:cstheme="majorHAnsi"/>
                <w:color w:val="000C30"/>
                <w:sz w:val="22"/>
                <w:szCs w:val="22"/>
              </w:rPr>
              <w:t>I can identify the members of my family, understand my relationship with each of them and know why it is important to share and cooperate </w:t>
            </w:r>
          </w:p>
          <w:p w14:paraId="3ABDAF69" w14:textId="77777777" w:rsidR="0017722B" w:rsidRPr="00F13023" w:rsidRDefault="0017722B" w:rsidP="00015347">
            <w:pPr>
              <w:pStyle w:val="Pa2"/>
              <w:numPr>
                <w:ilvl w:val="0"/>
                <w:numId w:val="294"/>
              </w:numPr>
              <w:ind w:left="360"/>
              <w:rPr>
                <w:rFonts w:ascii="Outfit" w:hAnsi="Outfit" w:cstheme="majorHAnsi"/>
                <w:color w:val="000C30"/>
                <w:sz w:val="22"/>
                <w:szCs w:val="22"/>
              </w:rPr>
            </w:pPr>
            <w:r w:rsidRPr="00F13023">
              <w:rPr>
                <w:rFonts w:ascii="Outfit" w:hAnsi="Outfit" w:cstheme="majorHAnsi"/>
                <w:color w:val="000C30"/>
                <w:sz w:val="22"/>
                <w:szCs w:val="22"/>
              </w:rPr>
              <w:t>I understand that there are lots of forms of physical contact within a family and that some of this is acceptable and some is not </w:t>
            </w:r>
          </w:p>
          <w:p w14:paraId="19FF1548" w14:textId="77777777" w:rsidR="0017722B" w:rsidRPr="00F13023" w:rsidRDefault="0017722B" w:rsidP="00015347">
            <w:pPr>
              <w:pStyle w:val="Pa2"/>
              <w:numPr>
                <w:ilvl w:val="0"/>
                <w:numId w:val="295"/>
              </w:numPr>
              <w:ind w:left="360"/>
              <w:rPr>
                <w:rFonts w:ascii="Outfit" w:hAnsi="Outfit" w:cstheme="majorHAnsi"/>
                <w:color w:val="000C30"/>
                <w:sz w:val="22"/>
                <w:szCs w:val="22"/>
              </w:rPr>
            </w:pPr>
            <w:r w:rsidRPr="00F13023">
              <w:rPr>
                <w:rFonts w:ascii="Outfit" w:hAnsi="Outfit" w:cstheme="majorHAnsi"/>
                <w:color w:val="000C30"/>
                <w:sz w:val="22"/>
                <w:szCs w:val="22"/>
              </w:rPr>
              <w:t>I can identify some of the things that cause conflict with my friends </w:t>
            </w:r>
          </w:p>
          <w:p w14:paraId="69E01F3B" w14:textId="77777777" w:rsidR="0017722B" w:rsidRPr="00F13023" w:rsidRDefault="0017722B" w:rsidP="00015347">
            <w:pPr>
              <w:pStyle w:val="Pa2"/>
              <w:numPr>
                <w:ilvl w:val="0"/>
                <w:numId w:val="296"/>
              </w:numPr>
              <w:ind w:left="360"/>
              <w:rPr>
                <w:rFonts w:ascii="Outfit" w:hAnsi="Outfit" w:cstheme="majorHAnsi"/>
                <w:color w:val="000C30"/>
                <w:sz w:val="22"/>
                <w:szCs w:val="22"/>
              </w:rPr>
            </w:pPr>
            <w:r w:rsidRPr="00F13023">
              <w:rPr>
                <w:rFonts w:ascii="Outfit" w:hAnsi="Outfit" w:cstheme="majorHAnsi"/>
                <w:color w:val="000C30"/>
                <w:sz w:val="22"/>
                <w:szCs w:val="22"/>
              </w:rPr>
              <w:t>I understand that sometimes it is good to keep a secret and sometimes it is not good to keep a secret </w:t>
            </w:r>
          </w:p>
          <w:p w14:paraId="561AFD7D" w14:textId="77777777" w:rsidR="0017722B" w:rsidRPr="00F13023" w:rsidRDefault="0017722B" w:rsidP="00015347">
            <w:pPr>
              <w:pStyle w:val="Pa2"/>
              <w:numPr>
                <w:ilvl w:val="0"/>
                <w:numId w:val="297"/>
              </w:numPr>
              <w:ind w:left="360"/>
              <w:rPr>
                <w:rFonts w:ascii="Outfit" w:hAnsi="Outfit" w:cstheme="majorHAnsi"/>
                <w:color w:val="000C30"/>
                <w:sz w:val="22"/>
                <w:szCs w:val="22"/>
              </w:rPr>
            </w:pPr>
            <w:r w:rsidRPr="00F13023">
              <w:rPr>
                <w:rFonts w:ascii="Outfit" w:hAnsi="Outfit" w:cstheme="majorHAnsi"/>
                <w:color w:val="000C30"/>
                <w:sz w:val="22"/>
                <w:szCs w:val="22"/>
              </w:rPr>
              <w:t>I recognise and appreciate people who can help me in my family, my school and my community </w:t>
            </w:r>
          </w:p>
          <w:p w14:paraId="647B8331" w14:textId="77777777" w:rsidR="0017722B" w:rsidRPr="00F13023" w:rsidRDefault="0017722B" w:rsidP="00015347">
            <w:pPr>
              <w:pStyle w:val="Pa2"/>
              <w:numPr>
                <w:ilvl w:val="0"/>
                <w:numId w:val="298"/>
              </w:numPr>
              <w:ind w:left="360"/>
              <w:rPr>
                <w:rFonts w:ascii="Outfit" w:hAnsi="Outfit" w:cstheme="majorHAnsi"/>
                <w:color w:val="000C30"/>
                <w:sz w:val="22"/>
                <w:szCs w:val="22"/>
              </w:rPr>
            </w:pPr>
            <w:r w:rsidRPr="00F13023">
              <w:rPr>
                <w:rFonts w:ascii="Outfit" w:hAnsi="Outfit" w:cstheme="majorHAnsi"/>
                <w:color w:val="000C30"/>
                <w:sz w:val="22"/>
                <w:szCs w:val="22"/>
              </w:rPr>
              <w:t>I can express my appreciation for the people in my special relationships </w:t>
            </w:r>
          </w:p>
          <w:p w14:paraId="0D6E048D" w14:textId="23CA5F14" w:rsidR="004254B9" w:rsidRPr="00F13023" w:rsidRDefault="004254B9" w:rsidP="0017722B">
            <w:pPr>
              <w:pStyle w:val="Pa2"/>
              <w:rPr>
                <w:rFonts w:ascii="Outfit" w:hAnsi="Outfit" w:cstheme="majorHAnsi"/>
                <w:color w:val="000C30"/>
                <w:sz w:val="22"/>
                <w:szCs w:val="22"/>
              </w:rPr>
            </w:pPr>
          </w:p>
        </w:tc>
        <w:tc>
          <w:tcPr>
            <w:tcW w:w="2835" w:type="dxa"/>
          </w:tcPr>
          <w:p w14:paraId="032C96BB" w14:textId="77777777" w:rsidR="0017722B" w:rsidRPr="00F13023" w:rsidRDefault="0017722B" w:rsidP="0017722B">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9F3203" w14:textId="77777777" w:rsidR="0017722B" w:rsidRPr="00F13023" w:rsidRDefault="0017722B" w:rsidP="00015347">
            <w:pPr>
              <w:pStyle w:val="Pa2"/>
              <w:numPr>
                <w:ilvl w:val="0"/>
                <w:numId w:val="299"/>
              </w:numPr>
              <w:ind w:left="360"/>
              <w:rPr>
                <w:rFonts w:ascii="Outfit" w:hAnsi="Outfit" w:cstheme="majorHAnsi"/>
                <w:color w:val="000C30"/>
                <w:sz w:val="22"/>
                <w:szCs w:val="22"/>
              </w:rPr>
            </w:pPr>
            <w:r w:rsidRPr="00F13023">
              <w:rPr>
                <w:rFonts w:ascii="Outfit" w:hAnsi="Outfit" w:cstheme="majorHAnsi"/>
                <w:color w:val="000C30"/>
                <w:sz w:val="22"/>
                <w:szCs w:val="22"/>
              </w:rPr>
              <w:t>I can identify the roles and responsibilities of each member of my family and can reflect on the expectations for males and females </w:t>
            </w:r>
          </w:p>
          <w:p w14:paraId="564E9221" w14:textId="77777777" w:rsidR="0017722B" w:rsidRPr="00F13023" w:rsidRDefault="0017722B" w:rsidP="00015347">
            <w:pPr>
              <w:pStyle w:val="Pa2"/>
              <w:numPr>
                <w:ilvl w:val="0"/>
                <w:numId w:val="300"/>
              </w:numPr>
              <w:ind w:left="360"/>
              <w:rPr>
                <w:rFonts w:ascii="Outfit" w:hAnsi="Outfit" w:cstheme="majorHAnsi"/>
                <w:color w:val="000C30"/>
                <w:sz w:val="22"/>
                <w:szCs w:val="22"/>
              </w:rPr>
            </w:pPr>
            <w:r w:rsidRPr="00F13023">
              <w:rPr>
                <w:rFonts w:ascii="Outfit" w:hAnsi="Outfit" w:cstheme="majorHAnsi"/>
                <w:color w:val="000C30"/>
                <w:sz w:val="22"/>
                <w:szCs w:val="22"/>
              </w:rPr>
              <w:t>I can identify and put into practice some of the skills of friendship e.g. taking turns, being a good listener </w:t>
            </w:r>
          </w:p>
          <w:p w14:paraId="1F48E231" w14:textId="77777777" w:rsidR="0017722B" w:rsidRPr="00F13023" w:rsidRDefault="0017722B" w:rsidP="00015347">
            <w:pPr>
              <w:pStyle w:val="Pa2"/>
              <w:numPr>
                <w:ilvl w:val="0"/>
                <w:numId w:val="301"/>
              </w:numPr>
              <w:ind w:left="360"/>
              <w:rPr>
                <w:rFonts w:ascii="Outfit" w:hAnsi="Outfit" w:cstheme="majorHAnsi"/>
                <w:color w:val="000C30"/>
                <w:sz w:val="22"/>
                <w:szCs w:val="22"/>
              </w:rPr>
            </w:pPr>
            <w:r w:rsidRPr="00F13023">
              <w:rPr>
                <w:rFonts w:ascii="Outfit" w:hAnsi="Outfit" w:cstheme="majorHAnsi"/>
                <w:color w:val="000C30"/>
                <w:sz w:val="22"/>
                <w:szCs w:val="22"/>
              </w:rPr>
              <w:t>I know and can use some strategies for keeping myself safe online </w:t>
            </w:r>
          </w:p>
          <w:p w14:paraId="4A1A4259" w14:textId="77777777" w:rsidR="0017722B" w:rsidRPr="00F13023" w:rsidRDefault="0017722B" w:rsidP="00015347">
            <w:pPr>
              <w:pStyle w:val="Pa2"/>
              <w:numPr>
                <w:ilvl w:val="0"/>
                <w:numId w:val="302"/>
              </w:numPr>
              <w:ind w:left="360"/>
              <w:rPr>
                <w:rFonts w:ascii="Outfit" w:hAnsi="Outfit" w:cstheme="majorHAnsi"/>
                <w:color w:val="000C30"/>
                <w:sz w:val="22"/>
                <w:szCs w:val="22"/>
              </w:rPr>
            </w:pPr>
            <w:r w:rsidRPr="00F13023">
              <w:rPr>
                <w:rFonts w:ascii="Outfit" w:hAnsi="Outfit" w:cstheme="majorHAnsi"/>
                <w:color w:val="000C30"/>
                <w:sz w:val="22"/>
                <w:szCs w:val="22"/>
              </w:rPr>
              <w:t>I understand how people around the world help and influence my life and that media doesn't always show complete information </w:t>
            </w:r>
          </w:p>
          <w:p w14:paraId="6C703449" w14:textId="77777777" w:rsidR="0017722B" w:rsidRPr="00F13023" w:rsidRDefault="0017722B" w:rsidP="00015347">
            <w:pPr>
              <w:pStyle w:val="Pa2"/>
              <w:numPr>
                <w:ilvl w:val="0"/>
                <w:numId w:val="303"/>
              </w:numPr>
              <w:ind w:left="360"/>
              <w:rPr>
                <w:rFonts w:ascii="Outfit" w:hAnsi="Outfit" w:cstheme="majorHAnsi"/>
                <w:color w:val="000C30"/>
                <w:sz w:val="22"/>
                <w:szCs w:val="22"/>
              </w:rPr>
            </w:pPr>
            <w:r w:rsidRPr="00F13023">
              <w:rPr>
                <w:rFonts w:ascii="Outfit" w:hAnsi="Outfit" w:cstheme="majorHAnsi"/>
                <w:color w:val="000C30"/>
                <w:sz w:val="22"/>
                <w:szCs w:val="22"/>
              </w:rPr>
              <w:t>I understand how my needs and rights are shared by children around the world and that everyone experiences difficult feelings sometimes </w:t>
            </w:r>
          </w:p>
          <w:p w14:paraId="2792BA33" w14:textId="77777777" w:rsidR="0017722B" w:rsidRPr="00F13023" w:rsidRDefault="0017722B" w:rsidP="00015347">
            <w:pPr>
              <w:pStyle w:val="Pa2"/>
              <w:numPr>
                <w:ilvl w:val="0"/>
                <w:numId w:val="304"/>
              </w:numPr>
              <w:ind w:left="360"/>
              <w:rPr>
                <w:rFonts w:ascii="Outfit" w:hAnsi="Outfit" w:cstheme="majorHAnsi"/>
                <w:color w:val="000C30"/>
                <w:sz w:val="22"/>
                <w:szCs w:val="22"/>
              </w:rPr>
            </w:pPr>
            <w:r w:rsidRPr="00F13023">
              <w:rPr>
                <w:rFonts w:ascii="Outfit" w:hAnsi="Outfit" w:cstheme="majorHAnsi"/>
                <w:color w:val="000C30"/>
                <w:sz w:val="22"/>
                <w:szCs w:val="22"/>
              </w:rPr>
              <w:t>I know how to express my appreciation to my friends and family </w:t>
            </w:r>
          </w:p>
          <w:p w14:paraId="50B13B96" w14:textId="5325B8F5" w:rsidR="004254B9" w:rsidRPr="00F13023" w:rsidRDefault="004254B9" w:rsidP="0017722B">
            <w:pPr>
              <w:pStyle w:val="Pa2"/>
              <w:rPr>
                <w:rFonts w:ascii="Outfit" w:hAnsi="Outfit" w:cstheme="majorHAnsi"/>
                <w:color w:val="000C30"/>
                <w:sz w:val="22"/>
                <w:szCs w:val="22"/>
              </w:rPr>
            </w:pPr>
          </w:p>
        </w:tc>
        <w:tc>
          <w:tcPr>
            <w:tcW w:w="2835" w:type="dxa"/>
            <w:gridSpan w:val="2"/>
          </w:tcPr>
          <w:p w14:paraId="6175D2F1" w14:textId="77777777" w:rsidR="0017722B" w:rsidRPr="00F13023" w:rsidRDefault="0017722B" w:rsidP="0017722B">
            <w:pPr>
              <w:rPr>
                <w:rFonts w:ascii="Outfit" w:eastAsia="Calibri" w:hAnsi="Outfit" w:cstheme="majorHAnsi"/>
                <w:b/>
                <w:color w:val="000C30"/>
              </w:rPr>
            </w:pPr>
            <w:r w:rsidRPr="00F13023">
              <w:rPr>
                <w:rFonts w:ascii="Outfit" w:eastAsia="Calibri" w:hAnsi="Outfit" w:cstheme="majorHAnsi"/>
                <w:b/>
                <w:bCs/>
                <w:color w:val="000C30"/>
              </w:rPr>
              <w:t>Knowledge</w:t>
            </w:r>
            <w:r w:rsidRPr="00F13023">
              <w:rPr>
                <w:rFonts w:ascii="Outfit" w:eastAsia="Calibri" w:hAnsi="Outfit" w:cstheme="majorHAnsi"/>
                <w:b/>
                <w:color w:val="000C30"/>
              </w:rPr>
              <w:t> </w:t>
            </w:r>
          </w:p>
          <w:p w14:paraId="002A4D15" w14:textId="77777777" w:rsidR="0017722B" w:rsidRPr="00F13023" w:rsidRDefault="0017722B" w:rsidP="00015347">
            <w:pPr>
              <w:numPr>
                <w:ilvl w:val="0"/>
                <w:numId w:val="305"/>
              </w:numPr>
              <w:ind w:left="360"/>
              <w:rPr>
                <w:rFonts w:ascii="Outfit" w:eastAsia="Calibri" w:hAnsi="Outfit" w:cstheme="majorHAnsi"/>
                <w:bCs/>
                <w:color w:val="000C30"/>
              </w:rPr>
            </w:pPr>
            <w:r w:rsidRPr="00F13023">
              <w:rPr>
                <w:rFonts w:ascii="Outfit" w:eastAsia="Calibri" w:hAnsi="Outfit" w:cstheme="majorHAnsi"/>
                <w:bCs/>
                <w:color w:val="000C30"/>
              </w:rPr>
              <w:t>I can recognise situations which can cause jealousy in relationships </w:t>
            </w:r>
          </w:p>
          <w:p w14:paraId="71DBD6D3" w14:textId="77777777" w:rsidR="0017722B" w:rsidRPr="00F13023" w:rsidRDefault="0017722B" w:rsidP="00015347">
            <w:pPr>
              <w:numPr>
                <w:ilvl w:val="0"/>
                <w:numId w:val="306"/>
              </w:numPr>
              <w:ind w:left="360"/>
              <w:rPr>
                <w:rFonts w:ascii="Outfit" w:eastAsia="Calibri" w:hAnsi="Outfit" w:cstheme="majorHAnsi"/>
                <w:bCs/>
                <w:color w:val="000C30"/>
              </w:rPr>
            </w:pPr>
            <w:r w:rsidRPr="00F13023">
              <w:rPr>
                <w:rFonts w:ascii="Outfit" w:eastAsia="Calibri" w:hAnsi="Outfit" w:cstheme="majorHAnsi"/>
                <w:bCs/>
                <w:color w:val="000C30"/>
              </w:rPr>
              <w:t>I can identify someone I love and can express why they are special to me </w:t>
            </w:r>
          </w:p>
          <w:p w14:paraId="19CD3F56" w14:textId="77777777" w:rsidR="0017722B" w:rsidRPr="00F13023" w:rsidRDefault="0017722B" w:rsidP="00015347">
            <w:pPr>
              <w:numPr>
                <w:ilvl w:val="0"/>
                <w:numId w:val="307"/>
              </w:numPr>
              <w:ind w:left="360"/>
              <w:rPr>
                <w:rFonts w:ascii="Outfit" w:eastAsia="Calibri" w:hAnsi="Outfit" w:cstheme="majorHAnsi"/>
                <w:bCs/>
                <w:color w:val="000C30"/>
              </w:rPr>
            </w:pPr>
            <w:r w:rsidRPr="00F13023">
              <w:rPr>
                <w:rFonts w:ascii="Outfit" w:eastAsia="Calibri" w:hAnsi="Outfit" w:cstheme="majorHAnsi"/>
                <w:bCs/>
                <w:color w:val="000C30"/>
              </w:rPr>
              <w:t>I can tell you about someone I know that I no longer see </w:t>
            </w:r>
          </w:p>
          <w:p w14:paraId="720390A5" w14:textId="77777777" w:rsidR="0017722B" w:rsidRPr="00F13023" w:rsidRDefault="0017722B" w:rsidP="00015347">
            <w:pPr>
              <w:numPr>
                <w:ilvl w:val="0"/>
                <w:numId w:val="308"/>
              </w:numPr>
              <w:ind w:left="360"/>
              <w:rPr>
                <w:rFonts w:ascii="Outfit" w:eastAsia="Calibri" w:hAnsi="Outfit" w:cstheme="majorHAnsi"/>
                <w:bCs/>
                <w:color w:val="000C30"/>
              </w:rPr>
            </w:pPr>
            <w:r w:rsidRPr="00F13023">
              <w:rPr>
                <w:rFonts w:ascii="Outfit" w:eastAsia="Calibri" w:hAnsi="Outfit" w:cstheme="majorHAnsi"/>
                <w:bCs/>
                <w:color w:val="000C30"/>
              </w:rPr>
              <w:t>I can recognise how friendships change, know how to make new friends and how to manage when I fall out with my friends </w:t>
            </w:r>
          </w:p>
          <w:p w14:paraId="0DD0F1F2" w14:textId="77777777" w:rsidR="0017722B" w:rsidRPr="00F13023" w:rsidRDefault="0017722B" w:rsidP="00015347">
            <w:pPr>
              <w:numPr>
                <w:ilvl w:val="0"/>
                <w:numId w:val="309"/>
              </w:numPr>
              <w:ind w:left="360"/>
              <w:rPr>
                <w:rFonts w:ascii="Outfit" w:eastAsia="Calibri" w:hAnsi="Outfit" w:cstheme="majorHAnsi"/>
                <w:bCs/>
                <w:color w:val="000C30"/>
              </w:rPr>
            </w:pPr>
            <w:r w:rsidRPr="00F13023">
              <w:rPr>
                <w:rFonts w:ascii="Outfit" w:eastAsia="Calibri" w:hAnsi="Outfit" w:cstheme="majorHAnsi"/>
                <w:bCs/>
                <w:color w:val="000C30"/>
              </w:rPr>
              <w:t>I understand what having a boyfriend/girlfriend might mean and that it is a special relationship for when I am older </w:t>
            </w:r>
          </w:p>
          <w:p w14:paraId="23DE88E3" w14:textId="77777777" w:rsidR="0017722B" w:rsidRPr="00F13023" w:rsidRDefault="0017722B" w:rsidP="00015347">
            <w:pPr>
              <w:numPr>
                <w:ilvl w:val="0"/>
                <w:numId w:val="310"/>
              </w:numPr>
              <w:ind w:left="360"/>
              <w:rPr>
                <w:rFonts w:ascii="Outfit" w:eastAsia="Calibri" w:hAnsi="Outfit" w:cstheme="majorHAnsi"/>
                <w:bCs/>
                <w:color w:val="000C30"/>
              </w:rPr>
            </w:pPr>
            <w:r w:rsidRPr="00F13023">
              <w:rPr>
                <w:rFonts w:ascii="Outfit" w:eastAsia="Calibri" w:hAnsi="Outfit" w:cstheme="majorHAnsi"/>
                <w:bCs/>
                <w:color w:val="000C30"/>
              </w:rPr>
              <w:t>I know how to show love and appreciation to the people and animals who are special to me </w:t>
            </w:r>
          </w:p>
          <w:p w14:paraId="3A47D1B3" w14:textId="0DCFC66C" w:rsidR="004254B9" w:rsidRPr="00F13023" w:rsidRDefault="004254B9" w:rsidP="00646812">
            <w:pPr>
              <w:rPr>
                <w:rFonts w:ascii="Outfit" w:eastAsia="Calibri" w:hAnsi="Outfit" w:cstheme="majorHAnsi"/>
                <w:b/>
                <w:color w:val="000C30"/>
              </w:rPr>
            </w:pPr>
          </w:p>
        </w:tc>
        <w:tc>
          <w:tcPr>
            <w:tcW w:w="3260" w:type="dxa"/>
          </w:tcPr>
          <w:p w14:paraId="406AB63E" w14:textId="77777777" w:rsidR="00D246B4" w:rsidRPr="00F13023" w:rsidRDefault="00D246B4" w:rsidP="00D246B4">
            <w:pPr>
              <w:pStyle w:val="Pa2"/>
              <w:rPr>
                <w:rFonts w:ascii="Outfit" w:hAnsi="Outfit" w:cstheme="majorHAnsi"/>
                <w:color w:val="000C30"/>
                <w:sz w:val="22"/>
                <w:szCs w:val="22"/>
              </w:rPr>
            </w:pPr>
            <w:r w:rsidRPr="00F13023">
              <w:rPr>
                <w:rFonts w:ascii="Outfit" w:hAnsi="Outfit" w:cstheme="majorHAnsi"/>
                <w:b/>
                <w:bCs/>
                <w:color w:val="000C30"/>
                <w:sz w:val="22"/>
                <w:szCs w:val="22"/>
              </w:rPr>
              <w:t>Kno</w:t>
            </w:r>
            <w:r w:rsidRPr="00F13023">
              <w:rPr>
                <w:rFonts w:ascii="Outfit" w:hAnsi="Outfit" w:cstheme="majorHAnsi"/>
                <w:color w:val="000C30"/>
                <w:sz w:val="22"/>
                <w:szCs w:val="22"/>
              </w:rPr>
              <w:t>wledge </w:t>
            </w:r>
          </w:p>
          <w:p w14:paraId="58DE4163" w14:textId="77777777" w:rsidR="00D246B4" w:rsidRPr="00F13023" w:rsidRDefault="00D246B4" w:rsidP="00015347">
            <w:pPr>
              <w:pStyle w:val="Pa2"/>
              <w:numPr>
                <w:ilvl w:val="0"/>
                <w:numId w:val="311"/>
              </w:numPr>
              <w:ind w:left="360"/>
              <w:rPr>
                <w:rFonts w:ascii="Outfit" w:hAnsi="Outfit" w:cstheme="majorHAnsi"/>
                <w:color w:val="000C30"/>
                <w:sz w:val="22"/>
                <w:szCs w:val="22"/>
              </w:rPr>
            </w:pPr>
            <w:r w:rsidRPr="00F13023">
              <w:rPr>
                <w:rFonts w:ascii="Outfit" w:hAnsi="Outfit" w:cstheme="majorHAnsi"/>
                <w:color w:val="000C30"/>
                <w:sz w:val="22"/>
                <w:szCs w:val="22"/>
              </w:rPr>
              <w:t>I have an accurate picture of who I am as a person in terms of my characteristics and personal qualities </w:t>
            </w:r>
          </w:p>
          <w:p w14:paraId="617F5D23" w14:textId="77777777" w:rsidR="00D246B4" w:rsidRPr="00F13023" w:rsidRDefault="00D246B4" w:rsidP="00015347">
            <w:pPr>
              <w:pStyle w:val="Pa2"/>
              <w:numPr>
                <w:ilvl w:val="0"/>
                <w:numId w:val="312"/>
              </w:numPr>
              <w:ind w:left="360"/>
              <w:rPr>
                <w:rFonts w:ascii="Outfit" w:hAnsi="Outfit" w:cstheme="majorHAnsi"/>
                <w:color w:val="000C30"/>
                <w:sz w:val="22"/>
                <w:szCs w:val="22"/>
              </w:rPr>
            </w:pPr>
            <w:r w:rsidRPr="00F13023">
              <w:rPr>
                <w:rFonts w:ascii="Outfit" w:hAnsi="Outfit" w:cstheme="majorHAnsi"/>
                <w:color w:val="000C30"/>
                <w:sz w:val="22"/>
                <w:szCs w:val="22"/>
              </w:rPr>
              <w:t>I understand that belonging to an online community can have positive and negative consequences </w:t>
            </w:r>
          </w:p>
          <w:p w14:paraId="6E24F050" w14:textId="77777777" w:rsidR="00D246B4" w:rsidRPr="00F13023" w:rsidRDefault="00D246B4" w:rsidP="00015347">
            <w:pPr>
              <w:pStyle w:val="Pa2"/>
              <w:numPr>
                <w:ilvl w:val="0"/>
                <w:numId w:val="313"/>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rights and responsibilities in an online community or social network </w:t>
            </w:r>
          </w:p>
          <w:p w14:paraId="1A241CC9" w14:textId="77777777" w:rsidR="00D246B4" w:rsidRPr="00F13023" w:rsidRDefault="00D246B4" w:rsidP="00015347">
            <w:pPr>
              <w:pStyle w:val="Pa2"/>
              <w:numPr>
                <w:ilvl w:val="0"/>
                <w:numId w:val="314"/>
              </w:numPr>
              <w:ind w:left="360"/>
              <w:rPr>
                <w:rFonts w:ascii="Outfit" w:hAnsi="Outfit" w:cstheme="majorHAnsi"/>
                <w:color w:val="000C30"/>
                <w:sz w:val="22"/>
                <w:szCs w:val="22"/>
              </w:rPr>
            </w:pPr>
            <w:r w:rsidRPr="00F13023">
              <w:rPr>
                <w:rFonts w:ascii="Outfit" w:hAnsi="Outfit" w:cstheme="majorHAnsi"/>
                <w:color w:val="000C30"/>
                <w:sz w:val="22"/>
                <w:szCs w:val="22"/>
              </w:rPr>
              <w:t>I know there are rights and responsibilities when playing an online game </w:t>
            </w:r>
          </w:p>
          <w:p w14:paraId="7670F7E6" w14:textId="77777777" w:rsidR="00D246B4" w:rsidRPr="00F13023" w:rsidRDefault="00D246B4" w:rsidP="00015347">
            <w:pPr>
              <w:pStyle w:val="Pa2"/>
              <w:numPr>
                <w:ilvl w:val="0"/>
                <w:numId w:val="315"/>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am spending too much time using devices (screen time) </w:t>
            </w:r>
          </w:p>
          <w:p w14:paraId="66E32B30" w14:textId="77777777" w:rsidR="00D246B4" w:rsidRPr="00F13023" w:rsidRDefault="00D246B4" w:rsidP="00015347">
            <w:pPr>
              <w:pStyle w:val="Pa2"/>
              <w:numPr>
                <w:ilvl w:val="0"/>
                <w:numId w:val="316"/>
              </w:numPr>
              <w:ind w:left="360"/>
              <w:rPr>
                <w:rFonts w:ascii="Outfit" w:hAnsi="Outfit" w:cstheme="majorHAnsi"/>
                <w:color w:val="000C30"/>
                <w:sz w:val="22"/>
                <w:szCs w:val="22"/>
              </w:rPr>
            </w:pPr>
            <w:r w:rsidRPr="00F13023">
              <w:rPr>
                <w:rFonts w:ascii="Outfit" w:hAnsi="Outfit" w:cstheme="majorHAnsi"/>
                <w:color w:val="000C30"/>
                <w:sz w:val="22"/>
                <w:szCs w:val="22"/>
              </w:rPr>
              <w:t>I can explain how to stay safe when using technology to communicate with my friends </w:t>
            </w:r>
          </w:p>
          <w:p w14:paraId="33FCBB5C" w14:textId="77777777" w:rsidR="00D246B4" w:rsidRPr="00F13023" w:rsidRDefault="00D246B4" w:rsidP="00015347">
            <w:pPr>
              <w:pStyle w:val="Pa2"/>
              <w:numPr>
                <w:ilvl w:val="0"/>
                <w:numId w:val="317"/>
              </w:numPr>
              <w:ind w:left="360"/>
              <w:rPr>
                <w:rFonts w:ascii="Outfit" w:hAnsi="Outfit" w:cstheme="majorHAnsi"/>
                <w:color w:val="000C30"/>
                <w:sz w:val="22"/>
                <w:szCs w:val="22"/>
              </w:rPr>
            </w:pPr>
            <w:r w:rsidRPr="00F13023">
              <w:rPr>
                <w:rFonts w:ascii="Outfit" w:hAnsi="Outfit" w:cstheme="majorHAnsi"/>
                <w:color w:val="000C30"/>
                <w:sz w:val="22"/>
                <w:szCs w:val="22"/>
              </w:rPr>
              <w:t>I understand I have rights about my personal data </w:t>
            </w:r>
          </w:p>
          <w:p w14:paraId="704494C5" w14:textId="6635CB4D" w:rsidR="004254B9" w:rsidRPr="00F13023" w:rsidRDefault="004254B9" w:rsidP="00646812">
            <w:pPr>
              <w:pStyle w:val="Pa2"/>
              <w:rPr>
                <w:rFonts w:ascii="Outfit" w:hAnsi="Outfit" w:cstheme="majorHAnsi"/>
                <w:b/>
                <w:color w:val="000C30"/>
                <w:sz w:val="22"/>
                <w:szCs w:val="22"/>
              </w:rPr>
            </w:pPr>
          </w:p>
        </w:tc>
        <w:tc>
          <w:tcPr>
            <w:tcW w:w="3120" w:type="dxa"/>
          </w:tcPr>
          <w:p w14:paraId="51039F59" w14:textId="77777777" w:rsidR="00D246B4" w:rsidRPr="00F13023" w:rsidRDefault="00D246B4" w:rsidP="00D246B4">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1304E95C" w14:textId="77777777" w:rsidR="00D246B4" w:rsidRPr="00F13023" w:rsidRDefault="00D246B4" w:rsidP="00015347">
            <w:pPr>
              <w:pStyle w:val="Pa2"/>
              <w:numPr>
                <w:ilvl w:val="0"/>
                <w:numId w:val="318"/>
              </w:numPr>
              <w:ind w:left="360"/>
              <w:rPr>
                <w:rFonts w:ascii="Outfit" w:hAnsi="Outfit" w:cstheme="majorHAnsi"/>
                <w:color w:val="000C30"/>
                <w:sz w:val="22"/>
                <w:szCs w:val="22"/>
              </w:rPr>
            </w:pPr>
            <w:r w:rsidRPr="00F13023">
              <w:rPr>
                <w:rFonts w:ascii="Outfit" w:hAnsi="Outfit" w:cstheme="majorHAnsi"/>
                <w:color w:val="000C30"/>
                <w:sz w:val="22"/>
                <w:szCs w:val="22"/>
              </w:rPr>
              <w:t>I know that it is important to take care of my mental health </w:t>
            </w:r>
          </w:p>
          <w:p w14:paraId="3E792199" w14:textId="77777777" w:rsidR="00D246B4" w:rsidRPr="00F13023" w:rsidRDefault="00D246B4" w:rsidP="00015347">
            <w:pPr>
              <w:pStyle w:val="Pa2"/>
              <w:numPr>
                <w:ilvl w:val="0"/>
                <w:numId w:val="319"/>
              </w:numPr>
              <w:ind w:left="360"/>
              <w:rPr>
                <w:rFonts w:ascii="Outfit" w:hAnsi="Outfit" w:cstheme="majorHAnsi"/>
                <w:color w:val="000C30"/>
                <w:sz w:val="22"/>
                <w:szCs w:val="22"/>
              </w:rPr>
            </w:pPr>
            <w:r w:rsidRPr="00F13023">
              <w:rPr>
                <w:rFonts w:ascii="Outfit" w:hAnsi="Outfit" w:cstheme="majorHAnsi"/>
                <w:color w:val="000C30"/>
                <w:sz w:val="22"/>
                <w:szCs w:val="22"/>
              </w:rPr>
              <w:t>I know how to take care of my mental health </w:t>
            </w:r>
          </w:p>
          <w:p w14:paraId="480AC6BE" w14:textId="77777777" w:rsidR="00D246B4" w:rsidRPr="00F13023" w:rsidRDefault="00D246B4" w:rsidP="00015347">
            <w:pPr>
              <w:pStyle w:val="Pa2"/>
              <w:numPr>
                <w:ilvl w:val="0"/>
                <w:numId w:val="320"/>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different stages of grief and that there are different types of loss that cause people to grieve </w:t>
            </w:r>
          </w:p>
          <w:p w14:paraId="607750E5" w14:textId="77777777" w:rsidR="00D246B4" w:rsidRPr="00F13023" w:rsidRDefault="00D246B4" w:rsidP="00015347">
            <w:pPr>
              <w:pStyle w:val="Pa2"/>
              <w:numPr>
                <w:ilvl w:val="0"/>
                <w:numId w:val="321"/>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people are trying to gain power or control </w:t>
            </w:r>
          </w:p>
          <w:p w14:paraId="5C675448" w14:textId="77777777" w:rsidR="00D246B4" w:rsidRPr="00F13023" w:rsidRDefault="00D246B4" w:rsidP="00015347">
            <w:pPr>
              <w:pStyle w:val="Pa2"/>
              <w:numPr>
                <w:ilvl w:val="0"/>
                <w:numId w:val="322"/>
              </w:numPr>
              <w:ind w:left="360"/>
              <w:rPr>
                <w:rFonts w:ascii="Outfit" w:hAnsi="Outfit" w:cstheme="majorHAnsi"/>
                <w:color w:val="000C30"/>
                <w:sz w:val="22"/>
                <w:szCs w:val="22"/>
              </w:rPr>
            </w:pPr>
            <w:r w:rsidRPr="00F13023">
              <w:rPr>
                <w:rFonts w:ascii="Outfit" w:hAnsi="Outfit" w:cstheme="majorHAnsi"/>
                <w:color w:val="000C30"/>
                <w:sz w:val="22"/>
                <w:szCs w:val="22"/>
              </w:rPr>
              <w:t>I can judge whether something online is safe and helpful to me </w:t>
            </w:r>
          </w:p>
          <w:p w14:paraId="03192800" w14:textId="77777777" w:rsidR="00D246B4" w:rsidRPr="00F13023" w:rsidRDefault="00D246B4" w:rsidP="00015347">
            <w:pPr>
              <w:pStyle w:val="Pa2"/>
              <w:numPr>
                <w:ilvl w:val="0"/>
                <w:numId w:val="323"/>
              </w:numPr>
              <w:ind w:left="360"/>
              <w:rPr>
                <w:rFonts w:ascii="Outfit" w:hAnsi="Outfit" w:cstheme="majorHAnsi"/>
                <w:color w:val="000C30"/>
                <w:sz w:val="22"/>
                <w:szCs w:val="22"/>
              </w:rPr>
            </w:pPr>
            <w:r w:rsidRPr="00F13023">
              <w:rPr>
                <w:rFonts w:ascii="Outfit" w:hAnsi="Outfit" w:cstheme="majorHAnsi"/>
                <w:color w:val="000C30"/>
                <w:sz w:val="22"/>
                <w:szCs w:val="22"/>
              </w:rPr>
              <w:t>I can use technology positively and safely to communicate with my friends and family </w:t>
            </w:r>
          </w:p>
          <w:p w14:paraId="120C341E" w14:textId="4CB658B9" w:rsidR="004254B9" w:rsidRPr="00F13023" w:rsidRDefault="004254B9" w:rsidP="00D246B4">
            <w:pPr>
              <w:pStyle w:val="Pa2"/>
              <w:rPr>
                <w:rFonts w:ascii="Outfit" w:hAnsi="Outfit" w:cstheme="majorHAnsi"/>
                <w:color w:val="000C30"/>
                <w:sz w:val="22"/>
                <w:szCs w:val="22"/>
              </w:rPr>
            </w:pPr>
          </w:p>
        </w:tc>
      </w:tr>
      <w:tr w:rsidR="003F4093" w:rsidRPr="003F4093" w14:paraId="265C3E97" w14:textId="77777777" w:rsidTr="00A07F15">
        <w:trPr>
          <w:cantSplit/>
          <w:trHeight w:val="1134"/>
        </w:trPr>
        <w:tc>
          <w:tcPr>
            <w:tcW w:w="1841" w:type="dxa"/>
            <w:gridSpan w:val="2"/>
            <w:shd w:val="clear" w:color="auto" w:fill="97BF3D"/>
          </w:tcPr>
          <w:p w14:paraId="534573E9" w14:textId="704142D7" w:rsidR="00867B77"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79741EE3" w14:textId="41087460" w:rsidR="004254B9" w:rsidRPr="003F4093" w:rsidRDefault="004254B9" w:rsidP="00764C57">
            <w:pPr>
              <w:pStyle w:val="TableParagraph"/>
              <w:ind w:left="0"/>
              <w:rPr>
                <w:rFonts w:ascii="Outfit" w:hAnsi="Outfit" w:cstheme="minorHAnsi"/>
                <w:b/>
                <w:color w:val="000C30"/>
                <w:sz w:val="28"/>
                <w:szCs w:val="28"/>
              </w:rPr>
            </w:pPr>
          </w:p>
        </w:tc>
        <w:tc>
          <w:tcPr>
            <w:tcW w:w="2552" w:type="dxa"/>
          </w:tcPr>
          <w:p w14:paraId="2B9CFE0D"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40DA86D2" w14:textId="19BF4931"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identify what jobs they do in their family</w:t>
            </w:r>
            <w:r w:rsidR="00817240" w:rsidRPr="00F13023">
              <w:rPr>
                <w:rFonts w:ascii="Outfit" w:hAnsi="Outfit" w:cstheme="minorHAnsi"/>
                <w:bCs/>
                <w:color w:val="000C30"/>
              </w:rPr>
              <w:t xml:space="preserve"> </w:t>
            </w:r>
            <w:r w:rsidRPr="00F13023">
              <w:rPr>
                <w:rFonts w:ascii="Outfit" w:hAnsi="Outfit" w:cstheme="minorHAnsi"/>
                <w:bCs/>
                <w:color w:val="000C30"/>
              </w:rPr>
              <w:t>and those carried out by parents/</w:t>
            </w:r>
            <w:proofErr w:type="spellStart"/>
            <w:r w:rsidRPr="00F13023">
              <w:rPr>
                <w:rFonts w:ascii="Outfit" w:hAnsi="Outfit" w:cstheme="minorHAnsi"/>
                <w:bCs/>
                <w:color w:val="000C30"/>
              </w:rPr>
              <w:t>carers</w:t>
            </w:r>
            <w:proofErr w:type="spellEnd"/>
            <w:r w:rsidRPr="00F13023">
              <w:rPr>
                <w:rFonts w:ascii="Outfit" w:hAnsi="Outfit" w:cstheme="minorHAnsi"/>
                <w:bCs/>
                <w:color w:val="000C30"/>
              </w:rPr>
              <w:t xml:space="preserve"> and</w:t>
            </w:r>
            <w:r w:rsidR="00817240" w:rsidRPr="00F13023">
              <w:rPr>
                <w:rFonts w:ascii="Outfit" w:hAnsi="Outfit" w:cstheme="minorHAnsi"/>
                <w:bCs/>
                <w:color w:val="000C30"/>
              </w:rPr>
              <w:t xml:space="preserve"> </w:t>
            </w:r>
            <w:r w:rsidRPr="00F13023">
              <w:rPr>
                <w:rFonts w:ascii="Outfit" w:hAnsi="Outfit" w:cstheme="minorHAnsi"/>
                <w:bCs/>
                <w:color w:val="000C30"/>
              </w:rPr>
              <w:t>siblings</w:t>
            </w:r>
          </w:p>
          <w:p w14:paraId="3730929A" w14:textId="0E923DEA"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suggest ways to make a friend or help someone who is lonel</w:t>
            </w:r>
            <w:r w:rsidR="00764C57" w:rsidRPr="00F13023">
              <w:rPr>
                <w:rFonts w:ascii="Outfit" w:hAnsi="Outfit" w:cstheme="minorHAnsi"/>
                <w:bCs/>
                <w:color w:val="000C30"/>
              </w:rPr>
              <w:t>y</w:t>
            </w:r>
          </w:p>
          <w:p w14:paraId="40F7C4E2" w14:textId="3AAD648D"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use different ways to mend a friendship</w:t>
            </w:r>
          </w:p>
          <w:p w14:paraId="06AF61B2" w14:textId="6C101BD4"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 xml:space="preserve">Can </w:t>
            </w:r>
            <w:proofErr w:type="spellStart"/>
            <w:r w:rsidRPr="00F13023">
              <w:rPr>
                <w:rFonts w:ascii="Outfit" w:hAnsi="Outfit" w:cstheme="minorHAnsi"/>
                <w:bCs/>
                <w:color w:val="000C30"/>
              </w:rPr>
              <w:t>recognise</w:t>
            </w:r>
            <w:proofErr w:type="spellEnd"/>
            <w:r w:rsidRPr="00F13023">
              <w:rPr>
                <w:rFonts w:ascii="Outfit" w:hAnsi="Outfit" w:cstheme="minorHAnsi"/>
                <w:bCs/>
                <w:color w:val="000C30"/>
              </w:rPr>
              <w:t xml:space="preserve"> what being angry feels like</w:t>
            </w:r>
          </w:p>
          <w:p w14:paraId="6C360A1C" w14:textId="7D66936E" w:rsidR="004254B9"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use Calm Me when angry or upset</w:t>
            </w:r>
          </w:p>
          <w:p w14:paraId="702EC6E2" w14:textId="77777777" w:rsidR="004254B9" w:rsidRPr="00F13023" w:rsidRDefault="004254B9" w:rsidP="00817240">
            <w:pPr>
              <w:pStyle w:val="TableParagraph"/>
              <w:rPr>
                <w:rFonts w:ascii="Outfit" w:hAnsi="Outfit" w:cstheme="minorHAnsi"/>
                <w:bCs/>
                <w:color w:val="000C30"/>
              </w:rPr>
            </w:pPr>
          </w:p>
          <w:p w14:paraId="4D90CFE6" w14:textId="77777777" w:rsidR="004254B9" w:rsidRPr="00F13023" w:rsidRDefault="004254B9" w:rsidP="00817240">
            <w:pPr>
              <w:pStyle w:val="TableParagraph"/>
              <w:rPr>
                <w:rFonts w:ascii="Outfit" w:hAnsi="Outfit" w:cstheme="minorHAnsi"/>
                <w:color w:val="000C30"/>
              </w:rPr>
            </w:pPr>
          </w:p>
          <w:p w14:paraId="478497E0" w14:textId="77777777" w:rsidR="004254B9" w:rsidRPr="00F13023" w:rsidRDefault="004254B9" w:rsidP="00817240">
            <w:pPr>
              <w:pStyle w:val="TableParagraph"/>
              <w:rPr>
                <w:rFonts w:ascii="Outfit" w:hAnsi="Outfit" w:cstheme="minorHAnsi"/>
                <w:color w:val="000C30"/>
              </w:rPr>
            </w:pPr>
          </w:p>
        </w:tc>
        <w:tc>
          <w:tcPr>
            <w:tcW w:w="2835" w:type="dxa"/>
            <w:gridSpan w:val="2"/>
          </w:tcPr>
          <w:p w14:paraId="76B7669F"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1B2413E3" w14:textId="77777777" w:rsidR="00D246B4" w:rsidRPr="00F13023" w:rsidRDefault="00D246B4" w:rsidP="00A1704F">
            <w:pPr>
              <w:pStyle w:val="Pa2"/>
              <w:numPr>
                <w:ilvl w:val="0"/>
                <w:numId w:val="324"/>
              </w:numPr>
              <w:rPr>
                <w:rFonts w:ascii="Outfit" w:hAnsi="Outfit" w:cstheme="minorHAnsi"/>
                <w:color w:val="000C30"/>
                <w:sz w:val="22"/>
                <w:szCs w:val="22"/>
              </w:rPr>
            </w:pPr>
            <w:r w:rsidRPr="00F13023">
              <w:rPr>
                <w:rFonts w:ascii="Outfit" w:hAnsi="Outfit" w:cstheme="minorHAnsi"/>
                <w:color w:val="000C30"/>
                <w:sz w:val="22"/>
                <w:szCs w:val="22"/>
              </w:rPr>
              <w:t>I know how it feels to belong to a family and care about the people who are important to me </w:t>
            </w:r>
          </w:p>
          <w:p w14:paraId="521B992C" w14:textId="77777777" w:rsidR="00D246B4" w:rsidRPr="00F13023" w:rsidRDefault="00D246B4" w:rsidP="00A1704F">
            <w:pPr>
              <w:pStyle w:val="Pa2"/>
              <w:numPr>
                <w:ilvl w:val="0"/>
                <w:numId w:val="325"/>
              </w:numPr>
              <w:rPr>
                <w:rFonts w:ascii="Outfit" w:hAnsi="Outfit" w:cstheme="minorHAnsi"/>
                <w:color w:val="000C30"/>
                <w:sz w:val="22"/>
                <w:szCs w:val="22"/>
              </w:rPr>
            </w:pPr>
            <w:r w:rsidRPr="00F13023">
              <w:rPr>
                <w:rFonts w:ascii="Outfit" w:hAnsi="Outfit" w:cstheme="minorHAnsi"/>
                <w:color w:val="000C30"/>
                <w:sz w:val="22"/>
                <w:szCs w:val="22"/>
              </w:rPr>
              <w:t>I know how to make a new friend </w:t>
            </w:r>
          </w:p>
          <w:p w14:paraId="07CFFF2F" w14:textId="77777777" w:rsidR="00D246B4" w:rsidRPr="00F13023" w:rsidRDefault="00D246B4" w:rsidP="00A1704F">
            <w:pPr>
              <w:pStyle w:val="Pa2"/>
              <w:numPr>
                <w:ilvl w:val="0"/>
                <w:numId w:val="326"/>
              </w:numPr>
              <w:rPr>
                <w:rFonts w:ascii="Outfit" w:hAnsi="Outfit" w:cstheme="minorHAnsi"/>
                <w:color w:val="000C30"/>
                <w:sz w:val="22"/>
                <w:szCs w:val="22"/>
              </w:rPr>
            </w:pPr>
            <w:r w:rsidRPr="00F13023">
              <w:rPr>
                <w:rFonts w:ascii="Outfit" w:hAnsi="Outfit" w:cstheme="minorHAnsi"/>
                <w:color w:val="000C30"/>
                <w:sz w:val="22"/>
                <w:szCs w:val="22"/>
              </w:rPr>
              <w:t>I can recognise which forms of physical contact are acceptable and unacceptable to me </w:t>
            </w:r>
          </w:p>
          <w:p w14:paraId="517D6B84" w14:textId="77777777" w:rsidR="00D246B4" w:rsidRPr="00F13023" w:rsidRDefault="00D246B4" w:rsidP="00A1704F">
            <w:pPr>
              <w:pStyle w:val="Pa2"/>
              <w:numPr>
                <w:ilvl w:val="0"/>
                <w:numId w:val="327"/>
              </w:numPr>
              <w:rPr>
                <w:rFonts w:ascii="Outfit" w:hAnsi="Outfit" w:cstheme="minorHAnsi"/>
                <w:color w:val="000C30"/>
                <w:sz w:val="22"/>
                <w:szCs w:val="22"/>
              </w:rPr>
            </w:pPr>
            <w:r w:rsidRPr="00F13023">
              <w:rPr>
                <w:rFonts w:ascii="Outfit" w:hAnsi="Outfit" w:cstheme="minorHAnsi"/>
                <w:color w:val="000C30"/>
                <w:sz w:val="22"/>
                <w:szCs w:val="22"/>
              </w:rPr>
              <w:t>I know when I need help and know how to ask for it </w:t>
            </w:r>
          </w:p>
          <w:p w14:paraId="53927EB1" w14:textId="77777777" w:rsidR="00D246B4" w:rsidRPr="00F13023" w:rsidRDefault="00D246B4" w:rsidP="00A1704F">
            <w:pPr>
              <w:pStyle w:val="Pa2"/>
              <w:numPr>
                <w:ilvl w:val="0"/>
                <w:numId w:val="328"/>
              </w:numPr>
              <w:rPr>
                <w:rFonts w:ascii="Outfit" w:hAnsi="Outfit" w:cstheme="minorHAnsi"/>
                <w:color w:val="000C30"/>
                <w:sz w:val="22"/>
                <w:szCs w:val="22"/>
              </w:rPr>
            </w:pPr>
            <w:r w:rsidRPr="00F13023">
              <w:rPr>
                <w:rFonts w:ascii="Outfit" w:hAnsi="Outfit" w:cstheme="minorHAnsi"/>
                <w:color w:val="000C30"/>
                <w:sz w:val="22"/>
                <w:szCs w:val="22"/>
              </w:rPr>
              <w:t>I know ways to praise myself </w:t>
            </w:r>
          </w:p>
          <w:p w14:paraId="3613410A" w14:textId="77777777" w:rsidR="00D246B4" w:rsidRPr="00F13023" w:rsidRDefault="00D246B4" w:rsidP="00A1704F">
            <w:pPr>
              <w:pStyle w:val="Pa2"/>
              <w:numPr>
                <w:ilvl w:val="0"/>
                <w:numId w:val="329"/>
              </w:numPr>
              <w:rPr>
                <w:rFonts w:ascii="Outfit" w:hAnsi="Outfit" w:cstheme="minorHAnsi"/>
                <w:color w:val="000C30"/>
                <w:sz w:val="22"/>
                <w:szCs w:val="22"/>
              </w:rPr>
            </w:pPr>
            <w:r w:rsidRPr="00F13023">
              <w:rPr>
                <w:rFonts w:ascii="Outfit" w:hAnsi="Outfit" w:cstheme="minorHAnsi"/>
                <w:color w:val="000C30"/>
                <w:sz w:val="22"/>
                <w:szCs w:val="22"/>
              </w:rPr>
              <w:t>I can express how I feel about them </w:t>
            </w:r>
          </w:p>
          <w:p w14:paraId="44C346BD" w14:textId="157222FF" w:rsidR="004254B9" w:rsidRPr="00F13023" w:rsidRDefault="004254B9" w:rsidP="00D246B4">
            <w:pPr>
              <w:pStyle w:val="Pa2"/>
              <w:rPr>
                <w:rFonts w:ascii="Outfit" w:hAnsi="Outfit" w:cstheme="minorHAnsi"/>
                <w:color w:val="000C30"/>
                <w:sz w:val="22"/>
                <w:szCs w:val="22"/>
              </w:rPr>
            </w:pPr>
          </w:p>
        </w:tc>
        <w:tc>
          <w:tcPr>
            <w:tcW w:w="2977" w:type="dxa"/>
          </w:tcPr>
          <w:p w14:paraId="00D94CD6" w14:textId="77777777" w:rsidR="00D246B4" w:rsidRPr="00F13023" w:rsidRDefault="00D246B4" w:rsidP="00D246B4">
            <w:pPr>
              <w:pStyle w:val="Default"/>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2B656FFB" w14:textId="77777777" w:rsidR="00D246B4" w:rsidRPr="00F13023" w:rsidRDefault="00D246B4" w:rsidP="000B0191">
            <w:pPr>
              <w:pStyle w:val="Default"/>
              <w:numPr>
                <w:ilvl w:val="0"/>
                <w:numId w:val="330"/>
              </w:numPr>
              <w:ind w:left="360"/>
              <w:rPr>
                <w:rFonts w:ascii="Outfit" w:hAnsi="Outfit" w:cstheme="minorHAnsi"/>
                <w:color w:val="000C30"/>
                <w:sz w:val="22"/>
                <w:szCs w:val="22"/>
              </w:rPr>
            </w:pPr>
            <w:r w:rsidRPr="00F13023">
              <w:rPr>
                <w:rFonts w:ascii="Outfit" w:hAnsi="Outfit" w:cstheme="minorHAnsi"/>
                <w:color w:val="000C30"/>
                <w:sz w:val="22"/>
                <w:szCs w:val="22"/>
              </w:rPr>
              <w:t>I accept that everyone's family is different and understand that most people value their family </w:t>
            </w:r>
          </w:p>
          <w:p w14:paraId="6D85B98A" w14:textId="77777777" w:rsidR="00D246B4" w:rsidRPr="00F13023" w:rsidRDefault="00D246B4" w:rsidP="000B0191">
            <w:pPr>
              <w:pStyle w:val="Default"/>
              <w:numPr>
                <w:ilvl w:val="0"/>
                <w:numId w:val="331"/>
              </w:numPr>
              <w:ind w:left="360"/>
              <w:rPr>
                <w:rFonts w:ascii="Outfit" w:hAnsi="Outfit" w:cstheme="minorHAnsi"/>
                <w:color w:val="000C30"/>
                <w:sz w:val="22"/>
                <w:szCs w:val="22"/>
              </w:rPr>
            </w:pPr>
            <w:r w:rsidRPr="00F13023">
              <w:rPr>
                <w:rFonts w:ascii="Outfit" w:hAnsi="Outfit" w:cstheme="minorHAnsi"/>
                <w:color w:val="000C30"/>
                <w:sz w:val="22"/>
                <w:szCs w:val="22"/>
              </w:rPr>
              <w:t>I know which types of physical contact I like and don't like and can talk about this </w:t>
            </w:r>
          </w:p>
          <w:p w14:paraId="3E2BC1CE" w14:textId="77777777" w:rsidR="00D246B4" w:rsidRPr="00F13023" w:rsidRDefault="00D246B4" w:rsidP="000B0191">
            <w:pPr>
              <w:pStyle w:val="Default"/>
              <w:numPr>
                <w:ilvl w:val="0"/>
                <w:numId w:val="332"/>
              </w:numPr>
              <w:ind w:left="360"/>
              <w:rPr>
                <w:rFonts w:ascii="Outfit" w:hAnsi="Outfit" w:cstheme="minorHAnsi"/>
                <w:color w:val="000C30"/>
                <w:sz w:val="22"/>
                <w:szCs w:val="22"/>
              </w:rPr>
            </w:pPr>
            <w:r w:rsidRPr="00F13023">
              <w:rPr>
                <w:rFonts w:ascii="Outfit" w:hAnsi="Outfit" w:cstheme="minorHAnsi"/>
                <w:color w:val="000C30"/>
                <w:sz w:val="22"/>
                <w:szCs w:val="22"/>
              </w:rPr>
              <w:t>I can demonstrate how to use the positive problem-solving technique to resolve conflicts </w:t>
            </w:r>
          </w:p>
          <w:p w14:paraId="2FB6D5D3" w14:textId="77777777" w:rsidR="00D246B4" w:rsidRPr="00F13023" w:rsidRDefault="00D246B4" w:rsidP="000B0191">
            <w:pPr>
              <w:pStyle w:val="Default"/>
              <w:numPr>
                <w:ilvl w:val="0"/>
                <w:numId w:val="333"/>
              </w:numPr>
              <w:ind w:left="360"/>
              <w:rPr>
                <w:rFonts w:ascii="Outfit" w:hAnsi="Outfit" w:cstheme="minorHAnsi"/>
                <w:color w:val="000C30"/>
                <w:sz w:val="22"/>
                <w:szCs w:val="22"/>
              </w:rPr>
            </w:pPr>
            <w:r w:rsidRPr="00F13023">
              <w:rPr>
                <w:rFonts w:ascii="Outfit" w:hAnsi="Outfit" w:cstheme="minorHAnsi"/>
                <w:color w:val="000C30"/>
                <w:sz w:val="22"/>
                <w:szCs w:val="22"/>
              </w:rPr>
              <w:t>I know how it feels to be asked to keep a secret I do not want to keep and know who to talk to about this </w:t>
            </w:r>
          </w:p>
          <w:p w14:paraId="1435DF44" w14:textId="77777777" w:rsidR="00D246B4" w:rsidRPr="00F13023" w:rsidRDefault="00D246B4" w:rsidP="000B0191">
            <w:pPr>
              <w:pStyle w:val="Default"/>
              <w:numPr>
                <w:ilvl w:val="0"/>
                <w:numId w:val="334"/>
              </w:numPr>
              <w:ind w:left="360"/>
              <w:rPr>
                <w:rFonts w:ascii="Outfit" w:hAnsi="Outfit" w:cstheme="minorHAnsi"/>
                <w:color w:val="000C30"/>
                <w:sz w:val="22"/>
                <w:szCs w:val="22"/>
              </w:rPr>
            </w:pPr>
            <w:r w:rsidRPr="00F13023">
              <w:rPr>
                <w:rFonts w:ascii="Outfit" w:hAnsi="Outfit" w:cstheme="minorHAnsi"/>
                <w:color w:val="000C30"/>
                <w:sz w:val="22"/>
                <w:szCs w:val="22"/>
              </w:rPr>
              <w:t>I understand how it feels to trust someone </w:t>
            </w:r>
          </w:p>
          <w:p w14:paraId="71C2DE7C" w14:textId="77777777" w:rsidR="00D246B4" w:rsidRPr="00F13023" w:rsidRDefault="00D246B4" w:rsidP="000B0191">
            <w:pPr>
              <w:pStyle w:val="Default"/>
              <w:numPr>
                <w:ilvl w:val="0"/>
                <w:numId w:val="335"/>
              </w:numPr>
              <w:ind w:left="360"/>
              <w:rPr>
                <w:rFonts w:ascii="Outfit" w:hAnsi="Outfit" w:cstheme="minorHAnsi"/>
                <w:color w:val="000C30"/>
                <w:sz w:val="22"/>
                <w:szCs w:val="22"/>
              </w:rPr>
            </w:pPr>
            <w:r w:rsidRPr="00F13023">
              <w:rPr>
                <w:rFonts w:ascii="Outfit" w:hAnsi="Outfit" w:cstheme="minorHAnsi"/>
                <w:color w:val="000C30"/>
                <w:sz w:val="22"/>
                <w:szCs w:val="22"/>
              </w:rPr>
              <w:t>I am comfortable accepting appreciation from others </w:t>
            </w:r>
          </w:p>
          <w:p w14:paraId="127D9CC0" w14:textId="191DA297" w:rsidR="00E30C83" w:rsidRPr="00F13023" w:rsidRDefault="00E30C83" w:rsidP="00E30C83">
            <w:pPr>
              <w:pStyle w:val="Default"/>
              <w:rPr>
                <w:rFonts w:ascii="Outfit" w:hAnsi="Outfit" w:cstheme="minorHAnsi"/>
                <w:color w:val="000C30"/>
                <w:sz w:val="22"/>
                <w:szCs w:val="22"/>
              </w:rPr>
            </w:pPr>
          </w:p>
        </w:tc>
        <w:tc>
          <w:tcPr>
            <w:tcW w:w="2835" w:type="dxa"/>
          </w:tcPr>
          <w:p w14:paraId="15ED7ADD"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528F3358" w14:textId="77777777" w:rsidR="00876713" w:rsidRPr="00F13023" w:rsidRDefault="00876713" w:rsidP="000B0191">
            <w:pPr>
              <w:pStyle w:val="Pa2"/>
              <w:numPr>
                <w:ilvl w:val="0"/>
                <w:numId w:val="336"/>
              </w:numPr>
              <w:ind w:left="360"/>
              <w:rPr>
                <w:rFonts w:ascii="Outfit" w:hAnsi="Outfit" w:cstheme="minorHAnsi"/>
                <w:bCs/>
                <w:color w:val="000C30"/>
                <w:sz w:val="22"/>
                <w:szCs w:val="22"/>
              </w:rPr>
            </w:pPr>
            <w:r w:rsidRPr="00F13023">
              <w:rPr>
                <w:rFonts w:ascii="Outfit" w:hAnsi="Outfit" w:cstheme="minorHAnsi"/>
                <w:bCs/>
                <w:color w:val="000C30"/>
                <w:sz w:val="22"/>
                <w:szCs w:val="22"/>
              </w:rPr>
              <w:t>I can describe how taking some responsibility in my family makes me feel </w:t>
            </w:r>
          </w:p>
          <w:p w14:paraId="5AB1A69C" w14:textId="77777777" w:rsidR="00876713" w:rsidRPr="00F13023" w:rsidRDefault="00876713" w:rsidP="000B0191">
            <w:pPr>
              <w:pStyle w:val="Pa2"/>
              <w:numPr>
                <w:ilvl w:val="0"/>
                <w:numId w:val="337"/>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to negotiate in conflict situations to try to find a win-win solution </w:t>
            </w:r>
          </w:p>
          <w:p w14:paraId="6C51A13C" w14:textId="77777777" w:rsidR="00876713" w:rsidRPr="00F13023" w:rsidRDefault="00876713" w:rsidP="000B0191">
            <w:pPr>
              <w:pStyle w:val="Pa2"/>
              <w:numPr>
                <w:ilvl w:val="0"/>
                <w:numId w:val="338"/>
              </w:numPr>
              <w:ind w:left="360"/>
              <w:rPr>
                <w:rFonts w:ascii="Outfit" w:hAnsi="Outfit" w:cstheme="minorHAnsi"/>
                <w:bCs/>
                <w:color w:val="000C30"/>
                <w:sz w:val="22"/>
                <w:szCs w:val="22"/>
              </w:rPr>
            </w:pPr>
            <w:r w:rsidRPr="00F13023">
              <w:rPr>
                <w:rFonts w:ascii="Outfit" w:hAnsi="Outfit" w:cstheme="minorHAnsi"/>
                <w:bCs/>
                <w:color w:val="000C30"/>
                <w:sz w:val="22"/>
                <w:szCs w:val="22"/>
              </w:rPr>
              <w:t>I know who to ask for help if I am worried or concerned about anything online </w:t>
            </w:r>
          </w:p>
          <w:p w14:paraId="12A37096" w14:textId="77777777" w:rsidR="00876713" w:rsidRPr="00F13023" w:rsidRDefault="00876713" w:rsidP="000B0191">
            <w:pPr>
              <w:pStyle w:val="Pa2"/>
              <w:numPr>
                <w:ilvl w:val="0"/>
                <w:numId w:val="339"/>
              </w:numPr>
              <w:ind w:left="360"/>
              <w:rPr>
                <w:rFonts w:ascii="Outfit" w:hAnsi="Outfit" w:cstheme="minorHAnsi"/>
                <w:bCs/>
                <w:color w:val="000C30"/>
                <w:sz w:val="22"/>
                <w:szCs w:val="22"/>
              </w:rPr>
            </w:pPr>
            <w:r w:rsidRPr="00F13023">
              <w:rPr>
                <w:rFonts w:ascii="Outfit" w:hAnsi="Outfit" w:cstheme="minorHAnsi"/>
                <w:bCs/>
                <w:color w:val="000C30"/>
                <w:sz w:val="22"/>
                <w:szCs w:val="22"/>
              </w:rPr>
              <w:t>I can appreciate different cultures, and question stereotypes I might see in photos or information </w:t>
            </w:r>
          </w:p>
          <w:p w14:paraId="2322F2A6" w14:textId="77777777" w:rsidR="00876713" w:rsidRPr="00F13023" w:rsidRDefault="00876713" w:rsidP="000B0191">
            <w:pPr>
              <w:pStyle w:val="Pa2"/>
              <w:numPr>
                <w:ilvl w:val="0"/>
                <w:numId w:val="340"/>
              </w:numPr>
              <w:ind w:left="360"/>
              <w:rPr>
                <w:rFonts w:ascii="Outfit" w:hAnsi="Outfit" w:cstheme="minorHAnsi"/>
                <w:bCs/>
                <w:color w:val="000C30"/>
                <w:sz w:val="22"/>
                <w:szCs w:val="22"/>
              </w:rPr>
            </w:pPr>
            <w:r w:rsidRPr="00F13023">
              <w:rPr>
                <w:rFonts w:ascii="Outfit" w:hAnsi="Outfit" w:cstheme="minorHAnsi"/>
                <w:bCs/>
                <w:color w:val="000C30"/>
                <w:sz w:val="22"/>
                <w:szCs w:val="22"/>
              </w:rPr>
              <w:t>I can empathise with children whose lives are different to mine and know who I can talk to when I need help </w:t>
            </w:r>
          </w:p>
          <w:p w14:paraId="0EC3A113" w14:textId="77777777" w:rsidR="00876713" w:rsidRPr="00F13023" w:rsidRDefault="00876713" w:rsidP="000B0191">
            <w:pPr>
              <w:pStyle w:val="Pa2"/>
              <w:numPr>
                <w:ilvl w:val="0"/>
                <w:numId w:val="341"/>
              </w:numPr>
              <w:ind w:left="360"/>
              <w:rPr>
                <w:rFonts w:ascii="Outfit" w:hAnsi="Outfit" w:cstheme="minorHAnsi"/>
                <w:bCs/>
                <w:color w:val="000C30"/>
                <w:sz w:val="22"/>
                <w:szCs w:val="22"/>
              </w:rPr>
            </w:pPr>
            <w:r w:rsidRPr="00F13023">
              <w:rPr>
                <w:rFonts w:ascii="Outfit" w:hAnsi="Outfit" w:cstheme="minorHAnsi"/>
                <w:bCs/>
                <w:color w:val="000C30"/>
                <w:sz w:val="22"/>
                <w:szCs w:val="22"/>
              </w:rPr>
              <w:t>I enjoy being part of a family and friendship groups </w:t>
            </w:r>
          </w:p>
          <w:p w14:paraId="77F32E4A" w14:textId="0706E217" w:rsidR="004254B9" w:rsidRPr="00F13023" w:rsidRDefault="004254B9" w:rsidP="00876713">
            <w:pPr>
              <w:pStyle w:val="Pa2"/>
              <w:rPr>
                <w:rFonts w:ascii="Outfit" w:hAnsi="Outfit" w:cstheme="minorHAnsi"/>
                <w:b/>
                <w:color w:val="000C30"/>
                <w:sz w:val="22"/>
                <w:szCs w:val="22"/>
              </w:rPr>
            </w:pPr>
          </w:p>
        </w:tc>
        <w:tc>
          <w:tcPr>
            <w:tcW w:w="2835" w:type="dxa"/>
            <w:gridSpan w:val="2"/>
          </w:tcPr>
          <w:p w14:paraId="384544D0"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546DBA13" w14:textId="77777777" w:rsidR="00876713" w:rsidRPr="00F13023" w:rsidRDefault="00876713" w:rsidP="000B0191">
            <w:pPr>
              <w:pStyle w:val="Pa2"/>
              <w:numPr>
                <w:ilvl w:val="0"/>
                <w:numId w:val="342"/>
              </w:numPr>
              <w:ind w:left="360"/>
              <w:rPr>
                <w:rFonts w:ascii="Outfit" w:hAnsi="Outfit" w:cstheme="minorHAnsi"/>
                <w:bCs/>
                <w:color w:val="000C30"/>
                <w:sz w:val="22"/>
                <w:szCs w:val="22"/>
              </w:rPr>
            </w:pPr>
            <w:r w:rsidRPr="00F13023">
              <w:rPr>
                <w:rFonts w:ascii="Outfit" w:hAnsi="Outfit" w:cstheme="minorHAnsi"/>
                <w:bCs/>
                <w:color w:val="000C30"/>
                <w:sz w:val="22"/>
                <w:szCs w:val="22"/>
              </w:rPr>
              <w:t>I can identify feelings associated with jealousy and suggest strategies to problem-solve when this happens </w:t>
            </w:r>
          </w:p>
          <w:p w14:paraId="108854EE" w14:textId="77777777" w:rsidR="00876713" w:rsidRPr="00F13023" w:rsidRDefault="00876713" w:rsidP="000B0191">
            <w:pPr>
              <w:pStyle w:val="Pa2"/>
              <w:numPr>
                <w:ilvl w:val="0"/>
                <w:numId w:val="343"/>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most people feel when they lose someone or something they love </w:t>
            </w:r>
          </w:p>
          <w:p w14:paraId="592EE2C2" w14:textId="77777777" w:rsidR="00876713" w:rsidRPr="00F13023" w:rsidRDefault="00876713" w:rsidP="000B0191">
            <w:pPr>
              <w:pStyle w:val="Pa2"/>
              <w:numPr>
                <w:ilvl w:val="0"/>
                <w:numId w:val="344"/>
              </w:numPr>
              <w:ind w:left="360"/>
              <w:rPr>
                <w:rFonts w:ascii="Outfit" w:hAnsi="Outfit" w:cstheme="minorHAnsi"/>
                <w:bCs/>
                <w:color w:val="000C30"/>
                <w:sz w:val="22"/>
                <w:szCs w:val="22"/>
              </w:rPr>
            </w:pPr>
            <w:r w:rsidRPr="00F13023">
              <w:rPr>
                <w:rFonts w:ascii="Outfit" w:hAnsi="Outfit" w:cstheme="minorHAnsi"/>
                <w:bCs/>
                <w:color w:val="000C30"/>
                <w:sz w:val="22"/>
                <w:szCs w:val="22"/>
              </w:rPr>
              <w:t>I understand that we can remember people even if we no longer see them </w:t>
            </w:r>
          </w:p>
          <w:p w14:paraId="76BE246F" w14:textId="77777777" w:rsidR="00876713" w:rsidRPr="00F13023" w:rsidRDefault="00876713" w:rsidP="000B0191">
            <w:pPr>
              <w:pStyle w:val="Pa2"/>
              <w:numPr>
                <w:ilvl w:val="0"/>
                <w:numId w:val="345"/>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to stand up for myself and how to negotiate and compromise </w:t>
            </w:r>
          </w:p>
          <w:p w14:paraId="7788AF1B" w14:textId="77777777" w:rsidR="00876713" w:rsidRPr="00F13023" w:rsidRDefault="00876713" w:rsidP="000B0191">
            <w:pPr>
              <w:pStyle w:val="Pa2"/>
              <w:numPr>
                <w:ilvl w:val="0"/>
                <w:numId w:val="346"/>
              </w:numPr>
              <w:ind w:left="360"/>
              <w:rPr>
                <w:rFonts w:ascii="Outfit" w:hAnsi="Outfit" w:cstheme="minorHAnsi"/>
                <w:bCs/>
                <w:color w:val="000C30"/>
                <w:sz w:val="22"/>
                <w:szCs w:val="22"/>
              </w:rPr>
            </w:pPr>
            <w:r w:rsidRPr="00F13023">
              <w:rPr>
                <w:rFonts w:ascii="Outfit" w:hAnsi="Outfit" w:cstheme="minorHAnsi"/>
                <w:bCs/>
                <w:color w:val="000C30"/>
                <w:sz w:val="22"/>
                <w:szCs w:val="22"/>
              </w:rPr>
              <w:t>I understand that boyfriend/girlfriend relationships are personal and special, and there is no need to feel pressurised into having a boyfriend/girlfriend </w:t>
            </w:r>
          </w:p>
          <w:p w14:paraId="51B29784" w14:textId="77777777" w:rsidR="00876713" w:rsidRPr="00F13023" w:rsidRDefault="00876713" w:rsidP="000B0191">
            <w:pPr>
              <w:pStyle w:val="Pa2"/>
              <w:numPr>
                <w:ilvl w:val="0"/>
                <w:numId w:val="347"/>
              </w:numPr>
              <w:ind w:left="360"/>
              <w:rPr>
                <w:rFonts w:ascii="Outfit" w:hAnsi="Outfit" w:cstheme="minorHAnsi"/>
                <w:bCs/>
                <w:color w:val="000C30"/>
                <w:sz w:val="22"/>
                <w:szCs w:val="22"/>
              </w:rPr>
            </w:pPr>
            <w:r w:rsidRPr="00F13023">
              <w:rPr>
                <w:rFonts w:ascii="Outfit" w:hAnsi="Outfit" w:cstheme="minorHAnsi"/>
                <w:bCs/>
                <w:color w:val="000C30"/>
                <w:sz w:val="22"/>
                <w:szCs w:val="22"/>
              </w:rPr>
              <w:t>I can love and be loved </w:t>
            </w:r>
          </w:p>
          <w:p w14:paraId="4743C418" w14:textId="0B87230D" w:rsidR="004254B9" w:rsidRPr="00F13023" w:rsidRDefault="004254B9" w:rsidP="00876713">
            <w:pPr>
              <w:pStyle w:val="Pa2"/>
              <w:rPr>
                <w:rFonts w:ascii="Outfit" w:hAnsi="Outfit" w:cstheme="minorHAnsi"/>
                <w:b/>
                <w:color w:val="000C30"/>
                <w:sz w:val="22"/>
                <w:szCs w:val="22"/>
              </w:rPr>
            </w:pPr>
          </w:p>
        </w:tc>
        <w:tc>
          <w:tcPr>
            <w:tcW w:w="3260" w:type="dxa"/>
          </w:tcPr>
          <w:p w14:paraId="3B8FB518"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13233835" w14:textId="77777777" w:rsidR="00876713" w:rsidRPr="00F13023" w:rsidRDefault="00876713" w:rsidP="000B0191">
            <w:pPr>
              <w:pStyle w:val="Pa2"/>
              <w:numPr>
                <w:ilvl w:val="0"/>
                <w:numId w:val="348"/>
              </w:numPr>
              <w:ind w:left="360"/>
              <w:rPr>
                <w:rFonts w:ascii="Outfit" w:hAnsi="Outfit" w:cstheme="minorHAnsi"/>
                <w:bCs/>
                <w:color w:val="000C30"/>
                <w:sz w:val="22"/>
                <w:szCs w:val="22"/>
              </w:rPr>
            </w:pPr>
            <w:r w:rsidRPr="00F13023">
              <w:rPr>
                <w:rFonts w:ascii="Outfit" w:hAnsi="Outfit" w:cstheme="minorHAnsi"/>
                <w:bCs/>
                <w:color w:val="000C30"/>
                <w:sz w:val="22"/>
                <w:szCs w:val="22"/>
              </w:rPr>
              <w:t>I know to keep building my own self-esteem </w:t>
            </w:r>
          </w:p>
          <w:p w14:paraId="492FFE9A" w14:textId="77777777" w:rsidR="00876713" w:rsidRPr="00F13023" w:rsidRDefault="00876713" w:rsidP="000B0191">
            <w:pPr>
              <w:pStyle w:val="Pa2"/>
              <w:numPr>
                <w:ilvl w:val="0"/>
                <w:numId w:val="349"/>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community feels unsafe or uncomfortable </w:t>
            </w:r>
          </w:p>
          <w:p w14:paraId="5147405F" w14:textId="77777777" w:rsidR="00876713" w:rsidRPr="00F13023" w:rsidRDefault="00876713" w:rsidP="000B0191">
            <w:pPr>
              <w:pStyle w:val="Pa2"/>
              <w:numPr>
                <w:ilvl w:val="0"/>
                <w:numId w:val="350"/>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community is helpful or unhelpful to me </w:t>
            </w:r>
          </w:p>
          <w:p w14:paraId="357D61F7" w14:textId="77777777" w:rsidR="00876713" w:rsidRPr="00F13023" w:rsidRDefault="00876713" w:rsidP="000B0191">
            <w:pPr>
              <w:pStyle w:val="Pa2"/>
              <w:numPr>
                <w:ilvl w:val="0"/>
                <w:numId w:val="351"/>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game is becoming unhelpful or unsafe </w:t>
            </w:r>
          </w:p>
          <w:p w14:paraId="26241853" w14:textId="77777777" w:rsidR="00876713" w:rsidRPr="00F13023" w:rsidRDefault="00876713" w:rsidP="000B0191">
            <w:pPr>
              <w:pStyle w:val="Pa2"/>
              <w:numPr>
                <w:ilvl w:val="0"/>
                <w:numId w:val="352"/>
              </w:numPr>
              <w:ind w:left="360"/>
              <w:rPr>
                <w:rFonts w:ascii="Outfit" w:hAnsi="Outfit" w:cstheme="minorHAnsi"/>
                <w:bCs/>
                <w:color w:val="000C30"/>
                <w:sz w:val="22"/>
                <w:szCs w:val="22"/>
              </w:rPr>
            </w:pPr>
            <w:r w:rsidRPr="00F13023">
              <w:rPr>
                <w:rFonts w:ascii="Outfit" w:hAnsi="Outfit" w:cstheme="minorHAnsi"/>
                <w:bCs/>
                <w:color w:val="000C30"/>
                <w:sz w:val="22"/>
                <w:szCs w:val="22"/>
              </w:rPr>
              <w:t>I can identify things I can do to reduce screen time, so my health isn't affected </w:t>
            </w:r>
          </w:p>
          <w:p w14:paraId="51C5E897" w14:textId="77777777" w:rsidR="00876713" w:rsidRPr="00F13023" w:rsidRDefault="00876713" w:rsidP="000B0191">
            <w:pPr>
              <w:pStyle w:val="Pa2"/>
              <w:numPr>
                <w:ilvl w:val="0"/>
                <w:numId w:val="353"/>
              </w:numPr>
              <w:ind w:left="360"/>
              <w:rPr>
                <w:rFonts w:ascii="Outfit" w:hAnsi="Outfit" w:cstheme="minorHAnsi"/>
                <w:bCs/>
                <w:color w:val="000C30"/>
                <w:sz w:val="22"/>
                <w:szCs w:val="22"/>
              </w:rPr>
            </w:pPr>
            <w:r w:rsidRPr="00F13023">
              <w:rPr>
                <w:rFonts w:ascii="Outfit" w:hAnsi="Outfit" w:cstheme="minorHAnsi"/>
                <w:bCs/>
                <w:color w:val="000C30"/>
                <w:sz w:val="22"/>
                <w:szCs w:val="22"/>
              </w:rPr>
              <w:t>I can use strategies to help me stay safer online including confident questioning information and saying 'no' when I feel uncomfortable </w:t>
            </w:r>
          </w:p>
          <w:p w14:paraId="0DC6A643" w14:textId="7715B865" w:rsidR="004254B9" w:rsidRPr="00F13023" w:rsidRDefault="004254B9" w:rsidP="00876713">
            <w:pPr>
              <w:pStyle w:val="Pa2"/>
              <w:rPr>
                <w:rFonts w:ascii="Outfit" w:hAnsi="Outfit" w:cstheme="minorHAnsi"/>
                <w:b/>
                <w:color w:val="000C30"/>
                <w:sz w:val="22"/>
                <w:szCs w:val="22"/>
              </w:rPr>
            </w:pPr>
          </w:p>
        </w:tc>
        <w:tc>
          <w:tcPr>
            <w:tcW w:w="3120" w:type="dxa"/>
          </w:tcPr>
          <w:p w14:paraId="2A8686F1"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05F3A731" w14:textId="77777777" w:rsidR="00876713" w:rsidRPr="00F13023" w:rsidRDefault="00876713" w:rsidP="000B0191">
            <w:pPr>
              <w:pStyle w:val="Pa2"/>
              <w:numPr>
                <w:ilvl w:val="0"/>
                <w:numId w:val="354"/>
              </w:numPr>
              <w:ind w:left="360"/>
              <w:rPr>
                <w:rFonts w:ascii="Outfit" w:hAnsi="Outfit" w:cstheme="minorHAnsi"/>
                <w:color w:val="000C30"/>
                <w:sz w:val="22"/>
                <w:szCs w:val="22"/>
              </w:rPr>
            </w:pPr>
            <w:r w:rsidRPr="00F13023">
              <w:rPr>
                <w:rFonts w:ascii="Outfit" w:hAnsi="Outfit" w:cstheme="minorHAnsi"/>
                <w:color w:val="000C30"/>
                <w:sz w:val="22"/>
                <w:szCs w:val="22"/>
              </w:rPr>
              <w:t>I can understand that people can get problems with their mental health and that it is nothing to be ashamed of </w:t>
            </w:r>
          </w:p>
          <w:p w14:paraId="6F61BBE5" w14:textId="77777777" w:rsidR="00876713" w:rsidRPr="00F13023" w:rsidRDefault="00876713" w:rsidP="000B0191">
            <w:pPr>
              <w:pStyle w:val="Pa2"/>
              <w:numPr>
                <w:ilvl w:val="0"/>
                <w:numId w:val="355"/>
              </w:numPr>
              <w:ind w:left="360"/>
              <w:rPr>
                <w:rFonts w:ascii="Outfit" w:hAnsi="Outfit" w:cstheme="minorHAnsi"/>
                <w:color w:val="000C30"/>
                <w:sz w:val="22"/>
                <w:szCs w:val="22"/>
              </w:rPr>
            </w:pPr>
            <w:r w:rsidRPr="00F13023">
              <w:rPr>
                <w:rFonts w:ascii="Outfit" w:hAnsi="Outfit" w:cstheme="minorHAnsi"/>
                <w:color w:val="000C30"/>
                <w:sz w:val="22"/>
                <w:szCs w:val="22"/>
              </w:rPr>
              <w:t>I can help myself and others when worried about a mental health problem </w:t>
            </w:r>
          </w:p>
          <w:p w14:paraId="137229C5" w14:textId="77777777" w:rsidR="00876713" w:rsidRPr="00F13023" w:rsidRDefault="00876713" w:rsidP="000B0191">
            <w:pPr>
              <w:pStyle w:val="Pa2"/>
              <w:numPr>
                <w:ilvl w:val="0"/>
                <w:numId w:val="356"/>
              </w:numPr>
              <w:ind w:left="360"/>
              <w:rPr>
                <w:rFonts w:ascii="Outfit" w:hAnsi="Outfit" w:cstheme="minorHAnsi"/>
                <w:color w:val="000C30"/>
                <w:sz w:val="22"/>
                <w:szCs w:val="22"/>
              </w:rPr>
            </w:pPr>
            <w:r w:rsidRPr="00F13023">
              <w:rPr>
                <w:rFonts w:ascii="Outfit" w:hAnsi="Outfit" w:cstheme="minorHAnsi"/>
                <w:color w:val="000C30"/>
                <w:sz w:val="22"/>
                <w:szCs w:val="22"/>
              </w:rPr>
              <w:t>I can recognise when I am feeling those emotions and have strategies to manage them </w:t>
            </w:r>
          </w:p>
          <w:p w14:paraId="1DB91B7F" w14:textId="77777777" w:rsidR="00876713" w:rsidRPr="00F13023" w:rsidRDefault="00876713" w:rsidP="000B0191">
            <w:pPr>
              <w:pStyle w:val="Pa2"/>
              <w:numPr>
                <w:ilvl w:val="0"/>
                <w:numId w:val="357"/>
              </w:numPr>
              <w:ind w:left="360"/>
              <w:rPr>
                <w:rFonts w:ascii="Outfit" w:hAnsi="Outfit" w:cstheme="minorHAnsi"/>
                <w:color w:val="000C30"/>
                <w:sz w:val="22"/>
                <w:szCs w:val="22"/>
              </w:rPr>
            </w:pPr>
            <w:r w:rsidRPr="00F13023">
              <w:rPr>
                <w:rFonts w:ascii="Outfit" w:hAnsi="Outfit" w:cstheme="minorHAnsi"/>
                <w:color w:val="000C30"/>
                <w:sz w:val="22"/>
                <w:szCs w:val="22"/>
              </w:rPr>
              <w:t>I can demonstrate ways I could stand up for myself and my friends in situations where others are trying to gain power or control </w:t>
            </w:r>
          </w:p>
          <w:p w14:paraId="6160A210" w14:textId="77777777" w:rsidR="00876713" w:rsidRPr="00F13023" w:rsidRDefault="00876713" w:rsidP="000B0191">
            <w:pPr>
              <w:pStyle w:val="Pa2"/>
              <w:numPr>
                <w:ilvl w:val="0"/>
                <w:numId w:val="358"/>
              </w:numPr>
              <w:ind w:left="360"/>
              <w:rPr>
                <w:rFonts w:ascii="Outfit" w:hAnsi="Outfit" w:cstheme="minorHAnsi"/>
                <w:color w:val="000C30"/>
                <w:sz w:val="22"/>
                <w:szCs w:val="22"/>
              </w:rPr>
            </w:pPr>
            <w:r w:rsidRPr="00F13023">
              <w:rPr>
                <w:rFonts w:ascii="Outfit" w:hAnsi="Outfit" w:cstheme="minorHAnsi"/>
                <w:color w:val="000C30"/>
                <w:sz w:val="22"/>
                <w:szCs w:val="22"/>
              </w:rPr>
              <w:t>I can resist pressure to do something online that might hurt myself or others </w:t>
            </w:r>
          </w:p>
          <w:p w14:paraId="5336323A" w14:textId="77777777" w:rsidR="00876713" w:rsidRPr="00F13023" w:rsidRDefault="00876713" w:rsidP="000B0191">
            <w:pPr>
              <w:pStyle w:val="Pa2"/>
              <w:numPr>
                <w:ilvl w:val="0"/>
                <w:numId w:val="359"/>
              </w:numPr>
              <w:ind w:left="360"/>
              <w:rPr>
                <w:rFonts w:ascii="Outfit" w:hAnsi="Outfit" w:cstheme="minorHAnsi"/>
                <w:color w:val="000C30"/>
                <w:sz w:val="22"/>
                <w:szCs w:val="22"/>
              </w:rPr>
            </w:pPr>
            <w:r w:rsidRPr="00F13023">
              <w:rPr>
                <w:rFonts w:ascii="Outfit" w:hAnsi="Outfit" w:cstheme="minorHAnsi"/>
                <w:color w:val="000C30"/>
                <w:sz w:val="22"/>
                <w:szCs w:val="22"/>
              </w:rPr>
              <w:t>I can take responsibility for my own safety and well-being </w:t>
            </w:r>
          </w:p>
          <w:p w14:paraId="18E50E24" w14:textId="057A470A" w:rsidR="004254B9" w:rsidRPr="00F13023" w:rsidRDefault="004254B9" w:rsidP="00876713">
            <w:pPr>
              <w:pStyle w:val="Pa2"/>
              <w:rPr>
                <w:rFonts w:ascii="Outfit" w:hAnsi="Outfit" w:cstheme="minorHAnsi"/>
                <w:color w:val="000C30"/>
                <w:sz w:val="22"/>
                <w:szCs w:val="22"/>
              </w:rPr>
            </w:pPr>
          </w:p>
        </w:tc>
      </w:tr>
    </w:tbl>
    <w:p w14:paraId="022F06FA" w14:textId="77777777" w:rsidR="000B0191" w:rsidRPr="003F4093" w:rsidRDefault="000B0191">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841"/>
        <w:gridCol w:w="2552"/>
        <w:gridCol w:w="2835"/>
        <w:gridCol w:w="2977"/>
        <w:gridCol w:w="2835"/>
        <w:gridCol w:w="2835"/>
        <w:gridCol w:w="3260"/>
        <w:gridCol w:w="3120"/>
      </w:tblGrid>
      <w:tr w:rsidR="003F4093" w:rsidRPr="003F4093" w14:paraId="018FCC41" w14:textId="77777777" w:rsidTr="5ABA389F">
        <w:trPr>
          <w:trHeight w:val="544"/>
        </w:trPr>
        <w:tc>
          <w:tcPr>
            <w:tcW w:w="22255" w:type="dxa"/>
            <w:gridSpan w:val="8"/>
            <w:shd w:val="clear" w:color="auto" w:fill="97BF3D"/>
          </w:tcPr>
          <w:p w14:paraId="6760A466" w14:textId="2EBC3677" w:rsidR="00E9216B" w:rsidRPr="003F4093" w:rsidRDefault="00E9216B" w:rsidP="00F85426">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1F329A0C" w14:textId="77777777" w:rsidTr="00A07F15">
        <w:trPr>
          <w:trHeight w:val="544"/>
        </w:trPr>
        <w:tc>
          <w:tcPr>
            <w:tcW w:w="1841" w:type="dxa"/>
            <w:shd w:val="clear" w:color="auto" w:fill="97BF3D"/>
          </w:tcPr>
          <w:p w14:paraId="3CE3DF17" w14:textId="5CD25F12" w:rsidR="00404FFC" w:rsidRPr="003F4093" w:rsidRDefault="00404FFC"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w:t>
            </w:r>
            <w:r w:rsidR="00E9216B" w:rsidRPr="003F4093">
              <w:rPr>
                <w:rFonts w:ascii="Outfit" w:hAnsi="Outfit" w:cstheme="minorHAnsi"/>
                <w:b/>
                <w:color w:val="000C30"/>
                <w:sz w:val="24"/>
                <w:szCs w:val="24"/>
              </w:rPr>
              <w:t>Year group</w:t>
            </w:r>
          </w:p>
        </w:tc>
        <w:tc>
          <w:tcPr>
            <w:tcW w:w="2552" w:type="dxa"/>
            <w:shd w:val="clear" w:color="auto" w:fill="97BF3D"/>
          </w:tcPr>
          <w:p w14:paraId="0CF24289" w14:textId="77777777" w:rsidR="00404FFC" w:rsidRPr="003F4093" w:rsidRDefault="00404FFC"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5" w:type="dxa"/>
            <w:shd w:val="clear" w:color="auto" w:fill="97BF3D"/>
          </w:tcPr>
          <w:p w14:paraId="44EF38B1"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1</w:t>
            </w:r>
          </w:p>
          <w:p w14:paraId="285EBD9D"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2977" w:type="dxa"/>
            <w:shd w:val="clear" w:color="auto" w:fill="97BF3D"/>
          </w:tcPr>
          <w:p w14:paraId="559CE54F"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2</w:t>
            </w:r>
          </w:p>
          <w:p w14:paraId="7F15E728"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5" w:type="dxa"/>
            <w:shd w:val="clear" w:color="auto" w:fill="97BF3D"/>
          </w:tcPr>
          <w:p w14:paraId="0651D31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3</w:t>
            </w:r>
          </w:p>
          <w:p w14:paraId="0C1C8A1B"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97BF3D"/>
          </w:tcPr>
          <w:p w14:paraId="3DEAD260"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4</w:t>
            </w:r>
          </w:p>
          <w:p w14:paraId="749578ED"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60" w:type="dxa"/>
            <w:shd w:val="clear" w:color="auto" w:fill="97BF3D"/>
          </w:tcPr>
          <w:p w14:paraId="254D03F3"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5</w:t>
            </w:r>
          </w:p>
          <w:p w14:paraId="169D51D4"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tc>
        <w:tc>
          <w:tcPr>
            <w:tcW w:w="3120" w:type="dxa"/>
            <w:shd w:val="clear" w:color="auto" w:fill="97BF3D"/>
          </w:tcPr>
          <w:p w14:paraId="2C58EF9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6</w:t>
            </w:r>
          </w:p>
          <w:p w14:paraId="6AECF2FC"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7285408D" w14:textId="77777777" w:rsidTr="00A07F15">
        <w:trPr>
          <w:trHeight w:val="77"/>
        </w:trPr>
        <w:tc>
          <w:tcPr>
            <w:tcW w:w="1841" w:type="dxa"/>
            <w:shd w:val="clear" w:color="auto" w:fill="97BF3D"/>
          </w:tcPr>
          <w:p w14:paraId="734C726F" w14:textId="0820CC07" w:rsidR="00404FFC" w:rsidRPr="003F4093" w:rsidRDefault="3B1A5654"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0721C2D5" w:rsidRPr="003F4093">
              <w:rPr>
                <w:rFonts w:ascii="Outfit" w:hAnsi="Outfit" w:cstheme="minorBidi"/>
                <w:b/>
                <w:bCs/>
                <w:color w:val="000C30"/>
              </w:rPr>
              <w:t>vocabulary</w:t>
            </w:r>
          </w:p>
        </w:tc>
        <w:tc>
          <w:tcPr>
            <w:tcW w:w="2552" w:type="dxa"/>
          </w:tcPr>
          <w:p w14:paraId="56CEEF61" w14:textId="7C369DBC" w:rsidR="00404FFC" w:rsidRPr="00A7505F" w:rsidRDefault="00551711" w:rsidP="00F85426">
            <w:pPr>
              <w:spacing w:after="160" w:line="276" w:lineRule="auto"/>
              <w:rPr>
                <w:rFonts w:ascii="Outfit" w:eastAsia="Aptos" w:hAnsi="Outfit" w:cstheme="minorHAnsi"/>
                <w:color w:val="000C30"/>
              </w:rPr>
            </w:pPr>
            <w:r w:rsidRPr="00551711">
              <w:rPr>
                <w:rFonts w:ascii="Outfit" w:eastAsia="Aptos" w:hAnsi="Outfit" w:cstheme="minorHAnsi"/>
                <w:color w:val="000C30"/>
              </w:rPr>
              <w:t>angry</w:t>
            </w:r>
            <w:r w:rsidRPr="00551711">
              <w:rPr>
                <w:rFonts w:ascii="Outfit" w:eastAsia="Aptos" w:hAnsi="Outfit" w:cstheme="minorHAnsi"/>
                <w:color w:val="000C30"/>
              </w:rPr>
              <w:br/>
              <w:t>excited</w:t>
            </w:r>
            <w:r w:rsidRPr="00551711">
              <w:rPr>
                <w:rFonts w:ascii="Outfit" w:eastAsia="Aptos" w:hAnsi="Outfit" w:cstheme="minorHAnsi"/>
                <w:color w:val="000C30"/>
              </w:rPr>
              <w:br/>
              <w:t>falling out</w:t>
            </w:r>
            <w:r w:rsidRPr="00551711">
              <w:rPr>
                <w:rFonts w:ascii="Outfit" w:eastAsia="Aptos" w:hAnsi="Outfit" w:cstheme="minorHAnsi"/>
                <w:color w:val="000C30"/>
              </w:rPr>
              <w:br/>
              <w:t>family</w:t>
            </w:r>
            <w:r w:rsidRPr="00551711">
              <w:rPr>
                <w:rFonts w:ascii="Outfit" w:eastAsia="Aptos" w:hAnsi="Outfit" w:cstheme="minorHAnsi"/>
                <w:color w:val="000C30"/>
              </w:rPr>
              <w:br/>
              <w:t>feelings</w:t>
            </w:r>
            <w:r w:rsidRPr="00551711">
              <w:rPr>
                <w:rFonts w:ascii="Outfit" w:eastAsia="Aptos" w:hAnsi="Outfit" w:cstheme="minorHAnsi"/>
                <w:color w:val="000C30"/>
              </w:rPr>
              <w:br/>
              <w:t>friends</w:t>
            </w:r>
            <w:r w:rsidRPr="00551711">
              <w:rPr>
                <w:rFonts w:ascii="Outfit" w:eastAsia="Aptos" w:hAnsi="Outfit" w:cstheme="minorHAnsi"/>
                <w:color w:val="000C30"/>
              </w:rPr>
              <w:br/>
              <w:t>happy</w:t>
            </w:r>
            <w:r w:rsidRPr="00551711">
              <w:rPr>
                <w:rFonts w:ascii="Outfit" w:eastAsia="Aptos" w:hAnsi="Outfit" w:cstheme="minorHAnsi"/>
                <w:color w:val="000C30"/>
              </w:rPr>
              <w:br/>
              <w:t>home</w:t>
            </w:r>
            <w:r w:rsidRPr="00551711">
              <w:rPr>
                <w:rFonts w:ascii="Outfit" w:eastAsia="Aptos" w:hAnsi="Outfit" w:cstheme="minorHAnsi"/>
                <w:color w:val="000C30"/>
              </w:rPr>
              <w:br/>
              <w:t>hurtful</w:t>
            </w:r>
            <w:r w:rsidRPr="00551711">
              <w:rPr>
                <w:rFonts w:ascii="Outfit" w:eastAsia="Aptos" w:hAnsi="Outfit" w:cstheme="minorHAnsi"/>
                <w:color w:val="000C30"/>
              </w:rPr>
              <w:br/>
              <w:t>jobs</w:t>
            </w:r>
            <w:r w:rsidRPr="00551711">
              <w:rPr>
                <w:rFonts w:ascii="Outfit" w:eastAsia="Aptos" w:hAnsi="Outfit" w:cstheme="minorHAnsi"/>
                <w:color w:val="000C30"/>
              </w:rPr>
              <w:br/>
              <w:t>kind</w:t>
            </w:r>
            <w:r w:rsidRPr="00551711">
              <w:rPr>
                <w:rFonts w:ascii="Outfit" w:eastAsia="Aptos" w:hAnsi="Outfit" w:cstheme="minorHAnsi"/>
                <w:color w:val="000C30"/>
              </w:rPr>
              <w:br/>
              <w:t>lonely</w:t>
            </w:r>
            <w:r w:rsidRPr="00551711">
              <w:rPr>
                <w:rFonts w:ascii="Outfit" w:eastAsia="Aptos" w:hAnsi="Outfit" w:cstheme="minorHAnsi"/>
                <w:color w:val="000C30"/>
              </w:rPr>
              <w:br/>
              <w:t>problem solve</w:t>
            </w:r>
            <w:r w:rsidRPr="00551711">
              <w:rPr>
                <w:rFonts w:ascii="Outfit" w:eastAsia="Aptos" w:hAnsi="Outfit" w:cstheme="minorHAnsi"/>
                <w:color w:val="000C30"/>
              </w:rPr>
              <w:br/>
              <w:t>relationships</w:t>
            </w:r>
            <w:r w:rsidRPr="00551711">
              <w:rPr>
                <w:rFonts w:ascii="Outfit" w:eastAsia="Aptos" w:hAnsi="Outfit" w:cstheme="minorHAnsi"/>
                <w:color w:val="000C30"/>
              </w:rPr>
              <w:br/>
              <w:t>responsible</w:t>
            </w:r>
            <w:r w:rsidRPr="00551711">
              <w:rPr>
                <w:rFonts w:ascii="Outfit" w:eastAsia="Aptos" w:hAnsi="Outfit" w:cstheme="minorHAnsi"/>
                <w:color w:val="000C30"/>
              </w:rPr>
              <w:br/>
              <w:t>solutions</w:t>
            </w:r>
            <w:r w:rsidRPr="00551711">
              <w:rPr>
                <w:rFonts w:ascii="Outfit" w:eastAsia="Aptos" w:hAnsi="Outfit" w:cstheme="minorHAnsi"/>
                <w:color w:val="000C30"/>
              </w:rPr>
              <w:br/>
              <w:t>unkind</w:t>
            </w:r>
            <w:r w:rsidRPr="00551711">
              <w:rPr>
                <w:rFonts w:ascii="Outfit" w:eastAsia="Aptos" w:hAnsi="Outfit" w:cstheme="minorHAnsi"/>
                <w:color w:val="000C30"/>
              </w:rPr>
              <w:br/>
              <w:t>upset</w:t>
            </w:r>
            <w:r w:rsidRPr="00551711">
              <w:rPr>
                <w:rFonts w:ascii="Outfit" w:eastAsia="Aptos" w:hAnsi="Outfit" w:cstheme="minorHAnsi"/>
                <w:color w:val="000C30"/>
              </w:rPr>
              <w:br/>
              <w:t>worried</w:t>
            </w:r>
          </w:p>
          <w:p w14:paraId="5BC23B2C" w14:textId="77777777" w:rsidR="00404FFC" w:rsidRPr="00A7505F" w:rsidRDefault="00404FFC" w:rsidP="00F85426">
            <w:pPr>
              <w:spacing w:after="160" w:line="276" w:lineRule="auto"/>
              <w:rPr>
                <w:rFonts w:ascii="Outfit" w:eastAsia="Aptos" w:hAnsi="Outfit" w:cstheme="minorHAnsi"/>
                <w:color w:val="000C30"/>
              </w:rPr>
            </w:pPr>
          </w:p>
          <w:p w14:paraId="4564E625" w14:textId="77777777" w:rsidR="00404FFC" w:rsidRPr="00A7505F" w:rsidRDefault="00404FFC" w:rsidP="00F85426">
            <w:pPr>
              <w:spacing w:after="160" w:line="276" w:lineRule="auto"/>
              <w:rPr>
                <w:rFonts w:ascii="Outfit" w:eastAsia="Aptos" w:hAnsi="Outfit" w:cstheme="minorHAnsi"/>
                <w:color w:val="000C30"/>
              </w:rPr>
            </w:pPr>
          </w:p>
          <w:p w14:paraId="4ADDE724" w14:textId="77777777" w:rsidR="00404FFC" w:rsidRPr="00A7505F" w:rsidRDefault="00404FFC" w:rsidP="00F85426">
            <w:pPr>
              <w:spacing w:after="160" w:line="276" w:lineRule="auto"/>
              <w:rPr>
                <w:rFonts w:ascii="Outfit" w:eastAsia="Aptos" w:hAnsi="Outfit" w:cstheme="minorHAnsi"/>
                <w:color w:val="000C30"/>
              </w:rPr>
            </w:pPr>
          </w:p>
          <w:p w14:paraId="3DF937C8" w14:textId="77777777" w:rsidR="00404FFC" w:rsidRPr="00A7505F" w:rsidRDefault="00404FFC" w:rsidP="00F85426">
            <w:pPr>
              <w:spacing w:after="160" w:line="276" w:lineRule="auto"/>
              <w:rPr>
                <w:rFonts w:ascii="Outfit" w:eastAsia="Aptos" w:hAnsi="Outfit" w:cstheme="minorHAnsi"/>
                <w:color w:val="000C30"/>
              </w:rPr>
            </w:pPr>
          </w:p>
        </w:tc>
        <w:tc>
          <w:tcPr>
            <w:tcW w:w="2835" w:type="dxa"/>
          </w:tcPr>
          <w:p w14:paraId="6FE4D255" w14:textId="17B5932B" w:rsidR="00F4417A" w:rsidRPr="00A7505F" w:rsidRDefault="006A717C" w:rsidP="00F4417A">
            <w:pPr>
              <w:pStyle w:val="Default"/>
              <w:rPr>
                <w:rFonts w:ascii="Outfit" w:hAnsi="Outfit" w:cstheme="minorHAnsi"/>
                <w:color w:val="000C30"/>
                <w:sz w:val="22"/>
                <w:szCs w:val="22"/>
              </w:rPr>
            </w:pPr>
            <w:r w:rsidRPr="00A7505F">
              <w:rPr>
                <w:rFonts w:ascii="Outfit" w:hAnsi="Outfit" w:cstheme="minorHAnsi"/>
                <w:color w:val="000C30"/>
                <w:sz w:val="22"/>
                <w:szCs w:val="22"/>
              </w:rPr>
              <w:t>appreciate</w:t>
            </w:r>
            <w:r w:rsidRPr="00A7505F">
              <w:rPr>
                <w:rFonts w:ascii="Outfit" w:hAnsi="Outfit" w:cstheme="minorHAnsi"/>
                <w:color w:val="000C30"/>
                <w:sz w:val="22"/>
                <w:szCs w:val="22"/>
              </w:rPr>
              <w:br/>
              <w:t>belong</w:t>
            </w:r>
            <w:r w:rsidRPr="00A7505F">
              <w:rPr>
                <w:rFonts w:ascii="Outfit" w:hAnsi="Outfit" w:cstheme="minorHAnsi"/>
                <w:color w:val="000C30"/>
                <w:sz w:val="22"/>
                <w:szCs w:val="22"/>
              </w:rPr>
              <w:br/>
              <w:t>celebrate</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nfidence</w:t>
            </w:r>
            <w:r w:rsidRPr="00A7505F">
              <w:rPr>
                <w:rFonts w:ascii="Outfit" w:hAnsi="Outfit" w:cstheme="minorHAnsi"/>
                <w:color w:val="000C30"/>
                <w:sz w:val="22"/>
                <w:szCs w:val="22"/>
              </w:rPr>
              <w:br/>
              <w:t>different</w:t>
            </w:r>
            <w:r w:rsidRPr="00A7505F">
              <w:rPr>
                <w:rFonts w:ascii="Outfit" w:hAnsi="Outfit" w:cstheme="minorHAnsi"/>
                <w:color w:val="000C30"/>
                <w:sz w:val="22"/>
                <w:szCs w:val="22"/>
              </w:rPr>
              <w:br/>
              <w:t>dislike</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eel</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friendship</w:t>
            </w:r>
            <w:r w:rsidRPr="00A7505F">
              <w:rPr>
                <w:rFonts w:ascii="Outfit" w:hAnsi="Outfit" w:cstheme="minorHAnsi"/>
                <w:color w:val="000C30"/>
                <w:sz w:val="22"/>
                <w:szCs w:val="22"/>
              </w:rPr>
              <w:br/>
              <w:t>friends</w:t>
            </w:r>
            <w:r w:rsidRPr="00A7505F">
              <w:rPr>
                <w:rFonts w:ascii="Outfit" w:hAnsi="Outfit" w:cstheme="minorHAnsi"/>
                <w:color w:val="000C30"/>
                <w:sz w:val="22"/>
                <w:szCs w:val="22"/>
              </w:rPr>
              <w:br/>
              <w:t>greeting</w:t>
            </w:r>
            <w:r w:rsidRPr="00A7505F">
              <w:rPr>
                <w:rFonts w:ascii="Outfit" w:hAnsi="Outfit" w:cstheme="minorHAnsi"/>
                <w:color w:val="000C30"/>
                <w:sz w:val="22"/>
                <w:szCs w:val="22"/>
              </w:rPr>
              <w:br/>
              <w:t>help</w:t>
            </w:r>
            <w:r w:rsidRPr="00A7505F">
              <w:rPr>
                <w:rFonts w:ascii="Outfit" w:hAnsi="Outfit" w:cstheme="minorHAnsi"/>
                <w:color w:val="000C30"/>
                <w:sz w:val="22"/>
                <w:szCs w:val="22"/>
              </w:rPr>
              <w:br/>
              <w:t>helpful</w:t>
            </w:r>
            <w:r w:rsidRPr="00A7505F">
              <w:rPr>
                <w:rFonts w:ascii="Outfit" w:hAnsi="Outfit" w:cstheme="minorHAnsi"/>
                <w:color w:val="000C30"/>
                <w:sz w:val="22"/>
                <w:szCs w:val="22"/>
              </w:rPr>
              <w:br/>
              <w:t>incredible</w:t>
            </w:r>
            <w:r w:rsidRPr="00A7505F">
              <w:rPr>
                <w:rFonts w:ascii="Outfit" w:hAnsi="Outfit" w:cstheme="minorHAnsi"/>
                <w:color w:val="000C30"/>
                <w:sz w:val="22"/>
                <w:szCs w:val="22"/>
              </w:rPr>
              <w:br/>
              <w:t>kind</w:t>
            </w:r>
            <w:r w:rsidRPr="00A7505F">
              <w:rPr>
                <w:rFonts w:ascii="Outfit" w:hAnsi="Outfit" w:cstheme="minorHAnsi"/>
                <w:color w:val="000C30"/>
                <w:sz w:val="22"/>
                <w:szCs w:val="22"/>
              </w:rPr>
              <w:br/>
              <w:t>like</w:t>
            </w:r>
            <w:r w:rsidRPr="00A7505F">
              <w:rPr>
                <w:rFonts w:ascii="Outfit" w:hAnsi="Outfit" w:cstheme="minorHAnsi"/>
                <w:color w:val="000C30"/>
                <w:sz w:val="22"/>
                <w:szCs w:val="22"/>
              </w:rPr>
              <w:br/>
              <w:t>praise</w:t>
            </w:r>
            <w:r w:rsidRPr="00A7505F">
              <w:rPr>
                <w:rFonts w:ascii="Outfit" w:hAnsi="Outfit" w:cstheme="minorHAnsi"/>
                <w:color w:val="000C30"/>
                <w:sz w:val="22"/>
                <w:szCs w:val="22"/>
              </w:rPr>
              <w:br/>
              <w:t>proud</w:t>
            </w:r>
            <w:r w:rsidRPr="00A7505F">
              <w:rPr>
                <w:rFonts w:ascii="Outfit" w:hAnsi="Outfit" w:cstheme="minorHAnsi"/>
                <w:color w:val="000C30"/>
                <w:sz w:val="22"/>
                <w:szCs w:val="22"/>
              </w:rPr>
              <w:br/>
              <w:t>qualities</w:t>
            </w:r>
            <w:r w:rsidRPr="00A7505F">
              <w:rPr>
                <w:rFonts w:ascii="Outfit" w:hAnsi="Outfit" w:cstheme="minorHAnsi"/>
                <w:color w:val="000C30"/>
                <w:sz w:val="22"/>
                <w:szCs w:val="22"/>
              </w:rPr>
              <w:br/>
              <w:t>relationships</w:t>
            </w:r>
            <w:r w:rsidRPr="00A7505F">
              <w:rPr>
                <w:rFonts w:ascii="Outfit" w:hAnsi="Outfit" w:cstheme="minorHAnsi"/>
                <w:color w:val="000C30"/>
                <w:sz w:val="22"/>
                <w:szCs w:val="22"/>
              </w:rPr>
              <w:br/>
              <w:t>same</w:t>
            </w:r>
            <w:r w:rsidRPr="00A7505F">
              <w:rPr>
                <w:rFonts w:ascii="Outfit" w:hAnsi="Outfit" w:cstheme="minorHAnsi"/>
                <w:color w:val="000C30"/>
                <w:sz w:val="22"/>
                <w:szCs w:val="22"/>
              </w:rPr>
              <w:br/>
              <w:t>skills</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t>texture</w:t>
            </w:r>
            <w:r w:rsidRPr="00A7505F">
              <w:rPr>
                <w:rFonts w:ascii="Outfit" w:hAnsi="Outfit" w:cstheme="minorHAnsi"/>
                <w:color w:val="000C30"/>
                <w:sz w:val="22"/>
                <w:szCs w:val="22"/>
              </w:rPr>
              <w:br/>
              <w:t>touch</w:t>
            </w:r>
          </w:p>
          <w:p w14:paraId="7DB8B7D1" w14:textId="77777777" w:rsidR="00404FFC" w:rsidRPr="00A7505F" w:rsidRDefault="00404FFC" w:rsidP="00F85426">
            <w:pPr>
              <w:pStyle w:val="Default"/>
              <w:rPr>
                <w:rFonts w:ascii="Outfit" w:hAnsi="Outfit" w:cstheme="minorHAnsi"/>
                <w:color w:val="000C30"/>
                <w:sz w:val="22"/>
                <w:szCs w:val="22"/>
              </w:rPr>
            </w:pPr>
          </w:p>
        </w:tc>
        <w:tc>
          <w:tcPr>
            <w:tcW w:w="2977" w:type="dxa"/>
          </w:tcPr>
          <w:p w14:paraId="2EF171FD" w14:textId="78941A01" w:rsidR="005963FB" w:rsidRPr="00A7505F" w:rsidRDefault="006A717C" w:rsidP="005963FB">
            <w:pPr>
              <w:pStyle w:val="Pa3"/>
              <w:rPr>
                <w:rFonts w:ascii="Outfit" w:hAnsi="Outfit" w:cstheme="minorHAnsi"/>
                <w:color w:val="000C30"/>
                <w:sz w:val="22"/>
                <w:szCs w:val="22"/>
              </w:rPr>
            </w:pPr>
            <w:r w:rsidRPr="00A7505F">
              <w:rPr>
                <w:rFonts w:ascii="Outfit" w:hAnsi="Outfit" w:cstheme="minorHAnsi"/>
                <w:color w:val="000C30"/>
                <w:sz w:val="22"/>
                <w:szCs w:val="22"/>
              </w:rPr>
              <w:t>acceptable</w:t>
            </w:r>
            <w:r w:rsidRPr="00A7505F">
              <w:rPr>
                <w:rFonts w:ascii="Outfit" w:hAnsi="Outfit" w:cstheme="minorHAnsi"/>
                <w:color w:val="000C30"/>
                <w:sz w:val="22"/>
                <w:szCs w:val="22"/>
              </w:rPr>
              <w:br/>
              <w:t>adult</w:t>
            </w:r>
            <w:r w:rsidRPr="00A7505F">
              <w:rPr>
                <w:rFonts w:ascii="Outfit" w:hAnsi="Outfit" w:cstheme="minorHAnsi"/>
                <w:color w:val="000C30"/>
                <w:sz w:val="22"/>
                <w:szCs w:val="22"/>
              </w:rPr>
              <w:br/>
              <w:t>appreciate</w:t>
            </w:r>
            <w:r w:rsidRPr="00A7505F">
              <w:rPr>
                <w:rFonts w:ascii="Outfit" w:hAnsi="Outfit" w:cstheme="minorHAnsi"/>
                <w:color w:val="000C30"/>
                <w:sz w:val="22"/>
                <w:szCs w:val="22"/>
              </w:rPr>
              <w:br/>
              <w:t>celebrate</w:t>
            </w:r>
            <w:r w:rsidRPr="00A7505F">
              <w:rPr>
                <w:rFonts w:ascii="Outfit" w:hAnsi="Outfit" w:cstheme="minorHAnsi"/>
                <w:color w:val="000C30"/>
                <w:sz w:val="22"/>
                <w:szCs w:val="22"/>
              </w:rPr>
              <w:br/>
              <w:t>communication</w:t>
            </w:r>
            <w:r w:rsidRPr="00A7505F">
              <w:rPr>
                <w:rFonts w:ascii="Outfit" w:hAnsi="Outfit" w:cstheme="minorHAnsi"/>
                <w:color w:val="000C30"/>
                <w:sz w:val="22"/>
                <w:szCs w:val="22"/>
              </w:rPr>
              <w:br/>
              <w:t>compliments</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ooperate</w:t>
            </w:r>
            <w:r w:rsidRPr="00A7505F">
              <w:rPr>
                <w:rFonts w:ascii="Outfit" w:hAnsi="Outfit" w:cstheme="minorHAnsi"/>
                <w:color w:val="000C30"/>
                <w:sz w:val="22"/>
                <w:szCs w:val="22"/>
              </w:rPr>
              <w:br/>
              <w:t>different</w:t>
            </w:r>
            <w:r w:rsidRPr="00A7505F">
              <w:rPr>
                <w:rFonts w:ascii="Outfit" w:hAnsi="Outfit" w:cstheme="minorHAnsi"/>
                <w:color w:val="000C30"/>
                <w:sz w:val="22"/>
                <w:szCs w:val="22"/>
              </w:rPr>
              <w:br/>
              <w:t>dislike</w:t>
            </w:r>
            <w:r w:rsidRPr="00A7505F">
              <w:rPr>
                <w:rFonts w:ascii="Outfit" w:hAnsi="Outfit" w:cstheme="minorHAnsi"/>
                <w:color w:val="000C30"/>
                <w:sz w:val="22"/>
                <w:szCs w:val="22"/>
              </w:rPr>
              <w:br/>
              <w:t>diverse</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rightened</w:t>
            </w:r>
            <w:r w:rsidRPr="00A7505F">
              <w:rPr>
                <w:rFonts w:ascii="Outfit" w:hAnsi="Outfit" w:cstheme="minorHAnsi"/>
                <w:color w:val="000C30"/>
                <w:sz w:val="22"/>
                <w:szCs w:val="22"/>
              </w:rPr>
              <w:br/>
              <w:t>friends</w:t>
            </w:r>
            <w:r w:rsidRPr="00A7505F">
              <w:rPr>
                <w:rFonts w:ascii="Outfit" w:hAnsi="Outfit" w:cstheme="minorHAnsi"/>
                <w:color w:val="000C30"/>
                <w:sz w:val="22"/>
                <w:szCs w:val="22"/>
              </w:rPr>
              <w:br/>
              <w:t>good secret</w:t>
            </w:r>
            <w:r w:rsidRPr="00A7505F">
              <w:rPr>
                <w:rFonts w:ascii="Outfit" w:hAnsi="Outfit" w:cstheme="minorHAnsi"/>
                <w:color w:val="000C30"/>
                <w:sz w:val="22"/>
                <w:szCs w:val="22"/>
              </w:rPr>
              <w:br/>
              <w:t>happy</w:t>
            </w:r>
            <w:r w:rsidRPr="00A7505F">
              <w:rPr>
                <w:rFonts w:ascii="Outfit" w:hAnsi="Outfit" w:cstheme="minorHAnsi"/>
                <w:color w:val="000C30"/>
                <w:sz w:val="22"/>
                <w:szCs w:val="22"/>
              </w:rPr>
              <w:br/>
              <w:t>honesty</w:t>
            </w:r>
            <w:r w:rsidRPr="00A7505F">
              <w:rPr>
                <w:rFonts w:ascii="Outfit" w:hAnsi="Outfit" w:cstheme="minorHAnsi"/>
                <w:color w:val="000C30"/>
                <w:sz w:val="22"/>
                <w:szCs w:val="22"/>
              </w:rPr>
              <w:br/>
              <w:t>hugs</w:t>
            </w:r>
            <w:r w:rsidRPr="00A7505F">
              <w:rPr>
                <w:rFonts w:ascii="Outfit" w:hAnsi="Outfit" w:cstheme="minorHAnsi"/>
                <w:color w:val="000C30"/>
                <w:sz w:val="22"/>
                <w:szCs w:val="22"/>
              </w:rPr>
              <w:br/>
              <w:t>important</w:t>
            </w:r>
            <w:r w:rsidRPr="00A7505F">
              <w:rPr>
                <w:rFonts w:ascii="Outfit" w:hAnsi="Outfit" w:cstheme="minorHAnsi"/>
                <w:color w:val="000C30"/>
                <w:sz w:val="22"/>
                <w:szCs w:val="22"/>
              </w:rPr>
              <w:br/>
              <w:t>like</w:t>
            </w:r>
            <w:r w:rsidRPr="00A7505F">
              <w:rPr>
                <w:rFonts w:ascii="Outfit" w:hAnsi="Outfit" w:cstheme="minorHAnsi"/>
                <w:color w:val="000C30"/>
                <w:sz w:val="22"/>
                <w:szCs w:val="22"/>
              </w:rPr>
              <w:br/>
              <w:t>likes/dislikes</w:t>
            </w:r>
            <w:r w:rsidRPr="00A7505F">
              <w:rPr>
                <w:rFonts w:ascii="Outfit" w:hAnsi="Outfit" w:cstheme="minorHAnsi"/>
                <w:color w:val="000C30"/>
                <w:sz w:val="22"/>
                <w:szCs w:val="22"/>
              </w:rPr>
              <w:br/>
              <w:t>negative</w:t>
            </w:r>
            <w:r w:rsidRPr="00A7505F">
              <w:rPr>
                <w:rFonts w:ascii="Outfit" w:hAnsi="Outfit" w:cstheme="minorHAnsi"/>
                <w:color w:val="000C30"/>
                <w:sz w:val="22"/>
                <w:szCs w:val="22"/>
              </w:rPr>
              <w:br/>
              <w:t>not acceptable</w:t>
            </w:r>
            <w:r w:rsidRPr="00A7505F">
              <w:rPr>
                <w:rFonts w:ascii="Outfit" w:hAnsi="Outfit" w:cstheme="minorHAnsi"/>
                <w:color w:val="000C30"/>
                <w:sz w:val="22"/>
                <w:szCs w:val="22"/>
              </w:rPr>
              <w:br/>
              <w:t>physical contact</w:t>
            </w:r>
            <w:r w:rsidRPr="00A7505F">
              <w:rPr>
                <w:rFonts w:ascii="Outfit" w:hAnsi="Outfit" w:cstheme="minorHAnsi"/>
                <w:color w:val="000C30"/>
                <w:sz w:val="22"/>
                <w:szCs w:val="22"/>
              </w:rPr>
              <w:br/>
              <w:t>point of view</w:t>
            </w:r>
            <w:r w:rsidRPr="00A7505F">
              <w:rPr>
                <w:rFonts w:ascii="Outfit" w:hAnsi="Outfit" w:cstheme="minorHAnsi"/>
                <w:color w:val="000C30"/>
                <w:sz w:val="22"/>
                <w:szCs w:val="22"/>
              </w:rPr>
              <w:br/>
              <w:t>positive</w:t>
            </w:r>
            <w:r w:rsidRPr="00A7505F">
              <w:rPr>
                <w:rFonts w:ascii="Outfit" w:hAnsi="Outfit" w:cstheme="minorHAnsi"/>
                <w:color w:val="000C30"/>
                <w:sz w:val="22"/>
                <w:szCs w:val="22"/>
              </w:rPr>
              <w:br/>
              <w:t>problem solving</w:t>
            </w:r>
            <w:r w:rsidRPr="00A7505F">
              <w:rPr>
                <w:rFonts w:ascii="Outfit" w:hAnsi="Outfit" w:cstheme="minorHAnsi"/>
                <w:color w:val="000C30"/>
                <w:sz w:val="22"/>
                <w:szCs w:val="22"/>
              </w:rPr>
              <w:br/>
              <w:t>relationship</w:t>
            </w:r>
            <w:r w:rsidRPr="00A7505F">
              <w:rPr>
                <w:rFonts w:ascii="Outfit" w:hAnsi="Outfit" w:cstheme="minorHAnsi"/>
                <w:color w:val="000C30"/>
                <w:sz w:val="22"/>
                <w:szCs w:val="22"/>
              </w:rPr>
              <w:br/>
              <w:t>reliability</w:t>
            </w:r>
            <w:r w:rsidRPr="00A7505F">
              <w:rPr>
                <w:rFonts w:ascii="Outfit" w:hAnsi="Outfit" w:cstheme="minorHAnsi"/>
                <w:color w:val="000C30"/>
                <w:sz w:val="22"/>
                <w:szCs w:val="22"/>
              </w:rPr>
              <w:br/>
              <w:t>sad</w:t>
            </w:r>
            <w:r w:rsidRPr="00A7505F">
              <w:rPr>
                <w:rFonts w:ascii="Outfit" w:hAnsi="Outfit" w:cstheme="minorHAnsi"/>
                <w:color w:val="000C30"/>
                <w:sz w:val="22"/>
                <w:szCs w:val="22"/>
              </w:rPr>
              <w:br/>
              <w:t>secret</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t>stereotype</w:t>
            </w:r>
            <w:r w:rsidRPr="00A7505F">
              <w:rPr>
                <w:rFonts w:ascii="Outfit" w:hAnsi="Outfit" w:cstheme="minorHAnsi"/>
                <w:color w:val="000C30"/>
                <w:sz w:val="22"/>
                <w:szCs w:val="22"/>
              </w:rPr>
              <w:br/>
              <w:t>surprise</w:t>
            </w:r>
            <w:r w:rsidRPr="00A7505F">
              <w:rPr>
                <w:rFonts w:ascii="Outfit" w:hAnsi="Outfit" w:cstheme="minorHAnsi"/>
                <w:color w:val="000C30"/>
                <w:sz w:val="22"/>
                <w:szCs w:val="22"/>
              </w:rPr>
              <w:br/>
              <w:t>touch</w:t>
            </w:r>
            <w:r w:rsidRPr="00A7505F">
              <w:rPr>
                <w:rFonts w:ascii="Outfit" w:hAnsi="Outfit" w:cstheme="minorHAnsi"/>
                <w:color w:val="000C30"/>
                <w:sz w:val="22"/>
                <w:szCs w:val="22"/>
              </w:rPr>
              <w:br/>
              <w:t>trust</w:t>
            </w:r>
            <w:r w:rsidRPr="00A7505F">
              <w:rPr>
                <w:rFonts w:ascii="Outfit" w:hAnsi="Outfit" w:cstheme="minorHAnsi"/>
                <w:color w:val="000C30"/>
                <w:sz w:val="22"/>
                <w:szCs w:val="22"/>
              </w:rPr>
              <w:br/>
              <w:t>trustworthy</w:t>
            </w:r>
            <w:r w:rsidRPr="00A7505F">
              <w:rPr>
                <w:rFonts w:ascii="Outfit" w:hAnsi="Outfit" w:cstheme="minorHAnsi"/>
                <w:color w:val="000C30"/>
                <w:sz w:val="22"/>
                <w:szCs w:val="22"/>
              </w:rPr>
              <w:br/>
              <w:t>worry secret</w:t>
            </w:r>
          </w:p>
          <w:p w14:paraId="3270BCC2" w14:textId="77777777" w:rsidR="00404FFC" w:rsidRPr="00A7505F" w:rsidRDefault="00404FFC" w:rsidP="00F85426">
            <w:pPr>
              <w:pStyle w:val="Pa3"/>
              <w:rPr>
                <w:rFonts w:ascii="Outfit" w:hAnsi="Outfit" w:cstheme="minorHAnsi"/>
                <w:color w:val="000C30"/>
                <w:sz w:val="22"/>
                <w:szCs w:val="22"/>
              </w:rPr>
            </w:pPr>
          </w:p>
        </w:tc>
        <w:tc>
          <w:tcPr>
            <w:tcW w:w="2835" w:type="dxa"/>
          </w:tcPr>
          <w:p w14:paraId="717003EA" w14:textId="0001DBAD" w:rsidR="005963FB" w:rsidRPr="00A7505F" w:rsidRDefault="006A717C" w:rsidP="005963FB">
            <w:pPr>
              <w:pStyle w:val="Default"/>
              <w:rPr>
                <w:rFonts w:ascii="Outfit" w:hAnsi="Outfit" w:cstheme="minorHAnsi"/>
                <w:color w:val="000C30"/>
                <w:sz w:val="22"/>
                <w:szCs w:val="22"/>
              </w:rPr>
            </w:pPr>
            <w:r w:rsidRPr="00A7505F">
              <w:rPr>
                <w:rFonts w:ascii="Outfit" w:hAnsi="Outfit" w:cstheme="minorHAnsi"/>
                <w:color w:val="000C30"/>
                <w:sz w:val="22"/>
                <w:szCs w:val="22"/>
              </w:rPr>
              <w:t>age restriction</w:t>
            </w:r>
            <w:r w:rsidRPr="00A7505F">
              <w:rPr>
                <w:rFonts w:ascii="Outfit" w:hAnsi="Outfit" w:cstheme="minorHAnsi"/>
                <w:color w:val="000C30"/>
                <w:sz w:val="22"/>
                <w:szCs w:val="22"/>
              </w:rPr>
              <w:br/>
              <w:t>appreciation</w:t>
            </w:r>
            <w:r w:rsidRPr="00A7505F">
              <w:rPr>
                <w:rFonts w:ascii="Outfit" w:hAnsi="Outfit" w:cstheme="minorHAnsi"/>
                <w:color w:val="000C30"/>
                <w:sz w:val="22"/>
                <w:szCs w:val="22"/>
              </w:rPr>
              <w:br/>
              <w:t>careers</w:t>
            </w:r>
            <w:r w:rsidRPr="00A7505F">
              <w:rPr>
                <w:rFonts w:ascii="Outfit" w:hAnsi="Outfit" w:cstheme="minorHAnsi"/>
                <w:color w:val="000C30"/>
                <w:sz w:val="22"/>
                <w:szCs w:val="22"/>
              </w:rPr>
              <w:br/>
              <w:t>celebrating</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ulture</w:t>
            </w:r>
            <w:r w:rsidRPr="00A7505F">
              <w:rPr>
                <w:rFonts w:ascii="Outfit" w:hAnsi="Outfit" w:cstheme="minorHAnsi"/>
                <w:color w:val="000C30"/>
                <w:sz w:val="22"/>
                <w:szCs w:val="22"/>
              </w:rPr>
              <w:br/>
              <w:t>deprivation</w:t>
            </w:r>
            <w:r w:rsidRPr="00A7505F">
              <w:rPr>
                <w:rFonts w:ascii="Outfit" w:hAnsi="Outfit" w:cstheme="minorHAnsi"/>
                <w:color w:val="000C30"/>
                <w:sz w:val="22"/>
                <w:szCs w:val="22"/>
              </w:rPr>
              <w:br/>
              <w:t>differences</w:t>
            </w:r>
            <w:r w:rsidRPr="00A7505F">
              <w:rPr>
                <w:rFonts w:ascii="Outfit" w:hAnsi="Outfit" w:cstheme="minorHAnsi"/>
                <w:color w:val="000C30"/>
                <w:sz w:val="22"/>
                <w:szCs w:val="22"/>
              </w:rPr>
              <w:br/>
              <w:t>fairness</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eelings/emotions</w:t>
            </w:r>
            <w:r w:rsidRPr="00A7505F">
              <w:rPr>
                <w:rFonts w:ascii="Outfit" w:hAnsi="Outfit" w:cstheme="minorHAnsi"/>
                <w:color w:val="000C30"/>
                <w:sz w:val="22"/>
                <w:szCs w:val="22"/>
              </w:rPr>
              <w:br/>
              <w:t>female</w:t>
            </w:r>
            <w:r w:rsidRPr="00A7505F">
              <w:rPr>
                <w:rFonts w:ascii="Outfit" w:hAnsi="Outfit" w:cstheme="minorHAnsi"/>
                <w:color w:val="000C30"/>
                <w:sz w:val="22"/>
                <w:szCs w:val="22"/>
              </w:rPr>
              <w:br/>
              <w:t>friendship</w:t>
            </w:r>
            <w:r w:rsidRPr="00A7505F">
              <w:rPr>
                <w:rFonts w:ascii="Outfit" w:hAnsi="Outfit" w:cstheme="minorHAnsi"/>
                <w:color w:val="000C30"/>
                <w:sz w:val="22"/>
                <w:szCs w:val="22"/>
              </w:rPr>
              <w:br/>
              <w:t>gaming/apps</w:t>
            </w:r>
            <w:r w:rsidRPr="00A7505F">
              <w:rPr>
                <w:rFonts w:ascii="Outfit" w:hAnsi="Outfit" w:cstheme="minorHAnsi"/>
                <w:color w:val="000C30"/>
                <w:sz w:val="22"/>
                <w:szCs w:val="22"/>
              </w:rPr>
              <w:br/>
              <w:t>global</w:t>
            </w:r>
            <w:r w:rsidRPr="00A7505F">
              <w:rPr>
                <w:rFonts w:ascii="Outfit" w:hAnsi="Outfit" w:cstheme="minorHAnsi"/>
                <w:color w:val="000C30"/>
                <w:sz w:val="22"/>
                <w:szCs w:val="22"/>
              </w:rPr>
              <w:br/>
              <w:t>happiness</w:t>
            </w:r>
            <w:r w:rsidRPr="00A7505F">
              <w:rPr>
                <w:rFonts w:ascii="Outfit" w:hAnsi="Outfit" w:cstheme="minorHAnsi"/>
                <w:color w:val="000C30"/>
                <w:sz w:val="22"/>
                <w:szCs w:val="22"/>
              </w:rPr>
              <w:br/>
              <w:t>influence</w:t>
            </w:r>
            <w:r w:rsidRPr="00A7505F">
              <w:rPr>
                <w:rFonts w:ascii="Outfit" w:hAnsi="Outfit" w:cstheme="minorHAnsi"/>
                <w:color w:val="000C30"/>
                <w:sz w:val="22"/>
                <w:szCs w:val="22"/>
              </w:rPr>
              <w:br/>
              <w:t>inequality</w:t>
            </w:r>
            <w:r w:rsidRPr="00A7505F">
              <w:rPr>
                <w:rFonts w:ascii="Outfit" w:hAnsi="Outfit" w:cstheme="minorHAnsi"/>
                <w:color w:val="000C30"/>
                <w:sz w:val="22"/>
                <w:szCs w:val="22"/>
              </w:rPr>
              <w:br/>
              <w:t>in-app purchases</w:t>
            </w:r>
            <w:r w:rsidRPr="00A7505F">
              <w:rPr>
                <w:rFonts w:ascii="Outfit" w:hAnsi="Outfit" w:cstheme="minorHAnsi"/>
                <w:color w:val="000C30"/>
                <w:sz w:val="22"/>
                <w:szCs w:val="22"/>
              </w:rPr>
              <w:br/>
              <w:t>internet</w:t>
            </w:r>
            <w:r w:rsidRPr="00A7505F">
              <w:rPr>
                <w:rFonts w:ascii="Outfit" w:hAnsi="Outfit" w:cstheme="minorHAnsi"/>
                <w:color w:val="000C30"/>
                <w:sz w:val="22"/>
                <w:szCs w:val="22"/>
              </w:rPr>
              <w:br/>
              <w:t>interconnected</w:t>
            </w:r>
            <w:r w:rsidRPr="00A7505F">
              <w:rPr>
                <w:rFonts w:ascii="Outfit" w:hAnsi="Outfit" w:cstheme="minorHAnsi"/>
                <w:color w:val="000C30"/>
                <w:sz w:val="22"/>
                <w:szCs w:val="22"/>
              </w:rPr>
              <w:br/>
              <w:t>job</w:t>
            </w:r>
            <w:r w:rsidRPr="00A7505F">
              <w:rPr>
                <w:rFonts w:ascii="Outfit" w:hAnsi="Outfit" w:cstheme="minorHAnsi"/>
                <w:color w:val="000C30"/>
                <w:sz w:val="22"/>
                <w:szCs w:val="22"/>
              </w:rPr>
              <w:br/>
              <w:t>location settings</w:t>
            </w:r>
            <w:r w:rsidRPr="00A7505F">
              <w:rPr>
                <w:rFonts w:ascii="Outfit" w:hAnsi="Outfit" w:cstheme="minorHAnsi"/>
                <w:color w:val="000C30"/>
                <w:sz w:val="22"/>
                <w:szCs w:val="22"/>
              </w:rPr>
              <w:br/>
              <w:t>male</w:t>
            </w:r>
            <w:r w:rsidRPr="00A7505F">
              <w:rPr>
                <w:rFonts w:ascii="Outfit" w:hAnsi="Outfit" w:cstheme="minorHAnsi"/>
                <w:color w:val="000C30"/>
                <w:sz w:val="22"/>
                <w:szCs w:val="22"/>
              </w:rPr>
              <w:br/>
              <w:t>manners</w:t>
            </w:r>
            <w:r w:rsidRPr="00A7505F">
              <w:rPr>
                <w:rFonts w:ascii="Outfit" w:hAnsi="Outfit" w:cstheme="minorHAnsi"/>
                <w:color w:val="000C30"/>
                <w:sz w:val="22"/>
                <w:szCs w:val="22"/>
              </w:rPr>
              <w:br/>
              <w:t>media</w:t>
            </w:r>
            <w:r w:rsidRPr="00A7505F">
              <w:rPr>
                <w:rFonts w:ascii="Outfit" w:hAnsi="Outfit" w:cstheme="minorHAnsi"/>
                <w:color w:val="000C30"/>
                <w:sz w:val="22"/>
                <w:szCs w:val="22"/>
              </w:rPr>
              <w:br/>
              <w:t>messaging</w:t>
            </w:r>
            <w:r w:rsidRPr="00A7505F">
              <w:rPr>
                <w:rFonts w:ascii="Outfit" w:hAnsi="Outfit" w:cstheme="minorHAnsi"/>
                <w:color w:val="000C30"/>
                <w:sz w:val="22"/>
                <w:szCs w:val="22"/>
              </w:rPr>
              <w:br/>
              <w:t>needs</w:t>
            </w:r>
            <w:r w:rsidRPr="00A7505F">
              <w:rPr>
                <w:rFonts w:ascii="Outfit" w:hAnsi="Outfit" w:cstheme="minorHAnsi"/>
                <w:color w:val="000C30"/>
                <w:sz w:val="22"/>
                <w:szCs w:val="22"/>
              </w:rPr>
              <w:br/>
              <w:t>personal information</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problem solving</w:t>
            </w:r>
            <w:r w:rsidRPr="00A7505F">
              <w:rPr>
                <w:rFonts w:ascii="Outfit" w:hAnsi="Outfit" w:cstheme="minorHAnsi"/>
                <w:color w:val="000C30"/>
                <w:sz w:val="22"/>
                <w:szCs w:val="22"/>
              </w:rPr>
              <w:br/>
              <w:t>relationships</w:t>
            </w:r>
            <w:r w:rsidRPr="00A7505F">
              <w:rPr>
                <w:rFonts w:ascii="Outfit" w:hAnsi="Outfit" w:cstheme="minorHAnsi"/>
                <w:color w:val="000C30"/>
                <w:sz w:val="22"/>
                <w:szCs w:val="22"/>
              </w:rPr>
              <w:br/>
              <w:t>respect</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risky</w:t>
            </w:r>
            <w:r w:rsidRPr="00A7505F">
              <w:rPr>
                <w:rFonts w:ascii="Outfit" w:hAnsi="Outfit" w:cstheme="minorHAnsi"/>
                <w:color w:val="000C30"/>
                <w:sz w:val="22"/>
                <w:szCs w:val="22"/>
              </w:rPr>
              <w:br/>
              <w:t>role</w:t>
            </w:r>
            <w:r w:rsidRPr="00A7505F">
              <w:rPr>
                <w:rFonts w:ascii="Outfit" w:hAnsi="Outfit" w:cstheme="minorHAnsi"/>
                <w:color w:val="000C30"/>
                <w:sz w:val="22"/>
                <w:szCs w:val="22"/>
              </w:rPr>
              <w:br/>
              <w:t>safe/unsafe</w:t>
            </w:r>
            <w:r w:rsidRPr="00A7505F">
              <w:rPr>
                <w:rFonts w:ascii="Outfit" w:hAnsi="Outfit" w:cstheme="minorHAnsi"/>
                <w:color w:val="000C30"/>
                <w:sz w:val="22"/>
                <w:szCs w:val="22"/>
              </w:rPr>
              <w:br/>
              <w:t>sex (male and female)</w:t>
            </w:r>
            <w:r w:rsidRPr="00A7505F">
              <w:rPr>
                <w:rFonts w:ascii="Outfit" w:hAnsi="Outfit" w:cstheme="minorHAnsi"/>
                <w:color w:val="000C30"/>
                <w:sz w:val="22"/>
                <w:szCs w:val="22"/>
              </w:rPr>
              <w:br/>
              <w:t>social media</w:t>
            </w:r>
            <w:r w:rsidRPr="00A7505F">
              <w:rPr>
                <w:rFonts w:ascii="Outfit" w:hAnsi="Outfit" w:cstheme="minorHAnsi"/>
                <w:color w:val="000C30"/>
                <w:sz w:val="22"/>
                <w:szCs w:val="22"/>
              </w:rPr>
              <w:br/>
              <w:t>solution</w:t>
            </w:r>
            <w:r w:rsidRPr="00A7505F">
              <w:rPr>
                <w:rFonts w:ascii="Outfit" w:hAnsi="Outfit" w:cstheme="minorHAnsi"/>
                <w:color w:val="000C30"/>
                <w:sz w:val="22"/>
                <w:szCs w:val="22"/>
              </w:rPr>
              <w:br/>
              <w:t>stereotype</w:t>
            </w:r>
            <w:r w:rsidRPr="00A7505F">
              <w:rPr>
                <w:rFonts w:ascii="Outfit" w:hAnsi="Outfit" w:cstheme="minorHAnsi"/>
                <w:color w:val="000C30"/>
                <w:sz w:val="22"/>
                <w:szCs w:val="22"/>
              </w:rPr>
              <w:br/>
              <w:t>support</w:t>
            </w:r>
            <w:r w:rsidRPr="00A7505F">
              <w:rPr>
                <w:rFonts w:ascii="Outfit" w:hAnsi="Outfit" w:cstheme="minorHAnsi"/>
                <w:color w:val="000C30"/>
                <w:sz w:val="22"/>
                <w:szCs w:val="22"/>
              </w:rPr>
              <w:br/>
              <w:t>trade</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trusted adult</w:t>
            </w:r>
            <w:r w:rsidRPr="00A7505F">
              <w:rPr>
                <w:rFonts w:ascii="Outfit" w:hAnsi="Outfit" w:cstheme="minorHAnsi"/>
                <w:color w:val="000C30"/>
                <w:sz w:val="22"/>
                <w:szCs w:val="22"/>
              </w:rPr>
              <w:br/>
              <w:t>trust</w:t>
            </w:r>
            <w:r w:rsidRPr="00A7505F">
              <w:rPr>
                <w:rFonts w:ascii="Outfit" w:hAnsi="Outfit" w:cstheme="minorHAnsi"/>
                <w:color w:val="000C30"/>
                <w:sz w:val="22"/>
                <w:szCs w:val="22"/>
              </w:rPr>
              <w:br/>
              <w:t>united nations</w:t>
            </w:r>
            <w:r w:rsidRPr="00A7505F">
              <w:rPr>
                <w:rFonts w:ascii="Outfit" w:hAnsi="Outfit" w:cstheme="minorHAnsi"/>
                <w:color w:val="000C30"/>
                <w:sz w:val="22"/>
                <w:szCs w:val="22"/>
              </w:rPr>
              <w:br/>
              <w:t>unisex</w:t>
            </w:r>
            <w:r w:rsidRPr="00A7505F">
              <w:rPr>
                <w:rFonts w:ascii="Outfit" w:hAnsi="Outfit" w:cstheme="minorHAnsi"/>
                <w:color w:val="000C30"/>
                <w:sz w:val="22"/>
                <w:szCs w:val="22"/>
              </w:rPr>
              <w:br/>
              <w:t>wants</w:t>
            </w:r>
            <w:r w:rsidRPr="00A7505F">
              <w:rPr>
                <w:rFonts w:ascii="Outfit" w:hAnsi="Outfit" w:cstheme="minorHAnsi"/>
                <w:color w:val="000C30"/>
                <w:sz w:val="22"/>
                <w:szCs w:val="22"/>
              </w:rPr>
              <w:br/>
              <w:t>wellbeing</w:t>
            </w:r>
            <w:r w:rsidRPr="00A7505F">
              <w:rPr>
                <w:rFonts w:ascii="Outfit" w:hAnsi="Outfit" w:cstheme="minorHAnsi"/>
                <w:color w:val="000C30"/>
                <w:sz w:val="22"/>
                <w:szCs w:val="22"/>
              </w:rPr>
              <w:br/>
              <w:t>win-win</w:t>
            </w:r>
          </w:p>
          <w:p w14:paraId="2A062908" w14:textId="77777777" w:rsidR="00404FFC" w:rsidRPr="00A7505F" w:rsidRDefault="00404FFC" w:rsidP="00F85426">
            <w:pPr>
              <w:pStyle w:val="Default"/>
              <w:rPr>
                <w:rFonts w:ascii="Outfit" w:hAnsi="Outfit" w:cstheme="minorHAnsi"/>
                <w:color w:val="000C30"/>
                <w:sz w:val="22"/>
                <w:szCs w:val="22"/>
              </w:rPr>
            </w:pPr>
          </w:p>
        </w:tc>
        <w:tc>
          <w:tcPr>
            <w:tcW w:w="2835" w:type="dxa"/>
          </w:tcPr>
          <w:p w14:paraId="332D890B" w14:textId="38CDA814" w:rsidR="006A717C" w:rsidRPr="00A7505F" w:rsidRDefault="006A717C" w:rsidP="006A717C">
            <w:pPr>
              <w:rPr>
                <w:rFonts w:ascii="Outfit" w:hAnsi="Outfit" w:cstheme="minorHAnsi"/>
                <w:color w:val="000C30"/>
              </w:rPr>
            </w:pPr>
            <w:r w:rsidRPr="00A7505F">
              <w:rPr>
                <w:rFonts w:ascii="Outfit" w:hAnsi="Outfit" w:cstheme="minorHAnsi"/>
                <w:color w:val="000C30"/>
              </w:rPr>
              <w:lastRenderedPageBreak/>
              <w:t>anger</w:t>
            </w:r>
            <w:r w:rsidRPr="00A7505F">
              <w:rPr>
                <w:rFonts w:ascii="Outfit" w:hAnsi="Outfit" w:cstheme="minorHAnsi"/>
                <w:color w:val="000C30"/>
              </w:rPr>
              <w:br/>
              <w:t>appreciation</w:t>
            </w:r>
            <w:r w:rsidRPr="00A7505F">
              <w:rPr>
                <w:rFonts w:ascii="Outfit" w:hAnsi="Outfit" w:cstheme="minorHAnsi"/>
                <w:color w:val="000C30"/>
              </w:rPr>
              <w:br/>
              <w:t>attraction</w:t>
            </w:r>
            <w:r w:rsidRPr="00A7505F">
              <w:rPr>
                <w:rFonts w:ascii="Outfit" w:hAnsi="Outfit" w:cstheme="minorHAnsi"/>
                <w:color w:val="000C30"/>
              </w:rPr>
              <w:br/>
              <w:t>betrayal</w:t>
            </w:r>
            <w:r w:rsidRPr="00A7505F">
              <w:rPr>
                <w:rFonts w:ascii="Outfit" w:hAnsi="Outfit" w:cstheme="minorHAnsi"/>
                <w:color w:val="000C30"/>
              </w:rPr>
              <w:br/>
              <w:t>boyfriend</w:t>
            </w:r>
            <w:r w:rsidRPr="00A7505F">
              <w:rPr>
                <w:rFonts w:ascii="Outfit" w:hAnsi="Outfit" w:cstheme="minorHAnsi"/>
                <w:color w:val="000C30"/>
              </w:rPr>
              <w:br/>
              <w:t>care</w:t>
            </w:r>
            <w:r w:rsidRPr="00A7505F">
              <w:rPr>
                <w:rFonts w:ascii="Outfit" w:hAnsi="Outfit" w:cstheme="minorHAnsi"/>
                <w:color w:val="000C30"/>
              </w:rPr>
              <w:br/>
              <w:t>close</w:t>
            </w:r>
            <w:r w:rsidRPr="00A7505F">
              <w:rPr>
                <w:rFonts w:ascii="Outfit" w:hAnsi="Outfit" w:cstheme="minorHAnsi"/>
                <w:color w:val="000C30"/>
              </w:rPr>
              <w:br/>
              <w:t>comfortable</w:t>
            </w:r>
            <w:r w:rsidRPr="00A7505F">
              <w:rPr>
                <w:rFonts w:ascii="Outfit" w:hAnsi="Outfit" w:cstheme="minorHAnsi"/>
                <w:color w:val="000C30"/>
              </w:rPr>
              <w:br/>
              <w:t>compromise</w:t>
            </w:r>
            <w:r w:rsidRPr="00A7505F">
              <w:rPr>
                <w:rFonts w:ascii="Outfit" w:hAnsi="Outfit" w:cstheme="minorHAnsi"/>
                <w:color w:val="000C30"/>
              </w:rPr>
              <w:br/>
              <w:t>conflict</w:t>
            </w:r>
            <w:r w:rsidRPr="00A7505F">
              <w:rPr>
                <w:rFonts w:ascii="Outfit" w:hAnsi="Outfit" w:cstheme="minorHAnsi"/>
                <w:color w:val="000C30"/>
              </w:rPr>
              <w:br/>
              <w:t>critical thinking</w:t>
            </w:r>
            <w:r w:rsidRPr="00A7505F">
              <w:rPr>
                <w:rFonts w:ascii="Outfit" w:hAnsi="Outfit" w:cstheme="minorHAnsi"/>
                <w:color w:val="000C30"/>
              </w:rPr>
              <w:br/>
              <w:t>emotions</w:t>
            </w:r>
            <w:r w:rsidRPr="00A7505F">
              <w:rPr>
                <w:rFonts w:ascii="Outfit" w:hAnsi="Outfit" w:cstheme="minorHAnsi"/>
                <w:color w:val="000C30"/>
              </w:rPr>
              <w:br/>
              <w:t>empathy</w:t>
            </w:r>
            <w:r w:rsidRPr="00A7505F">
              <w:rPr>
                <w:rFonts w:ascii="Outfit" w:hAnsi="Outfit" w:cstheme="minorHAnsi"/>
                <w:color w:val="000C30"/>
              </w:rPr>
              <w:br/>
              <w:t>envy</w:t>
            </w:r>
            <w:r w:rsidRPr="00A7505F">
              <w:rPr>
                <w:rFonts w:ascii="Outfit" w:hAnsi="Outfit" w:cstheme="minorHAnsi"/>
                <w:color w:val="000C30"/>
              </w:rPr>
              <w:br/>
              <w:t>friendships</w:t>
            </w:r>
            <w:r w:rsidRPr="00A7505F">
              <w:rPr>
                <w:rFonts w:ascii="Outfit" w:hAnsi="Outfit" w:cstheme="minorHAnsi"/>
                <w:color w:val="000C30"/>
              </w:rPr>
              <w:br/>
              <w:t>girlfriend</w:t>
            </w:r>
            <w:r w:rsidRPr="00A7505F">
              <w:rPr>
                <w:rFonts w:ascii="Outfit" w:hAnsi="Outfit" w:cstheme="minorHAnsi"/>
                <w:color w:val="000C30"/>
              </w:rPr>
              <w:br/>
              <w:t>jealousy</w:t>
            </w:r>
            <w:r w:rsidRPr="00A7505F">
              <w:rPr>
                <w:rFonts w:ascii="Outfit" w:hAnsi="Outfit" w:cstheme="minorHAnsi"/>
                <w:color w:val="000C30"/>
              </w:rPr>
              <w:br/>
              <w:t>lonely / loneliness</w:t>
            </w:r>
            <w:r w:rsidRPr="00A7505F">
              <w:rPr>
                <w:rFonts w:ascii="Outfit" w:hAnsi="Outfit" w:cstheme="minorHAnsi"/>
                <w:color w:val="000C30"/>
              </w:rPr>
              <w:br/>
              <w:t>loss</w:t>
            </w:r>
            <w:r w:rsidRPr="00A7505F">
              <w:rPr>
                <w:rFonts w:ascii="Outfit" w:hAnsi="Outfit" w:cstheme="minorHAnsi"/>
                <w:color w:val="000C30"/>
              </w:rPr>
              <w:br/>
              <w:t>love</w:t>
            </w:r>
            <w:r w:rsidRPr="00A7505F">
              <w:rPr>
                <w:rFonts w:ascii="Outfit" w:hAnsi="Outfit" w:cstheme="minorHAnsi"/>
                <w:color w:val="000C30"/>
              </w:rPr>
              <w:br/>
              <w:t>loyalty</w:t>
            </w:r>
            <w:r w:rsidRPr="00A7505F">
              <w:rPr>
                <w:rFonts w:ascii="Outfit" w:hAnsi="Outfit" w:cstheme="minorHAnsi"/>
                <w:color w:val="000C30"/>
              </w:rPr>
              <w:br/>
              <w:t>manage</w:t>
            </w:r>
            <w:r w:rsidRPr="00A7505F">
              <w:rPr>
                <w:rFonts w:ascii="Outfit" w:hAnsi="Outfit" w:cstheme="minorHAnsi"/>
                <w:color w:val="000C30"/>
              </w:rPr>
              <w:br/>
              <w:t>memories</w:t>
            </w:r>
            <w:r w:rsidRPr="00A7505F">
              <w:rPr>
                <w:rFonts w:ascii="Outfit" w:hAnsi="Outfit" w:cstheme="minorHAnsi"/>
                <w:color w:val="000C30"/>
              </w:rPr>
              <w:br/>
              <w:t>memento</w:t>
            </w:r>
            <w:r w:rsidRPr="00A7505F">
              <w:rPr>
                <w:rFonts w:ascii="Outfit" w:hAnsi="Outfit" w:cstheme="minorHAnsi"/>
                <w:color w:val="000C30"/>
              </w:rPr>
              <w:br/>
              <w:t>negotiate</w:t>
            </w:r>
            <w:r w:rsidRPr="00A7505F">
              <w:rPr>
                <w:rFonts w:ascii="Outfit" w:hAnsi="Outfit" w:cstheme="minorHAnsi"/>
                <w:color w:val="000C30"/>
              </w:rPr>
              <w:br/>
              <w:t>negative</w:t>
            </w:r>
            <w:r w:rsidRPr="00A7505F">
              <w:rPr>
                <w:rFonts w:ascii="Outfit" w:hAnsi="Outfit" w:cstheme="minorHAnsi"/>
                <w:color w:val="000C30"/>
              </w:rPr>
              <w:br/>
              <w:t>personal</w:t>
            </w:r>
            <w:r w:rsidRPr="00A7505F">
              <w:rPr>
                <w:rFonts w:ascii="Outfit" w:hAnsi="Outfit" w:cstheme="minorHAnsi"/>
                <w:color w:val="000C30"/>
              </w:rPr>
              <w:br/>
              <w:t>positive</w:t>
            </w:r>
            <w:r w:rsidRPr="00A7505F">
              <w:rPr>
                <w:rFonts w:ascii="Outfit" w:hAnsi="Outfit" w:cstheme="minorHAnsi"/>
                <w:color w:val="000C30"/>
              </w:rPr>
              <w:br/>
              <w:t>pressure</w:t>
            </w:r>
            <w:r w:rsidRPr="00A7505F">
              <w:rPr>
                <w:rFonts w:ascii="Outfit" w:hAnsi="Outfit" w:cstheme="minorHAnsi"/>
                <w:color w:val="000C30"/>
              </w:rPr>
              <w:br/>
              <w:t>problem-solve</w:t>
            </w:r>
            <w:r w:rsidRPr="00A7505F">
              <w:rPr>
                <w:rFonts w:ascii="Outfit" w:hAnsi="Outfit" w:cstheme="minorHAnsi"/>
                <w:color w:val="000C30"/>
              </w:rPr>
              <w:br/>
              <w:t>reality</w:t>
            </w:r>
            <w:r w:rsidRPr="00A7505F">
              <w:rPr>
                <w:rFonts w:ascii="Outfit" w:hAnsi="Outfit" w:cstheme="minorHAnsi"/>
                <w:color w:val="000C30"/>
              </w:rPr>
              <w:br/>
              <w:t>relationship</w:t>
            </w:r>
            <w:r w:rsidRPr="00A7505F">
              <w:rPr>
                <w:rFonts w:ascii="Outfit" w:hAnsi="Outfit" w:cstheme="minorHAnsi"/>
                <w:color w:val="000C30"/>
              </w:rPr>
              <w:br/>
              <w:t>remember</w:t>
            </w:r>
            <w:r w:rsidRPr="00A7505F">
              <w:rPr>
                <w:rFonts w:ascii="Outfit" w:hAnsi="Outfit" w:cstheme="minorHAnsi"/>
                <w:color w:val="000C30"/>
              </w:rPr>
              <w:br/>
              <w:t>souvenir</w:t>
            </w:r>
            <w:r w:rsidRPr="00A7505F">
              <w:rPr>
                <w:rFonts w:ascii="Outfit" w:hAnsi="Outfit" w:cstheme="minorHAnsi"/>
                <w:color w:val="000C30"/>
              </w:rPr>
              <w:br/>
              <w:t>special</w:t>
            </w:r>
            <w:r w:rsidRPr="00A7505F">
              <w:rPr>
                <w:rFonts w:ascii="Outfit" w:hAnsi="Outfit" w:cstheme="minorHAnsi"/>
                <w:color w:val="000C30"/>
              </w:rPr>
              <w:br/>
              <w:t>support</w:t>
            </w:r>
            <w:r w:rsidRPr="00A7505F">
              <w:rPr>
                <w:rFonts w:ascii="Outfit" w:hAnsi="Outfit" w:cstheme="minorHAnsi"/>
                <w:color w:val="000C30"/>
              </w:rPr>
              <w:br/>
              <w:t>symbol</w:t>
            </w:r>
            <w:r w:rsidRPr="00A7505F">
              <w:rPr>
                <w:rFonts w:ascii="Outfit" w:hAnsi="Outfit" w:cstheme="minorHAnsi"/>
                <w:color w:val="000C30"/>
              </w:rPr>
              <w:br/>
              <w:t>trust</w:t>
            </w:r>
            <w:r w:rsidRPr="00A7505F">
              <w:rPr>
                <w:rFonts w:ascii="Outfit" w:hAnsi="Outfit" w:cstheme="minorHAnsi"/>
                <w:color w:val="000C30"/>
              </w:rPr>
              <w:br/>
              <w:t>vulnerable</w:t>
            </w:r>
          </w:p>
          <w:p w14:paraId="4960E77B" w14:textId="77777777" w:rsidR="00404FFC" w:rsidRPr="00A7505F" w:rsidRDefault="00404FFC" w:rsidP="00F85426">
            <w:pPr>
              <w:rPr>
                <w:rFonts w:ascii="Outfit" w:hAnsi="Outfit" w:cstheme="minorHAnsi"/>
                <w:color w:val="000C30"/>
              </w:rPr>
            </w:pPr>
          </w:p>
        </w:tc>
        <w:tc>
          <w:tcPr>
            <w:tcW w:w="3260" w:type="dxa"/>
          </w:tcPr>
          <w:p w14:paraId="13889423" w14:textId="560EC973" w:rsidR="006A717C" w:rsidRPr="00A7505F" w:rsidRDefault="006A717C" w:rsidP="006A717C">
            <w:pPr>
              <w:pStyle w:val="Default"/>
              <w:rPr>
                <w:rFonts w:ascii="Outfit" w:hAnsi="Outfit" w:cstheme="minorHAnsi"/>
                <w:color w:val="000C30"/>
                <w:sz w:val="22"/>
                <w:szCs w:val="22"/>
              </w:rPr>
            </w:pPr>
            <w:r w:rsidRPr="00A7505F">
              <w:rPr>
                <w:rFonts w:ascii="Outfit" w:hAnsi="Outfit" w:cstheme="minorHAnsi"/>
                <w:color w:val="000C30"/>
                <w:sz w:val="22"/>
                <w:szCs w:val="22"/>
              </w:rPr>
              <w:t>addiction</w:t>
            </w:r>
            <w:r w:rsidRPr="00A7505F">
              <w:rPr>
                <w:rFonts w:ascii="Outfit" w:hAnsi="Outfit" w:cstheme="minorHAnsi"/>
                <w:color w:val="000C30"/>
                <w:sz w:val="22"/>
                <w:szCs w:val="22"/>
              </w:rPr>
              <w:br/>
              <w:t>age restriction</w:t>
            </w:r>
            <w:r w:rsidRPr="00A7505F">
              <w:rPr>
                <w:rFonts w:ascii="Outfit" w:hAnsi="Outfit" w:cstheme="minorHAnsi"/>
                <w:color w:val="000C30"/>
                <w:sz w:val="22"/>
                <w:szCs w:val="22"/>
              </w:rPr>
              <w:br/>
              <w:t>appropriate</w:t>
            </w:r>
            <w:r w:rsidRPr="00A7505F">
              <w:rPr>
                <w:rFonts w:ascii="Outfit" w:hAnsi="Outfit" w:cstheme="minorHAnsi"/>
                <w:color w:val="000C30"/>
                <w:sz w:val="22"/>
                <w:szCs w:val="22"/>
              </w:rPr>
              <w:br/>
              <w:t>assertive</w:t>
            </w:r>
            <w:r w:rsidRPr="00A7505F">
              <w:rPr>
                <w:rFonts w:ascii="Outfit" w:hAnsi="Outfit" w:cstheme="minorHAnsi"/>
                <w:color w:val="000C30"/>
                <w:sz w:val="22"/>
                <w:szCs w:val="22"/>
              </w:rPr>
              <w:br/>
              <w:t>being responsible</w:t>
            </w:r>
            <w:r w:rsidRPr="00A7505F">
              <w:rPr>
                <w:rFonts w:ascii="Outfit" w:hAnsi="Outfit" w:cstheme="minorHAnsi"/>
                <w:color w:val="000C30"/>
                <w:sz w:val="22"/>
                <w:szCs w:val="22"/>
              </w:rPr>
              <w:br/>
              <w:t>bullying</w:t>
            </w:r>
            <w:r w:rsidRPr="00A7505F">
              <w:rPr>
                <w:rFonts w:ascii="Outfit" w:hAnsi="Outfit" w:cstheme="minorHAnsi"/>
                <w:color w:val="000C30"/>
                <w:sz w:val="22"/>
                <w:szCs w:val="22"/>
              </w:rPr>
              <w:br/>
              <w:t>characteristics</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ntrolling</w:t>
            </w:r>
            <w:r w:rsidRPr="00A7505F">
              <w:rPr>
                <w:rFonts w:ascii="Outfit" w:hAnsi="Outfit" w:cstheme="minorHAnsi"/>
                <w:color w:val="000C30"/>
                <w:sz w:val="22"/>
                <w:szCs w:val="22"/>
              </w:rPr>
              <w:br/>
              <w:t>data</w:t>
            </w:r>
            <w:r w:rsidRPr="00A7505F">
              <w:rPr>
                <w:rFonts w:ascii="Outfit" w:hAnsi="Outfit" w:cstheme="minorHAnsi"/>
                <w:color w:val="000C30"/>
                <w:sz w:val="22"/>
                <w:szCs w:val="22"/>
              </w:rPr>
              <w:br/>
            </w:r>
            <w:proofErr w:type="spellStart"/>
            <w:r w:rsidRPr="00A7505F">
              <w:rPr>
                <w:rFonts w:ascii="Outfit" w:hAnsi="Outfit" w:cstheme="minorHAnsi"/>
                <w:color w:val="000C30"/>
                <w:sz w:val="22"/>
                <w:szCs w:val="22"/>
              </w:rPr>
              <w:t>data</w:t>
            </w:r>
            <w:proofErr w:type="spellEnd"/>
            <w:r w:rsidRPr="00A7505F">
              <w:rPr>
                <w:rFonts w:ascii="Outfit" w:hAnsi="Outfit" w:cstheme="minorHAnsi"/>
                <w:color w:val="000C30"/>
                <w:sz w:val="22"/>
                <w:szCs w:val="22"/>
              </w:rPr>
              <w:t xml:space="preserve"> protection</w:t>
            </w:r>
            <w:r w:rsidRPr="00A7505F">
              <w:rPr>
                <w:rFonts w:ascii="Outfit" w:hAnsi="Outfit" w:cstheme="minorHAnsi"/>
                <w:color w:val="000C30"/>
                <w:sz w:val="22"/>
                <w:szCs w:val="22"/>
              </w:rPr>
              <w:br/>
              <w:t>devices</w:t>
            </w:r>
            <w:r w:rsidRPr="00A7505F">
              <w:rPr>
                <w:rFonts w:ascii="Outfit" w:hAnsi="Outfit" w:cstheme="minorHAnsi"/>
                <w:color w:val="000C30"/>
                <w:sz w:val="22"/>
                <w:szCs w:val="22"/>
              </w:rPr>
              <w:br/>
              <w:t>fake online hoaxes</w:t>
            </w:r>
            <w:r w:rsidRPr="00A7505F">
              <w:rPr>
                <w:rFonts w:ascii="Outfit" w:hAnsi="Outfit" w:cstheme="minorHAnsi"/>
                <w:color w:val="000C30"/>
                <w:sz w:val="22"/>
                <w:szCs w:val="22"/>
              </w:rPr>
              <w:br/>
              <w:t>gambling / betting</w:t>
            </w:r>
            <w:r w:rsidRPr="00A7505F">
              <w:rPr>
                <w:rFonts w:ascii="Outfit" w:hAnsi="Outfit" w:cstheme="minorHAnsi"/>
                <w:color w:val="000C30"/>
                <w:sz w:val="22"/>
                <w:szCs w:val="22"/>
              </w:rPr>
              <w:br/>
              <w:t>grooming</w:t>
            </w:r>
            <w:r w:rsidRPr="00A7505F">
              <w:rPr>
                <w:rFonts w:ascii="Outfit" w:hAnsi="Outfit" w:cstheme="minorHAnsi"/>
                <w:color w:val="000C30"/>
                <w:sz w:val="22"/>
                <w:szCs w:val="22"/>
              </w:rPr>
              <w:br/>
              <w:t>harassed</w:t>
            </w:r>
            <w:r w:rsidRPr="00A7505F">
              <w:rPr>
                <w:rFonts w:ascii="Outfit" w:hAnsi="Outfit" w:cstheme="minorHAnsi"/>
                <w:color w:val="000C30"/>
                <w:sz w:val="22"/>
                <w:szCs w:val="22"/>
              </w:rPr>
              <w:br/>
              <w:t>hobbies</w:t>
            </w:r>
            <w:r w:rsidRPr="00A7505F">
              <w:rPr>
                <w:rFonts w:ascii="Outfit" w:hAnsi="Outfit" w:cstheme="minorHAnsi"/>
                <w:color w:val="000C30"/>
                <w:sz w:val="22"/>
                <w:szCs w:val="22"/>
              </w:rPr>
              <w:br/>
              <w:t>interests</w:t>
            </w:r>
            <w:r w:rsidRPr="00A7505F">
              <w:rPr>
                <w:rFonts w:ascii="Outfit" w:hAnsi="Outfit" w:cstheme="minorHAnsi"/>
                <w:color w:val="000C30"/>
                <w:sz w:val="22"/>
                <w:szCs w:val="22"/>
              </w:rPr>
              <w:br/>
              <w:t>location settings</w:t>
            </w:r>
            <w:r w:rsidRPr="00A7505F">
              <w:rPr>
                <w:rFonts w:ascii="Outfit" w:hAnsi="Outfit" w:cstheme="minorHAnsi"/>
                <w:color w:val="000C30"/>
                <w:sz w:val="22"/>
                <w:szCs w:val="22"/>
              </w:rPr>
              <w:br/>
              <w:t>lonely</w:t>
            </w:r>
            <w:r w:rsidRPr="00A7505F">
              <w:rPr>
                <w:rFonts w:ascii="Outfit" w:hAnsi="Outfit" w:cstheme="minorHAnsi"/>
                <w:color w:val="000C30"/>
                <w:sz w:val="22"/>
                <w:szCs w:val="22"/>
              </w:rPr>
              <w:br/>
              <w:t>loot boxes</w:t>
            </w:r>
            <w:r w:rsidRPr="00A7505F">
              <w:rPr>
                <w:rFonts w:ascii="Outfit" w:hAnsi="Outfit" w:cstheme="minorHAnsi"/>
                <w:color w:val="000C30"/>
                <w:sz w:val="22"/>
                <w:szCs w:val="22"/>
              </w:rPr>
              <w:br/>
              <w:t>mental health</w:t>
            </w:r>
            <w:r w:rsidRPr="00A7505F">
              <w:rPr>
                <w:rFonts w:ascii="Outfit" w:hAnsi="Outfit" w:cstheme="minorHAnsi"/>
                <w:color w:val="000C30"/>
                <w:sz w:val="22"/>
                <w:szCs w:val="22"/>
              </w:rPr>
              <w:br/>
              <w:t>offline</w:t>
            </w:r>
            <w:r w:rsidRPr="00A7505F">
              <w:rPr>
                <w:rFonts w:ascii="Outfit" w:hAnsi="Outfit" w:cstheme="minorHAnsi"/>
                <w:color w:val="000C30"/>
                <w:sz w:val="22"/>
                <w:szCs w:val="22"/>
              </w:rPr>
              <w:br/>
              <w:t>online</w:t>
            </w:r>
            <w:r w:rsidRPr="00A7505F">
              <w:rPr>
                <w:rFonts w:ascii="Outfit" w:hAnsi="Outfit" w:cstheme="minorHAnsi"/>
                <w:color w:val="000C30"/>
                <w:sz w:val="22"/>
                <w:szCs w:val="22"/>
              </w:rPr>
              <w:br/>
              <w:t>personal information</w:t>
            </w:r>
            <w:r w:rsidRPr="00A7505F">
              <w:rPr>
                <w:rFonts w:ascii="Outfit" w:hAnsi="Outfit" w:cstheme="minorHAnsi"/>
                <w:color w:val="000C30"/>
                <w:sz w:val="22"/>
                <w:szCs w:val="22"/>
              </w:rPr>
              <w:br/>
              <w:t>personal qualities</w:t>
            </w:r>
            <w:r w:rsidRPr="00A7505F">
              <w:rPr>
                <w:rFonts w:ascii="Outfit" w:hAnsi="Outfit" w:cstheme="minorHAnsi"/>
                <w:color w:val="000C30"/>
                <w:sz w:val="22"/>
                <w:szCs w:val="22"/>
              </w:rPr>
              <w:br/>
              <w:t>physical health</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reliable</w:t>
            </w:r>
            <w:r w:rsidRPr="00A7505F">
              <w:rPr>
                <w:rFonts w:ascii="Outfit" w:hAnsi="Outfit" w:cstheme="minorHAnsi"/>
                <w:color w:val="000C30"/>
                <w:sz w:val="22"/>
                <w:szCs w:val="22"/>
              </w:rPr>
              <w:br/>
              <w:t>reporting</w:t>
            </w:r>
            <w:r w:rsidRPr="00A7505F">
              <w:rPr>
                <w:rFonts w:ascii="Outfit" w:hAnsi="Outfit" w:cstheme="minorHAnsi"/>
                <w:color w:val="000C30"/>
                <w:sz w:val="22"/>
                <w:szCs w:val="22"/>
              </w:rPr>
              <w:br/>
              <w:t>responsibility</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risk</w:t>
            </w:r>
            <w:r w:rsidRPr="00A7505F">
              <w:rPr>
                <w:rFonts w:ascii="Outfit" w:hAnsi="Outfit" w:cstheme="minorHAnsi"/>
                <w:color w:val="000C30"/>
                <w:sz w:val="22"/>
                <w:szCs w:val="22"/>
              </w:rPr>
              <w:br/>
              <w:t>risky</w:t>
            </w:r>
            <w:r w:rsidRPr="00A7505F">
              <w:rPr>
                <w:rFonts w:ascii="Outfit" w:hAnsi="Outfit" w:cstheme="minorHAnsi"/>
                <w:color w:val="000C30"/>
                <w:sz w:val="22"/>
                <w:szCs w:val="22"/>
              </w:rPr>
              <w:br/>
              <w:t>safe</w:t>
            </w:r>
            <w:r w:rsidRPr="00A7505F">
              <w:rPr>
                <w:rFonts w:ascii="Outfit" w:hAnsi="Outfit" w:cstheme="minorHAnsi"/>
                <w:color w:val="000C30"/>
                <w:sz w:val="22"/>
                <w:szCs w:val="22"/>
              </w:rPr>
              <w:br/>
              <w:t>screen time</w:t>
            </w:r>
            <w:r w:rsidRPr="00A7505F">
              <w:rPr>
                <w:rFonts w:ascii="Outfit" w:hAnsi="Outfit" w:cstheme="minorHAnsi"/>
                <w:color w:val="000C30"/>
                <w:sz w:val="22"/>
                <w:szCs w:val="22"/>
              </w:rPr>
              <w:br/>
              <w:t>self-esteem</w:t>
            </w:r>
            <w:r w:rsidRPr="00A7505F">
              <w:rPr>
                <w:rFonts w:ascii="Outfit" w:hAnsi="Outfit" w:cstheme="minorHAnsi"/>
                <w:color w:val="000C30"/>
                <w:sz w:val="22"/>
                <w:szCs w:val="22"/>
              </w:rPr>
              <w:br/>
              <w:t>self-perception</w:t>
            </w:r>
            <w:r w:rsidRPr="00A7505F">
              <w:rPr>
                <w:rFonts w:ascii="Outfit" w:hAnsi="Outfit" w:cstheme="minorHAnsi"/>
                <w:color w:val="000C30"/>
                <w:sz w:val="22"/>
                <w:szCs w:val="22"/>
              </w:rPr>
              <w:br/>
              <w:t>social</w:t>
            </w:r>
            <w:r w:rsidRPr="00A7505F">
              <w:rPr>
                <w:rFonts w:ascii="Outfit" w:hAnsi="Outfit" w:cstheme="minorHAnsi"/>
                <w:color w:val="000C30"/>
                <w:sz w:val="22"/>
                <w:szCs w:val="22"/>
              </w:rPr>
              <w:br/>
            </w:r>
            <w:proofErr w:type="spellStart"/>
            <w:r w:rsidRPr="00A7505F">
              <w:rPr>
                <w:rFonts w:ascii="Outfit" w:hAnsi="Outfit" w:cstheme="minorHAnsi"/>
                <w:color w:val="000C30"/>
                <w:sz w:val="22"/>
                <w:szCs w:val="22"/>
              </w:rPr>
              <w:t>social</w:t>
            </w:r>
            <w:proofErr w:type="spellEnd"/>
            <w:r w:rsidRPr="00A7505F">
              <w:rPr>
                <w:rFonts w:ascii="Outfit" w:hAnsi="Outfit" w:cstheme="minorHAnsi"/>
                <w:color w:val="000C30"/>
                <w:sz w:val="22"/>
                <w:szCs w:val="22"/>
              </w:rPr>
              <w:t xml:space="preserve"> network</w:t>
            </w:r>
            <w:r w:rsidRPr="00A7505F">
              <w:rPr>
                <w:rFonts w:ascii="Outfit" w:hAnsi="Outfit" w:cstheme="minorHAnsi"/>
                <w:color w:val="000C30"/>
                <w:sz w:val="22"/>
                <w:szCs w:val="22"/>
              </w:rPr>
              <w:br/>
              <w:t>targeting</w:t>
            </w:r>
            <w:r w:rsidRPr="00A7505F">
              <w:rPr>
                <w:rFonts w:ascii="Outfit" w:hAnsi="Outfit" w:cstheme="minorHAnsi"/>
                <w:color w:val="000C30"/>
                <w:sz w:val="22"/>
                <w:szCs w:val="22"/>
              </w:rPr>
              <w:br/>
              <w:t>troll</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trustworthy</w:t>
            </w:r>
            <w:r w:rsidRPr="00A7505F">
              <w:rPr>
                <w:rFonts w:ascii="Outfit" w:hAnsi="Outfit" w:cstheme="minorHAnsi"/>
                <w:color w:val="000C30"/>
                <w:sz w:val="22"/>
                <w:szCs w:val="22"/>
              </w:rPr>
              <w:br/>
              <w:t>vulnerable</w:t>
            </w:r>
            <w:r w:rsidRPr="00A7505F">
              <w:rPr>
                <w:rFonts w:ascii="Outfit" w:hAnsi="Outfit" w:cstheme="minorHAnsi"/>
                <w:color w:val="000C30"/>
                <w:sz w:val="22"/>
                <w:szCs w:val="22"/>
              </w:rPr>
              <w:br/>
              <w:t>wellbeing</w:t>
            </w:r>
          </w:p>
          <w:p w14:paraId="259D2FC7" w14:textId="77777777" w:rsidR="00404FFC" w:rsidRPr="00A7505F" w:rsidRDefault="00404FFC" w:rsidP="00F85426">
            <w:pPr>
              <w:pStyle w:val="Default"/>
              <w:rPr>
                <w:rFonts w:ascii="Outfit" w:hAnsi="Outfit" w:cstheme="minorHAnsi"/>
                <w:color w:val="000C30"/>
                <w:sz w:val="22"/>
                <w:szCs w:val="22"/>
              </w:rPr>
            </w:pPr>
          </w:p>
        </w:tc>
        <w:tc>
          <w:tcPr>
            <w:tcW w:w="3120" w:type="dxa"/>
          </w:tcPr>
          <w:p w14:paraId="630C6494" w14:textId="54B79747" w:rsidR="006A717C" w:rsidRPr="00A7505F" w:rsidRDefault="006A717C" w:rsidP="006A717C">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ge restrictions</w:t>
            </w:r>
            <w:r w:rsidRPr="00A7505F">
              <w:rPr>
                <w:rFonts w:ascii="Outfit" w:hAnsi="Outfit" w:cstheme="minorHAnsi"/>
                <w:color w:val="000C30"/>
                <w:sz w:val="22"/>
                <w:szCs w:val="22"/>
              </w:rPr>
              <w:br/>
              <w:t>ai (artificial intelligence)</w:t>
            </w:r>
            <w:r w:rsidRPr="00A7505F">
              <w:rPr>
                <w:rFonts w:ascii="Outfit" w:hAnsi="Outfit" w:cstheme="minorHAnsi"/>
                <w:color w:val="000C30"/>
                <w:sz w:val="22"/>
                <w:szCs w:val="22"/>
              </w:rPr>
              <w:br/>
              <w:t>anxiety</w:t>
            </w:r>
            <w:r w:rsidRPr="00A7505F">
              <w:rPr>
                <w:rFonts w:ascii="Outfit" w:hAnsi="Outfit" w:cstheme="minorHAnsi"/>
                <w:color w:val="000C30"/>
                <w:sz w:val="22"/>
                <w:szCs w:val="22"/>
              </w:rPr>
              <w:br/>
              <w:t>ashamed</w:t>
            </w:r>
            <w:r w:rsidRPr="00A7505F">
              <w:rPr>
                <w:rFonts w:ascii="Outfit" w:hAnsi="Outfit" w:cstheme="minorHAnsi"/>
                <w:color w:val="000C30"/>
                <w:sz w:val="22"/>
                <w:szCs w:val="22"/>
              </w:rPr>
              <w:br/>
              <w:t>assertive</w:t>
            </w:r>
            <w:r w:rsidRPr="00A7505F">
              <w:rPr>
                <w:rFonts w:ascii="Outfit" w:hAnsi="Outfit" w:cstheme="minorHAnsi"/>
                <w:color w:val="000C30"/>
                <w:sz w:val="22"/>
                <w:szCs w:val="22"/>
              </w:rPr>
              <w:br/>
              <w:t>authority</w:t>
            </w:r>
            <w:r w:rsidRPr="00A7505F">
              <w:rPr>
                <w:rFonts w:ascii="Outfit" w:hAnsi="Outfit" w:cstheme="minorHAnsi"/>
                <w:color w:val="000C30"/>
                <w:sz w:val="22"/>
                <w:szCs w:val="22"/>
              </w:rPr>
              <w:br/>
              <w:t>bullying</w:t>
            </w:r>
            <w:r w:rsidRPr="00A7505F">
              <w:rPr>
                <w:rFonts w:ascii="Outfit" w:hAnsi="Outfit" w:cstheme="minorHAnsi"/>
                <w:color w:val="000C30"/>
                <w:sz w:val="22"/>
                <w:szCs w:val="22"/>
              </w:rPr>
              <w:br/>
              <w:t>communication</w:t>
            </w:r>
            <w:r w:rsidRPr="00A7505F">
              <w:rPr>
                <w:rFonts w:ascii="Outfit" w:hAnsi="Outfit" w:cstheme="minorHAnsi"/>
                <w:color w:val="000C30"/>
                <w:sz w:val="22"/>
                <w:szCs w:val="22"/>
              </w:rPr>
              <w:br/>
              <w:t>consent</w:t>
            </w:r>
            <w:r w:rsidRPr="00A7505F">
              <w:rPr>
                <w:rFonts w:ascii="Outfit" w:hAnsi="Outfit" w:cstheme="minorHAnsi"/>
                <w:color w:val="000C30"/>
                <w:sz w:val="22"/>
                <w:szCs w:val="22"/>
              </w:rPr>
              <w:br/>
              <w:t>control</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igital rights</w:t>
            </w:r>
            <w:r w:rsidRPr="00A7505F">
              <w:rPr>
                <w:rFonts w:ascii="Outfit" w:hAnsi="Outfit" w:cstheme="minorHAnsi"/>
                <w:color w:val="000C30"/>
                <w:sz w:val="22"/>
                <w:szCs w:val="22"/>
              </w:rPr>
              <w:br/>
              <w:t>early warning signs</w:t>
            </w:r>
            <w:r w:rsidRPr="00A7505F">
              <w:rPr>
                <w:rFonts w:ascii="Outfit" w:hAnsi="Outfit" w:cstheme="minorHAnsi"/>
                <w:color w:val="000C30"/>
                <w:sz w:val="22"/>
                <w:szCs w:val="22"/>
              </w:rPr>
              <w:br/>
              <w:t>emotions</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grief</w:t>
            </w:r>
            <w:r w:rsidRPr="00A7505F">
              <w:rPr>
                <w:rFonts w:ascii="Outfit" w:hAnsi="Outfit" w:cstheme="minorHAnsi"/>
                <w:color w:val="000C30"/>
                <w:sz w:val="22"/>
                <w:szCs w:val="22"/>
              </w:rPr>
              <w:br/>
              <w:t>influences</w:t>
            </w:r>
            <w:r w:rsidRPr="00A7505F">
              <w:rPr>
                <w:rFonts w:ascii="Outfit" w:hAnsi="Outfit" w:cstheme="minorHAnsi"/>
                <w:color w:val="000C30"/>
                <w:sz w:val="22"/>
                <w:szCs w:val="22"/>
              </w:rPr>
              <w:br/>
              <w:t>isolation</w:t>
            </w:r>
            <w:r w:rsidRPr="00A7505F">
              <w:rPr>
                <w:rFonts w:ascii="Outfit" w:hAnsi="Outfit" w:cstheme="minorHAnsi"/>
                <w:color w:val="000C30"/>
                <w:sz w:val="22"/>
                <w:szCs w:val="22"/>
              </w:rPr>
              <w:br/>
              <w:t>loneliness</w:t>
            </w:r>
            <w:r w:rsidRPr="00A7505F">
              <w:rPr>
                <w:rFonts w:ascii="Outfit" w:hAnsi="Outfit" w:cstheme="minorHAnsi"/>
                <w:color w:val="000C30"/>
                <w:sz w:val="22"/>
                <w:szCs w:val="22"/>
              </w:rPr>
              <w:br/>
              <w:t>mental health</w:t>
            </w:r>
            <w:r w:rsidRPr="00A7505F">
              <w:rPr>
                <w:rFonts w:ascii="Outfit" w:hAnsi="Outfit" w:cstheme="minorHAnsi"/>
                <w:color w:val="000C30"/>
                <w:sz w:val="22"/>
                <w:szCs w:val="22"/>
              </w:rPr>
              <w:br/>
              <w:t>personal data</w:t>
            </w:r>
            <w:r w:rsidRPr="00A7505F">
              <w:rPr>
                <w:rFonts w:ascii="Outfit" w:hAnsi="Outfit" w:cstheme="minorHAnsi"/>
                <w:color w:val="000C30"/>
                <w:sz w:val="22"/>
                <w:szCs w:val="22"/>
              </w:rPr>
              <w:br/>
              <w:t>power</w:t>
            </w:r>
            <w:r w:rsidRPr="00A7505F">
              <w:rPr>
                <w:rFonts w:ascii="Outfit" w:hAnsi="Outfit" w:cstheme="minorHAnsi"/>
                <w:color w:val="000C30"/>
                <w:sz w:val="22"/>
                <w:szCs w:val="22"/>
              </w:rPr>
              <w:br/>
              <w:t>pressure</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real / fake</w:t>
            </w:r>
            <w:r w:rsidRPr="00A7505F">
              <w:rPr>
                <w:rFonts w:ascii="Outfit" w:hAnsi="Outfit" w:cstheme="minorHAnsi"/>
                <w:color w:val="000C30"/>
                <w:sz w:val="22"/>
                <w:szCs w:val="22"/>
              </w:rPr>
              <w:br/>
              <w:t>respect</w:t>
            </w:r>
            <w:r w:rsidRPr="00A7505F">
              <w:rPr>
                <w:rFonts w:ascii="Outfit" w:hAnsi="Outfit" w:cstheme="minorHAnsi"/>
                <w:color w:val="000C30"/>
                <w:sz w:val="22"/>
                <w:szCs w:val="22"/>
              </w:rPr>
              <w:br/>
              <w:t>risks</w:t>
            </w:r>
            <w:r w:rsidRPr="00A7505F">
              <w:rPr>
                <w:rFonts w:ascii="Outfit" w:hAnsi="Outfit" w:cstheme="minorHAnsi"/>
                <w:color w:val="000C30"/>
                <w:sz w:val="22"/>
                <w:szCs w:val="22"/>
              </w:rPr>
              <w:br/>
              <w:t>safety</w:t>
            </w:r>
            <w:r w:rsidRPr="00A7505F">
              <w:rPr>
                <w:rFonts w:ascii="Outfit" w:hAnsi="Outfit" w:cstheme="minorHAnsi"/>
                <w:color w:val="000C30"/>
                <w:sz w:val="22"/>
                <w:szCs w:val="22"/>
              </w:rPr>
              <w:br/>
              <w:t>self-care</w:t>
            </w:r>
            <w:r w:rsidRPr="00A7505F">
              <w:rPr>
                <w:rFonts w:ascii="Outfit" w:hAnsi="Outfit" w:cstheme="minorHAnsi"/>
                <w:color w:val="000C30"/>
                <w:sz w:val="22"/>
                <w:szCs w:val="22"/>
              </w:rPr>
              <w:br/>
              <w:t>self-control</w:t>
            </w:r>
            <w:r w:rsidRPr="00A7505F">
              <w:rPr>
                <w:rFonts w:ascii="Outfit" w:hAnsi="Outfit" w:cstheme="minorHAnsi"/>
                <w:color w:val="000C30"/>
                <w:sz w:val="22"/>
                <w:szCs w:val="22"/>
              </w:rPr>
              <w:br/>
              <w:t>signs</w:t>
            </w:r>
            <w:r w:rsidRPr="00A7505F">
              <w:rPr>
                <w:rFonts w:ascii="Outfit" w:hAnsi="Outfit" w:cstheme="minorHAnsi"/>
                <w:color w:val="000C30"/>
                <w:sz w:val="22"/>
                <w:szCs w:val="22"/>
              </w:rPr>
              <w:br/>
              <w:t>stigma</w:t>
            </w:r>
            <w:r w:rsidRPr="00A7505F">
              <w:rPr>
                <w:rFonts w:ascii="Outfit" w:hAnsi="Outfit" w:cstheme="minorHAnsi"/>
                <w:color w:val="000C30"/>
                <w:sz w:val="22"/>
                <w:szCs w:val="22"/>
              </w:rPr>
              <w:br/>
              <w:t>strategies</w:t>
            </w:r>
            <w:r w:rsidRPr="00A7505F">
              <w:rPr>
                <w:rFonts w:ascii="Outfit" w:hAnsi="Outfit" w:cstheme="minorHAnsi"/>
                <w:color w:val="000C30"/>
                <w:sz w:val="22"/>
                <w:szCs w:val="22"/>
              </w:rPr>
              <w:br/>
              <w:t>stress</w:t>
            </w:r>
            <w:r w:rsidRPr="00A7505F">
              <w:rPr>
                <w:rFonts w:ascii="Outfit" w:hAnsi="Outfit" w:cstheme="minorHAnsi"/>
                <w:color w:val="000C30"/>
                <w:sz w:val="22"/>
                <w:szCs w:val="22"/>
              </w:rPr>
              <w:br/>
              <w:t>support</w:t>
            </w:r>
            <w:r w:rsidRPr="00A7505F">
              <w:rPr>
                <w:rFonts w:ascii="Outfit" w:hAnsi="Outfit" w:cstheme="minorHAnsi"/>
                <w:color w:val="000C30"/>
                <w:sz w:val="22"/>
                <w:szCs w:val="22"/>
              </w:rPr>
              <w:br/>
              <w:t>targeting</w:t>
            </w:r>
            <w:r w:rsidRPr="00A7505F">
              <w:rPr>
                <w:rFonts w:ascii="Outfit" w:hAnsi="Outfit" w:cstheme="minorHAnsi"/>
                <w:color w:val="000C30"/>
                <w:sz w:val="22"/>
                <w:szCs w:val="22"/>
              </w:rPr>
              <w:br/>
              <w:t>technology</w:t>
            </w:r>
            <w:r w:rsidRPr="00A7505F">
              <w:rPr>
                <w:rFonts w:ascii="Outfit" w:hAnsi="Outfit" w:cstheme="minorHAnsi"/>
                <w:color w:val="000C30"/>
                <w:sz w:val="22"/>
                <w:szCs w:val="22"/>
              </w:rPr>
              <w:br/>
              <w:t>true / untrue</w:t>
            </w:r>
            <w:r w:rsidRPr="00A7505F">
              <w:rPr>
                <w:rFonts w:ascii="Outfit" w:hAnsi="Outfit" w:cstheme="minorHAnsi"/>
                <w:color w:val="000C30"/>
                <w:sz w:val="22"/>
                <w:szCs w:val="22"/>
              </w:rPr>
              <w:br/>
              <w:t>warning</w:t>
            </w:r>
          </w:p>
          <w:p w14:paraId="1A3EB3D2" w14:textId="77777777" w:rsidR="00404FFC" w:rsidRPr="00A7505F" w:rsidRDefault="00404FFC" w:rsidP="00F85426">
            <w:pPr>
              <w:pStyle w:val="Default"/>
              <w:rPr>
                <w:rFonts w:ascii="Outfit" w:hAnsi="Outfit" w:cstheme="minorHAnsi"/>
                <w:color w:val="000C30"/>
                <w:sz w:val="22"/>
                <w:szCs w:val="22"/>
              </w:rPr>
            </w:pPr>
          </w:p>
        </w:tc>
      </w:tr>
      <w:tr w:rsidR="003F4093" w:rsidRPr="003F4093" w14:paraId="08DBBE8F" w14:textId="77777777" w:rsidTr="00A07F15">
        <w:trPr>
          <w:trHeight w:val="77"/>
        </w:trPr>
        <w:tc>
          <w:tcPr>
            <w:tcW w:w="1841" w:type="dxa"/>
            <w:shd w:val="clear" w:color="auto" w:fill="97BF3D"/>
          </w:tcPr>
          <w:p w14:paraId="7D0A4313" w14:textId="61BD1010" w:rsidR="00404FFC" w:rsidRPr="003F4093" w:rsidRDefault="00404FFC" w:rsidP="00F85426">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414" w:type="dxa"/>
            <w:gridSpan w:val="7"/>
          </w:tcPr>
          <w:p w14:paraId="0DBC38CD" w14:textId="77777777" w:rsidR="00404FFC" w:rsidRPr="003F4093" w:rsidRDefault="00404FFC" w:rsidP="00F85426">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70"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hAnsi="Outfit" w:cstheme="minorHAnsi"/>
                <w:color w:val="000C30"/>
                <w:sz w:val="22"/>
                <w:szCs w:val="22"/>
              </w:rPr>
              <w:t>the words</w:t>
            </w:r>
            <w:proofErr w:type="gramEnd"/>
            <w:r w:rsidRPr="003F4093">
              <w:rPr>
                <w:rFonts w:ascii="Outfit" w:hAnsi="Outfit" w:cstheme="minorHAnsi"/>
                <w:color w:val="000C30"/>
                <w:sz w:val="22"/>
                <w:szCs w:val="22"/>
              </w:rPr>
              <w:t xml:space="preserve"> they need to understand and express how they feel.</w:t>
            </w:r>
          </w:p>
        </w:tc>
      </w:tr>
    </w:tbl>
    <w:p w14:paraId="16FA2AE0" w14:textId="4804E102" w:rsidR="00867B77" w:rsidRPr="003F4093" w:rsidRDefault="00867B77" w:rsidP="009D3BCD">
      <w:pPr>
        <w:rPr>
          <w:rFonts w:ascii="Outfit" w:hAnsi="Outfit" w:cstheme="minorHAnsi"/>
          <w:color w:val="000C30"/>
          <w:sz w:val="20"/>
          <w:szCs w:val="20"/>
        </w:rPr>
      </w:pPr>
    </w:p>
    <w:p w14:paraId="5F76EBC7" w14:textId="1A5B7DEC" w:rsidR="00451BD6" w:rsidRPr="003F4093" w:rsidRDefault="00451BD6" w:rsidP="009D3BCD">
      <w:pPr>
        <w:rPr>
          <w:rFonts w:ascii="Outfit" w:hAnsi="Outfit" w:cstheme="minorHAnsi"/>
          <w:color w:val="000C30"/>
          <w:sz w:val="20"/>
          <w:szCs w:val="20"/>
        </w:rPr>
      </w:pPr>
    </w:p>
    <w:p w14:paraId="5DBE11E0" w14:textId="7FB8B6E5" w:rsidR="004A0E2D" w:rsidRPr="003F4093" w:rsidRDefault="004A0E2D">
      <w:pPr>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363" w:type="dxa"/>
        <w:tblInd w:w="-113" w:type="dxa"/>
        <w:tblLayout w:type="fixed"/>
        <w:tblLook w:val="04A0" w:firstRow="1" w:lastRow="0" w:firstColumn="1" w:lastColumn="0" w:noHBand="0" w:noVBand="1"/>
      </w:tblPr>
      <w:tblGrid>
        <w:gridCol w:w="107"/>
        <w:gridCol w:w="1590"/>
        <w:gridCol w:w="108"/>
        <w:gridCol w:w="286"/>
        <w:gridCol w:w="2300"/>
        <w:gridCol w:w="108"/>
        <w:gridCol w:w="2727"/>
        <w:gridCol w:w="108"/>
        <w:gridCol w:w="710"/>
        <w:gridCol w:w="2159"/>
        <w:gridCol w:w="108"/>
        <w:gridCol w:w="2727"/>
        <w:gridCol w:w="108"/>
        <w:gridCol w:w="2458"/>
        <w:gridCol w:w="378"/>
        <w:gridCol w:w="3151"/>
        <w:gridCol w:w="110"/>
        <w:gridCol w:w="3009"/>
        <w:gridCol w:w="111"/>
      </w:tblGrid>
      <w:tr w:rsidR="003F4093" w:rsidRPr="003F4093" w14:paraId="2449F781" w14:textId="77777777" w:rsidTr="00705D4A">
        <w:trPr>
          <w:gridBefore w:val="1"/>
          <w:wBefore w:w="108" w:type="dxa"/>
        </w:trPr>
        <w:tc>
          <w:tcPr>
            <w:tcW w:w="22255" w:type="dxa"/>
            <w:gridSpan w:val="18"/>
            <w:shd w:val="clear" w:color="auto" w:fill="FF6463"/>
          </w:tcPr>
          <w:p w14:paraId="482C780A" w14:textId="77777777" w:rsidR="001552B2" w:rsidRPr="00BF46E1" w:rsidRDefault="001552B2" w:rsidP="008D387C">
            <w:pPr>
              <w:pStyle w:val="TableParagraph"/>
              <w:jc w:val="center"/>
              <w:rPr>
                <w:rFonts w:ascii="Outfit" w:hAnsi="Outfit" w:cstheme="minorHAnsi"/>
                <w:b/>
                <w:color w:val="000C30"/>
                <w:sz w:val="32"/>
                <w:szCs w:val="32"/>
              </w:rPr>
            </w:pPr>
          </w:p>
          <w:p w14:paraId="7E4DFD1A" w14:textId="4C4D2FB8" w:rsidR="008D387C" w:rsidRPr="00BF46E1" w:rsidRDefault="008D387C" w:rsidP="008D387C">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Changing Me </w:t>
            </w:r>
            <w:r w:rsidR="00F62164" w:rsidRPr="00BF46E1">
              <w:rPr>
                <w:rFonts w:ascii="Outfit" w:hAnsi="Outfit" w:cstheme="minorHAnsi"/>
                <w:b/>
                <w:color w:val="000C30"/>
                <w:sz w:val="32"/>
                <w:szCs w:val="32"/>
              </w:rPr>
              <w:t xml:space="preserve">Puzzle </w:t>
            </w:r>
            <w:r w:rsidRPr="00BF46E1">
              <w:rPr>
                <w:rFonts w:ascii="Outfit" w:hAnsi="Outfit" w:cstheme="minorHAnsi"/>
                <w:b/>
                <w:color w:val="000C30"/>
                <w:sz w:val="32"/>
                <w:szCs w:val="32"/>
              </w:rPr>
              <w:t>– Summer 2</w:t>
            </w:r>
          </w:p>
          <w:p w14:paraId="69B372DA" w14:textId="195D8AFE" w:rsidR="006A717C" w:rsidRPr="00BF46E1" w:rsidRDefault="006A717C" w:rsidP="008D387C">
            <w:pPr>
              <w:pStyle w:val="TableParagraph"/>
              <w:jc w:val="center"/>
              <w:rPr>
                <w:rFonts w:ascii="Outfit" w:hAnsi="Outfit" w:cstheme="minorHAnsi"/>
                <w:b/>
                <w:color w:val="000C30"/>
                <w:sz w:val="32"/>
                <w:szCs w:val="32"/>
              </w:rPr>
            </w:pPr>
          </w:p>
        </w:tc>
      </w:tr>
      <w:tr w:rsidR="003F4093" w:rsidRPr="003F4093" w14:paraId="5B20366F" w14:textId="77777777" w:rsidTr="00705D4A">
        <w:trPr>
          <w:gridBefore w:val="1"/>
          <w:wBefore w:w="108" w:type="dxa"/>
        </w:trPr>
        <w:tc>
          <w:tcPr>
            <w:tcW w:w="22255" w:type="dxa"/>
            <w:gridSpan w:val="18"/>
            <w:shd w:val="clear" w:color="auto" w:fill="FDF7E9"/>
          </w:tcPr>
          <w:p w14:paraId="15420B24"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21B226B1"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Changing Me supports children through the physical and emotional changes that come with growing up — from exploring life cycles in the early years through to learning about puberty, reproduction and the transition to secondary school. Children develop accurate, age-appropriate knowledge and the emotional vocabulary to feel confident about changes happening to their bodies and lives. Self-image, body confidence and challenging negative body-talk are important threads, alongside correct anatomical vocabulary, understanding privacy and consent, and recognising appropriate and inappropriate contact. The Puzzle also addresses wider changes in families, friendships and circumstances, helping children build strategies for coping and seeking support.</w:t>
            </w:r>
          </w:p>
          <w:p w14:paraId="2D4BC640" w14:textId="77777777" w:rsidR="00BB272C" w:rsidRPr="00BF46E1" w:rsidRDefault="00BB272C">
            <w:pPr>
              <w:pStyle w:val="TableParagraph"/>
              <w:ind w:right="113"/>
              <w:rPr>
                <w:rFonts w:ascii="Outfit" w:hAnsi="Outfit" w:cstheme="minorHAnsi"/>
                <w:bCs/>
                <w:color w:val="000C30"/>
                <w:sz w:val="24"/>
                <w:szCs w:val="24"/>
                <w:lang w:val="en-GB"/>
              </w:rPr>
            </w:pPr>
          </w:p>
          <w:p w14:paraId="4A831A22" w14:textId="5189B60C"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Note on Sex Education:</w:t>
            </w:r>
            <w:r w:rsidRPr="00BF46E1">
              <w:rPr>
                <w:rFonts w:ascii="Outfit" w:hAnsi="Outfit" w:cstheme="minorHAnsi"/>
                <w:bCs/>
                <w:color w:val="000C30"/>
                <w:sz w:val="24"/>
                <w:szCs w:val="24"/>
                <w:lang w:val="en-GB"/>
              </w:rPr>
              <w:t xml:space="preserve"> Please check your school's policy on Sex Education before planning and teaching Piece 4 (Year 5) and Piece </w:t>
            </w:r>
            <w:r w:rsidR="00514628" w:rsidRPr="00BF46E1">
              <w:rPr>
                <w:rFonts w:ascii="Outfit" w:hAnsi="Outfit" w:cstheme="minorHAnsi"/>
                <w:bCs/>
                <w:color w:val="000C30"/>
                <w:sz w:val="24"/>
                <w:szCs w:val="24"/>
                <w:lang w:val="en-GB"/>
              </w:rPr>
              <w:t>3</w:t>
            </w:r>
            <w:r w:rsidRPr="00BF46E1">
              <w:rPr>
                <w:rFonts w:ascii="Outfit" w:hAnsi="Outfit" w:cstheme="minorHAnsi"/>
                <w:bCs/>
                <w:color w:val="000C30"/>
                <w:sz w:val="24"/>
                <w:szCs w:val="24"/>
                <w:lang w:val="en-GB"/>
              </w:rPr>
              <w:t xml:space="preserve"> (Year 6), and </w:t>
            </w:r>
            <w:proofErr w:type="gramStart"/>
            <w:r w:rsidRPr="00BF46E1">
              <w:rPr>
                <w:rFonts w:ascii="Outfit" w:hAnsi="Outfit" w:cstheme="minorHAnsi"/>
                <w:bCs/>
                <w:color w:val="000C30"/>
                <w:sz w:val="24"/>
                <w:szCs w:val="24"/>
                <w:lang w:val="en-GB"/>
              </w:rPr>
              <w:t>take into account</w:t>
            </w:r>
            <w:proofErr w:type="gramEnd"/>
            <w:r w:rsidRPr="00BF46E1">
              <w:rPr>
                <w:rFonts w:ascii="Outfit" w:hAnsi="Outfit" w:cstheme="minorHAnsi"/>
                <w:bCs/>
                <w:color w:val="000C30"/>
                <w:sz w:val="24"/>
                <w:szCs w:val="24"/>
                <w:lang w:val="en-GB"/>
              </w:rPr>
              <w:t xml:space="preserve"> arrangements for any pupils whose parents have chosen to withdraw them from these lessons.</w:t>
            </w:r>
          </w:p>
          <w:p w14:paraId="00DDDBB9" w14:textId="77777777" w:rsidR="00BB272C" w:rsidRPr="00BF46E1" w:rsidRDefault="00BB272C">
            <w:pPr>
              <w:pStyle w:val="TableParagraph"/>
              <w:ind w:right="113"/>
              <w:rPr>
                <w:rFonts w:ascii="Outfit" w:hAnsi="Outfit" w:cstheme="minorHAnsi"/>
                <w:bCs/>
                <w:color w:val="000C30"/>
                <w:sz w:val="24"/>
                <w:szCs w:val="24"/>
                <w:lang w:val="en-GB"/>
              </w:rPr>
            </w:pPr>
          </w:p>
          <w:p w14:paraId="228E6F48"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4D4FEA55" w14:textId="698D58FF"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NHS Guidance on Puberty</w:t>
            </w:r>
            <w:r w:rsidRPr="00BF46E1">
              <w:rPr>
                <w:rFonts w:ascii="Outfit" w:hAnsi="Outfit" w:cstheme="minorHAnsi"/>
                <w:bCs/>
                <w:color w:val="000C30"/>
                <w:sz w:val="24"/>
                <w:szCs w:val="24"/>
                <w:lang w:val="en-GB"/>
              </w:rPr>
              <w:t xml:space="preserve"> — Puberty can begin </w:t>
            </w:r>
            <w:hyperlink r:id="rId71" w:history="1">
              <w:r w:rsidRPr="00BF46E1">
                <w:rPr>
                  <w:rStyle w:val="Hyperlink"/>
                  <w:rFonts w:ascii="Outfit" w:hAnsi="Outfit" w:cstheme="minorHAnsi"/>
                  <w:bCs/>
                  <w:color w:val="000C30"/>
                  <w:sz w:val="24"/>
                  <w:szCs w:val="24"/>
                  <w:lang w:val="en-GB"/>
                </w:rPr>
                <w:t>ages 8–13 for girls</w:t>
              </w:r>
            </w:hyperlink>
            <w:r w:rsidRPr="00BF46E1">
              <w:rPr>
                <w:rFonts w:ascii="Outfit" w:hAnsi="Outfit" w:cstheme="minorHAnsi"/>
                <w:bCs/>
                <w:color w:val="000C30"/>
                <w:sz w:val="24"/>
                <w:szCs w:val="24"/>
                <w:lang w:val="en-GB"/>
              </w:rPr>
              <w:t xml:space="preserve"> and 9–14 for boys; some girls start menstruation as early as Years 3 or 4. Statutory guidance requires teaching before onset.</w:t>
            </w:r>
          </w:p>
          <w:p w14:paraId="0DDD9C2B" w14:textId="3A2DAB67" w:rsidR="00A76008" w:rsidRPr="00BF46E1" w:rsidRDefault="00D91E40" w:rsidP="00A1704F">
            <w:pPr>
              <w:pStyle w:val="TableParagraph"/>
              <w:numPr>
                <w:ilvl w:val="0"/>
                <w:numId w:val="433"/>
              </w:numPr>
              <w:ind w:right="113"/>
              <w:rPr>
                <w:rFonts w:ascii="Outfit" w:hAnsi="Outfit" w:cstheme="minorHAnsi"/>
                <w:bCs/>
                <w:color w:val="000C30"/>
                <w:sz w:val="24"/>
                <w:szCs w:val="24"/>
                <w:lang w:val="en-GB"/>
              </w:rPr>
            </w:pPr>
            <w:hyperlink r:id="rId72" w:history="1">
              <w:r w:rsidR="00DF4282" w:rsidRPr="00BF46E1">
                <w:rPr>
                  <w:rStyle w:val="Hyperlink"/>
                  <w:rFonts w:ascii="Outfit" w:hAnsi="Outfit" w:cstheme="minorHAnsi"/>
                  <w:b/>
                  <w:bCs/>
                  <w:color w:val="000C30"/>
                  <w:sz w:val="24"/>
                  <w:szCs w:val="24"/>
                  <w:lang w:val="en-GB"/>
                </w:rPr>
                <w:t xml:space="preserve">Evidence on the influence of pornography on children and young people </w:t>
              </w:r>
            </w:hyperlink>
            <w:r w:rsidR="00A76008" w:rsidRPr="00BF46E1">
              <w:rPr>
                <w:rFonts w:ascii="Outfit" w:hAnsi="Outfit" w:cstheme="minorHAnsi"/>
                <w:bCs/>
                <w:color w:val="000C30"/>
                <w:sz w:val="24"/>
                <w:szCs w:val="24"/>
                <w:lang w:val="en-GB"/>
              </w:rPr>
              <w:t xml:space="preserve"> reinforc</w:t>
            </w:r>
            <w:r w:rsidR="00DF4282" w:rsidRPr="00BF46E1">
              <w:rPr>
                <w:rFonts w:ascii="Outfit" w:hAnsi="Outfit" w:cstheme="minorHAnsi"/>
                <w:bCs/>
                <w:color w:val="000C30"/>
                <w:sz w:val="24"/>
                <w:szCs w:val="24"/>
                <w:lang w:val="en-GB"/>
              </w:rPr>
              <w:t>es</w:t>
            </w:r>
            <w:r w:rsidR="00A76008" w:rsidRPr="00BF46E1">
              <w:rPr>
                <w:rFonts w:ascii="Outfit" w:hAnsi="Outfit" w:cstheme="minorHAnsi"/>
                <w:bCs/>
                <w:color w:val="000C30"/>
                <w:sz w:val="24"/>
                <w:szCs w:val="24"/>
                <w:lang w:val="en-GB"/>
              </w:rPr>
              <w:t xml:space="preserve"> the importance of age-appropriate</w:t>
            </w:r>
            <w:r w:rsidR="00DF4282" w:rsidRPr="00BF46E1">
              <w:rPr>
                <w:rFonts w:ascii="Outfit" w:hAnsi="Outfit" w:cstheme="minorHAnsi"/>
                <w:bCs/>
                <w:color w:val="000C30"/>
                <w:sz w:val="24"/>
                <w:szCs w:val="24"/>
                <w:lang w:val="en-GB"/>
              </w:rPr>
              <w:t xml:space="preserve"> sex education </w:t>
            </w:r>
            <w:proofErr w:type="gramStart"/>
            <w:r w:rsidR="00DF4282" w:rsidRPr="00BF46E1">
              <w:rPr>
                <w:rFonts w:ascii="Outfit" w:hAnsi="Outfit" w:cstheme="minorHAnsi"/>
                <w:bCs/>
                <w:color w:val="000C30"/>
                <w:sz w:val="24"/>
                <w:szCs w:val="24"/>
                <w:lang w:val="en-GB"/>
              </w:rPr>
              <w:t xml:space="preserve">and </w:t>
            </w:r>
            <w:r w:rsidR="00A76008" w:rsidRPr="00BF46E1">
              <w:rPr>
                <w:rFonts w:ascii="Outfit" w:hAnsi="Outfit" w:cstheme="minorHAnsi"/>
                <w:bCs/>
                <w:color w:val="000C30"/>
                <w:sz w:val="24"/>
                <w:szCs w:val="24"/>
                <w:lang w:val="en-GB"/>
              </w:rPr>
              <w:t xml:space="preserve"> body</w:t>
            </w:r>
            <w:proofErr w:type="gramEnd"/>
            <w:r w:rsidR="00A76008" w:rsidRPr="00BF46E1">
              <w:rPr>
                <w:rFonts w:ascii="Outfit" w:hAnsi="Outfit" w:cstheme="minorHAnsi"/>
                <w:bCs/>
                <w:color w:val="000C30"/>
                <w:sz w:val="24"/>
                <w:szCs w:val="24"/>
                <w:lang w:val="en-GB"/>
              </w:rPr>
              <w:t xml:space="preserve"> safety education from the earliest years</w:t>
            </w:r>
          </w:p>
          <w:p w14:paraId="1AFCDAA7" w14:textId="22914DC2" w:rsidR="004A0E2D" w:rsidRPr="00BF46E1" w:rsidRDefault="00D91E40" w:rsidP="00BF46E1">
            <w:pPr>
              <w:pStyle w:val="TableParagraph"/>
              <w:numPr>
                <w:ilvl w:val="0"/>
                <w:numId w:val="433"/>
              </w:numPr>
              <w:ind w:right="113"/>
              <w:rPr>
                <w:rFonts w:ascii="Outfit" w:hAnsi="Outfit" w:cstheme="minorHAnsi"/>
                <w:bCs/>
                <w:color w:val="000C30"/>
                <w:sz w:val="24"/>
                <w:szCs w:val="24"/>
                <w:lang w:val="en-GB"/>
              </w:rPr>
            </w:pPr>
            <w:hyperlink r:id="rId73" w:history="1">
              <w:r w:rsidR="00A76008" w:rsidRPr="00BF46E1">
                <w:rPr>
                  <w:rStyle w:val="Hyperlink"/>
                  <w:rFonts w:ascii="Outfit" w:hAnsi="Outfit" w:cstheme="minorHAnsi"/>
                  <w:b/>
                  <w:bCs/>
                  <w:color w:val="000C30"/>
                  <w:sz w:val="24"/>
                  <w:szCs w:val="24"/>
                  <w:lang w:val="en-GB"/>
                </w:rPr>
                <w:t>Sex Education Forum Young People's RSE Poll (202</w:t>
              </w:r>
              <w:r w:rsidR="00DC35F1" w:rsidRPr="00BF46E1">
                <w:rPr>
                  <w:rStyle w:val="Hyperlink"/>
                  <w:rFonts w:ascii="Outfit" w:hAnsi="Outfit" w:cstheme="minorHAnsi"/>
                  <w:b/>
                  <w:bCs/>
                  <w:color w:val="000C30"/>
                  <w:sz w:val="24"/>
                  <w:szCs w:val="24"/>
                  <w:lang w:val="en-GB"/>
                </w:rPr>
                <w:t>5</w:t>
              </w:r>
              <w:r w:rsidR="00A76008" w:rsidRPr="00BF46E1">
                <w:rPr>
                  <w:rStyle w:val="Hyperlink"/>
                  <w:rFonts w:ascii="Outfit" w:hAnsi="Outfit" w:cstheme="minorHAnsi"/>
                  <w:b/>
                  <w:bCs/>
                  <w:color w:val="000C30"/>
                  <w:sz w:val="24"/>
                  <w:szCs w:val="24"/>
                  <w:lang w:val="en-GB"/>
                </w:rPr>
                <w:t>)</w:t>
              </w:r>
            </w:hyperlink>
            <w:r w:rsidR="003810E5" w:rsidRPr="00BF46E1">
              <w:rPr>
                <w:rFonts w:ascii="Outfit" w:hAnsi="Outfit" w:cstheme="minorHAnsi"/>
                <w:bCs/>
                <w:color w:val="000C30"/>
                <w:sz w:val="24"/>
                <w:szCs w:val="24"/>
                <w:lang w:val="en-GB"/>
              </w:rPr>
              <w:t xml:space="preserve"> - </w:t>
            </w:r>
            <w:r w:rsidR="007C618F" w:rsidRPr="00BF46E1">
              <w:rPr>
                <w:rFonts w:ascii="Outfit" w:hAnsi="Outfit" w:cstheme="minorHAnsi"/>
                <w:bCs/>
                <w:color w:val="000C30"/>
                <w:sz w:val="24"/>
                <w:szCs w:val="24"/>
                <w:lang w:val="en-GB"/>
              </w:rPr>
              <w:t>highlights that whilst puberty was the most fully covered RSE topic (71%), significant gaps remain — 41% learnt nothing or not enough about the correct names for genitalia and 36% about periods and menstrual wellbeing.</w:t>
            </w:r>
            <w:r w:rsidR="005D1E4B" w:rsidRPr="00BF46E1">
              <w:rPr>
                <w:rFonts w:ascii="Outfit" w:eastAsiaTheme="minorHAnsi" w:hAnsi="Outfit" w:cstheme="minorBidi"/>
                <w:color w:val="000C30"/>
                <w:sz w:val="24"/>
                <w:szCs w:val="24"/>
                <w:lang w:val="en-GB"/>
              </w:rPr>
              <w:t xml:space="preserve"> Y</w:t>
            </w:r>
            <w:r w:rsidR="005D1E4B" w:rsidRPr="00BF46E1">
              <w:rPr>
                <w:rFonts w:ascii="Outfit" w:hAnsi="Outfit" w:cstheme="minorHAnsi"/>
                <w:bCs/>
                <w:color w:val="000C30"/>
                <w:sz w:val="24"/>
                <w:szCs w:val="24"/>
                <w:lang w:val="en-GB"/>
              </w:rPr>
              <w:t>oung people consistently called for earlier education on these topics.</w:t>
            </w:r>
          </w:p>
          <w:p w14:paraId="2C805451"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522F6085" w14:textId="77777777"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the </w:t>
            </w:r>
            <w:r w:rsidRPr="00BF46E1">
              <w:rPr>
                <w:rFonts w:ascii="Outfit" w:hAnsi="Outfit" w:cstheme="minorHAnsi"/>
                <w:b/>
                <w:bCs/>
                <w:color w:val="000C30"/>
                <w:sz w:val="24"/>
                <w:szCs w:val="24"/>
                <w:lang w:val="en-GB"/>
              </w:rPr>
              <w:t>school nurse</w:t>
            </w:r>
            <w:r w:rsidRPr="00BF46E1">
              <w:rPr>
                <w:rFonts w:ascii="Outfit" w:hAnsi="Outfit" w:cstheme="minorHAnsi"/>
                <w:bCs/>
                <w:color w:val="000C30"/>
                <w:sz w:val="24"/>
                <w:szCs w:val="24"/>
                <w:lang w:val="en-GB"/>
              </w:rPr>
              <w:t xml:space="preserve"> to support learning about hygiene and puberty</w:t>
            </w:r>
          </w:p>
          <w:p w14:paraId="7E96B7E3" w14:textId="77777777"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w:t>
            </w:r>
            <w:r w:rsidRPr="00BF46E1">
              <w:rPr>
                <w:rFonts w:ascii="Outfit" w:hAnsi="Outfit" w:cstheme="minorHAnsi"/>
                <w:b/>
                <w:bCs/>
                <w:color w:val="000C30"/>
                <w:sz w:val="24"/>
                <w:szCs w:val="24"/>
                <w:lang w:val="en-GB"/>
              </w:rPr>
              <w:t>parents with a new baby</w:t>
            </w:r>
            <w:r w:rsidRPr="00BF46E1">
              <w:rPr>
                <w:rFonts w:ascii="Outfit" w:hAnsi="Outfit" w:cstheme="minorHAnsi"/>
                <w:bCs/>
                <w:color w:val="000C30"/>
                <w:sz w:val="24"/>
                <w:szCs w:val="24"/>
                <w:lang w:val="en-GB"/>
              </w:rPr>
              <w:t xml:space="preserve"> when considering life cycles</w:t>
            </w:r>
          </w:p>
          <w:p w14:paraId="56698261" w14:textId="61291CE6" w:rsidR="004A0E2D" w:rsidRPr="00BF46E1" w:rsidRDefault="00A76008" w:rsidP="00BF46E1">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Transition materials</w:t>
            </w:r>
            <w:r w:rsidRPr="00BF46E1">
              <w:rPr>
                <w:rFonts w:ascii="Outfit" w:hAnsi="Outfit" w:cstheme="minorHAnsi"/>
                <w:bCs/>
                <w:color w:val="000C30"/>
                <w:sz w:val="24"/>
                <w:szCs w:val="24"/>
                <w:lang w:val="en-GB"/>
              </w:rPr>
              <w:t xml:space="preserve"> to support pupils meeting new class teachers and Year 6 pupils moving to secondary school: Belonging section of Jigsaw+</w:t>
            </w:r>
          </w:p>
          <w:p w14:paraId="27DEF952"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0823801A" w14:textId="00E2095B" w:rsidR="001D2DE9" w:rsidRPr="00BF46E1" w:rsidRDefault="00A76008">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lessons in </w:t>
            </w:r>
            <w:hyperlink r:id="rId74" w:history="1">
              <w:r w:rsidRPr="00BF46E1">
                <w:rPr>
                  <w:rStyle w:val="Hyperlink"/>
                  <w:rFonts w:ascii="Outfit" w:hAnsi="Outfit" w:cstheme="minorHAnsi"/>
                  <w:b/>
                  <w:bCs/>
                  <w:color w:val="000C30"/>
                  <w:sz w:val="24"/>
                  <w:szCs w:val="24"/>
                  <w:lang w:val="en-GB"/>
                </w:rPr>
                <w:t>Keeping Healthy and Safe</w:t>
              </w:r>
            </w:hyperlink>
            <w:r w:rsidRPr="00BF46E1">
              <w:rPr>
                <w:rFonts w:ascii="Outfit" w:hAnsi="Outfit" w:cstheme="minorHAnsi"/>
                <w:bCs/>
                <w:color w:val="000C30"/>
                <w:sz w:val="24"/>
                <w:szCs w:val="24"/>
                <w:lang w:val="en-GB"/>
              </w:rPr>
              <w:t xml:space="preserve"> </w:t>
            </w:r>
            <w:r w:rsidR="001D2DE9" w:rsidRPr="00BF46E1">
              <w:rPr>
                <w:rFonts w:ascii="Outfit" w:hAnsi="Outfit" w:cstheme="minorHAnsi"/>
                <w:bCs/>
                <w:color w:val="000C30"/>
                <w:sz w:val="24"/>
                <w:szCs w:val="24"/>
                <w:lang w:val="en-GB"/>
              </w:rPr>
              <w:t>i</w:t>
            </w:r>
            <w:r w:rsidRPr="00BF46E1">
              <w:rPr>
                <w:rFonts w:ascii="Outfit" w:hAnsi="Outfit" w:cstheme="minorHAnsi"/>
                <w:bCs/>
                <w:color w:val="000C30"/>
                <w:sz w:val="24"/>
                <w:szCs w:val="24"/>
                <w:lang w:val="en-GB"/>
              </w:rPr>
              <w:t xml:space="preserve">n Jigsaw+: </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Hormones in Puberty</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FGM and Sensitive Issues</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Sun Safety and Water Safety</w:t>
            </w:r>
          </w:p>
          <w:p w14:paraId="4FAD01E8" w14:textId="77777777" w:rsidR="00A76008" w:rsidRPr="00BF46E1" w:rsidRDefault="00A76008">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afety assemblies</w:t>
            </w:r>
            <w:r w:rsidRPr="00BF46E1">
              <w:rPr>
                <w:rFonts w:ascii="Outfit" w:hAnsi="Outfit" w:cstheme="minorHAnsi"/>
                <w:bCs/>
                <w:color w:val="000C30"/>
                <w:sz w:val="24"/>
                <w:szCs w:val="24"/>
                <w:lang w:val="en-GB"/>
              </w:rPr>
              <w:t xml:space="preserve"> on water safety and fire safety coming Summer 2026</w:t>
            </w:r>
          </w:p>
          <w:p w14:paraId="3B2F0A08" w14:textId="77777777" w:rsidR="00A76008" w:rsidRPr="00BF46E1" w:rsidRDefault="00A76008" w:rsidP="00A1704F">
            <w:pPr>
              <w:pStyle w:val="TableParagraph"/>
              <w:numPr>
                <w:ilvl w:val="0"/>
                <w:numId w:val="433"/>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75"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2E199414" w14:textId="77777777" w:rsidR="001D2DE9" w:rsidRPr="00BF46E1" w:rsidRDefault="001D2DE9" w:rsidP="001D2DE9">
            <w:pPr>
              <w:pStyle w:val="TableParagraph"/>
              <w:ind w:left="720" w:right="113"/>
              <w:rPr>
                <w:rFonts w:ascii="Outfit" w:hAnsi="Outfit" w:cstheme="minorHAnsi"/>
                <w:b/>
                <w:color w:val="000C30"/>
                <w:sz w:val="24"/>
                <w:szCs w:val="24"/>
                <w:lang w:val="en-GB"/>
              </w:rPr>
            </w:pPr>
          </w:p>
          <w:p w14:paraId="16A0AC33"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2CFAEB75" w14:textId="77777777" w:rsidR="00A76008" w:rsidRPr="00BF46E1" w:rsidRDefault="00A76008">
            <w:pPr>
              <w:pStyle w:val="TableParagraph"/>
              <w:ind w:right="113"/>
              <w:rPr>
                <w:rFonts w:ascii="Outfit" w:hAnsi="Outfit" w:cstheme="minorHAnsi"/>
                <w:bCs/>
                <w:color w:val="000C30"/>
                <w:sz w:val="24"/>
                <w:szCs w:val="24"/>
                <w:highlight w:val="yellow"/>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76"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p w14:paraId="3127B38F" w14:textId="77777777" w:rsidR="00A76008" w:rsidRPr="00BF46E1" w:rsidRDefault="00A76008">
            <w:pPr>
              <w:pStyle w:val="TableParagraph"/>
              <w:ind w:right="113"/>
              <w:rPr>
                <w:rFonts w:ascii="Outfit" w:hAnsi="Outfit" w:cstheme="minorHAnsi"/>
                <w:bCs/>
                <w:color w:val="000C30"/>
                <w:sz w:val="24"/>
                <w:szCs w:val="24"/>
                <w:highlight w:val="yellow"/>
              </w:rPr>
            </w:pPr>
          </w:p>
        </w:tc>
      </w:tr>
      <w:tr w:rsidR="003F4093" w:rsidRPr="003F4093" w14:paraId="16C8EF78" w14:textId="77777777" w:rsidTr="00705D4A">
        <w:trPr>
          <w:gridBefore w:val="1"/>
          <w:wBefore w:w="108" w:type="dxa"/>
        </w:trPr>
        <w:tc>
          <w:tcPr>
            <w:tcW w:w="1985" w:type="dxa"/>
            <w:gridSpan w:val="3"/>
            <w:shd w:val="clear" w:color="auto" w:fill="FDF7E9"/>
          </w:tcPr>
          <w:p w14:paraId="7DD53715" w14:textId="77777777" w:rsidR="00A76008" w:rsidRPr="003E2CC7" w:rsidRDefault="00A76008">
            <w:pPr>
              <w:pStyle w:val="TableParagraph"/>
              <w:ind w:left="0" w:right="113"/>
              <w:rPr>
                <w:rFonts w:ascii="Outfit" w:hAnsi="Outfit"/>
                <w:color w:val="000C30"/>
              </w:rPr>
            </w:pPr>
            <w:r w:rsidRPr="003F4093">
              <w:rPr>
                <w:rFonts w:ascii="Outfit" w:hAnsi="Outfit"/>
                <w:color w:val="000C30"/>
              </w:rPr>
              <w:t>Strongest RSHE 2025 Relationships contributions</w:t>
            </w:r>
          </w:p>
        </w:tc>
        <w:tc>
          <w:tcPr>
            <w:tcW w:w="5953" w:type="dxa"/>
            <w:gridSpan w:val="5"/>
            <w:shd w:val="clear" w:color="auto" w:fill="FDF7E9"/>
          </w:tcPr>
          <w:p w14:paraId="77AF1D02"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FPCM 1</w:t>
            </w:r>
            <w:r w:rsidRPr="003F4093">
              <w:rPr>
                <w:rFonts w:ascii="Outfit" w:hAnsi="Outfit"/>
                <w:color w:val="000C30"/>
              </w:rPr>
              <w:t xml:space="preserve"> – Importance of loving, stable families (stable relationships for raising children). </w:t>
            </w:r>
          </w:p>
          <w:p w14:paraId="13F8C3A6"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w:t>
            </w:r>
          </w:p>
          <w:p w14:paraId="49767CC3"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619D2D4A" w14:textId="77777777" w:rsidR="00A76008" w:rsidRPr="003F4093" w:rsidRDefault="00A76008">
            <w:pPr>
              <w:spacing w:line="278" w:lineRule="auto"/>
              <w:rPr>
                <w:rFonts w:ascii="Outfit" w:hAnsi="Outfit"/>
                <w:color w:val="000C30"/>
              </w:rPr>
            </w:pPr>
            <w:r w:rsidRPr="003F4093">
              <w:rPr>
                <w:rFonts w:ascii="Outfit" w:hAnsi="Outfit"/>
                <w:b/>
                <w:bCs/>
                <w:color w:val="000C30"/>
              </w:rPr>
              <w:t>RKR 10</w:t>
            </w:r>
            <w:r w:rsidRPr="003F4093">
              <w:rPr>
                <w:rFonts w:ascii="Outfit" w:hAnsi="Outfit"/>
                <w:color w:val="000C30"/>
              </w:rPr>
              <w:t xml:space="preserve"> – Understanding and challenging stereotypes</w:t>
            </w:r>
          </w:p>
        </w:tc>
        <w:tc>
          <w:tcPr>
            <w:tcW w:w="7560" w:type="dxa"/>
            <w:gridSpan w:val="5"/>
            <w:shd w:val="clear" w:color="auto" w:fill="FDF7E9"/>
          </w:tcPr>
          <w:p w14:paraId="65DF51AA" w14:textId="77777777" w:rsidR="00A76008" w:rsidRPr="003F4093" w:rsidRDefault="00A76008">
            <w:pPr>
              <w:spacing w:line="278" w:lineRule="auto"/>
              <w:rPr>
                <w:rFonts w:ascii="Outfit" w:hAnsi="Outfit"/>
                <w:color w:val="000C30"/>
              </w:rPr>
            </w:pPr>
            <w:r w:rsidRPr="003F4093">
              <w:rPr>
                <w:rFonts w:ascii="Outfit" w:hAnsi="Outfit"/>
                <w:b/>
                <w:bCs/>
                <w:color w:val="000C30"/>
              </w:rPr>
              <w:t>BS 1</w:t>
            </w:r>
            <w:r w:rsidRPr="003F4093">
              <w:rPr>
                <w:rFonts w:ascii="Outfit" w:hAnsi="Outfit"/>
                <w:color w:val="000C30"/>
              </w:rPr>
              <w:t xml:space="preserve"> – Appropriate boundaries. </w:t>
            </w:r>
          </w:p>
          <w:p w14:paraId="434CC22C"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2</w:t>
            </w:r>
            <w:r w:rsidRPr="003F4093">
              <w:rPr>
                <w:rFonts w:ascii="Outfit" w:hAnsi="Outfit"/>
                <w:color w:val="000C30"/>
              </w:rPr>
              <w:t xml:space="preserve"> – Concept of privacy and its implications. </w:t>
            </w:r>
          </w:p>
          <w:p w14:paraId="72C1DC89" w14:textId="77777777" w:rsidR="00A76008" w:rsidRPr="003F4093" w:rsidRDefault="00A76008">
            <w:pPr>
              <w:spacing w:line="278" w:lineRule="auto"/>
              <w:rPr>
                <w:rFonts w:ascii="Outfit" w:hAnsi="Outfit"/>
                <w:color w:val="000C30"/>
              </w:rPr>
            </w:pPr>
            <w:r w:rsidRPr="003F4093">
              <w:rPr>
                <w:rFonts w:ascii="Outfit" w:hAnsi="Outfit"/>
                <w:b/>
                <w:bCs/>
                <w:color w:val="000C30"/>
              </w:rPr>
              <w:t>BS 3</w:t>
            </w:r>
            <w:r w:rsidRPr="003F4093">
              <w:rPr>
                <w:rFonts w:ascii="Outfit" w:hAnsi="Outfit"/>
                <w:color w:val="000C30"/>
              </w:rPr>
              <w:t xml:space="preserve"> – Each person's body belongs to them, and the differences between appropriate and inappropriate/unsafe physical and other contact. </w:t>
            </w:r>
          </w:p>
        </w:tc>
        <w:tc>
          <w:tcPr>
            <w:tcW w:w="6757" w:type="dxa"/>
            <w:gridSpan w:val="5"/>
            <w:shd w:val="clear" w:color="auto" w:fill="FDF7E9"/>
          </w:tcPr>
          <w:p w14:paraId="123669B6"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5</w:t>
            </w:r>
            <w:r w:rsidRPr="003F4093">
              <w:rPr>
                <w:rFonts w:ascii="Outfit" w:hAnsi="Outfit"/>
                <w:color w:val="000C30"/>
              </w:rPr>
              <w:t xml:space="preserve"> – How to recognise and respond to relationships where they may be at risk of harm. </w:t>
            </w:r>
          </w:p>
          <w:p w14:paraId="4C821AFF"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feelings of being unsafe. </w:t>
            </w:r>
          </w:p>
          <w:p w14:paraId="36528519" w14:textId="77777777" w:rsidR="00A76008" w:rsidRPr="003E2CC7" w:rsidRDefault="00A76008">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 </w:t>
            </w:r>
          </w:p>
        </w:tc>
      </w:tr>
      <w:tr w:rsidR="003F4093" w:rsidRPr="003F4093" w14:paraId="580DFB16" w14:textId="77777777" w:rsidTr="00705D4A">
        <w:trPr>
          <w:gridBefore w:val="1"/>
          <w:wBefore w:w="108" w:type="dxa"/>
        </w:trPr>
        <w:tc>
          <w:tcPr>
            <w:tcW w:w="1985" w:type="dxa"/>
            <w:gridSpan w:val="3"/>
            <w:shd w:val="clear" w:color="auto" w:fill="FDF7E9"/>
          </w:tcPr>
          <w:p w14:paraId="35978AD6" w14:textId="77777777" w:rsidR="00A76008" w:rsidRPr="003E2CC7" w:rsidRDefault="00A76008">
            <w:pPr>
              <w:pStyle w:val="TableParagraph"/>
              <w:ind w:left="0" w:right="113"/>
              <w:rPr>
                <w:rFonts w:ascii="Outfit" w:hAnsi="Outfit"/>
                <w:color w:val="000C30"/>
              </w:rPr>
            </w:pPr>
            <w:r w:rsidRPr="003F4093">
              <w:rPr>
                <w:rFonts w:ascii="Outfit" w:hAnsi="Outfit"/>
                <w:color w:val="000C30"/>
              </w:rPr>
              <w:t>Strongest RSHE 2025 Health contributions</w:t>
            </w:r>
          </w:p>
        </w:tc>
        <w:tc>
          <w:tcPr>
            <w:tcW w:w="5953" w:type="dxa"/>
            <w:gridSpan w:val="5"/>
            <w:shd w:val="clear" w:color="auto" w:fill="FDF7E9"/>
          </w:tcPr>
          <w:p w14:paraId="11B60F15"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particularly around change. </w:t>
            </w:r>
          </w:p>
          <w:p w14:paraId="106D5C38"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w:t>
            </w:r>
          </w:p>
          <w:p w14:paraId="4E777DAD" w14:textId="77777777" w:rsidR="00A76008" w:rsidRPr="003F4093" w:rsidRDefault="00A76008">
            <w:pPr>
              <w:spacing w:line="278" w:lineRule="auto"/>
              <w:rPr>
                <w:rFonts w:ascii="Outfit" w:hAnsi="Outfit"/>
                <w:color w:val="000C30"/>
              </w:rPr>
            </w:pPr>
            <w:r w:rsidRPr="003F4093">
              <w:rPr>
                <w:rFonts w:ascii="Outfit" w:hAnsi="Outfit"/>
                <w:b/>
                <w:bCs/>
                <w:color w:val="000C30"/>
              </w:rPr>
              <w:t>GW 8</w:t>
            </w:r>
            <w:r w:rsidRPr="003F4093">
              <w:rPr>
                <w:rFonts w:ascii="Outfit" w:hAnsi="Outfit"/>
                <w:color w:val="000C30"/>
              </w:rPr>
              <w:t xml:space="preserve"> – That change, loss and bereavement can affect wellbeing and that everyone reacts differently. </w:t>
            </w:r>
          </w:p>
        </w:tc>
        <w:tc>
          <w:tcPr>
            <w:tcW w:w="7560" w:type="dxa"/>
            <w:gridSpan w:val="5"/>
            <w:shd w:val="clear" w:color="auto" w:fill="FDF7E9"/>
          </w:tcPr>
          <w:p w14:paraId="591D2B90" w14:textId="77777777" w:rsidR="00A76008" w:rsidRPr="003F4093" w:rsidRDefault="00A76008">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4F1D2BB9" w14:textId="77777777" w:rsidR="00A76008" w:rsidRPr="003F4093" w:rsidRDefault="00A76008">
            <w:pPr>
              <w:spacing w:line="278" w:lineRule="auto"/>
              <w:rPr>
                <w:rFonts w:ascii="Outfit" w:hAnsi="Outfit"/>
                <w:color w:val="000C30"/>
              </w:rPr>
            </w:pPr>
            <w:r w:rsidRPr="003F4093">
              <w:rPr>
                <w:rFonts w:ascii="Outfit" w:hAnsi="Outfit"/>
                <w:b/>
                <w:bCs/>
                <w:color w:val="000C30"/>
              </w:rPr>
              <w:t xml:space="preserve">HP5 – </w:t>
            </w:r>
            <w:r w:rsidRPr="003F4093">
              <w:rPr>
                <w:rFonts w:ascii="Outfit" w:hAnsi="Outfit"/>
                <w:color w:val="000C30"/>
              </w:rPr>
              <w:t>Personal hygiene, germs, bacteria and handwashing</w:t>
            </w:r>
          </w:p>
          <w:p w14:paraId="2D232E14" w14:textId="77777777" w:rsidR="00A76008" w:rsidRPr="003F4093" w:rsidRDefault="00A76008">
            <w:pPr>
              <w:spacing w:line="278" w:lineRule="auto"/>
              <w:rPr>
                <w:rFonts w:ascii="Outfit" w:hAnsi="Outfit"/>
                <w:color w:val="000C30"/>
              </w:rPr>
            </w:pPr>
            <w:r w:rsidRPr="003F4093">
              <w:rPr>
                <w:rFonts w:ascii="Outfit" w:hAnsi="Outfit"/>
                <w:b/>
                <w:bCs/>
                <w:color w:val="000C30"/>
              </w:rPr>
              <w:t>DB 1</w:t>
            </w:r>
            <w:r w:rsidRPr="003F4093">
              <w:rPr>
                <w:rFonts w:ascii="Outfit" w:hAnsi="Outfit"/>
                <w:color w:val="000C30"/>
              </w:rPr>
              <w:t xml:space="preserve"> – Correct names of body parts including penis, vulva, vagina, testicles, scrotum, nipples; understanding these are private; skills to express own boundaries. </w:t>
            </w:r>
          </w:p>
        </w:tc>
        <w:tc>
          <w:tcPr>
            <w:tcW w:w="6757" w:type="dxa"/>
            <w:gridSpan w:val="5"/>
            <w:shd w:val="clear" w:color="auto" w:fill="FDF7E9"/>
          </w:tcPr>
          <w:p w14:paraId="39AB6EE3"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DB 2</w:t>
            </w:r>
            <w:r w:rsidRPr="003F4093">
              <w:rPr>
                <w:rFonts w:ascii="Outfit" w:hAnsi="Outfit"/>
                <w:color w:val="000C30"/>
              </w:rPr>
              <w:t xml:space="preserve"> – Facts about the menstrual cycle including physical and emotional changes; periods can start at 8 so covering before onset. </w:t>
            </w:r>
          </w:p>
          <w:p w14:paraId="00C9C818" w14:textId="77777777" w:rsidR="00A76008" w:rsidRPr="003E2CC7" w:rsidRDefault="00A76008">
            <w:pPr>
              <w:spacing w:line="278" w:lineRule="auto"/>
              <w:rPr>
                <w:rFonts w:ascii="Outfit" w:hAnsi="Outfit"/>
                <w:color w:val="000C30"/>
              </w:rPr>
            </w:pPr>
            <w:r w:rsidRPr="003F4093">
              <w:rPr>
                <w:rFonts w:ascii="Outfit" w:hAnsi="Outfit"/>
                <w:b/>
                <w:bCs/>
                <w:color w:val="000C30"/>
              </w:rPr>
              <w:t>DB 3</w:t>
            </w:r>
            <w:r w:rsidRPr="003F4093">
              <w:rPr>
                <w:rFonts w:ascii="Outfit" w:hAnsi="Outfit"/>
                <w:color w:val="000C30"/>
              </w:rPr>
              <w:t xml:space="preserve"> – Key facts about puberty and the changing adolescent body, particularly from age 9 through to age 11, including physical and emotional changes</w:t>
            </w:r>
          </w:p>
        </w:tc>
      </w:tr>
      <w:tr w:rsidR="003F4093" w:rsidRPr="003F4093" w14:paraId="6B0F722B" w14:textId="77777777" w:rsidTr="00705D4A">
        <w:trPr>
          <w:gridBefore w:val="1"/>
          <w:wBefore w:w="108" w:type="dxa"/>
        </w:trPr>
        <w:tc>
          <w:tcPr>
            <w:tcW w:w="1699" w:type="dxa"/>
            <w:gridSpan w:val="2"/>
            <w:vMerge w:val="restart"/>
            <w:shd w:val="clear" w:color="auto" w:fill="FF6463"/>
          </w:tcPr>
          <w:p w14:paraId="44B18755" w14:textId="068BF73C"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Puzzle Overview</w:t>
            </w:r>
          </w:p>
          <w:p w14:paraId="77C29775" w14:textId="69A1AB28"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 xml:space="preserve">Changing </w:t>
            </w:r>
            <w:r w:rsidRPr="003F4093">
              <w:rPr>
                <w:rFonts w:ascii="Outfit" w:hAnsi="Outfit" w:cstheme="minorHAnsi"/>
                <w:b/>
                <w:color w:val="000C30"/>
                <w:sz w:val="28"/>
                <w:szCs w:val="28"/>
              </w:rPr>
              <w:lastRenderedPageBreak/>
              <w:t>Me</w:t>
            </w:r>
          </w:p>
        </w:tc>
        <w:tc>
          <w:tcPr>
            <w:tcW w:w="2694" w:type="dxa"/>
            <w:gridSpan w:val="3"/>
            <w:shd w:val="clear" w:color="auto" w:fill="FF6463"/>
          </w:tcPr>
          <w:p w14:paraId="7F39534B" w14:textId="79F805CA" w:rsidR="00097387" w:rsidRPr="003F4093" w:rsidRDefault="00097387"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lastRenderedPageBreak/>
              <w:t>EYFS</w:t>
            </w:r>
          </w:p>
        </w:tc>
        <w:tc>
          <w:tcPr>
            <w:tcW w:w="2835" w:type="dxa"/>
            <w:gridSpan w:val="2"/>
            <w:shd w:val="clear" w:color="auto" w:fill="FF6463"/>
          </w:tcPr>
          <w:p w14:paraId="553D64BF" w14:textId="3B030E6B"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7" w:type="dxa"/>
            <w:gridSpan w:val="3"/>
            <w:shd w:val="clear" w:color="auto" w:fill="FF6463"/>
          </w:tcPr>
          <w:p w14:paraId="2F4EE102" w14:textId="7F4CF868"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gridSpan w:val="2"/>
            <w:shd w:val="clear" w:color="auto" w:fill="FF6463"/>
          </w:tcPr>
          <w:p w14:paraId="001AD99B" w14:textId="46E2B04E"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gridSpan w:val="2"/>
            <w:shd w:val="clear" w:color="auto" w:fill="FF6463"/>
          </w:tcPr>
          <w:p w14:paraId="211AB48D" w14:textId="01928A5D"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61" w:type="dxa"/>
            <w:gridSpan w:val="2"/>
            <w:shd w:val="clear" w:color="auto" w:fill="FF6463"/>
          </w:tcPr>
          <w:p w14:paraId="188D4344" w14:textId="6DD2C615" w:rsidR="00097387" w:rsidRPr="003F4093" w:rsidRDefault="00097387" w:rsidP="004254B9">
            <w:pPr>
              <w:pStyle w:val="Pa3"/>
              <w:spacing w:after="80"/>
              <w:jc w:val="center"/>
              <w:rPr>
                <w:rStyle w:val="A3"/>
                <w:rFonts w:ascii="Outfit" w:hAnsi="Outfit" w:cstheme="minorHAnsi"/>
                <w:color w:val="000C30"/>
                <w:sz w:val="28"/>
                <w:szCs w:val="28"/>
              </w:rPr>
            </w:pPr>
            <w:r w:rsidRPr="003F4093">
              <w:rPr>
                <w:rFonts w:ascii="Outfit" w:hAnsi="Outfit" w:cstheme="minorHAnsi"/>
                <w:b/>
                <w:color w:val="000C30"/>
                <w:sz w:val="28"/>
                <w:szCs w:val="28"/>
              </w:rPr>
              <w:t>Year 5</w:t>
            </w:r>
          </w:p>
        </w:tc>
        <w:tc>
          <w:tcPr>
            <w:tcW w:w="3120" w:type="dxa"/>
            <w:gridSpan w:val="2"/>
            <w:shd w:val="clear" w:color="auto" w:fill="FF6463"/>
          </w:tcPr>
          <w:p w14:paraId="7E5A58D9" w14:textId="4A060B97"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1BEE7060" w14:textId="77777777" w:rsidTr="00705D4A">
        <w:trPr>
          <w:gridBefore w:val="1"/>
          <w:wBefore w:w="108" w:type="dxa"/>
        </w:trPr>
        <w:tc>
          <w:tcPr>
            <w:tcW w:w="1699" w:type="dxa"/>
            <w:gridSpan w:val="2"/>
            <w:vMerge/>
          </w:tcPr>
          <w:p w14:paraId="432733AD" w14:textId="219DFAF7" w:rsidR="00097387" w:rsidRPr="003F4093" w:rsidRDefault="00097387" w:rsidP="00097387">
            <w:pPr>
              <w:pStyle w:val="TableParagraph"/>
              <w:ind w:left="0"/>
              <w:jc w:val="both"/>
              <w:rPr>
                <w:rFonts w:ascii="Outfit" w:hAnsi="Outfit" w:cstheme="minorHAnsi"/>
                <w:b/>
                <w:color w:val="000C30"/>
                <w:sz w:val="20"/>
                <w:szCs w:val="20"/>
              </w:rPr>
            </w:pPr>
          </w:p>
        </w:tc>
        <w:tc>
          <w:tcPr>
            <w:tcW w:w="2694" w:type="dxa"/>
            <w:gridSpan w:val="3"/>
          </w:tcPr>
          <w:p w14:paraId="51F641C6" w14:textId="3C02D07A" w:rsidR="00097387" w:rsidRPr="00D21CBD" w:rsidRDefault="00097387" w:rsidP="00EC4DA0">
            <w:pPr>
              <w:pStyle w:val="TableParagraph"/>
              <w:ind w:left="0"/>
              <w:rPr>
                <w:rFonts w:ascii="Outfit" w:hAnsi="Outfit" w:cstheme="minorHAnsi"/>
                <w:color w:val="000C30"/>
              </w:rPr>
            </w:pPr>
            <w:r w:rsidRPr="00D21CBD">
              <w:rPr>
                <w:rFonts w:ascii="Outfit" w:hAnsi="Outfit" w:cstheme="minorHAnsi"/>
                <w:color w:val="000C30"/>
              </w:rPr>
              <w:t xml:space="preserve">Children are encouraged to think about how they have </w:t>
            </w:r>
            <w:r w:rsidRPr="00D21CBD">
              <w:rPr>
                <w:rFonts w:ascii="Outfit" w:hAnsi="Outfit" w:cstheme="minorHAnsi"/>
                <w:color w:val="000C30"/>
              </w:rPr>
              <w:lastRenderedPageBreak/>
              <w:t>changed from being a baby and what may change for them in the future. They consolidate the</w:t>
            </w:r>
            <w:r w:rsidR="00042DED" w:rsidRPr="00D21CBD">
              <w:rPr>
                <w:rFonts w:ascii="Outfit" w:hAnsi="Outfit" w:cstheme="minorHAnsi"/>
                <w:color w:val="000C30"/>
              </w:rPr>
              <w:t xml:space="preserve"> </w:t>
            </w:r>
            <w:r w:rsidRPr="00D21CBD">
              <w:rPr>
                <w:rFonts w:ascii="Outfit" w:hAnsi="Outfit" w:cstheme="minorHAnsi"/>
                <w:color w:val="000C30"/>
              </w:rPr>
              <w:t>names</w:t>
            </w:r>
            <w:r w:rsidR="00042DED" w:rsidRPr="00D21CBD">
              <w:rPr>
                <w:rFonts w:ascii="Outfit" w:hAnsi="Outfit" w:cstheme="minorHAnsi"/>
                <w:color w:val="000C30"/>
              </w:rPr>
              <w:t xml:space="preserve"> </w:t>
            </w:r>
            <w:r w:rsidRPr="00D21CBD">
              <w:rPr>
                <w:rFonts w:ascii="Outfit" w:hAnsi="Outfit" w:cstheme="minorHAnsi"/>
                <w:color w:val="000C30"/>
              </w:rPr>
              <w:t xml:space="preserve">and functions of some of the main parts of the body and discuss how these have changed. They learn that our bodies change </w:t>
            </w:r>
            <w:r w:rsidR="00850B00" w:rsidRPr="00D21CBD">
              <w:rPr>
                <w:rFonts w:ascii="Outfit" w:hAnsi="Outfit" w:cstheme="minorHAnsi"/>
                <w:color w:val="000C30"/>
              </w:rPr>
              <w:t xml:space="preserve">in lots of different ways </w:t>
            </w:r>
            <w:r w:rsidRPr="00D21CBD">
              <w:rPr>
                <w:rFonts w:ascii="Outfit" w:hAnsi="Outfit" w:cstheme="minorHAnsi"/>
                <w:color w:val="000C30"/>
              </w:rPr>
              <w:t>as we get older. Children understand that change can bring about positive and negative feelings, and that sharing these can help. They also</w:t>
            </w:r>
            <w:r w:rsidR="00850B00" w:rsidRPr="00D21CBD">
              <w:rPr>
                <w:rFonts w:ascii="Outfit" w:hAnsi="Outfit" w:cstheme="minorHAnsi"/>
                <w:color w:val="000C30"/>
              </w:rPr>
              <w:t xml:space="preserve"> </w:t>
            </w:r>
            <w:r w:rsidRPr="00D21CBD">
              <w:rPr>
                <w:rFonts w:ascii="Outfit" w:hAnsi="Outfit" w:cstheme="minorHAnsi"/>
                <w:color w:val="000C30"/>
              </w:rPr>
              <w:t>consider the role that memories can have in managing change.</w:t>
            </w:r>
          </w:p>
        </w:tc>
        <w:tc>
          <w:tcPr>
            <w:tcW w:w="2835" w:type="dxa"/>
            <w:gridSpan w:val="2"/>
          </w:tcPr>
          <w:p w14:paraId="6118C27F"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learn about life cycles and the </w:t>
            </w:r>
            <w:r w:rsidRPr="00D21CBD">
              <w:rPr>
                <w:rFonts w:ascii="Outfit" w:hAnsi="Outfit" w:cstheme="minorHAnsi"/>
                <w:color w:val="000C30"/>
                <w:sz w:val="22"/>
                <w:szCs w:val="22"/>
              </w:rPr>
              <w:lastRenderedPageBreak/>
              <w:t>changes that happen as humans and animals grow. They reflect on how their own bodies have changed and develop understanding that everyone grows at different rates.</w:t>
            </w:r>
          </w:p>
          <w:p w14:paraId="0DEA6725"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learn the correct names for private body parts, explore how boys’ and girls’ bodies can be different, and practise respecting their own bodies and those of others. They also think about feelings linked to change, such as excitement and worry, and learn ways to cope.</w:t>
            </w:r>
          </w:p>
          <w:p w14:paraId="7483A438" w14:textId="2C39289B" w:rsidR="00C11415" w:rsidRPr="00D21CBD" w:rsidRDefault="001D0A1F"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t</w:t>
            </w:r>
            <w:r w:rsidR="00C11415" w:rsidRPr="00D21CBD">
              <w:rPr>
                <w:rFonts w:ascii="Outfit" w:hAnsi="Outfit" w:cstheme="minorHAnsi"/>
                <w:color w:val="000C30"/>
                <w:sz w:val="22"/>
                <w:szCs w:val="22"/>
              </w:rPr>
              <w:t xml:space="preserve"> the end of the Puzzle, children </w:t>
            </w:r>
            <w:r w:rsidRPr="00D21CBD">
              <w:rPr>
                <w:rFonts w:ascii="Outfit" w:hAnsi="Outfit" w:cstheme="minorHAnsi"/>
                <w:color w:val="000C30"/>
                <w:sz w:val="22"/>
                <w:szCs w:val="22"/>
              </w:rPr>
              <w:t xml:space="preserve">contribute their </w:t>
            </w:r>
            <w:r w:rsidR="00FF1EED" w:rsidRPr="00D21CBD">
              <w:rPr>
                <w:rFonts w:ascii="Outfit" w:hAnsi="Outfit" w:cstheme="minorHAnsi"/>
                <w:color w:val="000C30"/>
                <w:sz w:val="22"/>
                <w:szCs w:val="22"/>
              </w:rPr>
              <w:t>flowers of change work to the whole school</w:t>
            </w:r>
            <w:r w:rsidR="00C11415" w:rsidRPr="00D21CBD">
              <w:rPr>
                <w:rFonts w:ascii="Outfit" w:hAnsi="Outfit" w:cstheme="minorHAnsi"/>
                <w:color w:val="000C30"/>
                <w:sz w:val="22"/>
                <w:szCs w:val="22"/>
              </w:rPr>
              <w:t xml:space="preserve"> Tree of Change display, celebrating growth, learning and new beginnings.</w:t>
            </w:r>
          </w:p>
          <w:p w14:paraId="18586FF3" w14:textId="5F1D7FC8" w:rsidR="00097387" w:rsidRPr="00D21CBD" w:rsidRDefault="00097387" w:rsidP="00097387">
            <w:pPr>
              <w:pStyle w:val="Pa3"/>
              <w:spacing w:after="80"/>
              <w:rPr>
                <w:rFonts w:ascii="Outfit" w:hAnsi="Outfit" w:cstheme="minorHAnsi"/>
                <w:color w:val="000C30"/>
                <w:sz w:val="22"/>
                <w:szCs w:val="22"/>
              </w:rPr>
            </w:pPr>
          </w:p>
        </w:tc>
        <w:tc>
          <w:tcPr>
            <w:tcW w:w="2977" w:type="dxa"/>
            <w:gridSpan w:val="3"/>
          </w:tcPr>
          <w:p w14:paraId="22DEA68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explore life cycles in nature and how </w:t>
            </w:r>
            <w:r w:rsidRPr="00D21CBD">
              <w:rPr>
                <w:rFonts w:ascii="Outfit" w:hAnsi="Outfit" w:cstheme="minorHAnsi"/>
                <w:color w:val="000C30"/>
                <w:sz w:val="22"/>
                <w:szCs w:val="22"/>
              </w:rPr>
              <w:lastRenderedPageBreak/>
              <w:t>humans grow from young to old, learning that some changes are outside their control. They reflect on how their own bodies and independence change over time and develop respect for differences in themselves and others.</w:t>
            </w:r>
          </w:p>
          <w:p w14:paraId="52A7332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learn correct names for body parts, understand privacy, and practise being assertive about touch and personal boundaries. They also think about feelings linked to future change, such as excitement and worry, and learn ways to cope.</w:t>
            </w:r>
          </w:p>
          <w:p w14:paraId="73623C2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create Leaf Mobiles to celebrate growth and looking ahead.</w:t>
            </w:r>
          </w:p>
          <w:p w14:paraId="13CB8789" w14:textId="340FD9A6" w:rsidR="00097387" w:rsidRPr="00D21CBD" w:rsidRDefault="00097387" w:rsidP="00097387">
            <w:pPr>
              <w:pStyle w:val="Pa3"/>
              <w:spacing w:after="80"/>
              <w:rPr>
                <w:rFonts w:ascii="Outfit" w:hAnsi="Outfit" w:cstheme="minorHAnsi"/>
                <w:color w:val="000C30"/>
                <w:sz w:val="22"/>
                <w:szCs w:val="22"/>
              </w:rPr>
            </w:pPr>
          </w:p>
        </w:tc>
        <w:tc>
          <w:tcPr>
            <w:tcW w:w="2835" w:type="dxa"/>
            <w:gridSpan w:val="2"/>
          </w:tcPr>
          <w:p w14:paraId="0916ADA5" w14:textId="076F288D"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learn how babies grow and </w:t>
            </w:r>
            <w:r w:rsidRPr="00D21CBD">
              <w:rPr>
                <w:rFonts w:ascii="Outfit" w:hAnsi="Outfit" w:cstheme="minorHAnsi"/>
                <w:color w:val="000C30"/>
                <w:sz w:val="22"/>
                <w:szCs w:val="22"/>
              </w:rPr>
              <w:lastRenderedPageBreak/>
              <w:t xml:space="preserve">explore the physical changes that happen to bodies as people grow up, including </w:t>
            </w:r>
            <w:r w:rsidR="003B6A4C" w:rsidRPr="00D21CBD">
              <w:rPr>
                <w:rFonts w:ascii="Outfit" w:hAnsi="Outfit" w:cstheme="minorHAnsi"/>
                <w:color w:val="000C30"/>
                <w:sz w:val="22"/>
                <w:szCs w:val="22"/>
              </w:rPr>
              <w:t xml:space="preserve">some </w:t>
            </w:r>
            <w:r w:rsidRPr="00D21CBD">
              <w:rPr>
                <w:rFonts w:ascii="Outfit" w:hAnsi="Outfit" w:cstheme="minorHAnsi"/>
                <w:color w:val="000C30"/>
                <w:sz w:val="22"/>
                <w:szCs w:val="22"/>
              </w:rPr>
              <w:t xml:space="preserve">inside and outside changes linked to puberty. They develop understanding of personal hygiene and why caring for their bodies becomes more important </w:t>
            </w:r>
            <w:r w:rsidR="003B6A4C" w:rsidRPr="00D21CBD">
              <w:rPr>
                <w:rFonts w:ascii="Outfit" w:hAnsi="Outfit" w:cstheme="minorHAnsi"/>
                <w:color w:val="000C30"/>
                <w:sz w:val="22"/>
                <w:szCs w:val="22"/>
              </w:rPr>
              <w:t>as they grow and change</w:t>
            </w:r>
            <w:r w:rsidRPr="00D21CBD">
              <w:rPr>
                <w:rFonts w:ascii="Outfit" w:hAnsi="Outfit" w:cstheme="minorHAnsi"/>
                <w:color w:val="000C30"/>
                <w:sz w:val="22"/>
                <w:szCs w:val="22"/>
              </w:rPr>
              <w:t>.</w:t>
            </w:r>
          </w:p>
          <w:p w14:paraId="46105268"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reflect on their feelings about change, learn correct vocabulary for body parts, challenge family stereotypes, and consider who they can ask for help if they feel worried. They also think about future transitions and how to cope with them.</w:t>
            </w:r>
          </w:p>
          <w:p w14:paraId="7B3633D9"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create Ribbon Mobiles to celebrate growth and looking ahead.</w:t>
            </w:r>
          </w:p>
          <w:p w14:paraId="6B6B502B" w14:textId="48E92A7D" w:rsidR="00097387" w:rsidRPr="00D21CBD" w:rsidRDefault="00097387" w:rsidP="00097387">
            <w:pPr>
              <w:pStyle w:val="Pa3"/>
              <w:spacing w:after="80"/>
              <w:rPr>
                <w:rFonts w:ascii="Outfit" w:hAnsi="Outfit" w:cstheme="minorHAnsi"/>
                <w:color w:val="000C30"/>
                <w:sz w:val="22"/>
                <w:szCs w:val="22"/>
              </w:rPr>
            </w:pPr>
          </w:p>
        </w:tc>
        <w:tc>
          <w:tcPr>
            <w:tcW w:w="2834" w:type="dxa"/>
            <w:gridSpan w:val="2"/>
          </w:tcPr>
          <w:p w14:paraId="42C072F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explore identity and what </w:t>
            </w:r>
            <w:r w:rsidRPr="00D21CBD">
              <w:rPr>
                <w:rFonts w:ascii="Outfit" w:hAnsi="Outfit" w:cstheme="minorHAnsi"/>
                <w:color w:val="000C30"/>
                <w:sz w:val="22"/>
                <w:szCs w:val="22"/>
              </w:rPr>
              <w:lastRenderedPageBreak/>
              <w:t>makes them unique while learning about physical and emotional changes linked to puberty, including menstruation. They consider the role of families, trusted adults, and inner circles in providing care and support.</w:t>
            </w:r>
          </w:p>
          <w:p w14:paraId="6C071464"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develop strategies for coping with change, managing worries, and accepting things beyond their control. They practise reflecting on personal goals and positive changes they would like to make.</w:t>
            </w:r>
          </w:p>
          <w:p w14:paraId="66A6360A"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use Circles of Change to think about future transitions and celebrate growth and resilience.</w:t>
            </w:r>
          </w:p>
          <w:p w14:paraId="0EEF7504" w14:textId="77777777" w:rsidR="00097387" w:rsidRPr="00D21CBD" w:rsidRDefault="00097387" w:rsidP="00097387">
            <w:pPr>
              <w:pStyle w:val="Pa3"/>
              <w:spacing w:after="80"/>
              <w:rPr>
                <w:rFonts w:ascii="Outfit" w:hAnsi="Outfit" w:cstheme="minorHAnsi"/>
                <w:color w:val="000C30"/>
                <w:sz w:val="22"/>
                <w:szCs w:val="22"/>
              </w:rPr>
            </w:pPr>
          </w:p>
        </w:tc>
        <w:tc>
          <w:tcPr>
            <w:tcW w:w="3261" w:type="dxa"/>
            <w:gridSpan w:val="2"/>
          </w:tcPr>
          <w:p w14:paraId="31A0C6C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explore self-image and body confidence </w:t>
            </w:r>
            <w:r w:rsidRPr="00D21CBD">
              <w:rPr>
                <w:rFonts w:ascii="Outfit" w:hAnsi="Outfit" w:cstheme="minorHAnsi"/>
                <w:color w:val="000C30"/>
                <w:sz w:val="22"/>
                <w:szCs w:val="22"/>
              </w:rPr>
              <w:lastRenderedPageBreak/>
              <w:t>while learning about physical and emotional changes during puberty for girls and boys. They develop understanding of menstruation, male puberty, and how media influences perceptions of appearance and wellbeing.</w:t>
            </w:r>
          </w:p>
          <w:p w14:paraId="7FF69A21" w14:textId="35FC97AE" w:rsidR="00C11415" w:rsidRPr="00D21CBD" w:rsidRDefault="00661718" w:rsidP="00C11415">
            <w:pPr>
              <w:pStyle w:val="Pa3"/>
              <w:spacing w:after="80"/>
              <w:rPr>
                <w:rFonts w:ascii="Outfit" w:hAnsi="Outfit" w:cstheme="minorHAnsi"/>
                <w:color w:val="000C30"/>
                <w:sz w:val="22"/>
                <w:szCs w:val="22"/>
              </w:rPr>
            </w:pPr>
            <w:r w:rsidRPr="00661718">
              <w:rPr>
                <w:rFonts w:ascii="Outfit" w:hAnsi="Outfit" w:cstheme="minorHAnsi"/>
                <w:sz w:val="22"/>
                <w:szCs w:val="22"/>
              </w:rPr>
              <w:t>This Puzzle includes one non-statutory sex education lesson where children learn about conception, fertility support, and how babies are made</w:t>
            </w:r>
            <w:r w:rsidR="004D680C" w:rsidRPr="00661718">
              <w:rPr>
                <w:rFonts w:ascii="Outfit" w:hAnsi="Outfit" w:cstheme="minorHAnsi"/>
                <w:sz w:val="22"/>
                <w:szCs w:val="22"/>
              </w:rPr>
              <w:t xml:space="preserve">. </w:t>
            </w:r>
            <w:r w:rsidR="003B6A4C" w:rsidRPr="00D21CBD">
              <w:rPr>
                <w:rFonts w:ascii="Outfit" w:hAnsi="Outfit" w:cstheme="minorHAnsi"/>
                <w:color w:val="000C30"/>
                <w:sz w:val="22"/>
                <w:szCs w:val="22"/>
              </w:rPr>
              <w:t xml:space="preserve">Across the six Pieces, pupils </w:t>
            </w:r>
            <w:r w:rsidR="00C11415" w:rsidRPr="00D21CBD">
              <w:rPr>
                <w:rFonts w:ascii="Outfit" w:hAnsi="Outfit" w:cstheme="minorHAnsi"/>
                <w:color w:val="000C30"/>
                <w:sz w:val="22"/>
                <w:szCs w:val="22"/>
              </w:rPr>
              <w:t>practise identifying trusted adults and reliable sources of information</w:t>
            </w:r>
            <w:r w:rsidR="003B6A4C" w:rsidRPr="00D21CBD">
              <w:rPr>
                <w:rFonts w:ascii="Outfit" w:hAnsi="Outfit" w:cstheme="minorHAnsi"/>
                <w:color w:val="000C30"/>
                <w:sz w:val="22"/>
                <w:szCs w:val="22"/>
              </w:rPr>
              <w:t>, alongside discussing responsibilities linked to growing up</w:t>
            </w:r>
            <w:r w:rsidR="00C11415" w:rsidRPr="00D21CBD">
              <w:rPr>
                <w:rFonts w:ascii="Outfit" w:hAnsi="Outfit" w:cstheme="minorHAnsi"/>
                <w:color w:val="000C30"/>
                <w:sz w:val="22"/>
                <w:szCs w:val="22"/>
              </w:rPr>
              <w:t>.</w:t>
            </w:r>
          </w:p>
          <w:p w14:paraId="3283DC0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reflect on upcoming transitions using Circles of Change and consider how to manage feelings about future changes with confidence and resilience.</w:t>
            </w:r>
          </w:p>
          <w:p w14:paraId="1368DA85" w14:textId="2778307E" w:rsidR="00097387" w:rsidRPr="00D21CBD" w:rsidRDefault="00097387" w:rsidP="00097387">
            <w:pPr>
              <w:pStyle w:val="Pa3"/>
              <w:spacing w:after="80"/>
              <w:rPr>
                <w:rFonts w:ascii="Outfit" w:hAnsi="Outfit" w:cstheme="minorHAnsi"/>
                <w:color w:val="000C30"/>
                <w:sz w:val="22"/>
                <w:szCs w:val="22"/>
              </w:rPr>
            </w:pPr>
          </w:p>
        </w:tc>
        <w:tc>
          <w:tcPr>
            <w:tcW w:w="3120" w:type="dxa"/>
            <w:gridSpan w:val="2"/>
          </w:tcPr>
          <w:p w14:paraId="5D50AC32" w14:textId="425CF078"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lastRenderedPageBreak/>
              <w:t xml:space="preserve">In this Puzzle, children explore self-image and self-esteem </w:t>
            </w:r>
            <w:r w:rsidRPr="00D21CBD">
              <w:rPr>
                <w:rFonts w:ascii="Outfit" w:hAnsi="Outfit" w:cstheme="minorHAnsi"/>
                <w:color w:val="000C30"/>
                <w:sz w:val="22"/>
                <w:szCs w:val="22"/>
              </w:rPr>
              <w:lastRenderedPageBreak/>
              <w:t>while learning about physical and emotional changes during puberty</w:t>
            </w:r>
            <w:r w:rsidR="00EC4DA0" w:rsidRPr="00D21CBD">
              <w:rPr>
                <w:rFonts w:ascii="Outfit" w:hAnsi="Outfit" w:cstheme="minorHAnsi"/>
                <w:color w:val="000C30"/>
                <w:sz w:val="22"/>
                <w:szCs w:val="22"/>
              </w:rPr>
              <w:t>.</w:t>
            </w:r>
          </w:p>
          <w:p w14:paraId="7AEADAAB" w14:textId="310E9F80"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 xml:space="preserve">Across the six Pieces, children reflect on identity, adolescent friendships, and the pressures linked to appearance and growing independence. They practise challenging negative self-talk and identifying trusted adults for </w:t>
            </w:r>
            <w:r w:rsidR="00EC4DA0" w:rsidRPr="00D21CBD">
              <w:rPr>
                <w:rFonts w:ascii="Outfit" w:hAnsi="Outfit" w:cstheme="minorHAnsi"/>
                <w:color w:val="000C30"/>
                <w:sz w:val="22"/>
                <w:szCs w:val="22"/>
              </w:rPr>
              <w:t>support, alongside</w:t>
            </w:r>
            <w:r w:rsidR="003B6A4C" w:rsidRPr="00D21CBD">
              <w:rPr>
                <w:rFonts w:ascii="Outfit" w:hAnsi="Outfit" w:cstheme="minorHAnsi"/>
                <w:color w:val="000C30"/>
                <w:sz w:val="22"/>
                <w:szCs w:val="22"/>
              </w:rPr>
              <w:t xml:space="preserve"> discussing attraction, consent, and respectful relationships.</w:t>
            </w:r>
          </w:p>
          <w:p w14:paraId="7E8C24FE" w14:textId="77777777" w:rsidR="0068031D" w:rsidRDefault="0068031D" w:rsidP="00C11415">
            <w:pPr>
              <w:pStyle w:val="Pa3"/>
              <w:spacing w:after="80"/>
              <w:rPr>
                <w:rFonts w:ascii="Outfit" w:hAnsi="Outfit" w:cstheme="minorHAnsi"/>
                <w:sz w:val="22"/>
                <w:szCs w:val="22"/>
              </w:rPr>
            </w:pPr>
            <w:r w:rsidRPr="0068031D">
              <w:rPr>
                <w:rFonts w:ascii="Outfit" w:hAnsi="Outfit" w:cstheme="minorHAnsi"/>
                <w:sz w:val="22"/>
                <w:szCs w:val="22"/>
              </w:rPr>
              <w:t>This Puzzle includes a non- statutory sex education lesson where develop understanding of reproduction, pregnancy, and birth.</w:t>
            </w:r>
          </w:p>
          <w:p w14:paraId="1ED3D087" w14:textId="637E478F" w:rsidR="00C11415" w:rsidRPr="00D21CBD" w:rsidRDefault="00C11415" w:rsidP="00C11415">
            <w:pPr>
              <w:pStyle w:val="Pa3"/>
              <w:spacing w:after="80"/>
              <w:rPr>
                <w:rFonts w:ascii="Outfit" w:hAnsi="Outfit" w:cstheme="minorHAnsi"/>
                <w:color w:val="000C30"/>
                <w:sz w:val="22"/>
                <w:szCs w:val="22"/>
              </w:rPr>
            </w:pPr>
            <w:r w:rsidRPr="0068031D">
              <w:rPr>
                <w:rFonts w:ascii="Outfit" w:hAnsi="Outfit" w:cstheme="minorHAnsi"/>
                <w:sz w:val="22"/>
                <w:szCs w:val="22"/>
              </w:rPr>
              <w:t xml:space="preserve">By the end </w:t>
            </w:r>
            <w:r w:rsidRPr="00D21CBD">
              <w:rPr>
                <w:rFonts w:ascii="Outfit" w:hAnsi="Outfit" w:cstheme="minorHAnsi"/>
                <w:color w:val="000C30"/>
                <w:sz w:val="22"/>
                <w:szCs w:val="22"/>
              </w:rPr>
              <w:t>of the Puzzle, children consider the transition to secondary school, using Circles of Change to reflect on worries, hopes, and how to prepare confidently for the year ahead.</w:t>
            </w:r>
          </w:p>
          <w:p w14:paraId="3893DF68" w14:textId="77777777" w:rsidR="00097387" w:rsidRPr="00D21CBD" w:rsidRDefault="00097387" w:rsidP="00C11415">
            <w:pPr>
              <w:pStyle w:val="Pa3"/>
              <w:spacing w:after="80"/>
              <w:rPr>
                <w:rFonts w:ascii="Outfit" w:hAnsi="Outfit" w:cstheme="minorHAnsi"/>
                <w:color w:val="000C30"/>
                <w:sz w:val="22"/>
                <w:szCs w:val="22"/>
              </w:rPr>
            </w:pPr>
          </w:p>
        </w:tc>
      </w:tr>
      <w:tr w:rsidR="003F4093" w:rsidRPr="003F4093" w14:paraId="6FD2E446" w14:textId="77777777" w:rsidTr="00705D4A">
        <w:trPr>
          <w:gridAfter w:val="1"/>
          <w:wAfter w:w="109" w:type="dxa"/>
          <w:cantSplit/>
          <w:trHeight w:val="1134"/>
        </w:trPr>
        <w:tc>
          <w:tcPr>
            <w:tcW w:w="1699" w:type="dxa"/>
            <w:gridSpan w:val="2"/>
            <w:shd w:val="clear" w:color="auto" w:fill="FF6463"/>
          </w:tcPr>
          <w:p w14:paraId="330B8A73" w14:textId="65ED65A6"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2559D351" w14:textId="1F9D520F" w:rsidR="00097387" w:rsidRPr="003F4093" w:rsidRDefault="00097387" w:rsidP="001552B2">
            <w:pPr>
              <w:pStyle w:val="TableParagraph"/>
              <w:ind w:left="0"/>
              <w:rPr>
                <w:rFonts w:ascii="Outfit" w:hAnsi="Outfit" w:cstheme="minorHAnsi"/>
                <w:b/>
                <w:color w:val="000C30"/>
                <w:sz w:val="28"/>
                <w:szCs w:val="28"/>
              </w:rPr>
            </w:pPr>
          </w:p>
        </w:tc>
        <w:tc>
          <w:tcPr>
            <w:tcW w:w="2694" w:type="dxa"/>
            <w:gridSpan w:val="3"/>
          </w:tcPr>
          <w:p w14:paraId="2DE849E7" w14:textId="77777777" w:rsidR="001552B2" w:rsidRPr="00D21CBD" w:rsidRDefault="001552B2" w:rsidP="001552B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35747C4D" w14:textId="5D5A9186"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e names and functions of some parts of the body (see vocabulary list)</w:t>
            </w:r>
          </w:p>
          <w:p w14:paraId="55CC3B47" w14:textId="3E011503"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at we grow from baby to adult</w:t>
            </w:r>
          </w:p>
          <w:p w14:paraId="3389B265" w14:textId="37DAEE95"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who to talk to if they are feeling worrie</w:t>
            </w:r>
            <w:r w:rsidR="00E9216B" w:rsidRPr="00D21CBD">
              <w:rPr>
                <w:rFonts w:ascii="Outfit" w:hAnsi="Outfit" w:cstheme="minorHAnsi"/>
                <w:bCs/>
                <w:color w:val="000C30"/>
              </w:rPr>
              <w:t>d</w:t>
            </w:r>
          </w:p>
          <w:p w14:paraId="29700559" w14:textId="4903BA9D"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at sharing how they feel can help solve a worr</w:t>
            </w:r>
            <w:r w:rsidR="00E9216B" w:rsidRPr="00D21CBD">
              <w:rPr>
                <w:rFonts w:ascii="Outfit" w:hAnsi="Outfit" w:cstheme="minorHAnsi"/>
                <w:bCs/>
                <w:color w:val="000C30"/>
              </w:rPr>
              <w:t>y</w:t>
            </w:r>
          </w:p>
          <w:p w14:paraId="020C85FF" w14:textId="296153A9" w:rsidR="00097387" w:rsidRPr="00D21CBD" w:rsidRDefault="00097387" w:rsidP="00A1704F">
            <w:pPr>
              <w:pStyle w:val="TableParagraph"/>
              <w:numPr>
                <w:ilvl w:val="0"/>
                <w:numId w:val="12"/>
              </w:numPr>
              <w:rPr>
                <w:rFonts w:ascii="Outfit" w:hAnsi="Outfit" w:cstheme="minorHAnsi"/>
                <w:color w:val="000C30"/>
              </w:rPr>
            </w:pPr>
            <w:r w:rsidRPr="00D21CBD">
              <w:rPr>
                <w:rFonts w:ascii="Outfit" w:hAnsi="Outfit" w:cstheme="minorHAnsi"/>
                <w:bCs/>
                <w:color w:val="000C30"/>
              </w:rPr>
              <w:t>Know that remembering happy times can help us move on</w:t>
            </w:r>
          </w:p>
        </w:tc>
        <w:tc>
          <w:tcPr>
            <w:tcW w:w="2835" w:type="dxa"/>
            <w:gridSpan w:val="2"/>
          </w:tcPr>
          <w:p w14:paraId="5BB78DF9" w14:textId="77777777" w:rsidR="00815662" w:rsidRPr="00D21CBD" w:rsidRDefault="00815662" w:rsidP="0081566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2BCE7668" w14:textId="77777777" w:rsidR="00815662" w:rsidRPr="00D21CBD" w:rsidRDefault="00815662" w:rsidP="00C24BD0">
            <w:pPr>
              <w:pStyle w:val="Pa2"/>
              <w:numPr>
                <w:ilvl w:val="0"/>
                <w:numId w:val="360"/>
              </w:numPr>
              <w:ind w:left="360"/>
              <w:rPr>
                <w:rFonts w:ascii="Outfit" w:hAnsi="Outfit" w:cstheme="minorHAnsi"/>
                <w:color w:val="000C30"/>
                <w:sz w:val="22"/>
                <w:szCs w:val="22"/>
              </w:rPr>
            </w:pPr>
            <w:r w:rsidRPr="00D21CBD">
              <w:rPr>
                <w:rFonts w:ascii="Outfit" w:hAnsi="Outfit" w:cstheme="minorHAnsi"/>
                <w:color w:val="000C30"/>
                <w:sz w:val="22"/>
                <w:szCs w:val="22"/>
              </w:rPr>
              <w:t>I am starting to understand the life cycles of animals and humans </w:t>
            </w:r>
          </w:p>
          <w:p w14:paraId="2AA12B4E" w14:textId="77777777" w:rsidR="00815662" w:rsidRPr="00D21CBD" w:rsidRDefault="00815662" w:rsidP="00C24BD0">
            <w:pPr>
              <w:pStyle w:val="Pa2"/>
              <w:numPr>
                <w:ilvl w:val="0"/>
                <w:numId w:val="361"/>
              </w:numPr>
              <w:ind w:left="360"/>
              <w:rPr>
                <w:rFonts w:ascii="Outfit" w:hAnsi="Outfit" w:cstheme="minorHAnsi"/>
                <w:color w:val="000C30"/>
                <w:sz w:val="22"/>
                <w:szCs w:val="22"/>
              </w:rPr>
            </w:pPr>
            <w:r w:rsidRPr="00D21CBD">
              <w:rPr>
                <w:rFonts w:ascii="Outfit" w:hAnsi="Outfit" w:cstheme="minorHAnsi"/>
                <w:color w:val="000C30"/>
                <w:sz w:val="22"/>
                <w:szCs w:val="22"/>
              </w:rPr>
              <w:t>I can tell you some things about me that have changed and some things about me that have stayed the same </w:t>
            </w:r>
          </w:p>
          <w:p w14:paraId="040719AB" w14:textId="77777777" w:rsidR="00815662" w:rsidRPr="00D21CBD" w:rsidRDefault="00815662" w:rsidP="00C24BD0">
            <w:pPr>
              <w:pStyle w:val="Pa2"/>
              <w:numPr>
                <w:ilvl w:val="0"/>
                <w:numId w:val="362"/>
              </w:numPr>
              <w:ind w:left="360"/>
              <w:rPr>
                <w:rFonts w:ascii="Outfit" w:hAnsi="Outfit" w:cstheme="minorHAnsi"/>
                <w:color w:val="000C30"/>
                <w:sz w:val="22"/>
                <w:szCs w:val="22"/>
              </w:rPr>
            </w:pPr>
            <w:r w:rsidRPr="00D21CBD">
              <w:rPr>
                <w:rFonts w:ascii="Outfit" w:hAnsi="Outfit" w:cstheme="minorHAnsi"/>
                <w:color w:val="000C30"/>
                <w:sz w:val="22"/>
                <w:szCs w:val="22"/>
              </w:rPr>
              <w:t>I can tell you how my body has changed since I was a baby </w:t>
            </w:r>
          </w:p>
          <w:p w14:paraId="1F706FCB" w14:textId="77777777" w:rsidR="00815662" w:rsidRPr="00D21CBD" w:rsidRDefault="00815662" w:rsidP="00C24BD0">
            <w:pPr>
              <w:pStyle w:val="Pa2"/>
              <w:numPr>
                <w:ilvl w:val="0"/>
                <w:numId w:val="363"/>
              </w:numPr>
              <w:ind w:left="360"/>
              <w:rPr>
                <w:rFonts w:ascii="Outfit" w:hAnsi="Outfit" w:cstheme="minorHAnsi"/>
                <w:color w:val="000C30"/>
                <w:sz w:val="22"/>
                <w:szCs w:val="22"/>
              </w:rPr>
            </w:pPr>
            <w:r w:rsidRPr="00D21CBD">
              <w:rPr>
                <w:rFonts w:ascii="Outfit" w:hAnsi="Outfit" w:cstheme="minorHAnsi"/>
                <w:color w:val="000C30"/>
                <w:sz w:val="22"/>
                <w:szCs w:val="22"/>
              </w:rPr>
              <w:t>I can identify the parts of the body that make boys different to girls and can use the correct names for these: penis, testicles, vulva, anus </w:t>
            </w:r>
          </w:p>
          <w:p w14:paraId="377D7AD7" w14:textId="77777777" w:rsidR="00815662" w:rsidRPr="00D21CBD" w:rsidRDefault="00815662" w:rsidP="00C24BD0">
            <w:pPr>
              <w:pStyle w:val="Pa2"/>
              <w:numPr>
                <w:ilvl w:val="0"/>
                <w:numId w:val="364"/>
              </w:numPr>
              <w:ind w:left="360"/>
              <w:rPr>
                <w:rFonts w:ascii="Outfit" w:hAnsi="Outfit" w:cstheme="minorHAnsi"/>
                <w:color w:val="000C30"/>
                <w:sz w:val="22"/>
                <w:szCs w:val="22"/>
              </w:rPr>
            </w:pPr>
            <w:r w:rsidRPr="00D21CBD">
              <w:rPr>
                <w:rFonts w:ascii="Outfit" w:hAnsi="Outfit" w:cstheme="minorHAnsi"/>
                <w:color w:val="000C30"/>
                <w:sz w:val="22"/>
                <w:szCs w:val="22"/>
              </w:rPr>
              <w:t>I understand that every time I learn something new, I change a little bit </w:t>
            </w:r>
          </w:p>
          <w:p w14:paraId="63DE5781" w14:textId="77777777" w:rsidR="00815662" w:rsidRPr="00D21CBD" w:rsidRDefault="00815662" w:rsidP="00C24BD0">
            <w:pPr>
              <w:pStyle w:val="Pa2"/>
              <w:numPr>
                <w:ilvl w:val="0"/>
                <w:numId w:val="365"/>
              </w:numPr>
              <w:ind w:left="360"/>
              <w:rPr>
                <w:rFonts w:ascii="Outfit" w:hAnsi="Outfit" w:cstheme="minorHAnsi"/>
                <w:color w:val="000C30"/>
                <w:sz w:val="22"/>
                <w:szCs w:val="22"/>
              </w:rPr>
            </w:pPr>
            <w:r w:rsidRPr="00D21CBD">
              <w:rPr>
                <w:rFonts w:ascii="Outfit" w:hAnsi="Outfit" w:cstheme="minorHAnsi"/>
                <w:color w:val="000C30"/>
                <w:sz w:val="22"/>
                <w:szCs w:val="22"/>
              </w:rPr>
              <w:t>I can tell you about changes that have happened in my life </w:t>
            </w:r>
          </w:p>
          <w:p w14:paraId="357D4AA0" w14:textId="6901B47C" w:rsidR="00097387" w:rsidRPr="00D21CBD" w:rsidRDefault="00097387" w:rsidP="00815662">
            <w:pPr>
              <w:pStyle w:val="Pa2"/>
              <w:rPr>
                <w:rFonts w:ascii="Outfit" w:hAnsi="Outfit" w:cstheme="minorHAnsi"/>
                <w:color w:val="000C30"/>
                <w:sz w:val="22"/>
                <w:szCs w:val="22"/>
              </w:rPr>
            </w:pPr>
          </w:p>
        </w:tc>
        <w:tc>
          <w:tcPr>
            <w:tcW w:w="2977" w:type="dxa"/>
            <w:gridSpan w:val="3"/>
          </w:tcPr>
          <w:p w14:paraId="42EFCD77" w14:textId="77777777" w:rsidR="00815662" w:rsidRPr="00D21CBD" w:rsidRDefault="00815662" w:rsidP="0081566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04AA2D05" w14:textId="77777777" w:rsidR="00815662" w:rsidRPr="00D21CBD" w:rsidRDefault="00815662" w:rsidP="00C24BD0">
            <w:pPr>
              <w:pStyle w:val="Pa2"/>
              <w:numPr>
                <w:ilvl w:val="0"/>
                <w:numId w:val="372"/>
              </w:numPr>
              <w:ind w:left="360"/>
              <w:rPr>
                <w:rFonts w:ascii="Outfit" w:hAnsi="Outfit" w:cstheme="minorHAnsi"/>
                <w:color w:val="000C30"/>
                <w:sz w:val="22"/>
                <w:szCs w:val="22"/>
              </w:rPr>
            </w:pPr>
            <w:r w:rsidRPr="00D21CBD">
              <w:rPr>
                <w:rFonts w:ascii="Outfit" w:hAnsi="Outfit" w:cstheme="minorHAnsi"/>
                <w:color w:val="000C30"/>
                <w:sz w:val="22"/>
                <w:szCs w:val="22"/>
              </w:rPr>
              <w:t>I can recognise cycles of life in nature </w:t>
            </w:r>
          </w:p>
          <w:p w14:paraId="0F8DC3AE" w14:textId="77777777" w:rsidR="00815662" w:rsidRPr="00D21CBD" w:rsidRDefault="00815662" w:rsidP="00C24BD0">
            <w:pPr>
              <w:pStyle w:val="Pa2"/>
              <w:numPr>
                <w:ilvl w:val="0"/>
                <w:numId w:val="373"/>
              </w:numPr>
              <w:ind w:left="360"/>
              <w:rPr>
                <w:rFonts w:ascii="Outfit" w:hAnsi="Outfit" w:cstheme="minorHAnsi"/>
                <w:color w:val="000C30"/>
                <w:sz w:val="22"/>
                <w:szCs w:val="22"/>
              </w:rPr>
            </w:pPr>
            <w:r w:rsidRPr="00D21CBD">
              <w:rPr>
                <w:rFonts w:ascii="Outfit" w:hAnsi="Outfit" w:cstheme="minorHAnsi"/>
                <w:color w:val="000C30"/>
                <w:sz w:val="22"/>
                <w:szCs w:val="22"/>
              </w:rPr>
              <w:t>I can tell you about the natural process of growing from young to old and understand that this is not in my control </w:t>
            </w:r>
          </w:p>
          <w:p w14:paraId="4C9899CA" w14:textId="77777777" w:rsidR="00815662" w:rsidRPr="00D21CBD" w:rsidRDefault="00815662" w:rsidP="00C24BD0">
            <w:pPr>
              <w:pStyle w:val="Pa2"/>
              <w:numPr>
                <w:ilvl w:val="0"/>
                <w:numId w:val="374"/>
              </w:numPr>
              <w:ind w:left="360"/>
              <w:rPr>
                <w:rFonts w:ascii="Outfit" w:hAnsi="Outfit" w:cstheme="minorHAnsi"/>
                <w:color w:val="000C30"/>
                <w:sz w:val="22"/>
                <w:szCs w:val="22"/>
              </w:rPr>
            </w:pPr>
            <w:r w:rsidRPr="00D21CBD">
              <w:rPr>
                <w:rFonts w:ascii="Outfit" w:hAnsi="Outfit" w:cstheme="minorHAnsi"/>
                <w:color w:val="000C30"/>
                <w:sz w:val="22"/>
                <w:szCs w:val="22"/>
              </w:rPr>
              <w:t>I can recognise how my body has changed since I was a baby and where I am on the continuum from young to old </w:t>
            </w:r>
          </w:p>
          <w:p w14:paraId="1550C156" w14:textId="77777777" w:rsidR="00815662" w:rsidRPr="00D21CBD" w:rsidRDefault="00815662" w:rsidP="00C24BD0">
            <w:pPr>
              <w:pStyle w:val="Pa2"/>
              <w:numPr>
                <w:ilvl w:val="0"/>
                <w:numId w:val="375"/>
              </w:numPr>
              <w:ind w:left="360"/>
              <w:rPr>
                <w:rFonts w:ascii="Outfit" w:hAnsi="Outfit" w:cstheme="minorHAnsi"/>
                <w:color w:val="000C30"/>
                <w:sz w:val="22"/>
                <w:szCs w:val="22"/>
              </w:rPr>
            </w:pPr>
            <w:r w:rsidRPr="00D21CBD">
              <w:rPr>
                <w:rFonts w:ascii="Outfit" w:hAnsi="Outfit" w:cstheme="minorHAnsi"/>
                <w:color w:val="000C30"/>
                <w:sz w:val="22"/>
                <w:szCs w:val="22"/>
              </w:rPr>
              <w:t>I can recognise the physical differences between boys and girls, use the correct names for parts of the body (penis, anus, testicles, vagina, vulva) and appreciate that some parts of my body are private </w:t>
            </w:r>
          </w:p>
          <w:p w14:paraId="5615C9BF" w14:textId="77777777" w:rsidR="00815662" w:rsidRPr="00D21CBD" w:rsidRDefault="00815662" w:rsidP="00C24BD0">
            <w:pPr>
              <w:pStyle w:val="Pa2"/>
              <w:numPr>
                <w:ilvl w:val="0"/>
                <w:numId w:val="376"/>
              </w:numPr>
              <w:ind w:left="360"/>
              <w:rPr>
                <w:rFonts w:ascii="Outfit" w:hAnsi="Outfit" w:cstheme="minorHAnsi"/>
                <w:color w:val="000C30"/>
                <w:sz w:val="22"/>
                <w:szCs w:val="22"/>
              </w:rPr>
            </w:pPr>
            <w:r w:rsidRPr="00D21CBD">
              <w:rPr>
                <w:rFonts w:ascii="Outfit" w:hAnsi="Outfit" w:cstheme="minorHAnsi"/>
                <w:color w:val="000C30"/>
                <w:sz w:val="22"/>
                <w:szCs w:val="22"/>
              </w:rPr>
              <w:t>I understand there are different types of touch and can tell you which ones I like and don't like </w:t>
            </w:r>
          </w:p>
          <w:p w14:paraId="1CE9857F" w14:textId="77777777" w:rsidR="00815662" w:rsidRPr="00D21CBD" w:rsidRDefault="00815662" w:rsidP="00C24BD0">
            <w:pPr>
              <w:pStyle w:val="Pa2"/>
              <w:numPr>
                <w:ilvl w:val="0"/>
                <w:numId w:val="377"/>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22A49E71" w14:textId="4FEE35DB" w:rsidR="00097387" w:rsidRPr="00D21CBD" w:rsidRDefault="00097387" w:rsidP="00815662">
            <w:pPr>
              <w:pStyle w:val="Pa2"/>
              <w:rPr>
                <w:rFonts w:ascii="Outfit" w:hAnsi="Outfit" w:cstheme="minorHAnsi"/>
                <w:color w:val="000C30"/>
                <w:sz w:val="22"/>
                <w:szCs w:val="22"/>
              </w:rPr>
            </w:pPr>
          </w:p>
        </w:tc>
        <w:tc>
          <w:tcPr>
            <w:tcW w:w="2835" w:type="dxa"/>
            <w:gridSpan w:val="2"/>
          </w:tcPr>
          <w:p w14:paraId="178F6D19" w14:textId="77777777" w:rsidR="00F63055" w:rsidRPr="00D21CBD" w:rsidRDefault="00F63055" w:rsidP="00F63055">
            <w:pPr>
              <w:pStyle w:val="Default"/>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74590530" w14:textId="77777777" w:rsidR="00F63055" w:rsidRPr="00D21CBD" w:rsidRDefault="00F63055" w:rsidP="00C24BD0">
            <w:pPr>
              <w:pStyle w:val="Default"/>
              <w:numPr>
                <w:ilvl w:val="0"/>
                <w:numId w:val="384"/>
              </w:numPr>
              <w:ind w:left="360"/>
              <w:rPr>
                <w:rFonts w:ascii="Outfit" w:hAnsi="Outfit" w:cstheme="minorHAnsi"/>
                <w:color w:val="000C30"/>
                <w:sz w:val="22"/>
                <w:szCs w:val="22"/>
              </w:rPr>
            </w:pPr>
            <w:r w:rsidRPr="00D21CBD">
              <w:rPr>
                <w:rFonts w:ascii="Outfit" w:hAnsi="Outfit" w:cstheme="minorHAnsi"/>
                <w:color w:val="000C30"/>
                <w:sz w:val="22"/>
                <w:szCs w:val="22"/>
              </w:rPr>
              <w:t>I understand that in animals and humans lots of changes happen from birth to fully grown, and that in mammals it is the female who has the baby </w:t>
            </w:r>
          </w:p>
          <w:p w14:paraId="1628E99E" w14:textId="77777777" w:rsidR="00F63055" w:rsidRPr="00D21CBD" w:rsidRDefault="00F63055" w:rsidP="00C24BD0">
            <w:pPr>
              <w:pStyle w:val="Default"/>
              <w:numPr>
                <w:ilvl w:val="0"/>
                <w:numId w:val="385"/>
              </w:numPr>
              <w:ind w:left="360"/>
              <w:rPr>
                <w:rFonts w:ascii="Outfit" w:hAnsi="Outfit" w:cstheme="minorHAnsi"/>
                <w:color w:val="000C30"/>
                <w:sz w:val="22"/>
                <w:szCs w:val="22"/>
              </w:rPr>
            </w:pPr>
            <w:r w:rsidRPr="00D21CBD">
              <w:rPr>
                <w:rFonts w:ascii="Outfit" w:hAnsi="Outfit" w:cstheme="minorHAnsi"/>
                <w:color w:val="000C30"/>
                <w:sz w:val="22"/>
                <w:szCs w:val="22"/>
              </w:rPr>
              <w:t>Can identify how boys' and girls' bodies change on the inside during the growing up process and why these changes are necessary so that their bodies can make babies when they grow up </w:t>
            </w:r>
          </w:p>
          <w:p w14:paraId="3A970A85" w14:textId="77777777" w:rsidR="00F63055" w:rsidRPr="00D21CBD" w:rsidRDefault="00F63055" w:rsidP="00C24BD0">
            <w:pPr>
              <w:pStyle w:val="Default"/>
              <w:numPr>
                <w:ilvl w:val="0"/>
                <w:numId w:val="386"/>
              </w:numPr>
              <w:ind w:left="360"/>
              <w:rPr>
                <w:rFonts w:ascii="Outfit" w:hAnsi="Outfit" w:cstheme="minorHAnsi"/>
                <w:color w:val="000C30"/>
                <w:sz w:val="22"/>
                <w:szCs w:val="22"/>
              </w:rPr>
            </w:pPr>
            <w:r w:rsidRPr="00D21CBD">
              <w:rPr>
                <w:rFonts w:ascii="Outfit" w:hAnsi="Outfit" w:cstheme="minorHAnsi"/>
                <w:color w:val="000C30"/>
                <w:sz w:val="22"/>
                <w:szCs w:val="22"/>
              </w:rPr>
              <w:t>I understand that as boys' and girls' bodies change at puberty, they need to think more about keeping clean and healthy </w:t>
            </w:r>
          </w:p>
          <w:p w14:paraId="4F7B6C07" w14:textId="77777777" w:rsidR="00F63055" w:rsidRPr="00D21CBD" w:rsidRDefault="00F63055" w:rsidP="00C24BD0">
            <w:pPr>
              <w:pStyle w:val="Default"/>
              <w:numPr>
                <w:ilvl w:val="0"/>
                <w:numId w:val="387"/>
              </w:numPr>
              <w:ind w:left="360"/>
              <w:rPr>
                <w:rFonts w:ascii="Outfit" w:hAnsi="Outfit" w:cstheme="minorHAnsi"/>
                <w:color w:val="000C30"/>
                <w:sz w:val="22"/>
                <w:szCs w:val="22"/>
              </w:rPr>
            </w:pPr>
            <w:r w:rsidRPr="00D21CBD">
              <w:rPr>
                <w:rFonts w:ascii="Outfit" w:hAnsi="Outfit" w:cstheme="minorHAnsi"/>
                <w:color w:val="000C30"/>
                <w:sz w:val="22"/>
                <w:szCs w:val="22"/>
              </w:rPr>
              <w:t>I know some simple ways of keeping clean which can keep me healthy and protect me from some infections </w:t>
            </w:r>
          </w:p>
          <w:p w14:paraId="4CEC2EF8" w14:textId="77777777" w:rsidR="00F63055" w:rsidRPr="00D21CBD" w:rsidRDefault="00F63055" w:rsidP="00C24BD0">
            <w:pPr>
              <w:pStyle w:val="Default"/>
              <w:numPr>
                <w:ilvl w:val="0"/>
                <w:numId w:val="388"/>
              </w:numPr>
              <w:ind w:left="360"/>
              <w:rPr>
                <w:rFonts w:ascii="Outfit" w:hAnsi="Outfit" w:cstheme="minorHAnsi"/>
                <w:color w:val="000C30"/>
                <w:sz w:val="22"/>
                <w:szCs w:val="22"/>
              </w:rPr>
            </w:pPr>
            <w:r w:rsidRPr="00D21CBD">
              <w:rPr>
                <w:rFonts w:ascii="Outfit" w:hAnsi="Outfit" w:cstheme="minorHAnsi"/>
                <w:color w:val="000C30"/>
                <w:sz w:val="22"/>
                <w:szCs w:val="22"/>
              </w:rPr>
              <w:t>I can start to recognise stereotypical ideas I might have about parenting and family roles </w:t>
            </w:r>
          </w:p>
          <w:p w14:paraId="1BD2C58D" w14:textId="77777777" w:rsidR="00F63055" w:rsidRPr="00D21CBD" w:rsidRDefault="00F63055" w:rsidP="00C24BD0">
            <w:pPr>
              <w:pStyle w:val="Default"/>
              <w:numPr>
                <w:ilvl w:val="0"/>
                <w:numId w:val="389"/>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205F1604" w14:textId="35C72210" w:rsidR="007A1996" w:rsidRPr="00D21CBD" w:rsidRDefault="007A1996" w:rsidP="007A1996">
            <w:pPr>
              <w:pStyle w:val="Default"/>
              <w:rPr>
                <w:rFonts w:ascii="Outfit" w:hAnsi="Outfit" w:cstheme="minorHAnsi"/>
                <w:color w:val="000C30"/>
                <w:sz w:val="22"/>
                <w:szCs w:val="22"/>
              </w:rPr>
            </w:pPr>
          </w:p>
        </w:tc>
        <w:tc>
          <w:tcPr>
            <w:tcW w:w="2944" w:type="dxa"/>
            <w:gridSpan w:val="3"/>
          </w:tcPr>
          <w:p w14:paraId="1C40EC28" w14:textId="77777777" w:rsidR="00F63055" w:rsidRPr="00D21CBD" w:rsidRDefault="00F63055" w:rsidP="00F63055">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01B0755B"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understand that lots of things make up a person's identity and this is what makes them unique </w:t>
            </w:r>
          </w:p>
          <w:p w14:paraId="6992C7B9"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describe how a girls' body changes in order for her to be able to have babies when she is an adult, and that menstruation (having periods) is a natural part of this </w:t>
            </w:r>
          </w:p>
          <w:p w14:paraId="3F04EFBB"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there are many types of family and that often our family members form part of our inner circle </w:t>
            </w:r>
          </w:p>
          <w:p w14:paraId="3B6DBC84"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there are trusted people I can turn to if I need help and support as I grow up and go through puberty </w:t>
            </w:r>
          </w:p>
          <w:p w14:paraId="7BE5D6C9"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how the circle of change works and can apply it to changes I want to make in my life </w:t>
            </w:r>
          </w:p>
          <w:p w14:paraId="3B6DDE1F" w14:textId="595BE09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 xml:space="preserve">I </w:t>
            </w:r>
            <w:r w:rsidR="001552B2" w:rsidRPr="00D21CBD">
              <w:rPr>
                <w:rFonts w:ascii="Outfit" w:hAnsi="Outfit" w:cstheme="minorHAnsi"/>
                <w:color w:val="000C30"/>
                <w:sz w:val="22"/>
                <w:szCs w:val="22"/>
              </w:rPr>
              <w:t xml:space="preserve">can identify changes </w:t>
            </w:r>
            <w:r w:rsidRPr="00D21CBD">
              <w:rPr>
                <w:rFonts w:ascii="Outfit" w:hAnsi="Outfit" w:cstheme="minorHAnsi"/>
                <w:color w:val="000C30"/>
                <w:sz w:val="22"/>
                <w:szCs w:val="22"/>
              </w:rPr>
              <w:t>that have been and may continue to be outside of my control that I learnt to accept </w:t>
            </w:r>
          </w:p>
          <w:p w14:paraId="7ADC5D6F" w14:textId="206C4E52" w:rsidR="00097387"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a new class</w:t>
            </w:r>
          </w:p>
        </w:tc>
        <w:tc>
          <w:tcPr>
            <w:tcW w:w="3151" w:type="dxa"/>
          </w:tcPr>
          <w:p w14:paraId="67AD3348" w14:textId="77777777" w:rsidR="00CF0978" w:rsidRPr="00D21CBD" w:rsidRDefault="00CF0978" w:rsidP="00BE4136">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7A953987" w14:textId="77777777" w:rsidR="00CF0978" w:rsidRPr="00D21CBD" w:rsidRDefault="00CF0978" w:rsidP="00C24BD0">
            <w:pPr>
              <w:pStyle w:val="Pa2"/>
              <w:numPr>
                <w:ilvl w:val="0"/>
                <w:numId w:val="401"/>
              </w:numPr>
              <w:ind w:left="360"/>
              <w:rPr>
                <w:rFonts w:ascii="Outfit" w:hAnsi="Outfit" w:cstheme="minorHAnsi"/>
                <w:color w:val="000C30"/>
                <w:sz w:val="22"/>
                <w:szCs w:val="22"/>
              </w:rPr>
            </w:pPr>
            <w:r w:rsidRPr="00D21CBD">
              <w:rPr>
                <w:rFonts w:ascii="Outfit" w:hAnsi="Outfit" w:cstheme="minorHAnsi"/>
                <w:color w:val="000C30"/>
                <w:sz w:val="22"/>
                <w:szCs w:val="22"/>
              </w:rPr>
              <w:t>I am aware of my own self-image and how my body image fits into that </w:t>
            </w:r>
          </w:p>
          <w:p w14:paraId="49CCF138" w14:textId="77777777" w:rsidR="00CF0978" w:rsidRPr="00D21CBD" w:rsidRDefault="00CF0978" w:rsidP="00C24BD0">
            <w:pPr>
              <w:pStyle w:val="Pa2"/>
              <w:numPr>
                <w:ilvl w:val="0"/>
                <w:numId w:val="402"/>
              </w:numPr>
              <w:ind w:left="360"/>
              <w:rPr>
                <w:rFonts w:ascii="Outfit" w:hAnsi="Outfit" w:cstheme="minorHAnsi"/>
                <w:color w:val="000C30"/>
                <w:sz w:val="22"/>
                <w:szCs w:val="22"/>
              </w:rPr>
            </w:pPr>
            <w:r w:rsidRPr="00D21CBD">
              <w:rPr>
                <w:rFonts w:ascii="Outfit" w:hAnsi="Outfit" w:cstheme="minorHAnsi"/>
                <w:color w:val="000C30"/>
                <w:sz w:val="22"/>
                <w:szCs w:val="22"/>
              </w:rPr>
              <w:t>I can explain how a girl's body changes during puberty and understand the importance of looking after ourselves physically and emotionally </w:t>
            </w:r>
          </w:p>
          <w:p w14:paraId="564ED0E0" w14:textId="77777777" w:rsidR="00CF0978" w:rsidRPr="00D21CBD" w:rsidRDefault="00CF0978" w:rsidP="00C24BD0">
            <w:pPr>
              <w:pStyle w:val="Pa2"/>
              <w:numPr>
                <w:ilvl w:val="0"/>
                <w:numId w:val="403"/>
              </w:numPr>
              <w:ind w:left="360"/>
              <w:rPr>
                <w:rFonts w:ascii="Outfit" w:hAnsi="Outfit" w:cstheme="minorHAnsi"/>
                <w:color w:val="000C30"/>
                <w:sz w:val="22"/>
                <w:szCs w:val="22"/>
              </w:rPr>
            </w:pPr>
            <w:r w:rsidRPr="00D21CBD">
              <w:rPr>
                <w:rFonts w:ascii="Outfit" w:hAnsi="Outfit" w:cstheme="minorHAnsi"/>
                <w:color w:val="000C30"/>
                <w:sz w:val="22"/>
                <w:szCs w:val="22"/>
              </w:rPr>
              <w:t>I can describe how boys' and girls' bodies change during puberty </w:t>
            </w:r>
          </w:p>
          <w:p w14:paraId="28B011EB" w14:textId="77777777" w:rsidR="00CF0978" w:rsidRPr="00D21CBD" w:rsidRDefault="00CF0978" w:rsidP="00C24BD0">
            <w:pPr>
              <w:pStyle w:val="Pa2"/>
              <w:numPr>
                <w:ilvl w:val="0"/>
                <w:numId w:val="404"/>
              </w:numPr>
              <w:ind w:left="360"/>
              <w:rPr>
                <w:rFonts w:ascii="Outfit" w:hAnsi="Outfit" w:cstheme="minorHAnsi"/>
                <w:color w:val="000C30"/>
                <w:sz w:val="22"/>
                <w:szCs w:val="22"/>
              </w:rPr>
            </w:pPr>
            <w:r w:rsidRPr="00D21CBD">
              <w:rPr>
                <w:rFonts w:ascii="Outfit" w:hAnsi="Outfit" w:cstheme="minorHAnsi"/>
                <w:color w:val="000C30"/>
                <w:sz w:val="22"/>
                <w:szCs w:val="22"/>
              </w:rPr>
              <w:t>I understand that sexual intercourse can lead to conception and that is how babies are usually made </w:t>
            </w:r>
          </w:p>
          <w:p w14:paraId="05AC3778" w14:textId="77777777" w:rsidR="00CF0978" w:rsidRPr="00D21CBD" w:rsidRDefault="00CF0978" w:rsidP="00C24BD0">
            <w:pPr>
              <w:pStyle w:val="Pa2"/>
              <w:numPr>
                <w:ilvl w:val="0"/>
                <w:numId w:val="405"/>
              </w:numPr>
              <w:ind w:left="360"/>
              <w:rPr>
                <w:rFonts w:ascii="Outfit" w:hAnsi="Outfit" w:cstheme="minorHAnsi"/>
                <w:color w:val="000C30"/>
                <w:sz w:val="22"/>
                <w:szCs w:val="22"/>
              </w:rPr>
            </w:pPr>
            <w:r w:rsidRPr="00D21CBD">
              <w:rPr>
                <w:rFonts w:ascii="Outfit" w:hAnsi="Outfit" w:cstheme="minorHAnsi"/>
                <w:color w:val="000C30"/>
                <w:sz w:val="22"/>
                <w:szCs w:val="22"/>
              </w:rPr>
              <w:t>I also understand that sometimes people need IVF to help them have a baby </w:t>
            </w:r>
          </w:p>
          <w:p w14:paraId="3AD8BAEE" w14:textId="35285C16" w:rsidR="00CF0978" w:rsidRPr="00D21CBD" w:rsidRDefault="00CF0978" w:rsidP="00C24BD0">
            <w:pPr>
              <w:pStyle w:val="Pa2"/>
              <w:numPr>
                <w:ilvl w:val="0"/>
                <w:numId w:val="406"/>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about becoming a teenager and understand this brings growing responsibilities</w:t>
            </w:r>
          </w:p>
          <w:p w14:paraId="2788091D" w14:textId="77777777" w:rsidR="00CF0978" w:rsidRPr="00D21CBD" w:rsidRDefault="00CF0978" w:rsidP="00C24BD0">
            <w:pPr>
              <w:pStyle w:val="Pa2"/>
              <w:numPr>
                <w:ilvl w:val="0"/>
                <w:numId w:val="407"/>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72F95E30" w14:textId="3AFF3F8D" w:rsidR="00097387" w:rsidRPr="00D21CBD" w:rsidRDefault="00097387" w:rsidP="00103940">
            <w:pPr>
              <w:pStyle w:val="Pa2"/>
              <w:ind w:left="720"/>
              <w:rPr>
                <w:rFonts w:ascii="Outfit" w:hAnsi="Outfit" w:cstheme="minorHAnsi"/>
                <w:color w:val="000C30"/>
                <w:sz w:val="22"/>
                <w:szCs w:val="22"/>
              </w:rPr>
            </w:pPr>
          </w:p>
        </w:tc>
        <w:tc>
          <w:tcPr>
            <w:tcW w:w="3119" w:type="dxa"/>
            <w:gridSpan w:val="2"/>
          </w:tcPr>
          <w:p w14:paraId="537B205C" w14:textId="77777777" w:rsidR="00CF0978" w:rsidRPr="00D21CBD" w:rsidRDefault="00CF0978" w:rsidP="00C24BD0">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35954476"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am aware of my own self-image and how my body image fits into that </w:t>
            </w:r>
          </w:p>
          <w:p w14:paraId="3A7030F1"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explain how girl's and boys' bodies changes during puberty and understand the importance of looking after myself physically and emotionally </w:t>
            </w:r>
          </w:p>
          <w:p w14:paraId="7D1271BA"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describe how a baby develops from conception through the nine months of pregnancy, and how it is born </w:t>
            </w:r>
          </w:p>
          <w:p w14:paraId="47A1E727"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understand how being physically attracted to someone changes the nature of the relationship and what that might mean about having a girlfriend/boyfriend </w:t>
            </w:r>
          </w:p>
          <w:p w14:paraId="292DA34D"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am aware of the importance of a positive self-esteem and what I can do to develop it </w:t>
            </w:r>
          </w:p>
          <w:p w14:paraId="56DE9C89"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639F42CF" w14:textId="6F43F8E0" w:rsidR="00097387" w:rsidRPr="00D21CBD" w:rsidRDefault="00097387" w:rsidP="001552B2">
            <w:pPr>
              <w:pStyle w:val="Pa2"/>
              <w:ind w:left="360"/>
              <w:rPr>
                <w:rFonts w:ascii="Outfit" w:hAnsi="Outfit" w:cstheme="minorHAnsi"/>
                <w:color w:val="000C30"/>
                <w:sz w:val="22"/>
                <w:szCs w:val="22"/>
              </w:rPr>
            </w:pPr>
          </w:p>
        </w:tc>
      </w:tr>
    </w:tbl>
    <w:p w14:paraId="3422C507" w14:textId="77777777" w:rsidR="00C24BD0" w:rsidRPr="003F4093" w:rsidRDefault="00C24BD0">
      <w:pPr>
        <w:rPr>
          <w:rFonts w:ascii="Outfit" w:hAnsi="Outfit"/>
          <w:color w:val="000C30"/>
        </w:rPr>
      </w:pPr>
      <w:r w:rsidRPr="003F4093">
        <w:rPr>
          <w:rFonts w:ascii="Outfit" w:hAnsi="Outfit"/>
          <w:color w:val="000C30"/>
        </w:rPr>
        <w:br w:type="page"/>
      </w:r>
    </w:p>
    <w:tbl>
      <w:tblPr>
        <w:tblStyle w:val="TableGrid"/>
        <w:tblW w:w="22363" w:type="dxa"/>
        <w:tblInd w:w="-113" w:type="dxa"/>
        <w:tblLayout w:type="fixed"/>
        <w:tblLook w:val="04A0" w:firstRow="1" w:lastRow="0" w:firstColumn="1" w:lastColumn="0" w:noHBand="0" w:noVBand="1"/>
      </w:tblPr>
      <w:tblGrid>
        <w:gridCol w:w="1707"/>
        <w:gridCol w:w="2707"/>
        <w:gridCol w:w="2849"/>
        <w:gridCol w:w="2991"/>
        <w:gridCol w:w="2849"/>
        <w:gridCol w:w="2849"/>
        <w:gridCol w:w="3277"/>
        <w:gridCol w:w="3134"/>
      </w:tblGrid>
      <w:tr w:rsidR="003F4093" w:rsidRPr="003F4093" w14:paraId="0634E89B" w14:textId="77777777" w:rsidTr="00B0633B">
        <w:tc>
          <w:tcPr>
            <w:tcW w:w="1707" w:type="dxa"/>
            <w:shd w:val="clear" w:color="auto" w:fill="FF6463"/>
          </w:tcPr>
          <w:p w14:paraId="5D3ACFBC" w14:textId="06BCDA00" w:rsidR="00097387" w:rsidRPr="003F4093" w:rsidRDefault="00097387" w:rsidP="00CB3A81">
            <w:pPr>
              <w:pStyle w:val="TableParagraph"/>
              <w:spacing w:after="100" w:afterAutospacing="1"/>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88C52E9" w14:textId="26F3715C" w:rsidR="00097387" w:rsidRPr="003F4093" w:rsidRDefault="00097387" w:rsidP="00E9216B">
            <w:pPr>
              <w:pStyle w:val="TableParagraph"/>
              <w:spacing w:after="100" w:afterAutospacing="1"/>
              <w:ind w:left="0"/>
              <w:rPr>
                <w:rFonts w:ascii="Outfit" w:hAnsi="Outfit" w:cstheme="minorHAnsi"/>
                <w:b/>
                <w:color w:val="000C30"/>
                <w:sz w:val="20"/>
                <w:szCs w:val="20"/>
              </w:rPr>
            </w:pPr>
          </w:p>
        </w:tc>
        <w:tc>
          <w:tcPr>
            <w:tcW w:w="2707" w:type="dxa"/>
          </w:tcPr>
          <w:p w14:paraId="4956F6B3" w14:textId="4B3F4589" w:rsidR="00CF0978" w:rsidRPr="00D21CBD" w:rsidRDefault="00CF0978" w:rsidP="00CF0978">
            <w:pPr>
              <w:rPr>
                <w:rFonts w:ascii="Outfit" w:hAnsi="Outfit" w:cstheme="minorHAnsi"/>
                <w:b/>
                <w:bCs/>
                <w:color w:val="000C30"/>
              </w:rPr>
            </w:pPr>
            <w:r w:rsidRPr="00D21CBD">
              <w:rPr>
                <w:rFonts w:ascii="Outfit" w:hAnsi="Outfit" w:cstheme="minorHAnsi"/>
                <w:b/>
                <w:bCs/>
                <w:color w:val="000C30"/>
              </w:rPr>
              <w:t>Social and Emotional Skills </w:t>
            </w:r>
          </w:p>
          <w:p w14:paraId="2332D000" w14:textId="77777777" w:rsidR="00B0633B" w:rsidRPr="00D21CBD" w:rsidRDefault="00B0633B" w:rsidP="00CF0978">
            <w:pPr>
              <w:rPr>
                <w:rFonts w:ascii="Outfit" w:hAnsi="Outfit" w:cstheme="minorHAnsi"/>
                <w:b/>
                <w:bCs/>
                <w:color w:val="000C30"/>
              </w:rPr>
            </w:pPr>
          </w:p>
          <w:p w14:paraId="1CFD5668" w14:textId="2BBB3E6F" w:rsidR="00C76AD9" w:rsidRPr="00D21CBD" w:rsidRDefault="00C76AD9" w:rsidP="00B0633B">
            <w:pPr>
              <w:pStyle w:val="TableParagraph"/>
              <w:numPr>
                <w:ilvl w:val="0"/>
                <w:numId w:val="356"/>
              </w:numPr>
              <w:ind w:left="360"/>
              <w:rPr>
                <w:rFonts w:ascii="Outfit" w:hAnsi="Outfit" w:cstheme="minorHAnsi"/>
                <w:bCs/>
                <w:color w:val="000C30"/>
              </w:rPr>
            </w:pPr>
            <w:proofErr w:type="spellStart"/>
            <w:r w:rsidRPr="00D21CBD">
              <w:rPr>
                <w:rFonts w:ascii="Outfit" w:hAnsi="Outfit" w:cstheme="minorHAnsi"/>
                <w:bCs/>
                <w:color w:val="000C30"/>
              </w:rPr>
              <w:t>Recognise</w:t>
            </w:r>
            <w:proofErr w:type="spellEnd"/>
            <w:r w:rsidRPr="00D21CBD">
              <w:rPr>
                <w:rFonts w:ascii="Outfit" w:hAnsi="Outfit" w:cstheme="minorHAnsi"/>
                <w:bCs/>
                <w:color w:val="000C30"/>
              </w:rPr>
              <w:t xml:space="preserve"> that changing class can </w:t>
            </w:r>
            <w:r w:rsidR="007A1996" w:rsidRPr="00D21CBD">
              <w:rPr>
                <w:rFonts w:ascii="Outfit" w:hAnsi="Outfit" w:cstheme="minorHAnsi"/>
                <w:bCs/>
                <w:color w:val="000C30"/>
              </w:rPr>
              <w:t>el</w:t>
            </w:r>
            <w:r w:rsidRPr="00D21CBD">
              <w:rPr>
                <w:rFonts w:ascii="Outfit" w:hAnsi="Outfit" w:cstheme="minorHAnsi"/>
                <w:bCs/>
                <w:color w:val="000C30"/>
              </w:rPr>
              <w:t>icit happy and/or sad emotions</w:t>
            </w:r>
          </w:p>
          <w:p w14:paraId="59C2A425" w14:textId="77777777" w:rsidR="00C76AD9" w:rsidRPr="00D21CBD" w:rsidRDefault="00C76AD9" w:rsidP="00B0633B">
            <w:pPr>
              <w:pStyle w:val="TableParagraph"/>
              <w:ind w:left="69"/>
              <w:rPr>
                <w:rFonts w:ascii="Outfit" w:hAnsi="Outfit" w:cstheme="minorHAnsi"/>
                <w:bCs/>
                <w:color w:val="000C30"/>
              </w:rPr>
            </w:pPr>
          </w:p>
          <w:p w14:paraId="1D7EF952" w14:textId="77777777" w:rsidR="00C76AD9" w:rsidRPr="00D21CBD" w:rsidRDefault="00C76AD9"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say how they feel about changing class/ growing up</w:t>
            </w:r>
          </w:p>
          <w:p w14:paraId="400D29A7" w14:textId="77777777" w:rsidR="00C76AD9" w:rsidRPr="00D21CBD" w:rsidRDefault="00C76AD9" w:rsidP="00B0633B">
            <w:pPr>
              <w:pStyle w:val="TableParagraph"/>
              <w:ind w:left="69"/>
              <w:rPr>
                <w:rFonts w:ascii="Outfit" w:hAnsi="Outfit" w:cstheme="minorHAnsi"/>
                <w:bCs/>
                <w:color w:val="000C30"/>
              </w:rPr>
            </w:pPr>
          </w:p>
          <w:p w14:paraId="463E0F27" w14:textId="2024C329" w:rsidR="00097387" w:rsidRPr="00D21CBD" w:rsidRDefault="00097387"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identify how they have changed from a baby</w:t>
            </w:r>
          </w:p>
          <w:p w14:paraId="3D5FAEC5" w14:textId="77777777" w:rsidR="00BD094F" w:rsidRPr="00D21CBD" w:rsidRDefault="00BD094F" w:rsidP="00B0633B">
            <w:pPr>
              <w:pStyle w:val="TableParagraph"/>
              <w:ind w:left="69"/>
              <w:rPr>
                <w:rFonts w:ascii="Outfit" w:hAnsi="Outfit" w:cstheme="minorHAnsi"/>
                <w:bCs/>
                <w:color w:val="000C30"/>
              </w:rPr>
            </w:pPr>
          </w:p>
          <w:p w14:paraId="35099D4F" w14:textId="3436F902" w:rsidR="00BD094F" w:rsidRPr="00D21CBD" w:rsidRDefault="00097387"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say what might change for them they get older</w:t>
            </w:r>
          </w:p>
          <w:p w14:paraId="2AC71EC0" w14:textId="4399CBF1" w:rsidR="00BD094F" w:rsidRPr="00D21CBD" w:rsidRDefault="00BD094F" w:rsidP="00B0633B">
            <w:pPr>
              <w:pStyle w:val="TableParagraph"/>
              <w:ind w:left="0"/>
              <w:rPr>
                <w:rFonts w:ascii="Outfit" w:hAnsi="Outfit" w:cstheme="minorHAnsi"/>
                <w:bCs/>
                <w:color w:val="000C30"/>
              </w:rPr>
            </w:pPr>
          </w:p>
          <w:p w14:paraId="08D04737" w14:textId="54798EED" w:rsidR="00097387" w:rsidRPr="00D21CBD" w:rsidRDefault="00097387" w:rsidP="00B0633B">
            <w:pPr>
              <w:pStyle w:val="TableParagraph"/>
              <w:numPr>
                <w:ilvl w:val="0"/>
                <w:numId w:val="356"/>
              </w:numPr>
              <w:ind w:left="360"/>
              <w:rPr>
                <w:rFonts w:ascii="Outfit" w:hAnsi="Outfit" w:cstheme="minorHAnsi"/>
                <w:color w:val="000C30"/>
              </w:rPr>
            </w:pPr>
            <w:r w:rsidRPr="00D21CBD">
              <w:rPr>
                <w:rFonts w:ascii="Outfit" w:hAnsi="Outfit" w:cstheme="minorHAnsi"/>
                <w:bCs/>
                <w:color w:val="000C30"/>
              </w:rPr>
              <w:t>Can identify positive memories from the past</w:t>
            </w:r>
            <w:r w:rsidRPr="00D21CBD">
              <w:rPr>
                <w:rFonts w:ascii="Outfit" w:hAnsi="Outfit" w:cstheme="minorHAnsi"/>
                <w:color w:val="000C30"/>
              </w:rPr>
              <w:t xml:space="preserve"> year in school/home</w:t>
            </w:r>
          </w:p>
          <w:p w14:paraId="3948B736" w14:textId="77777777" w:rsidR="00097387" w:rsidRPr="00D21CBD" w:rsidRDefault="00097387" w:rsidP="00BD094F">
            <w:pPr>
              <w:pStyle w:val="TableParagraph"/>
              <w:rPr>
                <w:rFonts w:ascii="Outfit" w:hAnsi="Outfit" w:cstheme="minorHAnsi"/>
                <w:color w:val="000C30"/>
              </w:rPr>
            </w:pPr>
          </w:p>
          <w:p w14:paraId="35A96F3B" w14:textId="77777777" w:rsidR="00097387" w:rsidRPr="00D21CBD" w:rsidRDefault="00097387" w:rsidP="00BD094F">
            <w:pPr>
              <w:pStyle w:val="TableParagraph"/>
              <w:rPr>
                <w:rFonts w:ascii="Outfit" w:hAnsi="Outfit" w:cstheme="minorHAnsi"/>
                <w:color w:val="000C30"/>
              </w:rPr>
            </w:pPr>
          </w:p>
          <w:p w14:paraId="401CF164" w14:textId="77777777" w:rsidR="00097387" w:rsidRPr="00D21CBD" w:rsidRDefault="00097387" w:rsidP="00BD094F">
            <w:pPr>
              <w:pStyle w:val="TableParagraph"/>
              <w:rPr>
                <w:rFonts w:ascii="Outfit" w:hAnsi="Outfit" w:cstheme="minorHAnsi"/>
                <w:color w:val="000C30"/>
              </w:rPr>
            </w:pPr>
          </w:p>
        </w:tc>
        <w:tc>
          <w:tcPr>
            <w:tcW w:w="2849" w:type="dxa"/>
          </w:tcPr>
          <w:p w14:paraId="09DC5EC0" w14:textId="77777777" w:rsidR="00815662" w:rsidRPr="00D21CBD" w:rsidRDefault="00815662" w:rsidP="00CF0978">
            <w:pPr>
              <w:rPr>
                <w:rFonts w:ascii="Outfit" w:hAnsi="Outfit" w:cstheme="minorHAnsi"/>
                <w:b/>
                <w:bCs/>
                <w:color w:val="000C30"/>
              </w:rPr>
            </w:pPr>
            <w:r w:rsidRPr="00D21CBD">
              <w:rPr>
                <w:rFonts w:ascii="Outfit" w:hAnsi="Outfit" w:cstheme="minorHAnsi"/>
                <w:b/>
                <w:bCs/>
                <w:color w:val="000C30"/>
              </w:rPr>
              <w:t>Social and Emotional Skills </w:t>
            </w:r>
          </w:p>
          <w:p w14:paraId="2DC0607C" w14:textId="77777777" w:rsidR="00B0633B" w:rsidRPr="00D21CBD" w:rsidRDefault="00B0633B" w:rsidP="00CF0978">
            <w:pPr>
              <w:rPr>
                <w:rFonts w:ascii="Outfit" w:hAnsi="Outfit" w:cstheme="minorHAnsi"/>
                <w:b/>
                <w:bCs/>
                <w:color w:val="000C30"/>
              </w:rPr>
            </w:pPr>
          </w:p>
          <w:p w14:paraId="662B9E1A" w14:textId="77777777" w:rsidR="00815662" w:rsidRPr="00D21CBD" w:rsidRDefault="00815662" w:rsidP="00244B30">
            <w:pPr>
              <w:numPr>
                <w:ilvl w:val="0"/>
                <w:numId w:val="366"/>
              </w:numPr>
              <w:ind w:left="360"/>
              <w:rPr>
                <w:rFonts w:ascii="Outfit" w:hAnsi="Outfit" w:cstheme="minorHAnsi"/>
                <w:color w:val="000C30"/>
              </w:rPr>
            </w:pPr>
            <w:r w:rsidRPr="00D21CBD">
              <w:rPr>
                <w:rFonts w:ascii="Outfit" w:hAnsi="Outfit" w:cstheme="minorHAnsi"/>
                <w:color w:val="000C30"/>
              </w:rPr>
              <w:t>I understand that changes happen as we grow and that this is OK </w:t>
            </w:r>
          </w:p>
          <w:p w14:paraId="325D27AF" w14:textId="77777777" w:rsidR="00815662" w:rsidRPr="00D21CBD" w:rsidRDefault="00815662" w:rsidP="00244B30">
            <w:pPr>
              <w:numPr>
                <w:ilvl w:val="0"/>
                <w:numId w:val="367"/>
              </w:numPr>
              <w:ind w:left="360"/>
              <w:rPr>
                <w:rFonts w:ascii="Outfit" w:hAnsi="Outfit" w:cstheme="minorHAnsi"/>
                <w:color w:val="000C30"/>
              </w:rPr>
            </w:pPr>
            <w:r w:rsidRPr="00D21CBD">
              <w:rPr>
                <w:rFonts w:ascii="Outfit" w:hAnsi="Outfit" w:cstheme="minorHAnsi"/>
                <w:color w:val="000C30"/>
              </w:rPr>
              <w:t>I know that changes are OK and that sometimes they will happen whether I want them to or not </w:t>
            </w:r>
          </w:p>
          <w:p w14:paraId="3AC82F0E" w14:textId="77777777" w:rsidR="00815662" w:rsidRPr="00D21CBD" w:rsidRDefault="00815662" w:rsidP="00244B30">
            <w:pPr>
              <w:numPr>
                <w:ilvl w:val="0"/>
                <w:numId w:val="368"/>
              </w:numPr>
              <w:ind w:left="360"/>
              <w:rPr>
                <w:rFonts w:ascii="Outfit" w:hAnsi="Outfit" w:cstheme="minorHAnsi"/>
                <w:color w:val="000C30"/>
              </w:rPr>
            </w:pPr>
            <w:r w:rsidRPr="00D21CBD">
              <w:rPr>
                <w:rFonts w:ascii="Outfit" w:hAnsi="Outfit" w:cstheme="minorHAnsi"/>
                <w:color w:val="000C30"/>
              </w:rPr>
              <w:t>I understand that growing up is natural and that everybody grows at different rates </w:t>
            </w:r>
          </w:p>
          <w:p w14:paraId="2CC1F4B1" w14:textId="77777777" w:rsidR="00815662" w:rsidRPr="00D21CBD" w:rsidRDefault="00815662" w:rsidP="00244B30">
            <w:pPr>
              <w:numPr>
                <w:ilvl w:val="0"/>
                <w:numId w:val="369"/>
              </w:numPr>
              <w:ind w:left="360"/>
              <w:rPr>
                <w:rFonts w:ascii="Outfit" w:hAnsi="Outfit" w:cstheme="minorHAnsi"/>
                <w:color w:val="000C30"/>
              </w:rPr>
            </w:pPr>
            <w:r w:rsidRPr="00D21CBD">
              <w:rPr>
                <w:rFonts w:ascii="Outfit" w:hAnsi="Outfit" w:cstheme="minorHAnsi"/>
                <w:color w:val="000C30"/>
              </w:rPr>
              <w:t>I respect my body and understand which parts are private </w:t>
            </w:r>
          </w:p>
          <w:p w14:paraId="27D50484" w14:textId="77777777" w:rsidR="00815662" w:rsidRPr="00D21CBD" w:rsidRDefault="00815662" w:rsidP="00244B30">
            <w:pPr>
              <w:numPr>
                <w:ilvl w:val="0"/>
                <w:numId w:val="370"/>
              </w:numPr>
              <w:ind w:left="360"/>
              <w:rPr>
                <w:rFonts w:ascii="Outfit" w:hAnsi="Outfit" w:cstheme="minorHAnsi"/>
                <w:color w:val="000C30"/>
              </w:rPr>
            </w:pPr>
            <w:r w:rsidRPr="00D21CBD">
              <w:rPr>
                <w:rFonts w:ascii="Outfit" w:hAnsi="Outfit" w:cstheme="minorHAnsi"/>
                <w:color w:val="000C30"/>
              </w:rPr>
              <w:t>I enjoy learning new things </w:t>
            </w:r>
          </w:p>
          <w:p w14:paraId="321B0A1B" w14:textId="77777777" w:rsidR="00815662" w:rsidRPr="00D21CBD" w:rsidRDefault="00815662" w:rsidP="00244B30">
            <w:pPr>
              <w:numPr>
                <w:ilvl w:val="0"/>
                <w:numId w:val="371"/>
              </w:numPr>
              <w:ind w:left="360"/>
              <w:rPr>
                <w:rFonts w:ascii="Outfit" w:hAnsi="Outfit" w:cstheme="minorHAnsi"/>
                <w:color w:val="000C30"/>
              </w:rPr>
            </w:pPr>
            <w:r w:rsidRPr="00D21CBD">
              <w:rPr>
                <w:rFonts w:ascii="Outfit" w:hAnsi="Outfit" w:cstheme="minorHAnsi"/>
                <w:color w:val="000C30"/>
              </w:rPr>
              <w:t>I know some ways to cope with changes </w:t>
            </w:r>
          </w:p>
          <w:p w14:paraId="316563B1" w14:textId="079E400A" w:rsidR="00097387" w:rsidRPr="00D21CBD" w:rsidRDefault="00097387" w:rsidP="00C76AD9">
            <w:pPr>
              <w:ind w:left="360"/>
              <w:rPr>
                <w:rFonts w:ascii="Outfit" w:hAnsi="Outfit" w:cstheme="minorHAnsi"/>
                <w:color w:val="000C30"/>
              </w:rPr>
            </w:pPr>
          </w:p>
        </w:tc>
        <w:tc>
          <w:tcPr>
            <w:tcW w:w="2991" w:type="dxa"/>
          </w:tcPr>
          <w:p w14:paraId="47710848" w14:textId="77777777" w:rsidR="00815662" w:rsidRPr="00D21CBD" w:rsidRDefault="00815662" w:rsidP="00815662">
            <w:pPr>
              <w:pStyle w:val="Default"/>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15A1F3E5" w14:textId="77777777" w:rsidR="00B0633B" w:rsidRPr="00D21CBD" w:rsidRDefault="00B0633B" w:rsidP="00815662">
            <w:pPr>
              <w:pStyle w:val="Default"/>
              <w:rPr>
                <w:rFonts w:ascii="Outfit" w:hAnsi="Outfit" w:cstheme="minorHAnsi"/>
                <w:color w:val="000C30"/>
                <w:sz w:val="22"/>
                <w:szCs w:val="22"/>
              </w:rPr>
            </w:pPr>
          </w:p>
          <w:p w14:paraId="56579EE1" w14:textId="77777777" w:rsidR="00815662" w:rsidRPr="00D21CBD" w:rsidRDefault="00815662" w:rsidP="00244B30">
            <w:pPr>
              <w:pStyle w:val="Default"/>
              <w:numPr>
                <w:ilvl w:val="0"/>
                <w:numId w:val="378"/>
              </w:numPr>
              <w:ind w:left="360"/>
              <w:rPr>
                <w:rFonts w:ascii="Outfit" w:hAnsi="Outfit" w:cstheme="minorHAnsi"/>
                <w:color w:val="000C30"/>
                <w:sz w:val="22"/>
                <w:szCs w:val="22"/>
              </w:rPr>
            </w:pPr>
            <w:r w:rsidRPr="00D21CBD">
              <w:rPr>
                <w:rFonts w:ascii="Outfit" w:hAnsi="Outfit" w:cstheme="minorHAnsi"/>
                <w:color w:val="000C30"/>
                <w:sz w:val="22"/>
                <w:szCs w:val="22"/>
              </w:rPr>
              <w:t>I understand there are some changes that are outside my control and can recognise how I feel about this </w:t>
            </w:r>
          </w:p>
          <w:p w14:paraId="7A76FDB8" w14:textId="77777777" w:rsidR="00815662" w:rsidRPr="00D21CBD" w:rsidRDefault="00815662" w:rsidP="00244B30">
            <w:pPr>
              <w:pStyle w:val="Default"/>
              <w:numPr>
                <w:ilvl w:val="0"/>
                <w:numId w:val="379"/>
              </w:numPr>
              <w:ind w:left="360"/>
              <w:rPr>
                <w:rFonts w:ascii="Outfit" w:hAnsi="Outfit" w:cstheme="minorHAnsi"/>
                <w:color w:val="000C30"/>
                <w:sz w:val="22"/>
                <w:szCs w:val="22"/>
              </w:rPr>
            </w:pPr>
            <w:r w:rsidRPr="00D21CBD">
              <w:rPr>
                <w:rFonts w:ascii="Outfit" w:hAnsi="Outfit" w:cstheme="minorHAnsi"/>
                <w:color w:val="000C30"/>
                <w:sz w:val="22"/>
                <w:szCs w:val="22"/>
              </w:rPr>
              <w:t>I can identify people I respect who are older than me </w:t>
            </w:r>
          </w:p>
          <w:p w14:paraId="41F06FD5" w14:textId="77777777" w:rsidR="00815662" w:rsidRPr="00D21CBD" w:rsidRDefault="00815662" w:rsidP="00244B30">
            <w:pPr>
              <w:pStyle w:val="Default"/>
              <w:numPr>
                <w:ilvl w:val="0"/>
                <w:numId w:val="380"/>
              </w:numPr>
              <w:ind w:left="360"/>
              <w:rPr>
                <w:rFonts w:ascii="Outfit" w:hAnsi="Outfit" w:cstheme="minorHAnsi"/>
                <w:color w:val="000C30"/>
                <w:sz w:val="22"/>
                <w:szCs w:val="22"/>
              </w:rPr>
            </w:pPr>
            <w:r w:rsidRPr="00D21CBD">
              <w:rPr>
                <w:rFonts w:ascii="Outfit" w:hAnsi="Outfit" w:cstheme="minorHAnsi"/>
                <w:color w:val="000C30"/>
                <w:sz w:val="22"/>
                <w:szCs w:val="22"/>
              </w:rPr>
              <w:t>I feel proud about becoming more independent </w:t>
            </w:r>
          </w:p>
          <w:p w14:paraId="3FFF1F1D" w14:textId="77777777" w:rsidR="00815662" w:rsidRPr="00D21CBD" w:rsidRDefault="00815662" w:rsidP="00244B30">
            <w:pPr>
              <w:pStyle w:val="Default"/>
              <w:numPr>
                <w:ilvl w:val="0"/>
                <w:numId w:val="381"/>
              </w:numPr>
              <w:ind w:left="360"/>
              <w:rPr>
                <w:rFonts w:ascii="Outfit" w:hAnsi="Outfit" w:cstheme="minorHAnsi"/>
                <w:color w:val="000C30"/>
                <w:sz w:val="22"/>
                <w:szCs w:val="22"/>
              </w:rPr>
            </w:pPr>
            <w:r w:rsidRPr="00D21CBD">
              <w:rPr>
                <w:rFonts w:ascii="Outfit" w:hAnsi="Outfit" w:cstheme="minorHAnsi"/>
                <w:color w:val="000C30"/>
                <w:sz w:val="22"/>
                <w:szCs w:val="22"/>
              </w:rPr>
              <w:t>I can describe what I enjoy about being a boy or girl whilst understanding we are all different </w:t>
            </w:r>
          </w:p>
          <w:p w14:paraId="3959621E" w14:textId="77777777" w:rsidR="00815662" w:rsidRPr="00D21CBD" w:rsidRDefault="00815662" w:rsidP="00244B30">
            <w:pPr>
              <w:pStyle w:val="Default"/>
              <w:numPr>
                <w:ilvl w:val="0"/>
                <w:numId w:val="382"/>
              </w:numPr>
              <w:ind w:left="360"/>
              <w:rPr>
                <w:rFonts w:ascii="Outfit" w:hAnsi="Outfit" w:cstheme="minorHAnsi"/>
                <w:color w:val="000C30"/>
                <w:sz w:val="22"/>
                <w:szCs w:val="22"/>
              </w:rPr>
            </w:pPr>
            <w:r w:rsidRPr="00D21CBD">
              <w:rPr>
                <w:rFonts w:ascii="Outfit" w:hAnsi="Outfit" w:cstheme="minorHAnsi"/>
                <w:color w:val="000C30"/>
                <w:sz w:val="22"/>
                <w:szCs w:val="22"/>
              </w:rPr>
              <w:t>I am confident to say what I like and don't like and can ask for help </w:t>
            </w:r>
          </w:p>
          <w:p w14:paraId="3515F6C9" w14:textId="77777777" w:rsidR="00815662" w:rsidRPr="00D21CBD" w:rsidRDefault="00815662" w:rsidP="00244B30">
            <w:pPr>
              <w:pStyle w:val="Default"/>
              <w:numPr>
                <w:ilvl w:val="0"/>
                <w:numId w:val="383"/>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when I am in Year 3 and know how to go about this </w:t>
            </w:r>
          </w:p>
          <w:p w14:paraId="19AE5964" w14:textId="644C0E5A" w:rsidR="007A1996" w:rsidRPr="00D21CBD" w:rsidRDefault="007A1996" w:rsidP="007A1996">
            <w:pPr>
              <w:pStyle w:val="Default"/>
              <w:rPr>
                <w:rFonts w:ascii="Outfit" w:hAnsi="Outfit" w:cstheme="minorHAnsi"/>
                <w:color w:val="000C30"/>
                <w:sz w:val="22"/>
                <w:szCs w:val="22"/>
              </w:rPr>
            </w:pPr>
          </w:p>
        </w:tc>
        <w:tc>
          <w:tcPr>
            <w:tcW w:w="2849" w:type="dxa"/>
          </w:tcPr>
          <w:p w14:paraId="7431526A" w14:textId="77777777" w:rsidR="00F63055" w:rsidRPr="00D21CBD" w:rsidRDefault="00F63055" w:rsidP="00F63055">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1B751567" w14:textId="77777777" w:rsidR="00B0633B" w:rsidRPr="00D21CBD" w:rsidRDefault="00B0633B" w:rsidP="00B0633B">
            <w:pPr>
              <w:pStyle w:val="Default"/>
              <w:rPr>
                <w:rFonts w:ascii="Outfit" w:hAnsi="Outfit"/>
                <w:color w:val="000C30"/>
                <w:sz w:val="22"/>
                <w:szCs w:val="22"/>
              </w:rPr>
            </w:pPr>
          </w:p>
          <w:p w14:paraId="23339722" w14:textId="77777777" w:rsidR="00F63055" w:rsidRPr="00D21CBD" w:rsidRDefault="00F63055" w:rsidP="00244B30">
            <w:pPr>
              <w:pStyle w:val="Pa2"/>
              <w:numPr>
                <w:ilvl w:val="0"/>
                <w:numId w:val="390"/>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when I see babies or baby animals </w:t>
            </w:r>
          </w:p>
          <w:p w14:paraId="0D39B91D" w14:textId="77777777" w:rsidR="00F63055" w:rsidRPr="00D21CBD" w:rsidRDefault="00F63055" w:rsidP="00244B30">
            <w:pPr>
              <w:pStyle w:val="Pa2"/>
              <w:numPr>
                <w:ilvl w:val="0"/>
                <w:numId w:val="391"/>
              </w:numPr>
              <w:ind w:left="360"/>
              <w:rPr>
                <w:rFonts w:ascii="Outfit" w:hAnsi="Outfit" w:cstheme="minorHAnsi"/>
                <w:color w:val="000C30"/>
                <w:sz w:val="22"/>
                <w:szCs w:val="22"/>
              </w:rPr>
            </w:pPr>
            <w:r w:rsidRPr="00D21CBD">
              <w:rPr>
                <w:rFonts w:ascii="Outfit" w:hAnsi="Outfit" w:cstheme="minorHAnsi"/>
                <w:color w:val="000C30"/>
                <w:sz w:val="22"/>
                <w:szCs w:val="22"/>
              </w:rPr>
              <w:t>Recognise how I feel about these changes happening to me and know how to cope with those feelings </w:t>
            </w:r>
          </w:p>
          <w:p w14:paraId="7A7F4521" w14:textId="77777777" w:rsidR="00F63055" w:rsidRPr="00D21CBD" w:rsidRDefault="00F63055" w:rsidP="00244B30">
            <w:pPr>
              <w:pStyle w:val="Pa2"/>
              <w:numPr>
                <w:ilvl w:val="0"/>
                <w:numId w:val="392"/>
              </w:numPr>
              <w:ind w:left="360"/>
              <w:rPr>
                <w:rFonts w:ascii="Outfit" w:hAnsi="Outfit" w:cstheme="minorHAnsi"/>
                <w:color w:val="000C30"/>
                <w:sz w:val="22"/>
                <w:szCs w:val="22"/>
              </w:rPr>
            </w:pPr>
            <w:r w:rsidRPr="00D21CBD">
              <w:rPr>
                <w:rFonts w:ascii="Outfit" w:hAnsi="Outfit" w:cstheme="minorHAnsi"/>
                <w:color w:val="000C30"/>
                <w:sz w:val="22"/>
                <w:szCs w:val="22"/>
              </w:rPr>
              <w:t>I have started to think about the ways to keep my body clean as I grow up and how I feel about this </w:t>
            </w:r>
          </w:p>
          <w:p w14:paraId="7F8BFAA5" w14:textId="77777777" w:rsidR="00F63055" w:rsidRPr="00D21CBD" w:rsidRDefault="00F63055" w:rsidP="00244B30">
            <w:pPr>
              <w:pStyle w:val="Pa2"/>
              <w:numPr>
                <w:ilvl w:val="0"/>
                <w:numId w:val="393"/>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when my ideas are challenged and might be willing to change my ideas sometimes </w:t>
            </w:r>
          </w:p>
          <w:p w14:paraId="381B8F4B" w14:textId="77777777" w:rsidR="00F63055" w:rsidRPr="00D21CBD" w:rsidRDefault="00F63055" w:rsidP="00244B30">
            <w:pPr>
              <w:pStyle w:val="Pa2"/>
              <w:numPr>
                <w:ilvl w:val="0"/>
                <w:numId w:val="394"/>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next year and know how to go about this </w:t>
            </w:r>
          </w:p>
          <w:p w14:paraId="50A80DDF" w14:textId="5BE8BB37" w:rsidR="00097387" w:rsidRPr="00D21CBD" w:rsidRDefault="00097387" w:rsidP="00C76AD9">
            <w:pPr>
              <w:pStyle w:val="Pa2"/>
              <w:rPr>
                <w:rFonts w:ascii="Outfit" w:hAnsi="Outfit" w:cstheme="minorHAnsi"/>
                <w:color w:val="000C30"/>
                <w:sz w:val="22"/>
                <w:szCs w:val="22"/>
              </w:rPr>
            </w:pPr>
          </w:p>
        </w:tc>
        <w:tc>
          <w:tcPr>
            <w:tcW w:w="2849" w:type="dxa"/>
          </w:tcPr>
          <w:p w14:paraId="5BB9A382" w14:textId="77777777" w:rsidR="00F63055" w:rsidRPr="00D21CBD" w:rsidRDefault="00F63055" w:rsidP="00F63055">
            <w:pPr>
              <w:pStyle w:val="Pa2"/>
              <w:rPr>
                <w:rFonts w:ascii="Outfit" w:hAnsi="Outfit" w:cstheme="minorHAnsi"/>
                <w:b/>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b/>
                <w:color w:val="000C30"/>
                <w:sz w:val="22"/>
                <w:szCs w:val="22"/>
              </w:rPr>
              <w:t> </w:t>
            </w:r>
          </w:p>
          <w:p w14:paraId="2208C987" w14:textId="77777777" w:rsidR="00B0633B" w:rsidRPr="00D21CBD" w:rsidRDefault="00B0633B" w:rsidP="00B0633B">
            <w:pPr>
              <w:pStyle w:val="Default"/>
              <w:rPr>
                <w:rFonts w:ascii="Outfit" w:hAnsi="Outfit"/>
                <w:color w:val="000C30"/>
                <w:sz w:val="22"/>
                <w:szCs w:val="22"/>
              </w:rPr>
            </w:pPr>
          </w:p>
          <w:p w14:paraId="7BC29401" w14:textId="77777777" w:rsidR="00F63055" w:rsidRPr="00D21CBD" w:rsidRDefault="00F63055" w:rsidP="00244B30">
            <w:pPr>
              <w:pStyle w:val="Pa2"/>
              <w:numPr>
                <w:ilvl w:val="0"/>
                <w:numId w:val="395"/>
              </w:numPr>
              <w:ind w:left="360"/>
              <w:rPr>
                <w:rFonts w:ascii="Outfit" w:hAnsi="Outfit" w:cstheme="minorHAnsi"/>
                <w:bCs/>
                <w:color w:val="000C30"/>
                <w:sz w:val="22"/>
                <w:szCs w:val="22"/>
              </w:rPr>
            </w:pPr>
            <w:r w:rsidRPr="00D21CBD">
              <w:rPr>
                <w:rFonts w:ascii="Outfit" w:hAnsi="Outfit" w:cstheme="minorHAnsi"/>
                <w:bCs/>
                <w:color w:val="000C30"/>
                <w:sz w:val="22"/>
                <w:szCs w:val="22"/>
              </w:rPr>
              <w:t>I can describe how I will have choices about developing my own identity and interests as I grow up and that these will contribute to who I am </w:t>
            </w:r>
          </w:p>
          <w:p w14:paraId="72B4EC23" w14:textId="77777777" w:rsidR="00F63055" w:rsidRPr="00D21CBD" w:rsidRDefault="00F63055" w:rsidP="00244B30">
            <w:pPr>
              <w:pStyle w:val="Pa2"/>
              <w:numPr>
                <w:ilvl w:val="0"/>
                <w:numId w:val="396"/>
              </w:numPr>
              <w:ind w:left="360"/>
              <w:rPr>
                <w:rFonts w:ascii="Outfit" w:hAnsi="Outfit" w:cstheme="minorHAnsi"/>
                <w:bCs/>
                <w:color w:val="000C30"/>
                <w:sz w:val="22"/>
                <w:szCs w:val="22"/>
              </w:rPr>
            </w:pPr>
            <w:r w:rsidRPr="00D21CBD">
              <w:rPr>
                <w:rFonts w:ascii="Outfit" w:hAnsi="Outfit" w:cstheme="minorHAnsi"/>
                <w:bCs/>
                <w:color w:val="000C30"/>
                <w:sz w:val="22"/>
                <w:szCs w:val="22"/>
              </w:rPr>
              <w:t>I have strategies to help me cope with the physical and emotional changes I will experience during puberty </w:t>
            </w:r>
          </w:p>
          <w:p w14:paraId="21D3EBA2" w14:textId="77777777" w:rsidR="00F63055" w:rsidRPr="00D21CBD" w:rsidRDefault="00F63055" w:rsidP="00244B30">
            <w:pPr>
              <w:pStyle w:val="Pa2"/>
              <w:numPr>
                <w:ilvl w:val="0"/>
                <w:numId w:val="397"/>
              </w:numPr>
              <w:ind w:left="360"/>
              <w:rPr>
                <w:rFonts w:ascii="Outfit" w:hAnsi="Outfit" w:cstheme="minorHAnsi"/>
                <w:bCs/>
                <w:color w:val="000C30"/>
                <w:sz w:val="22"/>
                <w:szCs w:val="22"/>
              </w:rPr>
            </w:pPr>
            <w:r w:rsidRPr="00D21CBD">
              <w:rPr>
                <w:rFonts w:ascii="Outfit" w:hAnsi="Outfit" w:cstheme="minorHAnsi"/>
                <w:bCs/>
                <w:color w:val="000C30"/>
                <w:sz w:val="22"/>
                <w:szCs w:val="22"/>
              </w:rPr>
              <w:t>I know that sometimes I may feel anxious about growing up and this is normal. There are people who can support me </w:t>
            </w:r>
          </w:p>
          <w:p w14:paraId="5A037580" w14:textId="77777777" w:rsidR="00F63055" w:rsidRPr="00D21CBD" w:rsidRDefault="00F63055" w:rsidP="00244B30">
            <w:pPr>
              <w:pStyle w:val="Pa2"/>
              <w:numPr>
                <w:ilvl w:val="0"/>
                <w:numId w:val="398"/>
              </w:numPr>
              <w:ind w:left="360"/>
              <w:rPr>
                <w:rFonts w:ascii="Outfit" w:hAnsi="Outfit" w:cstheme="minorHAnsi"/>
                <w:bCs/>
                <w:color w:val="000C30"/>
                <w:sz w:val="22"/>
                <w:szCs w:val="22"/>
              </w:rPr>
            </w:pPr>
            <w:r w:rsidRPr="00D21CBD">
              <w:rPr>
                <w:rFonts w:ascii="Outfit" w:hAnsi="Outfit" w:cstheme="minorHAnsi"/>
                <w:bCs/>
                <w:color w:val="000C30"/>
                <w:sz w:val="22"/>
                <w:szCs w:val="22"/>
              </w:rPr>
              <w:t>I am confident enough to try to make changes when I think they will benefit me </w:t>
            </w:r>
          </w:p>
          <w:p w14:paraId="51BF8C8F" w14:textId="77777777" w:rsidR="00F63055" w:rsidRPr="00D21CBD" w:rsidRDefault="00F63055" w:rsidP="00244B30">
            <w:pPr>
              <w:pStyle w:val="Pa2"/>
              <w:numPr>
                <w:ilvl w:val="0"/>
                <w:numId w:val="399"/>
              </w:numPr>
              <w:ind w:left="360"/>
              <w:rPr>
                <w:rFonts w:ascii="Outfit" w:hAnsi="Outfit" w:cstheme="minorHAnsi"/>
                <w:bCs/>
                <w:color w:val="000C30"/>
                <w:sz w:val="22"/>
                <w:szCs w:val="22"/>
              </w:rPr>
            </w:pPr>
            <w:r w:rsidRPr="00D21CBD">
              <w:rPr>
                <w:rFonts w:ascii="Outfit" w:hAnsi="Outfit" w:cstheme="minorHAnsi"/>
                <w:bCs/>
                <w:color w:val="000C30"/>
                <w:sz w:val="22"/>
                <w:szCs w:val="22"/>
              </w:rPr>
              <w:t>I can express my fears and concerns about changes that are outside of my control and know how to manage these feelings positively </w:t>
            </w:r>
          </w:p>
          <w:p w14:paraId="3C803AB8" w14:textId="77777777" w:rsidR="00F63055" w:rsidRPr="00D21CBD" w:rsidRDefault="00F63055" w:rsidP="00244B30">
            <w:pPr>
              <w:pStyle w:val="Pa2"/>
              <w:numPr>
                <w:ilvl w:val="0"/>
                <w:numId w:val="400"/>
              </w:numPr>
              <w:ind w:left="360"/>
              <w:rPr>
                <w:rFonts w:ascii="Outfit" w:hAnsi="Outfit" w:cstheme="minorHAnsi"/>
                <w:bCs/>
                <w:color w:val="000C30"/>
                <w:sz w:val="22"/>
                <w:szCs w:val="22"/>
              </w:rPr>
            </w:pPr>
            <w:r w:rsidRPr="00D21CBD">
              <w:rPr>
                <w:rFonts w:ascii="Outfit" w:hAnsi="Outfit" w:cstheme="minorHAnsi"/>
                <w:bCs/>
                <w:color w:val="000C30"/>
                <w:sz w:val="22"/>
                <w:szCs w:val="22"/>
              </w:rPr>
              <w:t>I can reflect on the changes I would like to make next year and describe how to go about this </w:t>
            </w:r>
          </w:p>
          <w:p w14:paraId="5A28F4DC" w14:textId="42812D8C" w:rsidR="00097387" w:rsidRPr="00D21CBD" w:rsidRDefault="00097387" w:rsidP="00134989">
            <w:pPr>
              <w:pStyle w:val="Pa2"/>
              <w:rPr>
                <w:rFonts w:ascii="Outfit" w:hAnsi="Outfit" w:cstheme="minorHAnsi"/>
                <w:b/>
                <w:color w:val="000C30"/>
                <w:sz w:val="22"/>
                <w:szCs w:val="22"/>
              </w:rPr>
            </w:pPr>
          </w:p>
        </w:tc>
        <w:tc>
          <w:tcPr>
            <w:tcW w:w="3277" w:type="dxa"/>
          </w:tcPr>
          <w:p w14:paraId="34F17302" w14:textId="77777777"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3C7B6205" w14:textId="77777777" w:rsidR="00B0633B" w:rsidRPr="00D21CBD" w:rsidRDefault="00B0633B" w:rsidP="00B0633B">
            <w:pPr>
              <w:pStyle w:val="Default"/>
              <w:rPr>
                <w:rFonts w:ascii="Outfit" w:hAnsi="Outfit"/>
                <w:color w:val="000C30"/>
                <w:sz w:val="22"/>
                <w:szCs w:val="22"/>
              </w:rPr>
            </w:pPr>
          </w:p>
          <w:p w14:paraId="2DD5D930" w14:textId="77777777" w:rsidR="00CF0978" w:rsidRPr="00D21CBD" w:rsidRDefault="00CF0978" w:rsidP="00244B30">
            <w:pPr>
              <w:pStyle w:val="Pa2"/>
              <w:numPr>
                <w:ilvl w:val="0"/>
                <w:numId w:val="408"/>
              </w:numPr>
              <w:ind w:left="360"/>
              <w:rPr>
                <w:rFonts w:ascii="Outfit" w:hAnsi="Outfit" w:cstheme="minorHAnsi"/>
                <w:color w:val="000C30"/>
                <w:sz w:val="22"/>
                <w:szCs w:val="22"/>
              </w:rPr>
            </w:pPr>
            <w:r w:rsidRPr="00D21CBD">
              <w:rPr>
                <w:rFonts w:ascii="Outfit" w:hAnsi="Outfit" w:cstheme="minorHAnsi"/>
                <w:color w:val="000C30"/>
                <w:sz w:val="22"/>
                <w:szCs w:val="22"/>
              </w:rPr>
              <w:t>I know how to develop my own self esteem </w:t>
            </w:r>
          </w:p>
          <w:p w14:paraId="7FF9C885" w14:textId="77777777" w:rsidR="00CF0978" w:rsidRPr="00D21CBD" w:rsidRDefault="00CF0978" w:rsidP="00244B30">
            <w:pPr>
              <w:pStyle w:val="Pa2"/>
              <w:numPr>
                <w:ilvl w:val="0"/>
                <w:numId w:val="409"/>
              </w:numPr>
              <w:ind w:left="360"/>
              <w:rPr>
                <w:rFonts w:ascii="Outfit" w:hAnsi="Outfit" w:cstheme="minorHAnsi"/>
                <w:color w:val="000C30"/>
                <w:sz w:val="22"/>
                <w:szCs w:val="22"/>
              </w:rPr>
            </w:pPr>
            <w:r w:rsidRPr="00D21CBD">
              <w:rPr>
                <w:rFonts w:ascii="Outfit" w:hAnsi="Outfit" w:cstheme="minorHAnsi"/>
                <w:color w:val="000C30"/>
                <w:sz w:val="22"/>
                <w:szCs w:val="22"/>
              </w:rPr>
              <w:t>I understand that puberty is a natural process that happens to everybody and that it will be OK for me </w:t>
            </w:r>
          </w:p>
          <w:p w14:paraId="2C8E9E76" w14:textId="77777777" w:rsidR="00CF0978" w:rsidRPr="00D21CBD" w:rsidRDefault="00CF0978" w:rsidP="00244B30">
            <w:pPr>
              <w:pStyle w:val="Pa2"/>
              <w:numPr>
                <w:ilvl w:val="0"/>
                <w:numId w:val="410"/>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the changes that will happen to me during puberty </w:t>
            </w:r>
          </w:p>
          <w:p w14:paraId="7661F05A" w14:textId="77777777" w:rsidR="00CF0978" w:rsidRPr="00D21CBD" w:rsidRDefault="00CF0978" w:rsidP="00244B30">
            <w:pPr>
              <w:pStyle w:val="Pa2"/>
              <w:numPr>
                <w:ilvl w:val="0"/>
                <w:numId w:val="411"/>
              </w:numPr>
              <w:ind w:left="360"/>
              <w:rPr>
                <w:rFonts w:ascii="Outfit" w:hAnsi="Outfit" w:cstheme="minorHAnsi"/>
                <w:color w:val="000C30"/>
                <w:sz w:val="22"/>
                <w:szCs w:val="22"/>
              </w:rPr>
            </w:pPr>
            <w:r w:rsidRPr="00D21CBD">
              <w:rPr>
                <w:rFonts w:ascii="Outfit" w:hAnsi="Outfit" w:cstheme="minorHAnsi"/>
                <w:color w:val="000C30"/>
                <w:sz w:val="22"/>
                <w:szCs w:val="22"/>
              </w:rPr>
              <w:t>I appreciate how amazing it is that human bodies can reproduce in these ways </w:t>
            </w:r>
          </w:p>
          <w:p w14:paraId="264EA495" w14:textId="77777777" w:rsidR="00CF0978" w:rsidRPr="00D21CBD" w:rsidRDefault="00CF0978" w:rsidP="00244B30">
            <w:pPr>
              <w:pStyle w:val="Pa2"/>
              <w:numPr>
                <w:ilvl w:val="0"/>
                <w:numId w:val="412"/>
              </w:numPr>
              <w:ind w:left="360"/>
              <w:rPr>
                <w:rFonts w:ascii="Outfit" w:hAnsi="Outfit" w:cstheme="minorHAnsi"/>
                <w:color w:val="000C30"/>
                <w:sz w:val="22"/>
                <w:szCs w:val="22"/>
              </w:rPr>
            </w:pPr>
            <w:r w:rsidRPr="00D21CBD">
              <w:rPr>
                <w:rFonts w:ascii="Outfit" w:hAnsi="Outfit" w:cstheme="minorHAnsi"/>
                <w:color w:val="000C30"/>
                <w:sz w:val="22"/>
                <w:szCs w:val="22"/>
              </w:rPr>
              <w:t>I am confident that I can cope with the changes that growing up will bring </w:t>
            </w:r>
          </w:p>
          <w:p w14:paraId="320CB395" w14:textId="77777777" w:rsidR="00CF0978" w:rsidRPr="00D21CBD" w:rsidRDefault="00CF0978" w:rsidP="00244B30">
            <w:pPr>
              <w:pStyle w:val="Pa2"/>
              <w:numPr>
                <w:ilvl w:val="0"/>
                <w:numId w:val="413"/>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next year and know how to go about this </w:t>
            </w:r>
          </w:p>
          <w:p w14:paraId="70467562" w14:textId="0FABBEE2" w:rsidR="00097387" w:rsidRPr="00D21CBD" w:rsidRDefault="00097387" w:rsidP="00CF0978">
            <w:pPr>
              <w:pStyle w:val="Pa2"/>
              <w:rPr>
                <w:rFonts w:ascii="Outfit" w:hAnsi="Outfit" w:cstheme="minorHAnsi"/>
                <w:color w:val="000C30"/>
                <w:sz w:val="22"/>
                <w:szCs w:val="22"/>
              </w:rPr>
            </w:pPr>
          </w:p>
        </w:tc>
        <w:tc>
          <w:tcPr>
            <w:tcW w:w="3134" w:type="dxa"/>
          </w:tcPr>
          <w:p w14:paraId="05A4D09D" w14:textId="77777777"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3F338C7F" w14:textId="77777777" w:rsidR="00B0633B" w:rsidRPr="00D21CBD" w:rsidRDefault="00B0633B" w:rsidP="00B0633B">
            <w:pPr>
              <w:pStyle w:val="Default"/>
              <w:rPr>
                <w:rFonts w:ascii="Outfit" w:hAnsi="Outfit"/>
                <w:color w:val="000C30"/>
                <w:sz w:val="22"/>
                <w:szCs w:val="22"/>
              </w:rPr>
            </w:pPr>
          </w:p>
          <w:p w14:paraId="1EE3C1D2" w14:textId="77777777" w:rsidR="00CF0978" w:rsidRPr="00D21CBD" w:rsidRDefault="00CF0978" w:rsidP="00244B30">
            <w:pPr>
              <w:pStyle w:val="Pa2"/>
              <w:numPr>
                <w:ilvl w:val="0"/>
                <w:numId w:val="414"/>
              </w:numPr>
              <w:ind w:left="360"/>
              <w:rPr>
                <w:rFonts w:ascii="Outfit" w:hAnsi="Outfit" w:cstheme="minorHAnsi"/>
                <w:color w:val="000C30"/>
                <w:sz w:val="22"/>
                <w:szCs w:val="22"/>
              </w:rPr>
            </w:pPr>
            <w:r w:rsidRPr="00D21CBD">
              <w:rPr>
                <w:rFonts w:ascii="Outfit" w:hAnsi="Outfit" w:cstheme="minorHAnsi"/>
                <w:color w:val="000C30"/>
                <w:sz w:val="22"/>
                <w:szCs w:val="22"/>
              </w:rPr>
              <w:t>I know how to develop my own self esteem </w:t>
            </w:r>
          </w:p>
          <w:p w14:paraId="228F6444" w14:textId="77777777" w:rsidR="00CF0978" w:rsidRPr="00D21CBD" w:rsidRDefault="00CF0978" w:rsidP="00244B30">
            <w:pPr>
              <w:pStyle w:val="Pa2"/>
              <w:numPr>
                <w:ilvl w:val="0"/>
                <w:numId w:val="415"/>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the changes that will happen to me during puberty </w:t>
            </w:r>
          </w:p>
          <w:p w14:paraId="72064969" w14:textId="77777777" w:rsidR="00CF0978" w:rsidRPr="00D21CBD" w:rsidRDefault="00CF0978" w:rsidP="00244B30">
            <w:pPr>
              <w:pStyle w:val="Pa2"/>
              <w:numPr>
                <w:ilvl w:val="0"/>
                <w:numId w:val="416"/>
              </w:numPr>
              <w:ind w:left="360"/>
              <w:rPr>
                <w:rFonts w:ascii="Outfit" w:hAnsi="Outfit" w:cstheme="minorHAnsi"/>
                <w:color w:val="000C30"/>
                <w:sz w:val="22"/>
                <w:szCs w:val="22"/>
              </w:rPr>
            </w:pPr>
            <w:r w:rsidRPr="00D21CBD">
              <w:rPr>
                <w:rFonts w:ascii="Outfit" w:hAnsi="Outfit" w:cstheme="minorHAnsi"/>
                <w:color w:val="000C30"/>
                <w:sz w:val="22"/>
                <w:szCs w:val="22"/>
              </w:rPr>
              <w:t>I can recognise how I feel when I reflect on the development and birth of a baby </w:t>
            </w:r>
          </w:p>
          <w:p w14:paraId="763B30A3" w14:textId="77777777" w:rsidR="00CF0978" w:rsidRPr="00D21CBD" w:rsidRDefault="00CF0978" w:rsidP="00244B30">
            <w:pPr>
              <w:pStyle w:val="Pa2"/>
              <w:numPr>
                <w:ilvl w:val="0"/>
                <w:numId w:val="417"/>
              </w:numPr>
              <w:ind w:left="360"/>
              <w:rPr>
                <w:rFonts w:ascii="Outfit" w:hAnsi="Outfit" w:cstheme="minorHAnsi"/>
                <w:color w:val="000C30"/>
                <w:sz w:val="22"/>
                <w:szCs w:val="22"/>
              </w:rPr>
            </w:pPr>
            <w:r w:rsidRPr="00D21CBD">
              <w:rPr>
                <w:rFonts w:ascii="Outfit" w:hAnsi="Outfit" w:cstheme="minorHAnsi"/>
                <w:color w:val="000C30"/>
                <w:sz w:val="22"/>
                <w:szCs w:val="22"/>
              </w:rPr>
              <w:t>I understand that respect for one another is essential in a boyfriend/girlfriend relationship, and that I should not feel pressured into doing something I don't want to </w:t>
            </w:r>
          </w:p>
          <w:p w14:paraId="57C5C1D8" w14:textId="77777777" w:rsidR="00CF0978" w:rsidRPr="00D21CBD" w:rsidRDefault="00CF0978" w:rsidP="00244B30">
            <w:pPr>
              <w:pStyle w:val="Pa2"/>
              <w:numPr>
                <w:ilvl w:val="0"/>
                <w:numId w:val="418"/>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my self-image and know how to challenge negative 'body-talk' </w:t>
            </w:r>
          </w:p>
          <w:p w14:paraId="58AA5335" w14:textId="77777777" w:rsidR="00CF0978" w:rsidRPr="00D21CBD" w:rsidRDefault="00CF0978" w:rsidP="00244B30">
            <w:pPr>
              <w:pStyle w:val="Pa2"/>
              <w:numPr>
                <w:ilvl w:val="0"/>
                <w:numId w:val="419"/>
              </w:numPr>
              <w:ind w:left="360"/>
              <w:rPr>
                <w:rFonts w:ascii="Outfit" w:hAnsi="Outfit" w:cstheme="minorHAnsi"/>
                <w:color w:val="000C30"/>
                <w:sz w:val="22"/>
                <w:szCs w:val="22"/>
              </w:rPr>
            </w:pPr>
            <w:r w:rsidRPr="00D21CBD">
              <w:rPr>
                <w:rFonts w:ascii="Outfit" w:hAnsi="Outfit" w:cstheme="minorHAnsi"/>
                <w:color w:val="000C30"/>
                <w:sz w:val="22"/>
                <w:szCs w:val="22"/>
              </w:rPr>
              <w:t>I know how to prepare myself emotionally for the changes next year </w:t>
            </w:r>
          </w:p>
          <w:p w14:paraId="14D32278" w14:textId="77777777" w:rsidR="00CF0978" w:rsidRPr="00D21CBD" w:rsidRDefault="00CF0978" w:rsidP="00244B30">
            <w:pPr>
              <w:pStyle w:val="Default"/>
              <w:rPr>
                <w:rFonts w:ascii="Outfit" w:hAnsi="Outfit"/>
                <w:color w:val="000C30"/>
                <w:sz w:val="22"/>
                <w:szCs w:val="22"/>
              </w:rPr>
            </w:pPr>
          </w:p>
          <w:p w14:paraId="111836E1" w14:textId="4AF42D5B"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Alternative Piece 4a: Adolescent Friendships</w:t>
            </w:r>
            <w:r w:rsidRPr="00D21CBD">
              <w:rPr>
                <w:rFonts w:ascii="Outfit" w:hAnsi="Outfit" w:cstheme="minorHAnsi"/>
                <w:color w:val="000C30"/>
                <w:sz w:val="22"/>
                <w:szCs w:val="22"/>
              </w:rPr>
              <w:t> </w:t>
            </w:r>
          </w:p>
          <w:p w14:paraId="55CA45F6" w14:textId="77777777" w:rsidR="00CF0978" w:rsidRPr="00D21CBD" w:rsidRDefault="00CF0978" w:rsidP="00244B30">
            <w:pPr>
              <w:pStyle w:val="Pa2"/>
              <w:numPr>
                <w:ilvl w:val="0"/>
                <w:numId w:val="420"/>
              </w:numPr>
              <w:ind w:left="360"/>
              <w:rPr>
                <w:rFonts w:ascii="Outfit" w:hAnsi="Outfit" w:cstheme="minorHAnsi"/>
                <w:color w:val="000C30"/>
                <w:sz w:val="22"/>
                <w:szCs w:val="22"/>
              </w:rPr>
            </w:pPr>
            <w:r w:rsidRPr="00D21CBD">
              <w:rPr>
                <w:rFonts w:ascii="Outfit" w:hAnsi="Outfit" w:cstheme="minorHAnsi"/>
                <w:color w:val="000C30"/>
                <w:sz w:val="22"/>
                <w:szCs w:val="22"/>
              </w:rPr>
              <w:t>Knowledge: I know myself well enough to maintain positive relationships with others whilst still keeping my own identity </w:t>
            </w:r>
          </w:p>
          <w:p w14:paraId="4BEAD877" w14:textId="77777777" w:rsidR="00CF0978" w:rsidRPr="00D21CBD" w:rsidRDefault="00CF0978" w:rsidP="00244B30">
            <w:pPr>
              <w:pStyle w:val="Pa2"/>
              <w:numPr>
                <w:ilvl w:val="0"/>
                <w:numId w:val="421"/>
              </w:numPr>
              <w:ind w:left="360"/>
              <w:rPr>
                <w:rFonts w:ascii="Outfit" w:hAnsi="Outfit" w:cstheme="minorHAnsi"/>
                <w:color w:val="000C30"/>
                <w:sz w:val="22"/>
                <w:szCs w:val="22"/>
              </w:rPr>
            </w:pPr>
            <w:r w:rsidRPr="00D21CBD">
              <w:rPr>
                <w:rFonts w:ascii="Outfit" w:hAnsi="Outfit" w:cstheme="minorHAnsi"/>
                <w:color w:val="000C30"/>
                <w:sz w:val="22"/>
                <w:szCs w:val="22"/>
              </w:rPr>
              <w:t>Social and Emotional: I can be assertive when appropriate </w:t>
            </w:r>
          </w:p>
          <w:p w14:paraId="5A122C28" w14:textId="40614A68" w:rsidR="00097387" w:rsidRPr="00D21CBD" w:rsidRDefault="00097387" w:rsidP="00CF0978">
            <w:pPr>
              <w:pStyle w:val="Pa2"/>
              <w:rPr>
                <w:rFonts w:ascii="Outfit" w:hAnsi="Outfit" w:cstheme="minorHAnsi"/>
                <w:color w:val="000C30"/>
                <w:sz w:val="22"/>
                <w:szCs w:val="22"/>
              </w:rPr>
            </w:pPr>
          </w:p>
        </w:tc>
      </w:tr>
    </w:tbl>
    <w:p w14:paraId="2F5075E4" w14:textId="77777777" w:rsidR="00B0633B" w:rsidRPr="003F4093" w:rsidRDefault="00B0633B">
      <w:pPr>
        <w:rPr>
          <w:rFonts w:ascii="Outfit" w:hAnsi="Outfit"/>
          <w:color w:val="000C30"/>
        </w:rPr>
      </w:pPr>
      <w:r w:rsidRPr="003F4093">
        <w:rPr>
          <w:rFonts w:ascii="Outfit" w:hAnsi="Outfit"/>
          <w:color w:val="000C30"/>
        </w:rPr>
        <w:br w:type="page"/>
      </w:r>
    </w:p>
    <w:tbl>
      <w:tblPr>
        <w:tblStyle w:val="TableGrid"/>
        <w:tblW w:w="22363" w:type="dxa"/>
        <w:tblInd w:w="-113" w:type="dxa"/>
        <w:tblLayout w:type="fixed"/>
        <w:tblLook w:val="04A0" w:firstRow="1" w:lastRow="0" w:firstColumn="1" w:lastColumn="0" w:noHBand="0" w:noVBand="1"/>
      </w:tblPr>
      <w:tblGrid>
        <w:gridCol w:w="1707"/>
        <w:gridCol w:w="2707"/>
        <w:gridCol w:w="2849"/>
        <w:gridCol w:w="2991"/>
        <w:gridCol w:w="2849"/>
        <w:gridCol w:w="2849"/>
        <w:gridCol w:w="3277"/>
        <w:gridCol w:w="3134"/>
      </w:tblGrid>
      <w:tr w:rsidR="003F4093" w:rsidRPr="003F4093" w14:paraId="2E66915D" w14:textId="77777777" w:rsidTr="00705D4A">
        <w:trPr>
          <w:trHeight w:val="693"/>
        </w:trPr>
        <w:tc>
          <w:tcPr>
            <w:tcW w:w="22255" w:type="dxa"/>
            <w:gridSpan w:val="8"/>
            <w:shd w:val="clear" w:color="auto" w:fill="FF6463"/>
            <w:vAlign w:val="center"/>
          </w:tcPr>
          <w:p w14:paraId="615FAC6C" w14:textId="366F0DEF" w:rsidR="00E9216B" w:rsidRPr="003F4093" w:rsidRDefault="00E9216B" w:rsidP="00705D4A">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33D54EBD" w14:textId="77777777" w:rsidTr="001D2DE9">
        <w:trPr>
          <w:trHeight w:val="700"/>
        </w:trPr>
        <w:tc>
          <w:tcPr>
            <w:tcW w:w="1699" w:type="dxa"/>
            <w:shd w:val="clear" w:color="auto" w:fill="FF6463"/>
          </w:tcPr>
          <w:p w14:paraId="5E8AD7A5" w14:textId="77777777" w:rsidR="003A6D07" w:rsidRPr="003F4093" w:rsidRDefault="003A6D07"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Year group</w:t>
            </w:r>
          </w:p>
          <w:p w14:paraId="01B0E560" w14:textId="03A0F01C" w:rsidR="003A6D07" w:rsidRPr="003F4093" w:rsidRDefault="003A6D07" w:rsidP="006170B1">
            <w:pPr>
              <w:pStyle w:val="Default"/>
              <w:rPr>
                <w:rFonts w:ascii="Outfit" w:hAnsi="Outfit" w:cstheme="minorHAnsi"/>
                <w:b/>
                <w:color w:val="000C30"/>
              </w:rPr>
            </w:pPr>
          </w:p>
        </w:tc>
        <w:tc>
          <w:tcPr>
            <w:tcW w:w="2694" w:type="dxa"/>
            <w:shd w:val="clear" w:color="auto" w:fill="FF6463"/>
          </w:tcPr>
          <w:p w14:paraId="7A5C3E0E" w14:textId="77777777" w:rsidR="003A6D07" w:rsidRPr="003F4093" w:rsidRDefault="003A6D07"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5" w:type="dxa"/>
            <w:shd w:val="clear" w:color="auto" w:fill="FF6463"/>
          </w:tcPr>
          <w:p w14:paraId="3FC5A968"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1</w:t>
            </w:r>
          </w:p>
          <w:p w14:paraId="1D00D12D"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2977" w:type="dxa"/>
            <w:shd w:val="clear" w:color="auto" w:fill="FF6463"/>
          </w:tcPr>
          <w:p w14:paraId="43656F62"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2</w:t>
            </w:r>
          </w:p>
          <w:p w14:paraId="256ED9BF"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 xml:space="preserve">Consolidate EYFS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1</w:t>
            </w:r>
          </w:p>
        </w:tc>
        <w:tc>
          <w:tcPr>
            <w:tcW w:w="2835" w:type="dxa"/>
            <w:shd w:val="clear" w:color="auto" w:fill="FF6463"/>
          </w:tcPr>
          <w:p w14:paraId="28A43161"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3</w:t>
            </w:r>
          </w:p>
          <w:p w14:paraId="3E072A88"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FF6463"/>
          </w:tcPr>
          <w:p w14:paraId="33F78A82"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4</w:t>
            </w:r>
          </w:p>
          <w:p w14:paraId="3A8974AB"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 xml:space="preserve">Consolidate KS1 &amp; </w:t>
            </w:r>
            <w:proofErr w:type="spellStart"/>
            <w:r w:rsidRPr="003F4093">
              <w:rPr>
                <w:rFonts w:ascii="Outfit" w:hAnsi="Outfit" w:cstheme="minorHAnsi"/>
                <w:color w:val="000C30"/>
              </w:rPr>
              <w:t>Yr</w:t>
            </w:r>
            <w:proofErr w:type="spellEnd"/>
            <w:r w:rsidRPr="003F4093">
              <w:rPr>
                <w:rFonts w:ascii="Outfit" w:hAnsi="Outfit" w:cstheme="minorHAnsi"/>
                <w:color w:val="000C30"/>
              </w:rPr>
              <w:t xml:space="preserve"> 3</w:t>
            </w:r>
          </w:p>
        </w:tc>
        <w:tc>
          <w:tcPr>
            <w:tcW w:w="3261" w:type="dxa"/>
            <w:shd w:val="clear" w:color="auto" w:fill="FF6463"/>
          </w:tcPr>
          <w:p w14:paraId="464D9CFC"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5</w:t>
            </w:r>
          </w:p>
          <w:p w14:paraId="4A7CD960" w14:textId="78D9C019" w:rsidR="003A6D07" w:rsidRPr="003F4093" w:rsidRDefault="003A6D07" w:rsidP="001D2DE9">
            <w:pPr>
              <w:pStyle w:val="Default"/>
              <w:jc w:val="center"/>
              <w:rPr>
                <w:rFonts w:ascii="Outfit" w:hAnsi="Outfit" w:cstheme="minorHAnsi"/>
                <w:color w:val="000C30"/>
              </w:rPr>
            </w:pPr>
            <w:r w:rsidRPr="003F4093">
              <w:rPr>
                <w:rFonts w:ascii="Outfit" w:hAnsi="Outfit" w:cstheme="minorHAnsi"/>
                <w:color w:val="000C30"/>
              </w:rPr>
              <w:t xml:space="preserve">Consolidate KS1, </w:t>
            </w:r>
            <w:proofErr w:type="spellStart"/>
            <w:r w:rsidRPr="003F4093">
              <w:rPr>
                <w:rFonts w:ascii="Outfit" w:hAnsi="Outfit" w:cstheme="minorHAnsi"/>
                <w:color w:val="000C30"/>
              </w:rPr>
              <w:t>Yrs</w:t>
            </w:r>
            <w:proofErr w:type="spellEnd"/>
            <w:r w:rsidRPr="003F4093">
              <w:rPr>
                <w:rFonts w:ascii="Outfit" w:hAnsi="Outfit" w:cstheme="minorHAnsi"/>
                <w:color w:val="000C30"/>
              </w:rPr>
              <w:t xml:space="preserve"> 3 &amp; 4</w:t>
            </w:r>
          </w:p>
          <w:p w14:paraId="2A8C59B9" w14:textId="77777777" w:rsidR="003A6D07" w:rsidRPr="003F4093" w:rsidRDefault="003A6D07" w:rsidP="00F85426">
            <w:pPr>
              <w:pStyle w:val="Default"/>
              <w:jc w:val="center"/>
              <w:rPr>
                <w:rFonts w:ascii="Outfit" w:hAnsi="Outfit" w:cstheme="minorHAnsi"/>
                <w:color w:val="000C30"/>
              </w:rPr>
            </w:pPr>
          </w:p>
        </w:tc>
        <w:tc>
          <w:tcPr>
            <w:tcW w:w="3119" w:type="dxa"/>
            <w:shd w:val="clear" w:color="auto" w:fill="FF6463"/>
          </w:tcPr>
          <w:p w14:paraId="655AD071"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6</w:t>
            </w:r>
          </w:p>
          <w:p w14:paraId="67FB6EC4"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674A3ACB" w14:textId="77777777" w:rsidTr="00244B30">
        <w:trPr>
          <w:trHeight w:val="79"/>
        </w:trPr>
        <w:tc>
          <w:tcPr>
            <w:tcW w:w="1699" w:type="dxa"/>
            <w:vMerge w:val="restart"/>
            <w:shd w:val="clear" w:color="auto" w:fill="FF6463"/>
          </w:tcPr>
          <w:p w14:paraId="19ACB0F4" w14:textId="010A2482" w:rsidR="003A6D07" w:rsidRPr="003F4093" w:rsidRDefault="7B983038"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1348C55C" w:rsidRPr="003F4093">
              <w:rPr>
                <w:rFonts w:ascii="Outfit" w:hAnsi="Outfit" w:cstheme="minorBidi"/>
                <w:b/>
                <w:bCs/>
                <w:color w:val="000C30"/>
              </w:rPr>
              <w:t>vocabulary</w:t>
            </w:r>
          </w:p>
        </w:tc>
        <w:tc>
          <w:tcPr>
            <w:tcW w:w="2694" w:type="dxa"/>
            <w:vMerge w:val="restart"/>
          </w:tcPr>
          <w:p w14:paraId="04988263" w14:textId="034311D9" w:rsidR="00DE44D1" w:rsidRPr="000C119B" w:rsidRDefault="000C119B" w:rsidP="000C119B">
            <w:pPr>
              <w:spacing w:after="160" w:line="276" w:lineRule="auto"/>
              <w:rPr>
                <w:rFonts w:ascii="Outfit" w:eastAsia="Aptos" w:hAnsi="Outfit" w:cstheme="majorHAnsi"/>
                <w:color w:val="000C30"/>
              </w:rPr>
            </w:pPr>
            <w:r w:rsidRPr="000C119B">
              <w:rPr>
                <w:rFonts w:ascii="Outfit" w:eastAsia="Aptos" w:hAnsi="Outfit" w:cstheme="majorHAnsi"/>
                <w:color w:val="000C30"/>
              </w:rPr>
              <w:t>achieved</w:t>
            </w:r>
            <w:r w:rsidRPr="000C119B">
              <w:rPr>
                <w:rFonts w:ascii="Outfit" w:eastAsia="Aptos" w:hAnsi="Outfit" w:cstheme="majorHAnsi"/>
                <w:color w:val="000C30"/>
              </w:rPr>
              <w:br/>
              <w:t>activities</w:t>
            </w:r>
            <w:r w:rsidRPr="000C119B">
              <w:rPr>
                <w:rFonts w:ascii="Outfit" w:eastAsia="Aptos" w:hAnsi="Outfit" w:cstheme="majorHAnsi"/>
                <w:color w:val="000C30"/>
              </w:rPr>
              <w:br/>
              <w:t>adult</w:t>
            </w:r>
            <w:r w:rsidRPr="000C119B">
              <w:rPr>
                <w:rFonts w:ascii="Outfit" w:eastAsia="Aptos" w:hAnsi="Outfit" w:cstheme="majorHAnsi"/>
                <w:color w:val="000C30"/>
              </w:rPr>
              <w:br/>
              <w:t>baby</w:t>
            </w:r>
            <w:r w:rsidRPr="000C119B">
              <w:rPr>
                <w:rFonts w:ascii="Outfit" w:eastAsia="Aptos" w:hAnsi="Outfit" w:cstheme="majorHAnsi"/>
                <w:color w:val="000C30"/>
              </w:rPr>
              <w:br/>
              <w:t>body</w:t>
            </w:r>
            <w:r w:rsidR="004176E0">
              <w:rPr>
                <w:rFonts w:ascii="Outfit" w:eastAsia="Aptos" w:hAnsi="Outfit" w:cstheme="majorHAnsi"/>
                <w:color w:val="000C30"/>
              </w:rPr>
              <w:t xml:space="preserve"> </w:t>
            </w:r>
            <w:r w:rsidRPr="000C119B">
              <w:rPr>
                <w:rFonts w:ascii="Outfit" w:eastAsia="Aptos" w:hAnsi="Outfit" w:cstheme="majorHAnsi"/>
                <w:color w:val="000C30"/>
              </w:rPr>
              <w:t xml:space="preserve">vocabulary </w:t>
            </w:r>
            <w:r w:rsidRPr="004176E0">
              <w:rPr>
                <w:rFonts w:ascii="Outfit" w:eastAsia="Aptos" w:hAnsi="Outfit" w:cstheme="majorHAnsi"/>
                <w:b/>
                <w:bCs/>
                <w:color w:val="000C30"/>
                <w:sz w:val="18"/>
                <w:szCs w:val="18"/>
              </w:rPr>
              <w:t>(See P1)</w:t>
            </w:r>
            <w:r w:rsidRPr="000C119B">
              <w:rPr>
                <w:rFonts w:ascii="Outfit" w:eastAsia="Aptos" w:hAnsi="Outfit" w:cstheme="majorHAnsi"/>
                <w:color w:val="000C30"/>
              </w:rPr>
              <w:br/>
              <w:t>change</w:t>
            </w:r>
            <w:r w:rsidRPr="000C119B">
              <w:rPr>
                <w:rFonts w:ascii="Outfit" w:eastAsia="Aptos" w:hAnsi="Outfit" w:cstheme="majorHAnsi"/>
                <w:color w:val="000C30"/>
              </w:rPr>
              <w:br/>
              <w:t>emotions</w:t>
            </w:r>
            <w:r w:rsidRPr="000C119B">
              <w:rPr>
                <w:rFonts w:ascii="Outfit" w:eastAsia="Aptos" w:hAnsi="Outfit" w:cstheme="majorHAnsi"/>
                <w:color w:val="000C30"/>
              </w:rPr>
              <w:br/>
              <w:t>exercise</w:t>
            </w:r>
            <w:r w:rsidRPr="000C119B">
              <w:rPr>
                <w:rFonts w:ascii="Outfit" w:eastAsia="Aptos" w:hAnsi="Outfit" w:cstheme="majorHAnsi"/>
                <w:color w:val="000C30"/>
              </w:rPr>
              <w:br/>
              <w:t>feeling</w:t>
            </w:r>
            <w:r w:rsidRPr="000C119B">
              <w:rPr>
                <w:rFonts w:ascii="Outfit" w:eastAsia="Aptos" w:hAnsi="Outfit" w:cstheme="majorHAnsi"/>
                <w:color w:val="000C30"/>
              </w:rPr>
              <w:br/>
              <w:t>food</w:t>
            </w:r>
            <w:r w:rsidRPr="000C119B">
              <w:rPr>
                <w:rFonts w:ascii="Outfit" w:eastAsia="Aptos" w:hAnsi="Outfit" w:cstheme="majorHAnsi"/>
                <w:color w:val="000C30"/>
              </w:rPr>
              <w:br/>
              <w:t>grow up</w:t>
            </w:r>
            <w:r w:rsidRPr="000C119B">
              <w:rPr>
                <w:rFonts w:ascii="Outfit" w:eastAsia="Aptos" w:hAnsi="Outfit" w:cstheme="majorHAnsi"/>
                <w:color w:val="000C30"/>
              </w:rPr>
              <w:br/>
              <w:t>healthy</w:t>
            </w:r>
            <w:r w:rsidRPr="000C119B">
              <w:rPr>
                <w:rFonts w:ascii="Outfit" w:eastAsia="Aptos" w:hAnsi="Outfit" w:cstheme="majorHAnsi"/>
                <w:color w:val="000C30"/>
              </w:rPr>
              <w:br/>
              <w:t>less healthy</w:t>
            </w:r>
            <w:r w:rsidRPr="000C119B">
              <w:rPr>
                <w:rFonts w:ascii="Outfit" w:eastAsia="Aptos" w:hAnsi="Outfit" w:cstheme="majorHAnsi"/>
                <w:color w:val="000C30"/>
              </w:rPr>
              <w:br/>
              <w:t>looking forward</w:t>
            </w:r>
            <w:r w:rsidRPr="000C119B">
              <w:rPr>
                <w:rFonts w:ascii="Outfit" w:eastAsia="Aptos" w:hAnsi="Outfit" w:cstheme="majorHAnsi"/>
                <w:color w:val="000C30"/>
              </w:rPr>
              <w:br/>
              <w:t>memories</w:t>
            </w:r>
            <w:r w:rsidRPr="000C119B">
              <w:rPr>
                <w:rFonts w:ascii="Outfit" w:eastAsia="Aptos" w:hAnsi="Outfit" w:cstheme="majorHAnsi"/>
                <w:color w:val="000C30"/>
              </w:rPr>
              <w:br/>
              <w:t>thoughts</w:t>
            </w:r>
            <w:r w:rsidRPr="000C119B">
              <w:rPr>
                <w:rFonts w:ascii="Outfit" w:eastAsia="Aptos" w:hAnsi="Outfit" w:cstheme="majorHAnsi"/>
                <w:color w:val="000C30"/>
              </w:rPr>
              <w:br/>
              <w:t>worries</w:t>
            </w:r>
            <w:r w:rsidRPr="000C119B">
              <w:rPr>
                <w:rFonts w:ascii="Outfit" w:eastAsia="Aptos" w:hAnsi="Outfit" w:cstheme="majorHAnsi"/>
                <w:color w:val="000C30"/>
              </w:rPr>
              <w:br/>
            </w:r>
          </w:p>
          <w:p w14:paraId="3567C65F" w14:textId="77777777" w:rsidR="003A6D07" w:rsidRPr="00A7505F" w:rsidRDefault="003A6D07" w:rsidP="006170B1">
            <w:pPr>
              <w:spacing w:after="160" w:line="276" w:lineRule="auto"/>
              <w:rPr>
                <w:rFonts w:ascii="Outfit" w:eastAsia="Aptos" w:hAnsi="Outfit" w:cstheme="majorHAnsi"/>
                <w:color w:val="000C30"/>
              </w:rPr>
            </w:pPr>
          </w:p>
          <w:p w14:paraId="6931F151" w14:textId="77777777" w:rsidR="003A6D07" w:rsidRPr="00A7505F" w:rsidRDefault="003A6D07" w:rsidP="006170B1">
            <w:pPr>
              <w:spacing w:after="160" w:line="276" w:lineRule="auto"/>
              <w:rPr>
                <w:rFonts w:ascii="Outfit" w:eastAsia="Aptos" w:hAnsi="Outfit" w:cstheme="majorHAnsi"/>
                <w:color w:val="000C30"/>
              </w:rPr>
            </w:pPr>
          </w:p>
          <w:p w14:paraId="3C03A337" w14:textId="77777777" w:rsidR="003A6D07" w:rsidRPr="00A7505F" w:rsidRDefault="003A6D07" w:rsidP="006170B1">
            <w:pPr>
              <w:spacing w:after="160" w:line="276" w:lineRule="auto"/>
              <w:rPr>
                <w:rFonts w:ascii="Outfit" w:eastAsia="Aptos" w:hAnsi="Outfit" w:cstheme="majorHAnsi"/>
                <w:color w:val="000C30"/>
              </w:rPr>
            </w:pPr>
          </w:p>
          <w:p w14:paraId="7299594F" w14:textId="77777777" w:rsidR="003A6D07" w:rsidRPr="00A7505F" w:rsidRDefault="003A6D07" w:rsidP="006170B1">
            <w:pPr>
              <w:spacing w:after="160" w:line="276" w:lineRule="auto"/>
              <w:rPr>
                <w:rFonts w:ascii="Outfit" w:eastAsia="Aptos" w:hAnsi="Outfit" w:cstheme="majorHAnsi"/>
                <w:color w:val="000C30"/>
              </w:rPr>
            </w:pPr>
          </w:p>
          <w:p w14:paraId="110D46B4" w14:textId="77777777" w:rsidR="003A6D07" w:rsidRPr="00A7505F" w:rsidRDefault="003A6D07" w:rsidP="006170B1">
            <w:pPr>
              <w:spacing w:after="160" w:line="276" w:lineRule="auto"/>
              <w:rPr>
                <w:rFonts w:ascii="Outfit" w:eastAsia="Aptos" w:hAnsi="Outfit" w:cstheme="majorHAnsi"/>
                <w:color w:val="000C30"/>
              </w:rPr>
            </w:pPr>
          </w:p>
        </w:tc>
        <w:tc>
          <w:tcPr>
            <w:tcW w:w="2835" w:type="dxa"/>
            <w:vMerge w:val="restart"/>
          </w:tcPr>
          <w:p w14:paraId="75775AB5" w14:textId="77777777"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t>adult</w:t>
            </w:r>
            <w:r w:rsidRPr="00A7505F">
              <w:rPr>
                <w:rFonts w:ascii="Outfit" w:hAnsi="Outfit" w:cstheme="majorHAnsi"/>
                <w:color w:val="000C30"/>
                <w:sz w:val="22"/>
                <w:szCs w:val="22"/>
              </w:rPr>
              <w:br/>
              <w:t>adulthood</w:t>
            </w:r>
            <w:r w:rsidRPr="00A7505F">
              <w:rPr>
                <w:rFonts w:ascii="Outfit" w:hAnsi="Outfit" w:cstheme="majorHAnsi"/>
                <w:color w:val="000C30"/>
                <w:sz w:val="22"/>
                <w:szCs w:val="22"/>
              </w:rPr>
              <w:br/>
              <w:t>anus</w:t>
            </w:r>
            <w:r w:rsidRPr="00A7505F">
              <w:rPr>
                <w:rFonts w:ascii="Outfit" w:hAnsi="Outfit" w:cstheme="majorHAnsi"/>
                <w:color w:val="000C30"/>
                <w:sz w:val="22"/>
                <w:szCs w:val="22"/>
              </w:rPr>
              <w:br/>
              <w:t>anxious</w:t>
            </w:r>
            <w:r w:rsidRPr="00A7505F">
              <w:rPr>
                <w:rFonts w:ascii="Outfit" w:hAnsi="Outfit" w:cstheme="majorHAnsi"/>
                <w:color w:val="000C30"/>
                <w:sz w:val="22"/>
                <w:szCs w:val="22"/>
              </w:rPr>
              <w:br/>
              <w:t>baby</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nges</w:t>
            </w:r>
            <w:r w:rsidRPr="00A7505F">
              <w:rPr>
                <w:rFonts w:ascii="Outfit" w:hAnsi="Outfit" w:cstheme="majorHAnsi"/>
                <w:color w:val="000C30"/>
                <w:sz w:val="22"/>
                <w:szCs w:val="22"/>
              </w:rPr>
              <w:br/>
              <w:t>coping</w:t>
            </w:r>
            <w:r w:rsidRPr="00A7505F">
              <w:rPr>
                <w:rFonts w:ascii="Outfit" w:hAnsi="Outfit" w:cstheme="majorHAnsi"/>
                <w:color w:val="000C30"/>
                <w:sz w:val="22"/>
                <w:szCs w:val="22"/>
              </w:rPr>
              <w:br/>
              <w:t>curious</w:t>
            </w:r>
            <w:r w:rsidRPr="00A7505F">
              <w:rPr>
                <w:rFonts w:ascii="Outfit" w:hAnsi="Outfit" w:cstheme="majorHAnsi"/>
                <w:color w:val="000C30"/>
                <w:sz w:val="22"/>
                <w:szCs w:val="22"/>
              </w:rPr>
              <w:br/>
              <w:t>excited</w:t>
            </w:r>
            <w:r w:rsidRPr="00A7505F">
              <w:rPr>
                <w:rFonts w:ascii="Outfit" w:hAnsi="Outfit" w:cstheme="majorHAnsi"/>
                <w:color w:val="000C30"/>
                <w:sz w:val="22"/>
                <w:szCs w:val="22"/>
              </w:rPr>
              <w:br/>
              <w:t>feelings</w:t>
            </w:r>
            <w:r w:rsidRPr="00A7505F">
              <w:rPr>
                <w:rFonts w:ascii="Outfit" w:hAnsi="Outfit" w:cstheme="majorHAnsi"/>
                <w:color w:val="000C30"/>
                <w:sz w:val="22"/>
                <w:szCs w:val="22"/>
              </w:rPr>
              <w:br/>
              <w:t>female</w:t>
            </w:r>
            <w:r w:rsidRPr="00A7505F">
              <w:rPr>
                <w:rFonts w:ascii="Outfit" w:hAnsi="Outfit" w:cstheme="majorHAnsi"/>
                <w:color w:val="000C30"/>
                <w:sz w:val="22"/>
                <w:szCs w:val="22"/>
              </w:rPr>
              <w:br/>
              <w:t>grow</w:t>
            </w:r>
            <w:r w:rsidRPr="00A7505F">
              <w:rPr>
                <w:rFonts w:ascii="Outfit" w:hAnsi="Outfit" w:cstheme="majorHAnsi"/>
                <w:color w:val="000C30"/>
                <w:sz w:val="22"/>
                <w:szCs w:val="22"/>
              </w:rPr>
              <w:br/>
              <w:t>growing up</w:t>
            </w:r>
            <w:r w:rsidRPr="00A7505F">
              <w:rPr>
                <w:rFonts w:ascii="Outfit" w:hAnsi="Outfit" w:cstheme="majorHAnsi"/>
                <w:color w:val="000C30"/>
                <w:sz w:val="22"/>
                <w:szCs w:val="22"/>
              </w:rPr>
              <w:br/>
              <w:t>growth</w:t>
            </w:r>
            <w:r w:rsidRPr="00A7505F">
              <w:rPr>
                <w:rFonts w:ascii="Outfit" w:hAnsi="Outfit" w:cstheme="majorHAnsi"/>
                <w:color w:val="000C30"/>
                <w:sz w:val="22"/>
                <w:szCs w:val="22"/>
              </w:rPr>
              <w:br/>
              <w:t>happy</w:t>
            </w:r>
            <w:r w:rsidRPr="00A7505F">
              <w:rPr>
                <w:rFonts w:ascii="Outfit" w:hAnsi="Outfit" w:cstheme="majorHAnsi"/>
                <w:color w:val="000C30"/>
                <w:sz w:val="22"/>
                <w:szCs w:val="22"/>
              </w:rPr>
              <w:br/>
              <w:t>learn</w:t>
            </w:r>
            <w:r w:rsidRPr="00A7505F">
              <w:rPr>
                <w:rFonts w:ascii="Outfit" w:hAnsi="Outfit" w:cstheme="majorHAnsi"/>
                <w:color w:val="000C30"/>
                <w:sz w:val="22"/>
                <w:szCs w:val="22"/>
              </w:rPr>
              <w:br/>
              <w:t>life cycle</w:t>
            </w:r>
            <w:r w:rsidRPr="00A7505F">
              <w:rPr>
                <w:rFonts w:ascii="Outfit" w:hAnsi="Outfit" w:cstheme="majorHAnsi"/>
                <w:color w:val="000C30"/>
                <w:sz w:val="22"/>
                <w:szCs w:val="22"/>
              </w:rPr>
              <w:br/>
              <w:t>male</w:t>
            </w:r>
            <w:r w:rsidRPr="00A7505F">
              <w:rPr>
                <w:rFonts w:ascii="Outfit" w:hAnsi="Outfit" w:cstheme="majorHAnsi"/>
                <w:color w:val="000C30"/>
                <w:sz w:val="22"/>
                <w:szCs w:val="22"/>
              </w:rPr>
              <w:br/>
              <w:t>nervous</w:t>
            </w:r>
            <w:r w:rsidRPr="00A7505F">
              <w:rPr>
                <w:rFonts w:ascii="Outfit" w:hAnsi="Outfit" w:cstheme="majorHAnsi"/>
                <w:color w:val="000C30"/>
                <w:sz w:val="22"/>
                <w:szCs w:val="22"/>
              </w:rPr>
              <w:br/>
              <w:t>new</w:t>
            </w:r>
            <w:r w:rsidRPr="00A7505F">
              <w:rPr>
                <w:rFonts w:ascii="Outfit" w:hAnsi="Outfit" w:cstheme="majorHAnsi"/>
                <w:color w:val="000C30"/>
                <w:sz w:val="22"/>
                <w:szCs w:val="22"/>
              </w:rPr>
              <w:br/>
              <w:t>penis</w:t>
            </w:r>
            <w:r w:rsidRPr="00A7505F">
              <w:rPr>
                <w:rFonts w:ascii="Outfit" w:hAnsi="Outfit" w:cstheme="majorHAnsi"/>
                <w:color w:val="000C30"/>
                <w:sz w:val="22"/>
                <w:szCs w:val="22"/>
              </w:rPr>
              <w:br/>
              <w:t>proud</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vulva</w:t>
            </w:r>
            <w:r w:rsidRPr="00A7505F">
              <w:rPr>
                <w:rFonts w:ascii="Outfit" w:hAnsi="Outfit" w:cstheme="majorHAnsi"/>
                <w:color w:val="000C30"/>
                <w:sz w:val="22"/>
                <w:szCs w:val="22"/>
              </w:rPr>
              <w:br/>
              <w:t>worried</w:t>
            </w:r>
          </w:p>
          <w:p w14:paraId="455E147F" w14:textId="77777777" w:rsidR="003A6D07" w:rsidRPr="00A7505F" w:rsidRDefault="003A6D07" w:rsidP="006170B1">
            <w:pPr>
              <w:pStyle w:val="Default"/>
              <w:rPr>
                <w:rFonts w:ascii="Outfit" w:hAnsi="Outfit" w:cstheme="majorHAnsi"/>
                <w:color w:val="000C30"/>
                <w:sz w:val="22"/>
                <w:szCs w:val="22"/>
              </w:rPr>
            </w:pPr>
          </w:p>
        </w:tc>
        <w:tc>
          <w:tcPr>
            <w:tcW w:w="2977" w:type="dxa"/>
            <w:vMerge w:val="restart"/>
          </w:tcPr>
          <w:p w14:paraId="51EA6BC6" w14:textId="2048C447" w:rsidR="003A6D07" w:rsidRPr="00A7505F" w:rsidRDefault="003A6D07" w:rsidP="3FBFFC4C">
            <w:pPr>
              <w:pStyle w:val="Pa3"/>
              <w:rPr>
                <w:rFonts w:ascii="Outfit" w:hAnsi="Outfit" w:cstheme="majorBidi"/>
                <w:color w:val="000C30"/>
                <w:sz w:val="22"/>
                <w:szCs w:val="22"/>
              </w:rPr>
            </w:pPr>
            <w:r w:rsidRPr="3FBFFC4C">
              <w:rPr>
                <w:rFonts w:ascii="Outfit" w:hAnsi="Outfit" w:cstheme="majorBidi"/>
                <w:color w:val="000C30"/>
                <w:sz w:val="22"/>
                <w:szCs w:val="22"/>
              </w:rPr>
              <w:t>adult</w:t>
            </w:r>
            <w:r>
              <w:br/>
            </w:r>
            <w:r w:rsidRPr="3FBFFC4C">
              <w:rPr>
                <w:rFonts w:ascii="Outfit" w:hAnsi="Outfit" w:cstheme="majorBidi"/>
                <w:color w:val="000C30"/>
                <w:sz w:val="22"/>
                <w:szCs w:val="22"/>
              </w:rPr>
              <w:t>anus</w:t>
            </w:r>
            <w:r>
              <w:br/>
            </w:r>
            <w:r w:rsidRPr="3FBFFC4C">
              <w:rPr>
                <w:rFonts w:ascii="Outfit" w:hAnsi="Outfit" w:cstheme="majorBidi"/>
                <w:color w:val="000C30"/>
                <w:sz w:val="22"/>
                <w:szCs w:val="22"/>
              </w:rPr>
              <w:t>anxious</w:t>
            </w:r>
          </w:p>
          <w:p w14:paraId="6A0F5652" w14:textId="2007E559" w:rsidR="003A6D07" w:rsidRPr="00A7505F" w:rsidRDefault="31B08D9C" w:rsidP="006170B1">
            <w:pPr>
              <w:pStyle w:val="Pa3"/>
              <w:rPr>
                <w:rFonts w:ascii="Outfit" w:hAnsi="Outfit" w:cstheme="majorBidi"/>
                <w:color w:val="000C30"/>
                <w:sz w:val="22"/>
                <w:szCs w:val="22"/>
              </w:rPr>
            </w:pPr>
            <w:r w:rsidRPr="00251CBC">
              <w:rPr>
                <w:rFonts w:ascii="Outfit" w:hAnsi="Outfit"/>
                <w:sz w:val="22"/>
                <w:szCs w:val="22"/>
              </w:rPr>
              <w:t>assertive</w:t>
            </w:r>
            <w:r w:rsidR="003A6D07">
              <w:br/>
            </w:r>
            <w:r w:rsidR="003A6D07" w:rsidRPr="3FBFFC4C">
              <w:rPr>
                <w:rFonts w:ascii="Outfit" w:hAnsi="Outfit" w:cstheme="majorBidi"/>
                <w:color w:val="000C30"/>
                <w:sz w:val="22"/>
                <w:szCs w:val="22"/>
              </w:rPr>
              <w:t>baby</w:t>
            </w:r>
            <w:r w:rsidR="003A6D07">
              <w:br/>
            </w:r>
            <w:r w:rsidR="003A6D07" w:rsidRPr="3FBFFC4C">
              <w:rPr>
                <w:rFonts w:ascii="Outfit" w:hAnsi="Outfit" w:cstheme="majorBidi"/>
                <w:color w:val="000C30"/>
                <w:sz w:val="22"/>
                <w:szCs w:val="22"/>
              </w:rPr>
              <w:t>change</w:t>
            </w:r>
            <w:r w:rsidR="003A6D07">
              <w:br/>
            </w:r>
            <w:r w:rsidR="003A6D07" w:rsidRPr="3FBFFC4C">
              <w:rPr>
                <w:rFonts w:ascii="Outfit" w:hAnsi="Outfit" w:cstheme="majorBidi"/>
                <w:color w:val="000C30"/>
                <w:sz w:val="22"/>
                <w:szCs w:val="22"/>
              </w:rPr>
              <w:t>child</w:t>
            </w:r>
            <w:r w:rsidR="003A6D07">
              <w:br/>
            </w:r>
            <w:r w:rsidR="003A6D07" w:rsidRPr="3FBFFC4C">
              <w:rPr>
                <w:rFonts w:ascii="Outfit" w:hAnsi="Outfit" w:cstheme="majorBidi"/>
                <w:color w:val="000C30"/>
                <w:sz w:val="22"/>
                <w:szCs w:val="22"/>
              </w:rPr>
              <w:t>cope</w:t>
            </w:r>
            <w:r w:rsidR="003A6D07">
              <w:br/>
            </w:r>
            <w:r w:rsidR="003A6D07" w:rsidRPr="3FBFFC4C">
              <w:rPr>
                <w:rFonts w:ascii="Outfit" w:hAnsi="Outfit" w:cstheme="majorBidi"/>
                <w:color w:val="000C30"/>
                <w:sz w:val="22"/>
                <w:szCs w:val="22"/>
              </w:rPr>
              <w:t>comfortable</w:t>
            </w:r>
            <w:r w:rsidR="003A6D07">
              <w:br/>
            </w:r>
            <w:r w:rsidR="003A6D07" w:rsidRPr="3FBFFC4C">
              <w:rPr>
                <w:rFonts w:ascii="Outfit" w:hAnsi="Outfit" w:cstheme="majorBidi"/>
                <w:color w:val="000C30"/>
                <w:sz w:val="22"/>
                <w:szCs w:val="22"/>
              </w:rPr>
              <w:t>control</w:t>
            </w:r>
            <w:r w:rsidR="003A6D07">
              <w:br/>
            </w:r>
            <w:r w:rsidR="003A6D07" w:rsidRPr="3FBFFC4C">
              <w:rPr>
                <w:rFonts w:ascii="Outfit" w:hAnsi="Outfit" w:cstheme="majorBidi"/>
                <w:color w:val="000C30"/>
                <w:sz w:val="22"/>
                <w:szCs w:val="22"/>
              </w:rPr>
              <w:t>dislike</w:t>
            </w:r>
            <w:r w:rsidR="003A6D07">
              <w:br/>
            </w:r>
            <w:r w:rsidR="003A6D07" w:rsidRPr="3FBFFC4C">
              <w:rPr>
                <w:rFonts w:ascii="Outfit" w:hAnsi="Outfit" w:cstheme="majorBidi"/>
                <w:color w:val="000C30"/>
                <w:sz w:val="22"/>
                <w:szCs w:val="22"/>
              </w:rPr>
              <w:t>elderly</w:t>
            </w:r>
            <w:r w:rsidR="003A6D07">
              <w:br/>
            </w:r>
            <w:r w:rsidR="003A6D07" w:rsidRPr="3FBFFC4C">
              <w:rPr>
                <w:rFonts w:ascii="Outfit" w:hAnsi="Outfit" w:cstheme="majorBidi"/>
                <w:color w:val="000C30"/>
                <w:sz w:val="22"/>
                <w:szCs w:val="22"/>
              </w:rPr>
              <w:t>excited</w:t>
            </w:r>
            <w:r w:rsidR="003A6D07">
              <w:br/>
            </w:r>
            <w:r w:rsidR="003A6D07" w:rsidRPr="3FBFFC4C">
              <w:rPr>
                <w:rFonts w:ascii="Outfit" w:hAnsi="Outfit" w:cstheme="majorBidi"/>
                <w:color w:val="000C30"/>
                <w:sz w:val="22"/>
                <w:szCs w:val="22"/>
              </w:rPr>
              <w:t>female</w:t>
            </w:r>
            <w:r w:rsidR="003A6D07">
              <w:br/>
            </w:r>
            <w:r w:rsidR="003A6D07" w:rsidRPr="3FBFFC4C">
              <w:rPr>
                <w:rFonts w:ascii="Outfit" w:hAnsi="Outfit" w:cstheme="majorBidi"/>
                <w:color w:val="000C30"/>
                <w:sz w:val="22"/>
                <w:szCs w:val="22"/>
              </w:rPr>
              <w:t>freedom</w:t>
            </w:r>
            <w:r w:rsidR="003A6D07">
              <w:br/>
            </w:r>
            <w:r w:rsidR="003A6D07" w:rsidRPr="3FBFFC4C">
              <w:rPr>
                <w:rFonts w:ascii="Outfit" w:hAnsi="Outfit" w:cstheme="majorBidi"/>
                <w:color w:val="000C30"/>
                <w:sz w:val="22"/>
                <w:szCs w:val="22"/>
              </w:rPr>
              <w:t>fully grown</w:t>
            </w:r>
            <w:r w:rsidR="003A6D07">
              <w:br/>
            </w:r>
            <w:r w:rsidR="003A6D07" w:rsidRPr="3FBFFC4C">
              <w:rPr>
                <w:rFonts w:ascii="Outfit" w:hAnsi="Outfit" w:cstheme="majorBidi"/>
                <w:color w:val="000C30"/>
                <w:sz w:val="22"/>
                <w:szCs w:val="22"/>
              </w:rPr>
              <w:t>grow</w:t>
            </w:r>
            <w:r w:rsidR="003A6D07">
              <w:br/>
            </w:r>
            <w:r w:rsidR="003A6D07" w:rsidRPr="3FBFFC4C">
              <w:rPr>
                <w:rFonts w:ascii="Outfit" w:hAnsi="Outfit" w:cstheme="majorBidi"/>
                <w:color w:val="000C30"/>
                <w:sz w:val="22"/>
                <w:szCs w:val="22"/>
              </w:rPr>
              <w:t>growing up</w:t>
            </w:r>
            <w:r w:rsidR="003A6D07">
              <w:br/>
            </w:r>
            <w:r w:rsidR="003A6D07" w:rsidRPr="3FBFFC4C">
              <w:rPr>
                <w:rFonts w:ascii="Outfit" w:hAnsi="Outfit" w:cstheme="majorBidi"/>
                <w:color w:val="000C30"/>
                <w:sz w:val="22"/>
                <w:szCs w:val="22"/>
              </w:rPr>
              <w:t>hug</w:t>
            </w:r>
            <w:r w:rsidR="003A6D07">
              <w:br/>
            </w:r>
            <w:r w:rsidR="003A6D07" w:rsidRPr="3FBFFC4C">
              <w:rPr>
                <w:rFonts w:ascii="Outfit" w:hAnsi="Outfit" w:cstheme="majorBidi"/>
                <w:color w:val="000C30"/>
                <w:sz w:val="22"/>
                <w:szCs w:val="22"/>
              </w:rPr>
              <w:t>independent</w:t>
            </w:r>
            <w:r w:rsidR="003A6D07">
              <w:br/>
            </w:r>
            <w:r w:rsidR="003A6D07" w:rsidRPr="3FBFFC4C">
              <w:rPr>
                <w:rFonts w:ascii="Outfit" w:hAnsi="Outfit" w:cstheme="majorBidi"/>
                <w:color w:val="000C30"/>
                <w:sz w:val="22"/>
                <w:szCs w:val="22"/>
              </w:rPr>
              <w:t>life cycle</w:t>
            </w:r>
            <w:r w:rsidR="003A6D07">
              <w:br/>
            </w:r>
            <w:r w:rsidR="003A6D07" w:rsidRPr="3FBFFC4C">
              <w:rPr>
                <w:rFonts w:ascii="Outfit" w:hAnsi="Outfit" w:cstheme="majorBidi"/>
                <w:color w:val="000C30"/>
                <w:sz w:val="22"/>
                <w:szCs w:val="22"/>
              </w:rPr>
              <w:t>like</w:t>
            </w:r>
            <w:r w:rsidR="003A6D07">
              <w:br/>
            </w:r>
            <w:r w:rsidR="003A6D07" w:rsidRPr="3FBFFC4C">
              <w:rPr>
                <w:rFonts w:ascii="Outfit" w:hAnsi="Outfit" w:cstheme="majorBidi"/>
                <w:color w:val="000C30"/>
                <w:sz w:val="22"/>
                <w:szCs w:val="22"/>
              </w:rPr>
              <w:t>looking forward</w:t>
            </w:r>
            <w:r w:rsidR="003A6D07">
              <w:br/>
            </w:r>
            <w:r w:rsidR="003A6D07" w:rsidRPr="3FBFFC4C">
              <w:rPr>
                <w:rFonts w:ascii="Outfit" w:hAnsi="Outfit" w:cstheme="majorBidi"/>
                <w:color w:val="000C30"/>
                <w:sz w:val="22"/>
                <w:szCs w:val="22"/>
              </w:rPr>
              <w:t>male</w:t>
            </w:r>
            <w:r w:rsidR="003A6D07">
              <w:br/>
            </w:r>
            <w:r w:rsidR="003A6D07" w:rsidRPr="3FBFFC4C">
              <w:rPr>
                <w:rFonts w:ascii="Outfit" w:hAnsi="Outfit" w:cstheme="majorBidi"/>
                <w:color w:val="000C30"/>
                <w:sz w:val="22"/>
                <w:szCs w:val="22"/>
              </w:rPr>
              <w:t>nervous</w:t>
            </w:r>
            <w:r w:rsidR="003A6D07">
              <w:br/>
            </w:r>
            <w:r w:rsidR="003A6D07" w:rsidRPr="3FBFFC4C">
              <w:rPr>
                <w:rFonts w:ascii="Outfit" w:hAnsi="Outfit" w:cstheme="majorBidi"/>
                <w:color w:val="000C30"/>
                <w:sz w:val="22"/>
                <w:szCs w:val="22"/>
              </w:rPr>
              <w:t>old</w:t>
            </w:r>
            <w:r w:rsidR="003A6D07">
              <w:br/>
            </w:r>
            <w:r w:rsidR="003A6D07" w:rsidRPr="3FBFFC4C">
              <w:rPr>
                <w:rFonts w:ascii="Outfit" w:hAnsi="Outfit" w:cstheme="majorBidi"/>
                <w:color w:val="000C30"/>
                <w:sz w:val="22"/>
                <w:szCs w:val="22"/>
              </w:rPr>
              <w:t>older</w:t>
            </w:r>
            <w:r w:rsidR="003A6D07">
              <w:br/>
            </w:r>
            <w:r w:rsidR="003A6D07" w:rsidRPr="3FBFFC4C">
              <w:rPr>
                <w:rFonts w:ascii="Outfit" w:hAnsi="Outfit" w:cstheme="majorBidi"/>
                <w:color w:val="000C30"/>
                <w:sz w:val="22"/>
                <w:szCs w:val="22"/>
              </w:rPr>
              <w:t>penis</w:t>
            </w:r>
            <w:r w:rsidR="003A6D07">
              <w:br/>
            </w:r>
            <w:r w:rsidR="003A6D07" w:rsidRPr="3FBFFC4C">
              <w:rPr>
                <w:rFonts w:ascii="Outfit" w:hAnsi="Outfit" w:cstheme="majorBidi"/>
                <w:color w:val="000C30"/>
                <w:sz w:val="22"/>
                <w:szCs w:val="22"/>
              </w:rPr>
              <w:t>physical</w:t>
            </w:r>
            <w:r w:rsidR="003A6D07">
              <w:br/>
            </w:r>
            <w:r w:rsidR="003A6D07" w:rsidRPr="3FBFFC4C">
              <w:rPr>
                <w:rFonts w:ascii="Outfit" w:hAnsi="Outfit" w:cstheme="majorBidi"/>
                <w:color w:val="000C30"/>
                <w:sz w:val="22"/>
                <w:szCs w:val="22"/>
              </w:rPr>
              <w:t>private</w:t>
            </w:r>
            <w:r w:rsidR="003A6D07">
              <w:br/>
            </w:r>
            <w:r w:rsidR="003A6D07" w:rsidRPr="3FBFFC4C">
              <w:rPr>
                <w:rFonts w:ascii="Outfit" w:hAnsi="Outfit" w:cstheme="majorBidi"/>
                <w:color w:val="000C30"/>
                <w:sz w:val="22"/>
                <w:szCs w:val="22"/>
              </w:rPr>
              <w:t>public</w:t>
            </w:r>
            <w:r w:rsidR="003A6D07">
              <w:br/>
            </w:r>
            <w:r w:rsidR="003A6D07" w:rsidRPr="3FBFFC4C">
              <w:rPr>
                <w:rFonts w:ascii="Outfit" w:hAnsi="Outfit" w:cstheme="majorBidi"/>
                <w:color w:val="000C30"/>
                <w:sz w:val="22"/>
                <w:szCs w:val="22"/>
              </w:rPr>
              <w:t>respect</w:t>
            </w:r>
            <w:r w:rsidR="003A6D07">
              <w:br/>
            </w:r>
            <w:r w:rsidR="003A6D07" w:rsidRPr="3FBFFC4C">
              <w:rPr>
                <w:rFonts w:ascii="Outfit" w:hAnsi="Outfit" w:cstheme="majorBidi"/>
                <w:color w:val="000C30"/>
                <w:sz w:val="22"/>
                <w:szCs w:val="22"/>
              </w:rPr>
              <w:t>responsibilities</w:t>
            </w:r>
            <w:r w:rsidR="003A6D07">
              <w:br/>
            </w:r>
            <w:r w:rsidR="003A6D07" w:rsidRPr="3FBFFC4C">
              <w:rPr>
                <w:rFonts w:ascii="Outfit" w:hAnsi="Outfit" w:cstheme="majorBidi"/>
                <w:color w:val="000C30"/>
                <w:sz w:val="22"/>
                <w:szCs w:val="22"/>
              </w:rPr>
              <w:t>teenager</w:t>
            </w:r>
            <w:r w:rsidR="003A6D07">
              <w:br/>
            </w:r>
            <w:r w:rsidR="003A6D07" w:rsidRPr="3FBFFC4C">
              <w:rPr>
                <w:rFonts w:ascii="Outfit" w:hAnsi="Outfit" w:cstheme="majorBidi"/>
                <w:color w:val="000C30"/>
                <w:sz w:val="22"/>
                <w:szCs w:val="22"/>
              </w:rPr>
              <w:t>testicles</w:t>
            </w:r>
            <w:r w:rsidR="003A6D07">
              <w:br/>
            </w:r>
            <w:r w:rsidR="003A6D07" w:rsidRPr="3FBFFC4C">
              <w:rPr>
                <w:rFonts w:ascii="Outfit" w:hAnsi="Outfit" w:cstheme="majorBidi"/>
                <w:color w:val="000C30"/>
                <w:sz w:val="22"/>
                <w:szCs w:val="22"/>
              </w:rPr>
              <w:t>texture</w:t>
            </w:r>
            <w:r w:rsidR="003A6D07">
              <w:br/>
            </w:r>
            <w:r w:rsidR="003A6D07" w:rsidRPr="3FBFFC4C">
              <w:rPr>
                <w:rFonts w:ascii="Outfit" w:hAnsi="Outfit" w:cstheme="majorBidi"/>
                <w:color w:val="000C30"/>
                <w:sz w:val="22"/>
                <w:szCs w:val="22"/>
              </w:rPr>
              <w:t>timeline</w:t>
            </w:r>
            <w:r w:rsidR="003A6D07">
              <w:br/>
            </w:r>
            <w:r w:rsidR="003A6D07" w:rsidRPr="3FBFFC4C">
              <w:rPr>
                <w:rFonts w:ascii="Outfit" w:hAnsi="Outfit" w:cstheme="majorBidi"/>
                <w:color w:val="000C30"/>
                <w:sz w:val="22"/>
                <w:szCs w:val="22"/>
              </w:rPr>
              <w:t>toddler</w:t>
            </w:r>
            <w:r w:rsidR="003A6D07">
              <w:br/>
            </w:r>
            <w:r w:rsidR="003A6D07" w:rsidRPr="3FBFFC4C">
              <w:rPr>
                <w:rFonts w:ascii="Outfit" w:hAnsi="Outfit" w:cstheme="majorBidi"/>
                <w:color w:val="000C30"/>
                <w:sz w:val="22"/>
                <w:szCs w:val="22"/>
              </w:rPr>
              <w:t>touch</w:t>
            </w:r>
            <w:r w:rsidR="003A6D07">
              <w:br/>
            </w:r>
            <w:r w:rsidR="003A6D07" w:rsidRPr="3FBFFC4C">
              <w:rPr>
                <w:rFonts w:ascii="Outfit" w:hAnsi="Outfit" w:cstheme="majorBidi"/>
                <w:color w:val="000C30"/>
                <w:sz w:val="22"/>
                <w:szCs w:val="22"/>
              </w:rPr>
              <w:t>uncomfortable</w:t>
            </w:r>
            <w:r w:rsidR="003A6D07">
              <w:br/>
            </w:r>
            <w:r w:rsidR="003A6D07" w:rsidRPr="3FBFFC4C">
              <w:rPr>
                <w:rFonts w:ascii="Outfit" w:hAnsi="Outfit" w:cstheme="majorBidi"/>
                <w:color w:val="000C30"/>
                <w:sz w:val="22"/>
                <w:szCs w:val="22"/>
              </w:rPr>
              <w:t>vagina</w:t>
            </w:r>
            <w:r w:rsidR="003A6D07">
              <w:br/>
            </w:r>
            <w:r w:rsidR="003A6D07" w:rsidRPr="3FBFFC4C">
              <w:rPr>
                <w:rFonts w:ascii="Outfit" w:hAnsi="Outfit" w:cstheme="majorBidi"/>
                <w:color w:val="000C30"/>
                <w:sz w:val="22"/>
                <w:szCs w:val="22"/>
              </w:rPr>
              <w:t>vulva</w:t>
            </w:r>
            <w:r w:rsidR="003A6D07">
              <w:br/>
            </w:r>
            <w:r w:rsidR="003A6D07" w:rsidRPr="3FBFFC4C">
              <w:rPr>
                <w:rFonts w:ascii="Outfit" w:hAnsi="Outfit" w:cstheme="majorBidi"/>
                <w:color w:val="000C30"/>
                <w:sz w:val="22"/>
                <w:szCs w:val="22"/>
              </w:rPr>
              <w:t>young</w:t>
            </w:r>
          </w:p>
          <w:p w14:paraId="45453350" w14:textId="77777777" w:rsidR="003A6D07" w:rsidRPr="00A7505F" w:rsidRDefault="003A6D07" w:rsidP="006170B1">
            <w:pPr>
              <w:pStyle w:val="Pa3"/>
              <w:rPr>
                <w:rFonts w:ascii="Outfit" w:hAnsi="Outfit" w:cstheme="majorHAnsi"/>
                <w:color w:val="000C30"/>
                <w:sz w:val="22"/>
                <w:szCs w:val="22"/>
              </w:rPr>
            </w:pPr>
          </w:p>
        </w:tc>
        <w:tc>
          <w:tcPr>
            <w:tcW w:w="2835" w:type="dxa"/>
            <w:vMerge w:val="restart"/>
          </w:tcPr>
          <w:p w14:paraId="0EF260B2" w14:textId="77777777"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lastRenderedPageBreak/>
              <w:t>animals</w:t>
            </w:r>
            <w:r w:rsidRPr="00A7505F">
              <w:rPr>
                <w:rFonts w:ascii="Outfit" w:hAnsi="Outfit" w:cstheme="majorHAnsi"/>
                <w:color w:val="000C30"/>
                <w:sz w:val="22"/>
                <w:szCs w:val="22"/>
              </w:rPr>
              <w:br/>
              <w:t>babies</w:t>
            </w:r>
            <w:r w:rsidRPr="00A7505F">
              <w:rPr>
                <w:rFonts w:ascii="Outfit" w:hAnsi="Outfit" w:cstheme="majorHAnsi"/>
                <w:color w:val="000C30"/>
                <w:sz w:val="22"/>
                <w:szCs w:val="22"/>
              </w:rPr>
              <w:br/>
              <w:t>birth</w:t>
            </w:r>
            <w:r w:rsidRPr="00A7505F">
              <w:rPr>
                <w:rFonts w:ascii="Outfit" w:hAnsi="Outfit" w:cstheme="majorHAnsi"/>
                <w:color w:val="000C30"/>
                <w:sz w:val="22"/>
                <w:szCs w:val="22"/>
              </w:rPr>
              <w:br/>
              <w:t>breasts</w:t>
            </w:r>
            <w:r w:rsidRPr="00A7505F">
              <w:rPr>
                <w:rFonts w:ascii="Outfit" w:hAnsi="Outfit" w:cstheme="majorHAnsi"/>
                <w:color w:val="000C30"/>
                <w:sz w:val="22"/>
                <w:szCs w:val="22"/>
              </w:rPr>
              <w:br/>
              <w:t>care</w:t>
            </w:r>
            <w:r w:rsidRPr="00A7505F">
              <w:rPr>
                <w:rFonts w:ascii="Outfit" w:hAnsi="Outfit" w:cstheme="majorHAnsi"/>
                <w:color w:val="000C30"/>
                <w:sz w:val="22"/>
                <w:szCs w:val="22"/>
              </w:rPr>
              <w:br/>
              <w:t>challenge</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nges</w:t>
            </w:r>
            <w:r w:rsidRPr="00A7505F">
              <w:rPr>
                <w:rFonts w:ascii="Outfit" w:hAnsi="Outfit" w:cstheme="majorHAnsi"/>
                <w:color w:val="000C30"/>
                <w:sz w:val="22"/>
                <w:szCs w:val="22"/>
              </w:rPr>
              <w:br/>
              <w:t>control</w:t>
            </w:r>
            <w:r w:rsidRPr="00A7505F">
              <w:rPr>
                <w:rFonts w:ascii="Outfit" w:hAnsi="Outfit" w:cstheme="majorHAnsi"/>
                <w:color w:val="000C30"/>
                <w:sz w:val="22"/>
                <w:szCs w:val="22"/>
              </w:rPr>
              <w:br/>
              <w:t>egg</w:t>
            </w:r>
            <w:r w:rsidRPr="00A7505F">
              <w:rPr>
                <w:rFonts w:ascii="Outfit" w:hAnsi="Outfit" w:cstheme="majorHAnsi"/>
                <w:color w:val="000C30"/>
                <w:sz w:val="22"/>
                <w:szCs w:val="22"/>
              </w:rPr>
              <w:br/>
              <w:t>family</w:t>
            </w:r>
            <w:r w:rsidRPr="00A7505F">
              <w:rPr>
                <w:rFonts w:ascii="Outfit" w:hAnsi="Outfit" w:cstheme="majorHAnsi"/>
                <w:color w:val="000C30"/>
                <w:sz w:val="22"/>
                <w:szCs w:val="22"/>
              </w:rPr>
              <w:br/>
              <w:t>female</w:t>
            </w:r>
            <w:r w:rsidRPr="00A7505F">
              <w:rPr>
                <w:rFonts w:ascii="Outfit" w:hAnsi="Outfit" w:cstheme="majorHAnsi"/>
                <w:color w:val="000C30"/>
                <w:sz w:val="22"/>
                <w:szCs w:val="22"/>
              </w:rPr>
              <w:br/>
              <w:t>genitals</w:t>
            </w:r>
            <w:r w:rsidRPr="00A7505F">
              <w:rPr>
                <w:rFonts w:ascii="Outfit" w:hAnsi="Outfit" w:cstheme="majorHAnsi"/>
                <w:color w:val="000C30"/>
                <w:sz w:val="22"/>
                <w:szCs w:val="22"/>
              </w:rPr>
              <w:br/>
              <w:t>growing up</w:t>
            </w:r>
            <w:r w:rsidRPr="00A7505F">
              <w:rPr>
                <w:rFonts w:ascii="Outfit" w:hAnsi="Outfit" w:cstheme="majorHAnsi"/>
                <w:color w:val="000C30"/>
                <w:sz w:val="22"/>
                <w:szCs w:val="22"/>
              </w:rPr>
              <w:br/>
              <w:t>looking forward</w:t>
            </w:r>
            <w:r w:rsidRPr="00A7505F">
              <w:rPr>
                <w:rFonts w:ascii="Outfit" w:hAnsi="Outfit" w:cstheme="majorHAnsi"/>
                <w:color w:val="000C30"/>
                <w:sz w:val="22"/>
                <w:szCs w:val="22"/>
              </w:rPr>
              <w:br/>
              <w:t>male</w:t>
            </w:r>
            <w:r w:rsidRPr="00A7505F">
              <w:rPr>
                <w:rFonts w:ascii="Outfit" w:hAnsi="Outfit" w:cstheme="majorHAnsi"/>
                <w:color w:val="000C30"/>
                <w:sz w:val="22"/>
                <w:szCs w:val="22"/>
              </w:rPr>
              <w:br/>
              <w:t>mother</w:t>
            </w:r>
            <w:r w:rsidRPr="00A7505F">
              <w:rPr>
                <w:rFonts w:ascii="Outfit" w:hAnsi="Outfit" w:cstheme="majorHAnsi"/>
                <w:color w:val="000C30"/>
                <w:sz w:val="22"/>
                <w:szCs w:val="22"/>
              </w:rPr>
              <w:br/>
              <w:t>ovaries</w:t>
            </w:r>
            <w:r w:rsidRPr="00A7505F">
              <w:rPr>
                <w:rFonts w:ascii="Outfit" w:hAnsi="Outfit" w:cstheme="majorHAnsi"/>
                <w:color w:val="000C30"/>
                <w:sz w:val="22"/>
                <w:szCs w:val="22"/>
              </w:rPr>
              <w:br/>
              <w:t>ovum / ova</w:t>
            </w:r>
            <w:r w:rsidRPr="00A7505F">
              <w:rPr>
                <w:rFonts w:ascii="Outfit" w:hAnsi="Outfit" w:cstheme="majorHAnsi"/>
                <w:color w:val="000C30"/>
                <w:sz w:val="22"/>
                <w:szCs w:val="22"/>
              </w:rPr>
              <w:br/>
              <w:t>penis</w:t>
            </w:r>
            <w:r w:rsidRPr="00A7505F">
              <w:rPr>
                <w:rFonts w:ascii="Outfit" w:hAnsi="Outfit" w:cstheme="majorHAnsi"/>
                <w:color w:val="000C30"/>
                <w:sz w:val="22"/>
                <w:szCs w:val="22"/>
              </w:rPr>
              <w:br/>
              <w:t>personal hygiene</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pubic hair</w:t>
            </w:r>
            <w:r w:rsidRPr="00A7505F">
              <w:rPr>
                <w:rFonts w:ascii="Outfit" w:hAnsi="Outfit" w:cstheme="majorHAnsi"/>
                <w:color w:val="000C30"/>
                <w:sz w:val="22"/>
                <w:szCs w:val="22"/>
              </w:rPr>
              <w:br/>
              <w:t>roles</w:t>
            </w:r>
            <w:r w:rsidRPr="00A7505F">
              <w:rPr>
                <w:rFonts w:ascii="Outfit" w:hAnsi="Outfit" w:cstheme="majorHAnsi"/>
                <w:color w:val="000C30"/>
                <w:sz w:val="22"/>
                <w:szCs w:val="22"/>
              </w:rPr>
              <w:br/>
              <w:t>scrotum</w:t>
            </w:r>
            <w:r w:rsidRPr="00A7505F">
              <w:rPr>
                <w:rFonts w:ascii="Outfit" w:hAnsi="Outfit" w:cstheme="majorHAnsi"/>
                <w:color w:val="000C30"/>
                <w:sz w:val="22"/>
                <w:szCs w:val="22"/>
              </w:rPr>
              <w:br/>
              <w:t>sperm</w:t>
            </w:r>
            <w:r w:rsidRPr="00A7505F">
              <w:rPr>
                <w:rFonts w:ascii="Outfit" w:hAnsi="Outfit" w:cstheme="majorHAnsi"/>
                <w:color w:val="000C30"/>
                <w:sz w:val="22"/>
                <w:szCs w:val="22"/>
              </w:rPr>
              <w:br/>
              <w:t>stereotypes</w:t>
            </w:r>
            <w:r w:rsidRPr="00A7505F">
              <w:rPr>
                <w:rFonts w:ascii="Outfit" w:hAnsi="Outfit" w:cstheme="majorHAnsi"/>
                <w:color w:val="000C30"/>
                <w:sz w:val="22"/>
                <w:szCs w:val="22"/>
              </w:rPr>
              <w:br/>
              <w:t>task</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vagina</w:t>
            </w:r>
            <w:r w:rsidRPr="00A7505F">
              <w:rPr>
                <w:rFonts w:ascii="Outfit" w:hAnsi="Outfit" w:cstheme="majorHAnsi"/>
                <w:color w:val="000C30"/>
                <w:sz w:val="22"/>
                <w:szCs w:val="22"/>
              </w:rPr>
              <w:br/>
              <w:t>womb / uterus</w:t>
            </w:r>
            <w:r w:rsidRPr="00A7505F">
              <w:rPr>
                <w:rFonts w:ascii="Outfit" w:hAnsi="Outfit" w:cstheme="majorHAnsi"/>
                <w:color w:val="000C30"/>
                <w:sz w:val="22"/>
                <w:szCs w:val="22"/>
              </w:rPr>
              <w:br/>
              <w:t>worries</w:t>
            </w:r>
          </w:p>
          <w:p w14:paraId="0ACE627A" w14:textId="77777777" w:rsidR="003A6D07" w:rsidRPr="00A7505F" w:rsidRDefault="003A6D07" w:rsidP="006170B1">
            <w:pPr>
              <w:pStyle w:val="Default"/>
              <w:rPr>
                <w:rFonts w:ascii="Outfit" w:hAnsi="Outfit" w:cstheme="majorHAnsi"/>
                <w:color w:val="000C30"/>
                <w:sz w:val="22"/>
                <w:szCs w:val="22"/>
              </w:rPr>
            </w:pPr>
          </w:p>
        </w:tc>
        <w:tc>
          <w:tcPr>
            <w:tcW w:w="2835" w:type="dxa"/>
            <w:vMerge w:val="restart"/>
          </w:tcPr>
          <w:p w14:paraId="024AB49F" w14:textId="77777777" w:rsidR="003A6D07" w:rsidRPr="00A7505F" w:rsidRDefault="003A6D07" w:rsidP="006170B1">
            <w:pPr>
              <w:rPr>
                <w:rFonts w:ascii="Outfit" w:hAnsi="Outfit" w:cstheme="majorHAnsi"/>
                <w:color w:val="000C30"/>
              </w:rPr>
            </w:pPr>
            <w:r w:rsidRPr="00A7505F">
              <w:rPr>
                <w:rFonts w:ascii="Outfit" w:hAnsi="Outfit" w:cstheme="majorHAnsi"/>
                <w:color w:val="000C30"/>
              </w:rPr>
              <w:t>acceptance</w:t>
            </w:r>
            <w:r w:rsidRPr="00A7505F">
              <w:rPr>
                <w:rFonts w:ascii="Outfit" w:hAnsi="Outfit" w:cstheme="majorHAnsi"/>
                <w:color w:val="000C30"/>
              </w:rPr>
              <w:br/>
              <w:t>anxious</w:t>
            </w:r>
            <w:r w:rsidRPr="00A7505F">
              <w:rPr>
                <w:rFonts w:ascii="Outfit" w:hAnsi="Outfit" w:cstheme="majorHAnsi"/>
                <w:color w:val="000C30"/>
              </w:rPr>
              <w:br/>
              <w:t>belonging</w:t>
            </w:r>
            <w:r w:rsidRPr="00A7505F">
              <w:rPr>
                <w:rFonts w:ascii="Outfit" w:hAnsi="Outfit" w:cstheme="majorHAnsi"/>
                <w:color w:val="000C30"/>
              </w:rPr>
              <w:br/>
              <w:t>care</w:t>
            </w:r>
            <w:r w:rsidRPr="00A7505F">
              <w:rPr>
                <w:rFonts w:ascii="Outfit" w:hAnsi="Outfit" w:cstheme="majorHAnsi"/>
                <w:color w:val="000C30"/>
              </w:rPr>
              <w:br/>
              <w:t>characteristics</w:t>
            </w:r>
            <w:r w:rsidRPr="00A7505F">
              <w:rPr>
                <w:rFonts w:ascii="Outfit" w:hAnsi="Outfit" w:cstheme="majorHAnsi"/>
                <w:color w:val="000C30"/>
              </w:rPr>
              <w:br/>
              <w:t>change</w:t>
            </w:r>
            <w:r w:rsidRPr="00A7505F">
              <w:rPr>
                <w:rFonts w:ascii="Outfit" w:hAnsi="Outfit" w:cstheme="majorHAnsi"/>
                <w:color w:val="000C30"/>
              </w:rPr>
              <w:br/>
              <w:t>choices</w:t>
            </w:r>
            <w:r w:rsidRPr="00A7505F">
              <w:rPr>
                <w:rFonts w:ascii="Outfit" w:hAnsi="Outfit" w:cstheme="majorHAnsi"/>
                <w:color w:val="000C30"/>
              </w:rPr>
              <w:br/>
              <w:t>circle</w:t>
            </w:r>
            <w:r w:rsidRPr="00A7505F">
              <w:rPr>
                <w:rFonts w:ascii="Outfit" w:hAnsi="Outfit" w:cstheme="majorHAnsi"/>
                <w:color w:val="000C30"/>
              </w:rPr>
              <w:br/>
              <w:t>control</w:t>
            </w:r>
            <w:r w:rsidRPr="00A7505F">
              <w:rPr>
                <w:rFonts w:ascii="Outfit" w:hAnsi="Outfit" w:cstheme="majorHAnsi"/>
                <w:color w:val="000C30"/>
              </w:rPr>
              <w:br/>
              <w:t>family</w:t>
            </w:r>
            <w:r w:rsidRPr="00A7505F">
              <w:rPr>
                <w:rFonts w:ascii="Outfit" w:hAnsi="Outfit" w:cstheme="majorHAnsi"/>
                <w:color w:val="000C30"/>
              </w:rPr>
              <w:br/>
              <w:t>fallopian tube</w:t>
            </w:r>
            <w:r w:rsidRPr="00A7505F">
              <w:rPr>
                <w:rFonts w:ascii="Outfit" w:hAnsi="Outfit" w:cstheme="majorHAnsi"/>
                <w:color w:val="000C30"/>
              </w:rPr>
              <w:br/>
              <w:t>hobbies</w:t>
            </w:r>
            <w:r w:rsidRPr="00A7505F">
              <w:rPr>
                <w:rFonts w:ascii="Outfit" w:hAnsi="Outfit" w:cstheme="majorHAnsi"/>
                <w:color w:val="000C30"/>
              </w:rPr>
              <w:br/>
              <w:t>hormone</w:t>
            </w:r>
            <w:r w:rsidRPr="00A7505F">
              <w:rPr>
                <w:rFonts w:ascii="Outfit" w:hAnsi="Outfit" w:cstheme="majorHAnsi"/>
                <w:color w:val="000C30"/>
              </w:rPr>
              <w:br/>
              <w:t>identity</w:t>
            </w:r>
            <w:r w:rsidRPr="00A7505F">
              <w:rPr>
                <w:rFonts w:ascii="Outfit" w:hAnsi="Outfit" w:cstheme="majorHAnsi"/>
                <w:color w:val="000C30"/>
              </w:rPr>
              <w:br/>
              <w:t>inner circle</w:t>
            </w:r>
            <w:r w:rsidRPr="00A7505F">
              <w:rPr>
                <w:rFonts w:ascii="Outfit" w:hAnsi="Outfit" w:cstheme="majorHAnsi"/>
                <w:color w:val="000C30"/>
              </w:rPr>
              <w:br/>
              <w:t>interests</w:t>
            </w:r>
            <w:r w:rsidRPr="00A7505F">
              <w:rPr>
                <w:rFonts w:ascii="Outfit" w:hAnsi="Outfit" w:cstheme="majorHAnsi"/>
                <w:color w:val="000C30"/>
              </w:rPr>
              <w:br/>
              <w:t>love</w:t>
            </w:r>
            <w:r w:rsidRPr="00A7505F">
              <w:rPr>
                <w:rFonts w:ascii="Outfit" w:hAnsi="Outfit" w:cstheme="majorHAnsi"/>
                <w:color w:val="000C30"/>
              </w:rPr>
              <w:br/>
              <w:t>looking forward</w:t>
            </w:r>
            <w:r w:rsidRPr="00A7505F">
              <w:rPr>
                <w:rFonts w:ascii="Outfit" w:hAnsi="Outfit" w:cstheme="majorHAnsi"/>
                <w:color w:val="000C30"/>
              </w:rPr>
              <w:br/>
              <w:t>menstrual cup</w:t>
            </w:r>
            <w:r w:rsidRPr="00A7505F">
              <w:rPr>
                <w:rFonts w:ascii="Outfit" w:hAnsi="Outfit" w:cstheme="majorHAnsi"/>
                <w:color w:val="000C30"/>
              </w:rPr>
              <w:br/>
              <w:t>menstrual cycle</w:t>
            </w:r>
            <w:r w:rsidRPr="00A7505F">
              <w:rPr>
                <w:rFonts w:ascii="Outfit" w:hAnsi="Outfit" w:cstheme="majorHAnsi"/>
                <w:color w:val="000C30"/>
              </w:rPr>
              <w:br/>
              <w:t>menstrual pads</w:t>
            </w:r>
            <w:r w:rsidRPr="00A7505F">
              <w:rPr>
                <w:rFonts w:ascii="Outfit" w:hAnsi="Outfit" w:cstheme="majorHAnsi"/>
                <w:color w:val="000C30"/>
              </w:rPr>
              <w:br/>
              <w:t>menstrual towel</w:t>
            </w:r>
            <w:r w:rsidRPr="00A7505F">
              <w:rPr>
                <w:rFonts w:ascii="Outfit" w:hAnsi="Outfit" w:cstheme="majorHAnsi"/>
                <w:color w:val="000C30"/>
              </w:rPr>
              <w:br/>
              <w:t>menstruation</w:t>
            </w:r>
            <w:r w:rsidRPr="00A7505F">
              <w:rPr>
                <w:rFonts w:ascii="Outfit" w:hAnsi="Outfit" w:cstheme="majorHAnsi"/>
                <w:color w:val="000C30"/>
              </w:rPr>
              <w:br/>
              <w:t>ovaries</w:t>
            </w:r>
            <w:r w:rsidRPr="00A7505F">
              <w:rPr>
                <w:rFonts w:ascii="Outfit" w:hAnsi="Outfit" w:cstheme="majorHAnsi"/>
                <w:color w:val="000C30"/>
              </w:rPr>
              <w:br/>
              <w:t>panty liner</w:t>
            </w:r>
            <w:r w:rsidRPr="00A7505F">
              <w:rPr>
                <w:rFonts w:ascii="Outfit" w:hAnsi="Outfit" w:cstheme="majorHAnsi"/>
                <w:color w:val="000C30"/>
              </w:rPr>
              <w:br/>
              <w:t>period pants</w:t>
            </w:r>
            <w:r w:rsidRPr="00A7505F">
              <w:rPr>
                <w:rFonts w:ascii="Outfit" w:hAnsi="Outfit" w:cstheme="majorHAnsi"/>
                <w:color w:val="000C30"/>
              </w:rPr>
              <w:br/>
              <w:t>period products</w:t>
            </w:r>
            <w:r w:rsidRPr="00A7505F">
              <w:rPr>
                <w:rFonts w:ascii="Outfit" w:hAnsi="Outfit" w:cstheme="majorHAnsi"/>
                <w:color w:val="000C30"/>
              </w:rPr>
              <w:br/>
              <w:t>periods</w:t>
            </w:r>
            <w:r w:rsidRPr="00A7505F">
              <w:rPr>
                <w:rFonts w:ascii="Outfit" w:hAnsi="Outfit" w:cstheme="majorHAnsi"/>
                <w:color w:val="000C30"/>
              </w:rPr>
              <w:br/>
              <w:t>personality</w:t>
            </w:r>
            <w:r w:rsidRPr="00A7505F">
              <w:rPr>
                <w:rFonts w:ascii="Outfit" w:hAnsi="Outfit" w:cstheme="majorHAnsi"/>
                <w:color w:val="000C30"/>
              </w:rPr>
              <w:br/>
              <w:t>proud</w:t>
            </w:r>
            <w:r w:rsidRPr="00A7505F">
              <w:rPr>
                <w:rFonts w:ascii="Outfit" w:hAnsi="Outfit" w:cstheme="majorHAnsi"/>
                <w:color w:val="000C30"/>
              </w:rPr>
              <w:br/>
              <w:t>proportionate</w:t>
            </w:r>
            <w:r w:rsidRPr="00A7505F">
              <w:rPr>
                <w:rFonts w:ascii="Outfit" w:hAnsi="Outfit" w:cstheme="majorHAnsi"/>
                <w:color w:val="000C30"/>
              </w:rPr>
              <w:br/>
              <w:t>puberty</w:t>
            </w:r>
            <w:r w:rsidRPr="00A7505F">
              <w:rPr>
                <w:rFonts w:ascii="Outfit" w:hAnsi="Outfit" w:cstheme="majorHAnsi"/>
                <w:color w:val="000C30"/>
              </w:rPr>
              <w:br/>
              <w:t>reliable</w:t>
            </w:r>
            <w:r w:rsidRPr="00A7505F">
              <w:rPr>
                <w:rFonts w:ascii="Outfit" w:hAnsi="Outfit" w:cstheme="majorHAnsi"/>
                <w:color w:val="000C30"/>
              </w:rPr>
              <w:br/>
              <w:t>seasons</w:t>
            </w:r>
            <w:r w:rsidRPr="00A7505F">
              <w:rPr>
                <w:rFonts w:ascii="Outfit" w:hAnsi="Outfit" w:cstheme="majorHAnsi"/>
                <w:color w:val="000C30"/>
              </w:rPr>
              <w:br/>
              <w:t>skills</w:t>
            </w:r>
            <w:r w:rsidRPr="00A7505F">
              <w:rPr>
                <w:rFonts w:ascii="Outfit" w:hAnsi="Outfit" w:cstheme="majorHAnsi"/>
                <w:color w:val="000C30"/>
              </w:rPr>
              <w:br/>
              <w:t>support</w:t>
            </w:r>
            <w:r w:rsidRPr="00A7505F">
              <w:rPr>
                <w:rFonts w:ascii="Outfit" w:hAnsi="Outfit" w:cstheme="majorHAnsi"/>
                <w:color w:val="000C30"/>
              </w:rPr>
              <w:br/>
              <w:t>tampons</w:t>
            </w:r>
            <w:r w:rsidRPr="00A7505F">
              <w:rPr>
                <w:rFonts w:ascii="Outfit" w:hAnsi="Outfit" w:cstheme="majorHAnsi"/>
                <w:color w:val="000C30"/>
              </w:rPr>
              <w:br/>
              <w:t>trusted adult</w:t>
            </w:r>
            <w:r w:rsidRPr="00A7505F">
              <w:rPr>
                <w:rFonts w:ascii="Outfit" w:hAnsi="Outfit" w:cstheme="majorHAnsi"/>
                <w:color w:val="000C30"/>
              </w:rPr>
              <w:br/>
              <w:t>trustworthy</w:t>
            </w:r>
            <w:r w:rsidRPr="00A7505F">
              <w:rPr>
                <w:rFonts w:ascii="Outfit" w:hAnsi="Outfit" w:cstheme="majorHAnsi"/>
                <w:color w:val="000C30"/>
              </w:rPr>
              <w:br/>
              <w:t>unique</w:t>
            </w:r>
            <w:r w:rsidRPr="00A7505F">
              <w:rPr>
                <w:rFonts w:ascii="Outfit" w:hAnsi="Outfit" w:cstheme="majorHAnsi"/>
                <w:color w:val="000C30"/>
              </w:rPr>
              <w:br/>
              <w:t>values</w:t>
            </w:r>
            <w:r w:rsidRPr="00A7505F">
              <w:rPr>
                <w:rFonts w:ascii="Outfit" w:hAnsi="Outfit" w:cstheme="majorHAnsi"/>
                <w:color w:val="000C30"/>
              </w:rPr>
              <w:br/>
              <w:t>vagina</w:t>
            </w:r>
            <w:r w:rsidRPr="00A7505F">
              <w:rPr>
                <w:rFonts w:ascii="Outfit" w:hAnsi="Outfit" w:cstheme="majorHAnsi"/>
                <w:color w:val="000C30"/>
              </w:rPr>
              <w:br/>
            </w:r>
            <w:r w:rsidRPr="00A7505F">
              <w:rPr>
                <w:rFonts w:ascii="Outfit" w:hAnsi="Outfit" w:cstheme="majorHAnsi"/>
                <w:color w:val="000C30"/>
              </w:rPr>
              <w:lastRenderedPageBreak/>
              <w:t>vulva</w:t>
            </w:r>
            <w:r w:rsidRPr="00A7505F">
              <w:rPr>
                <w:rFonts w:ascii="Outfit" w:hAnsi="Outfit" w:cstheme="majorHAnsi"/>
                <w:color w:val="000C30"/>
              </w:rPr>
              <w:br/>
              <w:t>womb</w:t>
            </w:r>
          </w:p>
          <w:p w14:paraId="2AA490B4" w14:textId="77777777" w:rsidR="003A6D07" w:rsidRPr="00A7505F" w:rsidRDefault="003A6D07" w:rsidP="006170B1">
            <w:pPr>
              <w:rPr>
                <w:rFonts w:ascii="Outfit" w:hAnsi="Outfit" w:cstheme="majorHAnsi"/>
                <w:color w:val="000C30"/>
              </w:rPr>
            </w:pPr>
          </w:p>
        </w:tc>
        <w:tc>
          <w:tcPr>
            <w:tcW w:w="6380" w:type="dxa"/>
            <w:gridSpan w:val="2"/>
          </w:tcPr>
          <w:p w14:paraId="4825A57B" w14:textId="441B1F33" w:rsidR="003A6D07" w:rsidRPr="00A7505F" w:rsidRDefault="003A6D07" w:rsidP="006906E1">
            <w:pPr>
              <w:pStyle w:val="Default"/>
              <w:jc w:val="center"/>
              <w:rPr>
                <w:rFonts w:ascii="Outfit" w:hAnsi="Outfit" w:cstheme="majorHAnsi"/>
                <w:bCs/>
                <w:color w:val="000C30"/>
                <w:sz w:val="22"/>
                <w:szCs w:val="22"/>
              </w:rPr>
            </w:pPr>
            <w:r w:rsidRPr="00A7505F">
              <w:rPr>
                <w:rFonts w:ascii="Outfit" w:hAnsi="Outfit" w:cstheme="minorHAnsi"/>
                <w:bCs/>
                <w:color w:val="000C30"/>
                <w:sz w:val="22"/>
                <w:szCs w:val="22"/>
              </w:rPr>
              <w:lastRenderedPageBreak/>
              <w:t xml:space="preserve">If you are teaching Jigsaw PSHE in England, please check your school's policy on teaching Sex Education before planning for and teaching Piece 4 (Year 5) and Piece </w:t>
            </w:r>
            <w:r w:rsidR="002945C8">
              <w:rPr>
                <w:rFonts w:ascii="Outfit" w:hAnsi="Outfit" w:cstheme="minorHAnsi"/>
                <w:bCs/>
                <w:color w:val="000C30"/>
                <w:sz w:val="22"/>
                <w:szCs w:val="22"/>
              </w:rPr>
              <w:t>3</w:t>
            </w:r>
            <w:r w:rsidRPr="00A7505F">
              <w:rPr>
                <w:rFonts w:ascii="Outfit" w:hAnsi="Outfit" w:cstheme="minorHAnsi"/>
                <w:bCs/>
                <w:color w:val="000C30"/>
                <w:sz w:val="22"/>
                <w:szCs w:val="22"/>
              </w:rPr>
              <w:t xml:space="preserve"> (Year 6) and to </w:t>
            </w:r>
            <w:proofErr w:type="gramStart"/>
            <w:r w:rsidRPr="00A7505F">
              <w:rPr>
                <w:rFonts w:ascii="Outfit" w:hAnsi="Outfit" w:cstheme="minorHAnsi"/>
                <w:bCs/>
                <w:color w:val="000C30"/>
                <w:sz w:val="22"/>
                <w:szCs w:val="22"/>
              </w:rPr>
              <w:t>take into account</w:t>
            </w:r>
            <w:proofErr w:type="gramEnd"/>
            <w:r w:rsidRPr="00A7505F">
              <w:rPr>
                <w:rFonts w:ascii="Outfit" w:hAnsi="Outfit" w:cstheme="minorHAnsi"/>
                <w:bCs/>
                <w:color w:val="000C30"/>
                <w:sz w:val="22"/>
                <w:szCs w:val="22"/>
              </w:rPr>
              <w:t xml:space="preserve"> the arrangements for any pupils whose parents have chosen to withdraw them from this lesson</w:t>
            </w:r>
            <w:r w:rsidR="00C11415" w:rsidRPr="00A7505F">
              <w:rPr>
                <w:rFonts w:ascii="Outfit" w:hAnsi="Outfit" w:cstheme="minorHAnsi"/>
                <w:bCs/>
                <w:color w:val="000C30"/>
                <w:sz w:val="22"/>
                <w:szCs w:val="22"/>
              </w:rPr>
              <w:t>.</w:t>
            </w:r>
          </w:p>
        </w:tc>
      </w:tr>
      <w:tr w:rsidR="003F4093" w:rsidRPr="003F4093" w14:paraId="4FB1610B" w14:textId="77777777" w:rsidTr="00244B30">
        <w:trPr>
          <w:trHeight w:val="77"/>
        </w:trPr>
        <w:tc>
          <w:tcPr>
            <w:tcW w:w="1699" w:type="dxa"/>
            <w:vMerge/>
          </w:tcPr>
          <w:p w14:paraId="29F76934" w14:textId="3AFEDC19" w:rsidR="003A6D07" w:rsidRPr="003F4093" w:rsidRDefault="003A6D07" w:rsidP="006170B1">
            <w:pPr>
              <w:pStyle w:val="Default"/>
              <w:rPr>
                <w:rFonts w:ascii="Outfit" w:hAnsi="Outfit" w:cstheme="minorHAnsi"/>
                <w:b/>
                <w:color w:val="000C30"/>
                <w:sz w:val="28"/>
                <w:szCs w:val="28"/>
              </w:rPr>
            </w:pPr>
          </w:p>
        </w:tc>
        <w:tc>
          <w:tcPr>
            <w:tcW w:w="2694" w:type="dxa"/>
            <w:vMerge/>
          </w:tcPr>
          <w:p w14:paraId="499C175B" w14:textId="77777777" w:rsidR="003A6D07" w:rsidRPr="00A7505F" w:rsidRDefault="003A6D07" w:rsidP="006170B1">
            <w:pPr>
              <w:spacing w:after="160" w:line="276" w:lineRule="auto"/>
              <w:rPr>
                <w:rFonts w:ascii="Outfit" w:eastAsia="Aptos" w:hAnsi="Outfit" w:cstheme="majorHAnsi"/>
                <w:color w:val="000C30"/>
              </w:rPr>
            </w:pPr>
          </w:p>
        </w:tc>
        <w:tc>
          <w:tcPr>
            <w:tcW w:w="2835" w:type="dxa"/>
            <w:vMerge/>
          </w:tcPr>
          <w:p w14:paraId="114CC06C" w14:textId="77777777" w:rsidR="003A6D07" w:rsidRPr="00A7505F" w:rsidRDefault="003A6D07" w:rsidP="006170B1">
            <w:pPr>
              <w:pStyle w:val="Default"/>
              <w:rPr>
                <w:rFonts w:ascii="Outfit" w:hAnsi="Outfit" w:cstheme="majorHAnsi"/>
                <w:color w:val="000C30"/>
                <w:sz w:val="22"/>
                <w:szCs w:val="22"/>
              </w:rPr>
            </w:pPr>
          </w:p>
        </w:tc>
        <w:tc>
          <w:tcPr>
            <w:tcW w:w="2977" w:type="dxa"/>
            <w:vMerge/>
          </w:tcPr>
          <w:p w14:paraId="3F8AD6E4" w14:textId="77777777" w:rsidR="003A6D07" w:rsidRPr="00A7505F" w:rsidRDefault="003A6D07" w:rsidP="006170B1">
            <w:pPr>
              <w:pStyle w:val="Pa3"/>
              <w:rPr>
                <w:rFonts w:ascii="Outfit" w:hAnsi="Outfit" w:cstheme="majorHAnsi"/>
                <w:color w:val="000C30"/>
                <w:sz w:val="22"/>
                <w:szCs w:val="22"/>
              </w:rPr>
            </w:pPr>
          </w:p>
        </w:tc>
        <w:tc>
          <w:tcPr>
            <w:tcW w:w="2835" w:type="dxa"/>
            <w:vMerge/>
          </w:tcPr>
          <w:p w14:paraId="01C7C356" w14:textId="77777777" w:rsidR="003A6D07" w:rsidRPr="00A7505F" w:rsidRDefault="003A6D07" w:rsidP="006170B1">
            <w:pPr>
              <w:pStyle w:val="Default"/>
              <w:rPr>
                <w:rFonts w:ascii="Outfit" w:hAnsi="Outfit" w:cstheme="majorHAnsi"/>
                <w:color w:val="000C30"/>
                <w:sz w:val="22"/>
                <w:szCs w:val="22"/>
              </w:rPr>
            </w:pPr>
          </w:p>
        </w:tc>
        <w:tc>
          <w:tcPr>
            <w:tcW w:w="2835" w:type="dxa"/>
            <w:vMerge/>
          </w:tcPr>
          <w:p w14:paraId="1AE09C0B" w14:textId="77777777" w:rsidR="003A6D07" w:rsidRPr="00A7505F" w:rsidRDefault="003A6D07" w:rsidP="006170B1">
            <w:pPr>
              <w:rPr>
                <w:rFonts w:ascii="Outfit" w:hAnsi="Outfit" w:cstheme="majorHAnsi"/>
                <w:color w:val="000C30"/>
              </w:rPr>
            </w:pPr>
          </w:p>
        </w:tc>
        <w:tc>
          <w:tcPr>
            <w:tcW w:w="3261" w:type="dxa"/>
          </w:tcPr>
          <w:p w14:paraId="35CF0326" w14:textId="24F489D3"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t>affirmation</w:t>
            </w:r>
            <w:r w:rsidRPr="00A7505F">
              <w:rPr>
                <w:rFonts w:ascii="Outfit" w:hAnsi="Outfit" w:cstheme="majorHAnsi"/>
                <w:color w:val="000C30"/>
                <w:sz w:val="22"/>
                <w:szCs w:val="22"/>
              </w:rPr>
              <w:br/>
              <w:t>anxious</w:t>
            </w:r>
            <w:r w:rsidRPr="00A7505F">
              <w:rPr>
                <w:rFonts w:ascii="Outfit" w:hAnsi="Outfit" w:cstheme="majorHAnsi"/>
                <w:color w:val="000C30"/>
                <w:sz w:val="22"/>
                <w:szCs w:val="22"/>
              </w:rPr>
              <w:br/>
              <w:t>aspects</w:t>
            </w:r>
            <w:r w:rsidRPr="00A7505F">
              <w:rPr>
                <w:rFonts w:ascii="Outfit" w:hAnsi="Outfit" w:cstheme="majorHAnsi"/>
                <w:color w:val="000C30"/>
                <w:sz w:val="22"/>
                <w:szCs w:val="22"/>
              </w:rPr>
              <w:br/>
              <w:t>authentic</w:t>
            </w:r>
            <w:r w:rsidRPr="00A7505F">
              <w:rPr>
                <w:rFonts w:ascii="Outfit" w:hAnsi="Outfit" w:cstheme="majorHAnsi"/>
                <w:color w:val="000C30"/>
                <w:sz w:val="22"/>
                <w:szCs w:val="22"/>
              </w:rPr>
              <w:br/>
              <w:t>body image</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racteristics</w:t>
            </w:r>
            <w:r w:rsidRPr="00A7505F">
              <w:rPr>
                <w:rFonts w:ascii="Outfit" w:hAnsi="Outfit" w:cstheme="majorHAnsi"/>
                <w:color w:val="000C30"/>
                <w:sz w:val="22"/>
                <w:szCs w:val="22"/>
              </w:rPr>
              <w:br/>
              <w:t>cope</w:t>
            </w:r>
            <w:r w:rsidRPr="00A7505F">
              <w:rPr>
                <w:rFonts w:ascii="Outfit" w:hAnsi="Outfit" w:cstheme="majorHAnsi"/>
                <w:color w:val="000C30"/>
                <w:sz w:val="22"/>
                <w:szCs w:val="22"/>
              </w:rPr>
              <w:br/>
              <w:t>conception</w:t>
            </w:r>
            <w:r w:rsidRPr="00A7505F">
              <w:rPr>
                <w:rFonts w:ascii="Outfit" w:hAnsi="Outfit" w:cstheme="majorHAnsi"/>
                <w:color w:val="000C30"/>
                <w:sz w:val="22"/>
                <w:szCs w:val="22"/>
              </w:rPr>
              <w:br/>
              <w:t>contraception</w:t>
            </w:r>
            <w:r w:rsidRPr="00A7505F">
              <w:rPr>
                <w:rFonts w:ascii="Outfit" w:hAnsi="Outfit" w:cstheme="majorHAnsi"/>
                <w:color w:val="000C30"/>
                <w:sz w:val="22"/>
                <w:szCs w:val="22"/>
              </w:rPr>
              <w:br/>
              <w:t>consent</w:t>
            </w:r>
            <w:r w:rsidRPr="00A7505F">
              <w:rPr>
                <w:rFonts w:ascii="Outfit" w:hAnsi="Outfit" w:cstheme="majorHAnsi"/>
                <w:color w:val="000C30"/>
                <w:sz w:val="22"/>
                <w:szCs w:val="22"/>
              </w:rPr>
              <w:br/>
              <w:t>erection</w:t>
            </w:r>
            <w:r w:rsidRPr="00A7505F">
              <w:rPr>
                <w:rFonts w:ascii="Outfit" w:hAnsi="Outfit" w:cstheme="majorHAnsi"/>
                <w:color w:val="000C30"/>
                <w:sz w:val="22"/>
                <w:szCs w:val="22"/>
              </w:rPr>
              <w:br/>
              <w:t>edited</w:t>
            </w:r>
            <w:r w:rsidRPr="00A7505F">
              <w:rPr>
                <w:rFonts w:ascii="Outfit" w:hAnsi="Outfit" w:cstheme="majorHAnsi"/>
                <w:color w:val="000C30"/>
                <w:sz w:val="22"/>
                <w:szCs w:val="22"/>
              </w:rPr>
              <w:br/>
              <w:t>embryo</w:t>
            </w:r>
            <w:r w:rsidRPr="00A7505F">
              <w:rPr>
                <w:rFonts w:ascii="Outfit" w:hAnsi="Outfit" w:cstheme="majorHAnsi"/>
                <w:color w:val="000C30"/>
                <w:sz w:val="22"/>
                <w:szCs w:val="22"/>
              </w:rPr>
              <w:br/>
              <w:t>emotions</w:t>
            </w:r>
            <w:r w:rsidRPr="00A7505F">
              <w:rPr>
                <w:rFonts w:ascii="Outfit" w:hAnsi="Outfit" w:cstheme="majorHAnsi"/>
                <w:color w:val="000C30"/>
                <w:sz w:val="22"/>
                <w:szCs w:val="22"/>
              </w:rPr>
              <w:br/>
              <w:t>excitement</w:t>
            </w:r>
            <w:r w:rsidRPr="00A7505F">
              <w:rPr>
                <w:rFonts w:ascii="Outfit" w:hAnsi="Outfit" w:cstheme="majorHAnsi"/>
                <w:color w:val="000C30"/>
                <w:sz w:val="22"/>
                <w:szCs w:val="22"/>
              </w:rPr>
              <w:br/>
              <w:t>facial hair</w:t>
            </w:r>
            <w:r w:rsidRPr="00A7505F">
              <w:rPr>
                <w:rFonts w:ascii="Outfit" w:hAnsi="Outfit" w:cstheme="majorHAnsi"/>
                <w:color w:val="000C30"/>
                <w:sz w:val="22"/>
                <w:szCs w:val="22"/>
              </w:rPr>
              <w:br/>
              <w:t>fallopian tube</w:t>
            </w:r>
            <w:r w:rsidRPr="00A7505F">
              <w:rPr>
                <w:rFonts w:ascii="Outfit" w:hAnsi="Outfit" w:cstheme="majorHAnsi"/>
                <w:color w:val="000C30"/>
                <w:sz w:val="22"/>
                <w:szCs w:val="22"/>
              </w:rPr>
              <w:br/>
              <w:t>fear</w:t>
            </w:r>
            <w:r w:rsidRPr="00A7505F">
              <w:rPr>
                <w:rFonts w:ascii="Outfit" w:hAnsi="Outfit" w:cstheme="majorHAnsi"/>
                <w:color w:val="000C30"/>
                <w:sz w:val="22"/>
                <w:szCs w:val="22"/>
              </w:rPr>
              <w:br/>
              <w:t>fertilisation</w:t>
            </w:r>
            <w:r w:rsidRPr="00A7505F">
              <w:rPr>
                <w:rFonts w:ascii="Outfit" w:hAnsi="Outfit" w:cstheme="majorHAnsi"/>
                <w:color w:val="000C30"/>
                <w:sz w:val="22"/>
                <w:szCs w:val="22"/>
              </w:rPr>
              <w:br/>
              <w:t>fertility treatment (</w:t>
            </w:r>
            <w:r w:rsidR="00071EFE" w:rsidRPr="00A7505F">
              <w:rPr>
                <w:rFonts w:ascii="Outfit" w:hAnsi="Outfit" w:cstheme="majorHAnsi"/>
                <w:color w:val="000C30"/>
                <w:sz w:val="22"/>
                <w:szCs w:val="22"/>
              </w:rPr>
              <w:t>IVF</w:t>
            </w:r>
            <w:r w:rsidRPr="00A7505F">
              <w:rPr>
                <w:rFonts w:ascii="Outfit" w:hAnsi="Outfit" w:cstheme="majorHAnsi"/>
                <w:color w:val="000C30"/>
                <w:sz w:val="22"/>
                <w:szCs w:val="22"/>
              </w:rPr>
              <w:t>)</w:t>
            </w:r>
            <w:r w:rsidRPr="00A7505F">
              <w:rPr>
                <w:rFonts w:ascii="Outfit" w:hAnsi="Outfit" w:cstheme="majorHAnsi"/>
                <w:color w:val="000C30"/>
                <w:sz w:val="22"/>
                <w:szCs w:val="22"/>
              </w:rPr>
              <w:br/>
              <w:t>filter</w:t>
            </w:r>
            <w:r w:rsidRPr="00A7505F">
              <w:rPr>
                <w:rFonts w:ascii="Outfit" w:hAnsi="Outfit" w:cstheme="majorHAnsi"/>
                <w:color w:val="000C30"/>
                <w:sz w:val="22"/>
                <w:szCs w:val="22"/>
              </w:rPr>
              <w:br/>
              <w:t>growth spurt</w:t>
            </w:r>
            <w:r w:rsidRPr="00A7505F">
              <w:rPr>
                <w:rFonts w:ascii="Outfit" w:hAnsi="Outfit" w:cstheme="majorHAnsi"/>
                <w:color w:val="000C30"/>
                <w:sz w:val="22"/>
                <w:szCs w:val="22"/>
              </w:rPr>
              <w:br/>
              <w:t>hormone</w:t>
            </w:r>
            <w:r w:rsidRPr="00A7505F">
              <w:rPr>
                <w:rFonts w:ascii="Outfit" w:hAnsi="Outfit" w:cstheme="majorHAnsi"/>
                <w:color w:val="000C30"/>
                <w:sz w:val="22"/>
                <w:szCs w:val="22"/>
              </w:rPr>
              <w:br/>
              <w:t>hope</w:t>
            </w:r>
            <w:r w:rsidRPr="00A7505F">
              <w:rPr>
                <w:rFonts w:ascii="Outfit" w:hAnsi="Outfit" w:cstheme="majorHAnsi"/>
                <w:color w:val="000C30"/>
                <w:sz w:val="22"/>
                <w:szCs w:val="22"/>
              </w:rPr>
              <w:br/>
              <w:t>hormones</w:t>
            </w:r>
            <w:r w:rsidRPr="00A7505F">
              <w:rPr>
                <w:rFonts w:ascii="Outfit" w:hAnsi="Outfit" w:cstheme="majorHAnsi"/>
                <w:color w:val="000C30"/>
                <w:sz w:val="22"/>
                <w:szCs w:val="22"/>
              </w:rPr>
              <w:br/>
              <w:t>influences</w:t>
            </w:r>
            <w:r w:rsidRPr="00A7505F">
              <w:rPr>
                <w:rFonts w:ascii="Outfit" w:hAnsi="Outfit" w:cstheme="majorHAnsi"/>
                <w:color w:val="000C30"/>
                <w:sz w:val="22"/>
                <w:szCs w:val="22"/>
              </w:rPr>
              <w:br/>
              <w:t>larynx</w:t>
            </w:r>
            <w:r w:rsidRPr="00A7505F">
              <w:rPr>
                <w:rFonts w:ascii="Outfit" w:hAnsi="Outfit" w:cstheme="majorHAnsi"/>
                <w:color w:val="000C30"/>
                <w:sz w:val="22"/>
                <w:szCs w:val="22"/>
              </w:rPr>
              <w:br/>
              <w:t>making love</w:t>
            </w:r>
            <w:r w:rsidRPr="00A7505F">
              <w:rPr>
                <w:rFonts w:ascii="Outfit" w:hAnsi="Outfit" w:cstheme="majorHAnsi"/>
                <w:color w:val="000C30"/>
                <w:sz w:val="22"/>
                <w:szCs w:val="22"/>
              </w:rPr>
              <w:br/>
              <w:t>manage</w:t>
            </w:r>
            <w:r w:rsidRPr="00A7505F">
              <w:rPr>
                <w:rFonts w:ascii="Outfit" w:hAnsi="Outfit" w:cstheme="majorHAnsi"/>
                <w:color w:val="000C30"/>
                <w:sz w:val="22"/>
                <w:szCs w:val="22"/>
              </w:rPr>
              <w:br/>
              <w:t>media</w:t>
            </w:r>
            <w:r w:rsidRPr="00A7505F">
              <w:rPr>
                <w:rFonts w:ascii="Outfit" w:hAnsi="Outfit" w:cstheme="majorHAnsi"/>
                <w:color w:val="000C30"/>
                <w:sz w:val="22"/>
                <w:szCs w:val="22"/>
              </w:rPr>
              <w:br/>
            </w:r>
            <w:proofErr w:type="spellStart"/>
            <w:r w:rsidRPr="00A7505F">
              <w:rPr>
                <w:rFonts w:ascii="Outfit" w:hAnsi="Outfit" w:cstheme="majorHAnsi"/>
                <w:color w:val="000C30"/>
                <w:sz w:val="22"/>
                <w:szCs w:val="22"/>
              </w:rPr>
              <w:t>media</w:t>
            </w:r>
            <w:proofErr w:type="spellEnd"/>
            <w:r w:rsidRPr="00A7505F">
              <w:rPr>
                <w:rFonts w:ascii="Outfit" w:hAnsi="Outfit" w:cstheme="majorHAnsi"/>
                <w:color w:val="000C30"/>
                <w:sz w:val="22"/>
                <w:szCs w:val="22"/>
              </w:rPr>
              <w:t xml:space="preserve"> influencer</w:t>
            </w:r>
            <w:r w:rsidRPr="00A7505F">
              <w:rPr>
                <w:rFonts w:ascii="Outfit" w:hAnsi="Outfit" w:cstheme="majorHAnsi"/>
                <w:color w:val="000C30"/>
                <w:sz w:val="22"/>
                <w:szCs w:val="22"/>
              </w:rPr>
              <w:br/>
              <w:t>menstrual cycle</w:t>
            </w:r>
            <w:r w:rsidRPr="00A7505F">
              <w:rPr>
                <w:rFonts w:ascii="Outfit" w:hAnsi="Outfit" w:cstheme="majorHAnsi"/>
                <w:color w:val="000C30"/>
                <w:sz w:val="22"/>
                <w:szCs w:val="22"/>
              </w:rPr>
              <w:br/>
              <w:t>menstrual pads</w:t>
            </w:r>
            <w:r w:rsidRPr="00A7505F">
              <w:rPr>
                <w:rFonts w:ascii="Outfit" w:hAnsi="Outfit" w:cstheme="majorHAnsi"/>
                <w:color w:val="000C30"/>
                <w:sz w:val="22"/>
                <w:szCs w:val="22"/>
              </w:rPr>
              <w:br/>
              <w:t>menstrual towels</w:t>
            </w:r>
            <w:r w:rsidRPr="00A7505F">
              <w:rPr>
                <w:rFonts w:ascii="Outfit" w:hAnsi="Outfit" w:cstheme="majorHAnsi"/>
                <w:color w:val="000C30"/>
                <w:sz w:val="22"/>
                <w:szCs w:val="22"/>
              </w:rPr>
              <w:br/>
              <w:t>menstruation</w:t>
            </w:r>
            <w:r w:rsidRPr="00A7505F">
              <w:rPr>
                <w:rFonts w:ascii="Outfit" w:hAnsi="Outfit" w:cstheme="majorHAnsi"/>
                <w:color w:val="000C30"/>
                <w:sz w:val="22"/>
                <w:szCs w:val="22"/>
              </w:rPr>
              <w:br/>
              <w:t>mental health/wellbeing</w:t>
            </w:r>
            <w:r w:rsidRPr="00A7505F">
              <w:rPr>
                <w:rFonts w:ascii="Outfit" w:hAnsi="Outfit" w:cstheme="majorHAnsi"/>
                <w:color w:val="000C30"/>
                <w:sz w:val="22"/>
                <w:szCs w:val="22"/>
              </w:rPr>
              <w:br/>
              <w:t>milestone</w:t>
            </w:r>
            <w:r w:rsidRPr="00A7505F">
              <w:rPr>
                <w:rFonts w:ascii="Outfit" w:hAnsi="Outfit" w:cstheme="majorHAnsi"/>
                <w:color w:val="000C30"/>
                <w:sz w:val="22"/>
                <w:szCs w:val="22"/>
              </w:rPr>
              <w:br/>
            </w:r>
            <w:r w:rsidRPr="00A7505F">
              <w:rPr>
                <w:rFonts w:ascii="Outfit" w:hAnsi="Outfit" w:cstheme="majorHAnsi"/>
                <w:color w:val="000C30"/>
                <w:sz w:val="22"/>
                <w:szCs w:val="22"/>
              </w:rPr>
              <w:lastRenderedPageBreak/>
              <w:t>opportunities</w:t>
            </w:r>
            <w:r w:rsidRPr="00A7505F">
              <w:rPr>
                <w:rFonts w:ascii="Outfit" w:hAnsi="Outfit" w:cstheme="majorHAnsi"/>
                <w:color w:val="000C30"/>
                <w:sz w:val="22"/>
                <w:szCs w:val="22"/>
              </w:rPr>
              <w:br/>
              <w:t>oestrogen</w:t>
            </w:r>
            <w:r w:rsidRPr="00A7505F">
              <w:rPr>
                <w:rFonts w:ascii="Outfit" w:hAnsi="Outfit" w:cstheme="majorHAnsi"/>
                <w:color w:val="000C30"/>
                <w:sz w:val="22"/>
                <w:szCs w:val="22"/>
              </w:rPr>
              <w:br/>
              <w:t>ovary</w:t>
            </w:r>
            <w:r w:rsidRPr="00A7505F">
              <w:rPr>
                <w:rFonts w:ascii="Outfit" w:hAnsi="Outfit" w:cstheme="majorHAnsi"/>
                <w:color w:val="000C30"/>
                <w:sz w:val="22"/>
                <w:szCs w:val="22"/>
              </w:rPr>
              <w:br/>
              <w:t>ovaries</w:t>
            </w:r>
            <w:r w:rsidRPr="00A7505F">
              <w:rPr>
                <w:rFonts w:ascii="Outfit" w:hAnsi="Outfit" w:cstheme="majorHAnsi"/>
                <w:color w:val="000C30"/>
                <w:sz w:val="22"/>
                <w:szCs w:val="22"/>
              </w:rPr>
              <w:br/>
              <w:t>perception</w:t>
            </w:r>
            <w:r w:rsidRPr="00A7505F">
              <w:rPr>
                <w:rFonts w:ascii="Outfit" w:hAnsi="Outfit" w:cstheme="majorHAnsi"/>
                <w:color w:val="000C30"/>
                <w:sz w:val="22"/>
                <w:szCs w:val="22"/>
              </w:rPr>
              <w:br/>
              <w:t>perceptions</w:t>
            </w:r>
            <w:r w:rsidRPr="00A7505F">
              <w:rPr>
                <w:rFonts w:ascii="Outfit" w:hAnsi="Outfit" w:cstheme="majorHAnsi"/>
                <w:color w:val="000C30"/>
                <w:sz w:val="22"/>
                <w:szCs w:val="22"/>
              </w:rPr>
              <w:br/>
              <w:t>periods</w:t>
            </w:r>
            <w:r w:rsidRPr="00A7505F">
              <w:rPr>
                <w:rFonts w:ascii="Outfit" w:hAnsi="Outfit" w:cstheme="majorHAnsi"/>
                <w:color w:val="000C30"/>
                <w:sz w:val="22"/>
                <w:szCs w:val="22"/>
              </w:rPr>
              <w:br/>
              <w:t>pregnancy</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relationships</w:t>
            </w:r>
            <w:r w:rsidRPr="00A7505F">
              <w:rPr>
                <w:rFonts w:ascii="Outfit" w:hAnsi="Outfit" w:cstheme="majorHAnsi"/>
                <w:color w:val="000C30"/>
                <w:sz w:val="22"/>
                <w:szCs w:val="22"/>
              </w:rPr>
              <w:br/>
              <w:t>reliable sources</w:t>
            </w:r>
            <w:r w:rsidRPr="00A7505F">
              <w:rPr>
                <w:rFonts w:ascii="Outfit" w:hAnsi="Outfit" w:cstheme="majorHAnsi"/>
                <w:color w:val="000C30"/>
                <w:sz w:val="22"/>
                <w:szCs w:val="22"/>
              </w:rPr>
              <w:br/>
              <w:t>responsibilities</w:t>
            </w:r>
            <w:r w:rsidRPr="00A7505F">
              <w:rPr>
                <w:rFonts w:ascii="Outfit" w:hAnsi="Outfit" w:cstheme="majorHAnsi"/>
                <w:color w:val="000C30"/>
                <w:sz w:val="22"/>
                <w:szCs w:val="22"/>
              </w:rPr>
              <w:br/>
              <w:t>scrotum</w:t>
            </w:r>
            <w:r w:rsidRPr="00A7505F">
              <w:rPr>
                <w:rFonts w:ascii="Outfit" w:hAnsi="Outfit" w:cstheme="majorHAnsi"/>
                <w:color w:val="000C30"/>
                <w:sz w:val="22"/>
                <w:szCs w:val="22"/>
              </w:rPr>
              <w:br/>
            </w:r>
            <w:proofErr w:type="spellStart"/>
            <w:r w:rsidRPr="00A7505F">
              <w:rPr>
                <w:rFonts w:ascii="Outfit" w:hAnsi="Outfit" w:cstheme="majorHAnsi"/>
                <w:color w:val="000C30"/>
                <w:sz w:val="22"/>
                <w:szCs w:val="22"/>
              </w:rPr>
              <w:t>self</w:t>
            </w:r>
            <w:r w:rsidRPr="00A7505F">
              <w:rPr>
                <w:rFonts w:ascii="Outfit" w:hAnsi="Outfit" w:cstheme="majorHAnsi"/>
                <w:color w:val="000C30"/>
                <w:sz w:val="22"/>
                <w:szCs w:val="22"/>
              </w:rPr>
              <w:br/>
              <w:t>self-esteem</w:t>
            </w:r>
            <w:proofErr w:type="spellEnd"/>
            <w:r w:rsidRPr="00A7505F">
              <w:rPr>
                <w:rFonts w:ascii="Outfit" w:hAnsi="Outfit" w:cstheme="majorHAnsi"/>
                <w:color w:val="000C30"/>
                <w:sz w:val="22"/>
                <w:szCs w:val="22"/>
              </w:rPr>
              <w:br/>
              <w:t>self-image</w:t>
            </w:r>
            <w:r w:rsidRPr="00A7505F">
              <w:rPr>
                <w:rFonts w:ascii="Outfit" w:hAnsi="Outfit" w:cstheme="majorHAnsi"/>
                <w:color w:val="000C30"/>
                <w:sz w:val="22"/>
                <w:szCs w:val="22"/>
              </w:rPr>
              <w:br/>
              <w:t>sexual intercourse</w:t>
            </w:r>
            <w:r w:rsidRPr="00A7505F">
              <w:rPr>
                <w:rFonts w:ascii="Outfit" w:hAnsi="Outfit" w:cstheme="majorHAnsi"/>
                <w:color w:val="000C30"/>
                <w:sz w:val="22"/>
                <w:szCs w:val="22"/>
              </w:rPr>
              <w:br/>
              <w:t>semen</w:t>
            </w:r>
            <w:r w:rsidRPr="00A7505F">
              <w:rPr>
                <w:rFonts w:ascii="Outfit" w:hAnsi="Outfit" w:cstheme="majorHAnsi"/>
                <w:color w:val="000C30"/>
                <w:sz w:val="22"/>
                <w:szCs w:val="22"/>
              </w:rPr>
              <w:br/>
              <w:t>sperm</w:t>
            </w:r>
            <w:r w:rsidRPr="00A7505F">
              <w:rPr>
                <w:rFonts w:ascii="Outfit" w:hAnsi="Outfit" w:cstheme="majorHAnsi"/>
                <w:color w:val="000C30"/>
                <w:sz w:val="22"/>
                <w:szCs w:val="22"/>
              </w:rPr>
              <w:br/>
              <w:t>teenager</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testes</w:t>
            </w:r>
            <w:r w:rsidRPr="00A7505F">
              <w:rPr>
                <w:rFonts w:ascii="Outfit" w:hAnsi="Outfit" w:cstheme="majorHAnsi"/>
                <w:color w:val="000C30"/>
                <w:sz w:val="22"/>
                <w:szCs w:val="22"/>
              </w:rPr>
              <w:br/>
              <w:t>testosterone</w:t>
            </w:r>
            <w:r w:rsidRPr="00A7505F">
              <w:rPr>
                <w:rFonts w:ascii="Outfit" w:hAnsi="Outfit" w:cstheme="majorHAnsi"/>
                <w:color w:val="000C30"/>
                <w:sz w:val="22"/>
                <w:szCs w:val="22"/>
              </w:rPr>
              <w:br/>
              <w:t>vagina</w:t>
            </w:r>
            <w:r w:rsidRPr="00A7505F">
              <w:rPr>
                <w:rFonts w:ascii="Outfit" w:hAnsi="Outfit" w:cstheme="majorHAnsi"/>
                <w:color w:val="000C30"/>
                <w:sz w:val="22"/>
                <w:szCs w:val="22"/>
              </w:rPr>
              <w:br/>
              <w:t>vulva</w:t>
            </w:r>
            <w:r w:rsidRPr="00A7505F">
              <w:rPr>
                <w:rFonts w:ascii="Outfit" w:hAnsi="Outfit" w:cstheme="majorHAnsi"/>
                <w:color w:val="000C30"/>
                <w:sz w:val="22"/>
                <w:szCs w:val="22"/>
              </w:rPr>
              <w:br/>
              <w:t>wet dream</w:t>
            </w:r>
            <w:r w:rsidRPr="00A7505F">
              <w:rPr>
                <w:rFonts w:ascii="Outfit" w:hAnsi="Outfit" w:cstheme="majorHAnsi"/>
                <w:color w:val="000C30"/>
                <w:sz w:val="22"/>
                <w:szCs w:val="22"/>
              </w:rPr>
              <w:br/>
              <w:t>womb/uterus</w:t>
            </w:r>
          </w:p>
          <w:p w14:paraId="61B8A8A3" w14:textId="77777777" w:rsidR="003A6D07" w:rsidRPr="00A7505F" w:rsidRDefault="003A6D07" w:rsidP="006170B1">
            <w:pPr>
              <w:pStyle w:val="Default"/>
              <w:rPr>
                <w:rFonts w:ascii="Outfit" w:hAnsi="Outfit" w:cstheme="majorHAnsi"/>
                <w:color w:val="000C30"/>
                <w:sz w:val="22"/>
                <w:szCs w:val="22"/>
              </w:rPr>
            </w:pPr>
          </w:p>
        </w:tc>
        <w:tc>
          <w:tcPr>
            <w:tcW w:w="3119" w:type="dxa"/>
          </w:tcPr>
          <w:p w14:paraId="042A5B45" w14:textId="467F52B8"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lastRenderedPageBreak/>
              <w:t>adolescent</w:t>
            </w:r>
            <w:r w:rsidRPr="00A7505F">
              <w:rPr>
                <w:rFonts w:ascii="Outfit" w:hAnsi="Outfit" w:cstheme="majorHAnsi"/>
                <w:color w:val="000C30"/>
                <w:sz w:val="22"/>
                <w:szCs w:val="22"/>
              </w:rPr>
              <w:br/>
              <w:t>assertive</w:t>
            </w:r>
            <w:r w:rsidRPr="00A7505F">
              <w:rPr>
                <w:rFonts w:ascii="Outfit" w:hAnsi="Outfit" w:cstheme="majorHAnsi"/>
                <w:color w:val="000C30"/>
                <w:sz w:val="22"/>
                <w:szCs w:val="22"/>
              </w:rPr>
              <w:br/>
              <w:t>attraction</w:t>
            </w:r>
            <w:r w:rsidRPr="00A7505F">
              <w:rPr>
                <w:rFonts w:ascii="Outfit" w:hAnsi="Outfit" w:cstheme="majorHAnsi"/>
                <w:color w:val="000C30"/>
                <w:sz w:val="22"/>
                <w:szCs w:val="22"/>
              </w:rPr>
              <w:br/>
              <w:t>baby</w:t>
            </w:r>
            <w:r w:rsidRPr="00A7505F">
              <w:rPr>
                <w:rFonts w:ascii="Outfit" w:hAnsi="Outfit" w:cstheme="majorHAnsi"/>
                <w:color w:val="000C30"/>
                <w:sz w:val="22"/>
                <w:szCs w:val="22"/>
              </w:rPr>
              <w:br/>
              <w:t>caesarean</w:t>
            </w:r>
            <w:r w:rsidRPr="00A7505F">
              <w:rPr>
                <w:rFonts w:ascii="Outfit" w:hAnsi="Outfit" w:cstheme="majorHAnsi"/>
                <w:color w:val="000C30"/>
                <w:sz w:val="22"/>
                <w:szCs w:val="22"/>
              </w:rPr>
              <w:br/>
              <w:t>celebrity</w:t>
            </w:r>
            <w:r w:rsidRPr="00A7505F">
              <w:rPr>
                <w:rFonts w:ascii="Outfit" w:hAnsi="Outfit" w:cstheme="majorHAnsi"/>
                <w:color w:val="000C30"/>
                <w:sz w:val="22"/>
                <w:szCs w:val="22"/>
              </w:rPr>
              <w:br/>
              <w:t>cervix</w:t>
            </w:r>
            <w:r w:rsidRPr="00A7505F">
              <w:rPr>
                <w:rFonts w:ascii="Outfit" w:hAnsi="Outfit" w:cstheme="majorHAnsi"/>
                <w:color w:val="000C30"/>
                <w:sz w:val="22"/>
                <w:szCs w:val="22"/>
              </w:rPr>
              <w:br/>
              <w:t>challenge</w:t>
            </w:r>
            <w:r w:rsidRPr="00A7505F">
              <w:rPr>
                <w:rFonts w:ascii="Outfit" w:hAnsi="Outfit" w:cstheme="majorHAnsi"/>
                <w:color w:val="000C30"/>
                <w:sz w:val="22"/>
                <w:szCs w:val="22"/>
              </w:rPr>
              <w:br/>
              <w:t>choice</w:t>
            </w:r>
            <w:r w:rsidRPr="00A7505F">
              <w:rPr>
                <w:rFonts w:ascii="Outfit" w:hAnsi="Outfit" w:cstheme="majorHAnsi"/>
                <w:color w:val="000C30"/>
                <w:sz w:val="22"/>
                <w:szCs w:val="22"/>
              </w:rPr>
              <w:br/>
              <w:t>contractions</w:t>
            </w:r>
            <w:r w:rsidRPr="00A7505F">
              <w:rPr>
                <w:rFonts w:ascii="Outfit" w:hAnsi="Outfit" w:cstheme="majorHAnsi"/>
                <w:color w:val="000C30"/>
                <w:sz w:val="22"/>
                <w:szCs w:val="22"/>
              </w:rPr>
              <w:br/>
              <w:t>consent</w:t>
            </w:r>
            <w:r w:rsidRPr="00A7505F">
              <w:rPr>
                <w:rFonts w:ascii="Outfit" w:hAnsi="Outfit" w:cstheme="majorHAnsi"/>
                <w:color w:val="000C30"/>
                <w:sz w:val="22"/>
                <w:szCs w:val="22"/>
              </w:rPr>
              <w:br/>
              <w:t>criticise</w:t>
            </w:r>
            <w:r w:rsidRPr="00A7505F">
              <w:rPr>
                <w:rFonts w:ascii="Outfit" w:hAnsi="Outfit" w:cstheme="majorHAnsi"/>
                <w:color w:val="000C30"/>
                <w:sz w:val="22"/>
                <w:szCs w:val="22"/>
              </w:rPr>
              <w:br/>
              <w:t>embryo</w:t>
            </w:r>
            <w:r w:rsidRPr="00A7505F">
              <w:rPr>
                <w:rFonts w:ascii="Outfit" w:hAnsi="Outfit" w:cstheme="majorHAnsi"/>
                <w:color w:val="000C30"/>
                <w:sz w:val="22"/>
                <w:szCs w:val="22"/>
              </w:rPr>
              <w:br/>
              <w:t>feelings/emotions</w:t>
            </w:r>
            <w:r w:rsidRPr="00A7505F">
              <w:rPr>
                <w:rFonts w:ascii="Outfit" w:hAnsi="Outfit" w:cstheme="majorHAnsi"/>
                <w:color w:val="000C30"/>
                <w:sz w:val="22"/>
                <w:szCs w:val="22"/>
              </w:rPr>
              <w:br/>
              <w:t>foetus</w:t>
            </w:r>
            <w:r w:rsidRPr="00A7505F">
              <w:rPr>
                <w:rFonts w:ascii="Outfit" w:hAnsi="Outfit" w:cstheme="majorHAnsi"/>
                <w:color w:val="000C30"/>
                <w:sz w:val="22"/>
                <w:szCs w:val="22"/>
              </w:rPr>
              <w:br/>
              <w:t>freedoms</w:t>
            </w:r>
            <w:r w:rsidRPr="00A7505F">
              <w:rPr>
                <w:rFonts w:ascii="Outfit" w:hAnsi="Outfit" w:cstheme="majorHAnsi"/>
                <w:color w:val="000C30"/>
                <w:sz w:val="22"/>
                <w:szCs w:val="22"/>
              </w:rPr>
              <w:br/>
              <w:t>identity</w:t>
            </w:r>
            <w:r w:rsidRPr="00A7505F">
              <w:rPr>
                <w:rFonts w:ascii="Outfit" w:hAnsi="Outfit" w:cstheme="majorHAnsi"/>
                <w:color w:val="000C30"/>
                <w:sz w:val="22"/>
                <w:szCs w:val="22"/>
              </w:rPr>
              <w:br/>
              <w:t>independence</w:t>
            </w:r>
            <w:r w:rsidRPr="00A7505F">
              <w:rPr>
                <w:rFonts w:ascii="Outfit" w:hAnsi="Outfit" w:cstheme="majorHAnsi"/>
                <w:color w:val="000C30"/>
                <w:sz w:val="22"/>
                <w:szCs w:val="22"/>
              </w:rPr>
              <w:br/>
              <w:t>journey</w:t>
            </w:r>
            <w:r w:rsidRPr="00A7505F">
              <w:rPr>
                <w:rFonts w:ascii="Outfit" w:hAnsi="Outfit" w:cstheme="majorHAnsi"/>
                <w:color w:val="000C30"/>
                <w:sz w:val="22"/>
                <w:szCs w:val="22"/>
              </w:rPr>
              <w:br/>
              <w:t>labour</w:t>
            </w:r>
            <w:r w:rsidRPr="00A7505F">
              <w:rPr>
                <w:rFonts w:ascii="Outfit" w:hAnsi="Outfit" w:cstheme="majorHAnsi"/>
                <w:color w:val="000C30"/>
                <w:sz w:val="22"/>
                <w:szCs w:val="22"/>
              </w:rPr>
              <w:br/>
              <w:t>looking forward</w:t>
            </w:r>
            <w:r w:rsidRPr="00A7505F">
              <w:rPr>
                <w:rFonts w:ascii="Outfit" w:hAnsi="Outfit" w:cstheme="majorHAnsi"/>
                <w:color w:val="000C30"/>
                <w:sz w:val="22"/>
                <w:szCs w:val="22"/>
              </w:rPr>
              <w:br/>
              <w:t>love</w:t>
            </w:r>
            <w:r w:rsidRPr="00A7505F">
              <w:rPr>
                <w:rFonts w:ascii="Outfit" w:hAnsi="Outfit" w:cstheme="majorHAnsi"/>
                <w:color w:val="000C30"/>
                <w:sz w:val="22"/>
                <w:szCs w:val="22"/>
              </w:rPr>
              <w:br/>
              <w:t>mental health</w:t>
            </w:r>
            <w:r w:rsidRPr="00A7505F">
              <w:rPr>
                <w:rFonts w:ascii="Outfit" w:hAnsi="Outfit" w:cstheme="majorHAnsi"/>
                <w:color w:val="000C30"/>
                <w:sz w:val="22"/>
                <w:szCs w:val="22"/>
              </w:rPr>
              <w:br/>
              <w:t>midwife</w:t>
            </w:r>
            <w:r w:rsidRPr="00A7505F">
              <w:rPr>
                <w:rFonts w:ascii="Outfit" w:hAnsi="Outfit" w:cstheme="majorHAnsi"/>
                <w:color w:val="000C30"/>
                <w:sz w:val="22"/>
                <w:szCs w:val="22"/>
              </w:rPr>
              <w:br/>
              <w:t>negative body-talk</w:t>
            </w:r>
            <w:r w:rsidRPr="00A7505F">
              <w:rPr>
                <w:rFonts w:ascii="Outfit" w:hAnsi="Outfit" w:cstheme="majorHAnsi"/>
                <w:color w:val="000C30"/>
                <w:sz w:val="22"/>
                <w:szCs w:val="22"/>
              </w:rPr>
              <w:br/>
              <w:t>opportunities</w:t>
            </w:r>
            <w:r w:rsidRPr="00A7505F">
              <w:rPr>
                <w:rFonts w:ascii="Outfit" w:hAnsi="Outfit" w:cstheme="majorHAnsi"/>
                <w:color w:val="000C30"/>
                <w:sz w:val="22"/>
                <w:szCs w:val="22"/>
              </w:rPr>
              <w:br/>
              <w:t>placenta</w:t>
            </w:r>
            <w:r w:rsidRPr="00A7505F">
              <w:rPr>
                <w:rFonts w:ascii="Outfit" w:hAnsi="Outfit" w:cstheme="majorHAnsi"/>
                <w:color w:val="000C30"/>
                <w:sz w:val="22"/>
                <w:szCs w:val="22"/>
              </w:rPr>
              <w:br/>
              <w:t>pregnancy</w:t>
            </w:r>
            <w:r w:rsidRPr="00A7505F">
              <w:rPr>
                <w:rFonts w:ascii="Outfit" w:hAnsi="Outfit" w:cstheme="majorHAnsi"/>
                <w:color w:val="000C30"/>
                <w:sz w:val="22"/>
                <w:szCs w:val="22"/>
              </w:rPr>
              <w:br/>
              <w:t>pressure</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 xml:space="preserve">real </w:t>
            </w:r>
            <w:proofErr w:type="spellStart"/>
            <w:r w:rsidRPr="00A7505F">
              <w:rPr>
                <w:rFonts w:ascii="Outfit" w:hAnsi="Outfit" w:cstheme="majorHAnsi"/>
                <w:color w:val="000C30"/>
                <w:sz w:val="22"/>
                <w:szCs w:val="22"/>
              </w:rPr>
              <w:t>self</w:t>
            </w:r>
            <w:r w:rsidRPr="00A7505F">
              <w:rPr>
                <w:rFonts w:ascii="Outfit" w:hAnsi="Outfit" w:cstheme="majorHAnsi"/>
                <w:color w:val="000C30"/>
                <w:sz w:val="22"/>
                <w:szCs w:val="22"/>
              </w:rPr>
              <w:br/>
              <w:t>relationship</w:t>
            </w:r>
            <w:proofErr w:type="spellEnd"/>
            <w:r w:rsidRPr="00A7505F">
              <w:rPr>
                <w:rFonts w:ascii="Outfit" w:hAnsi="Outfit" w:cstheme="majorHAnsi"/>
                <w:color w:val="000C30"/>
                <w:sz w:val="22"/>
                <w:szCs w:val="22"/>
              </w:rPr>
              <w:br/>
              <w:t>relationships</w:t>
            </w:r>
            <w:r w:rsidRPr="00A7505F">
              <w:rPr>
                <w:rFonts w:ascii="Outfit" w:hAnsi="Outfit" w:cstheme="majorHAnsi"/>
                <w:color w:val="000C30"/>
                <w:sz w:val="22"/>
                <w:szCs w:val="22"/>
              </w:rPr>
              <w:br/>
              <w:t>responsibilities</w:t>
            </w:r>
            <w:r w:rsidRPr="00A7505F">
              <w:rPr>
                <w:rFonts w:ascii="Outfit" w:hAnsi="Outfit" w:cstheme="majorHAnsi"/>
                <w:color w:val="000C30"/>
                <w:sz w:val="22"/>
                <w:szCs w:val="22"/>
              </w:rPr>
              <w:br/>
              <w:t>secondary</w:t>
            </w:r>
            <w:r w:rsidRPr="00A7505F">
              <w:rPr>
                <w:rFonts w:ascii="Outfit" w:hAnsi="Outfit" w:cstheme="majorHAnsi"/>
                <w:color w:val="000C30"/>
                <w:sz w:val="22"/>
                <w:szCs w:val="22"/>
              </w:rPr>
              <w:br/>
              <w:t>self-esteem</w:t>
            </w:r>
            <w:r w:rsidRPr="00A7505F">
              <w:rPr>
                <w:rFonts w:ascii="Outfit" w:hAnsi="Outfit" w:cstheme="majorHAnsi"/>
                <w:color w:val="000C30"/>
                <w:sz w:val="22"/>
                <w:szCs w:val="22"/>
              </w:rPr>
              <w:br/>
              <w:t>self-image</w:t>
            </w:r>
            <w:r w:rsidRPr="00A7505F">
              <w:rPr>
                <w:rFonts w:ascii="Outfit" w:hAnsi="Outfit" w:cstheme="majorHAnsi"/>
                <w:color w:val="000C30"/>
                <w:sz w:val="22"/>
                <w:szCs w:val="22"/>
              </w:rPr>
              <w:br/>
              <w:t>sexting</w:t>
            </w:r>
            <w:r w:rsidRPr="00A7505F">
              <w:rPr>
                <w:rFonts w:ascii="Outfit" w:hAnsi="Outfit" w:cstheme="majorHAnsi"/>
                <w:color w:val="000C30"/>
                <w:sz w:val="22"/>
                <w:szCs w:val="22"/>
              </w:rPr>
              <w:br/>
            </w:r>
            <w:r w:rsidRPr="00A7505F">
              <w:rPr>
                <w:rFonts w:ascii="Outfit" w:hAnsi="Outfit" w:cstheme="majorHAnsi"/>
                <w:color w:val="000C30"/>
                <w:sz w:val="22"/>
                <w:szCs w:val="22"/>
              </w:rPr>
              <w:lastRenderedPageBreak/>
              <w:t>transition</w:t>
            </w:r>
            <w:r w:rsidRPr="00A7505F">
              <w:rPr>
                <w:rFonts w:ascii="Outfit" w:hAnsi="Outfit" w:cstheme="majorHAnsi"/>
                <w:color w:val="000C30"/>
                <w:sz w:val="22"/>
                <w:szCs w:val="22"/>
              </w:rPr>
              <w:br/>
              <w:t>umbilical cord</w:t>
            </w:r>
            <w:r w:rsidRPr="00A7505F">
              <w:rPr>
                <w:rFonts w:ascii="Outfit" w:hAnsi="Outfit" w:cstheme="majorHAnsi"/>
                <w:color w:val="000C30"/>
                <w:sz w:val="22"/>
                <w:szCs w:val="22"/>
              </w:rPr>
              <w:br/>
              <w:t>values</w:t>
            </w:r>
            <w:r w:rsidRPr="00A7505F">
              <w:rPr>
                <w:rFonts w:ascii="Outfit" w:hAnsi="Outfit" w:cstheme="majorHAnsi"/>
                <w:color w:val="000C30"/>
                <w:sz w:val="22"/>
                <w:szCs w:val="22"/>
              </w:rPr>
              <w:br/>
              <w:t>worries</w:t>
            </w:r>
          </w:p>
          <w:p w14:paraId="67FC28AD" w14:textId="77777777" w:rsidR="003A6D07" w:rsidRPr="00A7505F" w:rsidRDefault="003A6D07" w:rsidP="006170B1">
            <w:pPr>
              <w:pStyle w:val="Default"/>
              <w:rPr>
                <w:rFonts w:ascii="Outfit" w:hAnsi="Outfit" w:cstheme="majorHAnsi"/>
                <w:color w:val="000C30"/>
                <w:sz w:val="22"/>
                <w:szCs w:val="22"/>
              </w:rPr>
            </w:pPr>
          </w:p>
        </w:tc>
      </w:tr>
      <w:tr w:rsidR="003F4093" w:rsidRPr="003F4093" w14:paraId="2D3606B8" w14:textId="77777777" w:rsidTr="00244B30">
        <w:trPr>
          <w:trHeight w:val="77"/>
        </w:trPr>
        <w:tc>
          <w:tcPr>
            <w:tcW w:w="1699" w:type="dxa"/>
            <w:shd w:val="clear" w:color="auto" w:fill="FF6463"/>
          </w:tcPr>
          <w:p w14:paraId="62E4C7EC" w14:textId="77777777" w:rsidR="006170B1" w:rsidRPr="003F4093" w:rsidRDefault="006170B1" w:rsidP="006170B1">
            <w:pPr>
              <w:pStyle w:val="Default"/>
              <w:rPr>
                <w:rFonts w:ascii="Outfit" w:hAnsi="Outfit" w:cstheme="minorHAnsi"/>
                <w:b/>
                <w:color w:val="000C30"/>
                <w:sz w:val="28"/>
                <w:szCs w:val="28"/>
              </w:rPr>
            </w:pPr>
            <w:r w:rsidRPr="003F4093">
              <w:rPr>
                <w:rFonts w:ascii="Outfit" w:hAnsi="Outfit" w:cstheme="minorHAnsi"/>
                <w:b/>
                <w:color w:val="000C30"/>
                <w:sz w:val="28"/>
                <w:szCs w:val="28"/>
              </w:rPr>
              <w:lastRenderedPageBreak/>
              <w:t>Emotional Literacy</w:t>
            </w:r>
          </w:p>
        </w:tc>
        <w:tc>
          <w:tcPr>
            <w:tcW w:w="20556" w:type="dxa"/>
            <w:gridSpan w:val="7"/>
          </w:tcPr>
          <w:p w14:paraId="7DD69C45" w14:textId="77777777" w:rsidR="006170B1" w:rsidRPr="003F4093" w:rsidRDefault="006170B1" w:rsidP="006170B1">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77"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w:t>
            </w:r>
            <w:proofErr w:type="gramStart"/>
            <w:r w:rsidRPr="003F4093">
              <w:rPr>
                <w:rFonts w:ascii="Outfit" w:hAnsi="Outfit" w:cstheme="minorHAnsi"/>
                <w:color w:val="000C30"/>
                <w:sz w:val="22"/>
                <w:szCs w:val="22"/>
              </w:rPr>
              <w:t>the words</w:t>
            </w:r>
            <w:proofErr w:type="gramEnd"/>
            <w:r w:rsidRPr="003F4093">
              <w:rPr>
                <w:rFonts w:ascii="Outfit" w:hAnsi="Outfit" w:cstheme="minorHAnsi"/>
                <w:color w:val="000C30"/>
                <w:sz w:val="22"/>
                <w:szCs w:val="22"/>
              </w:rPr>
              <w:t xml:space="preserve"> they need to understand and express how they feel.</w:t>
            </w:r>
          </w:p>
        </w:tc>
      </w:tr>
    </w:tbl>
    <w:p w14:paraId="407673E3" w14:textId="77777777" w:rsidR="005C1627" w:rsidRPr="003F4093" w:rsidRDefault="005C1627" w:rsidP="009D3BCD">
      <w:pPr>
        <w:rPr>
          <w:rFonts w:ascii="Outfit" w:hAnsi="Outfit" w:cstheme="minorHAnsi"/>
          <w:color w:val="000C30"/>
          <w:sz w:val="24"/>
          <w:szCs w:val="24"/>
          <w:highlight w:val="yellow"/>
        </w:rPr>
      </w:pPr>
    </w:p>
    <w:p w14:paraId="49EF83B1" w14:textId="77777777" w:rsidR="005C1627" w:rsidRPr="003F4093" w:rsidRDefault="005C1627" w:rsidP="009D3BCD">
      <w:pPr>
        <w:rPr>
          <w:rFonts w:ascii="Outfit" w:hAnsi="Outfit" w:cstheme="minorHAnsi"/>
          <w:color w:val="000C30"/>
          <w:sz w:val="24"/>
          <w:szCs w:val="24"/>
          <w:highlight w:val="yellow"/>
        </w:rPr>
      </w:pPr>
    </w:p>
    <w:p w14:paraId="07DADA67" w14:textId="1CCA28AC" w:rsidR="0072397C" w:rsidRPr="003F4093" w:rsidRDefault="00B0633B" w:rsidP="00D77894">
      <w:pPr>
        <w:rPr>
          <w:rFonts w:ascii="Outfit" w:hAnsi="Outfit" w:cstheme="minorHAnsi"/>
          <w:b/>
          <w:bCs/>
          <w:color w:val="000C30"/>
          <w:sz w:val="40"/>
          <w:szCs w:val="40"/>
        </w:rPr>
      </w:pPr>
      <w:r w:rsidRPr="003F4093">
        <w:rPr>
          <w:rFonts w:ascii="Outfit" w:hAnsi="Outfit" w:cstheme="minorHAnsi"/>
          <w:b/>
          <w:bCs/>
          <w:color w:val="000C30"/>
          <w:sz w:val="40"/>
          <w:szCs w:val="40"/>
        </w:rPr>
        <w:br w:type="page"/>
      </w:r>
    </w:p>
    <w:tbl>
      <w:tblPr>
        <w:tblStyle w:val="TableGrid"/>
        <w:tblW w:w="22619" w:type="dxa"/>
        <w:tblInd w:w="-5" w:type="dxa"/>
        <w:tblLayout w:type="fixed"/>
        <w:tblLook w:val="04A0" w:firstRow="1" w:lastRow="0" w:firstColumn="1" w:lastColumn="0" w:noHBand="0" w:noVBand="1"/>
      </w:tblPr>
      <w:tblGrid>
        <w:gridCol w:w="1871"/>
        <w:gridCol w:w="3232"/>
        <w:gridCol w:w="3684"/>
        <w:gridCol w:w="3120"/>
        <w:gridCol w:w="3544"/>
        <w:gridCol w:w="3710"/>
        <w:gridCol w:w="3458"/>
      </w:tblGrid>
      <w:tr w:rsidR="003F4093" w:rsidRPr="003F4093" w14:paraId="7519715F" w14:textId="77777777" w:rsidTr="00705D4A">
        <w:trPr>
          <w:trHeight w:val="693"/>
        </w:trPr>
        <w:tc>
          <w:tcPr>
            <w:tcW w:w="22619" w:type="dxa"/>
            <w:gridSpan w:val="7"/>
            <w:shd w:val="clear" w:color="auto" w:fill="40104D"/>
            <w:vAlign w:val="center"/>
          </w:tcPr>
          <w:p w14:paraId="4A9FF226" w14:textId="119A9108" w:rsidR="00727848" w:rsidRPr="00705D4A" w:rsidRDefault="00770751" w:rsidP="00705D4A">
            <w:pPr>
              <w:pStyle w:val="Pa3"/>
              <w:spacing w:after="80"/>
              <w:jc w:val="center"/>
              <w:rPr>
                <w:rFonts w:ascii="Outfit" w:hAnsi="Outfit" w:cstheme="minorHAnsi"/>
                <w:b/>
                <w:color w:val="FFFFFF" w:themeColor="background1"/>
                <w:sz w:val="36"/>
                <w:szCs w:val="36"/>
              </w:rPr>
            </w:pPr>
            <w:r w:rsidRPr="00FA35B5">
              <w:rPr>
                <w:rFonts w:ascii="Outfit" w:hAnsi="Outfit" w:cstheme="minorHAnsi"/>
                <w:b/>
                <w:color w:val="FFFFFF" w:themeColor="background1"/>
                <w:sz w:val="36"/>
                <w:szCs w:val="36"/>
              </w:rPr>
              <w:lastRenderedPageBreak/>
              <w:t xml:space="preserve">Ages </w:t>
            </w:r>
            <w:r w:rsidR="00727848" w:rsidRPr="00FA35B5">
              <w:rPr>
                <w:rFonts w:ascii="Outfit" w:hAnsi="Outfit" w:cstheme="minorHAnsi"/>
                <w:b/>
                <w:color w:val="FFFFFF" w:themeColor="background1"/>
                <w:sz w:val="36"/>
                <w:szCs w:val="36"/>
              </w:rPr>
              <w:t>11-12</w:t>
            </w:r>
          </w:p>
        </w:tc>
      </w:tr>
      <w:tr w:rsidR="003F4093" w:rsidRPr="003F4093" w14:paraId="75B86B67" w14:textId="448CCEA9" w:rsidTr="00EC1938">
        <w:tc>
          <w:tcPr>
            <w:tcW w:w="1871" w:type="dxa"/>
            <w:vMerge w:val="restart"/>
            <w:shd w:val="clear" w:color="auto" w:fill="40104D"/>
          </w:tcPr>
          <w:p w14:paraId="718B729E" w14:textId="77777777" w:rsidR="0072397C" w:rsidRPr="00FA35B5" w:rsidRDefault="0072397C">
            <w:pPr>
              <w:pStyle w:val="TableParagraph"/>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t>Puzzle Overview</w:t>
            </w:r>
          </w:p>
          <w:p w14:paraId="0DB90566" w14:textId="6AEBBD5E" w:rsidR="0072397C" w:rsidRPr="003F4093" w:rsidRDefault="0072397C">
            <w:pPr>
              <w:pStyle w:val="TableParagraph"/>
              <w:ind w:left="0"/>
              <w:jc w:val="center"/>
              <w:rPr>
                <w:rFonts w:ascii="Outfit" w:hAnsi="Outfit" w:cstheme="minorHAnsi"/>
                <w:b/>
                <w:color w:val="000C30"/>
                <w:sz w:val="36"/>
                <w:szCs w:val="36"/>
              </w:rPr>
            </w:pPr>
          </w:p>
        </w:tc>
        <w:tc>
          <w:tcPr>
            <w:tcW w:w="3232" w:type="dxa"/>
            <w:shd w:val="clear" w:color="auto" w:fill="F47B20"/>
          </w:tcPr>
          <w:p w14:paraId="0E10C00C" w14:textId="6DE9550D" w:rsidR="0072397C" w:rsidRPr="003F4093" w:rsidRDefault="0072397C">
            <w:pPr>
              <w:pStyle w:val="TableParagraph"/>
              <w:jc w:val="center"/>
              <w:rPr>
                <w:rFonts w:ascii="Outfit" w:hAnsi="Outfit" w:cstheme="minorHAnsi"/>
                <w:color w:val="000C30"/>
                <w:sz w:val="36"/>
                <w:szCs w:val="36"/>
              </w:rPr>
            </w:pPr>
            <w:r w:rsidRPr="003F4093">
              <w:rPr>
                <w:rFonts w:ascii="Outfit" w:hAnsi="Outfit" w:cstheme="minorHAnsi"/>
                <w:b/>
                <w:color w:val="000C30"/>
                <w:sz w:val="36"/>
                <w:szCs w:val="36"/>
              </w:rPr>
              <w:t>Being Me in My World</w:t>
            </w:r>
          </w:p>
        </w:tc>
        <w:tc>
          <w:tcPr>
            <w:tcW w:w="3684" w:type="dxa"/>
            <w:shd w:val="clear" w:color="auto" w:fill="F75E91"/>
          </w:tcPr>
          <w:p w14:paraId="33A4435C" w14:textId="50A555C3"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Celebrating Difference</w:t>
            </w:r>
          </w:p>
        </w:tc>
        <w:tc>
          <w:tcPr>
            <w:tcW w:w="3120" w:type="dxa"/>
            <w:shd w:val="clear" w:color="auto" w:fill="C2A6E1"/>
          </w:tcPr>
          <w:p w14:paraId="3FB8E056" w14:textId="5D6B03B3"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Dreams and Goals</w:t>
            </w:r>
          </w:p>
        </w:tc>
        <w:tc>
          <w:tcPr>
            <w:tcW w:w="3544" w:type="dxa"/>
            <w:shd w:val="clear" w:color="auto" w:fill="5FC9E0"/>
          </w:tcPr>
          <w:p w14:paraId="32831AC2" w14:textId="7AA96D28"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Healthy Me</w:t>
            </w:r>
          </w:p>
        </w:tc>
        <w:tc>
          <w:tcPr>
            <w:tcW w:w="3710" w:type="dxa"/>
            <w:shd w:val="clear" w:color="auto" w:fill="97BF3D"/>
          </w:tcPr>
          <w:p w14:paraId="6AA6644F" w14:textId="351D11F2"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Relationships</w:t>
            </w:r>
          </w:p>
        </w:tc>
        <w:tc>
          <w:tcPr>
            <w:tcW w:w="3458" w:type="dxa"/>
            <w:shd w:val="clear" w:color="auto" w:fill="FF6463"/>
          </w:tcPr>
          <w:p w14:paraId="68E0FAC4" w14:textId="717AA44A" w:rsidR="0072397C" w:rsidRPr="003F4093" w:rsidRDefault="0072397C">
            <w:pPr>
              <w:pStyle w:val="Pa3"/>
              <w:spacing w:after="80"/>
              <w:jc w:val="center"/>
              <w:rPr>
                <w:rFonts w:ascii="Outfit" w:hAnsi="Outfit" w:cstheme="minorHAnsi"/>
                <w:b/>
                <w:color w:val="000C30"/>
                <w:sz w:val="36"/>
                <w:szCs w:val="36"/>
              </w:rPr>
            </w:pPr>
            <w:r w:rsidRPr="003F4093">
              <w:rPr>
                <w:rFonts w:ascii="Outfit" w:hAnsi="Outfit" w:cstheme="minorHAnsi"/>
                <w:b/>
                <w:color w:val="000C30"/>
                <w:sz w:val="36"/>
                <w:szCs w:val="36"/>
              </w:rPr>
              <w:t>Changing Me</w:t>
            </w:r>
          </w:p>
        </w:tc>
      </w:tr>
      <w:tr w:rsidR="003F4093" w:rsidRPr="003F4093" w14:paraId="2A667A19" w14:textId="32DDC4DC" w:rsidTr="00EC1938">
        <w:tc>
          <w:tcPr>
            <w:tcW w:w="1871" w:type="dxa"/>
            <w:vMerge/>
            <w:shd w:val="clear" w:color="auto" w:fill="40104D"/>
          </w:tcPr>
          <w:p w14:paraId="3EFD3359" w14:textId="77777777" w:rsidR="0072397C" w:rsidRPr="003F4093" w:rsidRDefault="0072397C" w:rsidP="0072397C">
            <w:pPr>
              <w:pStyle w:val="TableParagraph"/>
              <w:ind w:left="0"/>
              <w:jc w:val="both"/>
              <w:rPr>
                <w:rFonts w:ascii="Outfit" w:hAnsi="Outfit" w:cstheme="minorHAnsi"/>
                <w:b/>
                <w:color w:val="000C30"/>
                <w:sz w:val="20"/>
                <w:szCs w:val="20"/>
              </w:rPr>
            </w:pPr>
          </w:p>
        </w:tc>
        <w:tc>
          <w:tcPr>
            <w:tcW w:w="3232" w:type="dxa"/>
          </w:tcPr>
          <w:p w14:paraId="0FB88B99" w14:textId="77777777" w:rsidR="00C23F85" w:rsidRPr="00D21CBD" w:rsidRDefault="0072397C" w:rsidP="0072397C">
            <w:pPr>
              <w:pStyle w:val="TableParagraph"/>
              <w:ind w:left="0"/>
              <w:rPr>
                <w:rFonts w:ascii="Outfit" w:hAnsi="Outfit"/>
                <w:color w:val="000C30"/>
              </w:rPr>
            </w:pPr>
            <w:r w:rsidRPr="00D21CBD">
              <w:rPr>
                <w:rFonts w:ascii="Outfit" w:hAnsi="Outfit"/>
                <w:color w:val="000C30"/>
              </w:rPr>
              <w:t xml:space="preserve">In this Puzzle, the children will be considering their own identity and the different things that may influence how they seem themselves as well as how others see them. They will identify their own strengths and weaknesses and what it is that makes them unique, as well as how they are different from their friends and families. </w:t>
            </w:r>
          </w:p>
          <w:p w14:paraId="12A7AA96" w14:textId="11D546B8" w:rsidR="0072397C" w:rsidRPr="00D21CBD" w:rsidRDefault="0072397C" w:rsidP="0072397C">
            <w:pPr>
              <w:pStyle w:val="TableParagraph"/>
              <w:ind w:left="0"/>
              <w:rPr>
                <w:rFonts w:ascii="Outfit" w:hAnsi="Outfit"/>
                <w:color w:val="000C30"/>
              </w:rPr>
            </w:pPr>
            <w:r w:rsidRPr="00D21CBD">
              <w:rPr>
                <w:rFonts w:ascii="Outfit" w:hAnsi="Outfit"/>
                <w:color w:val="000C30"/>
              </w:rPr>
              <w:t>They will compare their own identities with other people’s and consider how past experience and future aspirations affect different people’s identities, how they view themselves and how they see and react to the world around them. Pupils will explore how they fit in with different groups locally and globally. Through discussing different identities and experiences, they will learn about ways to keep their independence of thought and action in different situations and relationships, whilst maintaining friendships and respect for others who may see things differently to themselves. There will be opportunities to consider the different expectations that people have of themselves and others and reflect on which of these are fair</w:t>
            </w:r>
          </w:p>
        </w:tc>
        <w:tc>
          <w:tcPr>
            <w:tcW w:w="3684" w:type="dxa"/>
          </w:tcPr>
          <w:p w14:paraId="17E637A2" w14:textId="3362187D"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In this Puzzle, pupils explore what is meant by discrimination, considering why it may happen and how it can affect themselves and others. The class consider how they would like to be treated by others and how it is important to take others’ feelings and circumstances into account. Pupils practice assertiveness skills in given scenarios. They look at why positive and negative discrimination may take place, and the strategies they could use to challenge this and/or offer support to those involved. Pupils consider influences such as personal belief, stereotypes, the impact of the media, societal and cultural factors on prejudice and discrimination. They use these ideas to develop arguments and strategies to support their own viewpoints and develop a better understanding of how they may be able to recognise and challenge discrimination.</w:t>
            </w:r>
          </w:p>
        </w:tc>
        <w:tc>
          <w:tcPr>
            <w:tcW w:w="3120" w:type="dxa"/>
          </w:tcPr>
          <w:p w14:paraId="316A28EF" w14:textId="7DB55EB8"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In this Puzzle, pupils consider the skills needed for 21st Century employment and delve deeper into their own skill set and consider how to improve it. They consider what they have already achieved, what their goals and dreams may be, and how they can plan for success in the short and long term. Pupils explore what motivates us to keep focussed and what intrinsic and extrinsic rewards there may be for them. They plan the steps they may need to take to achieve their goals, identifying possible obstacles and developing strategies they may need to overcome these and remain positive. Pupils reflect on the ‘blame’ culture and why personal responsibility and optimism is strongly linked to successful outcomes. Failure is also discussed from a positive angle, and pupils discuss ways of moving forwards and celebrating success.</w:t>
            </w:r>
          </w:p>
        </w:tc>
        <w:tc>
          <w:tcPr>
            <w:tcW w:w="3544" w:type="dxa"/>
          </w:tcPr>
          <w:p w14:paraId="4575C058"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personal choice in relation to health choices is expanded upon. Students discuss the need for accurate information when making decisions about their health and safety. They learn more about the damaging effects of some substances including cannabis and heroin. They also consider how mental health is linked with physical health and diet, and how this influences behaviour. They learn about a range of strategies to help them manage their emotional wellbeing, especially in relation to pressure, stress and anxiety.</w:t>
            </w:r>
          </w:p>
          <w:p w14:paraId="784590A2" w14:textId="5160BAE5"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Safe use of over-the-counter medication is revisited in more depth and students also learn about vaccinations. A lesson on sleep deprivation allows children to understand how sleep affects both physical and emotional health and how this can influence choice.</w:t>
            </w:r>
          </w:p>
        </w:tc>
        <w:tc>
          <w:tcPr>
            <w:tcW w:w="3710" w:type="dxa"/>
          </w:tcPr>
          <w:p w14:paraId="154A7525"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children explore the different types of relationships they have with different people, and consider the qualities that they and others bring to these. They reflect on how</w:t>
            </w:r>
          </w:p>
          <w:p w14:paraId="647CCE60"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their relationships with different friends and family members may change as they grow and how their emotions and experiences can affect how they manage different situations.</w:t>
            </w:r>
          </w:p>
          <w:p w14:paraId="709F6E8B" w14:textId="23063316"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They will explore different ways that their own feelings may change and how this could affect them. The Puzzle also explores when it is good to be assertive, and how they can express their feelings in a way that is constructive and reflects their role and/or responsibilities as they grow. Online relationships are also discussed, and how it is important to be discerning when looking at any content online.</w:t>
            </w:r>
          </w:p>
        </w:tc>
        <w:tc>
          <w:tcPr>
            <w:tcW w:w="3458" w:type="dxa"/>
          </w:tcPr>
          <w:p w14:paraId="1EB4B664"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pupils explore the kinds of changes that may happen to themselves and those around them as they get older. There is a lesson recapping on what happens to the body physically in puberty, and then they learn more about how their brains change, and consider how this may affect their emotions and behaviour. Pupils learn what influences these changes and develop strategies for self-regulation as well as exploring other sources of support. Self-image is revisited, and how this may change as we get older. This Puzzle also gives pupils the time to consider other external changes in the lives of themselves and others that they cannot control (such as changes in their family, moving house,</w:t>
            </w:r>
          </w:p>
          <w:p w14:paraId="00D605FD" w14:textId="15C5D706"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moving to a new school etc.) and how they can use and develop different strategies and skills that they already have to prepare for these and move forwards positively.</w:t>
            </w:r>
          </w:p>
        </w:tc>
      </w:tr>
      <w:tr w:rsidR="003F4093" w:rsidRPr="003F4093" w14:paraId="5C81C66F" w14:textId="7C79AC84" w:rsidTr="00EC1938">
        <w:trPr>
          <w:cantSplit/>
          <w:trHeight w:val="1134"/>
        </w:trPr>
        <w:tc>
          <w:tcPr>
            <w:tcW w:w="1871" w:type="dxa"/>
            <w:shd w:val="clear" w:color="auto" w:fill="40104D"/>
          </w:tcPr>
          <w:p w14:paraId="3866C9E1" w14:textId="77777777" w:rsidR="0072397C" w:rsidRPr="00FA35B5" w:rsidRDefault="0072397C" w:rsidP="0072397C">
            <w:pPr>
              <w:pStyle w:val="TableParagraph"/>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lastRenderedPageBreak/>
              <w:t>Taught knowledge</w:t>
            </w:r>
          </w:p>
          <w:p w14:paraId="5A5B8A70" w14:textId="77777777" w:rsidR="0072397C" w:rsidRPr="00FA35B5" w:rsidRDefault="0072397C" w:rsidP="0072397C">
            <w:pPr>
              <w:pStyle w:val="TableParagraph"/>
              <w:ind w:left="0"/>
              <w:rPr>
                <w:rFonts w:ascii="Outfit" w:hAnsi="Outfit" w:cstheme="minorHAnsi"/>
                <w:b/>
                <w:color w:val="FFFFFF" w:themeColor="background1"/>
                <w:sz w:val="28"/>
                <w:szCs w:val="28"/>
              </w:rPr>
            </w:pPr>
          </w:p>
        </w:tc>
        <w:tc>
          <w:tcPr>
            <w:tcW w:w="3232" w:type="dxa"/>
          </w:tcPr>
          <w:p w14:paraId="0CE844C4"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 xml:space="preserve">Know that my identity (including online identity) is affected by a range of external and internal factors </w:t>
            </w:r>
          </w:p>
          <w:p w14:paraId="0506C8F2"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what my own personal strengths, achievements and areas for development are</w:t>
            </w:r>
          </w:p>
          <w:p w14:paraId="4640984C"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that other people see me in different ways and I can give and receive feedback</w:t>
            </w:r>
          </w:p>
          <w:p w14:paraId="734140FF"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that other people can feel the same range of emotions as me, and might not respond in the same way as me to similar situations</w:t>
            </w:r>
          </w:p>
          <w:p w14:paraId="30DF63AE" w14:textId="2F809783" w:rsidR="0072397C"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Can better understand my own identity and what is important to me</w:t>
            </w:r>
          </w:p>
        </w:tc>
        <w:tc>
          <w:tcPr>
            <w:tcW w:w="3684" w:type="dxa"/>
          </w:tcPr>
          <w:p w14:paraId="07749A99"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 xml:space="preserve">Know about the wide range of roles in society and the variety of individuals that operate within them </w:t>
            </w:r>
          </w:p>
          <w:p w14:paraId="1330B600"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what stereotyping means and its potential impact</w:t>
            </w:r>
          </w:p>
          <w:p w14:paraId="5F7D2A68"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positive and negative</w:t>
            </w:r>
            <w:r w:rsidR="00C23F85"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iscrimination can take different forms and how it can affect people’s lives</w:t>
            </w:r>
          </w:p>
          <w:p w14:paraId="5B127A37"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to challenge prejudice and discrimination assertively</w:t>
            </w:r>
          </w:p>
          <w:p w14:paraId="12D63355"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to challenge my own and others’ attitudes and values, and accept difference in others</w:t>
            </w:r>
          </w:p>
          <w:p w14:paraId="0E9DC4D7"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proofErr w:type="spellStart"/>
            <w:r w:rsidRPr="008A50EE">
              <w:rPr>
                <w:rFonts w:ascii="Outfit" w:eastAsia="Times New Roman" w:hAnsi="Outfit" w:cs="Calibri"/>
                <w:color w:val="000C30"/>
                <w:lang w:eastAsia="en-GB"/>
              </w:rPr>
              <w:t>Recognise</w:t>
            </w:r>
            <w:proofErr w:type="spellEnd"/>
            <w:r w:rsidRPr="008A50EE">
              <w:rPr>
                <w:rFonts w:ascii="Outfit" w:eastAsia="Times New Roman" w:hAnsi="Outfit" w:cs="Calibri"/>
                <w:color w:val="000C30"/>
                <w:lang w:eastAsia="en-GB"/>
              </w:rPr>
              <w:t xml:space="preserve"> how others see me and be able to give and receive feedback</w:t>
            </w:r>
          </w:p>
          <w:p w14:paraId="2766AEB6" w14:textId="23A1BB5E" w:rsidR="007C4163"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when others are being excluded and how I might help to change the situation so they are included (if they want to be)</w:t>
            </w:r>
          </w:p>
          <w:p w14:paraId="4240074F" w14:textId="452F71DF" w:rsidR="0072397C" w:rsidRPr="008A50EE" w:rsidRDefault="0072397C" w:rsidP="00A1704F">
            <w:pPr>
              <w:pStyle w:val="ListParagraph"/>
              <w:numPr>
                <w:ilvl w:val="0"/>
                <w:numId w:val="424"/>
              </w:numPr>
              <w:textAlignment w:val="baseline"/>
              <w:rPr>
                <w:rFonts w:ascii="Outfit" w:hAnsi="Outfit" w:cstheme="minorHAnsi"/>
                <w:color w:val="000C30"/>
              </w:rPr>
            </w:pPr>
            <w:r w:rsidRPr="008A50EE">
              <w:rPr>
                <w:rFonts w:ascii="Outfit" w:eastAsia="Times New Roman" w:hAnsi="Outfit" w:cs="Calibri"/>
                <w:color w:val="000C30"/>
                <w:lang w:eastAsia="en-GB"/>
              </w:rPr>
              <w:t>Think ‘outside the box’ and able to look</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beyond obvious messages we see and hear</w:t>
            </w:r>
          </w:p>
        </w:tc>
        <w:tc>
          <w:tcPr>
            <w:tcW w:w="3120" w:type="dxa"/>
          </w:tcPr>
          <w:p w14:paraId="51BDA048"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what my dreams and goals are </w:t>
            </w:r>
          </w:p>
          <w:p w14:paraId="22DD55F6"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the steps I need to take to achieve my dreams and goals </w:t>
            </w:r>
          </w:p>
          <w:p w14:paraId="38DBDD67"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that, as my life changes, my dreams and goals may change too </w:t>
            </w:r>
          </w:p>
          <w:p w14:paraId="7F67F602"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Can </w:t>
            </w:r>
            <w:proofErr w:type="gramStart"/>
            <w:r w:rsidRPr="008A50EE">
              <w:rPr>
                <w:rStyle w:val="A2"/>
                <w:rFonts w:ascii="Outfit" w:hAnsi="Outfit"/>
                <w:color w:val="000C30"/>
                <w:sz w:val="22"/>
                <w:szCs w:val="22"/>
              </w:rPr>
              <w:t>make a plan</w:t>
            </w:r>
            <w:proofErr w:type="gramEnd"/>
            <w:r w:rsidRPr="008A50EE">
              <w:rPr>
                <w:rStyle w:val="A2"/>
                <w:rFonts w:ascii="Outfit" w:hAnsi="Outfit"/>
                <w:color w:val="000C30"/>
                <w:sz w:val="22"/>
                <w:szCs w:val="22"/>
              </w:rPr>
              <w:t xml:space="preserve"> and adapt it when necessary </w:t>
            </w:r>
          </w:p>
          <w:p w14:paraId="0D3191B9"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how to use my experiences, including my mistakes and setbacks, to make appropriate changes to my plans and behaviour </w:t>
            </w:r>
          </w:p>
          <w:p w14:paraId="3675A669"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Know that there are intrinsic and extrinsic rewards and different types of motivation (coercive and positive) associated with different dreams and goals</w:t>
            </w:r>
          </w:p>
          <w:p w14:paraId="68579FF8" w14:textId="4127FF30" w:rsidR="0072397C" w:rsidRPr="008A50EE" w:rsidRDefault="0072397C" w:rsidP="00A1704F">
            <w:pPr>
              <w:pStyle w:val="Pa4"/>
              <w:numPr>
                <w:ilvl w:val="0"/>
                <w:numId w:val="424"/>
              </w:numPr>
              <w:spacing w:after="20"/>
              <w:rPr>
                <w:rFonts w:ascii="Outfit" w:hAnsi="Outfit" w:cstheme="minorHAnsi"/>
                <w:color w:val="000C30"/>
                <w:sz w:val="22"/>
                <w:szCs w:val="22"/>
              </w:rPr>
            </w:pPr>
            <w:r w:rsidRPr="008A50EE">
              <w:rPr>
                <w:rStyle w:val="A2"/>
                <w:rFonts w:ascii="Outfit" w:hAnsi="Outfit"/>
                <w:color w:val="000C30"/>
                <w:sz w:val="22"/>
                <w:szCs w:val="22"/>
              </w:rPr>
              <w:t xml:space="preserve">I recognise the commitment required to achieve my dreams and goals </w:t>
            </w:r>
          </w:p>
        </w:tc>
        <w:tc>
          <w:tcPr>
            <w:tcW w:w="3544" w:type="dxa"/>
          </w:tcPr>
          <w:p w14:paraId="1F785034"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health can be affected by emotions</w:t>
            </w:r>
          </w:p>
          <w:p w14:paraId="053D41CC"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 range of ways to keep myself well</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and happy</w:t>
            </w:r>
          </w:p>
          <w:p w14:paraId="19784EA5"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Can recognise when I feel stressed and th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triggers associated with this</w:t>
            </w:r>
          </w:p>
          <w:p w14:paraId="6A25876B"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different substances and th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effects they have on the body and why som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people use them</w:t>
            </w:r>
          </w:p>
          <w:p w14:paraId="40E5BBA1"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the positive impact of goo</w:t>
            </w:r>
            <w:r w:rsidR="007C4163" w:rsidRPr="008A50EE">
              <w:rPr>
                <w:rStyle w:val="A2"/>
                <w:rFonts w:ascii="Outfit" w:hAnsi="Outfit"/>
                <w:color w:val="000C30"/>
                <w:sz w:val="22"/>
                <w:szCs w:val="22"/>
              </w:rPr>
              <w:t xml:space="preserve">d </w:t>
            </w:r>
            <w:r w:rsidRPr="008A50EE">
              <w:rPr>
                <w:rStyle w:val="A2"/>
                <w:rFonts w:ascii="Outfit" w:hAnsi="Outfit"/>
                <w:color w:val="000C30"/>
                <w:sz w:val="22"/>
                <w:szCs w:val="22"/>
              </w:rPr>
              <w:t>nutrition on my body and mind</w:t>
            </w:r>
          </w:p>
          <w:p w14:paraId="28819B2F"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the role of vaccinations and ca</w:t>
            </w:r>
            <w:r w:rsidR="007C4163" w:rsidRPr="008A50EE">
              <w:rPr>
                <w:rStyle w:val="A2"/>
                <w:rFonts w:ascii="Outfit" w:hAnsi="Outfit"/>
                <w:color w:val="000C30"/>
                <w:sz w:val="22"/>
                <w:szCs w:val="22"/>
              </w:rPr>
              <w:t xml:space="preserve">n </w:t>
            </w:r>
            <w:r w:rsidRPr="008A50EE">
              <w:rPr>
                <w:rStyle w:val="A2"/>
                <w:rFonts w:ascii="Outfit" w:hAnsi="Outfit"/>
                <w:color w:val="000C30"/>
                <w:sz w:val="22"/>
                <w:szCs w:val="22"/>
              </w:rPr>
              <w:t>explain differing views on thi</w:t>
            </w:r>
            <w:r w:rsidR="007C4163" w:rsidRPr="008A50EE">
              <w:rPr>
                <w:rStyle w:val="A2"/>
                <w:rFonts w:ascii="Outfit" w:hAnsi="Outfit"/>
                <w:color w:val="000C30"/>
                <w:sz w:val="22"/>
                <w:szCs w:val="22"/>
              </w:rPr>
              <w:t>s</w:t>
            </w:r>
          </w:p>
          <w:p w14:paraId="145872BE"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what influences my choices about</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exercise and sleep</w:t>
            </w:r>
          </w:p>
          <w:p w14:paraId="57175972" w14:textId="3DE1A002" w:rsidR="0072397C" w:rsidRPr="008A50EE" w:rsidRDefault="0072397C" w:rsidP="00D77894">
            <w:pPr>
              <w:pStyle w:val="Pa4"/>
              <w:numPr>
                <w:ilvl w:val="0"/>
                <w:numId w:val="2"/>
              </w:numPr>
              <w:spacing w:after="20"/>
              <w:rPr>
                <w:rFonts w:ascii="Outfit" w:hAnsi="Outfit" w:cstheme="minorHAnsi"/>
                <w:color w:val="000C30"/>
                <w:sz w:val="22"/>
                <w:szCs w:val="22"/>
              </w:rPr>
            </w:pPr>
            <w:r w:rsidRPr="008A50EE">
              <w:rPr>
                <w:rStyle w:val="A2"/>
                <w:rFonts w:ascii="Outfit" w:hAnsi="Outfit"/>
                <w:color w:val="000C30"/>
                <w:sz w:val="22"/>
                <w:szCs w:val="22"/>
              </w:rPr>
              <w:t>Know a range of factors I can use to help m</w:t>
            </w:r>
            <w:r w:rsidR="007C4163" w:rsidRPr="008A50EE">
              <w:rPr>
                <w:rStyle w:val="A2"/>
                <w:rFonts w:ascii="Outfit" w:hAnsi="Outfit"/>
                <w:color w:val="000C30"/>
                <w:sz w:val="22"/>
                <w:szCs w:val="22"/>
              </w:rPr>
              <w:t xml:space="preserve">e </w:t>
            </w:r>
            <w:r w:rsidRPr="008A50EE">
              <w:rPr>
                <w:rStyle w:val="A2"/>
                <w:rFonts w:ascii="Outfit" w:hAnsi="Outfit"/>
                <w:color w:val="000C30"/>
                <w:sz w:val="22"/>
                <w:szCs w:val="22"/>
              </w:rPr>
              <w:t>sleep well</w:t>
            </w:r>
          </w:p>
        </w:tc>
        <w:tc>
          <w:tcPr>
            <w:tcW w:w="3710" w:type="dxa"/>
          </w:tcPr>
          <w:p w14:paraId="041A1386"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e characteristics and benefit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f positive, strong, supportive, equal</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elationship</w:t>
            </w:r>
            <w:r w:rsidR="007C4163" w:rsidRPr="008A50EE">
              <w:rPr>
                <w:rFonts w:ascii="Outfit" w:eastAsia="Times New Roman" w:hAnsi="Outfit" w:cs="Calibri"/>
                <w:color w:val="000C30"/>
                <w:lang w:eastAsia="en-GB"/>
              </w:rPr>
              <w:t>s</w:t>
            </w:r>
          </w:p>
          <w:p w14:paraId="78653C24"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the support we need may com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different sources as we grow and</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w:t>
            </w:r>
          </w:p>
          <w:p w14:paraId="715089D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e value of different qualities that</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bring to social groups</w:t>
            </w:r>
          </w:p>
          <w:p w14:paraId="0C8FDD9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media portrayal of relationship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choices may not reflect real life</w:t>
            </w:r>
          </w:p>
          <w:p w14:paraId="6A54C09F"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proofErr w:type="spellStart"/>
            <w:r w:rsidRPr="008A50EE">
              <w:rPr>
                <w:rFonts w:ascii="Outfit" w:eastAsia="Times New Roman" w:hAnsi="Outfit" w:cs="Calibri"/>
                <w:color w:val="000C30"/>
                <w:lang w:eastAsia="en-GB"/>
              </w:rPr>
              <w:t>Recognise</w:t>
            </w:r>
            <w:proofErr w:type="spellEnd"/>
            <w:r w:rsidRPr="008A50EE">
              <w:rPr>
                <w:rFonts w:ascii="Outfit" w:eastAsia="Times New Roman" w:hAnsi="Outfit" w:cs="Calibri"/>
                <w:color w:val="000C30"/>
                <w:lang w:eastAsia="en-GB"/>
              </w:rPr>
              <w:t xml:space="preserve"> when to use assertivenes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echniques in some of my relationships</w:t>
            </w:r>
          </w:p>
          <w:p w14:paraId="618F35F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proofErr w:type="spellStart"/>
            <w:r w:rsidRPr="008A50EE">
              <w:rPr>
                <w:rFonts w:ascii="Outfit" w:eastAsia="Times New Roman" w:hAnsi="Outfit" w:cs="Calibri"/>
                <w:color w:val="000C30"/>
                <w:lang w:eastAsia="en-GB"/>
              </w:rPr>
              <w:t>Recognise</w:t>
            </w:r>
            <w:proofErr w:type="spellEnd"/>
            <w:r w:rsidRPr="008A50EE">
              <w:rPr>
                <w:rFonts w:ascii="Outfit" w:eastAsia="Times New Roman" w:hAnsi="Outfit" w:cs="Calibri"/>
                <w:color w:val="000C30"/>
                <w:lang w:eastAsia="en-GB"/>
              </w:rPr>
              <w:t xml:space="preserve"> the roles that are played in many</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amilies and understand the role that I play</w:t>
            </w:r>
          </w:p>
          <w:p w14:paraId="092A8811" w14:textId="705CA44D" w:rsidR="0072397C" w:rsidRPr="008A50EE" w:rsidRDefault="0072397C" w:rsidP="00D77894">
            <w:pPr>
              <w:pStyle w:val="Default"/>
              <w:widowControl w:val="0"/>
              <w:numPr>
                <w:ilvl w:val="0"/>
                <w:numId w:val="2"/>
              </w:numPr>
              <w:adjustRightInd/>
              <w:textAlignment w:val="baseline"/>
              <w:rPr>
                <w:rFonts w:ascii="Outfit" w:eastAsia="Times New Roman" w:hAnsi="Outfit" w:cs="Calibri"/>
                <w:color w:val="000C30"/>
                <w:sz w:val="22"/>
                <w:szCs w:val="22"/>
                <w:lang w:val="en-US" w:eastAsia="en-GB"/>
              </w:rPr>
            </w:pPr>
            <w:r w:rsidRPr="008A50EE">
              <w:rPr>
                <w:rFonts w:ascii="Outfit" w:eastAsia="Times New Roman" w:hAnsi="Outfit" w:cs="Calibri"/>
                <w:color w:val="000C30"/>
                <w:sz w:val="22"/>
                <w:szCs w:val="22"/>
                <w:lang w:eastAsia="en-GB"/>
              </w:rPr>
              <w:t>Know that changes take place in families</w:t>
            </w:r>
            <w:r w:rsidR="007C4163" w:rsidRPr="008A50EE">
              <w:rPr>
                <w:rFonts w:ascii="Outfit" w:eastAsia="Times New Roman" w:hAnsi="Outfit" w:cs="Calibri"/>
                <w:color w:val="000C30"/>
                <w:sz w:val="22"/>
                <w:szCs w:val="22"/>
                <w:lang w:eastAsia="en-GB"/>
              </w:rPr>
              <w:t xml:space="preserve">, </w:t>
            </w:r>
            <w:r w:rsidRPr="008A50EE">
              <w:rPr>
                <w:rFonts w:ascii="Outfit" w:eastAsia="Times New Roman" w:hAnsi="Outfit" w:cs="Calibri"/>
                <w:color w:val="000C30"/>
                <w:sz w:val="22"/>
                <w:szCs w:val="22"/>
                <w:lang w:eastAsia="en-GB"/>
              </w:rPr>
              <w:t>including loss, separation, divorce and</w:t>
            </w:r>
            <w:r w:rsidR="007C4163" w:rsidRPr="008A50EE">
              <w:rPr>
                <w:rFonts w:ascii="Outfit" w:eastAsia="Times New Roman" w:hAnsi="Outfit" w:cs="Calibri"/>
                <w:color w:val="000C30"/>
                <w:sz w:val="22"/>
                <w:szCs w:val="22"/>
                <w:lang w:eastAsia="en-GB"/>
              </w:rPr>
              <w:t xml:space="preserve"> </w:t>
            </w:r>
            <w:r w:rsidRPr="008A50EE">
              <w:rPr>
                <w:rFonts w:ascii="Outfit" w:eastAsia="Times New Roman" w:hAnsi="Outfit" w:cs="Calibri"/>
                <w:color w:val="000C30"/>
                <w:sz w:val="22"/>
                <w:szCs w:val="22"/>
                <w:lang w:eastAsia="en-GB"/>
              </w:rPr>
              <w:t>bereavement</w:t>
            </w:r>
          </w:p>
        </w:tc>
        <w:tc>
          <w:tcPr>
            <w:tcW w:w="3458" w:type="dxa"/>
          </w:tcPr>
          <w:p w14:paraId="7EC0A918"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my body changes in puberty</w:t>
            </w:r>
          </w:p>
          <w:p w14:paraId="4C88E32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have my own image of myself</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that may be different to how others se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w:t>
            </w:r>
          </w:p>
          <w:p w14:paraId="0DD2800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changing circumstances have an</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mpact on families and we sometimes need to</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dapt to thes</w:t>
            </w:r>
            <w:r w:rsidR="007C4163" w:rsidRPr="008A50EE">
              <w:rPr>
                <w:rFonts w:ascii="Outfit" w:eastAsia="Times New Roman" w:hAnsi="Outfit" w:cs="Calibri"/>
                <w:color w:val="000C30"/>
                <w:lang w:eastAsia="en-GB"/>
              </w:rPr>
              <w:t>e</w:t>
            </w:r>
          </w:p>
          <w:p w14:paraId="2B644A29"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have the right to change my mind</w:t>
            </w:r>
          </w:p>
          <w:p w14:paraId="165282D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some ways that my brain is starting to</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 as get older</w:t>
            </w:r>
          </w:p>
          <w:p w14:paraId="55D4A369"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might experience different mood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s I grow and change</w:t>
            </w:r>
          </w:p>
          <w:p w14:paraId="62DC3A30" w14:textId="6EF75F46" w:rsidR="0072397C" w:rsidRPr="008A50EE" w:rsidRDefault="0072397C" w:rsidP="00D77894">
            <w:pPr>
              <w:pStyle w:val="ListParagraph"/>
              <w:numPr>
                <w:ilvl w:val="0"/>
                <w:numId w:val="2"/>
              </w:numPr>
              <w:textAlignment w:val="baseline"/>
              <w:rPr>
                <w:rFonts w:ascii="Outfit" w:hAnsi="Outfit"/>
                <w:color w:val="000C30"/>
              </w:rPr>
            </w:pPr>
            <w:r w:rsidRPr="008A50EE">
              <w:rPr>
                <w:rFonts w:ascii="Outfit" w:eastAsia="Times New Roman" w:hAnsi="Outfit" w:cs="Calibri"/>
                <w:color w:val="000C30"/>
                <w:lang w:eastAsia="en-GB"/>
              </w:rPr>
              <w:t>Know that I have some skills that will help m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anage transitions in m</w:t>
            </w:r>
            <w:r w:rsidR="007C4163" w:rsidRPr="008A50EE">
              <w:rPr>
                <w:rFonts w:ascii="Outfit" w:eastAsia="Times New Roman" w:hAnsi="Outfit" w:cs="Calibri"/>
                <w:color w:val="000C30"/>
                <w:lang w:eastAsia="en-GB"/>
              </w:rPr>
              <w:t xml:space="preserve">y </w:t>
            </w:r>
            <w:r w:rsidRPr="008A50EE">
              <w:rPr>
                <w:rFonts w:ascii="Outfit" w:eastAsia="Times New Roman" w:hAnsi="Outfit" w:cs="Calibri"/>
                <w:color w:val="000C30"/>
                <w:lang w:eastAsia="en-GB"/>
              </w:rPr>
              <w:t>life</w:t>
            </w:r>
          </w:p>
        </w:tc>
      </w:tr>
      <w:tr w:rsidR="003F4093" w:rsidRPr="003F4093" w14:paraId="390041EA" w14:textId="0C98F933" w:rsidTr="00EC1938">
        <w:tc>
          <w:tcPr>
            <w:tcW w:w="1871" w:type="dxa"/>
            <w:shd w:val="clear" w:color="auto" w:fill="40104D"/>
          </w:tcPr>
          <w:p w14:paraId="79A67553" w14:textId="77777777" w:rsidR="0072397C" w:rsidRPr="00FA35B5" w:rsidRDefault="0072397C" w:rsidP="0072397C">
            <w:pPr>
              <w:pStyle w:val="TableParagraph"/>
              <w:spacing w:after="100" w:afterAutospacing="1"/>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t>Social and Emotional skills</w:t>
            </w:r>
          </w:p>
          <w:p w14:paraId="01EFEBAA" w14:textId="77777777" w:rsidR="0072397C" w:rsidRPr="00FA35B5" w:rsidRDefault="0072397C" w:rsidP="0072397C">
            <w:pPr>
              <w:pStyle w:val="TableParagraph"/>
              <w:spacing w:after="100" w:afterAutospacing="1"/>
              <w:ind w:left="0"/>
              <w:rPr>
                <w:rFonts w:ascii="Outfit" w:hAnsi="Outfit" w:cstheme="minorHAnsi"/>
                <w:b/>
                <w:color w:val="FFFFFF" w:themeColor="background1"/>
                <w:sz w:val="20"/>
                <w:szCs w:val="20"/>
              </w:rPr>
            </w:pPr>
          </w:p>
        </w:tc>
        <w:tc>
          <w:tcPr>
            <w:tcW w:w="3232" w:type="dxa"/>
          </w:tcPr>
          <w:p w14:paraId="12A30C4F" w14:textId="77777777" w:rsidR="002072F7"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Identify my own strengths and feel positive about them </w:t>
            </w:r>
          </w:p>
          <w:p w14:paraId="5B717394"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Reflect on how I am a unique individual, and can think about and appreciate myself on many different levels </w:t>
            </w:r>
          </w:p>
          <w:p w14:paraId="014FB5BD"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Be able to make sense of what has happened in my own life and understand how my own history has shaped how I see myself and how I feel and react to different situations </w:t>
            </w:r>
          </w:p>
          <w:p w14:paraId="69FDAB98"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Can reflect on what is important for myself and what I can expect from myself  </w:t>
            </w:r>
          </w:p>
          <w:p w14:paraId="524F0EA8"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Able to find an appropriate level of independence from others while maintaining positive relationships </w:t>
            </w:r>
          </w:p>
          <w:p w14:paraId="0C7E535A" w14:textId="74C20537" w:rsidR="0072397C"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Know that I have choices about how I allow other </w:t>
            </w:r>
            <w:r w:rsidRPr="008A50EE">
              <w:rPr>
                <w:rFonts w:ascii="Outfit" w:hAnsi="Outfit"/>
                <w:color w:val="000C30"/>
              </w:rPr>
              <w:lastRenderedPageBreak/>
              <w:t>people to treat me</w:t>
            </w:r>
          </w:p>
        </w:tc>
        <w:tc>
          <w:tcPr>
            <w:tcW w:w="3684" w:type="dxa"/>
          </w:tcPr>
          <w:p w14:paraId="0BC50981"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Identify what is important for me and what I</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expect from myself </w:t>
            </w:r>
          </w:p>
          <w:p w14:paraId="2D37BF0B"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ssertive when appropriate</w:t>
            </w:r>
          </w:p>
          <w:p w14:paraId="608F5B8D"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I have choices in how I allow others to influence me</w:t>
            </w:r>
          </w:p>
          <w:p w14:paraId="75DD1612"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take others’ thoughts and feelings into</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ccount in how I manage my relationships</w:t>
            </w:r>
          </w:p>
          <w:p w14:paraId="6D58E0E8"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ble to see the world from other people’s</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oints of view and take account of their</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ntentions, preferences and beliefs</w:t>
            </w:r>
          </w:p>
          <w:p w14:paraId="0A656570"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e impact bullying, prejudice and discrimination can have on those involved, and can use appropriate strategies to alleviate this and support those involved</w:t>
            </w:r>
          </w:p>
          <w:p w14:paraId="2F56ED86" w14:textId="34E2F21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I am confident about where and how to get</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help if I am on the receiving end of bullying,</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rejudice or discrimination (local and national</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ources of help)</w:t>
            </w:r>
          </w:p>
          <w:p w14:paraId="7AA2B767" w14:textId="17B25441"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I treat others as they wish to be treated</w:t>
            </w:r>
          </w:p>
        </w:tc>
        <w:tc>
          <w:tcPr>
            <w:tcW w:w="3120" w:type="dxa"/>
          </w:tcPr>
          <w:p w14:paraId="1F35BB43"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Able to take responsibility for my life, and</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believe that I can influence what happens to</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w:t>
            </w:r>
          </w:p>
          <w:p w14:paraId="2C09B0AB"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discuss and set goals and challenges for</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myself </w:t>
            </w:r>
          </w:p>
          <w:p w14:paraId="3F2F50D2"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break a long-term goal into small,</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chievable steps</w:t>
            </w:r>
          </w:p>
          <w:p w14:paraId="491776C5"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monitor and evaluate my own</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rformance</w:t>
            </w:r>
          </w:p>
          <w:p w14:paraId="4E02B81D"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flect on any barriers to achieving a goal</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identify how I am going to overcome</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m</w:t>
            </w:r>
          </w:p>
          <w:p w14:paraId="25057298"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proofErr w:type="spellStart"/>
            <w:r w:rsidRPr="008A50EE">
              <w:rPr>
                <w:rFonts w:ascii="Outfit" w:eastAsia="Times New Roman" w:hAnsi="Outfit" w:cs="Calibri"/>
                <w:color w:val="000C30"/>
                <w:lang w:eastAsia="en-GB"/>
              </w:rPr>
              <w:t>Recognise</w:t>
            </w:r>
            <w:proofErr w:type="spellEnd"/>
            <w:r w:rsidRPr="008A50EE">
              <w:rPr>
                <w:rFonts w:ascii="Outfit" w:eastAsia="Times New Roman" w:hAnsi="Outfit" w:cs="Calibri"/>
                <w:color w:val="000C30"/>
                <w:lang w:eastAsia="en-GB"/>
              </w:rPr>
              <w:t xml:space="preserve"> when I should feel pleased with,</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proud of, myself and can accept praise</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others</w:t>
            </w:r>
          </w:p>
          <w:p w14:paraId="723B0BF1"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Make wise choices where I look to long-term</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ather than short-term benefits</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can delay</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gratification</w:t>
            </w:r>
          </w:p>
          <w:p w14:paraId="0026F0BC" w14:textId="07FEC057"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 xml:space="preserve">Have a range of strategies </w:t>
            </w:r>
            <w:r w:rsidRPr="008A50EE">
              <w:rPr>
                <w:rFonts w:ascii="Outfit" w:eastAsia="Times New Roman" w:hAnsi="Outfit" w:cs="Calibri"/>
                <w:color w:val="000C30"/>
                <w:lang w:eastAsia="en-GB"/>
              </w:rPr>
              <w:lastRenderedPageBreak/>
              <w:t>for helping me to</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eel and remain optimistic, approaching new</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asks in a positive frame of mind</w:t>
            </w:r>
          </w:p>
        </w:tc>
        <w:tc>
          <w:tcPr>
            <w:tcW w:w="3544" w:type="dxa"/>
          </w:tcPr>
          <w:p w14:paraId="65F937A6" w14:textId="77777777" w:rsidR="00864DB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Can identify what makes me feel good and</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know how to enjoy myself in ways that are</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not damaging to myself and others</w:t>
            </w:r>
          </w:p>
          <w:p w14:paraId="51CF9013"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the way I think affects the</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ay I feel, and that the way I feel can affect</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way</w:t>
            </w:r>
            <w:r w:rsidR="000D2DBA" w:rsidRPr="008A50EE">
              <w:rPr>
                <w:rFonts w:ascii="Outfit" w:eastAsia="Times New Roman" w:hAnsi="Outfit" w:cs="Calibri"/>
                <w:color w:val="000C30"/>
                <w:lang w:eastAsia="en-GB"/>
              </w:rPr>
              <w:t xml:space="preserve"> I</w:t>
            </w:r>
            <w:r w:rsidRPr="008A50EE">
              <w:rPr>
                <w:rFonts w:ascii="Outfit" w:eastAsia="Times New Roman" w:hAnsi="Outfit" w:cs="Calibri"/>
                <w:color w:val="000C30"/>
                <w:lang w:eastAsia="en-GB"/>
              </w:rPr>
              <w:t xml:space="preserve"> think</w:t>
            </w:r>
          </w:p>
          <w:p w14:paraId="381942A3"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ppreciate that how I express my feeling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an have a significant impact both on other</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and on what happens to me</w:t>
            </w:r>
          </w:p>
          <w:p w14:paraId="539513A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reflect on how my thoughts and feeling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influence my </w:t>
            </w:r>
            <w:proofErr w:type="spellStart"/>
            <w:r w:rsidRPr="008A50EE">
              <w:rPr>
                <w:rFonts w:ascii="Outfit" w:eastAsia="Times New Roman" w:hAnsi="Outfit" w:cs="Calibri"/>
                <w:color w:val="000C30"/>
                <w:lang w:eastAsia="en-GB"/>
              </w:rPr>
              <w:t>behaviour</w:t>
            </w:r>
            <w:proofErr w:type="spellEnd"/>
          </w:p>
          <w:p w14:paraId="2CDF91BA"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lieve that I can influence what happens to</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 and make responsible choices</w:t>
            </w:r>
          </w:p>
          <w:p w14:paraId="02C2E65D" w14:textId="06151B0A" w:rsidR="0072397C" w:rsidRPr="008A50EE" w:rsidRDefault="0072397C" w:rsidP="00A1704F">
            <w:pPr>
              <w:pStyle w:val="ListParagraph"/>
              <w:numPr>
                <w:ilvl w:val="0"/>
                <w:numId w:val="425"/>
              </w:numPr>
              <w:textAlignment w:val="baseline"/>
              <w:rPr>
                <w:rFonts w:ascii="Outfit" w:hAnsi="Outfit" w:cstheme="minorHAnsi"/>
                <w:color w:val="000C30"/>
              </w:rPr>
            </w:pPr>
            <w:proofErr w:type="spellStart"/>
            <w:r w:rsidRPr="008A50EE">
              <w:rPr>
                <w:rFonts w:ascii="Outfit" w:eastAsia="Times New Roman" w:hAnsi="Outfit" w:cs="Calibri"/>
                <w:color w:val="000C30"/>
                <w:lang w:eastAsia="en-GB"/>
              </w:rPr>
              <w:t>Recognise</w:t>
            </w:r>
            <w:proofErr w:type="spellEnd"/>
            <w:r w:rsidRPr="008A50EE">
              <w:rPr>
                <w:rFonts w:ascii="Outfit" w:eastAsia="Times New Roman" w:hAnsi="Outfit" w:cs="Calibri"/>
                <w:color w:val="000C30"/>
                <w:lang w:eastAsia="en-GB"/>
              </w:rPr>
              <w:t xml:space="preserve"> that decision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bout my health</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epend on my having access to accurat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nformation</w:t>
            </w:r>
          </w:p>
        </w:tc>
        <w:tc>
          <w:tcPr>
            <w:tcW w:w="3710" w:type="dxa"/>
          </w:tcPr>
          <w:p w14:paraId="7B5300C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describe the range of positive qualitie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bring to relationships</w:t>
            </w:r>
          </w:p>
          <w:p w14:paraId="0019D701"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the way I think affects th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ay I feel, and that the way I feel can affect</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way I think, and know that my thought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and feelings influence my </w:t>
            </w:r>
            <w:proofErr w:type="spellStart"/>
            <w:r w:rsidRPr="008A50EE">
              <w:rPr>
                <w:rFonts w:ascii="Outfit" w:eastAsia="Times New Roman" w:hAnsi="Outfit" w:cs="Calibri"/>
                <w:color w:val="000C30"/>
                <w:lang w:eastAsia="en-GB"/>
              </w:rPr>
              <w:t>behaviour</w:t>
            </w:r>
            <w:proofErr w:type="spellEnd"/>
          </w:p>
          <w:p w14:paraId="05A5CFF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chieve an appropriate level of independenc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others, where I follow my own cours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hilst maintaining positive relationships with</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thers</w:t>
            </w:r>
          </w:p>
          <w:p w14:paraId="195958E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flect on how my emotions and feelings can</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 regularly and how others can all feel</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same range of emotions</w:t>
            </w:r>
          </w:p>
          <w:p w14:paraId="3A666F7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people do not alway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espond in the same way to similar situation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they may express their feelings in</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ifferent ways</w:t>
            </w:r>
          </w:p>
          <w:p w14:paraId="5CA958A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proofErr w:type="spellStart"/>
            <w:r w:rsidRPr="008A50EE">
              <w:rPr>
                <w:rFonts w:ascii="Outfit" w:eastAsia="Times New Roman" w:hAnsi="Outfit" w:cs="Calibri"/>
                <w:color w:val="000C30"/>
                <w:lang w:eastAsia="en-GB"/>
              </w:rPr>
              <w:lastRenderedPageBreak/>
              <w:t>Recognise</w:t>
            </w:r>
            <w:proofErr w:type="spellEnd"/>
            <w:r w:rsidRPr="008A50EE">
              <w:rPr>
                <w:rFonts w:ascii="Outfit" w:eastAsia="Times New Roman" w:hAnsi="Outfit" w:cs="Calibri"/>
                <w:color w:val="000C30"/>
                <w:lang w:eastAsia="en-GB"/>
              </w:rPr>
              <w:t xml:space="preserve"> authenticity in relationships</w:t>
            </w:r>
          </w:p>
          <w:p w14:paraId="57DE28E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a ‘win-win’ situation can b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best outcome for all</w:t>
            </w:r>
          </w:p>
          <w:p w14:paraId="13D0EF3D"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ssertive when appropriate</w:t>
            </w:r>
          </w:p>
          <w:p w14:paraId="4D567F78"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my rights and responsibilities a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 individual who belongs to many different</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ocial groups.</w:t>
            </w:r>
          </w:p>
          <w:p w14:paraId="63A00502" w14:textId="7FD78005"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e feelings associated with my</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ole in my family</w:t>
            </w:r>
          </w:p>
        </w:tc>
        <w:tc>
          <w:tcPr>
            <w:tcW w:w="3458" w:type="dxa"/>
          </w:tcPr>
          <w:p w14:paraId="67D183EC"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Express how I feel about the changes that</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happen during puberty</w:t>
            </w:r>
          </w:p>
          <w:p w14:paraId="1BED7DC7"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confident with my own self-image</w:t>
            </w:r>
          </w:p>
          <w:p w14:paraId="62246105" w14:textId="77777777" w:rsidR="00C44E84" w:rsidRPr="008A50EE" w:rsidRDefault="00C44E84"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w:t>
            </w:r>
            <w:r w:rsidR="0072397C" w:rsidRPr="008A50EE">
              <w:rPr>
                <w:rFonts w:ascii="Outfit" w:eastAsia="Times New Roman" w:hAnsi="Outfit" w:cs="Calibri"/>
                <w:color w:val="000C30"/>
                <w:lang w:eastAsia="en-GB"/>
              </w:rPr>
              <w:t>se my experiences, including mistakes and</w:t>
            </w:r>
            <w:r w:rsidRPr="008A50EE">
              <w:rPr>
                <w:rFonts w:ascii="Outfit" w:eastAsia="Times New Roman" w:hAnsi="Outfit" w:cs="Calibri"/>
                <w:color w:val="000C30"/>
                <w:lang w:eastAsia="en-GB"/>
              </w:rPr>
              <w:t xml:space="preserve"> </w:t>
            </w:r>
            <w:r w:rsidR="0072397C" w:rsidRPr="008A50EE">
              <w:rPr>
                <w:rFonts w:ascii="Outfit" w:eastAsia="Times New Roman" w:hAnsi="Outfit" w:cs="Calibri"/>
                <w:color w:val="000C30"/>
                <w:lang w:eastAsia="en-GB"/>
              </w:rPr>
              <w:t>setbacks, to make appropriate changes to my</w:t>
            </w:r>
            <w:r w:rsidRPr="008A50EE">
              <w:rPr>
                <w:rFonts w:ascii="Outfit" w:eastAsia="Times New Roman" w:hAnsi="Outfit" w:cs="Calibri"/>
                <w:color w:val="000C30"/>
                <w:lang w:eastAsia="en-GB"/>
              </w:rPr>
              <w:t xml:space="preserve"> </w:t>
            </w:r>
            <w:r w:rsidR="0072397C" w:rsidRPr="008A50EE">
              <w:rPr>
                <w:rFonts w:ascii="Outfit" w:eastAsia="Times New Roman" w:hAnsi="Outfit" w:cs="Calibri"/>
                <w:color w:val="000C30"/>
                <w:lang w:eastAsia="en-GB"/>
              </w:rPr>
              <w:t xml:space="preserve">plans and </w:t>
            </w:r>
            <w:proofErr w:type="spellStart"/>
            <w:r w:rsidR="0072397C" w:rsidRPr="008A50EE">
              <w:rPr>
                <w:rFonts w:ascii="Outfit" w:eastAsia="Times New Roman" w:hAnsi="Outfit" w:cs="Calibri"/>
                <w:color w:val="000C30"/>
                <w:lang w:eastAsia="en-GB"/>
              </w:rPr>
              <w:t>behaviour</w:t>
            </w:r>
            <w:proofErr w:type="spellEnd"/>
          </w:p>
          <w:p w14:paraId="5B0CFDF9"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Have some strategies for self- regulation</w:t>
            </w:r>
          </w:p>
          <w:p w14:paraId="63229E53"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se coping strategies to support myself and</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thers during changing circumstances</w:t>
            </w:r>
          </w:p>
          <w:p w14:paraId="5EFD4AD3"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ble to give support to others who are</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experiencing personal problems</w:t>
            </w:r>
          </w:p>
          <w:p w14:paraId="639CC7AE" w14:textId="59FA8B9C"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Prepare myself emotionally for the next</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chool year</w:t>
            </w:r>
          </w:p>
        </w:tc>
      </w:tr>
      <w:tr w:rsidR="003F4093" w:rsidRPr="003F4093" w14:paraId="53930D6E" w14:textId="620EC639" w:rsidTr="00EC1938">
        <w:trPr>
          <w:trHeight w:val="716"/>
        </w:trPr>
        <w:tc>
          <w:tcPr>
            <w:tcW w:w="1871" w:type="dxa"/>
            <w:shd w:val="clear" w:color="auto" w:fill="40104D"/>
          </w:tcPr>
          <w:p w14:paraId="04CB82B7" w14:textId="77777777" w:rsidR="0072397C" w:rsidRPr="003F4093" w:rsidRDefault="0072397C" w:rsidP="0072397C">
            <w:pPr>
              <w:pStyle w:val="Default"/>
              <w:rPr>
                <w:rFonts w:ascii="Outfit" w:hAnsi="Outfit" w:cstheme="minorBidi"/>
                <w:b/>
                <w:bCs/>
                <w:color w:val="000C30"/>
                <w:sz w:val="28"/>
                <w:szCs w:val="28"/>
              </w:rPr>
            </w:pPr>
            <w:r w:rsidRPr="00FA35B5">
              <w:rPr>
                <w:rFonts w:ascii="Outfit" w:hAnsi="Outfit" w:cstheme="minorBidi"/>
                <w:b/>
                <w:bCs/>
                <w:color w:val="FFFFFF" w:themeColor="background1"/>
                <w:sz w:val="28"/>
                <w:szCs w:val="28"/>
              </w:rPr>
              <w:t>Puzzle vocabulary</w:t>
            </w:r>
          </w:p>
        </w:tc>
        <w:tc>
          <w:tcPr>
            <w:tcW w:w="3232" w:type="dxa"/>
          </w:tcPr>
          <w:p w14:paraId="28AC9197" w14:textId="5136F9DC" w:rsidR="0072397C" w:rsidRPr="003F4093" w:rsidRDefault="00C44E84" w:rsidP="0072397C">
            <w:pPr>
              <w:spacing w:after="160" w:line="276" w:lineRule="auto"/>
              <w:rPr>
                <w:rFonts w:ascii="Outfit" w:eastAsia="Aptos" w:hAnsi="Outfit" w:cstheme="majorHAnsi"/>
                <w:color w:val="000C30"/>
              </w:rPr>
            </w:pPr>
            <w:r w:rsidRPr="003F4093">
              <w:rPr>
                <w:rFonts w:ascii="Outfit" w:hAnsi="Outfit"/>
                <w:color w:val="000C30"/>
              </w:rPr>
              <w:t>qualities</w:t>
            </w:r>
            <w:r w:rsidRPr="003F4093">
              <w:rPr>
                <w:rFonts w:ascii="Outfit" w:hAnsi="Outfit"/>
                <w:color w:val="000C30"/>
              </w:rPr>
              <w:br/>
              <w:t>symbolise</w:t>
            </w:r>
            <w:r w:rsidRPr="003F4093">
              <w:rPr>
                <w:rFonts w:ascii="Outfit" w:hAnsi="Outfit"/>
                <w:color w:val="000C30"/>
              </w:rPr>
              <w:br/>
              <w:t>physical</w:t>
            </w:r>
            <w:r w:rsidRPr="003F4093">
              <w:rPr>
                <w:rFonts w:ascii="Outfit" w:hAnsi="Outfit"/>
                <w:color w:val="000C30"/>
              </w:rPr>
              <w:br/>
              <w:t>personality</w:t>
            </w:r>
            <w:r w:rsidRPr="003F4093">
              <w:rPr>
                <w:rFonts w:ascii="Outfit" w:hAnsi="Outfit"/>
                <w:color w:val="000C30"/>
              </w:rPr>
              <w:br/>
              <w:t>value</w:t>
            </w:r>
            <w:r w:rsidRPr="003F4093">
              <w:rPr>
                <w:rFonts w:ascii="Outfit" w:hAnsi="Outfit"/>
                <w:color w:val="000C30"/>
              </w:rPr>
              <w:br/>
              <w:t>priorities</w:t>
            </w:r>
            <w:r w:rsidRPr="003F4093">
              <w:rPr>
                <w:rFonts w:ascii="Outfit" w:hAnsi="Outfit"/>
                <w:color w:val="000C30"/>
              </w:rPr>
              <w:br/>
              <w:t>influence</w:t>
            </w:r>
            <w:r w:rsidRPr="003F4093">
              <w:rPr>
                <w:rFonts w:ascii="Outfit" w:hAnsi="Outfit"/>
                <w:color w:val="000C30"/>
              </w:rPr>
              <w:br/>
              <w:t>internal</w:t>
            </w:r>
            <w:r w:rsidRPr="003F4093">
              <w:rPr>
                <w:rFonts w:ascii="Outfit" w:hAnsi="Outfit"/>
                <w:color w:val="000C30"/>
              </w:rPr>
              <w:br/>
              <w:t>external</w:t>
            </w:r>
            <w:r w:rsidRPr="003F4093">
              <w:rPr>
                <w:rFonts w:ascii="Outfit" w:hAnsi="Outfit"/>
                <w:color w:val="000C30"/>
              </w:rPr>
              <w:br/>
              <w:t>global</w:t>
            </w:r>
            <w:r w:rsidRPr="003F4093">
              <w:rPr>
                <w:rFonts w:ascii="Outfit" w:hAnsi="Outfit"/>
                <w:color w:val="000C30"/>
              </w:rPr>
              <w:br/>
              <w:t>influence</w:t>
            </w:r>
            <w:r w:rsidRPr="003F4093">
              <w:rPr>
                <w:rFonts w:ascii="Outfit" w:hAnsi="Outfit"/>
                <w:color w:val="000C30"/>
              </w:rPr>
              <w:br/>
              <w:t>judgement</w:t>
            </w:r>
            <w:r w:rsidRPr="003F4093">
              <w:rPr>
                <w:rFonts w:ascii="Outfit" w:hAnsi="Outfit"/>
                <w:color w:val="000C30"/>
              </w:rPr>
              <w:br/>
              <w:t>feedback</w:t>
            </w:r>
            <w:r w:rsidRPr="003F4093">
              <w:rPr>
                <w:rFonts w:ascii="Outfit" w:hAnsi="Outfit"/>
                <w:color w:val="000C30"/>
              </w:rPr>
              <w:br/>
              <w:t>expectation</w:t>
            </w:r>
            <w:r w:rsidRPr="003F4093">
              <w:rPr>
                <w:rFonts w:ascii="Outfit" w:hAnsi="Outfit"/>
                <w:color w:val="000C30"/>
              </w:rPr>
              <w:br/>
              <w:t>personal identity</w:t>
            </w:r>
            <w:r w:rsidRPr="003F4093">
              <w:rPr>
                <w:rFonts w:ascii="Outfit" w:hAnsi="Outfit"/>
                <w:color w:val="000C30"/>
              </w:rPr>
              <w:br/>
              <w:t>reflection</w:t>
            </w:r>
          </w:p>
        </w:tc>
        <w:tc>
          <w:tcPr>
            <w:tcW w:w="3684" w:type="dxa"/>
          </w:tcPr>
          <w:p w14:paraId="5D300526" w14:textId="62A39F8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assertive</w:t>
            </w:r>
            <w:r w:rsidRPr="003F4093">
              <w:rPr>
                <w:rFonts w:ascii="Outfit" w:eastAsia="Times New Roman" w:hAnsi="Outfit" w:cs="Calibri"/>
                <w:color w:val="000C30"/>
                <w:lang w:val="en-US" w:eastAsia="en-GB"/>
              </w:rPr>
              <w:t> </w:t>
            </w:r>
          </w:p>
          <w:p w14:paraId="164260FE" w14:textId="04A7EE90"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passive</w:t>
            </w:r>
            <w:r w:rsidRPr="003F4093">
              <w:rPr>
                <w:rFonts w:ascii="Outfit" w:eastAsia="Times New Roman" w:hAnsi="Outfit" w:cs="Calibri"/>
                <w:color w:val="000C30"/>
                <w:lang w:val="en-US" w:eastAsia="en-GB"/>
              </w:rPr>
              <w:t> </w:t>
            </w:r>
          </w:p>
          <w:p w14:paraId="0B8FB01E" w14:textId="5A41B865"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aggressive</w:t>
            </w:r>
            <w:r w:rsidRPr="003F4093">
              <w:rPr>
                <w:rFonts w:ascii="Outfit" w:eastAsia="Times New Roman" w:hAnsi="Outfit" w:cs="Calibri"/>
                <w:color w:val="000C30"/>
                <w:lang w:val="en-US" w:eastAsia="en-GB"/>
              </w:rPr>
              <w:t> </w:t>
            </w:r>
          </w:p>
          <w:p w14:paraId="22641916" w14:textId="35345634"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win-win’</w:t>
            </w:r>
            <w:r w:rsidRPr="003F4093">
              <w:rPr>
                <w:rFonts w:ascii="Outfit" w:eastAsia="Times New Roman" w:hAnsi="Outfit" w:cs="Calibri"/>
                <w:color w:val="000C30"/>
                <w:lang w:val="en-US" w:eastAsia="en-GB"/>
              </w:rPr>
              <w:t> </w:t>
            </w:r>
          </w:p>
          <w:p w14:paraId="75231E95" w14:textId="5AB0DB22"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belief</w:t>
            </w:r>
            <w:r w:rsidRPr="003F4093">
              <w:rPr>
                <w:rFonts w:ascii="Outfit" w:eastAsia="Times New Roman" w:hAnsi="Outfit" w:cs="Calibri"/>
                <w:color w:val="000C30"/>
                <w:lang w:val="en-US" w:eastAsia="en-GB"/>
              </w:rPr>
              <w:t> </w:t>
            </w:r>
          </w:p>
          <w:p w14:paraId="5F591FCE" w14:textId="26EE7E34"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human rights</w:t>
            </w:r>
            <w:r w:rsidRPr="003F4093">
              <w:rPr>
                <w:rFonts w:ascii="Outfit" w:eastAsia="Times New Roman" w:hAnsi="Outfit" w:cs="Calibri"/>
                <w:color w:val="000C30"/>
                <w:lang w:val="en-US" w:eastAsia="en-GB"/>
              </w:rPr>
              <w:t> </w:t>
            </w:r>
          </w:p>
          <w:p w14:paraId="79260E67" w14:textId="26F9E89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prejudice</w:t>
            </w:r>
          </w:p>
          <w:p w14:paraId="44038D30" w14:textId="073A11B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val="en-US" w:eastAsia="en-GB"/>
              </w:rPr>
              <w:t>impact </w:t>
            </w:r>
          </w:p>
          <w:p w14:paraId="574C495F" w14:textId="432A48AA"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discrimination</w:t>
            </w:r>
            <w:r w:rsidRPr="003F4093">
              <w:rPr>
                <w:rFonts w:ascii="Outfit" w:eastAsia="Times New Roman" w:hAnsi="Outfit" w:cs="Calibri"/>
                <w:color w:val="000C30"/>
                <w:lang w:val="en-US" w:eastAsia="en-GB"/>
              </w:rPr>
              <w:t> </w:t>
            </w:r>
          </w:p>
          <w:p w14:paraId="24A7A0AC" w14:textId="76069892"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bullying</w:t>
            </w:r>
            <w:r w:rsidRPr="003F4093">
              <w:rPr>
                <w:rFonts w:ascii="Outfit" w:eastAsia="Times New Roman" w:hAnsi="Outfit" w:cs="Calibri"/>
                <w:color w:val="000C30"/>
                <w:lang w:val="en-US" w:eastAsia="en-GB"/>
              </w:rPr>
              <w:t> </w:t>
            </w:r>
          </w:p>
          <w:p w14:paraId="4DCBB42F" w14:textId="168A25E4" w:rsidR="0072397C" w:rsidRPr="003F4093" w:rsidRDefault="00C44E84" w:rsidP="00C44E84">
            <w:pPr>
              <w:rPr>
                <w:rFonts w:ascii="Outfit" w:eastAsia="Times New Roman" w:hAnsi="Outfit" w:cs="Calibri"/>
                <w:color w:val="000C30"/>
                <w:lang w:val="en-US" w:eastAsia="en-GB"/>
              </w:rPr>
            </w:pPr>
            <w:r w:rsidRPr="003F4093">
              <w:rPr>
                <w:rFonts w:ascii="Outfit" w:eastAsia="Times New Roman" w:hAnsi="Outfit" w:cs="Calibri"/>
                <w:color w:val="000C30"/>
                <w:lang w:val="en-US" w:eastAsia="en-GB"/>
              </w:rPr>
              <w:t>banter</w:t>
            </w:r>
          </w:p>
          <w:p w14:paraId="3F221B50" w14:textId="77777777" w:rsidR="0072397C" w:rsidRPr="003F4093" w:rsidRDefault="0072397C" w:rsidP="00C44E84">
            <w:pPr>
              <w:pStyle w:val="Default"/>
              <w:rPr>
                <w:rFonts w:ascii="Outfit" w:hAnsi="Outfit" w:cstheme="majorHAnsi"/>
                <w:color w:val="000C30"/>
                <w:sz w:val="22"/>
                <w:szCs w:val="22"/>
              </w:rPr>
            </w:pPr>
          </w:p>
        </w:tc>
        <w:tc>
          <w:tcPr>
            <w:tcW w:w="3120" w:type="dxa"/>
          </w:tcPr>
          <w:p w14:paraId="0B8A8145" w14:textId="7CB18359" w:rsidR="0072397C" w:rsidRPr="003F4093" w:rsidRDefault="00C44E84" w:rsidP="00C44E84">
            <w:pPr>
              <w:textAlignment w:val="baseline"/>
              <w:rPr>
                <w:rFonts w:ascii="Outfit" w:eastAsia="Calibri" w:hAnsi="Outfit" w:cs="Calibri"/>
                <w:color w:val="000C30"/>
              </w:rPr>
            </w:pPr>
            <w:r w:rsidRPr="003F4093">
              <w:rPr>
                <w:rStyle w:val="A2"/>
                <w:rFonts w:ascii="Outfit" w:hAnsi="Outfit"/>
                <w:color w:val="000C30"/>
                <w:sz w:val="22"/>
                <w:szCs w:val="22"/>
              </w:rPr>
              <w:t>coping strategy</w:t>
            </w:r>
            <w:r w:rsidRPr="003F4093">
              <w:rPr>
                <w:rStyle w:val="A2"/>
                <w:rFonts w:ascii="Outfit" w:hAnsi="Outfit"/>
                <w:color w:val="000C30"/>
                <w:sz w:val="22"/>
                <w:szCs w:val="22"/>
              </w:rPr>
              <w:br/>
              <w:t>barriers</w:t>
            </w:r>
            <w:r w:rsidRPr="003F4093">
              <w:rPr>
                <w:rStyle w:val="A2"/>
                <w:rFonts w:ascii="Outfit" w:hAnsi="Outfit"/>
                <w:color w:val="000C30"/>
                <w:sz w:val="22"/>
                <w:szCs w:val="22"/>
              </w:rPr>
              <w:br/>
              <w:t>setback</w:t>
            </w:r>
            <w:r w:rsidRPr="003F4093">
              <w:rPr>
                <w:rStyle w:val="A2"/>
                <w:rFonts w:ascii="Outfit" w:hAnsi="Outfit"/>
                <w:color w:val="000C30"/>
                <w:sz w:val="22"/>
                <w:szCs w:val="22"/>
              </w:rPr>
              <w:br/>
              <w:t>delayed gratification</w:t>
            </w:r>
            <w:r w:rsidRPr="003F4093">
              <w:rPr>
                <w:rStyle w:val="A2"/>
                <w:rFonts w:ascii="Outfit" w:hAnsi="Outfit"/>
                <w:color w:val="000C30"/>
                <w:sz w:val="22"/>
                <w:szCs w:val="22"/>
              </w:rPr>
              <w:br/>
              <w:t>benefits</w:t>
            </w:r>
            <w:r w:rsidRPr="003F4093">
              <w:rPr>
                <w:rStyle w:val="A2"/>
                <w:rFonts w:ascii="Outfit" w:hAnsi="Outfit"/>
                <w:color w:val="000C30"/>
                <w:sz w:val="22"/>
                <w:szCs w:val="22"/>
              </w:rPr>
              <w:br/>
              <w:t>coercive</w:t>
            </w:r>
            <w:r w:rsidRPr="003F4093">
              <w:rPr>
                <w:rStyle w:val="A2"/>
                <w:rFonts w:ascii="Outfit" w:hAnsi="Outfit"/>
                <w:color w:val="000C30"/>
                <w:sz w:val="22"/>
                <w:szCs w:val="22"/>
              </w:rPr>
              <w:br/>
              <w:t>positive motivation</w:t>
            </w:r>
            <w:r w:rsidRPr="003F4093">
              <w:rPr>
                <w:rStyle w:val="A2"/>
                <w:rFonts w:ascii="Outfit" w:hAnsi="Outfit"/>
                <w:color w:val="000C30"/>
                <w:sz w:val="22"/>
                <w:szCs w:val="22"/>
              </w:rPr>
              <w:br/>
              <w:t>intrinsic reward</w:t>
            </w:r>
            <w:r w:rsidRPr="003F4093">
              <w:rPr>
                <w:rStyle w:val="A2"/>
                <w:rFonts w:ascii="Outfit" w:hAnsi="Outfit"/>
                <w:color w:val="000C30"/>
                <w:sz w:val="22"/>
                <w:szCs w:val="22"/>
              </w:rPr>
              <w:br/>
              <w:t>extrinsic reward</w:t>
            </w:r>
            <w:r w:rsidRPr="003F4093">
              <w:rPr>
                <w:rStyle w:val="A2"/>
                <w:rFonts w:ascii="Outfit" w:hAnsi="Outfit"/>
                <w:color w:val="000C30"/>
                <w:sz w:val="22"/>
                <w:szCs w:val="22"/>
              </w:rPr>
              <w:br/>
              <w:t>setbacks</w:t>
            </w:r>
            <w:r w:rsidRPr="003F4093">
              <w:rPr>
                <w:rStyle w:val="A2"/>
                <w:rFonts w:ascii="Outfit" w:hAnsi="Outfit"/>
                <w:color w:val="000C30"/>
                <w:sz w:val="22"/>
                <w:szCs w:val="22"/>
              </w:rPr>
              <w:br/>
              <w:t>strategies</w:t>
            </w:r>
            <w:r w:rsidRPr="003F4093">
              <w:rPr>
                <w:rStyle w:val="A2"/>
                <w:rFonts w:ascii="Outfit" w:hAnsi="Outfit"/>
                <w:color w:val="000C30"/>
                <w:sz w:val="22"/>
                <w:szCs w:val="22"/>
              </w:rPr>
              <w:br/>
              <w:t>optimism</w:t>
            </w:r>
            <w:r w:rsidRPr="003F4093">
              <w:rPr>
                <w:rStyle w:val="A2"/>
                <w:rFonts w:ascii="Outfit" w:hAnsi="Outfit"/>
                <w:color w:val="000C30"/>
                <w:sz w:val="22"/>
                <w:szCs w:val="22"/>
              </w:rPr>
              <w:br/>
              <w:t>taking responsibility</w:t>
            </w:r>
            <w:r w:rsidRPr="003F4093">
              <w:rPr>
                <w:rStyle w:val="A2"/>
                <w:rFonts w:ascii="Outfit" w:hAnsi="Outfit"/>
                <w:color w:val="000C30"/>
                <w:sz w:val="22"/>
                <w:szCs w:val="22"/>
              </w:rPr>
              <w:br/>
            </w:r>
            <w:r w:rsidRPr="003F4093">
              <w:rPr>
                <w:rFonts w:ascii="Outfit" w:eastAsiaTheme="minorEastAsia" w:hAnsi="Outfit"/>
                <w:color w:val="000C30"/>
              </w:rPr>
              <w:t>locus of control</w:t>
            </w:r>
          </w:p>
          <w:p w14:paraId="073C65C4" w14:textId="553BB253" w:rsidR="0072397C" w:rsidRPr="003F4093" w:rsidRDefault="0072397C" w:rsidP="00C44E84">
            <w:pPr>
              <w:pStyle w:val="Pa3"/>
              <w:rPr>
                <w:rFonts w:ascii="Outfit" w:hAnsi="Outfit" w:cstheme="majorHAnsi"/>
                <w:color w:val="000C30"/>
                <w:sz w:val="22"/>
                <w:szCs w:val="22"/>
              </w:rPr>
            </w:pPr>
          </w:p>
        </w:tc>
        <w:tc>
          <w:tcPr>
            <w:tcW w:w="3544" w:type="dxa"/>
          </w:tcPr>
          <w:p w14:paraId="59BB6900" w14:textId="7AC0E43A" w:rsidR="0072397C" w:rsidRPr="003F4093" w:rsidRDefault="00C44E84" w:rsidP="00C44E84">
            <w:pPr>
              <w:pStyle w:val="Pa5"/>
              <w:spacing w:after="20"/>
              <w:rPr>
                <w:rFonts w:ascii="Outfit" w:hAnsi="Outfit"/>
                <w:color w:val="000C30"/>
                <w:sz w:val="22"/>
                <w:szCs w:val="22"/>
              </w:rPr>
            </w:pPr>
            <w:r w:rsidRPr="003F4093">
              <w:rPr>
                <w:rStyle w:val="A2"/>
                <w:rFonts w:ascii="Outfit" w:hAnsi="Outfit"/>
                <w:color w:val="000C30"/>
                <w:sz w:val="22"/>
                <w:szCs w:val="22"/>
              </w:rPr>
              <w:t>positivity</w:t>
            </w:r>
            <w:r w:rsidRPr="003F4093">
              <w:rPr>
                <w:rStyle w:val="A2"/>
                <w:rFonts w:ascii="Outfit" w:hAnsi="Outfit"/>
                <w:color w:val="000C30"/>
                <w:sz w:val="22"/>
                <w:szCs w:val="22"/>
              </w:rPr>
              <w:br/>
              <w:t>choice</w:t>
            </w:r>
            <w:r w:rsidRPr="003F4093">
              <w:rPr>
                <w:rStyle w:val="A2"/>
                <w:rFonts w:ascii="Outfit" w:hAnsi="Outfit"/>
                <w:color w:val="000C30"/>
                <w:sz w:val="22"/>
                <w:szCs w:val="22"/>
              </w:rPr>
              <w:br/>
              <w:t>strategies</w:t>
            </w:r>
            <w:r w:rsidRPr="003F4093">
              <w:rPr>
                <w:rStyle w:val="A2"/>
                <w:rFonts w:ascii="Outfit" w:hAnsi="Outfit"/>
                <w:color w:val="000C30"/>
                <w:sz w:val="22"/>
                <w:szCs w:val="22"/>
              </w:rPr>
              <w:br/>
              <w:t>serotonin</w:t>
            </w:r>
            <w:r w:rsidRPr="003F4093">
              <w:rPr>
                <w:rStyle w:val="A2"/>
                <w:rFonts w:ascii="Outfit" w:hAnsi="Outfit"/>
                <w:color w:val="000C30"/>
                <w:sz w:val="22"/>
                <w:szCs w:val="22"/>
              </w:rPr>
              <w:br/>
              <w:t>stress</w:t>
            </w:r>
            <w:r w:rsidRPr="003F4093">
              <w:rPr>
                <w:rStyle w:val="A2"/>
                <w:rFonts w:ascii="Outfit" w:hAnsi="Outfit"/>
                <w:color w:val="000C30"/>
                <w:sz w:val="22"/>
                <w:szCs w:val="22"/>
              </w:rPr>
              <w:br/>
              <w:t>homeostasis</w:t>
            </w:r>
            <w:r w:rsidRPr="003F4093">
              <w:rPr>
                <w:rStyle w:val="A2"/>
                <w:rFonts w:ascii="Outfit" w:hAnsi="Outfit"/>
                <w:color w:val="000C30"/>
                <w:sz w:val="22"/>
                <w:szCs w:val="22"/>
              </w:rPr>
              <w:br/>
              <w:t>substances</w:t>
            </w:r>
            <w:r w:rsidRPr="003F4093">
              <w:rPr>
                <w:rStyle w:val="A2"/>
                <w:rFonts w:ascii="Outfit" w:hAnsi="Outfit"/>
                <w:color w:val="000C30"/>
                <w:sz w:val="22"/>
                <w:szCs w:val="22"/>
              </w:rPr>
              <w:br/>
              <w:t>prevalence</w:t>
            </w:r>
            <w:r w:rsidRPr="003F4093">
              <w:rPr>
                <w:rStyle w:val="A2"/>
                <w:rFonts w:ascii="Outfit" w:hAnsi="Outfit"/>
                <w:color w:val="000C30"/>
                <w:sz w:val="22"/>
                <w:szCs w:val="22"/>
              </w:rPr>
              <w:br/>
              <w:t>balance</w:t>
            </w:r>
            <w:r w:rsidRPr="003F4093">
              <w:rPr>
                <w:rStyle w:val="A2"/>
                <w:rFonts w:ascii="Outfit" w:hAnsi="Outfit"/>
                <w:color w:val="000C30"/>
                <w:sz w:val="22"/>
                <w:szCs w:val="22"/>
              </w:rPr>
              <w:br/>
              <w:t>energy</w:t>
            </w:r>
            <w:r w:rsidRPr="003F4093">
              <w:rPr>
                <w:rStyle w:val="A2"/>
                <w:rFonts w:ascii="Outfit" w:hAnsi="Outfit"/>
                <w:color w:val="000C30"/>
                <w:sz w:val="22"/>
                <w:szCs w:val="22"/>
              </w:rPr>
              <w:br/>
              <w:t xml:space="preserve">nutrients </w:t>
            </w:r>
            <w:r w:rsidRPr="003F4093">
              <w:rPr>
                <w:rStyle w:val="A2"/>
                <w:rFonts w:ascii="Outfit" w:hAnsi="Outfit"/>
                <w:color w:val="000C30"/>
                <w:sz w:val="22"/>
                <w:szCs w:val="22"/>
              </w:rPr>
              <w:br/>
              <w:t>vaccination</w:t>
            </w:r>
            <w:r w:rsidRPr="003F4093">
              <w:rPr>
                <w:rStyle w:val="A2"/>
                <w:rFonts w:ascii="Outfit" w:hAnsi="Outfit"/>
                <w:color w:val="000C30"/>
                <w:sz w:val="22"/>
                <w:szCs w:val="22"/>
              </w:rPr>
              <w:br/>
              <w:t>over-the-counter medication</w:t>
            </w:r>
            <w:r w:rsidRPr="003F4093">
              <w:rPr>
                <w:rStyle w:val="A2"/>
                <w:rFonts w:ascii="Outfit" w:hAnsi="Outfit"/>
                <w:color w:val="000C30"/>
                <w:sz w:val="22"/>
                <w:szCs w:val="22"/>
              </w:rPr>
              <w:br/>
              <w:t>communicable disease</w:t>
            </w:r>
            <w:r w:rsidRPr="003F4093">
              <w:rPr>
                <w:rStyle w:val="A2"/>
                <w:rFonts w:ascii="Outfit" w:hAnsi="Outfit"/>
                <w:color w:val="000C30"/>
                <w:sz w:val="22"/>
                <w:szCs w:val="22"/>
              </w:rPr>
              <w:br/>
              <w:t xml:space="preserve"> sleep disruption</w:t>
            </w:r>
            <w:r w:rsidRPr="003F4093">
              <w:rPr>
                <w:rStyle w:val="A2"/>
                <w:rFonts w:ascii="Outfit" w:hAnsi="Outfit"/>
                <w:color w:val="000C30"/>
                <w:sz w:val="22"/>
                <w:szCs w:val="22"/>
              </w:rPr>
              <w:br/>
              <w:t>triggers</w:t>
            </w:r>
            <w:r w:rsidRPr="003F4093">
              <w:rPr>
                <w:rStyle w:val="A2"/>
                <w:rFonts w:ascii="Outfit" w:hAnsi="Outfit"/>
                <w:color w:val="000C30"/>
                <w:sz w:val="22"/>
                <w:szCs w:val="22"/>
              </w:rPr>
              <w:br/>
              <w:t>emotions</w:t>
            </w:r>
          </w:p>
        </w:tc>
        <w:tc>
          <w:tcPr>
            <w:tcW w:w="3710" w:type="dxa"/>
          </w:tcPr>
          <w:p w14:paraId="1081F69E" w14:textId="26C3460A" w:rsidR="0072397C" w:rsidRPr="003F4093" w:rsidRDefault="00C44E84" w:rsidP="00C44E84">
            <w:pPr>
              <w:textAlignment w:val="baseline"/>
              <w:rPr>
                <w:rFonts w:ascii="Outfit" w:eastAsia="Times New Roman" w:hAnsi="Outfit" w:cs="Calibri"/>
                <w:color w:val="000C30"/>
                <w:lang w:eastAsia="en-GB"/>
              </w:rPr>
            </w:pPr>
            <w:r w:rsidRPr="003F4093">
              <w:rPr>
                <w:rFonts w:ascii="Outfit" w:eastAsia="Times New Roman" w:hAnsi="Outfit" w:cs="Calibri"/>
                <w:color w:val="000C30"/>
                <w:lang w:eastAsia="en-GB"/>
              </w:rPr>
              <w:t>relationships</w:t>
            </w:r>
            <w:r w:rsidRPr="003F4093">
              <w:rPr>
                <w:rFonts w:ascii="Outfit" w:eastAsia="Times New Roman" w:hAnsi="Outfit" w:cs="Calibri"/>
                <w:color w:val="000C30"/>
                <w:lang w:eastAsia="en-GB"/>
              </w:rPr>
              <w:br/>
              <w:t>equality</w:t>
            </w:r>
            <w:r w:rsidRPr="003F4093">
              <w:rPr>
                <w:rFonts w:ascii="Outfit" w:eastAsia="Times New Roman" w:hAnsi="Outfit" w:cs="Calibri"/>
                <w:color w:val="000C30"/>
                <w:lang w:eastAsia="en-GB"/>
              </w:rPr>
              <w:br/>
              <w:t>qualities</w:t>
            </w:r>
            <w:r w:rsidRPr="003F4093">
              <w:rPr>
                <w:rFonts w:ascii="Outfit" w:eastAsia="Times New Roman" w:hAnsi="Outfit" w:cs="Calibri"/>
                <w:color w:val="000C30"/>
                <w:lang w:eastAsia="en-GB"/>
              </w:rPr>
              <w:br/>
              <w:t>independence</w:t>
            </w:r>
            <w:r w:rsidRPr="003F4093">
              <w:rPr>
                <w:rFonts w:ascii="Outfit" w:eastAsia="Times New Roman" w:hAnsi="Outfit" w:cs="Calibri"/>
                <w:color w:val="000C30"/>
                <w:lang w:eastAsia="en-GB"/>
              </w:rPr>
              <w:br/>
              <w:t>relationship factors</w:t>
            </w:r>
            <w:r w:rsidRPr="003F4093">
              <w:rPr>
                <w:rFonts w:ascii="Outfit" w:eastAsia="Times New Roman" w:hAnsi="Outfit" w:cs="Calibri"/>
                <w:color w:val="000C30"/>
                <w:lang w:eastAsia="en-GB"/>
              </w:rPr>
              <w:br/>
              <w:t>hierarchy</w:t>
            </w:r>
            <w:r w:rsidRPr="003F4093">
              <w:rPr>
                <w:rFonts w:ascii="Outfit" w:eastAsia="Times New Roman" w:hAnsi="Outfit" w:cs="Calibri"/>
                <w:color w:val="000C30"/>
                <w:lang w:eastAsia="en-GB"/>
              </w:rPr>
              <w:br/>
              <w:t>choice</w:t>
            </w:r>
            <w:r w:rsidRPr="003F4093">
              <w:rPr>
                <w:rFonts w:ascii="Outfit" w:eastAsia="Times New Roman" w:hAnsi="Outfit" w:cs="Calibri"/>
                <w:color w:val="000C30"/>
                <w:lang w:eastAsia="en-GB"/>
              </w:rPr>
              <w:br/>
              <w:t>authenticity</w:t>
            </w:r>
            <w:r w:rsidRPr="003F4093">
              <w:rPr>
                <w:rFonts w:ascii="Outfit" w:eastAsia="Times New Roman" w:hAnsi="Outfit" w:cs="Calibri"/>
                <w:color w:val="000C30"/>
                <w:lang w:eastAsia="en-GB"/>
              </w:rPr>
              <w:br/>
              <w:t>media portrayal</w:t>
            </w:r>
            <w:r w:rsidRPr="003F4093">
              <w:rPr>
                <w:rFonts w:ascii="Outfit" w:eastAsia="Times New Roman" w:hAnsi="Outfit" w:cs="Calibri"/>
                <w:color w:val="000C30"/>
                <w:lang w:eastAsia="en-GB"/>
              </w:rPr>
              <w:br/>
              <w:t>discernment</w:t>
            </w:r>
            <w:r w:rsidRPr="003F4093">
              <w:rPr>
                <w:rFonts w:ascii="Outfit" w:eastAsia="Times New Roman" w:hAnsi="Outfit" w:cs="Calibri"/>
                <w:color w:val="000C30"/>
                <w:lang w:eastAsia="en-GB"/>
              </w:rPr>
              <w:br/>
              <w:t>perceptive</w:t>
            </w:r>
            <w:r w:rsidRPr="003F4093">
              <w:rPr>
                <w:rFonts w:ascii="Outfit" w:eastAsia="Times New Roman" w:hAnsi="Outfit" w:cs="Calibri"/>
                <w:color w:val="000C30"/>
                <w:lang w:eastAsia="en-GB"/>
              </w:rPr>
              <w:br/>
              <w:t>reality</w:t>
            </w:r>
            <w:r w:rsidRPr="003F4093">
              <w:rPr>
                <w:rFonts w:ascii="Outfit" w:eastAsia="Times New Roman" w:hAnsi="Outfit" w:cs="Calibri"/>
                <w:color w:val="000C30"/>
                <w:lang w:eastAsia="en-GB"/>
              </w:rPr>
              <w:br/>
              <w:t>assertiveness</w:t>
            </w:r>
            <w:r w:rsidRPr="003F4093">
              <w:rPr>
                <w:rFonts w:ascii="Outfit" w:eastAsia="Times New Roman" w:hAnsi="Outfit" w:cs="Calibri"/>
                <w:color w:val="000C30"/>
                <w:lang w:eastAsia="en-GB"/>
              </w:rPr>
              <w:br/>
              <w:t>‘win-win’</w:t>
            </w:r>
          </w:p>
          <w:p w14:paraId="0078BB9B" w14:textId="07CAC03A" w:rsidR="0072397C" w:rsidRPr="003F4093" w:rsidRDefault="00C44E84" w:rsidP="00C44E84">
            <w:pPr>
              <w:rPr>
                <w:rFonts w:ascii="Outfit" w:hAnsi="Outfit" w:cstheme="majorHAnsi"/>
                <w:color w:val="000C30"/>
              </w:rPr>
            </w:pPr>
            <w:r w:rsidRPr="003F4093">
              <w:rPr>
                <w:rFonts w:ascii="Outfit" w:eastAsia="Times New Roman" w:hAnsi="Outfit" w:cs="Calibri"/>
                <w:color w:val="000C30"/>
                <w:lang w:eastAsia="en-GB"/>
              </w:rPr>
              <w:t>situation</w:t>
            </w:r>
            <w:r w:rsidRPr="003F4093">
              <w:rPr>
                <w:rFonts w:ascii="Outfit" w:eastAsia="Times New Roman" w:hAnsi="Outfit" w:cs="Calibri"/>
                <w:color w:val="000C30"/>
                <w:lang w:eastAsia="en-GB"/>
              </w:rPr>
              <w:br/>
              <w:t>rights</w:t>
            </w:r>
            <w:r w:rsidRPr="003F4093">
              <w:rPr>
                <w:rFonts w:ascii="Outfit" w:eastAsia="Times New Roman" w:hAnsi="Outfit" w:cs="Calibri"/>
                <w:color w:val="000C30"/>
                <w:lang w:eastAsia="en-GB"/>
              </w:rPr>
              <w:br/>
              <w:t>responsibilities</w:t>
            </w:r>
            <w:r w:rsidRPr="003F4093">
              <w:rPr>
                <w:rFonts w:ascii="Outfit" w:eastAsia="Times New Roman" w:hAnsi="Outfit" w:cs="Calibri"/>
                <w:color w:val="000C30"/>
                <w:lang w:eastAsia="en-GB"/>
              </w:rPr>
              <w:br/>
              <w:t>compromise</w:t>
            </w:r>
            <w:r w:rsidRPr="003F4093">
              <w:rPr>
                <w:rFonts w:ascii="Outfit" w:eastAsia="Times New Roman" w:hAnsi="Outfit" w:cs="Calibri"/>
                <w:color w:val="000C30"/>
                <w:lang w:eastAsia="en-GB"/>
              </w:rPr>
              <w:br/>
              <w:t>consent</w:t>
            </w:r>
            <w:r w:rsidRPr="003F4093">
              <w:rPr>
                <w:rFonts w:ascii="Outfit" w:eastAsia="Times New Roman" w:hAnsi="Outfit" w:cs="Calibri"/>
                <w:color w:val="000C30"/>
                <w:lang w:eastAsia="en-GB"/>
              </w:rPr>
              <w:br/>
              <w:t>change</w:t>
            </w:r>
            <w:r w:rsidRPr="003F4093">
              <w:rPr>
                <w:rFonts w:ascii="Outfit" w:eastAsia="Times New Roman" w:hAnsi="Outfit" w:cs="Calibri"/>
                <w:color w:val="000C30"/>
                <w:lang w:eastAsia="en-GB"/>
              </w:rPr>
              <w:br/>
              <w:t>disruption</w:t>
            </w:r>
          </w:p>
        </w:tc>
        <w:tc>
          <w:tcPr>
            <w:tcW w:w="3458" w:type="dxa"/>
          </w:tcPr>
          <w:p w14:paraId="7D6B9B87" w14:textId="3862DAA8" w:rsidR="0072397C" w:rsidRPr="003F4093" w:rsidRDefault="00C44E84" w:rsidP="00C44E84">
            <w:pPr>
              <w:textAlignment w:val="baseline"/>
              <w:rPr>
                <w:rFonts w:ascii="Outfit" w:eastAsia="Times New Roman" w:hAnsi="Outfit" w:cs="Calibri"/>
                <w:color w:val="000C30"/>
                <w:lang w:eastAsia="en-GB"/>
              </w:rPr>
            </w:pPr>
            <w:r w:rsidRPr="003F4093">
              <w:rPr>
                <w:rFonts w:ascii="Outfit" w:eastAsia="Times New Roman" w:hAnsi="Outfit" w:cs="Calibri"/>
                <w:color w:val="000C30"/>
                <w:lang w:eastAsia="en-GB"/>
              </w:rPr>
              <w:t>change</w:t>
            </w:r>
            <w:r w:rsidRPr="003F4093">
              <w:rPr>
                <w:rFonts w:ascii="Outfit" w:eastAsia="Times New Roman" w:hAnsi="Outfit" w:cs="Calibri"/>
                <w:color w:val="000C30"/>
                <w:lang w:eastAsia="en-GB"/>
              </w:rPr>
              <w:br/>
              <w:t>puberty</w:t>
            </w:r>
            <w:r w:rsidRPr="003F4093">
              <w:rPr>
                <w:rFonts w:ascii="Outfit" w:eastAsia="Times New Roman" w:hAnsi="Outfit" w:cs="Calibri"/>
                <w:color w:val="000C30"/>
                <w:lang w:eastAsia="en-GB"/>
              </w:rPr>
              <w:br/>
              <w:t>truth</w:t>
            </w:r>
            <w:r w:rsidRPr="003F4093">
              <w:rPr>
                <w:rFonts w:ascii="Outfit" w:eastAsia="Times New Roman" w:hAnsi="Outfit" w:cs="Calibri"/>
                <w:color w:val="000C30"/>
                <w:lang w:eastAsia="en-GB"/>
              </w:rPr>
              <w:br/>
              <w:t>myth</w:t>
            </w:r>
            <w:r w:rsidRPr="003F4093">
              <w:rPr>
                <w:rFonts w:ascii="Outfit" w:eastAsia="Times New Roman" w:hAnsi="Outfit" w:cs="Calibri"/>
                <w:color w:val="000C30"/>
                <w:lang w:eastAsia="en-GB"/>
              </w:rPr>
              <w:br/>
              <w:t xml:space="preserve">image </w:t>
            </w:r>
            <w:r w:rsidRPr="003F4093">
              <w:rPr>
                <w:rFonts w:ascii="Outfit" w:eastAsia="Times New Roman" w:hAnsi="Outfit" w:cs="Calibri"/>
                <w:color w:val="000C30"/>
                <w:lang w:eastAsia="en-GB"/>
              </w:rPr>
              <w:br/>
              <w:t>traits</w:t>
            </w:r>
            <w:r w:rsidRPr="003F4093">
              <w:rPr>
                <w:rFonts w:ascii="Outfit" w:eastAsia="Times New Roman" w:hAnsi="Outfit" w:cs="Calibri"/>
                <w:color w:val="000C30"/>
                <w:lang w:eastAsia="en-GB"/>
              </w:rPr>
              <w:br/>
              <w:t>characteristics</w:t>
            </w:r>
            <w:r w:rsidRPr="003F4093">
              <w:rPr>
                <w:rFonts w:ascii="Outfit" w:eastAsia="Times New Roman" w:hAnsi="Outfit" w:cs="Calibri"/>
                <w:color w:val="000C30"/>
                <w:lang w:eastAsia="en-GB"/>
              </w:rPr>
              <w:br/>
              <w:t xml:space="preserve">self-image </w:t>
            </w:r>
            <w:r w:rsidRPr="003F4093">
              <w:rPr>
                <w:rFonts w:ascii="Outfit" w:eastAsia="Times New Roman" w:hAnsi="Outfit" w:cs="Calibri"/>
                <w:color w:val="000C30"/>
                <w:lang w:eastAsia="en-GB"/>
              </w:rPr>
              <w:br/>
              <w:t>influence</w:t>
            </w:r>
            <w:r w:rsidRPr="003F4093">
              <w:rPr>
                <w:rFonts w:ascii="Outfit" w:eastAsia="Times New Roman" w:hAnsi="Outfit" w:cs="Calibri"/>
                <w:color w:val="000C30"/>
                <w:lang w:eastAsia="en-GB"/>
              </w:rPr>
              <w:br/>
              <w:t>circumstance</w:t>
            </w:r>
            <w:r w:rsidRPr="003F4093">
              <w:rPr>
                <w:rFonts w:ascii="Outfit" w:eastAsia="Times New Roman" w:hAnsi="Outfit" w:cs="Calibri"/>
                <w:color w:val="000C30"/>
                <w:lang w:eastAsia="en-GB"/>
              </w:rPr>
              <w:br/>
              <w:t>mind</w:t>
            </w:r>
            <w:r w:rsidRPr="003F4093">
              <w:rPr>
                <w:rFonts w:ascii="Outfit" w:eastAsia="Times New Roman" w:hAnsi="Outfit" w:cs="Calibri"/>
                <w:color w:val="000C30"/>
                <w:lang w:eastAsia="en-GB"/>
              </w:rPr>
              <w:br/>
              <w:t>brain</w:t>
            </w:r>
            <w:r w:rsidRPr="003F4093">
              <w:rPr>
                <w:rFonts w:ascii="Outfit" w:eastAsia="Times New Roman" w:hAnsi="Outfit" w:cs="Calibri"/>
                <w:color w:val="000C30"/>
                <w:lang w:eastAsia="en-GB"/>
              </w:rPr>
              <w:br/>
              <w:t>adolescent /adolescence</w:t>
            </w:r>
            <w:r w:rsidRPr="003F4093">
              <w:rPr>
                <w:rFonts w:ascii="Outfit" w:eastAsia="Times New Roman" w:hAnsi="Outfit" w:cs="Calibri"/>
                <w:color w:val="000C30"/>
                <w:lang w:eastAsia="en-GB"/>
              </w:rPr>
              <w:br/>
              <w:t>maturity</w:t>
            </w:r>
            <w:r w:rsidRPr="003F4093">
              <w:rPr>
                <w:rFonts w:ascii="Outfit" w:eastAsia="Times New Roman" w:hAnsi="Outfit" w:cs="Calibri"/>
                <w:color w:val="000C30"/>
                <w:lang w:eastAsia="en-GB"/>
              </w:rPr>
              <w:br/>
              <w:t>stimulated</w:t>
            </w:r>
            <w:r w:rsidRPr="003F4093">
              <w:rPr>
                <w:rFonts w:ascii="Outfit" w:eastAsia="Times New Roman" w:hAnsi="Outfit" w:cs="Calibri"/>
                <w:color w:val="000C30"/>
                <w:lang w:eastAsia="en-GB"/>
              </w:rPr>
              <w:br/>
              <w:t>impulse</w:t>
            </w:r>
            <w:r w:rsidRPr="003F4093">
              <w:rPr>
                <w:rFonts w:ascii="Outfit" w:eastAsia="Times New Roman" w:hAnsi="Outfit" w:cs="Calibri"/>
                <w:color w:val="000C30"/>
                <w:lang w:eastAsia="en-GB"/>
              </w:rPr>
              <w:br/>
              <w:t>self-regulation</w:t>
            </w:r>
          </w:p>
          <w:p w14:paraId="6BD75850" w14:textId="58AB8FBA" w:rsidR="0072397C" w:rsidRPr="003F4093" w:rsidRDefault="00C44E84" w:rsidP="00C44E84">
            <w:pPr>
              <w:rPr>
                <w:rFonts w:ascii="Outfit" w:hAnsi="Outfit" w:cstheme="majorHAnsi"/>
                <w:color w:val="000C30"/>
              </w:rPr>
            </w:pPr>
            <w:r w:rsidRPr="003F4093">
              <w:rPr>
                <w:rFonts w:ascii="Outfit" w:eastAsia="Times New Roman" w:hAnsi="Outfit" w:cs="Calibri"/>
                <w:color w:val="000C30"/>
                <w:lang w:eastAsia="en-GB"/>
              </w:rPr>
              <w:t>emotion</w:t>
            </w:r>
            <w:r w:rsidRPr="003F4093">
              <w:rPr>
                <w:rFonts w:ascii="Outfit" w:eastAsia="Times New Roman" w:hAnsi="Outfit" w:cs="Calibri"/>
                <w:color w:val="000C30"/>
                <w:lang w:eastAsia="en-GB"/>
              </w:rPr>
              <w:br/>
              <w:t>mood</w:t>
            </w:r>
            <w:r w:rsidRPr="003F4093">
              <w:rPr>
                <w:rFonts w:ascii="Outfit" w:eastAsia="Times New Roman" w:hAnsi="Outfit" w:cs="Calibri"/>
                <w:color w:val="000C30"/>
                <w:lang w:eastAsia="en-GB"/>
              </w:rPr>
              <w:br/>
              <w:t>factors</w:t>
            </w:r>
            <w:r w:rsidRPr="003F4093">
              <w:rPr>
                <w:rFonts w:ascii="Outfit" w:eastAsia="Times New Roman" w:hAnsi="Outfit" w:cs="Calibri"/>
                <w:color w:val="000C30"/>
                <w:lang w:eastAsia="en-GB"/>
              </w:rPr>
              <w:br/>
              <w:t>mindset</w:t>
            </w:r>
            <w:r w:rsidRPr="003F4093">
              <w:rPr>
                <w:rFonts w:ascii="Outfit" w:eastAsia="Times New Roman" w:hAnsi="Outfit" w:cs="Calibri"/>
                <w:color w:val="000C30"/>
                <w:lang w:eastAsia="en-GB"/>
              </w:rPr>
              <w:br/>
              <w:t>hormones</w:t>
            </w:r>
            <w:r w:rsidRPr="003F4093">
              <w:rPr>
                <w:rFonts w:ascii="Outfit" w:eastAsia="Times New Roman" w:hAnsi="Outfit" w:cs="Calibri"/>
                <w:color w:val="000C30"/>
                <w:lang w:eastAsia="en-GB"/>
              </w:rPr>
              <w:br/>
              <w:t>memory</w:t>
            </w:r>
            <w:r w:rsidRPr="003F4093">
              <w:rPr>
                <w:rFonts w:ascii="Outfit" w:eastAsia="Times New Roman" w:hAnsi="Outfit" w:cs="Calibri"/>
                <w:color w:val="000C30"/>
                <w:lang w:eastAsia="en-GB"/>
              </w:rPr>
              <w:br/>
              <w:t>reflect</w:t>
            </w:r>
            <w:r w:rsidRPr="003F4093">
              <w:rPr>
                <w:rFonts w:ascii="Outfit" w:eastAsia="Times New Roman" w:hAnsi="Outfit" w:cs="Calibri"/>
                <w:color w:val="000C30"/>
                <w:lang w:eastAsia="en-GB"/>
              </w:rPr>
              <w:br/>
              <w:t>planning</w:t>
            </w:r>
          </w:p>
        </w:tc>
      </w:tr>
    </w:tbl>
    <w:p w14:paraId="408F13DE" w14:textId="77777777" w:rsidR="00DB5C70" w:rsidRPr="003F4093" w:rsidRDefault="00DB5C70">
      <w:pPr>
        <w:rPr>
          <w:rFonts w:ascii="Outfit" w:hAnsi="Outfit" w:cstheme="minorHAnsi"/>
          <w:color w:val="000C30"/>
          <w:sz w:val="24"/>
          <w:szCs w:val="24"/>
        </w:rPr>
      </w:pPr>
    </w:p>
    <w:sectPr w:rsidR="00DB5C70" w:rsidRPr="003F4093" w:rsidSect="0049355B">
      <w:headerReference w:type="default" r:id="rId78"/>
      <w:footerReference w:type="default" r:id="rId79"/>
      <w:footerReference w:type="first" r:id="rId80"/>
      <w:pgSz w:w="23811" w:h="16838" w:orient="landscape" w:code="8"/>
      <w:pgMar w:top="1276"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A4E45" w14:textId="77777777" w:rsidR="005F3B56" w:rsidRDefault="005F3B56" w:rsidP="00B804EC">
      <w:pPr>
        <w:spacing w:after="0" w:line="240" w:lineRule="auto"/>
      </w:pPr>
      <w:r>
        <w:separator/>
      </w:r>
    </w:p>
  </w:endnote>
  <w:endnote w:type="continuationSeparator" w:id="0">
    <w:p w14:paraId="24F7D939" w14:textId="77777777" w:rsidR="005F3B56" w:rsidRDefault="005F3B56" w:rsidP="00B8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PQAV Y+ Arial MT">
    <w:altName w:val="Arial"/>
    <w:panose1 w:val="00000000000000000000"/>
    <w:charset w:val="00"/>
    <w:family w:val="swiss"/>
    <w:notTrueType/>
    <w:pitch w:val="default"/>
    <w:sig w:usb0="00000003" w:usb1="00000000" w:usb2="00000000" w:usb3="00000000" w:csb0="00000001" w:csb1="00000000"/>
  </w:font>
  <w:font w:name="NTUTE W+ Arial 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QVEYZ Q+ DIN">
    <w:altName w:val="Calibri"/>
    <w:panose1 w:val="00000000000000000000"/>
    <w:charset w:val="00"/>
    <w:family w:val="swiss"/>
    <w:notTrueType/>
    <w:pitch w:val="default"/>
    <w:sig w:usb0="00000003" w:usb1="00000000" w:usb2="00000000" w:usb3="00000000" w:csb0="00000001" w:csb1="00000000"/>
  </w:font>
  <w:font w:name="Outfit">
    <w:altName w:val="Calibri"/>
    <w:charset w:val="00"/>
    <w:family w:val="auto"/>
    <w:pitch w:val="variable"/>
    <w:sig w:usb0="00000003" w:usb1="00000000" w:usb2="00000000" w:usb3="00000000" w:csb0="00000001" w:csb1="00000000"/>
  </w:font>
  <w:font w:name="Lato">
    <w:altName w:val="Segoe UI"/>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35A9" w14:textId="656F9F58" w:rsidR="00CC3135" w:rsidRDefault="00BE6BB3">
    <w:pPr>
      <w:pStyle w:val="Footer"/>
    </w:pPr>
    <w:r>
      <w:rPr>
        <w:b/>
        <w:bCs/>
        <w:noProof/>
      </w:rPr>
      <mc:AlternateContent>
        <mc:Choice Requires="wps">
          <w:drawing>
            <wp:anchor distT="0" distB="0" distL="114300" distR="114300" simplePos="0" relativeHeight="251658244" behindDoc="0" locked="0" layoutInCell="1" allowOverlap="1" wp14:anchorId="0640E769" wp14:editId="220E3CB5">
              <wp:simplePos x="0" y="0"/>
              <wp:positionH relativeFrom="margin">
                <wp:align>center</wp:align>
              </wp:positionH>
              <wp:positionV relativeFrom="paragraph">
                <wp:posOffset>152400</wp:posOffset>
              </wp:positionV>
              <wp:extent cx="1828800" cy="299156"/>
              <wp:effectExtent l="0" t="0" r="0" b="5715"/>
              <wp:wrapNone/>
              <wp:docPr id="2135400737" name="Text Box 12"/>
              <wp:cNvGraphicFramePr/>
              <a:graphic xmlns:a="http://schemas.openxmlformats.org/drawingml/2006/main">
                <a:graphicData uri="http://schemas.microsoft.com/office/word/2010/wordprocessingShape">
                  <wps:wsp>
                    <wps:cNvSpPr txBox="1"/>
                    <wps:spPr>
                      <a:xfrm>
                        <a:off x="0" y="0"/>
                        <a:ext cx="1828800" cy="299156"/>
                      </a:xfrm>
                      <a:prstGeom prst="rect">
                        <a:avLst/>
                      </a:prstGeom>
                      <a:noFill/>
                      <a:ln w="6350">
                        <a:noFill/>
                      </a:ln>
                    </wps:spPr>
                    <wps:txbx>
                      <w:txbxContent>
                        <w:p w14:paraId="70AC3B55" w14:textId="77777777" w:rsidR="00BE6BB3" w:rsidRPr="003F4093" w:rsidRDefault="00BE6BB3" w:rsidP="00BE6BB3">
                          <w:pPr>
                            <w:jc w:val="center"/>
                            <w:rPr>
                              <w:rFonts w:ascii="Segoe UI" w:hAnsi="Segoe UI" w:cs="Segoe UI"/>
                              <w:color w:val="000C30"/>
                            </w:rPr>
                          </w:pPr>
                          <w:r w:rsidRPr="003F4093">
                            <w:rPr>
                              <w:rStyle w:val="ui-provider"/>
                              <w:rFonts w:ascii="Segoe UI" w:hAnsi="Segoe UI" w:cs="Segoe UI"/>
                              <w:color w:val="000C30"/>
                            </w:rPr>
                            <w:t>© Jigsaw Education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40E769" id="_x0000_t202" coordsize="21600,21600" o:spt="202" path="m,l,21600r21600,l21600,xe">
              <v:stroke joinstyle="miter"/>
              <v:path gradientshapeok="t" o:connecttype="rect"/>
            </v:shapetype>
            <v:shape id="Text Box 12" o:spid="_x0000_s1027" type="#_x0000_t202" style="position:absolute;margin-left:0;margin-top:12pt;width:2in;height:23.5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" filled="f" stroked="f" strokeweight=".5pt">
              <v:textbox>
                <w:txbxContent>
                  <w:p w14:paraId="70AC3B55" w14:textId="77777777" w:rsidR="00BE6BB3" w:rsidRPr="003F4093" w:rsidRDefault="00BE6BB3" w:rsidP="00BE6BB3">
                    <w:pPr>
                      <w:jc w:val="center"/>
                      <w:rPr>
                        <w:rFonts w:ascii="Segoe UI" w:hAnsi="Segoe UI" w:cs="Segoe UI"/>
                        <w:color w:val="000C30"/>
                      </w:rPr>
                    </w:pPr>
                    <w:r w:rsidRPr="003F4093">
                      <w:rPr>
                        <w:rStyle w:val="ui-provider"/>
                        <w:rFonts w:ascii="Segoe UI" w:hAnsi="Segoe UI" w:cs="Segoe UI"/>
                        <w:color w:val="000C30"/>
                      </w:rPr>
                      <w:t>© Jigsaw Education Group</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B06FB" w14:textId="2129F618" w:rsidR="0049355B" w:rsidRDefault="006A7349">
    <w:pPr>
      <w:pStyle w:val="Footer"/>
    </w:pPr>
    <w:r w:rsidRPr="001A0598">
      <w:rPr>
        <w:rFonts w:ascii="Aptos" w:eastAsia="Aptos" w:hAnsi="Aptos" w:cs="Times New Roman"/>
        <w:noProof/>
        <w:kern w:val="2"/>
        <w14:ligatures w14:val="standardContextual"/>
      </w:rPr>
      <mc:AlternateContent>
        <mc:Choice Requires="wpg">
          <w:drawing>
            <wp:anchor distT="0" distB="0" distL="114300" distR="114300" simplePos="0" relativeHeight="251658240" behindDoc="0" locked="0" layoutInCell="1" allowOverlap="1" wp14:anchorId="2C82A847" wp14:editId="64497EF6">
              <wp:simplePos x="0" y="0"/>
              <wp:positionH relativeFrom="column">
                <wp:posOffset>1402080</wp:posOffset>
              </wp:positionH>
              <wp:positionV relativeFrom="paragraph">
                <wp:posOffset>-1689735</wp:posOffset>
              </wp:positionV>
              <wp:extent cx="2697480" cy="2489835"/>
              <wp:effectExtent l="0" t="0" r="7620" b="0"/>
              <wp:wrapNone/>
              <wp:docPr id="1982856549" name="Group 17"/>
              <wp:cNvGraphicFramePr/>
              <a:graphic xmlns:a="http://schemas.openxmlformats.org/drawingml/2006/main">
                <a:graphicData uri="http://schemas.microsoft.com/office/word/2010/wordprocessingGroup">
                  <wpg:wgp>
                    <wpg:cNvGrpSpPr/>
                    <wpg:grpSpPr>
                      <a:xfrm>
                        <a:off x="0" y="0"/>
                        <a:ext cx="2697480" cy="2489835"/>
                        <a:chOff x="0" y="0"/>
                        <a:chExt cx="1485900" cy="1485900"/>
                      </a:xfrm>
                    </wpg:grpSpPr>
                    <wps:wsp>
                      <wps:cNvPr id="406174106" name="Rectangle 16"/>
                      <wps:cNvSpPr/>
                      <wps:spPr>
                        <a:xfrm>
                          <a:off x="475327" y="576031"/>
                          <a:ext cx="527693" cy="294058"/>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59480570"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rto="http://schemas.microsoft.com/office/word/2006/arto" xmlns:a14="http://schemas.microsoft.com/office/drawing/2010/main" xmlns:pic="http://schemas.openxmlformats.org/drawingml/2006/picture" xmlns:a="http://schemas.openxmlformats.org/drawingml/2006/main">
          <w:pict w14:anchorId="33C04923">
            <v:group id="Group 17" style="position:absolute;margin-left:110.4pt;margin-top:-133.05pt;width:212.4pt;height:196.05pt;z-index:251658240;mso-width-relative:margin;mso-height-relative:margin" coordsize="14859,14859" o:spid="_x0000_s1026" w14:anchorId="3AB37B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">
              <v:rect id="Rectangle 16" style="position:absolute;left:4753;top:5760;width:5277;height:2940;visibility:visible;mso-wrap-style:square;v-text-anchor:middle" o:spid="_x0000_s1027" fillcolor="window" strokecolor="window"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width:14859;height:1485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">
                <v:imagedata o:title="" r:id="rId3"/>
              </v:shape>
            </v:group>
          </w:pict>
        </mc:Fallback>
      </mc:AlternateContent>
    </w:r>
    <w:r w:rsidRPr="001A0598">
      <w:rPr>
        <w:rFonts w:ascii="Aptos" w:eastAsia="Aptos" w:hAnsi="Aptos" w:cs="Times New Roman"/>
        <w:noProof/>
        <w:kern w:val="2"/>
        <w14:ligatures w14:val="standardContextual"/>
      </w:rPr>
      <mc:AlternateContent>
        <mc:Choice Requires="wpg">
          <w:drawing>
            <wp:anchor distT="0" distB="0" distL="114300" distR="114300" simplePos="0" relativeHeight="251658242" behindDoc="0" locked="0" layoutInCell="1" allowOverlap="1" wp14:anchorId="38CCCF6F" wp14:editId="696461DD">
              <wp:simplePos x="0" y="0"/>
              <wp:positionH relativeFrom="column">
                <wp:posOffset>4556760</wp:posOffset>
              </wp:positionH>
              <wp:positionV relativeFrom="paragraph">
                <wp:posOffset>-1598295</wp:posOffset>
              </wp:positionV>
              <wp:extent cx="2316480" cy="2301240"/>
              <wp:effectExtent l="0" t="0" r="7620" b="0"/>
              <wp:wrapNone/>
              <wp:docPr id="615449567" name="Group 15"/>
              <wp:cNvGraphicFramePr/>
              <a:graphic xmlns:a="http://schemas.openxmlformats.org/drawingml/2006/main">
                <a:graphicData uri="http://schemas.microsoft.com/office/word/2010/wordprocessingGroup">
                  <wpg:wgp>
                    <wpg:cNvGrpSpPr/>
                    <wpg:grpSpPr>
                      <a:xfrm>
                        <a:off x="0" y="0"/>
                        <a:ext cx="2316480" cy="2301240"/>
                        <a:chOff x="0" y="0"/>
                        <a:chExt cx="1504950" cy="1504950"/>
                      </a:xfrm>
                    </wpg:grpSpPr>
                    <wps:wsp>
                      <wps:cNvPr id="1091374584" name="Rectangle 14"/>
                      <wps:cNvSpPr/>
                      <wps:spPr>
                        <a:xfrm>
                          <a:off x="402819" y="559919"/>
                          <a:ext cx="608257" cy="3343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60790963" name="Picture 12"/>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rto="http://schemas.microsoft.com/office/word/2006/arto" xmlns:a14="http://schemas.microsoft.com/office/drawing/2010/main" xmlns:pic="http://schemas.openxmlformats.org/drawingml/2006/picture" xmlns:a="http://schemas.openxmlformats.org/drawingml/2006/main">
          <w:pict w14:anchorId="43D5D3A8">
            <v:group id="Group 15" style="position:absolute;margin-left:358.8pt;margin-top:-125.85pt;width:182.4pt;height:181.2pt;z-index:251658242;mso-width-relative:margin;mso-height-relative:margin" coordsize="15049,15049" o:spid="_x0000_s1026" w14:anchorId="0CD69D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">
              <v:rect id="Rectangle 14" style="position:absolute;left:4028;top:5599;width:6082;height:3343;visibility:visible;mso-wrap-style:square;v-text-anchor:middle" o:spid="_x0000_s1027" fillcolor="window" strokecolor="window"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"/>
              <v:shape id="Picture 12" style="position:absolute;width:15049;height:1504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">
                <v:imagedata o:title="" r:id="rId5"/>
              </v:shape>
            </v:group>
          </w:pict>
        </mc:Fallback>
      </mc:AlternateContent>
    </w:r>
    <w:r w:rsidR="00B875A4" w:rsidRPr="001A0598">
      <w:rPr>
        <w:rFonts w:ascii="Aptos" w:eastAsia="Aptos" w:hAnsi="Aptos" w:cs="Times New Roman"/>
        <w:noProof/>
        <w:kern w:val="2"/>
        <w14:ligatures w14:val="standardContextual"/>
      </w:rPr>
      <w:drawing>
        <wp:anchor distT="0" distB="0" distL="114300" distR="114300" simplePos="0" relativeHeight="251658241" behindDoc="0" locked="0" layoutInCell="1" allowOverlap="1" wp14:anchorId="2E80790B" wp14:editId="67A6CDE9">
          <wp:simplePos x="0" y="0"/>
          <wp:positionH relativeFrom="margin">
            <wp:posOffset>11231880</wp:posOffset>
          </wp:positionH>
          <wp:positionV relativeFrom="paragraph">
            <wp:posOffset>-1369695</wp:posOffset>
          </wp:positionV>
          <wp:extent cx="2049780" cy="2049780"/>
          <wp:effectExtent l="0" t="0" r="0" b="0"/>
          <wp:wrapNone/>
          <wp:docPr id="10536909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4978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6E882" w14:textId="77777777" w:rsidR="005F3B56" w:rsidRDefault="005F3B56" w:rsidP="00B804EC">
      <w:pPr>
        <w:spacing w:after="0" w:line="240" w:lineRule="auto"/>
      </w:pPr>
      <w:r>
        <w:separator/>
      </w:r>
    </w:p>
  </w:footnote>
  <w:footnote w:type="continuationSeparator" w:id="0">
    <w:p w14:paraId="5E2108A9" w14:textId="77777777" w:rsidR="005F3B56" w:rsidRDefault="005F3B56" w:rsidP="00B80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7455"/>
      <w:gridCol w:w="7455"/>
      <w:gridCol w:w="7455"/>
    </w:tblGrid>
    <w:tr w:rsidR="399B83E0" w14:paraId="39871F05" w14:textId="77777777" w:rsidTr="399B83E0">
      <w:trPr>
        <w:trHeight w:val="300"/>
      </w:trPr>
      <w:tc>
        <w:tcPr>
          <w:tcW w:w="7455" w:type="dxa"/>
        </w:tcPr>
        <w:p w14:paraId="1ABD103A" w14:textId="61D12553" w:rsidR="399B83E0" w:rsidRDefault="00D2620B" w:rsidP="003F4093">
          <w:pPr>
            <w:pStyle w:val="Header"/>
          </w:pPr>
          <w:r>
            <w:rPr>
              <w:noProof/>
              <w:color w:val="FFFFFF" w:themeColor="background1"/>
            </w:rPr>
            <w:drawing>
              <wp:inline distT="0" distB="0" distL="0" distR="0" wp14:anchorId="21882CB8" wp14:editId="3EC03D4B">
                <wp:extent cx="2171700" cy="1085850"/>
                <wp:effectExtent l="0" t="0" r="0" b="0"/>
                <wp:docPr id="1873338335" name="Picture 3"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38335" name="Picture 3" descr="A logo with text on i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1085850"/>
                        </a:xfrm>
                        <a:prstGeom prst="rect">
                          <a:avLst/>
                        </a:prstGeom>
                        <a:noFill/>
                        <a:ln>
                          <a:noFill/>
                        </a:ln>
                      </pic:spPr>
                    </pic:pic>
                  </a:graphicData>
                </a:graphic>
              </wp:inline>
            </w:drawing>
          </w:r>
        </w:p>
      </w:tc>
      <w:tc>
        <w:tcPr>
          <w:tcW w:w="7455" w:type="dxa"/>
        </w:tcPr>
        <w:p w14:paraId="017D702C" w14:textId="5555FB42" w:rsidR="399B83E0" w:rsidRDefault="399B83E0" w:rsidP="399B83E0">
          <w:pPr>
            <w:pStyle w:val="Header"/>
            <w:jc w:val="center"/>
          </w:pPr>
        </w:p>
      </w:tc>
      <w:tc>
        <w:tcPr>
          <w:tcW w:w="7455" w:type="dxa"/>
        </w:tcPr>
        <w:p w14:paraId="077AF884" w14:textId="7EEF77D4" w:rsidR="399B83E0" w:rsidRDefault="399B83E0" w:rsidP="399B83E0">
          <w:pPr>
            <w:pStyle w:val="Header"/>
            <w:ind w:right="-115"/>
            <w:jc w:val="right"/>
          </w:pPr>
        </w:p>
      </w:tc>
    </w:tr>
  </w:tbl>
  <w:p w14:paraId="6167D5B5" w14:textId="4010DBE8" w:rsidR="399B83E0" w:rsidRDefault="399B83E0" w:rsidP="399B8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032A"/>
    <w:multiLevelType w:val="multilevel"/>
    <w:tmpl w:val="1326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AF4030"/>
    <w:multiLevelType w:val="multilevel"/>
    <w:tmpl w:val="536A8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A0FCF"/>
    <w:multiLevelType w:val="multilevel"/>
    <w:tmpl w:val="4CDE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795FB4"/>
    <w:multiLevelType w:val="multilevel"/>
    <w:tmpl w:val="B008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014F03"/>
    <w:multiLevelType w:val="multilevel"/>
    <w:tmpl w:val="DA2EB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29360C"/>
    <w:multiLevelType w:val="multilevel"/>
    <w:tmpl w:val="593A7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8165CD"/>
    <w:multiLevelType w:val="multilevel"/>
    <w:tmpl w:val="9050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BB253A"/>
    <w:multiLevelType w:val="multilevel"/>
    <w:tmpl w:val="A420E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E03A32"/>
    <w:multiLevelType w:val="multilevel"/>
    <w:tmpl w:val="C0CE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316D6"/>
    <w:multiLevelType w:val="multilevel"/>
    <w:tmpl w:val="6DB08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7474A9"/>
    <w:multiLevelType w:val="multilevel"/>
    <w:tmpl w:val="A51A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674CA4"/>
    <w:multiLevelType w:val="multilevel"/>
    <w:tmpl w:val="04B2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837D67"/>
    <w:multiLevelType w:val="multilevel"/>
    <w:tmpl w:val="3D9E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6BB65CA"/>
    <w:multiLevelType w:val="multilevel"/>
    <w:tmpl w:val="62AE2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6C32491"/>
    <w:multiLevelType w:val="multilevel"/>
    <w:tmpl w:val="EA62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D11EAA"/>
    <w:multiLevelType w:val="multilevel"/>
    <w:tmpl w:val="514E6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70C037D"/>
    <w:multiLevelType w:val="multilevel"/>
    <w:tmpl w:val="003A2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1969A9"/>
    <w:multiLevelType w:val="multilevel"/>
    <w:tmpl w:val="7278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7267DAE"/>
    <w:multiLevelType w:val="multilevel"/>
    <w:tmpl w:val="B1E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5207A4"/>
    <w:multiLevelType w:val="multilevel"/>
    <w:tmpl w:val="97AC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65673A"/>
    <w:multiLevelType w:val="multilevel"/>
    <w:tmpl w:val="F656C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78F25A6"/>
    <w:multiLevelType w:val="multilevel"/>
    <w:tmpl w:val="33B0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7EB73BC"/>
    <w:multiLevelType w:val="multilevel"/>
    <w:tmpl w:val="7076F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86B27CB"/>
    <w:multiLevelType w:val="hybridMultilevel"/>
    <w:tmpl w:val="8A9AB48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89C7FA0"/>
    <w:multiLevelType w:val="multilevel"/>
    <w:tmpl w:val="03007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8A970A9"/>
    <w:multiLevelType w:val="multilevel"/>
    <w:tmpl w:val="9E56F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8D91CB0"/>
    <w:multiLevelType w:val="multilevel"/>
    <w:tmpl w:val="7CBA8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9071331"/>
    <w:multiLevelType w:val="multilevel"/>
    <w:tmpl w:val="0592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92C1A32"/>
    <w:multiLevelType w:val="multilevel"/>
    <w:tmpl w:val="2A1C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94719DA"/>
    <w:multiLevelType w:val="multilevel"/>
    <w:tmpl w:val="D068A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9896FF6"/>
    <w:multiLevelType w:val="multilevel"/>
    <w:tmpl w:val="F7340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99F4BC4"/>
    <w:multiLevelType w:val="multilevel"/>
    <w:tmpl w:val="EBE8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9E2614D"/>
    <w:multiLevelType w:val="multilevel"/>
    <w:tmpl w:val="4380F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A242923"/>
    <w:multiLevelType w:val="multilevel"/>
    <w:tmpl w:val="D8886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77270B"/>
    <w:multiLevelType w:val="multilevel"/>
    <w:tmpl w:val="F1BAF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AB97EE6"/>
    <w:multiLevelType w:val="multilevel"/>
    <w:tmpl w:val="00F2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B1E359F"/>
    <w:multiLevelType w:val="multilevel"/>
    <w:tmpl w:val="C83EA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B6E27DC"/>
    <w:multiLevelType w:val="multilevel"/>
    <w:tmpl w:val="ADF6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0BA45241"/>
    <w:multiLevelType w:val="multilevel"/>
    <w:tmpl w:val="B002C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0BB43846"/>
    <w:multiLevelType w:val="multilevel"/>
    <w:tmpl w:val="0C8C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0C001923"/>
    <w:multiLevelType w:val="multilevel"/>
    <w:tmpl w:val="2FB23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C3F709A"/>
    <w:multiLevelType w:val="multilevel"/>
    <w:tmpl w:val="08866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C432475"/>
    <w:multiLevelType w:val="multilevel"/>
    <w:tmpl w:val="CFD49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0CAA021A"/>
    <w:multiLevelType w:val="multilevel"/>
    <w:tmpl w:val="BDC4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0CAD7271"/>
    <w:multiLevelType w:val="multilevel"/>
    <w:tmpl w:val="5DD66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CBF1A8F"/>
    <w:multiLevelType w:val="multilevel"/>
    <w:tmpl w:val="27D6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D645C92"/>
    <w:multiLevelType w:val="multilevel"/>
    <w:tmpl w:val="23A0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E324C20"/>
    <w:multiLevelType w:val="multilevel"/>
    <w:tmpl w:val="69F0B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E335A79"/>
    <w:multiLevelType w:val="multilevel"/>
    <w:tmpl w:val="5190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0E3C56BC"/>
    <w:multiLevelType w:val="multilevel"/>
    <w:tmpl w:val="84E8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E440846"/>
    <w:multiLevelType w:val="multilevel"/>
    <w:tmpl w:val="3DB2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0E9D5ADC"/>
    <w:multiLevelType w:val="multilevel"/>
    <w:tmpl w:val="E5688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0EA2080D"/>
    <w:multiLevelType w:val="multilevel"/>
    <w:tmpl w:val="2E2A8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0EB86A83"/>
    <w:multiLevelType w:val="multilevel"/>
    <w:tmpl w:val="052E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0EC83A57"/>
    <w:multiLevelType w:val="multilevel"/>
    <w:tmpl w:val="C7967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0ED064EA"/>
    <w:multiLevelType w:val="multilevel"/>
    <w:tmpl w:val="77825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0EFC18E2"/>
    <w:multiLevelType w:val="hybridMultilevel"/>
    <w:tmpl w:val="97E6D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0F060D10"/>
    <w:multiLevelType w:val="multilevel"/>
    <w:tmpl w:val="9E9E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F8920EF"/>
    <w:multiLevelType w:val="multilevel"/>
    <w:tmpl w:val="3CBA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0FDD3EE4"/>
    <w:multiLevelType w:val="multilevel"/>
    <w:tmpl w:val="E9E0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00C4339"/>
    <w:multiLevelType w:val="multilevel"/>
    <w:tmpl w:val="657CD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101A7ABB"/>
    <w:multiLevelType w:val="hybridMultilevel"/>
    <w:tmpl w:val="3ED8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105960A4"/>
    <w:multiLevelType w:val="multilevel"/>
    <w:tmpl w:val="5A7C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10BE0D86"/>
    <w:multiLevelType w:val="multilevel"/>
    <w:tmpl w:val="22DE2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114420BD"/>
    <w:multiLevelType w:val="multilevel"/>
    <w:tmpl w:val="73EEE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119002B8"/>
    <w:multiLevelType w:val="multilevel"/>
    <w:tmpl w:val="FEFA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11CC6CBA"/>
    <w:multiLevelType w:val="multilevel"/>
    <w:tmpl w:val="FAFC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2376ED3"/>
    <w:multiLevelType w:val="multilevel"/>
    <w:tmpl w:val="B072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24F0D6E"/>
    <w:multiLevelType w:val="multilevel"/>
    <w:tmpl w:val="C53C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127F4740"/>
    <w:multiLevelType w:val="multilevel"/>
    <w:tmpl w:val="30CA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12963077"/>
    <w:multiLevelType w:val="multilevel"/>
    <w:tmpl w:val="143C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29D4D4A"/>
    <w:multiLevelType w:val="multilevel"/>
    <w:tmpl w:val="A4F26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13014625"/>
    <w:multiLevelType w:val="multilevel"/>
    <w:tmpl w:val="5466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134733D5"/>
    <w:multiLevelType w:val="multilevel"/>
    <w:tmpl w:val="756AF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37D4F7A"/>
    <w:multiLevelType w:val="multilevel"/>
    <w:tmpl w:val="8D2AE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3A43946"/>
    <w:multiLevelType w:val="multilevel"/>
    <w:tmpl w:val="F43A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13AB4808"/>
    <w:multiLevelType w:val="multilevel"/>
    <w:tmpl w:val="43B8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13FE1BAF"/>
    <w:multiLevelType w:val="multilevel"/>
    <w:tmpl w:val="6746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47C0B6C"/>
    <w:multiLevelType w:val="multilevel"/>
    <w:tmpl w:val="C874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148C7D6B"/>
    <w:multiLevelType w:val="multilevel"/>
    <w:tmpl w:val="8B64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14FC4958"/>
    <w:multiLevelType w:val="multilevel"/>
    <w:tmpl w:val="0FF0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5255DCE"/>
    <w:multiLevelType w:val="multilevel"/>
    <w:tmpl w:val="E144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55E5CCC"/>
    <w:multiLevelType w:val="multilevel"/>
    <w:tmpl w:val="85DA7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56D34B2"/>
    <w:multiLevelType w:val="multilevel"/>
    <w:tmpl w:val="B4E4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15790129"/>
    <w:multiLevelType w:val="multilevel"/>
    <w:tmpl w:val="50E2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67531CE"/>
    <w:multiLevelType w:val="multilevel"/>
    <w:tmpl w:val="BAA8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17541ECD"/>
    <w:multiLevelType w:val="multilevel"/>
    <w:tmpl w:val="98F43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17A12E3E"/>
    <w:multiLevelType w:val="multilevel"/>
    <w:tmpl w:val="67EA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8147B8F"/>
    <w:multiLevelType w:val="multilevel"/>
    <w:tmpl w:val="E7765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8470922"/>
    <w:multiLevelType w:val="multilevel"/>
    <w:tmpl w:val="FE384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188F5470"/>
    <w:multiLevelType w:val="multilevel"/>
    <w:tmpl w:val="421E0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8D565BB"/>
    <w:multiLevelType w:val="multilevel"/>
    <w:tmpl w:val="FB6A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8D96FBB"/>
    <w:multiLevelType w:val="multilevel"/>
    <w:tmpl w:val="5A48E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18F3487D"/>
    <w:multiLevelType w:val="multilevel"/>
    <w:tmpl w:val="51188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93945CD"/>
    <w:multiLevelType w:val="multilevel"/>
    <w:tmpl w:val="3F4A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19B84ABF"/>
    <w:multiLevelType w:val="multilevel"/>
    <w:tmpl w:val="72C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9CD7BA7"/>
    <w:multiLevelType w:val="multilevel"/>
    <w:tmpl w:val="3840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9D12068"/>
    <w:multiLevelType w:val="multilevel"/>
    <w:tmpl w:val="EB4A1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1A903CB0"/>
    <w:multiLevelType w:val="multilevel"/>
    <w:tmpl w:val="B3962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AF60BD4"/>
    <w:multiLevelType w:val="multilevel"/>
    <w:tmpl w:val="F50C8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B1101BD"/>
    <w:multiLevelType w:val="multilevel"/>
    <w:tmpl w:val="AD62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B13650E"/>
    <w:multiLevelType w:val="multilevel"/>
    <w:tmpl w:val="31FE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1B472CD1"/>
    <w:multiLevelType w:val="multilevel"/>
    <w:tmpl w:val="F838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1B872ED1"/>
    <w:multiLevelType w:val="multilevel"/>
    <w:tmpl w:val="7254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1B930F73"/>
    <w:multiLevelType w:val="multilevel"/>
    <w:tmpl w:val="9E98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1B972576"/>
    <w:multiLevelType w:val="multilevel"/>
    <w:tmpl w:val="A66A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1BA8384A"/>
    <w:multiLevelType w:val="multilevel"/>
    <w:tmpl w:val="55DE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1BB1197D"/>
    <w:multiLevelType w:val="hybridMultilevel"/>
    <w:tmpl w:val="27926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1BF375DE"/>
    <w:multiLevelType w:val="multilevel"/>
    <w:tmpl w:val="09E4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1C214370"/>
    <w:multiLevelType w:val="multilevel"/>
    <w:tmpl w:val="A082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1C5E0510"/>
    <w:multiLevelType w:val="multilevel"/>
    <w:tmpl w:val="C4B0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1C85574C"/>
    <w:multiLevelType w:val="hybridMultilevel"/>
    <w:tmpl w:val="79E851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1D4C1577"/>
    <w:multiLevelType w:val="multilevel"/>
    <w:tmpl w:val="56D0E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1D5F0DEA"/>
    <w:multiLevelType w:val="multilevel"/>
    <w:tmpl w:val="DD64D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DE74B11"/>
    <w:multiLevelType w:val="multilevel"/>
    <w:tmpl w:val="FFB2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1DFF72D5"/>
    <w:multiLevelType w:val="multilevel"/>
    <w:tmpl w:val="5AA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1E415841"/>
    <w:multiLevelType w:val="multilevel"/>
    <w:tmpl w:val="02C2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1E706835"/>
    <w:multiLevelType w:val="multilevel"/>
    <w:tmpl w:val="2D30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1E777229"/>
    <w:multiLevelType w:val="multilevel"/>
    <w:tmpl w:val="A5842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1F1F145E"/>
    <w:multiLevelType w:val="multilevel"/>
    <w:tmpl w:val="FE1E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1F8F6C73"/>
    <w:multiLevelType w:val="multilevel"/>
    <w:tmpl w:val="774A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1FFA6365"/>
    <w:multiLevelType w:val="multilevel"/>
    <w:tmpl w:val="C608C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20F33EED"/>
    <w:multiLevelType w:val="multilevel"/>
    <w:tmpl w:val="8A320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210028C6"/>
    <w:multiLevelType w:val="multilevel"/>
    <w:tmpl w:val="FC6A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1AD1104"/>
    <w:multiLevelType w:val="multilevel"/>
    <w:tmpl w:val="FF5E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21AD1273"/>
    <w:multiLevelType w:val="multilevel"/>
    <w:tmpl w:val="09623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231517B1"/>
    <w:multiLevelType w:val="multilevel"/>
    <w:tmpl w:val="39306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232332D8"/>
    <w:multiLevelType w:val="multilevel"/>
    <w:tmpl w:val="6DDA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23425240"/>
    <w:multiLevelType w:val="multilevel"/>
    <w:tmpl w:val="3810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23E96AB9"/>
    <w:multiLevelType w:val="multilevel"/>
    <w:tmpl w:val="FB3C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24DB1F67"/>
    <w:multiLevelType w:val="multilevel"/>
    <w:tmpl w:val="E22A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24DD7112"/>
    <w:multiLevelType w:val="multilevel"/>
    <w:tmpl w:val="FA4E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251B2B95"/>
    <w:multiLevelType w:val="multilevel"/>
    <w:tmpl w:val="434E7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255D10B7"/>
    <w:multiLevelType w:val="multilevel"/>
    <w:tmpl w:val="FE46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25EF0489"/>
    <w:multiLevelType w:val="multilevel"/>
    <w:tmpl w:val="76D4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264554BC"/>
    <w:multiLevelType w:val="multilevel"/>
    <w:tmpl w:val="FEB2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267807A0"/>
    <w:multiLevelType w:val="multilevel"/>
    <w:tmpl w:val="779A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275E0C28"/>
    <w:multiLevelType w:val="multilevel"/>
    <w:tmpl w:val="1242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283D795C"/>
    <w:multiLevelType w:val="multilevel"/>
    <w:tmpl w:val="36FA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28575185"/>
    <w:multiLevelType w:val="multilevel"/>
    <w:tmpl w:val="63D2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287374EE"/>
    <w:multiLevelType w:val="multilevel"/>
    <w:tmpl w:val="3A12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288658F4"/>
    <w:multiLevelType w:val="multilevel"/>
    <w:tmpl w:val="C0BA1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28E10365"/>
    <w:multiLevelType w:val="multilevel"/>
    <w:tmpl w:val="C01CA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294445F6"/>
    <w:multiLevelType w:val="multilevel"/>
    <w:tmpl w:val="7E68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29CE7F6C"/>
    <w:multiLevelType w:val="multilevel"/>
    <w:tmpl w:val="5A38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29E16364"/>
    <w:multiLevelType w:val="multilevel"/>
    <w:tmpl w:val="8DF8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29FA238B"/>
    <w:multiLevelType w:val="multilevel"/>
    <w:tmpl w:val="716C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2A2B62D3"/>
    <w:multiLevelType w:val="multilevel"/>
    <w:tmpl w:val="F4E2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2A2C0C28"/>
    <w:multiLevelType w:val="multilevel"/>
    <w:tmpl w:val="F5266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2A6634AF"/>
    <w:multiLevelType w:val="multilevel"/>
    <w:tmpl w:val="BC3A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2A9A1886"/>
    <w:multiLevelType w:val="multilevel"/>
    <w:tmpl w:val="106C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2B0E6EB5"/>
    <w:multiLevelType w:val="multilevel"/>
    <w:tmpl w:val="C078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2B3709B0"/>
    <w:multiLevelType w:val="multilevel"/>
    <w:tmpl w:val="9EF0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2B773F2D"/>
    <w:multiLevelType w:val="multilevel"/>
    <w:tmpl w:val="C06C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2C7302F5"/>
    <w:multiLevelType w:val="multilevel"/>
    <w:tmpl w:val="2280D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C79507B"/>
    <w:multiLevelType w:val="multilevel"/>
    <w:tmpl w:val="63D69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2CC9618E"/>
    <w:multiLevelType w:val="multilevel"/>
    <w:tmpl w:val="AF002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CD220B3"/>
    <w:multiLevelType w:val="multilevel"/>
    <w:tmpl w:val="3FA63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2D7E07B5"/>
    <w:multiLevelType w:val="multilevel"/>
    <w:tmpl w:val="B1B26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2DE850B4"/>
    <w:multiLevelType w:val="multilevel"/>
    <w:tmpl w:val="8D080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2E6B0406"/>
    <w:multiLevelType w:val="multilevel"/>
    <w:tmpl w:val="18F8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2EC15487"/>
    <w:multiLevelType w:val="multilevel"/>
    <w:tmpl w:val="2F007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2F8534E8"/>
    <w:multiLevelType w:val="multilevel"/>
    <w:tmpl w:val="C5E6A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305E3F44"/>
    <w:multiLevelType w:val="multilevel"/>
    <w:tmpl w:val="BAF0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30B26C46"/>
    <w:multiLevelType w:val="multilevel"/>
    <w:tmpl w:val="1F08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30B8404F"/>
    <w:multiLevelType w:val="multilevel"/>
    <w:tmpl w:val="C4E0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31EA2CFE"/>
    <w:multiLevelType w:val="multilevel"/>
    <w:tmpl w:val="93CE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31ED02A2"/>
    <w:multiLevelType w:val="multilevel"/>
    <w:tmpl w:val="7208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324C49F7"/>
    <w:multiLevelType w:val="multilevel"/>
    <w:tmpl w:val="7DFE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32C60204"/>
    <w:multiLevelType w:val="multilevel"/>
    <w:tmpl w:val="295E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32D139C0"/>
    <w:multiLevelType w:val="multilevel"/>
    <w:tmpl w:val="5F747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33296E94"/>
    <w:multiLevelType w:val="multilevel"/>
    <w:tmpl w:val="F48C2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33CF51D7"/>
    <w:multiLevelType w:val="multilevel"/>
    <w:tmpl w:val="D5C6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348C1208"/>
    <w:multiLevelType w:val="multilevel"/>
    <w:tmpl w:val="D8D0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34AF54E1"/>
    <w:multiLevelType w:val="hybridMultilevel"/>
    <w:tmpl w:val="AC76C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35412B57"/>
    <w:multiLevelType w:val="multilevel"/>
    <w:tmpl w:val="E1DA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5912AD0"/>
    <w:multiLevelType w:val="multilevel"/>
    <w:tmpl w:val="4A3C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35AA0470"/>
    <w:multiLevelType w:val="multilevel"/>
    <w:tmpl w:val="DFD8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35C04431"/>
    <w:multiLevelType w:val="multilevel"/>
    <w:tmpl w:val="9232F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35CB5C23"/>
    <w:multiLevelType w:val="multilevel"/>
    <w:tmpl w:val="0936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36B327A9"/>
    <w:multiLevelType w:val="multilevel"/>
    <w:tmpl w:val="54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3744795A"/>
    <w:multiLevelType w:val="multilevel"/>
    <w:tmpl w:val="6EE0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37AB6037"/>
    <w:multiLevelType w:val="multilevel"/>
    <w:tmpl w:val="AC5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3820732F"/>
    <w:multiLevelType w:val="multilevel"/>
    <w:tmpl w:val="3D3A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38527293"/>
    <w:multiLevelType w:val="multilevel"/>
    <w:tmpl w:val="68D4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38B0717F"/>
    <w:multiLevelType w:val="multilevel"/>
    <w:tmpl w:val="C04CD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38B11D71"/>
    <w:multiLevelType w:val="hybridMultilevel"/>
    <w:tmpl w:val="726AD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38D866A1"/>
    <w:multiLevelType w:val="multilevel"/>
    <w:tmpl w:val="E214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38E31C29"/>
    <w:multiLevelType w:val="multilevel"/>
    <w:tmpl w:val="10469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39041B67"/>
    <w:multiLevelType w:val="multilevel"/>
    <w:tmpl w:val="DB92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39066CDE"/>
    <w:multiLevelType w:val="multilevel"/>
    <w:tmpl w:val="C2F4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39330B7B"/>
    <w:multiLevelType w:val="hybridMultilevel"/>
    <w:tmpl w:val="CFA80E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2" w15:restartNumberingAfterBreak="0">
    <w:nsid w:val="39D14FA1"/>
    <w:multiLevelType w:val="multilevel"/>
    <w:tmpl w:val="17A6B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3A0D4DDF"/>
    <w:multiLevelType w:val="multilevel"/>
    <w:tmpl w:val="3410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3AD83B45"/>
    <w:multiLevelType w:val="multilevel"/>
    <w:tmpl w:val="E6F62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3B44674C"/>
    <w:multiLevelType w:val="multilevel"/>
    <w:tmpl w:val="3C586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B7C34F2"/>
    <w:multiLevelType w:val="multilevel"/>
    <w:tmpl w:val="E80E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3C3C08CB"/>
    <w:multiLevelType w:val="multilevel"/>
    <w:tmpl w:val="2EAA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3C7A4A9C"/>
    <w:multiLevelType w:val="multilevel"/>
    <w:tmpl w:val="1986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3CA139B8"/>
    <w:multiLevelType w:val="hybridMultilevel"/>
    <w:tmpl w:val="E89AED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0" w15:restartNumberingAfterBreak="0">
    <w:nsid w:val="3CBB0579"/>
    <w:multiLevelType w:val="multilevel"/>
    <w:tmpl w:val="651C4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3D1211D8"/>
    <w:multiLevelType w:val="multilevel"/>
    <w:tmpl w:val="7FECE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3D941B57"/>
    <w:multiLevelType w:val="multilevel"/>
    <w:tmpl w:val="0BF0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3DE52FF4"/>
    <w:multiLevelType w:val="multilevel"/>
    <w:tmpl w:val="B83E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3DF64AB0"/>
    <w:multiLevelType w:val="multilevel"/>
    <w:tmpl w:val="2C30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3E04706C"/>
    <w:multiLevelType w:val="multilevel"/>
    <w:tmpl w:val="5EF8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3E0C25CC"/>
    <w:multiLevelType w:val="multilevel"/>
    <w:tmpl w:val="90BE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3E7305F6"/>
    <w:multiLevelType w:val="multilevel"/>
    <w:tmpl w:val="9C888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3EC00BE2"/>
    <w:multiLevelType w:val="multilevel"/>
    <w:tmpl w:val="441EC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3EF87A91"/>
    <w:multiLevelType w:val="multilevel"/>
    <w:tmpl w:val="CD76B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3F1727EC"/>
    <w:multiLevelType w:val="multilevel"/>
    <w:tmpl w:val="97CAB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3F4339B3"/>
    <w:multiLevelType w:val="hybridMultilevel"/>
    <w:tmpl w:val="07B05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2" w15:restartNumberingAfterBreak="0">
    <w:nsid w:val="3F747E53"/>
    <w:multiLevelType w:val="multilevel"/>
    <w:tmpl w:val="2102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3F821BD0"/>
    <w:multiLevelType w:val="multilevel"/>
    <w:tmpl w:val="7BB4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3FE035BE"/>
    <w:multiLevelType w:val="multilevel"/>
    <w:tmpl w:val="0E58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401941A3"/>
    <w:multiLevelType w:val="multilevel"/>
    <w:tmpl w:val="7B8E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1116B62"/>
    <w:multiLevelType w:val="multilevel"/>
    <w:tmpl w:val="ACF6E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415220AE"/>
    <w:multiLevelType w:val="multilevel"/>
    <w:tmpl w:val="EB4A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41977796"/>
    <w:multiLevelType w:val="multilevel"/>
    <w:tmpl w:val="EDB0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41D557A3"/>
    <w:multiLevelType w:val="multilevel"/>
    <w:tmpl w:val="BC38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41EF2EB1"/>
    <w:multiLevelType w:val="multilevel"/>
    <w:tmpl w:val="CD90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41F35438"/>
    <w:multiLevelType w:val="multilevel"/>
    <w:tmpl w:val="72EA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422C58CF"/>
    <w:multiLevelType w:val="multilevel"/>
    <w:tmpl w:val="9C50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42957DE8"/>
    <w:multiLevelType w:val="multilevel"/>
    <w:tmpl w:val="F092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42D41102"/>
    <w:multiLevelType w:val="multilevel"/>
    <w:tmpl w:val="493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42D7683A"/>
    <w:multiLevelType w:val="multilevel"/>
    <w:tmpl w:val="7C12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436D7087"/>
    <w:multiLevelType w:val="multilevel"/>
    <w:tmpl w:val="91CCD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43943ED7"/>
    <w:multiLevelType w:val="multilevel"/>
    <w:tmpl w:val="0822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43C92768"/>
    <w:multiLevelType w:val="multilevel"/>
    <w:tmpl w:val="CF9C4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43CE7DAC"/>
    <w:multiLevelType w:val="multilevel"/>
    <w:tmpl w:val="EA8C9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43F728AD"/>
    <w:multiLevelType w:val="multilevel"/>
    <w:tmpl w:val="77407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441C341E"/>
    <w:multiLevelType w:val="multilevel"/>
    <w:tmpl w:val="549E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443D27EA"/>
    <w:multiLevelType w:val="multilevel"/>
    <w:tmpl w:val="077C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44611043"/>
    <w:multiLevelType w:val="multilevel"/>
    <w:tmpl w:val="1276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44A22D66"/>
    <w:multiLevelType w:val="multilevel"/>
    <w:tmpl w:val="A8BA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44C73E1B"/>
    <w:multiLevelType w:val="multilevel"/>
    <w:tmpl w:val="B2A60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4C87265"/>
    <w:multiLevelType w:val="multilevel"/>
    <w:tmpl w:val="D43E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44D0196C"/>
    <w:multiLevelType w:val="multilevel"/>
    <w:tmpl w:val="FDE25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44E66A27"/>
    <w:multiLevelType w:val="multilevel"/>
    <w:tmpl w:val="4E2C7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9" w15:restartNumberingAfterBreak="0">
    <w:nsid w:val="4528481C"/>
    <w:multiLevelType w:val="multilevel"/>
    <w:tmpl w:val="6232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45813AFB"/>
    <w:multiLevelType w:val="multilevel"/>
    <w:tmpl w:val="E238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1" w15:restartNumberingAfterBreak="0">
    <w:nsid w:val="45A22D76"/>
    <w:multiLevelType w:val="multilevel"/>
    <w:tmpl w:val="A01A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45B73810"/>
    <w:multiLevelType w:val="multilevel"/>
    <w:tmpl w:val="FC7E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5ED5921"/>
    <w:multiLevelType w:val="multilevel"/>
    <w:tmpl w:val="0940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45FA3AFA"/>
    <w:multiLevelType w:val="multilevel"/>
    <w:tmpl w:val="81FC3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4611390D"/>
    <w:multiLevelType w:val="multilevel"/>
    <w:tmpl w:val="C0E46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46225816"/>
    <w:multiLevelType w:val="multilevel"/>
    <w:tmpl w:val="19C8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62C43A2"/>
    <w:multiLevelType w:val="multilevel"/>
    <w:tmpl w:val="C51E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467D61EB"/>
    <w:multiLevelType w:val="multilevel"/>
    <w:tmpl w:val="83AE1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46BD7234"/>
    <w:multiLevelType w:val="multilevel"/>
    <w:tmpl w:val="FE52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6D466FF"/>
    <w:multiLevelType w:val="multilevel"/>
    <w:tmpl w:val="3524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46FA1B74"/>
    <w:multiLevelType w:val="multilevel"/>
    <w:tmpl w:val="DAA8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48023CD1"/>
    <w:multiLevelType w:val="multilevel"/>
    <w:tmpl w:val="D1F66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48243E1E"/>
    <w:multiLevelType w:val="multilevel"/>
    <w:tmpl w:val="9F56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4" w15:restartNumberingAfterBreak="0">
    <w:nsid w:val="487B47CA"/>
    <w:multiLevelType w:val="multilevel"/>
    <w:tmpl w:val="83F4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48890684"/>
    <w:multiLevelType w:val="multilevel"/>
    <w:tmpl w:val="6C12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6" w15:restartNumberingAfterBreak="0">
    <w:nsid w:val="48C731B3"/>
    <w:multiLevelType w:val="multilevel"/>
    <w:tmpl w:val="99DE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48E25A9A"/>
    <w:multiLevelType w:val="multilevel"/>
    <w:tmpl w:val="3716A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97F463B"/>
    <w:multiLevelType w:val="multilevel"/>
    <w:tmpl w:val="F808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9865A46"/>
    <w:multiLevelType w:val="multilevel"/>
    <w:tmpl w:val="037C0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4986626D"/>
    <w:multiLevelType w:val="hybridMultilevel"/>
    <w:tmpl w:val="A3AEBA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4AF1537F"/>
    <w:multiLevelType w:val="multilevel"/>
    <w:tmpl w:val="DBB4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4B583F66"/>
    <w:multiLevelType w:val="multilevel"/>
    <w:tmpl w:val="C43CA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4BA66338"/>
    <w:multiLevelType w:val="multilevel"/>
    <w:tmpl w:val="28A4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C616353"/>
    <w:multiLevelType w:val="multilevel"/>
    <w:tmpl w:val="427A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4D3C3A0A"/>
    <w:multiLevelType w:val="multilevel"/>
    <w:tmpl w:val="995A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4D847850"/>
    <w:multiLevelType w:val="multilevel"/>
    <w:tmpl w:val="B154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7" w15:restartNumberingAfterBreak="0">
    <w:nsid w:val="4D905B35"/>
    <w:multiLevelType w:val="multilevel"/>
    <w:tmpl w:val="8E7CD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4DD63E38"/>
    <w:multiLevelType w:val="multilevel"/>
    <w:tmpl w:val="760E5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4DE8713C"/>
    <w:multiLevelType w:val="multilevel"/>
    <w:tmpl w:val="A6C8D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0" w15:restartNumberingAfterBreak="0">
    <w:nsid w:val="4EAF44DE"/>
    <w:multiLevelType w:val="multilevel"/>
    <w:tmpl w:val="5CC2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4EC357A0"/>
    <w:multiLevelType w:val="multilevel"/>
    <w:tmpl w:val="CAF6E9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2" w15:restartNumberingAfterBreak="0">
    <w:nsid w:val="4FAA7D2B"/>
    <w:multiLevelType w:val="multilevel"/>
    <w:tmpl w:val="5E6E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3" w15:restartNumberingAfterBreak="0">
    <w:nsid w:val="4FB10AAD"/>
    <w:multiLevelType w:val="multilevel"/>
    <w:tmpl w:val="5FC6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4FB50AD3"/>
    <w:multiLevelType w:val="multilevel"/>
    <w:tmpl w:val="0266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50307C6F"/>
    <w:multiLevelType w:val="hybridMultilevel"/>
    <w:tmpl w:val="279C1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6" w15:restartNumberingAfterBreak="0">
    <w:nsid w:val="50B61628"/>
    <w:multiLevelType w:val="multilevel"/>
    <w:tmpl w:val="6234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50FD3001"/>
    <w:multiLevelType w:val="multilevel"/>
    <w:tmpl w:val="9CEE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514B7912"/>
    <w:multiLevelType w:val="hybridMultilevel"/>
    <w:tmpl w:val="147882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9" w15:restartNumberingAfterBreak="0">
    <w:nsid w:val="531354F7"/>
    <w:multiLevelType w:val="multilevel"/>
    <w:tmpl w:val="9D16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531D540C"/>
    <w:multiLevelType w:val="multilevel"/>
    <w:tmpl w:val="181C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1" w15:restartNumberingAfterBreak="0">
    <w:nsid w:val="53330500"/>
    <w:multiLevelType w:val="multilevel"/>
    <w:tmpl w:val="FA9C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535F2386"/>
    <w:multiLevelType w:val="hybridMultilevel"/>
    <w:tmpl w:val="5412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54686305"/>
    <w:multiLevelType w:val="multilevel"/>
    <w:tmpl w:val="203C0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54797981"/>
    <w:multiLevelType w:val="multilevel"/>
    <w:tmpl w:val="58F6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54A20852"/>
    <w:multiLevelType w:val="multilevel"/>
    <w:tmpl w:val="A6E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6" w15:restartNumberingAfterBreak="0">
    <w:nsid w:val="550F74B9"/>
    <w:multiLevelType w:val="multilevel"/>
    <w:tmpl w:val="53D2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553B7666"/>
    <w:multiLevelType w:val="multilevel"/>
    <w:tmpl w:val="FF26E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55F56F62"/>
    <w:multiLevelType w:val="multilevel"/>
    <w:tmpl w:val="935A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9" w15:restartNumberingAfterBreak="0">
    <w:nsid w:val="56234A67"/>
    <w:multiLevelType w:val="multilevel"/>
    <w:tmpl w:val="1EA04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0" w15:restartNumberingAfterBreak="0">
    <w:nsid w:val="563161E0"/>
    <w:multiLevelType w:val="multilevel"/>
    <w:tmpl w:val="473A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56CB735A"/>
    <w:multiLevelType w:val="multilevel"/>
    <w:tmpl w:val="0930B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2" w15:restartNumberingAfterBreak="0">
    <w:nsid w:val="56F667C2"/>
    <w:multiLevelType w:val="multilevel"/>
    <w:tmpl w:val="80B2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573558E6"/>
    <w:multiLevelType w:val="multilevel"/>
    <w:tmpl w:val="9692D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574249B9"/>
    <w:multiLevelType w:val="multilevel"/>
    <w:tmpl w:val="FFF8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57564618"/>
    <w:multiLevelType w:val="multilevel"/>
    <w:tmpl w:val="9958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57BE6D1A"/>
    <w:multiLevelType w:val="multilevel"/>
    <w:tmpl w:val="96FA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7" w15:restartNumberingAfterBreak="0">
    <w:nsid w:val="57C152FA"/>
    <w:multiLevelType w:val="multilevel"/>
    <w:tmpl w:val="001C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8" w15:restartNumberingAfterBreak="0">
    <w:nsid w:val="57D43A5A"/>
    <w:multiLevelType w:val="multilevel"/>
    <w:tmpl w:val="AB08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9" w15:restartNumberingAfterBreak="0">
    <w:nsid w:val="57DB3168"/>
    <w:multiLevelType w:val="multilevel"/>
    <w:tmpl w:val="5548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586557AC"/>
    <w:multiLevelType w:val="multilevel"/>
    <w:tmpl w:val="6B1A3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58807E03"/>
    <w:multiLevelType w:val="multilevel"/>
    <w:tmpl w:val="20AE1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58DE7DE7"/>
    <w:multiLevelType w:val="multilevel"/>
    <w:tmpl w:val="C0644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58F450CA"/>
    <w:multiLevelType w:val="multilevel"/>
    <w:tmpl w:val="576C6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596C4D13"/>
    <w:multiLevelType w:val="multilevel"/>
    <w:tmpl w:val="456E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597F2CBE"/>
    <w:multiLevelType w:val="multilevel"/>
    <w:tmpl w:val="53C2D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59955F2E"/>
    <w:multiLevelType w:val="multilevel"/>
    <w:tmpl w:val="8244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7" w15:restartNumberingAfterBreak="0">
    <w:nsid w:val="59A67A33"/>
    <w:multiLevelType w:val="multilevel"/>
    <w:tmpl w:val="811A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5A3B4316"/>
    <w:multiLevelType w:val="multilevel"/>
    <w:tmpl w:val="EA66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5A6D5729"/>
    <w:multiLevelType w:val="multilevel"/>
    <w:tmpl w:val="0C1AB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5B5A5C6F"/>
    <w:multiLevelType w:val="multilevel"/>
    <w:tmpl w:val="C5EA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5B5B73C6"/>
    <w:multiLevelType w:val="multilevel"/>
    <w:tmpl w:val="94B6A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B5E5BE9"/>
    <w:multiLevelType w:val="multilevel"/>
    <w:tmpl w:val="77A45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3" w15:restartNumberingAfterBreak="0">
    <w:nsid w:val="5B8B2B8D"/>
    <w:multiLevelType w:val="hybridMultilevel"/>
    <w:tmpl w:val="DA8A6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5BB63174"/>
    <w:multiLevelType w:val="multilevel"/>
    <w:tmpl w:val="BECC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5" w15:restartNumberingAfterBreak="0">
    <w:nsid w:val="5C8D64F6"/>
    <w:multiLevelType w:val="multilevel"/>
    <w:tmpl w:val="00AA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6" w15:restartNumberingAfterBreak="0">
    <w:nsid w:val="5C94599A"/>
    <w:multiLevelType w:val="multilevel"/>
    <w:tmpl w:val="434C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7" w15:restartNumberingAfterBreak="0">
    <w:nsid w:val="5CA03EE3"/>
    <w:multiLevelType w:val="multilevel"/>
    <w:tmpl w:val="7C02F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CA72CB6"/>
    <w:multiLevelType w:val="multilevel"/>
    <w:tmpl w:val="2166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9" w15:restartNumberingAfterBreak="0">
    <w:nsid w:val="5CB2742F"/>
    <w:multiLevelType w:val="multilevel"/>
    <w:tmpl w:val="FB825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0" w15:restartNumberingAfterBreak="0">
    <w:nsid w:val="5CDB133B"/>
    <w:multiLevelType w:val="multilevel"/>
    <w:tmpl w:val="EAE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5CE03990"/>
    <w:multiLevelType w:val="multilevel"/>
    <w:tmpl w:val="F56C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CE460AC"/>
    <w:multiLevelType w:val="multilevel"/>
    <w:tmpl w:val="DD52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5D572293"/>
    <w:multiLevelType w:val="multilevel"/>
    <w:tmpl w:val="49A6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4" w15:restartNumberingAfterBreak="0">
    <w:nsid w:val="5D9D1E6F"/>
    <w:multiLevelType w:val="multilevel"/>
    <w:tmpl w:val="6E1C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5DA95FE2"/>
    <w:multiLevelType w:val="multilevel"/>
    <w:tmpl w:val="4656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DBB0DE9"/>
    <w:multiLevelType w:val="multilevel"/>
    <w:tmpl w:val="A556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5E733853"/>
    <w:multiLevelType w:val="multilevel"/>
    <w:tmpl w:val="F83E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8" w15:restartNumberingAfterBreak="0">
    <w:nsid w:val="5E7C05EC"/>
    <w:multiLevelType w:val="multilevel"/>
    <w:tmpl w:val="BE72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9" w15:restartNumberingAfterBreak="0">
    <w:nsid w:val="5EBD358F"/>
    <w:multiLevelType w:val="multilevel"/>
    <w:tmpl w:val="FA901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0" w15:restartNumberingAfterBreak="0">
    <w:nsid w:val="5EBF03B9"/>
    <w:multiLevelType w:val="multilevel"/>
    <w:tmpl w:val="2520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5EC16CCF"/>
    <w:multiLevelType w:val="multilevel"/>
    <w:tmpl w:val="1356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5EF52077"/>
    <w:multiLevelType w:val="multilevel"/>
    <w:tmpl w:val="43B4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3" w15:restartNumberingAfterBreak="0">
    <w:nsid w:val="5F6E3A76"/>
    <w:multiLevelType w:val="multilevel"/>
    <w:tmpl w:val="E10C2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5F837019"/>
    <w:multiLevelType w:val="multilevel"/>
    <w:tmpl w:val="6898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5" w15:restartNumberingAfterBreak="0">
    <w:nsid w:val="5F8B14A0"/>
    <w:multiLevelType w:val="multilevel"/>
    <w:tmpl w:val="D772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6" w15:restartNumberingAfterBreak="0">
    <w:nsid w:val="5F9223EB"/>
    <w:multiLevelType w:val="multilevel"/>
    <w:tmpl w:val="7192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5FAF7911"/>
    <w:multiLevelType w:val="multilevel"/>
    <w:tmpl w:val="C506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8" w15:restartNumberingAfterBreak="0">
    <w:nsid w:val="5FF2207E"/>
    <w:multiLevelType w:val="multilevel"/>
    <w:tmpl w:val="89285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600275C0"/>
    <w:multiLevelType w:val="multilevel"/>
    <w:tmpl w:val="0D54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0" w15:restartNumberingAfterBreak="0">
    <w:nsid w:val="606F467F"/>
    <w:multiLevelType w:val="multilevel"/>
    <w:tmpl w:val="6ADAC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1" w15:restartNumberingAfterBreak="0">
    <w:nsid w:val="60975044"/>
    <w:multiLevelType w:val="multilevel"/>
    <w:tmpl w:val="FC6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2" w15:restartNumberingAfterBreak="0">
    <w:nsid w:val="60DD5332"/>
    <w:multiLevelType w:val="multilevel"/>
    <w:tmpl w:val="D814F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3" w15:restartNumberingAfterBreak="0">
    <w:nsid w:val="60F03336"/>
    <w:multiLevelType w:val="multilevel"/>
    <w:tmpl w:val="AEB4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4" w15:restartNumberingAfterBreak="0">
    <w:nsid w:val="6133316A"/>
    <w:multiLevelType w:val="multilevel"/>
    <w:tmpl w:val="BE5EC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5" w15:restartNumberingAfterBreak="0">
    <w:nsid w:val="615C50DA"/>
    <w:multiLevelType w:val="multilevel"/>
    <w:tmpl w:val="E97A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6" w15:restartNumberingAfterBreak="0">
    <w:nsid w:val="616663B7"/>
    <w:multiLevelType w:val="multilevel"/>
    <w:tmpl w:val="7C8E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7" w15:restartNumberingAfterBreak="0">
    <w:nsid w:val="61915393"/>
    <w:multiLevelType w:val="multilevel"/>
    <w:tmpl w:val="ED72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61996EC2"/>
    <w:multiLevelType w:val="multilevel"/>
    <w:tmpl w:val="C6D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9" w15:restartNumberingAfterBreak="0">
    <w:nsid w:val="625A505D"/>
    <w:multiLevelType w:val="multilevel"/>
    <w:tmpl w:val="8EEE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0" w15:restartNumberingAfterBreak="0">
    <w:nsid w:val="625D5097"/>
    <w:multiLevelType w:val="multilevel"/>
    <w:tmpl w:val="041AA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1" w15:restartNumberingAfterBreak="0">
    <w:nsid w:val="62760357"/>
    <w:multiLevelType w:val="multilevel"/>
    <w:tmpl w:val="9A48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2" w15:restartNumberingAfterBreak="0">
    <w:nsid w:val="629402D4"/>
    <w:multiLevelType w:val="multilevel"/>
    <w:tmpl w:val="53E6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3" w15:restartNumberingAfterBreak="0">
    <w:nsid w:val="62A76CFE"/>
    <w:multiLevelType w:val="multilevel"/>
    <w:tmpl w:val="4E54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4" w15:restartNumberingAfterBreak="0">
    <w:nsid w:val="62FE7086"/>
    <w:multiLevelType w:val="multilevel"/>
    <w:tmpl w:val="1ED8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5" w15:restartNumberingAfterBreak="0">
    <w:nsid w:val="630327FC"/>
    <w:multiLevelType w:val="multilevel"/>
    <w:tmpl w:val="6FEC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6" w15:restartNumberingAfterBreak="0">
    <w:nsid w:val="63057BCA"/>
    <w:multiLevelType w:val="multilevel"/>
    <w:tmpl w:val="84D4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7" w15:restartNumberingAfterBreak="0">
    <w:nsid w:val="631905B0"/>
    <w:multiLevelType w:val="multilevel"/>
    <w:tmpl w:val="E1FAC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8" w15:restartNumberingAfterBreak="0">
    <w:nsid w:val="63C67E5C"/>
    <w:multiLevelType w:val="multilevel"/>
    <w:tmpl w:val="E05A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9" w15:restartNumberingAfterBreak="0">
    <w:nsid w:val="641E1974"/>
    <w:multiLevelType w:val="multilevel"/>
    <w:tmpl w:val="6396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0" w15:restartNumberingAfterBreak="0">
    <w:nsid w:val="641F4DF9"/>
    <w:multiLevelType w:val="multilevel"/>
    <w:tmpl w:val="0F08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1" w15:restartNumberingAfterBreak="0">
    <w:nsid w:val="642A7761"/>
    <w:multiLevelType w:val="multilevel"/>
    <w:tmpl w:val="085E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2" w15:restartNumberingAfterBreak="0">
    <w:nsid w:val="642F3D7B"/>
    <w:multiLevelType w:val="multilevel"/>
    <w:tmpl w:val="C86C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3" w15:restartNumberingAfterBreak="0">
    <w:nsid w:val="64387A3B"/>
    <w:multiLevelType w:val="multilevel"/>
    <w:tmpl w:val="036CA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49C0DAA"/>
    <w:multiLevelType w:val="multilevel"/>
    <w:tmpl w:val="B0E0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64AE3C37"/>
    <w:multiLevelType w:val="multilevel"/>
    <w:tmpl w:val="A7B2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6" w15:restartNumberingAfterBreak="0">
    <w:nsid w:val="64C92C65"/>
    <w:multiLevelType w:val="multilevel"/>
    <w:tmpl w:val="98269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7" w15:restartNumberingAfterBreak="0">
    <w:nsid w:val="64CF3068"/>
    <w:multiLevelType w:val="multilevel"/>
    <w:tmpl w:val="8622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8" w15:restartNumberingAfterBreak="0">
    <w:nsid w:val="65250917"/>
    <w:multiLevelType w:val="multilevel"/>
    <w:tmpl w:val="F208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59966E7"/>
    <w:multiLevelType w:val="multilevel"/>
    <w:tmpl w:val="F8E40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0" w15:restartNumberingAfterBreak="0">
    <w:nsid w:val="65B21CBD"/>
    <w:multiLevelType w:val="multilevel"/>
    <w:tmpl w:val="8826A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65F5478C"/>
    <w:multiLevelType w:val="multilevel"/>
    <w:tmpl w:val="26F2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663956AF"/>
    <w:multiLevelType w:val="multilevel"/>
    <w:tmpl w:val="768EC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3" w15:restartNumberingAfterBreak="0">
    <w:nsid w:val="664B0B62"/>
    <w:multiLevelType w:val="multilevel"/>
    <w:tmpl w:val="D460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4" w15:restartNumberingAfterBreak="0">
    <w:nsid w:val="66D96527"/>
    <w:multiLevelType w:val="multilevel"/>
    <w:tmpl w:val="C934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5" w15:restartNumberingAfterBreak="0">
    <w:nsid w:val="66F46041"/>
    <w:multiLevelType w:val="multilevel"/>
    <w:tmpl w:val="C1102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6" w15:restartNumberingAfterBreak="0">
    <w:nsid w:val="6702071C"/>
    <w:multiLevelType w:val="multilevel"/>
    <w:tmpl w:val="F9FA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7" w15:restartNumberingAfterBreak="0">
    <w:nsid w:val="688A4B31"/>
    <w:multiLevelType w:val="multilevel"/>
    <w:tmpl w:val="A964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8" w15:restartNumberingAfterBreak="0">
    <w:nsid w:val="68C06DC7"/>
    <w:multiLevelType w:val="multilevel"/>
    <w:tmpl w:val="7CF07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9" w15:restartNumberingAfterBreak="0">
    <w:nsid w:val="690A7BD0"/>
    <w:multiLevelType w:val="multilevel"/>
    <w:tmpl w:val="4C16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0" w15:restartNumberingAfterBreak="0">
    <w:nsid w:val="69484BBE"/>
    <w:multiLevelType w:val="multilevel"/>
    <w:tmpl w:val="096C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1" w15:restartNumberingAfterBreak="0">
    <w:nsid w:val="696941EC"/>
    <w:multiLevelType w:val="multilevel"/>
    <w:tmpl w:val="69F66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2" w15:restartNumberingAfterBreak="0">
    <w:nsid w:val="69F94FEC"/>
    <w:multiLevelType w:val="hybridMultilevel"/>
    <w:tmpl w:val="30385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3" w15:restartNumberingAfterBreak="0">
    <w:nsid w:val="6A3E1AE7"/>
    <w:multiLevelType w:val="multilevel"/>
    <w:tmpl w:val="6A0E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A871CBB"/>
    <w:multiLevelType w:val="multilevel"/>
    <w:tmpl w:val="B8F2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5" w15:restartNumberingAfterBreak="0">
    <w:nsid w:val="6AAA3998"/>
    <w:multiLevelType w:val="multilevel"/>
    <w:tmpl w:val="99E4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6" w15:restartNumberingAfterBreak="0">
    <w:nsid w:val="6B6E3584"/>
    <w:multiLevelType w:val="hybridMultilevel"/>
    <w:tmpl w:val="F2381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7" w15:restartNumberingAfterBreak="0">
    <w:nsid w:val="6B7F2642"/>
    <w:multiLevelType w:val="multilevel"/>
    <w:tmpl w:val="E4F0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8" w15:restartNumberingAfterBreak="0">
    <w:nsid w:val="6B9A3F69"/>
    <w:multiLevelType w:val="multilevel"/>
    <w:tmpl w:val="AB9C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C206281"/>
    <w:multiLevelType w:val="multilevel"/>
    <w:tmpl w:val="8A76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D232EAF"/>
    <w:multiLevelType w:val="multilevel"/>
    <w:tmpl w:val="51A2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1" w15:restartNumberingAfterBreak="0">
    <w:nsid w:val="6D2C74D0"/>
    <w:multiLevelType w:val="multilevel"/>
    <w:tmpl w:val="1B76D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2" w15:restartNumberingAfterBreak="0">
    <w:nsid w:val="6D906DCA"/>
    <w:multiLevelType w:val="multilevel"/>
    <w:tmpl w:val="5ED4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3" w15:restartNumberingAfterBreak="0">
    <w:nsid w:val="6E9B04D4"/>
    <w:multiLevelType w:val="multilevel"/>
    <w:tmpl w:val="B5E0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4" w15:restartNumberingAfterBreak="0">
    <w:nsid w:val="6ED124C2"/>
    <w:multiLevelType w:val="multilevel"/>
    <w:tmpl w:val="BB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5" w15:restartNumberingAfterBreak="0">
    <w:nsid w:val="6EF75660"/>
    <w:multiLevelType w:val="multilevel"/>
    <w:tmpl w:val="DF2E8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6FAC7460"/>
    <w:multiLevelType w:val="multilevel"/>
    <w:tmpl w:val="9DB2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7" w15:restartNumberingAfterBreak="0">
    <w:nsid w:val="6FC117E5"/>
    <w:multiLevelType w:val="multilevel"/>
    <w:tmpl w:val="D744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70327E21"/>
    <w:multiLevelType w:val="multilevel"/>
    <w:tmpl w:val="138A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9" w15:restartNumberingAfterBreak="0">
    <w:nsid w:val="707F109D"/>
    <w:multiLevelType w:val="multilevel"/>
    <w:tmpl w:val="29E6D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71896239"/>
    <w:multiLevelType w:val="multilevel"/>
    <w:tmpl w:val="FBD6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1" w15:restartNumberingAfterBreak="0">
    <w:nsid w:val="71A46823"/>
    <w:multiLevelType w:val="multilevel"/>
    <w:tmpl w:val="B5007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720D3512"/>
    <w:multiLevelType w:val="multilevel"/>
    <w:tmpl w:val="7E64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3" w15:restartNumberingAfterBreak="0">
    <w:nsid w:val="7240440D"/>
    <w:multiLevelType w:val="hybridMultilevel"/>
    <w:tmpl w:val="4A368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4" w15:restartNumberingAfterBreak="0">
    <w:nsid w:val="724768E0"/>
    <w:multiLevelType w:val="multilevel"/>
    <w:tmpl w:val="6E52D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728B04AE"/>
    <w:multiLevelType w:val="multilevel"/>
    <w:tmpl w:val="72D0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6" w15:restartNumberingAfterBreak="0">
    <w:nsid w:val="72BF5EED"/>
    <w:multiLevelType w:val="multilevel"/>
    <w:tmpl w:val="D998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7" w15:restartNumberingAfterBreak="0">
    <w:nsid w:val="72C37EB9"/>
    <w:multiLevelType w:val="multilevel"/>
    <w:tmpl w:val="A16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8" w15:restartNumberingAfterBreak="0">
    <w:nsid w:val="72DA728D"/>
    <w:multiLevelType w:val="multilevel"/>
    <w:tmpl w:val="D1B21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9" w15:restartNumberingAfterBreak="0">
    <w:nsid w:val="74EE2F6B"/>
    <w:multiLevelType w:val="multilevel"/>
    <w:tmpl w:val="BA26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0" w15:restartNumberingAfterBreak="0">
    <w:nsid w:val="75323EB8"/>
    <w:multiLevelType w:val="multilevel"/>
    <w:tmpl w:val="96F47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755F07A3"/>
    <w:multiLevelType w:val="hybridMultilevel"/>
    <w:tmpl w:val="DC705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2" w15:restartNumberingAfterBreak="0">
    <w:nsid w:val="75FD37C2"/>
    <w:multiLevelType w:val="multilevel"/>
    <w:tmpl w:val="B736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3" w15:restartNumberingAfterBreak="0">
    <w:nsid w:val="760A3636"/>
    <w:multiLevelType w:val="multilevel"/>
    <w:tmpl w:val="04F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4" w15:restartNumberingAfterBreak="0">
    <w:nsid w:val="7691601A"/>
    <w:multiLevelType w:val="multilevel"/>
    <w:tmpl w:val="0940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76AA16A7"/>
    <w:multiLevelType w:val="multilevel"/>
    <w:tmpl w:val="8328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6" w15:restartNumberingAfterBreak="0">
    <w:nsid w:val="76B258C0"/>
    <w:multiLevelType w:val="multilevel"/>
    <w:tmpl w:val="1510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7" w15:restartNumberingAfterBreak="0">
    <w:nsid w:val="76C952D4"/>
    <w:multiLevelType w:val="multilevel"/>
    <w:tmpl w:val="B466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8" w15:restartNumberingAfterBreak="0">
    <w:nsid w:val="77350C87"/>
    <w:multiLevelType w:val="multilevel"/>
    <w:tmpl w:val="6E763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9" w15:restartNumberingAfterBreak="0">
    <w:nsid w:val="77706700"/>
    <w:multiLevelType w:val="hybridMultilevel"/>
    <w:tmpl w:val="26F035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0" w15:restartNumberingAfterBreak="0">
    <w:nsid w:val="77B76B69"/>
    <w:multiLevelType w:val="multilevel"/>
    <w:tmpl w:val="CBEC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1" w15:restartNumberingAfterBreak="0">
    <w:nsid w:val="77B81678"/>
    <w:multiLevelType w:val="multilevel"/>
    <w:tmpl w:val="4ED2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2" w15:restartNumberingAfterBreak="0">
    <w:nsid w:val="77C809BF"/>
    <w:multiLevelType w:val="multilevel"/>
    <w:tmpl w:val="4CD2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3" w15:restartNumberingAfterBreak="0">
    <w:nsid w:val="77E272B3"/>
    <w:multiLevelType w:val="multilevel"/>
    <w:tmpl w:val="0884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77F006EF"/>
    <w:multiLevelType w:val="multilevel"/>
    <w:tmpl w:val="41F85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5" w15:restartNumberingAfterBreak="0">
    <w:nsid w:val="784C571A"/>
    <w:multiLevelType w:val="multilevel"/>
    <w:tmpl w:val="A68C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6" w15:restartNumberingAfterBreak="0">
    <w:nsid w:val="79E9415D"/>
    <w:multiLevelType w:val="multilevel"/>
    <w:tmpl w:val="93FA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7A197025"/>
    <w:multiLevelType w:val="multilevel"/>
    <w:tmpl w:val="0342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8" w15:restartNumberingAfterBreak="0">
    <w:nsid w:val="7A5F4ED5"/>
    <w:multiLevelType w:val="multilevel"/>
    <w:tmpl w:val="0BF0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9" w15:restartNumberingAfterBreak="0">
    <w:nsid w:val="7AE3250C"/>
    <w:multiLevelType w:val="multilevel"/>
    <w:tmpl w:val="DA20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0" w15:restartNumberingAfterBreak="0">
    <w:nsid w:val="7B0B3766"/>
    <w:multiLevelType w:val="hybridMultilevel"/>
    <w:tmpl w:val="E0A4AAC6"/>
    <w:lvl w:ilvl="0" w:tplc="08090001">
      <w:start w:val="1"/>
      <w:numFmt w:val="bullet"/>
      <w:lvlText w:val=""/>
      <w:lvlJc w:val="left"/>
      <w:pPr>
        <w:ind w:left="817" w:hanging="360"/>
      </w:pPr>
      <w:rPr>
        <w:rFonts w:ascii="Symbol" w:hAnsi="Symbol" w:hint="default"/>
      </w:rPr>
    </w:lvl>
    <w:lvl w:ilvl="1" w:tplc="08090003" w:tentative="1">
      <w:start w:val="1"/>
      <w:numFmt w:val="bullet"/>
      <w:lvlText w:val="o"/>
      <w:lvlJc w:val="left"/>
      <w:pPr>
        <w:ind w:left="1537" w:hanging="360"/>
      </w:pPr>
      <w:rPr>
        <w:rFonts w:ascii="Courier New" w:hAnsi="Courier New" w:cs="Courier New" w:hint="default"/>
      </w:rPr>
    </w:lvl>
    <w:lvl w:ilvl="2" w:tplc="08090005" w:tentative="1">
      <w:start w:val="1"/>
      <w:numFmt w:val="bullet"/>
      <w:lvlText w:val=""/>
      <w:lvlJc w:val="left"/>
      <w:pPr>
        <w:ind w:left="2257" w:hanging="360"/>
      </w:pPr>
      <w:rPr>
        <w:rFonts w:ascii="Wingdings" w:hAnsi="Wingdings" w:hint="default"/>
      </w:rPr>
    </w:lvl>
    <w:lvl w:ilvl="3" w:tplc="08090001" w:tentative="1">
      <w:start w:val="1"/>
      <w:numFmt w:val="bullet"/>
      <w:lvlText w:val=""/>
      <w:lvlJc w:val="left"/>
      <w:pPr>
        <w:ind w:left="2977" w:hanging="360"/>
      </w:pPr>
      <w:rPr>
        <w:rFonts w:ascii="Symbol" w:hAnsi="Symbol" w:hint="default"/>
      </w:rPr>
    </w:lvl>
    <w:lvl w:ilvl="4" w:tplc="08090003" w:tentative="1">
      <w:start w:val="1"/>
      <w:numFmt w:val="bullet"/>
      <w:lvlText w:val="o"/>
      <w:lvlJc w:val="left"/>
      <w:pPr>
        <w:ind w:left="3697" w:hanging="360"/>
      </w:pPr>
      <w:rPr>
        <w:rFonts w:ascii="Courier New" w:hAnsi="Courier New" w:cs="Courier New" w:hint="default"/>
      </w:rPr>
    </w:lvl>
    <w:lvl w:ilvl="5" w:tplc="08090005" w:tentative="1">
      <w:start w:val="1"/>
      <w:numFmt w:val="bullet"/>
      <w:lvlText w:val=""/>
      <w:lvlJc w:val="left"/>
      <w:pPr>
        <w:ind w:left="4417" w:hanging="360"/>
      </w:pPr>
      <w:rPr>
        <w:rFonts w:ascii="Wingdings" w:hAnsi="Wingdings" w:hint="default"/>
      </w:rPr>
    </w:lvl>
    <w:lvl w:ilvl="6" w:tplc="08090001" w:tentative="1">
      <w:start w:val="1"/>
      <w:numFmt w:val="bullet"/>
      <w:lvlText w:val=""/>
      <w:lvlJc w:val="left"/>
      <w:pPr>
        <w:ind w:left="5137" w:hanging="360"/>
      </w:pPr>
      <w:rPr>
        <w:rFonts w:ascii="Symbol" w:hAnsi="Symbol" w:hint="default"/>
      </w:rPr>
    </w:lvl>
    <w:lvl w:ilvl="7" w:tplc="08090003" w:tentative="1">
      <w:start w:val="1"/>
      <w:numFmt w:val="bullet"/>
      <w:lvlText w:val="o"/>
      <w:lvlJc w:val="left"/>
      <w:pPr>
        <w:ind w:left="5857" w:hanging="360"/>
      </w:pPr>
      <w:rPr>
        <w:rFonts w:ascii="Courier New" w:hAnsi="Courier New" w:cs="Courier New" w:hint="default"/>
      </w:rPr>
    </w:lvl>
    <w:lvl w:ilvl="8" w:tplc="08090005" w:tentative="1">
      <w:start w:val="1"/>
      <w:numFmt w:val="bullet"/>
      <w:lvlText w:val=""/>
      <w:lvlJc w:val="left"/>
      <w:pPr>
        <w:ind w:left="6577" w:hanging="360"/>
      </w:pPr>
      <w:rPr>
        <w:rFonts w:ascii="Wingdings" w:hAnsi="Wingdings" w:hint="default"/>
      </w:rPr>
    </w:lvl>
  </w:abstractNum>
  <w:abstractNum w:abstractNumId="431" w15:restartNumberingAfterBreak="0">
    <w:nsid w:val="7BCE62B8"/>
    <w:multiLevelType w:val="multilevel"/>
    <w:tmpl w:val="DA86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2" w15:restartNumberingAfterBreak="0">
    <w:nsid w:val="7CD00F8C"/>
    <w:multiLevelType w:val="multilevel"/>
    <w:tmpl w:val="3EC6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7D090EA0"/>
    <w:multiLevelType w:val="multilevel"/>
    <w:tmpl w:val="7402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4" w15:restartNumberingAfterBreak="0">
    <w:nsid w:val="7E375BF8"/>
    <w:multiLevelType w:val="multilevel"/>
    <w:tmpl w:val="E7C6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7ED2072B"/>
    <w:multiLevelType w:val="multilevel"/>
    <w:tmpl w:val="5BCA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6" w15:restartNumberingAfterBreak="0">
    <w:nsid w:val="7EFF63C3"/>
    <w:multiLevelType w:val="multilevel"/>
    <w:tmpl w:val="E98E9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7" w15:restartNumberingAfterBreak="0">
    <w:nsid w:val="7F0833E5"/>
    <w:multiLevelType w:val="multilevel"/>
    <w:tmpl w:val="1C44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8" w15:restartNumberingAfterBreak="0">
    <w:nsid w:val="7FAF4221"/>
    <w:multiLevelType w:val="multilevel"/>
    <w:tmpl w:val="7F54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260"/>
  </w:num>
  <w:num w:numId="3">
    <w:abstractNumId w:val="386"/>
  </w:num>
  <w:num w:numId="4">
    <w:abstractNumId w:val="56"/>
  </w:num>
  <w:num w:numId="5">
    <w:abstractNumId w:val="61"/>
  </w:num>
  <w:num w:numId="6">
    <w:abstractNumId w:val="282"/>
  </w:num>
  <w:num w:numId="7">
    <w:abstractNumId w:val="111"/>
  </w:num>
  <w:num w:numId="8">
    <w:abstractNumId w:val="174"/>
  </w:num>
  <w:num w:numId="9">
    <w:abstractNumId w:val="411"/>
  </w:num>
  <w:num w:numId="10">
    <w:abstractNumId w:val="382"/>
  </w:num>
  <w:num w:numId="11">
    <w:abstractNumId w:val="419"/>
  </w:num>
  <w:num w:numId="12">
    <w:abstractNumId w:val="191"/>
  </w:num>
  <w:num w:numId="13">
    <w:abstractNumId w:val="313"/>
  </w:num>
  <w:num w:numId="14">
    <w:abstractNumId w:val="202"/>
  </w:num>
  <w:num w:numId="15">
    <w:abstractNumId w:val="156"/>
  </w:num>
  <w:num w:numId="16">
    <w:abstractNumId w:val="10"/>
  </w:num>
  <w:num w:numId="17">
    <w:abstractNumId w:val="90"/>
  </w:num>
  <w:num w:numId="18">
    <w:abstractNumId w:val="220"/>
  </w:num>
  <w:num w:numId="19">
    <w:abstractNumId w:val="219"/>
  </w:num>
  <w:num w:numId="20">
    <w:abstractNumId w:val="239"/>
  </w:num>
  <w:num w:numId="21">
    <w:abstractNumId w:val="105"/>
  </w:num>
  <w:num w:numId="22">
    <w:abstractNumId w:val="158"/>
  </w:num>
  <w:num w:numId="23">
    <w:abstractNumId w:val="271"/>
  </w:num>
  <w:num w:numId="24">
    <w:abstractNumId w:val="195"/>
  </w:num>
  <w:num w:numId="25">
    <w:abstractNumId w:val="148"/>
  </w:num>
  <w:num w:numId="26">
    <w:abstractNumId w:val="296"/>
  </w:num>
  <w:num w:numId="27">
    <w:abstractNumId w:val="406"/>
  </w:num>
  <w:num w:numId="28">
    <w:abstractNumId w:val="326"/>
  </w:num>
  <w:num w:numId="29">
    <w:abstractNumId w:val="109"/>
  </w:num>
  <w:num w:numId="30">
    <w:abstractNumId w:val="243"/>
  </w:num>
  <w:num w:numId="31">
    <w:abstractNumId w:val="416"/>
  </w:num>
  <w:num w:numId="32">
    <w:abstractNumId w:val="360"/>
  </w:num>
  <w:num w:numId="33">
    <w:abstractNumId w:val="366"/>
  </w:num>
  <w:num w:numId="34">
    <w:abstractNumId w:val="241"/>
  </w:num>
  <w:num w:numId="35">
    <w:abstractNumId w:val="399"/>
  </w:num>
  <w:num w:numId="36">
    <w:abstractNumId w:val="106"/>
  </w:num>
  <w:num w:numId="37">
    <w:abstractNumId w:val="166"/>
  </w:num>
  <w:num w:numId="38">
    <w:abstractNumId w:val="267"/>
  </w:num>
  <w:num w:numId="39">
    <w:abstractNumId w:val="141"/>
  </w:num>
  <w:num w:numId="40">
    <w:abstractNumId w:val="294"/>
  </w:num>
  <w:num w:numId="41">
    <w:abstractNumId w:val="259"/>
  </w:num>
  <w:num w:numId="42">
    <w:abstractNumId w:val="285"/>
  </w:num>
  <w:num w:numId="43">
    <w:abstractNumId w:val="233"/>
  </w:num>
  <w:num w:numId="44">
    <w:abstractNumId w:val="384"/>
  </w:num>
  <w:num w:numId="45">
    <w:abstractNumId w:val="145"/>
  </w:num>
  <w:num w:numId="46">
    <w:abstractNumId w:val="374"/>
  </w:num>
  <w:num w:numId="47">
    <w:abstractNumId w:val="169"/>
  </w:num>
  <w:num w:numId="48">
    <w:abstractNumId w:val="286"/>
  </w:num>
  <w:num w:numId="49">
    <w:abstractNumId w:val="236"/>
  </w:num>
  <w:num w:numId="50">
    <w:abstractNumId w:val="349"/>
  </w:num>
  <w:num w:numId="51">
    <w:abstractNumId w:val="8"/>
  </w:num>
  <w:num w:numId="52">
    <w:abstractNumId w:val="332"/>
  </w:num>
  <w:num w:numId="53">
    <w:abstractNumId w:val="299"/>
  </w:num>
  <w:num w:numId="54">
    <w:abstractNumId w:val="314"/>
  </w:num>
  <w:num w:numId="55">
    <w:abstractNumId w:val="287"/>
  </w:num>
  <w:num w:numId="56">
    <w:abstractNumId w:val="65"/>
  </w:num>
  <w:num w:numId="57">
    <w:abstractNumId w:val="207"/>
  </w:num>
  <w:num w:numId="58">
    <w:abstractNumId w:val="318"/>
  </w:num>
  <w:num w:numId="59">
    <w:abstractNumId w:val="168"/>
  </w:num>
  <w:num w:numId="60">
    <w:abstractNumId w:val="221"/>
  </w:num>
  <w:num w:numId="61">
    <w:abstractNumId w:val="369"/>
  </w:num>
  <w:num w:numId="62">
    <w:abstractNumId w:val="183"/>
  </w:num>
  <w:num w:numId="63">
    <w:abstractNumId w:val="246"/>
  </w:num>
  <w:num w:numId="64">
    <w:abstractNumId w:val="375"/>
  </w:num>
  <w:num w:numId="65">
    <w:abstractNumId w:val="162"/>
  </w:num>
  <w:num w:numId="66">
    <w:abstractNumId w:val="80"/>
  </w:num>
  <w:num w:numId="67">
    <w:abstractNumId w:val="311"/>
  </w:num>
  <w:num w:numId="68">
    <w:abstractNumId w:val="251"/>
  </w:num>
  <w:num w:numId="69">
    <w:abstractNumId w:val="395"/>
  </w:num>
  <w:num w:numId="70">
    <w:abstractNumId w:val="274"/>
  </w:num>
  <w:num w:numId="71">
    <w:abstractNumId w:val="68"/>
  </w:num>
  <w:num w:numId="72">
    <w:abstractNumId w:val="27"/>
  </w:num>
  <w:num w:numId="73">
    <w:abstractNumId w:val="420"/>
  </w:num>
  <w:num w:numId="74">
    <w:abstractNumId w:val="12"/>
  </w:num>
  <w:num w:numId="75">
    <w:abstractNumId w:val="190"/>
  </w:num>
  <w:num w:numId="76">
    <w:abstractNumId w:val="110"/>
  </w:num>
  <w:num w:numId="77">
    <w:abstractNumId w:val="192"/>
  </w:num>
  <w:num w:numId="78">
    <w:abstractNumId w:val="108"/>
  </w:num>
  <w:num w:numId="79">
    <w:abstractNumId w:val="149"/>
  </w:num>
  <w:num w:numId="80">
    <w:abstractNumId w:val="121"/>
  </w:num>
  <w:num w:numId="81">
    <w:abstractNumId w:val="412"/>
  </w:num>
  <w:num w:numId="82">
    <w:abstractNumId w:val="5"/>
  </w:num>
  <w:num w:numId="83">
    <w:abstractNumId w:val="248"/>
  </w:num>
  <w:num w:numId="84">
    <w:abstractNumId w:val="116"/>
  </w:num>
  <w:num w:numId="85">
    <w:abstractNumId w:val="438"/>
  </w:num>
  <w:num w:numId="86">
    <w:abstractNumId w:val="347"/>
  </w:num>
  <w:num w:numId="87">
    <w:abstractNumId w:val="59"/>
  </w:num>
  <w:num w:numId="88">
    <w:abstractNumId w:val="96"/>
  </w:num>
  <w:num w:numId="89">
    <w:abstractNumId w:val="410"/>
  </w:num>
  <w:num w:numId="90">
    <w:abstractNumId w:val="405"/>
  </w:num>
  <w:num w:numId="91">
    <w:abstractNumId w:val="343"/>
  </w:num>
  <w:num w:numId="92">
    <w:abstractNumId w:val="215"/>
  </w:num>
  <w:num w:numId="93">
    <w:abstractNumId w:val="389"/>
  </w:num>
  <w:num w:numId="94">
    <w:abstractNumId w:val="137"/>
  </w:num>
  <w:num w:numId="95">
    <w:abstractNumId w:val="135"/>
  </w:num>
  <w:num w:numId="96">
    <w:abstractNumId w:val="92"/>
  </w:num>
  <w:num w:numId="97">
    <w:abstractNumId w:val="48"/>
  </w:num>
  <w:num w:numId="98">
    <w:abstractNumId w:val="329"/>
  </w:num>
  <w:num w:numId="99">
    <w:abstractNumId w:val="356"/>
  </w:num>
  <w:num w:numId="100">
    <w:abstractNumId w:val="72"/>
  </w:num>
  <w:num w:numId="101">
    <w:abstractNumId w:val="379"/>
  </w:num>
  <w:num w:numId="102">
    <w:abstractNumId w:val="437"/>
  </w:num>
  <w:num w:numId="103">
    <w:abstractNumId w:val="279"/>
  </w:num>
  <w:num w:numId="104">
    <w:abstractNumId w:val="64"/>
  </w:num>
  <w:num w:numId="105">
    <w:abstractNumId w:val="235"/>
  </w:num>
  <w:num w:numId="106">
    <w:abstractNumId w:val="127"/>
  </w:num>
  <w:num w:numId="107">
    <w:abstractNumId w:val="130"/>
  </w:num>
  <w:num w:numId="108">
    <w:abstractNumId w:val="281"/>
  </w:num>
  <w:num w:numId="109">
    <w:abstractNumId w:val="177"/>
  </w:num>
  <w:num w:numId="110">
    <w:abstractNumId w:val="34"/>
  </w:num>
  <w:num w:numId="111">
    <w:abstractNumId w:val="139"/>
  </w:num>
  <w:num w:numId="112">
    <w:abstractNumId w:val="223"/>
  </w:num>
  <w:num w:numId="113">
    <w:abstractNumId w:val="365"/>
  </w:num>
  <w:num w:numId="114">
    <w:abstractNumId w:val="372"/>
  </w:num>
  <w:num w:numId="115">
    <w:abstractNumId w:val="134"/>
  </w:num>
  <w:num w:numId="116">
    <w:abstractNumId w:val="37"/>
  </w:num>
  <w:num w:numId="117">
    <w:abstractNumId w:val="54"/>
  </w:num>
  <w:num w:numId="118">
    <w:abstractNumId w:val="201"/>
  </w:num>
  <w:num w:numId="119">
    <w:abstractNumId w:val="434"/>
  </w:num>
  <w:num w:numId="120">
    <w:abstractNumId w:val="49"/>
  </w:num>
  <w:num w:numId="121">
    <w:abstractNumId w:val="187"/>
  </w:num>
  <w:num w:numId="122">
    <w:abstractNumId w:val="333"/>
  </w:num>
  <w:num w:numId="123">
    <w:abstractNumId w:val="6"/>
  </w:num>
  <w:num w:numId="124">
    <w:abstractNumId w:val="126"/>
  </w:num>
  <w:num w:numId="125">
    <w:abstractNumId w:val="324"/>
  </w:num>
  <w:num w:numId="126">
    <w:abstractNumId w:val="43"/>
  </w:num>
  <w:num w:numId="127">
    <w:abstractNumId w:val="185"/>
  </w:num>
  <w:num w:numId="128">
    <w:abstractNumId w:val="160"/>
  </w:num>
  <w:num w:numId="129">
    <w:abstractNumId w:val="328"/>
  </w:num>
  <w:num w:numId="130">
    <w:abstractNumId w:val="24"/>
  </w:num>
  <w:num w:numId="131">
    <w:abstractNumId w:val="268"/>
  </w:num>
  <w:num w:numId="132">
    <w:abstractNumId w:val="17"/>
  </w:num>
  <w:num w:numId="133">
    <w:abstractNumId w:val="231"/>
  </w:num>
  <w:num w:numId="134">
    <w:abstractNumId w:val="217"/>
  </w:num>
  <w:num w:numId="135">
    <w:abstractNumId w:val="164"/>
  </w:num>
  <w:num w:numId="136">
    <w:abstractNumId w:val="426"/>
  </w:num>
  <w:num w:numId="137">
    <w:abstractNumId w:val="25"/>
  </w:num>
  <w:num w:numId="138">
    <w:abstractNumId w:val="142"/>
  </w:num>
  <w:num w:numId="139">
    <w:abstractNumId w:val="257"/>
  </w:num>
  <w:num w:numId="140">
    <w:abstractNumId w:val="51"/>
  </w:num>
  <w:num w:numId="141">
    <w:abstractNumId w:val="31"/>
  </w:num>
  <w:num w:numId="142">
    <w:abstractNumId w:val="308"/>
  </w:num>
  <w:num w:numId="143">
    <w:abstractNumId w:val="117"/>
  </w:num>
  <w:num w:numId="144">
    <w:abstractNumId w:val="147"/>
  </w:num>
  <w:num w:numId="145">
    <w:abstractNumId w:val="290"/>
  </w:num>
  <w:num w:numId="146">
    <w:abstractNumId w:val="100"/>
  </w:num>
  <w:num w:numId="147">
    <w:abstractNumId w:val="39"/>
  </w:num>
  <w:num w:numId="148">
    <w:abstractNumId w:val="143"/>
  </w:num>
  <w:num w:numId="149">
    <w:abstractNumId w:val="228"/>
  </w:num>
  <w:num w:numId="150">
    <w:abstractNumId w:val="20"/>
  </w:num>
  <w:num w:numId="151">
    <w:abstractNumId w:val="229"/>
  </w:num>
  <w:num w:numId="152">
    <w:abstractNumId w:val="414"/>
  </w:num>
  <w:num w:numId="153">
    <w:abstractNumId w:val="132"/>
  </w:num>
  <w:num w:numId="154">
    <w:abstractNumId w:val="161"/>
  </w:num>
  <w:num w:numId="155">
    <w:abstractNumId w:val="262"/>
  </w:num>
  <w:num w:numId="156">
    <w:abstractNumId w:val="312"/>
  </w:num>
  <w:num w:numId="157">
    <w:abstractNumId w:val="258"/>
  </w:num>
  <w:num w:numId="158">
    <w:abstractNumId w:val="144"/>
  </w:num>
  <w:num w:numId="159">
    <w:abstractNumId w:val="283"/>
  </w:num>
  <w:num w:numId="160">
    <w:abstractNumId w:val="146"/>
  </w:num>
  <w:num w:numId="161">
    <w:abstractNumId w:val="33"/>
  </w:num>
  <w:num w:numId="162">
    <w:abstractNumId w:val="4"/>
  </w:num>
  <w:num w:numId="163">
    <w:abstractNumId w:val="359"/>
  </w:num>
  <w:num w:numId="164">
    <w:abstractNumId w:val="84"/>
  </w:num>
  <w:num w:numId="165">
    <w:abstractNumId w:val="429"/>
  </w:num>
  <w:num w:numId="166">
    <w:abstractNumId w:val="114"/>
  </w:num>
  <w:num w:numId="167">
    <w:abstractNumId w:val="421"/>
  </w:num>
  <w:num w:numId="168">
    <w:abstractNumId w:val="304"/>
  </w:num>
  <w:num w:numId="169">
    <w:abstractNumId w:val="377"/>
  </w:num>
  <w:num w:numId="170">
    <w:abstractNumId w:val="397"/>
  </w:num>
  <w:num w:numId="171">
    <w:abstractNumId w:val="136"/>
  </w:num>
  <w:num w:numId="172">
    <w:abstractNumId w:val="98"/>
  </w:num>
  <w:num w:numId="173">
    <w:abstractNumId w:val="62"/>
  </w:num>
  <w:num w:numId="174">
    <w:abstractNumId w:val="42"/>
  </w:num>
  <w:num w:numId="175">
    <w:abstractNumId w:val="103"/>
  </w:num>
  <w:num w:numId="176">
    <w:abstractNumId w:val="222"/>
  </w:num>
  <w:num w:numId="177">
    <w:abstractNumId w:val="188"/>
  </w:num>
  <w:num w:numId="178">
    <w:abstractNumId w:val="291"/>
  </w:num>
  <w:num w:numId="179">
    <w:abstractNumId w:val="393"/>
  </w:num>
  <w:num w:numId="180">
    <w:abstractNumId w:val="288"/>
  </w:num>
  <w:num w:numId="181">
    <w:abstractNumId w:val="224"/>
  </w:num>
  <w:num w:numId="182">
    <w:abstractNumId w:val="320"/>
  </w:num>
  <w:num w:numId="183">
    <w:abstractNumId w:val="133"/>
  </w:num>
  <w:num w:numId="184">
    <w:abstractNumId w:val="234"/>
  </w:num>
  <w:num w:numId="185">
    <w:abstractNumId w:val="284"/>
  </w:num>
  <w:num w:numId="186">
    <w:abstractNumId w:val="250"/>
  </w:num>
  <w:num w:numId="187">
    <w:abstractNumId w:val="173"/>
  </w:num>
  <w:num w:numId="188">
    <w:abstractNumId w:val="101"/>
  </w:num>
  <w:num w:numId="189">
    <w:abstractNumId w:val="280"/>
  </w:num>
  <w:num w:numId="190">
    <w:abstractNumId w:val="218"/>
  </w:num>
  <w:num w:numId="191">
    <w:abstractNumId w:val="321"/>
  </w:num>
  <w:num w:numId="192">
    <w:abstractNumId w:val="230"/>
  </w:num>
  <w:num w:numId="193">
    <w:abstractNumId w:val="295"/>
  </w:num>
  <w:num w:numId="194">
    <w:abstractNumId w:val="50"/>
  </w:num>
  <w:num w:numId="195">
    <w:abstractNumId w:val="309"/>
  </w:num>
  <w:num w:numId="196">
    <w:abstractNumId w:val="179"/>
  </w:num>
  <w:num w:numId="197">
    <w:abstractNumId w:val="74"/>
  </w:num>
  <w:num w:numId="198">
    <w:abstractNumId w:val="120"/>
  </w:num>
  <w:num w:numId="199">
    <w:abstractNumId w:val="210"/>
  </w:num>
  <w:num w:numId="200">
    <w:abstractNumId w:val="57"/>
  </w:num>
  <w:num w:numId="201">
    <w:abstractNumId w:val="203"/>
  </w:num>
  <w:num w:numId="202">
    <w:abstractNumId w:val="252"/>
  </w:num>
  <w:num w:numId="203">
    <w:abstractNumId w:val="63"/>
  </w:num>
  <w:num w:numId="204">
    <w:abstractNumId w:val="176"/>
  </w:num>
  <w:num w:numId="205">
    <w:abstractNumId w:val="303"/>
  </w:num>
  <w:num w:numId="206">
    <w:abstractNumId w:val="29"/>
  </w:num>
  <w:num w:numId="207">
    <w:abstractNumId w:val="380"/>
  </w:num>
  <w:num w:numId="208">
    <w:abstractNumId w:val="387"/>
  </w:num>
  <w:num w:numId="209">
    <w:abstractNumId w:val="289"/>
  </w:num>
  <w:num w:numId="210">
    <w:abstractNumId w:val="46"/>
  </w:num>
  <w:num w:numId="211">
    <w:abstractNumId w:val="407"/>
  </w:num>
  <w:num w:numId="212">
    <w:abstractNumId w:val="315"/>
  </w:num>
  <w:num w:numId="213">
    <w:abstractNumId w:val="152"/>
  </w:num>
  <w:num w:numId="214">
    <w:abstractNumId w:val="9"/>
  </w:num>
  <w:num w:numId="215">
    <w:abstractNumId w:val="28"/>
  </w:num>
  <w:num w:numId="216">
    <w:abstractNumId w:val="317"/>
  </w:num>
  <w:num w:numId="217">
    <w:abstractNumId w:val="383"/>
  </w:num>
  <w:num w:numId="218">
    <w:abstractNumId w:val="427"/>
  </w:num>
  <w:num w:numId="219">
    <w:abstractNumId w:val="129"/>
  </w:num>
  <w:num w:numId="220">
    <w:abstractNumId w:val="119"/>
  </w:num>
  <w:num w:numId="221">
    <w:abstractNumId w:val="390"/>
  </w:num>
  <w:num w:numId="222">
    <w:abstractNumId w:val="255"/>
  </w:num>
  <w:num w:numId="223">
    <w:abstractNumId w:val="70"/>
  </w:num>
  <w:num w:numId="224">
    <w:abstractNumId w:val="189"/>
  </w:num>
  <w:num w:numId="225">
    <w:abstractNumId w:val="325"/>
  </w:num>
  <w:num w:numId="226">
    <w:abstractNumId w:val="122"/>
  </w:num>
  <w:num w:numId="227">
    <w:abstractNumId w:val="85"/>
  </w:num>
  <w:num w:numId="228">
    <w:abstractNumId w:val="398"/>
  </w:num>
  <w:num w:numId="229">
    <w:abstractNumId w:val="415"/>
  </w:num>
  <w:num w:numId="230">
    <w:abstractNumId w:val="196"/>
  </w:num>
  <w:num w:numId="231">
    <w:abstractNumId w:val="368"/>
  </w:num>
  <w:num w:numId="232">
    <w:abstractNumId w:val="256"/>
  </w:num>
  <w:num w:numId="233">
    <w:abstractNumId w:val="351"/>
  </w:num>
  <w:num w:numId="234">
    <w:abstractNumId w:val="418"/>
  </w:num>
  <w:num w:numId="235">
    <w:abstractNumId w:val="38"/>
  </w:num>
  <w:num w:numId="236">
    <w:abstractNumId w:val="170"/>
  </w:num>
  <w:num w:numId="237">
    <w:abstractNumId w:val="402"/>
  </w:num>
  <w:num w:numId="238">
    <w:abstractNumId w:val="26"/>
  </w:num>
  <w:num w:numId="239">
    <w:abstractNumId w:val="371"/>
  </w:num>
  <w:num w:numId="240">
    <w:abstractNumId w:val="115"/>
  </w:num>
  <w:num w:numId="241">
    <w:abstractNumId w:val="396"/>
  </w:num>
  <w:num w:numId="242">
    <w:abstractNumId w:val="1"/>
  </w:num>
  <w:num w:numId="243">
    <w:abstractNumId w:val="94"/>
  </w:num>
  <w:num w:numId="244">
    <w:abstractNumId w:val="323"/>
  </w:num>
  <w:num w:numId="245">
    <w:abstractNumId w:val="292"/>
  </w:num>
  <w:num w:numId="246">
    <w:abstractNumId w:val="355"/>
  </w:num>
  <w:num w:numId="247">
    <w:abstractNumId w:val="41"/>
  </w:num>
  <w:num w:numId="248">
    <w:abstractNumId w:val="216"/>
  </w:num>
  <w:num w:numId="249">
    <w:abstractNumId w:val="3"/>
  </w:num>
  <w:num w:numId="250">
    <w:abstractNumId w:val="334"/>
  </w:num>
  <w:num w:numId="251">
    <w:abstractNumId w:val="60"/>
  </w:num>
  <w:num w:numId="252">
    <w:abstractNumId w:val="302"/>
  </w:num>
  <w:num w:numId="253">
    <w:abstractNumId w:val="83"/>
  </w:num>
  <w:num w:numId="254">
    <w:abstractNumId w:val="331"/>
  </w:num>
  <w:num w:numId="255">
    <w:abstractNumId w:val="305"/>
  </w:num>
  <w:num w:numId="256">
    <w:abstractNumId w:val="272"/>
  </w:num>
  <w:num w:numId="257">
    <w:abstractNumId w:val="128"/>
  </w:num>
  <w:num w:numId="258">
    <w:abstractNumId w:val="36"/>
  </w:num>
  <w:num w:numId="259">
    <w:abstractNumId w:val="71"/>
  </w:num>
  <w:num w:numId="260">
    <w:abstractNumId w:val="358"/>
  </w:num>
  <w:num w:numId="261">
    <w:abstractNumId w:val="97"/>
  </w:num>
  <w:num w:numId="262">
    <w:abstractNumId w:val="194"/>
  </w:num>
  <w:num w:numId="263">
    <w:abstractNumId w:val="104"/>
  </w:num>
  <w:num w:numId="264">
    <w:abstractNumId w:val="226"/>
  </w:num>
  <w:num w:numId="265">
    <w:abstractNumId w:val="244"/>
  </w:num>
  <w:num w:numId="266">
    <w:abstractNumId w:val="167"/>
  </w:num>
  <w:num w:numId="267">
    <w:abstractNumId w:val="376"/>
  </w:num>
  <w:num w:numId="268">
    <w:abstractNumId w:val="269"/>
  </w:num>
  <w:num w:numId="269">
    <w:abstractNumId w:val="432"/>
  </w:num>
  <w:num w:numId="270">
    <w:abstractNumId w:val="44"/>
  </w:num>
  <w:num w:numId="271">
    <w:abstractNumId w:val="298"/>
  </w:num>
  <w:num w:numId="272">
    <w:abstractNumId w:val="69"/>
  </w:num>
  <w:num w:numId="273">
    <w:abstractNumId w:val="350"/>
  </w:num>
  <w:num w:numId="274">
    <w:abstractNumId w:val="354"/>
  </w:num>
  <w:num w:numId="275">
    <w:abstractNumId w:val="180"/>
  </w:num>
  <w:num w:numId="276">
    <w:abstractNumId w:val="79"/>
  </w:num>
  <w:num w:numId="277">
    <w:abstractNumId w:val="327"/>
  </w:num>
  <w:num w:numId="278">
    <w:abstractNumId w:val="424"/>
  </w:num>
  <w:num w:numId="279">
    <w:abstractNumId w:val="266"/>
  </w:num>
  <w:num w:numId="280">
    <w:abstractNumId w:val="182"/>
  </w:num>
  <w:num w:numId="281">
    <w:abstractNumId w:val="394"/>
  </w:num>
  <w:num w:numId="282">
    <w:abstractNumId w:val="200"/>
  </w:num>
  <w:num w:numId="283">
    <w:abstractNumId w:val="89"/>
  </w:num>
  <w:num w:numId="284">
    <w:abstractNumId w:val="340"/>
  </w:num>
  <w:num w:numId="285">
    <w:abstractNumId w:val="319"/>
  </w:num>
  <w:num w:numId="286">
    <w:abstractNumId w:val="186"/>
  </w:num>
  <w:num w:numId="287">
    <w:abstractNumId w:val="238"/>
  </w:num>
  <w:num w:numId="288">
    <w:abstractNumId w:val="247"/>
  </w:num>
  <w:num w:numId="289">
    <w:abstractNumId w:val="206"/>
  </w:num>
  <w:num w:numId="290">
    <w:abstractNumId w:val="172"/>
  </w:num>
  <w:num w:numId="291">
    <w:abstractNumId w:val="392"/>
  </w:num>
  <w:num w:numId="292">
    <w:abstractNumId w:val="197"/>
  </w:num>
  <w:num w:numId="293">
    <w:abstractNumId w:val="370"/>
  </w:num>
  <w:num w:numId="294">
    <w:abstractNumId w:val="213"/>
  </w:num>
  <w:num w:numId="295">
    <w:abstractNumId w:val="184"/>
  </w:num>
  <w:num w:numId="296">
    <w:abstractNumId w:val="76"/>
  </w:num>
  <w:num w:numId="297">
    <w:abstractNumId w:val="118"/>
  </w:num>
  <w:num w:numId="298">
    <w:abstractNumId w:val="362"/>
  </w:num>
  <w:num w:numId="299">
    <w:abstractNumId w:val="345"/>
  </w:num>
  <w:num w:numId="300">
    <w:abstractNumId w:val="341"/>
  </w:num>
  <w:num w:numId="301">
    <w:abstractNumId w:val="125"/>
  </w:num>
  <w:num w:numId="302">
    <w:abstractNumId w:val="138"/>
  </w:num>
  <w:num w:numId="303">
    <w:abstractNumId w:val="53"/>
  </w:num>
  <w:num w:numId="304">
    <w:abstractNumId w:val="16"/>
  </w:num>
  <w:num w:numId="305">
    <w:abstractNumId w:val="361"/>
  </w:num>
  <w:num w:numId="306">
    <w:abstractNumId w:val="124"/>
  </w:num>
  <w:num w:numId="307">
    <w:abstractNumId w:val="270"/>
  </w:num>
  <w:num w:numId="308">
    <w:abstractNumId w:val="378"/>
  </w:num>
  <w:num w:numId="309">
    <w:abstractNumId w:val="436"/>
  </w:num>
  <w:num w:numId="310">
    <w:abstractNumId w:val="21"/>
  </w:num>
  <w:num w:numId="311">
    <w:abstractNumId w:val="363"/>
  </w:num>
  <w:num w:numId="312">
    <w:abstractNumId w:val="93"/>
  </w:num>
  <w:num w:numId="313">
    <w:abstractNumId w:val="357"/>
  </w:num>
  <w:num w:numId="314">
    <w:abstractNumId w:val="232"/>
  </w:num>
  <w:num w:numId="315">
    <w:abstractNumId w:val="66"/>
  </w:num>
  <w:num w:numId="316">
    <w:abstractNumId w:val="140"/>
  </w:num>
  <w:num w:numId="317">
    <w:abstractNumId w:val="55"/>
  </w:num>
  <w:num w:numId="318">
    <w:abstractNumId w:val="22"/>
  </w:num>
  <w:num w:numId="319">
    <w:abstractNumId w:val="112"/>
  </w:num>
  <w:num w:numId="320">
    <w:abstractNumId w:val="422"/>
  </w:num>
  <w:num w:numId="321">
    <w:abstractNumId w:val="249"/>
  </w:num>
  <w:num w:numId="322">
    <w:abstractNumId w:val="227"/>
  </w:num>
  <w:num w:numId="323">
    <w:abstractNumId w:val="151"/>
  </w:num>
  <w:num w:numId="324">
    <w:abstractNumId w:val="373"/>
  </w:num>
  <w:num w:numId="325">
    <w:abstractNumId w:val="87"/>
  </w:num>
  <w:num w:numId="326">
    <w:abstractNumId w:val="175"/>
  </w:num>
  <w:num w:numId="327">
    <w:abstractNumId w:val="276"/>
  </w:num>
  <w:num w:numId="328">
    <w:abstractNumId w:val="385"/>
  </w:num>
  <w:num w:numId="329">
    <w:abstractNumId w:val="297"/>
  </w:num>
  <w:num w:numId="330">
    <w:abstractNumId w:val="212"/>
  </w:num>
  <w:num w:numId="331">
    <w:abstractNumId w:val="265"/>
  </w:num>
  <w:num w:numId="332">
    <w:abstractNumId w:val="95"/>
  </w:num>
  <w:num w:numId="333">
    <w:abstractNumId w:val="209"/>
  </w:num>
  <w:num w:numId="334">
    <w:abstractNumId w:val="346"/>
  </w:num>
  <w:num w:numId="335">
    <w:abstractNumId w:val="78"/>
  </w:num>
  <w:num w:numId="336">
    <w:abstractNumId w:val="91"/>
  </w:num>
  <w:num w:numId="337">
    <w:abstractNumId w:val="181"/>
  </w:num>
  <w:num w:numId="338">
    <w:abstractNumId w:val="58"/>
  </w:num>
  <w:num w:numId="339">
    <w:abstractNumId w:val="431"/>
  </w:num>
  <w:num w:numId="340">
    <w:abstractNumId w:val="428"/>
  </w:num>
  <w:num w:numId="341">
    <w:abstractNumId w:val="254"/>
  </w:num>
  <w:num w:numId="342">
    <w:abstractNumId w:val="88"/>
  </w:num>
  <w:num w:numId="343">
    <w:abstractNumId w:val="277"/>
  </w:num>
  <w:num w:numId="344">
    <w:abstractNumId w:val="353"/>
  </w:num>
  <w:num w:numId="345">
    <w:abstractNumId w:val="131"/>
  </w:num>
  <w:num w:numId="346">
    <w:abstractNumId w:val="337"/>
  </w:num>
  <w:num w:numId="347">
    <w:abstractNumId w:val="214"/>
  </w:num>
  <w:num w:numId="348">
    <w:abstractNumId w:val="52"/>
  </w:num>
  <w:num w:numId="349">
    <w:abstractNumId w:val="352"/>
  </w:num>
  <w:num w:numId="350">
    <w:abstractNumId w:val="2"/>
  </w:num>
  <w:num w:numId="351">
    <w:abstractNumId w:val="388"/>
  </w:num>
  <w:num w:numId="352">
    <w:abstractNumId w:val="417"/>
  </w:num>
  <w:num w:numId="353">
    <w:abstractNumId w:val="307"/>
  </w:num>
  <w:num w:numId="354">
    <w:abstractNumId w:val="306"/>
  </w:num>
  <w:num w:numId="355">
    <w:abstractNumId w:val="253"/>
  </w:num>
  <w:num w:numId="356">
    <w:abstractNumId w:val="401"/>
  </w:num>
  <w:num w:numId="357">
    <w:abstractNumId w:val="193"/>
  </w:num>
  <w:num w:numId="358">
    <w:abstractNumId w:val="0"/>
  </w:num>
  <w:num w:numId="359">
    <w:abstractNumId w:val="11"/>
  </w:num>
  <w:num w:numId="360">
    <w:abstractNumId w:val="86"/>
  </w:num>
  <w:num w:numId="361">
    <w:abstractNumId w:val="261"/>
  </w:num>
  <w:num w:numId="362">
    <w:abstractNumId w:val="67"/>
  </w:num>
  <w:num w:numId="363">
    <w:abstractNumId w:val="153"/>
  </w:num>
  <w:num w:numId="364">
    <w:abstractNumId w:val="35"/>
  </w:num>
  <w:num w:numId="365">
    <w:abstractNumId w:val="198"/>
  </w:num>
  <w:num w:numId="366">
    <w:abstractNumId w:val="30"/>
  </w:num>
  <w:num w:numId="367">
    <w:abstractNumId w:val="47"/>
  </w:num>
  <w:num w:numId="368">
    <w:abstractNumId w:val="77"/>
  </w:num>
  <w:num w:numId="369">
    <w:abstractNumId w:val="316"/>
  </w:num>
  <w:num w:numId="370">
    <w:abstractNumId w:val="82"/>
  </w:num>
  <w:num w:numId="371">
    <w:abstractNumId w:val="400"/>
  </w:num>
  <w:num w:numId="372">
    <w:abstractNumId w:val="155"/>
  </w:num>
  <w:num w:numId="373">
    <w:abstractNumId w:val="7"/>
  </w:num>
  <w:num w:numId="374">
    <w:abstractNumId w:val="205"/>
  </w:num>
  <w:num w:numId="375">
    <w:abstractNumId w:val="330"/>
  </w:num>
  <w:num w:numId="376">
    <w:abstractNumId w:val="263"/>
  </w:num>
  <w:num w:numId="377">
    <w:abstractNumId w:val="425"/>
  </w:num>
  <w:num w:numId="378">
    <w:abstractNumId w:val="367"/>
  </w:num>
  <w:num w:numId="379">
    <w:abstractNumId w:val="293"/>
  </w:num>
  <w:num w:numId="380">
    <w:abstractNumId w:val="14"/>
  </w:num>
  <w:num w:numId="381">
    <w:abstractNumId w:val="165"/>
  </w:num>
  <w:num w:numId="382">
    <w:abstractNumId w:val="208"/>
  </w:num>
  <w:num w:numId="383">
    <w:abstractNumId w:val="75"/>
  </w:num>
  <w:num w:numId="384">
    <w:abstractNumId w:val="123"/>
  </w:num>
  <w:num w:numId="385">
    <w:abstractNumId w:val="310"/>
  </w:num>
  <w:num w:numId="386">
    <w:abstractNumId w:val="240"/>
  </w:num>
  <w:num w:numId="387">
    <w:abstractNumId w:val="381"/>
  </w:num>
  <w:num w:numId="388">
    <w:abstractNumId w:val="409"/>
  </w:num>
  <w:num w:numId="389">
    <w:abstractNumId w:val="435"/>
  </w:num>
  <w:num w:numId="390">
    <w:abstractNumId w:val="204"/>
  </w:num>
  <w:num w:numId="391">
    <w:abstractNumId w:val="171"/>
  </w:num>
  <w:num w:numId="392">
    <w:abstractNumId w:val="15"/>
  </w:num>
  <w:num w:numId="393">
    <w:abstractNumId w:val="242"/>
  </w:num>
  <w:num w:numId="394">
    <w:abstractNumId w:val="18"/>
  </w:num>
  <w:num w:numId="395">
    <w:abstractNumId w:val="163"/>
  </w:num>
  <w:num w:numId="396">
    <w:abstractNumId w:val="45"/>
  </w:num>
  <w:num w:numId="397">
    <w:abstractNumId w:val="391"/>
  </w:num>
  <w:num w:numId="398">
    <w:abstractNumId w:val="336"/>
  </w:num>
  <w:num w:numId="399">
    <w:abstractNumId w:val="99"/>
  </w:num>
  <w:num w:numId="400">
    <w:abstractNumId w:val="408"/>
  </w:num>
  <w:num w:numId="401">
    <w:abstractNumId w:val="13"/>
  </w:num>
  <w:num w:numId="402">
    <w:abstractNumId w:val="157"/>
  </w:num>
  <w:num w:numId="403">
    <w:abstractNumId w:val="300"/>
  </w:num>
  <w:num w:numId="404">
    <w:abstractNumId w:val="322"/>
  </w:num>
  <w:num w:numId="405">
    <w:abstractNumId w:val="344"/>
  </w:num>
  <w:num w:numId="406">
    <w:abstractNumId w:val="342"/>
  </w:num>
  <w:num w:numId="407">
    <w:abstractNumId w:val="159"/>
  </w:num>
  <w:num w:numId="408">
    <w:abstractNumId w:val="245"/>
  </w:num>
  <w:num w:numId="409">
    <w:abstractNumId w:val="348"/>
  </w:num>
  <w:num w:numId="410">
    <w:abstractNumId w:val="237"/>
  </w:num>
  <w:num w:numId="411">
    <w:abstractNumId w:val="301"/>
  </w:num>
  <w:num w:numId="412">
    <w:abstractNumId w:val="339"/>
  </w:num>
  <w:num w:numId="413">
    <w:abstractNumId w:val="433"/>
  </w:num>
  <w:num w:numId="414">
    <w:abstractNumId w:val="335"/>
  </w:num>
  <w:num w:numId="415">
    <w:abstractNumId w:val="81"/>
  </w:num>
  <w:num w:numId="416">
    <w:abstractNumId w:val="150"/>
  </w:num>
  <w:num w:numId="417">
    <w:abstractNumId w:val="225"/>
  </w:num>
  <w:num w:numId="418">
    <w:abstractNumId w:val="413"/>
  </w:num>
  <w:num w:numId="419">
    <w:abstractNumId w:val="264"/>
  </w:num>
  <w:num w:numId="420">
    <w:abstractNumId w:val="273"/>
  </w:num>
  <w:num w:numId="421">
    <w:abstractNumId w:val="102"/>
  </w:num>
  <w:num w:numId="422">
    <w:abstractNumId w:val="430"/>
  </w:num>
  <w:num w:numId="423">
    <w:abstractNumId w:val="275"/>
  </w:num>
  <w:num w:numId="424">
    <w:abstractNumId w:val="211"/>
  </w:num>
  <w:num w:numId="425">
    <w:abstractNumId w:val="403"/>
  </w:num>
  <w:num w:numId="426">
    <w:abstractNumId w:val="404"/>
  </w:num>
  <w:num w:numId="427">
    <w:abstractNumId w:val="338"/>
  </w:num>
  <w:num w:numId="428">
    <w:abstractNumId w:val="113"/>
  </w:num>
  <w:num w:numId="429">
    <w:abstractNumId w:val="19"/>
  </w:num>
  <w:num w:numId="430">
    <w:abstractNumId w:val="364"/>
  </w:num>
  <w:num w:numId="431">
    <w:abstractNumId w:val="40"/>
  </w:num>
  <w:num w:numId="432">
    <w:abstractNumId w:val="423"/>
  </w:num>
  <w:num w:numId="433">
    <w:abstractNumId w:val="154"/>
  </w:num>
  <w:num w:numId="434">
    <w:abstractNumId w:val="107"/>
  </w:num>
  <w:num w:numId="435">
    <w:abstractNumId w:val="199"/>
  </w:num>
  <w:num w:numId="436">
    <w:abstractNumId w:val="278"/>
  </w:num>
  <w:num w:numId="437">
    <w:abstractNumId w:val="178"/>
  </w:num>
  <w:num w:numId="438">
    <w:abstractNumId w:val="73"/>
  </w:num>
  <w:num w:numId="439">
    <w:abstractNumId w:val="32"/>
  </w:num>
  <w:numIdMacAtCleanup w:val="4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TCyNDc2MjUzN7dU0lEKTi0uzszPAykwqgUAPnjIuywAAAA="/>
  </w:docVars>
  <w:rsids>
    <w:rsidRoot w:val="0037593E"/>
    <w:rsid w:val="000035B9"/>
    <w:rsid w:val="00004641"/>
    <w:rsid w:val="000056FB"/>
    <w:rsid w:val="00010AF4"/>
    <w:rsid w:val="000110C8"/>
    <w:rsid w:val="00011557"/>
    <w:rsid w:val="00015347"/>
    <w:rsid w:val="00015A9D"/>
    <w:rsid w:val="00017BA1"/>
    <w:rsid w:val="0002459D"/>
    <w:rsid w:val="0002537C"/>
    <w:rsid w:val="00042DED"/>
    <w:rsid w:val="00044848"/>
    <w:rsid w:val="00052C03"/>
    <w:rsid w:val="00052C5D"/>
    <w:rsid w:val="00053159"/>
    <w:rsid w:val="00053ED6"/>
    <w:rsid w:val="00055B2D"/>
    <w:rsid w:val="00056D48"/>
    <w:rsid w:val="00057086"/>
    <w:rsid w:val="000570E8"/>
    <w:rsid w:val="0006471F"/>
    <w:rsid w:val="00071EFE"/>
    <w:rsid w:val="0007510E"/>
    <w:rsid w:val="00083030"/>
    <w:rsid w:val="00083F92"/>
    <w:rsid w:val="00085297"/>
    <w:rsid w:val="00085AAB"/>
    <w:rsid w:val="000904A8"/>
    <w:rsid w:val="0009126D"/>
    <w:rsid w:val="00096532"/>
    <w:rsid w:val="00097387"/>
    <w:rsid w:val="000A0B90"/>
    <w:rsid w:val="000A1E55"/>
    <w:rsid w:val="000A2EF1"/>
    <w:rsid w:val="000A6A5E"/>
    <w:rsid w:val="000B0191"/>
    <w:rsid w:val="000B12A9"/>
    <w:rsid w:val="000B2AD4"/>
    <w:rsid w:val="000B3D74"/>
    <w:rsid w:val="000B55A2"/>
    <w:rsid w:val="000B7C25"/>
    <w:rsid w:val="000B7E38"/>
    <w:rsid w:val="000C119B"/>
    <w:rsid w:val="000C19E3"/>
    <w:rsid w:val="000C298F"/>
    <w:rsid w:val="000C3BCF"/>
    <w:rsid w:val="000C529B"/>
    <w:rsid w:val="000C5EA0"/>
    <w:rsid w:val="000C70BA"/>
    <w:rsid w:val="000C7AC6"/>
    <w:rsid w:val="000D005B"/>
    <w:rsid w:val="000D2DBA"/>
    <w:rsid w:val="000E072D"/>
    <w:rsid w:val="000E3222"/>
    <w:rsid w:val="000E3BB1"/>
    <w:rsid w:val="000E5B0D"/>
    <w:rsid w:val="000F0B81"/>
    <w:rsid w:val="000F3418"/>
    <w:rsid w:val="000F4C79"/>
    <w:rsid w:val="000F5A48"/>
    <w:rsid w:val="00103940"/>
    <w:rsid w:val="00103A49"/>
    <w:rsid w:val="001041E8"/>
    <w:rsid w:val="00104F77"/>
    <w:rsid w:val="0011190A"/>
    <w:rsid w:val="001201A2"/>
    <w:rsid w:val="00122C50"/>
    <w:rsid w:val="00124EE1"/>
    <w:rsid w:val="00125A76"/>
    <w:rsid w:val="00125AE7"/>
    <w:rsid w:val="001339FA"/>
    <w:rsid w:val="00134989"/>
    <w:rsid w:val="00141AFB"/>
    <w:rsid w:val="001422AE"/>
    <w:rsid w:val="00142BFF"/>
    <w:rsid w:val="00143824"/>
    <w:rsid w:val="0014464E"/>
    <w:rsid w:val="00150096"/>
    <w:rsid w:val="001549FF"/>
    <w:rsid w:val="001552B2"/>
    <w:rsid w:val="001571F0"/>
    <w:rsid w:val="00161CB0"/>
    <w:rsid w:val="00162179"/>
    <w:rsid w:val="00164C89"/>
    <w:rsid w:val="00171ADD"/>
    <w:rsid w:val="00172E0E"/>
    <w:rsid w:val="00172FAC"/>
    <w:rsid w:val="001769AD"/>
    <w:rsid w:val="0017722B"/>
    <w:rsid w:val="00186742"/>
    <w:rsid w:val="00187E14"/>
    <w:rsid w:val="00197063"/>
    <w:rsid w:val="001A0598"/>
    <w:rsid w:val="001A0AAC"/>
    <w:rsid w:val="001A1C3F"/>
    <w:rsid w:val="001A2125"/>
    <w:rsid w:val="001A2DEA"/>
    <w:rsid w:val="001A3DCB"/>
    <w:rsid w:val="001A4D4F"/>
    <w:rsid w:val="001A5D2D"/>
    <w:rsid w:val="001A65AF"/>
    <w:rsid w:val="001B272C"/>
    <w:rsid w:val="001B3579"/>
    <w:rsid w:val="001B5491"/>
    <w:rsid w:val="001B6AF9"/>
    <w:rsid w:val="001C02B4"/>
    <w:rsid w:val="001C030A"/>
    <w:rsid w:val="001C0C74"/>
    <w:rsid w:val="001C2F25"/>
    <w:rsid w:val="001C367D"/>
    <w:rsid w:val="001C36CA"/>
    <w:rsid w:val="001C798C"/>
    <w:rsid w:val="001D04B4"/>
    <w:rsid w:val="001D0A1F"/>
    <w:rsid w:val="001D1FD8"/>
    <w:rsid w:val="001D2DE9"/>
    <w:rsid w:val="001D51E6"/>
    <w:rsid w:val="001E553B"/>
    <w:rsid w:val="001F4740"/>
    <w:rsid w:val="001F4E4F"/>
    <w:rsid w:val="001F687A"/>
    <w:rsid w:val="001F712E"/>
    <w:rsid w:val="0020023F"/>
    <w:rsid w:val="0020241A"/>
    <w:rsid w:val="00203577"/>
    <w:rsid w:val="00206B3E"/>
    <w:rsid w:val="00206F63"/>
    <w:rsid w:val="002072F7"/>
    <w:rsid w:val="00220961"/>
    <w:rsid w:val="00225C79"/>
    <w:rsid w:val="00227A1F"/>
    <w:rsid w:val="00236BF9"/>
    <w:rsid w:val="00241B59"/>
    <w:rsid w:val="00241EA7"/>
    <w:rsid w:val="00243AB7"/>
    <w:rsid w:val="00244A5F"/>
    <w:rsid w:val="00244B30"/>
    <w:rsid w:val="002514A2"/>
    <w:rsid w:val="00251CBC"/>
    <w:rsid w:val="00255394"/>
    <w:rsid w:val="002563A3"/>
    <w:rsid w:val="00256F85"/>
    <w:rsid w:val="002603DF"/>
    <w:rsid w:val="00261260"/>
    <w:rsid w:val="002612FD"/>
    <w:rsid w:val="002622F9"/>
    <w:rsid w:val="00263994"/>
    <w:rsid w:val="0026646C"/>
    <w:rsid w:val="00271A4A"/>
    <w:rsid w:val="00272919"/>
    <w:rsid w:val="002740C3"/>
    <w:rsid w:val="00274A9F"/>
    <w:rsid w:val="00283412"/>
    <w:rsid w:val="00284768"/>
    <w:rsid w:val="00286EBA"/>
    <w:rsid w:val="0029093E"/>
    <w:rsid w:val="002919DB"/>
    <w:rsid w:val="00292A02"/>
    <w:rsid w:val="00293BBD"/>
    <w:rsid w:val="002945C8"/>
    <w:rsid w:val="00295A29"/>
    <w:rsid w:val="00296E56"/>
    <w:rsid w:val="002A00B9"/>
    <w:rsid w:val="002A0B0A"/>
    <w:rsid w:val="002A280F"/>
    <w:rsid w:val="002A56AC"/>
    <w:rsid w:val="002A69C0"/>
    <w:rsid w:val="002A6A97"/>
    <w:rsid w:val="002AF731"/>
    <w:rsid w:val="002B1B3F"/>
    <w:rsid w:val="002B3345"/>
    <w:rsid w:val="002B45EB"/>
    <w:rsid w:val="002C012B"/>
    <w:rsid w:val="002C49DA"/>
    <w:rsid w:val="002C5CBE"/>
    <w:rsid w:val="002C6428"/>
    <w:rsid w:val="002C6DB3"/>
    <w:rsid w:val="002D6A97"/>
    <w:rsid w:val="002E0717"/>
    <w:rsid w:val="002E42DE"/>
    <w:rsid w:val="002E645C"/>
    <w:rsid w:val="002F2137"/>
    <w:rsid w:val="002F28F0"/>
    <w:rsid w:val="002F3838"/>
    <w:rsid w:val="002F4C7F"/>
    <w:rsid w:val="002F5855"/>
    <w:rsid w:val="002F59C4"/>
    <w:rsid w:val="002F73FA"/>
    <w:rsid w:val="00301E06"/>
    <w:rsid w:val="00302221"/>
    <w:rsid w:val="00303C21"/>
    <w:rsid w:val="00306419"/>
    <w:rsid w:val="00310DDA"/>
    <w:rsid w:val="00310E0A"/>
    <w:rsid w:val="00312D78"/>
    <w:rsid w:val="00313591"/>
    <w:rsid w:val="0031394A"/>
    <w:rsid w:val="00313CB6"/>
    <w:rsid w:val="00313DD1"/>
    <w:rsid w:val="003167DD"/>
    <w:rsid w:val="00325E39"/>
    <w:rsid w:val="00327447"/>
    <w:rsid w:val="00333905"/>
    <w:rsid w:val="00333BDC"/>
    <w:rsid w:val="00334ECA"/>
    <w:rsid w:val="003350D3"/>
    <w:rsid w:val="00341A21"/>
    <w:rsid w:val="00342316"/>
    <w:rsid w:val="00345CEE"/>
    <w:rsid w:val="003464E2"/>
    <w:rsid w:val="00346F5C"/>
    <w:rsid w:val="003477CC"/>
    <w:rsid w:val="00347EDB"/>
    <w:rsid w:val="003502F1"/>
    <w:rsid w:val="00351E11"/>
    <w:rsid w:val="00354862"/>
    <w:rsid w:val="0036040E"/>
    <w:rsid w:val="00362D9A"/>
    <w:rsid w:val="00365877"/>
    <w:rsid w:val="00366118"/>
    <w:rsid w:val="00372D01"/>
    <w:rsid w:val="00373035"/>
    <w:rsid w:val="0037593E"/>
    <w:rsid w:val="00376E6B"/>
    <w:rsid w:val="003810E5"/>
    <w:rsid w:val="00382EAD"/>
    <w:rsid w:val="00384A82"/>
    <w:rsid w:val="00384D5F"/>
    <w:rsid w:val="00387658"/>
    <w:rsid w:val="0039274C"/>
    <w:rsid w:val="00392F4C"/>
    <w:rsid w:val="00393669"/>
    <w:rsid w:val="00394A27"/>
    <w:rsid w:val="00395C7C"/>
    <w:rsid w:val="003970B9"/>
    <w:rsid w:val="003A04FB"/>
    <w:rsid w:val="003A10E5"/>
    <w:rsid w:val="003A126B"/>
    <w:rsid w:val="003A189D"/>
    <w:rsid w:val="003A6D07"/>
    <w:rsid w:val="003B0634"/>
    <w:rsid w:val="003B09DF"/>
    <w:rsid w:val="003B2751"/>
    <w:rsid w:val="003B5591"/>
    <w:rsid w:val="003B6A4C"/>
    <w:rsid w:val="003C53C0"/>
    <w:rsid w:val="003C5BBA"/>
    <w:rsid w:val="003C7E9A"/>
    <w:rsid w:val="003D36D0"/>
    <w:rsid w:val="003D5350"/>
    <w:rsid w:val="003D6B1D"/>
    <w:rsid w:val="003E02DF"/>
    <w:rsid w:val="003E1DB0"/>
    <w:rsid w:val="003E2CC7"/>
    <w:rsid w:val="003E334B"/>
    <w:rsid w:val="003E4658"/>
    <w:rsid w:val="003F37A7"/>
    <w:rsid w:val="003F4093"/>
    <w:rsid w:val="003F4F99"/>
    <w:rsid w:val="003F7F8D"/>
    <w:rsid w:val="004022D3"/>
    <w:rsid w:val="004048A0"/>
    <w:rsid w:val="00404FFC"/>
    <w:rsid w:val="004173E7"/>
    <w:rsid w:val="004176E0"/>
    <w:rsid w:val="00420A84"/>
    <w:rsid w:val="00421A35"/>
    <w:rsid w:val="00422128"/>
    <w:rsid w:val="004254B9"/>
    <w:rsid w:val="00425733"/>
    <w:rsid w:val="00426EED"/>
    <w:rsid w:val="00433918"/>
    <w:rsid w:val="00435D19"/>
    <w:rsid w:val="00436172"/>
    <w:rsid w:val="004368F4"/>
    <w:rsid w:val="00437CC8"/>
    <w:rsid w:val="0044330D"/>
    <w:rsid w:val="00443752"/>
    <w:rsid w:val="004455FC"/>
    <w:rsid w:val="00446FAE"/>
    <w:rsid w:val="00447018"/>
    <w:rsid w:val="00451BD6"/>
    <w:rsid w:val="00453E67"/>
    <w:rsid w:val="00454BB6"/>
    <w:rsid w:val="00454CC5"/>
    <w:rsid w:val="00460DCF"/>
    <w:rsid w:val="00461FFB"/>
    <w:rsid w:val="0046333A"/>
    <w:rsid w:val="004662AC"/>
    <w:rsid w:val="00466717"/>
    <w:rsid w:val="004731A3"/>
    <w:rsid w:val="004755B3"/>
    <w:rsid w:val="0047583B"/>
    <w:rsid w:val="004768A8"/>
    <w:rsid w:val="00476C92"/>
    <w:rsid w:val="00482F38"/>
    <w:rsid w:val="00484688"/>
    <w:rsid w:val="0048532A"/>
    <w:rsid w:val="00485854"/>
    <w:rsid w:val="00487354"/>
    <w:rsid w:val="0049355B"/>
    <w:rsid w:val="00493E87"/>
    <w:rsid w:val="00496FF4"/>
    <w:rsid w:val="004A0E2D"/>
    <w:rsid w:val="004A1DAB"/>
    <w:rsid w:val="004A1E68"/>
    <w:rsid w:val="004A200E"/>
    <w:rsid w:val="004A4048"/>
    <w:rsid w:val="004B2E7A"/>
    <w:rsid w:val="004B4DFC"/>
    <w:rsid w:val="004B4FEF"/>
    <w:rsid w:val="004B52C2"/>
    <w:rsid w:val="004B6F7B"/>
    <w:rsid w:val="004C0629"/>
    <w:rsid w:val="004C2016"/>
    <w:rsid w:val="004C3F19"/>
    <w:rsid w:val="004C44AC"/>
    <w:rsid w:val="004D11A6"/>
    <w:rsid w:val="004D1929"/>
    <w:rsid w:val="004D1BE2"/>
    <w:rsid w:val="004D1F84"/>
    <w:rsid w:val="004D2E34"/>
    <w:rsid w:val="004D3F29"/>
    <w:rsid w:val="004D46F6"/>
    <w:rsid w:val="004D4792"/>
    <w:rsid w:val="004D680C"/>
    <w:rsid w:val="004D7169"/>
    <w:rsid w:val="004D764B"/>
    <w:rsid w:val="004E1399"/>
    <w:rsid w:val="004E6A7B"/>
    <w:rsid w:val="004F02EC"/>
    <w:rsid w:val="004F2EBC"/>
    <w:rsid w:val="004F52AA"/>
    <w:rsid w:val="004F7974"/>
    <w:rsid w:val="004F7A5F"/>
    <w:rsid w:val="00501F8B"/>
    <w:rsid w:val="00511F2E"/>
    <w:rsid w:val="005137BD"/>
    <w:rsid w:val="00514628"/>
    <w:rsid w:val="00515136"/>
    <w:rsid w:val="0051560E"/>
    <w:rsid w:val="00516354"/>
    <w:rsid w:val="00516EA4"/>
    <w:rsid w:val="00521DBE"/>
    <w:rsid w:val="00522404"/>
    <w:rsid w:val="005229DB"/>
    <w:rsid w:val="00523532"/>
    <w:rsid w:val="005410C5"/>
    <w:rsid w:val="0054404C"/>
    <w:rsid w:val="00544D75"/>
    <w:rsid w:val="005476D5"/>
    <w:rsid w:val="005476ED"/>
    <w:rsid w:val="00550CD6"/>
    <w:rsid w:val="00550D2E"/>
    <w:rsid w:val="00551711"/>
    <w:rsid w:val="005537AF"/>
    <w:rsid w:val="00553BD9"/>
    <w:rsid w:val="0055681C"/>
    <w:rsid w:val="00557798"/>
    <w:rsid w:val="00557847"/>
    <w:rsid w:val="0055962F"/>
    <w:rsid w:val="005608BD"/>
    <w:rsid w:val="0056173C"/>
    <w:rsid w:val="005619B6"/>
    <w:rsid w:val="005623FC"/>
    <w:rsid w:val="005628A9"/>
    <w:rsid w:val="0056335C"/>
    <w:rsid w:val="005638C8"/>
    <w:rsid w:val="00566B54"/>
    <w:rsid w:val="005714A8"/>
    <w:rsid w:val="005749AD"/>
    <w:rsid w:val="00576B56"/>
    <w:rsid w:val="00576C74"/>
    <w:rsid w:val="0058087F"/>
    <w:rsid w:val="00581AED"/>
    <w:rsid w:val="005853C7"/>
    <w:rsid w:val="005875AA"/>
    <w:rsid w:val="00590C1D"/>
    <w:rsid w:val="00592C8F"/>
    <w:rsid w:val="005963FB"/>
    <w:rsid w:val="00597792"/>
    <w:rsid w:val="005A16B4"/>
    <w:rsid w:val="005A1C09"/>
    <w:rsid w:val="005A300D"/>
    <w:rsid w:val="005A361B"/>
    <w:rsid w:val="005A53C2"/>
    <w:rsid w:val="005A55F8"/>
    <w:rsid w:val="005A79A8"/>
    <w:rsid w:val="005B1112"/>
    <w:rsid w:val="005B2111"/>
    <w:rsid w:val="005B2E10"/>
    <w:rsid w:val="005B3963"/>
    <w:rsid w:val="005B6B96"/>
    <w:rsid w:val="005C1627"/>
    <w:rsid w:val="005C3CC1"/>
    <w:rsid w:val="005D0C77"/>
    <w:rsid w:val="005D0FE9"/>
    <w:rsid w:val="005D1E4B"/>
    <w:rsid w:val="005D3034"/>
    <w:rsid w:val="005D3867"/>
    <w:rsid w:val="005D3E32"/>
    <w:rsid w:val="005D6907"/>
    <w:rsid w:val="005E22C0"/>
    <w:rsid w:val="005E6F6B"/>
    <w:rsid w:val="005F3B56"/>
    <w:rsid w:val="006008CD"/>
    <w:rsid w:val="00602990"/>
    <w:rsid w:val="0060338F"/>
    <w:rsid w:val="0060640A"/>
    <w:rsid w:val="00606707"/>
    <w:rsid w:val="00610463"/>
    <w:rsid w:val="00611767"/>
    <w:rsid w:val="00611965"/>
    <w:rsid w:val="00611C79"/>
    <w:rsid w:val="00612803"/>
    <w:rsid w:val="00613984"/>
    <w:rsid w:val="00613A6A"/>
    <w:rsid w:val="00615E18"/>
    <w:rsid w:val="006164A5"/>
    <w:rsid w:val="00616B40"/>
    <w:rsid w:val="006170B1"/>
    <w:rsid w:val="00622C6C"/>
    <w:rsid w:val="0062388B"/>
    <w:rsid w:val="00623AC2"/>
    <w:rsid w:val="00626198"/>
    <w:rsid w:val="0063191B"/>
    <w:rsid w:val="00632633"/>
    <w:rsid w:val="00633DEE"/>
    <w:rsid w:val="00640DCA"/>
    <w:rsid w:val="00641AE3"/>
    <w:rsid w:val="00642F0D"/>
    <w:rsid w:val="00645D4B"/>
    <w:rsid w:val="00646812"/>
    <w:rsid w:val="0064695E"/>
    <w:rsid w:val="00651DA4"/>
    <w:rsid w:val="00652217"/>
    <w:rsid w:val="00652424"/>
    <w:rsid w:val="00653CBF"/>
    <w:rsid w:val="0066163E"/>
    <w:rsid w:val="00661718"/>
    <w:rsid w:val="006637EF"/>
    <w:rsid w:val="00671C27"/>
    <w:rsid w:val="006720B8"/>
    <w:rsid w:val="00673858"/>
    <w:rsid w:val="00674EC8"/>
    <w:rsid w:val="00675BD0"/>
    <w:rsid w:val="00676401"/>
    <w:rsid w:val="0068031D"/>
    <w:rsid w:val="0068230E"/>
    <w:rsid w:val="0068270E"/>
    <w:rsid w:val="006879E4"/>
    <w:rsid w:val="006906E1"/>
    <w:rsid w:val="006920AD"/>
    <w:rsid w:val="00692DD0"/>
    <w:rsid w:val="00693562"/>
    <w:rsid w:val="0069556B"/>
    <w:rsid w:val="0069758A"/>
    <w:rsid w:val="006A0AB9"/>
    <w:rsid w:val="006A1524"/>
    <w:rsid w:val="006A2131"/>
    <w:rsid w:val="006A259A"/>
    <w:rsid w:val="006A2993"/>
    <w:rsid w:val="006A717C"/>
    <w:rsid w:val="006A7349"/>
    <w:rsid w:val="006A75C7"/>
    <w:rsid w:val="006A79EB"/>
    <w:rsid w:val="006B22A0"/>
    <w:rsid w:val="006B3E43"/>
    <w:rsid w:val="006B3FC5"/>
    <w:rsid w:val="006B53C5"/>
    <w:rsid w:val="006B7F2A"/>
    <w:rsid w:val="006C1C64"/>
    <w:rsid w:val="006C1E1E"/>
    <w:rsid w:val="006C2017"/>
    <w:rsid w:val="006C25B9"/>
    <w:rsid w:val="006D08AC"/>
    <w:rsid w:val="006D2849"/>
    <w:rsid w:val="006E2384"/>
    <w:rsid w:val="006E442A"/>
    <w:rsid w:val="006E5070"/>
    <w:rsid w:val="006F02C8"/>
    <w:rsid w:val="006F1DA7"/>
    <w:rsid w:val="006F3E26"/>
    <w:rsid w:val="006F579D"/>
    <w:rsid w:val="006F5F71"/>
    <w:rsid w:val="00700050"/>
    <w:rsid w:val="0070013F"/>
    <w:rsid w:val="00700C8E"/>
    <w:rsid w:val="00701E33"/>
    <w:rsid w:val="00702E0F"/>
    <w:rsid w:val="00703EA4"/>
    <w:rsid w:val="00705D4A"/>
    <w:rsid w:val="0070680A"/>
    <w:rsid w:val="00711042"/>
    <w:rsid w:val="0071144A"/>
    <w:rsid w:val="00711F76"/>
    <w:rsid w:val="00712C5A"/>
    <w:rsid w:val="00721E44"/>
    <w:rsid w:val="00722C82"/>
    <w:rsid w:val="0072397C"/>
    <w:rsid w:val="0072583A"/>
    <w:rsid w:val="00727848"/>
    <w:rsid w:val="00731F4A"/>
    <w:rsid w:val="00734D40"/>
    <w:rsid w:val="0073657A"/>
    <w:rsid w:val="007437FD"/>
    <w:rsid w:val="0074452D"/>
    <w:rsid w:val="007461D8"/>
    <w:rsid w:val="00760F10"/>
    <w:rsid w:val="007627A0"/>
    <w:rsid w:val="00763627"/>
    <w:rsid w:val="00764C57"/>
    <w:rsid w:val="00767E04"/>
    <w:rsid w:val="00770751"/>
    <w:rsid w:val="00776858"/>
    <w:rsid w:val="007779EE"/>
    <w:rsid w:val="00781223"/>
    <w:rsid w:val="007828EF"/>
    <w:rsid w:val="0078748A"/>
    <w:rsid w:val="007902FC"/>
    <w:rsid w:val="0079093F"/>
    <w:rsid w:val="00790AD2"/>
    <w:rsid w:val="00791A66"/>
    <w:rsid w:val="00792EDF"/>
    <w:rsid w:val="00794E92"/>
    <w:rsid w:val="00796A34"/>
    <w:rsid w:val="00796F82"/>
    <w:rsid w:val="0079707A"/>
    <w:rsid w:val="00797632"/>
    <w:rsid w:val="007A1996"/>
    <w:rsid w:val="007A66D5"/>
    <w:rsid w:val="007A6CA3"/>
    <w:rsid w:val="007B253A"/>
    <w:rsid w:val="007B58FE"/>
    <w:rsid w:val="007C1BCC"/>
    <w:rsid w:val="007C20CC"/>
    <w:rsid w:val="007C3CCB"/>
    <w:rsid w:val="007C4163"/>
    <w:rsid w:val="007C4292"/>
    <w:rsid w:val="007C49CF"/>
    <w:rsid w:val="007C618F"/>
    <w:rsid w:val="007C6FEB"/>
    <w:rsid w:val="007D01F5"/>
    <w:rsid w:val="007D07E6"/>
    <w:rsid w:val="007D1564"/>
    <w:rsid w:val="007D6E4B"/>
    <w:rsid w:val="007D7271"/>
    <w:rsid w:val="007D7F0B"/>
    <w:rsid w:val="007E299D"/>
    <w:rsid w:val="007E5565"/>
    <w:rsid w:val="007F0014"/>
    <w:rsid w:val="007F2160"/>
    <w:rsid w:val="007F427A"/>
    <w:rsid w:val="007F4635"/>
    <w:rsid w:val="007F47CF"/>
    <w:rsid w:val="00800DC9"/>
    <w:rsid w:val="00801702"/>
    <w:rsid w:val="00802822"/>
    <w:rsid w:val="008032AB"/>
    <w:rsid w:val="00810E15"/>
    <w:rsid w:val="008122BC"/>
    <w:rsid w:val="00812467"/>
    <w:rsid w:val="008149CB"/>
    <w:rsid w:val="00814BE8"/>
    <w:rsid w:val="00815662"/>
    <w:rsid w:val="00816C60"/>
    <w:rsid w:val="00817240"/>
    <w:rsid w:val="008205AE"/>
    <w:rsid w:val="00821F1E"/>
    <w:rsid w:val="00822AC5"/>
    <w:rsid w:val="00823512"/>
    <w:rsid w:val="008241F7"/>
    <w:rsid w:val="00826C8B"/>
    <w:rsid w:val="008313FC"/>
    <w:rsid w:val="00832B55"/>
    <w:rsid w:val="008369F9"/>
    <w:rsid w:val="00837FF5"/>
    <w:rsid w:val="00840CF6"/>
    <w:rsid w:val="00841669"/>
    <w:rsid w:val="00841FBB"/>
    <w:rsid w:val="00842181"/>
    <w:rsid w:val="00844B7D"/>
    <w:rsid w:val="00850B00"/>
    <w:rsid w:val="00852931"/>
    <w:rsid w:val="00853FB7"/>
    <w:rsid w:val="008548E0"/>
    <w:rsid w:val="008564EF"/>
    <w:rsid w:val="00860A99"/>
    <w:rsid w:val="008620BE"/>
    <w:rsid w:val="008643DB"/>
    <w:rsid w:val="00864DBD"/>
    <w:rsid w:val="00867B77"/>
    <w:rsid w:val="008712C9"/>
    <w:rsid w:val="00874C3E"/>
    <w:rsid w:val="00876713"/>
    <w:rsid w:val="0088527B"/>
    <w:rsid w:val="00886E43"/>
    <w:rsid w:val="008878B6"/>
    <w:rsid w:val="00890A60"/>
    <w:rsid w:val="00890F2E"/>
    <w:rsid w:val="00891BA4"/>
    <w:rsid w:val="008934ED"/>
    <w:rsid w:val="00894852"/>
    <w:rsid w:val="00896C30"/>
    <w:rsid w:val="00896D3E"/>
    <w:rsid w:val="008A0B57"/>
    <w:rsid w:val="008A0BB0"/>
    <w:rsid w:val="008A50EE"/>
    <w:rsid w:val="008B0722"/>
    <w:rsid w:val="008B0C6E"/>
    <w:rsid w:val="008B19E1"/>
    <w:rsid w:val="008B224C"/>
    <w:rsid w:val="008B25EC"/>
    <w:rsid w:val="008B5491"/>
    <w:rsid w:val="008D051B"/>
    <w:rsid w:val="008D0FA2"/>
    <w:rsid w:val="008D303B"/>
    <w:rsid w:val="008D387C"/>
    <w:rsid w:val="008D4B78"/>
    <w:rsid w:val="008D5E40"/>
    <w:rsid w:val="008D6A62"/>
    <w:rsid w:val="008E182D"/>
    <w:rsid w:val="008E6726"/>
    <w:rsid w:val="008F0264"/>
    <w:rsid w:val="008F0FE8"/>
    <w:rsid w:val="008F1363"/>
    <w:rsid w:val="008F1B01"/>
    <w:rsid w:val="008F28C9"/>
    <w:rsid w:val="008F3CFE"/>
    <w:rsid w:val="008F5FEB"/>
    <w:rsid w:val="008F78A0"/>
    <w:rsid w:val="009051AA"/>
    <w:rsid w:val="009117B0"/>
    <w:rsid w:val="0091472D"/>
    <w:rsid w:val="00917584"/>
    <w:rsid w:val="0092090F"/>
    <w:rsid w:val="0092206B"/>
    <w:rsid w:val="00924EA4"/>
    <w:rsid w:val="00931CFC"/>
    <w:rsid w:val="009348CF"/>
    <w:rsid w:val="00941BBA"/>
    <w:rsid w:val="0094236C"/>
    <w:rsid w:val="00942BC3"/>
    <w:rsid w:val="009457F6"/>
    <w:rsid w:val="00946FFA"/>
    <w:rsid w:val="00947C1C"/>
    <w:rsid w:val="009507CB"/>
    <w:rsid w:val="00951267"/>
    <w:rsid w:val="00952D14"/>
    <w:rsid w:val="00961F43"/>
    <w:rsid w:val="009635D3"/>
    <w:rsid w:val="00963EB4"/>
    <w:rsid w:val="009666E6"/>
    <w:rsid w:val="00966CCD"/>
    <w:rsid w:val="0096790C"/>
    <w:rsid w:val="00972A9A"/>
    <w:rsid w:val="00974AD2"/>
    <w:rsid w:val="00975C59"/>
    <w:rsid w:val="0098247D"/>
    <w:rsid w:val="00982D6B"/>
    <w:rsid w:val="00984E33"/>
    <w:rsid w:val="009909AC"/>
    <w:rsid w:val="00993B31"/>
    <w:rsid w:val="00996090"/>
    <w:rsid w:val="00996702"/>
    <w:rsid w:val="009A0D0F"/>
    <w:rsid w:val="009A4551"/>
    <w:rsid w:val="009A73D1"/>
    <w:rsid w:val="009A73DD"/>
    <w:rsid w:val="009B1DB0"/>
    <w:rsid w:val="009B3319"/>
    <w:rsid w:val="009B451F"/>
    <w:rsid w:val="009B4807"/>
    <w:rsid w:val="009B4A27"/>
    <w:rsid w:val="009B58B3"/>
    <w:rsid w:val="009B5BBE"/>
    <w:rsid w:val="009C155A"/>
    <w:rsid w:val="009C175E"/>
    <w:rsid w:val="009C4849"/>
    <w:rsid w:val="009C6019"/>
    <w:rsid w:val="009C7945"/>
    <w:rsid w:val="009D2DA1"/>
    <w:rsid w:val="009D3BCD"/>
    <w:rsid w:val="009D6351"/>
    <w:rsid w:val="009E61C0"/>
    <w:rsid w:val="009F226A"/>
    <w:rsid w:val="009F226C"/>
    <w:rsid w:val="009F3499"/>
    <w:rsid w:val="009F554C"/>
    <w:rsid w:val="009F570B"/>
    <w:rsid w:val="00A0757A"/>
    <w:rsid w:val="00A079E4"/>
    <w:rsid w:val="00A07F15"/>
    <w:rsid w:val="00A1197B"/>
    <w:rsid w:val="00A12D01"/>
    <w:rsid w:val="00A13114"/>
    <w:rsid w:val="00A13BB6"/>
    <w:rsid w:val="00A1704F"/>
    <w:rsid w:val="00A17E78"/>
    <w:rsid w:val="00A2139E"/>
    <w:rsid w:val="00A2406F"/>
    <w:rsid w:val="00A26046"/>
    <w:rsid w:val="00A3073F"/>
    <w:rsid w:val="00A31959"/>
    <w:rsid w:val="00A327C8"/>
    <w:rsid w:val="00A3343A"/>
    <w:rsid w:val="00A34396"/>
    <w:rsid w:val="00A40222"/>
    <w:rsid w:val="00A40E31"/>
    <w:rsid w:val="00A44381"/>
    <w:rsid w:val="00A45A4F"/>
    <w:rsid w:val="00A45F0E"/>
    <w:rsid w:val="00A4796A"/>
    <w:rsid w:val="00A5169E"/>
    <w:rsid w:val="00A51E20"/>
    <w:rsid w:val="00A51F5B"/>
    <w:rsid w:val="00A520CB"/>
    <w:rsid w:val="00A52118"/>
    <w:rsid w:val="00A547DF"/>
    <w:rsid w:val="00A706EE"/>
    <w:rsid w:val="00A71F94"/>
    <w:rsid w:val="00A72DF5"/>
    <w:rsid w:val="00A730CB"/>
    <w:rsid w:val="00A731B0"/>
    <w:rsid w:val="00A73E2E"/>
    <w:rsid w:val="00A7418D"/>
    <w:rsid w:val="00A7505F"/>
    <w:rsid w:val="00A75194"/>
    <w:rsid w:val="00A75CD4"/>
    <w:rsid w:val="00A76008"/>
    <w:rsid w:val="00A77479"/>
    <w:rsid w:val="00A81517"/>
    <w:rsid w:val="00A81974"/>
    <w:rsid w:val="00A83C53"/>
    <w:rsid w:val="00A86852"/>
    <w:rsid w:val="00A87456"/>
    <w:rsid w:val="00A87708"/>
    <w:rsid w:val="00A914A1"/>
    <w:rsid w:val="00A92547"/>
    <w:rsid w:val="00A937EF"/>
    <w:rsid w:val="00A93A93"/>
    <w:rsid w:val="00A95AEA"/>
    <w:rsid w:val="00A97597"/>
    <w:rsid w:val="00A97A07"/>
    <w:rsid w:val="00AA0469"/>
    <w:rsid w:val="00AB0A29"/>
    <w:rsid w:val="00AB0A97"/>
    <w:rsid w:val="00AB3470"/>
    <w:rsid w:val="00AB5396"/>
    <w:rsid w:val="00AB58F5"/>
    <w:rsid w:val="00AB6562"/>
    <w:rsid w:val="00AC1129"/>
    <w:rsid w:val="00AC361E"/>
    <w:rsid w:val="00AC452E"/>
    <w:rsid w:val="00AC57D9"/>
    <w:rsid w:val="00AC61A1"/>
    <w:rsid w:val="00AD039B"/>
    <w:rsid w:val="00AD190E"/>
    <w:rsid w:val="00AD234D"/>
    <w:rsid w:val="00AD4E10"/>
    <w:rsid w:val="00AE001A"/>
    <w:rsid w:val="00AE1A5D"/>
    <w:rsid w:val="00AE1B48"/>
    <w:rsid w:val="00AE2BED"/>
    <w:rsid w:val="00AF0E3D"/>
    <w:rsid w:val="00AF3B14"/>
    <w:rsid w:val="00AF4E74"/>
    <w:rsid w:val="00B00D50"/>
    <w:rsid w:val="00B01519"/>
    <w:rsid w:val="00B0267B"/>
    <w:rsid w:val="00B05351"/>
    <w:rsid w:val="00B05B8D"/>
    <w:rsid w:val="00B0601A"/>
    <w:rsid w:val="00B0631E"/>
    <w:rsid w:val="00B0633B"/>
    <w:rsid w:val="00B06A8F"/>
    <w:rsid w:val="00B16B4F"/>
    <w:rsid w:val="00B209D7"/>
    <w:rsid w:val="00B22C08"/>
    <w:rsid w:val="00B2371F"/>
    <w:rsid w:val="00B24184"/>
    <w:rsid w:val="00B25963"/>
    <w:rsid w:val="00B30DBF"/>
    <w:rsid w:val="00B3391A"/>
    <w:rsid w:val="00B339B1"/>
    <w:rsid w:val="00B33DC7"/>
    <w:rsid w:val="00B36B0E"/>
    <w:rsid w:val="00B41562"/>
    <w:rsid w:val="00B42D44"/>
    <w:rsid w:val="00B432B8"/>
    <w:rsid w:val="00B43692"/>
    <w:rsid w:val="00B4727A"/>
    <w:rsid w:val="00B47699"/>
    <w:rsid w:val="00B51EF4"/>
    <w:rsid w:val="00B53404"/>
    <w:rsid w:val="00B573C9"/>
    <w:rsid w:val="00B57A20"/>
    <w:rsid w:val="00B64455"/>
    <w:rsid w:val="00B6676F"/>
    <w:rsid w:val="00B7000F"/>
    <w:rsid w:val="00B706DC"/>
    <w:rsid w:val="00B70B7A"/>
    <w:rsid w:val="00B710E2"/>
    <w:rsid w:val="00B72B87"/>
    <w:rsid w:val="00B74F87"/>
    <w:rsid w:val="00B75135"/>
    <w:rsid w:val="00B762BF"/>
    <w:rsid w:val="00B775F6"/>
    <w:rsid w:val="00B804EC"/>
    <w:rsid w:val="00B82B32"/>
    <w:rsid w:val="00B856D4"/>
    <w:rsid w:val="00B875A4"/>
    <w:rsid w:val="00B906B8"/>
    <w:rsid w:val="00B93168"/>
    <w:rsid w:val="00B94194"/>
    <w:rsid w:val="00B96305"/>
    <w:rsid w:val="00BA26C6"/>
    <w:rsid w:val="00BA2C91"/>
    <w:rsid w:val="00BA3207"/>
    <w:rsid w:val="00BB272C"/>
    <w:rsid w:val="00BB3392"/>
    <w:rsid w:val="00BB3D41"/>
    <w:rsid w:val="00BB40C3"/>
    <w:rsid w:val="00BB51A6"/>
    <w:rsid w:val="00BB76C5"/>
    <w:rsid w:val="00BC04F2"/>
    <w:rsid w:val="00BC49D2"/>
    <w:rsid w:val="00BC5A8B"/>
    <w:rsid w:val="00BC5CA1"/>
    <w:rsid w:val="00BC60B1"/>
    <w:rsid w:val="00BC7123"/>
    <w:rsid w:val="00BD094F"/>
    <w:rsid w:val="00BD11CD"/>
    <w:rsid w:val="00BD202B"/>
    <w:rsid w:val="00BD2340"/>
    <w:rsid w:val="00BD56A9"/>
    <w:rsid w:val="00BE2594"/>
    <w:rsid w:val="00BE3FDC"/>
    <w:rsid w:val="00BE4136"/>
    <w:rsid w:val="00BE6BB3"/>
    <w:rsid w:val="00BF042C"/>
    <w:rsid w:val="00BF04E6"/>
    <w:rsid w:val="00BF2D43"/>
    <w:rsid w:val="00BF46E1"/>
    <w:rsid w:val="00BF5601"/>
    <w:rsid w:val="00C0550F"/>
    <w:rsid w:val="00C05686"/>
    <w:rsid w:val="00C07C94"/>
    <w:rsid w:val="00C11415"/>
    <w:rsid w:val="00C13561"/>
    <w:rsid w:val="00C1768F"/>
    <w:rsid w:val="00C17D17"/>
    <w:rsid w:val="00C2090A"/>
    <w:rsid w:val="00C21083"/>
    <w:rsid w:val="00C23F85"/>
    <w:rsid w:val="00C247DA"/>
    <w:rsid w:val="00C24A03"/>
    <w:rsid w:val="00C24BD0"/>
    <w:rsid w:val="00C27152"/>
    <w:rsid w:val="00C27F63"/>
    <w:rsid w:val="00C300BB"/>
    <w:rsid w:val="00C32323"/>
    <w:rsid w:val="00C33231"/>
    <w:rsid w:val="00C34EDA"/>
    <w:rsid w:val="00C41174"/>
    <w:rsid w:val="00C44005"/>
    <w:rsid w:val="00C44E84"/>
    <w:rsid w:val="00C47ED0"/>
    <w:rsid w:val="00C50FB3"/>
    <w:rsid w:val="00C5187F"/>
    <w:rsid w:val="00C51B25"/>
    <w:rsid w:val="00C64808"/>
    <w:rsid w:val="00C67EF0"/>
    <w:rsid w:val="00C71A0A"/>
    <w:rsid w:val="00C71F0B"/>
    <w:rsid w:val="00C7394A"/>
    <w:rsid w:val="00C76ACC"/>
    <w:rsid w:val="00C76AD9"/>
    <w:rsid w:val="00C823F0"/>
    <w:rsid w:val="00C83571"/>
    <w:rsid w:val="00C85AD6"/>
    <w:rsid w:val="00C90A37"/>
    <w:rsid w:val="00C932DA"/>
    <w:rsid w:val="00C93F64"/>
    <w:rsid w:val="00C971DF"/>
    <w:rsid w:val="00C97C9D"/>
    <w:rsid w:val="00CA67DC"/>
    <w:rsid w:val="00CB3A81"/>
    <w:rsid w:val="00CB3F2B"/>
    <w:rsid w:val="00CB6BF0"/>
    <w:rsid w:val="00CC2DCC"/>
    <w:rsid w:val="00CC3135"/>
    <w:rsid w:val="00CC3527"/>
    <w:rsid w:val="00CC6084"/>
    <w:rsid w:val="00CD001F"/>
    <w:rsid w:val="00CD01FE"/>
    <w:rsid w:val="00CD0726"/>
    <w:rsid w:val="00CD289B"/>
    <w:rsid w:val="00CD2AE0"/>
    <w:rsid w:val="00CD44B6"/>
    <w:rsid w:val="00CD52B9"/>
    <w:rsid w:val="00CD554D"/>
    <w:rsid w:val="00CE197F"/>
    <w:rsid w:val="00CE1DC1"/>
    <w:rsid w:val="00CE349B"/>
    <w:rsid w:val="00CF022A"/>
    <w:rsid w:val="00CF0978"/>
    <w:rsid w:val="00CF28D7"/>
    <w:rsid w:val="00CF3349"/>
    <w:rsid w:val="00CF794B"/>
    <w:rsid w:val="00D00180"/>
    <w:rsid w:val="00D03429"/>
    <w:rsid w:val="00D03C43"/>
    <w:rsid w:val="00D0723B"/>
    <w:rsid w:val="00D13846"/>
    <w:rsid w:val="00D1428B"/>
    <w:rsid w:val="00D1499A"/>
    <w:rsid w:val="00D14F21"/>
    <w:rsid w:val="00D15AB9"/>
    <w:rsid w:val="00D15D73"/>
    <w:rsid w:val="00D170D3"/>
    <w:rsid w:val="00D21CBD"/>
    <w:rsid w:val="00D22B81"/>
    <w:rsid w:val="00D22DF5"/>
    <w:rsid w:val="00D246B4"/>
    <w:rsid w:val="00D2620B"/>
    <w:rsid w:val="00D26CC2"/>
    <w:rsid w:val="00D319C9"/>
    <w:rsid w:val="00D329DE"/>
    <w:rsid w:val="00D333D2"/>
    <w:rsid w:val="00D363F2"/>
    <w:rsid w:val="00D375C5"/>
    <w:rsid w:val="00D46528"/>
    <w:rsid w:val="00D47DE9"/>
    <w:rsid w:val="00D51BEC"/>
    <w:rsid w:val="00D51CB0"/>
    <w:rsid w:val="00D53E00"/>
    <w:rsid w:val="00D563C2"/>
    <w:rsid w:val="00D56D6C"/>
    <w:rsid w:val="00D56F8A"/>
    <w:rsid w:val="00D573CE"/>
    <w:rsid w:val="00D63D98"/>
    <w:rsid w:val="00D70738"/>
    <w:rsid w:val="00D77894"/>
    <w:rsid w:val="00D855CA"/>
    <w:rsid w:val="00D90E11"/>
    <w:rsid w:val="00D91E40"/>
    <w:rsid w:val="00D96446"/>
    <w:rsid w:val="00DA4EDD"/>
    <w:rsid w:val="00DA6703"/>
    <w:rsid w:val="00DA7071"/>
    <w:rsid w:val="00DB1386"/>
    <w:rsid w:val="00DB3B10"/>
    <w:rsid w:val="00DB5603"/>
    <w:rsid w:val="00DB5AE8"/>
    <w:rsid w:val="00DB5C70"/>
    <w:rsid w:val="00DB7455"/>
    <w:rsid w:val="00DC1E4A"/>
    <w:rsid w:val="00DC35F1"/>
    <w:rsid w:val="00DC4ADF"/>
    <w:rsid w:val="00DC4E82"/>
    <w:rsid w:val="00DC6796"/>
    <w:rsid w:val="00DC7D53"/>
    <w:rsid w:val="00DD10BB"/>
    <w:rsid w:val="00DD146D"/>
    <w:rsid w:val="00DD1F7D"/>
    <w:rsid w:val="00DD2F3B"/>
    <w:rsid w:val="00DD3A9B"/>
    <w:rsid w:val="00DD4015"/>
    <w:rsid w:val="00DD53D1"/>
    <w:rsid w:val="00DD62CA"/>
    <w:rsid w:val="00DE15E4"/>
    <w:rsid w:val="00DE1D93"/>
    <w:rsid w:val="00DE215A"/>
    <w:rsid w:val="00DE22FF"/>
    <w:rsid w:val="00DE343A"/>
    <w:rsid w:val="00DE44D1"/>
    <w:rsid w:val="00DE44EA"/>
    <w:rsid w:val="00DE4767"/>
    <w:rsid w:val="00DE4CD1"/>
    <w:rsid w:val="00DF14C7"/>
    <w:rsid w:val="00DF1794"/>
    <w:rsid w:val="00DF4282"/>
    <w:rsid w:val="00DF523C"/>
    <w:rsid w:val="00DF5D5B"/>
    <w:rsid w:val="00DF687B"/>
    <w:rsid w:val="00DF6FD0"/>
    <w:rsid w:val="00DF7167"/>
    <w:rsid w:val="00E01C05"/>
    <w:rsid w:val="00E0285F"/>
    <w:rsid w:val="00E02A7F"/>
    <w:rsid w:val="00E03102"/>
    <w:rsid w:val="00E03869"/>
    <w:rsid w:val="00E0439C"/>
    <w:rsid w:val="00E043EC"/>
    <w:rsid w:val="00E06A17"/>
    <w:rsid w:val="00E12606"/>
    <w:rsid w:val="00E138B2"/>
    <w:rsid w:val="00E151D5"/>
    <w:rsid w:val="00E16A1E"/>
    <w:rsid w:val="00E25F3F"/>
    <w:rsid w:val="00E26FAD"/>
    <w:rsid w:val="00E30653"/>
    <w:rsid w:val="00E30C83"/>
    <w:rsid w:val="00E31239"/>
    <w:rsid w:val="00E31E74"/>
    <w:rsid w:val="00E35A9F"/>
    <w:rsid w:val="00E41179"/>
    <w:rsid w:val="00E450CA"/>
    <w:rsid w:val="00E45350"/>
    <w:rsid w:val="00E508FE"/>
    <w:rsid w:val="00E50C9E"/>
    <w:rsid w:val="00E51EA5"/>
    <w:rsid w:val="00E52F74"/>
    <w:rsid w:val="00E533AD"/>
    <w:rsid w:val="00E56A87"/>
    <w:rsid w:val="00E60641"/>
    <w:rsid w:val="00E607DD"/>
    <w:rsid w:val="00E6124E"/>
    <w:rsid w:val="00E6306F"/>
    <w:rsid w:val="00E63DF2"/>
    <w:rsid w:val="00E64D16"/>
    <w:rsid w:val="00E65A3D"/>
    <w:rsid w:val="00E66820"/>
    <w:rsid w:val="00E71ECB"/>
    <w:rsid w:val="00E738AD"/>
    <w:rsid w:val="00E80EA2"/>
    <w:rsid w:val="00E80EBD"/>
    <w:rsid w:val="00E8142F"/>
    <w:rsid w:val="00E81EA7"/>
    <w:rsid w:val="00E91A3C"/>
    <w:rsid w:val="00E92089"/>
    <w:rsid w:val="00E9216B"/>
    <w:rsid w:val="00E94620"/>
    <w:rsid w:val="00E9628D"/>
    <w:rsid w:val="00E968C6"/>
    <w:rsid w:val="00EA07BD"/>
    <w:rsid w:val="00EA0B7E"/>
    <w:rsid w:val="00EA2268"/>
    <w:rsid w:val="00EA59AD"/>
    <w:rsid w:val="00EA6DA0"/>
    <w:rsid w:val="00EB296C"/>
    <w:rsid w:val="00EB30D6"/>
    <w:rsid w:val="00EB7647"/>
    <w:rsid w:val="00EB7D4F"/>
    <w:rsid w:val="00EC00C6"/>
    <w:rsid w:val="00EC0558"/>
    <w:rsid w:val="00EC1938"/>
    <w:rsid w:val="00EC4DA0"/>
    <w:rsid w:val="00EC55EA"/>
    <w:rsid w:val="00ED1C67"/>
    <w:rsid w:val="00ED3493"/>
    <w:rsid w:val="00ED5B76"/>
    <w:rsid w:val="00ED68AA"/>
    <w:rsid w:val="00EE5181"/>
    <w:rsid w:val="00EF0449"/>
    <w:rsid w:val="00EF17BB"/>
    <w:rsid w:val="00EF3DD8"/>
    <w:rsid w:val="00EF497B"/>
    <w:rsid w:val="00EF4D7A"/>
    <w:rsid w:val="00EF50F8"/>
    <w:rsid w:val="00F004FD"/>
    <w:rsid w:val="00F01931"/>
    <w:rsid w:val="00F0444E"/>
    <w:rsid w:val="00F06F10"/>
    <w:rsid w:val="00F07F8F"/>
    <w:rsid w:val="00F106F5"/>
    <w:rsid w:val="00F13023"/>
    <w:rsid w:val="00F14C83"/>
    <w:rsid w:val="00F15C12"/>
    <w:rsid w:val="00F164C5"/>
    <w:rsid w:val="00F17CDF"/>
    <w:rsid w:val="00F208C7"/>
    <w:rsid w:val="00F261F6"/>
    <w:rsid w:val="00F2660D"/>
    <w:rsid w:val="00F30C71"/>
    <w:rsid w:val="00F3130D"/>
    <w:rsid w:val="00F343A4"/>
    <w:rsid w:val="00F36264"/>
    <w:rsid w:val="00F3785D"/>
    <w:rsid w:val="00F37A91"/>
    <w:rsid w:val="00F4315F"/>
    <w:rsid w:val="00F4417A"/>
    <w:rsid w:val="00F45B9C"/>
    <w:rsid w:val="00F47A2A"/>
    <w:rsid w:val="00F62164"/>
    <w:rsid w:val="00F63055"/>
    <w:rsid w:val="00F63F1F"/>
    <w:rsid w:val="00F70622"/>
    <w:rsid w:val="00F7064D"/>
    <w:rsid w:val="00F7172A"/>
    <w:rsid w:val="00F75FFD"/>
    <w:rsid w:val="00F764E8"/>
    <w:rsid w:val="00F80C67"/>
    <w:rsid w:val="00F8408B"/>
    <w:rsid w:val="00F85426"/>
    <w:rsid w:val="00F86FFF"/>
    <w:rsid w:val="00F9034A"/>
    <w:rsid w:val="00F90762"/>
    <w:rsid w:val="00F93CCF"/>
    <w:rsid w:val="00F968F2"/>
    <w:rsid w:val="00F976A7"/>
    <w:rsid w:val="00F97EF8"/>
    <w:rsid w:val="00FA0E2A"/>
    <w:rsid w:val="00FA35B5"/>
    <w:rsid w:val="00FA6410"/>
    <w:rsid w:val="00FA678F"/>
    <w:rsid w:val="00FA7FC6"/>
    <w:rsid w:val="00FB0105"/>
    <w:rsid w:val="00FB224C"/>
    <w:rsid w:val="00FB3415"/>
    <w:rsid w:val="00FC2A5F"/>
    <w:rsid w:val="00FC32F5"/>
    <w:rsid w:val="00FC669D"/>
    <w:rsid w:val="00FD1710"/>
    <w:rsid w:val="00FD2DEA"/>
    <w:rsid w:val="00FD381E"/>
    <w:rsid w:val="00FD58E3"/>
    <w:rsid w:val="00FD5D23"/>
    <w:rsid w:val="00FD6DD6"/>
    <w:rsid w:val="00FD75F0"/>
    <w:rsid w:val="00FE0956"/>
    <w:rsid w:val="00FE19A7"/>
    <w:rsid w:val="00FE3186"/>
    <w:rsid w:val="00FE5272"/>
    <w:rsid w:val="00FF06C9"/>
    <w:rsid w:val="00FF1EED"/>
    <w:rsid w:val="00FF248D"/>
    <w:rsid w:val="00FF3B76"/>
    <w:rsid w:val="01351C93"/>
    <w:rsid w:val="01942A6C"/>
    <w:rsid w:val="01C92AA7"/>
    <w:rsid w:val="02821AE2"/>
    <w:rsid w:val="02B51842"/>
    <w:rsid w:val="03127E04"/>
    <w:rsid w:val="038E239B"/>
    <w:rsid w:val="03A96D6A"/>
    <w:rsid w:val="03B6C5F0"/>
    <w:rsid w:val="03CA0A75"/>
    <w:rsid w:val="041286C1"/>
    <w:rsid w:val="042BE21B"/>
    <w:rsid w:val="04884470"/>
    <w:rsid w:val="050CB080"/>
    <w:rsid w:val="051C74AC"/>
    <w:rsid w:val="05377424"/>
    <w:rsid w:val="055ADB12"/>
    <w:rsid w:val="0603E825"/>
    <w:rsid w:val="06268E26"/>
    <w:rsid w:val="0653D350"/>
    <w:rsid w:val="065FCE51"/>
    <w:rsid w:val="067029EA"/>
    <w:rsid w:val="06911114"/>
    <w:rsid w:val="06AD37B3"/>
    <w:rsid w:val="06BFA17D"/>
    <w:rsid w:val="06F878F1"/>
    <w:rsid w:val="06FE752D"/>
    <w:rsid w:val="070CBEEF"/>
    <w:rsid w:val="0721C2D5"/>
    <w:rsid w:val="073CDC75"/>
    <w:rsid w:val="07406360"/>
    <w:rsid w:val="074EEEDA"/>
    <w:rsid w:val="07554521"/>
    <w:rsid w:val="07A2BBB3"/>
    <w:rsid w:val="07ACF10A"/>
    <w:rsid w:val="083B8060"/>
    <w:rsid w:val="0888D97F"/>
    <w:rsid w:val="0892641C"/>
    <w:rsid w:val="08A63D7E"/>
    <w:rsid w:val="092D3C22"/>
    <w:rsid w:val="095E2EE8"/>
    <w:rsid w:val="097E4FBB"/>
    <w:rsid w:val="09C51102"/>
    <w:rsid w:val="09CF0C6B"/>
    <w:rsid w:val="09EC68F7"/>
    <w:rsid w:val="09EFE5CF"/>
    <w:rsid w:val="0A114F9C"/>
    <w:rsid w:val="0A1AB23A"/>
    <w:rsid w:val="0A350F0B"/>
    <w:rsid w:val="0A46EE16"/>
    <w:rsid w:val="0A7DF6D2"/>
    <w:rsid w:val="0A92787F"/>
    <w:rsid w:val="0ACBCB6F"/>
    <w:rsid w:val="0B4C5515"/>
    <w:rsid w:val="0C09E07E"/>
    <w:rsid w:val="0C0B423F"/>
    <w:rsid w:val="0C58D292"/>
    <w:rsid w:val="0C935655"/>
    <w:rsid w:val="0D046A1C"/>
    <w:rsid w:val="0D2F21BE"/>
    <w:rsid w:val="0D39BB42"/>
    <w:rsid w:val="0D506564"/>
    <w:rsid w:val="0D5FD989"/>
    <w:rsid w:val="0D6B899B"/>
    <w:rsid w:val="0DCC0DBF"/>
    <w:rsid w:val="0DEA92FA"/>
    <w:rsid w:val="0DF9292E"/>
    <w:rsid w:val="0E03EDEE"/>
    <w:rsid w:val="0E06219B"/>
    <w:rsid w:val="0E12D357"/>
    <w:rsid w:val="0E1A6FEC"/>
    <w:rsid w:val="0E1C794B"/>
    <w:rsid w:val="0E5E37EB"/>
    <w:rsid w:val="0E784263"/>
    <w:rsid w:val="0E7F480A"/>
    <w:rsid w:val="0E84BD4E"/>
    <w:rsid w:val="0E89DA19"/>
    <w:rsid w:val="0EA03A7D"/>
    <w:rsid w:val="0EA7ADAF"/>
    <w:rsid w:val="0F0DAAB6"/>
    <w:rsid w:val="0F1DFE8B"/>
    <w:rsid w:val="0F293B90"/>
    <w:rsid w:val="0F5AF77D"/>
    <w:rsid w:val="0F5D9B95"/>
    <w:rsid w:val="0F670E42"/>
    <w:rsid w:val="0F70B859"/>
    <w:rsid w:val="0F759AFC"/>
    <w:rsid w:val="0F9D8A56"/>
    <w:rsid w:val="0FCAF717"/>
    <w:rsid w:val="0FD50A96"/>
    <w:rsid w:val="0FDE8F1B"/>
    <w:rsid w:val="104C65DA"/>
    <w:rsid w:val="108ED59E"/>
    <w:rsid w:val="109452D7"/>
    <w:rsid w:val="10E61B37"/>
    <w:rsid w:val="110414ED"/>
    <w:rsid w:val="112527D5"/>
    <w:rsid w:val="113E62C4"/>
    <w:rsid w:val="116A2F4F"/>
    <w:rsid w:val="11D71D07"/>
    <w:rsid w:val="11DC7542"/>
    <w:rsid w:val="125B7F2D"/>
    <w:rsid w:val="12929AF6"/>
    <w:rsid w:val="13161CDD"/>
    <w:rsid w:val="1348C55C"/>
    <w:rsid w:val="136CBF89"/>
    <w:rsid w:val="1374A7BF"/>
    <w:rsid w:val="1395E1EF"/>
    <w:rsid w:val="13BE566E"/>
    <w:rsid w:val="13C763B2"/>
    <w:rsid w:val="13DDA4E1"/>
    <w:rsid w:val="1414FA04"/>
    <w:rsid w:val="142D9AAC"/>
    <w:rsid w:val="1454BBD9"/>
    <w:rsid w:val="1455B968"/>
    <w:rsid w:val="1485E80E"/>
    <w:rsid w:val="14A1D011"/>
    <w:rsid w:val="14A2E465"/>
    <w:rsid w:val="153998A5"/>
    <w:rsid w:val="15981326"/>
    <w:rsid w:val="15AE0A76"/>
    <w:rsid w:val="15BAD0F8"/>
    <w:rsid w:val="15DCCBBB"/>
    <w:rsid w:val="15F9AE82"/>
    <w:rsid w:val="160AB226"/>
    <w:rsid w:val="164BA186"/>
    <w:rsid w:val="166A9C59"/>
    <w:rsid w:val="16F25238"/>
    <w:rsid w:val="16F5F730"/>
    <w:rsid w:val="172ECEC4"/>
    <w:rsid w:val="1745919A"/>
    <w:rsid w:val="1785E1A9"/>
    <w:rsid w:val="178D5A2A"/>
    <w:rsid w:val="17B0A9AB"/>
    <w:rsid w:val="17B86856"/>
    <w:rsid w:val="17BEE08B"/>
    <w:rsid w:val="17D2582E"/>
    <w:rsid w:val="17D970D3"/>
    <w:rsid w:val="17E51240"/>
    <w:rsid w:val="17F90544"/>
    <w:rsid w:val="183A7DAD"/>
    <w:rsid w:val="18578F71"/>
    <w:rsid w:val="18658A8C"/>
    <w:rsid w:val="1891C791"/>
    <w:rsid w:val="18F0C0EB"/>
    <w:rsid w:val="19292A8B"/>
    <w:rsid w:val="193E311A"/>
    <w:rsid w:val="196554CD"/>
    <w:rsid w:val="19754134"/>
    <w:rsid w:val="1988C65E"/>
    <w:rsid w:val="1A6DE670"/>
    <w:rsid w:val="1A8876E7"/>
    <w:rsid w:val="1B295809"/>
    <w:rsid w:val="1B343D63"/>
    <w:rsid w:val="1B5926C3"/>
    <w:rsid w:val="1B64A187"/>
    <w:rsid w:val="1B71191B"/>
    <w:rsid w:val="1B8DF74A"/>
    <w:rsid w:val="1BAD121E"/>
    <w:rsid w:val="1BC9CB21"/>
    <w:rsid w:val="1BEA0A0C"/>
    <w:rsid w:val="1C190A64"/>
    <w:rsid w:val="1C6DE2D7"/>
    <w:rsid w:val="1C720624"/>
    <w:rsid w:val="1CA457CA"/>
    <w:rsid w:val="1CA9E93C"/>
    <w:rsid w:val="1CD00DC4"/>
    <w:rsid w:val="1CDB8ED8"/>
    <w:rsid w:val="1CDEA672"/>
    <w:rsid w:val="1D9A0290"/>
    <w:rsid w:val="1DB5370B"/>
    <w:rsid w:val="1DC83035"/>
    <w:rsid w:val="1DFF374A"/>
    <w:rsid w:val="1E0F4CF8"/>
    <w:rsid w:val="1E1436D1"/>
    <w:rsid w:val="1E1FF057"/>
    <w:rsid w:val="1E33ED50"/>
    <w:rsid w:val="1E3FC4C2"/>
    <w:rsid w:val="1E4BDB8E"/>
    <w:rsid w:val="1E6E4A76"/>
    <w:rsid w:val="1E7AD04D"/>
    <w:rsid w:val="1EAEB056"/>
    <w:rsid w:val="1EBE25D5"/>
    <w:rsid w:val="1ED1121C"/>
    <w:rsid w:val="1ED5249E"/>
    <w:rsid w:val="1F36AC66"/>
    <w:rsid w:val="1F986229"/>
    <w:rsid w:val="1FC8DAE0"/>
    <w:rsid w:val="1FE74FD7"/>
    <w:rsid w:val="2007AE86"/>
    <w:rsid w:val="20585482"/>
    <w:rsid w:val="20BE2ECC"/>
    <w:rsid w:val="20EB5FE6"/>
    <w:rsid w:val="20F747CE"/>
    <w:rsid w:val="211EC0D0"/>
    <w:rsid w:val="21338CF8"/>
    <w:rsid w:val="2169D37B"/>
    <w:rsid w:val="21F01C7B"/>
    <w:rsid w:val="22111677"/>
    <w:rsid w:val="22508AC9"/>
    <w:rsid w:val="2270F430"/>
    <w:rsid w:val="229C68D2"/>
    <w:rsid w:val="22AE378D"/>
    <w:rsid w:val="234F9F36"/>
    <w:rsid w:val="23518B47"/>
    <w:rsid w:val="2356F349"/>
    <w:rsid w:val="2366B607"/>
    <w:rsid w:val="239BB108"/>
    <w:rsid w:val="23C4FE26"/>
    <w:rsid w:val="23D50A9B"/>
    <w:rsid w:val="23DF2C2B"/>
    <w:rsid w:val="241630D6"/>
    <w:rsid w:val="245D6EFC"/>
    <w:rsid w:val="2465758F"/>
    <w:rsid w:val="2473CAB8"/>
    <w:rsid w:val="2490F704"/>
    <w:rsid w:val="24F8728D"/>
    <w:rsid w:val="2607AD93"/>
    <w:rsid w:val="2615755E"/>
    <w:rsid w:val="26439321"/>
    <w:rsid w:val="265022C7"/>
    <w:rsid w:val="266CFAA9"/>
    <w:rsid w:val="267DB9EC"/>
    <w:rsid w:val="26E24829"/>
    <w:rsid w:val="271E7639"/>
    <w:rsid w:val="273762DC"/>
    <w:rsid w:val="276A8D62"/>
    <w:rsid w:val="278C8F81"/>
    <w:rsid w:val="27AA9196"/>
    <w:rsid w:val="27AB6B7A"/>
    <w:rsid w:val="27E1D172"/>
    <w:rsid w:val="27E74DC7"/>
    <w:rsid w:val="2833F5C2"/>
    <w:rsid w:val="2884F85A"/>
    <w:rsid w:val="28961793"/>
    <w:rsid w:val="28B73B91"/>
    <w:rsid w:val="28BA9590"/>
    <w:rsid w:val="28C28594"/>
    <w:rsid w:val="28CA2F33"/>
    <w:rsid w:val="29036ED1"/>
    <w:rsid w:val="29140FC5"/>
    <w:rsid w:val="292C01D8"/>
    <w:rsid w:val="292D0BB8"/>
    <w:rsid w:val="293F4E55"/>
    <w:rsid w:val="29A19E61"/>
    <w:rsid w:val="29A387BD"/>
    <w:rsid w:val="29A43B24"/>
    <w:rsid w:val="29B572B1"/>
    <w:rsid w:val="29C21620"/>
    <w:rsid w:val="29CE7A00"/>
    <w:rsid w:val="2A0A14CB"/>
    <w:rsid w:val="2A45FAA9"/>
    <w:rsid w:val="2A4E5F0E"/>
    <w:rsid w:val="2A606670"/>
    <w:rsid w:val="2AB75970"/>
    <w:rsid w:val="2AD4A7A3"/>
    <w:rsid w:val="2AE30C3C"/>
    <w:rsid w:val="2B1A1F6C"/>
    <w:rsid w:val="2B411BBD"/>
    <w:rsid w:val="2B4AB539"/>
    <w:rsid w:val="2B7DD664"/>
    <w:rsid w:val="2BA2B5A4"/>
    <w:rsid w:val="2BD47CDC"/>
    <w:rsid w:val="2BE6122B"/>
    <w:rsid w:val="2C4F5884"/>
    <w:rsid w:val="2C76EF17"/>
    <w:rsid w:val="2C7D3B82"/>
    <w:rsid w:val="2CCC079A"/>
    <w:rsid w:val="2CFDE42E"/>
    <w:rsid w:val="2D3BE56C"/>
    <w:rsid w:val="2D96502C"/>
    <w:rsid w:val="2DBB923E"/>
    <w:rsid w:val="2E583D9A"/>
    <w:rsid w:val="2EB03E40"/>
    <w:rsid w:val="2EBDF96D"/>
    <w:rsid w:val="2EDBE500"/>
    <w:rsid w:val="2F307887"/>
    <w:rsid w:val="2F325812"/>
    <w:rsid w:val="2FAE8FD9"/>
    <w:rsid w:val="30274AAD"/>
    <w:rsid w:val="303A8912"/>
    <w:rsid w:val="30686823"/>
    <w:rsid w:val="3096C816"/>
    <w:rsid w:val="30BB2A39"/>
    <w:rsid w:val="30C02B64"/>
    <w:rsid w:val="30C487D4"/>
    <w:rsid w:val="30CADC29"/>
    <w:rsid w:val="30CC48E8"/>
    <w:rsid w:val="30F1E68D"/>
    <w:rsid w:val="3157D345"/>
    <w:rsid w:val="315AD7EB"/>
    <w:rsid w:val="315E32D7"/>
    <w:rsid w:val="316B1790"/>
    <w:rsid w:val="31A9682D"/>
    <w:rsid w:val="31B08D9C"/>
    <w:rsid w:val="31CF4002"/>
    <w:rsid w:val="3214FDB1"/>
    <w:rsid w:val="32156DE9"/>
    <w:rsid w:val="3232B1CB"/>
    <w:rsid w:val="324DA56D"/>
    <w:rsid w:val="32E776B5"/>
    <w:rsid w:val="32EE1E21"/>
    <w:rsid w:val="32FB35AB"/>
    <w:rsid w:val="33233DBC"/>
    <w:rsid w:val="33A266C2"/>
    <w:rsid w:val="33AE72F0"/>
    <w:rsid w:val="33C13B27"/>
    <w:rsid w:val="33CE68D8"/>
    <w:rsid w:val="33D05128"/>
    <w:rsid w:val="33EF6FCB"/>
    <w:rsid w:val="33FE1557"/>
    <w:rsid w:val="340FDBBB"/>
    <w:rsid w:val="341FBF41"/>
    <w:rsid w:val="3468CF2F"/>
    <w:rsid w:val="34887187"/>
    <w:rsid w:val="3489EE82"/>
    <w:rsid w:val="34B5C429"/>
    <w:rsid w:val="34E4F0DB"/>
    <w:rsid w:val="34ECAE7E"/>
    <w:rsid w:val="352F5DED"/>
    <w:rsid w:val="35986C9B"/>
    <w:rsid w:val="35C50B48"/>
    <w:rsid w:val="35EE9771"/>
    <w:rsid w:val="3605A520"/>
    <w:rsid w:val="362E6D46"/>
    <w:rsid w:val="36368CA2"/>
    <w:rsid w:val="364B113F"/>
    <w:rsid w:val="3668E7F7"/>
    <w:rsid w:val="36B853F4"/>
    <w:rsid w:val="36F116CB"/>
    <w:rsid w:val="36F230B8"/>
    <w:rsid w:val="370151BA"/>
    <w:rsid w:val="3731AF2C"/>
    <w:rsid w:val="3741E207"/>
    <w:rsid w:val="37A2F727"/>
    <w:rsid w:val="37C398C1"/>
    <w:rsid w:val="37E3EE47"/>
    <w:rsid w:val="37F58E7D"/>
    <w:rsid w:val="37FA1A72"/>
    <w:rsid w:val="383F4A16"/>
    <w:rsid w:val="384BA432"/>
    <w:rsid w:val="38A153DE"/>
    <w:rsid w:val="38D021E2"/>
    <w:rsid w:val="38DB7FC8"/>
    <w:rsid w:val="38F670AE"/>
    <w:rsid w:val="395D5FA5"/>
    <w:rsid w:val="3969F218"/>
    <w:rsid w:val="39982594"/>
    <w:rsid w:val="399B83E0"/>
    <w:rsid w:val="39ADD718"/>
    <w:rsid w:val="39B687C7"/>
    <w:rsid w:val="39C35CAC"/>
    <w:rsid w:val="3A62FB01"/>
    <w:rsid w:val="3A77E66A"/>
    <w:rsid w:val="3AB6C15C"/>
    <w:rsid w:val="3AC99236"/>
    <w:rsid w:val="3AD41103"/>
    <w:rsid w:val="3AF8D179"/>
    <w:rsid w:val="3B1A5654"/>
    <w:rsid w:val="3B207FBE"/>
    <w:rsid w:val="3B3230F5"/>
    <w:rsid w:val="3B5AD479"/>
    <w:rsid w:val="3B802119"/>
    <w:rsid w:val="3B8D9362"/>
    <w:rsid w:val="3BB1D95D"/>
    <w:rsid w:val="3BB89099"/>
    <w:rsid w:val="3BDA2DE8"/>
    <w:rsid w:val="3C203E34"/>
    <w:rsid w:val="3C5BAC98"/>
    <w:rsid w:val="3CF5A1BB"/>
    <w:rsid w:val="3D449CCE"/>
    <w:rsid w:val="3D5FFDC0"/>
    <w:rsid w:val="3DA39305"/>
    <w:rsid w:val="3DAFED17"/>
    <w:rsid w:val="3DDBB328"/>
    <w:rsid w:val="3E073164"/>
    <w:rsid w:val="3E0C1DB5"/>
    <w:rsid w:val="3E3697C3"/>
    <w:rsid w:val="3E409B54"/>
    <w:rsid w:val="3E59CDE5"/>
    <w:rsid w:val="3E86EAE2"/>
    <w:rsid w:val="3E91362F"/>
    <w:rsid w:val="3EA1EE0C"/>
    <w:rsid w:val="3F353DB2"/>
    <w:rsid w:val="3F541A30"/>
    <w:rsid w:val="3F8BF7E7"/>
    <w:rsid w:val="3FB17620"/>
    <w:rsid w:val="3FBFFC4C"/>
    <w:rsid w:val="3FD0B1EA"/>
    <w:rsid w:val="4049E202"/>
    <w:rsid w:val="40533FEC"/>
    <w:rsid w:val="40610485"/>
    <w:rsid w:val="4061369A"/>
    <w:rsid w:val="40668342"/>
    <w:rsid w:val="4077B7A6"/>
    <w:rsid w:val="407F1D03"/>
    <w:rsid w:val="40965155"/>
    <w:rsid w:val="40FB89A0"/>
    <w:rsid w:val="41273737"/>
    <w:rsid w:val="4232ED30"/>
    <w:rsid w:val="42378545"/>
    <w:rsid w:val="4249187A"/>
    <w:rsid w:val="4295E9C5"/>
    <w:rsid w:val="429F9208"/>
    <w:rsid w:val="42ACF152"/>
    <w:rsid w:val="42D0C74C"/>
    <w:rsid w:val="43296D0C"/>
    <w:rsid w:val="43303AE0"/>
    <w:rsid w:val="435A02F6"/>
    <w:rsid w:val="436AD119"/>
    <w:rsid w:val="437AB99E"/>
    <w:rsid w:val="4396DD76"/>
    <w:rsid w:val="43B31163"/>
    <w:rsid w:val="43F92C0C"/>
    <w:rsid w:val="4401E234"/>
    <w:rsid w:val="442757D2"/>
    <w:rsid w:val="442C077E"/>
    <w:rsid w:val="44727744"/>
    <w:rsid w:val="44ACBCC1"/>
    <w:rsid w:val="44C8F5A0"/>
    <w:rsid w:val="455A40E6"/>
    <w:rsid w:val="4592D0B2"/>
    <w:rsid w:val="45A50953"/>
    <w:rsid w:val="45B41A65"/>
    <w:rsid w:val="45E878BF"/>
    <w:rsid w:val="45EF8E3A"/>
    <w:rsid w:val="4664742E"/>
    <w:rsid w:val="46870934"/>
    <w:rsid w:val="46A3E643"/>
    <w:rsid w:val="4770E74D"/>
    <w:rsid w:val="4790A80C"/>
    <w:rsid w:val="47C4AA5C"/>
    <w:rsid w:val="48323452"/>
    <w:rsid w:val="4839C6AB"/>
    <w:rsid w:val="4871D736"/>
    <w:rsid w:val="4890F677"/>
    <w:rsid w:val="48A92F30"/>
    <w:rsid w:val="4909C97F"/>
    <w:rsid w:val="492BEFD3"/>
    <w:rsid w:val="496ECED7"/>
    <w:rsid w:val="4A4085AD"/>
    <w:rsid w:val="4A4E1E05"/>
    <w:rsid w:val="4A4F2BC8"/>
    <w:rsid w:val="4A7172AE"/>
    <w:rsid w:val="4A8C08F7"/>
    <w:rsid w:val="4A8C0D43"/>
    <w:rsid w:val="4AB693A3"/>
    <w:rsid w:val="4ABB2985"/>
    <w:rsid w:val="4AE8D8AF"/>
    <w:rsid w:val="4AF8AC59"/>
    <w:rsid w:val="4B1D0B20"/>
    <w:rsid w:val="4B4B4F0C"/>
    <w:rsid w:val="4B7770D1"/>
    <w:rsid w:val="4BA674C8"/>
    <w:rsid w:val="4BB2EA08"/>
    <w:rsid w:val="4C13E482"/>
    <w:rsid w:val="4C56BEED"/>
    <w:rsid w:val="4C5D3D07"/>
    <w:rsid w:val="4C9317EF"/>
    <w:rsid w:val="4C964F96"/>
    <w:rsid w:val="4CA0E440"/>
    <w:rsid w:val="4CADDA49"/>
    <w:rsid w:val="4D1D2794"/>
    <w:rsid w:val="4D7DD141"/>
    <w:rsid w:val="4D7F7767"/>
    <w:rsid w:val="4E067318"/>
    <w:rsid w:val="4E2A2F05"/>
    <w:rsid w:val="4E30D48D"/>
    <w:rsid w:val="4EDD8197"/>
    <w:rsid w:val="4EE4C1AF"/>
    <w:rsid w:val="4EECC4E3"/>
    <w:rsid w:val="4EEE6312"/>
    <w:rsid w:val="4F594894"/>
    <w:rsid w:val="4F677C3D"/>
    <w:rsid w:val="4F6E113E"/>
    <w:rsid w:val="4F841048"/>
    <w:rsid w:val="4F9A4643"/>
    <w:rsid w:val="4FA778D4"/>
    <w:rsid w:val="4FBB4EA9"/>
    <w:rsid w:val="4FF65E43"/>
    <w:rsid w:val="503E5AA3"/>
    <w:rsid w:val="5082CDD1"/>
    <w:rsid w:val="508A3373"/>
    <w:rsid w:val="50BD5F89"/>
    <w:rsid w:val="50DF441A"/>
    <w:rsid w:val="5119BF82"/>
    <w:rsid w:val="513DF9E4"/>
    <w:rsid w:val="51A934F6"/>
    <w:rsid w:val="521AC13D"/>
    <w:rsid w:val="52349EBF"/>
    <w:rsid w:val="52494AD2"/>
    <w:rsid w:val="524D1F17"/>
    <w:rsid w:val="527D9232"/>
    <w:rsid w:val="5281472D"/>
    <w:rsid w:val="52DFE391"/>
    <w:rsid w:val="52E31705"/>
    <w:rsid w:val="530C06C1"/>
    <w:rsid w:val="532FF9F0"/>
    <w:rsid w:val="533D3894"/>
    <w:rsid w:val="53645B2F"/>
    <w:rsid w:val="5389345E"/>
    <w:rsid w:val="53AEA0E9"/>
    <w:rsid w:val="53DE3DB7"/>
    <w:rsid w:val="53E8EF78"/>
    <w:rsid w:val="543A219D"/>
    <w:rsid w:val="54F04BA1"/>
    <w:rsid w:val="554772EB"/>
    <w:rsid w:val="558A5999"/>
    <w:rsid w:val="55AB2FB3"/>
    <w:rsid w:val="55B21C2C"/>
    <w:rsid w:val="55E98AB5"/>
    <w:rsid w:val="5656918D"/>
    <w:rsid w:val="56832146"/>
    <w:rsid w:val="56914313"/>
    <w:rsid w:val="56D6AB37"/>
    <w:rsid w:val="56E04C9A"/>
    <w:rsid w:val="56EEC47D"/>
    <w:rsid w:val="57235161"/>
    <w:rsid w:val="5724B387"/>
    <w:rsid w:val="57D28445"/>
    <w:rsid w:val="57D80A1D"/>
    <w:rsid w:val="57DFED92"/>
    <w:rsid w:val="580B56B9"/>
    <w:rsid w:val="5818A1D8"/>
    <w:rsid w:val="582629EE"/>
    <w:rsid w:val="58954558"/>
    <w:rsid w:val="589BA360"/>
    <w:rsid w:val="58A80ABB"/>
    <w:rsid w:val="58C942F9"/>
    <w:rsid w:val="58EBF830"/>
    <w:rsid w:val="5908306E"/>
    <w:rsid w:val="590BA90A"/>
    <w:rsid w:val="592465D8"/>
    <w:rsid w:val="592637B5"/>
    <w:rsid w:val="597A64CD"/>
    <w:rsid w:val="597AE367"/>
    <w:rsid w:val="5993A47E"/>
    <w:rsid w:val="5993C91C"/>
    <w:rsid w:val="5997E545"/>
    <w:rsid w:val="59EB8755"/>
    <w:rsid w:val="5A17E6B4"/>
    <w:rsid w:val="5A292C3C"/>
    <w:rsid w:val="5A4AA888"/>
    <w:rsid w:val="5A4B16FE"/>
    <w:rsid w:val="5A526ACA"/>
    <w:rsid w:val="5AB97DD3"/>
    <w:rsid w:val="5ABA389F"/>
    <w:rsid w:val="5AC0E13B"/>
    <w:rsid w:val="5AD76E88"/>
    <w:rsid w:val="5B54F3EB"/>
    <w:rsid w:val="5B8F78BD"/>
    <w:rsid w:val="5B9E3E58"/>
    <w:rsid w:val="5BA6C64D"/>
    <w:rsid w:val="5BC4D549"/>
    <w:rsid w:val="5BF99B1D"/>
    <w:rsid w:val="5C37862B"/>
    <w:rsid w:val="5C815952"/>
    <w:rsid w:val="5CA780B0"/>
    <w:rsid w:val="5D020782"/>
    <w:rsid w:val="5D25169E"/>
    <w:rsid w:val="5D2B19A5"/>
    <w:rsid w:val="5D77E8A2"/>
    <w:rsid w:val="5D984561"/>
    <w:rsid w:val="5DCDE02D"/>
    <w:rsid w:val="5E18B16F"/>
    <w:rsid w:val="5E2177DB"/>
    <w:rsid w:val="5E559222"/>
    <w:rsid w:val="5E7CE793"/>
    <w:rsid w:val="5E8394B1"/>
    <w:rsid w:val="5E9982DA"/>
    <w:rsid w:val="5E9A907C"/>
    <w:rsid w:val="5EC7197F"/>
    <w:rsid w:val="5F0742CC"/>
    <w:rsid w:val="5F3415C2"/>
    <w:rsid w:val="5F523019"/>
    <w:rsid w:val="5F8304D0"/>
    <w:rsid w:val="5FAC70FF"/>
    <w:rsid w:val="5FF44E73"/>
    <w:rsid w:val="601FEB2F"/>
    <w:rsid w:val="602173BB"/>
    <w:rsid w:val="60878F2B"/>
    <w:rsid w:val="60A70E79"/>
    <w:rsid w:val="60E41F3C"/>
    <w:rsid w:val="610663C8"/>
    <w:rsid w:val="617AF1D3"/>
    <w:rsid w:val="6197E472"/>
    <w:rsid w:val="61AE7F7F"/>
    <w:rsid w:val="61B74716"/>
    <w:rsid w:val="61D81405"/>
    <w:rsid w:val="61F7B35D"/>
    <w:rsid w:val="61FEBA41"/>
    <w:rsid w:val="620D0C91"/>
    <w:rsid w:val="622D434D"/>
    <w:rsid w:val="623A6139"/>
    <w:rsid w:val="623F8104"/>
    <w:rsid w:val="624019C8"/>
    <w:rsid w:val="62597E93"/>
    <w:rsid w:val="62AC0F4B"/>
    <w:rsid w:val="62D3D309"/>
    <w:rsid w:val="63710B12"/>
    <w:rsid w:val="639A8AA2"/>
    <w:rsid w:val="63D531EA"/>
    <w:rsid w:val="64317590"/>
    <w:rsid w:val="64AD4DAA"/>
    <w:rsid w:val="64D3D39F"/>
    <w:rsid w:val="650CD529"/>
    <w:rsid w:val="6521A439"/>
    <w:rsid w:val="65365B03"/>
    <w:rsid w:val="655031A4"/>
    <w:rsid w:val="655D2962"/>
    <w:rsid w:val="657BE2B2"/>
    <w:rsid w:val="65934A64"/>
    <w:rsid w:val="65A92F01"/>
    <w:rsid w:val="65B7905F"/>
    <w:rsid w:val="6617BEC6"/>
    <w:rsid w:val="6692D5F8"/>
    <w:rsid w:val="66AB8528"/>
    <w:rsid w:val="66CA269D"/>
    <w:rsid w:val="670205E7"/>
    <w:rsid w:val="6742C4D7"/>
    <w:rsid w:val="675360C0"/>
    <w:rsid w:val="67904D1E"/>
    <w:rsid w:val="67D80A34"/>
    <w:rsid w:val="6811D4B7"/>
    <w:rsid w:val="6818E0EC"/>
    <w:rsid w:val="6829F4FB"/>
    <w:rsid w:val="68359466"/>
    <w:rsid w:val="685944FB"/>
    <w:rsid w:val="68CDD6FE"/>
    <w:rsid w:val="69ED05D3"/>
    <w:rsid w:val="6A2C5D49"/>
    <w:rsid w:val="6A590A77"/>
    <w:rsid w:val="6AC58ABB"/>
    <w:rsid w:val="6ADBCBB3"/>
    <w:rsid w:val="6ADEF28B"/>
    <w:rsid w:val="6B21D419"/>
    <w:rsid w:val="6B9353AD"/>
    <w:rsid w:val="6BE563D4"/>
    <w:rsid w:val="6BFD0D9D"/>
    <w:rsid w:val="6C13AD3B"/>
    <w:rsid w:val="6C91AFE6"/>
    <w:rsid w:val="6DF4311E"/>
    <w:rsid w:val="6E2F16A9"/>
    <w:rsid w:val="6E3774A6"/>
    <w:rsid w:val="6EF0FAE0"/>
    <w:rsid w:val="6F18E1AD"/>
    <w:rsid w:val="6F30DB61"/>
    <w:rsid w:val="6F584528"/>
    <w:rsid w:val="6F6B569D"/>
    <w:rsid w:val="6FE2CFAC"/>
    <w:rsid w:val="701B7640"/>
    <w:rsid w:val="704B817B"/>
    <w:rsid w:val="7051D08F"/>
    <w:rsid w:val="70568C69"/>
    <w:rsid w:val="70FD6BB1"/>
    <w:rsid w:val="71030BE8"/>
    <w:rsid w:val="710FA06D"/>
    <w:rsid w:val="7128E3B9"/>
    <w:rsid w:val="713FE5F8"/>
    <w:rsid w:val="7148C1A1"/>
    <w:rsid w:val="715F1FED"/>
    <w:rsid w:val="7169139A"/>
    <w:rsid w:val="71BCD61A"/>
    <w:rsid w:val="71EEC0F4"/>
    <w:rsid w:val="71FA81ED"/>
    <w:rsid w:val="71FC811B"/>
    <w:rsid w:val="7241936A"/>
    <w:rsid w:val="724E3D7D"/>
    <w:rsid w:val="72579E7C"/>
    <w:rsid w:val="726498D4"/>
    <w:rsid w:val="7280DD34"/>
    <w:rsid w:val="728FE5EA"/>
    <w:rsid w:val="72B95DF9"/>
    <w:rsid w:val="72C440E7"/>
    <w:rsid w:val="72EAF2F2"/>
    <w:rsid w:val="730674F4"/>
    <w:rsid w:val="7314649F"/>
    <w:rsid w:val="7334D384"/>
    <w:rsid w:val="733787B3"/>
    <w:rsid w:val="739ED9B3"/>
    <w:rsid w:val="73DC7266"/>
    <w:rsid w:val="74081F82"/>
    <w:rsid w:val="74419EFF"/>
    <w:rsid w:val="7496E154"/>
    <w:rsid w:val="74B1CFC8"/>
    <w:rsid w:val="756B540D"/>
    <w:rsid w:val="75786517"/>
    <w:rsid w:val="75AF2EFA"/>
    <w:rsid w:val="75F0FEBB"/>
    <w:rsid w:val="76607127"/>
    <w:rsid w:val="766403FD"/>
    <w:rsid w:val="76D4617D"/>
    <w:rsid w:val="77544E57"/>
    <w:rsid w:val="775D7A04"/>
    <w:rsid w:val="77CAA479"/>
    <w:rsid w:val="77CE9EDD"/>
    <w:rsid w:val="77CF3E19"/>
    <w:rsid w:val="77FCD998"/>
    <w:rsid w:val="7804494B"/>
    <w:rsid w:val="783276B0"/>
    <w:rsid w:val="78A38B6F"/>
    <w:rsid w:val="78DC033C"/>
    <w:rsid w:val="79401D97"/>
    <w:rsid w:val="796A6F3E"/>
    <w:rsid w:val="797B5B94"/>
    <w:rsid w:val="798AECAB"/>
    <w:rsid w:val="79BBA986"/>
    <w:rsid w:val="79F00AEE"/>
    <w:rsid w:val="7A128B34"/>
    <w:rsid w:val="7A4C86E9"/>
    <w:rsid w:val="7B2A6509"/>
    <w:rsid w:val="7B30AA89"/>
    <w:rsid w:val="7B329B11"/>
    <w:rsid w:val="7B3FE569"/>
    <w:rsid w:val="7B4389A9"/>
    <w:rsid w:val="7B5DB512"/>
    <w:rsid w:val="7B777DE6"/>
    <w:rsid w:val="7B78603E"/>
    <w:rsid w:val="7B8E7BB0"/>
    <w:rsid w:val="7B93483B"/>
    <w:rsid w:val="7B983038"/>
    <w:rsid w:val="7BAD8851"/>
    <w:rsid w:val="7BB1C629"/>
    <w:rsid w:val="7C024AA1"/>
    <w:rsid w:val="7C1B1EED"/>
    <w:rsid w:val="7C35E20A"/>
    <w:rsid w:val="7C440241"/>
    <w:rsid w:val="7C67F397"/>
    <w:rsid w:val="7C787397"/>
    <w:rsid w:val="7C8BDDAB"/>
    <w:rsid w:val="7C8ECFF4"/>
    <w:rsid w:val="7CBB10D4"/>
    <w:rsid w:val="7CC6356A"/>
    <w:rsid w:val="7D39DCE1"/>
    <w:rsid w:val="7D59F5C0"/>
    <w:rsid w:val="7D74C193"/>
    <w:rsid w:val="7D98A90E"/>
    <w:rsid w:val="7DC1499F"/>
    <w:rsid w:val="7DD575AB"/>
    <w:rsid w:val="7E390ACB"/>
    <w:rsid w:val="7E3F275E"/>
    <w:rsid w:val="7EA2C4BB"/>
    <w:rsid w:val="7EAA53B4"/>
    <w:rsid w:val="7F52BFAF"/>
    <w:rsid w:val="7F7EF458"/>
    <w:rsid w:val="7FCDFB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99648"/>
  <w15:chartTrackingRefBased/>
  <w15:docId w15:val="{3374994F-B06B-4485-BAE5-7253295EC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5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7593E"/>
    <w:pPr>
      <w:widowControl w:val="0"/>
      <w:autoSpaceDE w:val="0"/>
      <w:autoSpaceDN w:val="0"/>
      <w:spacing w:after="0" w:line="240" w:lineRule="auto"/>
      <w:ind w:left="97"/>
    </w:pPr>
    <w:rPr>
      <w:rFonts w:ascii="Calibri" w:eastAsia="Calibri" w:hAnsi="Calibri" w:cs="Calibri"/>
      <w:lang w:val="en-US"/>
    </w:rPr>
  </w:style>
  <w:style w:type="paragraph" w:styleId="ListParagraph">
    <w:name w:val="List Paragraph"/>
    <w:basedOn w:val="Normal"/>
    <w:uiPriority w:val="34"/>
    <w:qFormat/>
    <w:rsid w:val="0037593E"/>
    <w:pPr>
      <w:widowControl w:val="0"/>
      <w:autoSpaceDE w:val="0"/>
      <w:autoSpaceDN w:val="0"/>
      <w:spacing w:after="0" w:line="240" w:lineRule="auto"/>
    </w:pPr>
    <w:rPr>
      <w:lang w:val="en-US"/>
    </w:rPr>
  </w:style>
  <w:style w:type="paragraph" w:styleId="Header">
    <w:name w:val="header"/>
    <w:basedOn w:val="Normal"/>
    <w:link w:val="HeaderChar"/>
    <w:uiPriority w:val="99"/>
    <w:unhideWhenUsed/>
    <w:rsid w:val="00B804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4EC"/>
  </w:style>
  <w:style w:type="paragraph" w:styleId="Footer">
    <w:name w:val="footer"/>
    <w:basedOn w:val="Normal"/>
    <w:link w:val="FooterChar"/>
    <w:uiPriority w:val="99"/>
    <w:unhideWhenUsed/>
    <w:rsid w:val="00B804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4EC"/>
  </w:style>
  <w:style w:type="paragraph" w:styleId="NormalWeb">
    <w:name w:val="Normal (Web)"/>
    <w:basedOn w:val="Normal"/>
    <w:uiPriority w:val="99"/>
    <w:unhideWhenUsed/>
    <w:rsid w:val="00D90E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347EDB"/>
    <w:pPr>
      <w:autoSpaceDE w:val="0"/>
      <w:autoSpaceDN w:val="0"/>
      <w:adjustRightInd w:val="0"/>
      <w:spacing w:after="0" w:line="240" w:lineRule="auto"/>
    </w:pPr>
    <w:rPr>
      <w:rFonts w:ascii="Century Gothic" w:hAnsi="Century Gothic" w:cs="Century Gothic"/>
      <w:color w:val="000000"/>
      <w:sz w:val="24"/>
      <w:szCs w:val="24"/>
    </w:rPr>
  </w:style>
  <w:style w:type="paragraph" w:styleId="BodyText">
    <w:name w:val="Body Text"/>
    <w:basedOn w:val="Normal"/>
    <w:link w:val="BodyTextChar"/>
    <w:rsid w:val="00A40222"/>
    <w:pPr>
      <w:widowControl w:val="0"/>
      <w:suppressAutoHyphens/>
      <w:spacing w:after="120" w:line="240" w:lineRule="auto"/>
    </w:pPr>
    <w:rPr>
      <w:rFonts w:ascii="Times New Roman" w:eastAsia="Lucida Sans Unicode" w:hAnsi="Times New Roman" w:cs="Times New Roman"/>
      <w:kern w:val="1"/>
      <w:sz w:val="24"/>
      <w:szCs w:val="24"/>
    </w:rPr>
  </w:style>
  <w:style w:type="character" w:customStyle="1" w:styleId="BodyTextChar">
    <w:name w:val="Body Text Char"/>
    <w:basedOn w:val="DefaultParagraphFont"/>
    <w:link w:val="BodyText"/>
    <w:rsid w:val="00A40222"/>
    <w:rPr>
      <w:rFonts w:ascii="Times New Roman" w:eastAsia="Lucida Sans Unicode" w:hAnsi="Times New Roman" w:cs="Times New Roman"/>
      <w:kern w:val="1"/>
      <w:sz w:val="24"/>
      <w:szCs w:val="24"/>
    </w:rPr>
  </w:style>
  <w:style w:type="paragraph" w:customStyle="1" w:styleId="bulletundertext">
    <w:name w:val="bullet (under text)"/>
    <w:rsid w:val="00A40222"/>
    <w:pPr>
      <w:numPr>
        <w:numId w:val="1"/>
      </w:numPr>
      <w:spacing w:after="240" w:line="288" w:lineRule="auto"/>
    </w:pPr>
    <w:rPr>
      <w:rFonts w:ascii="Arial" w:eastAsia="Times New Roman" w:hAnsi="Arial" w:cs="Arial"/>
      <w:sz w:val="24"/>
      <w:szCs w:val="24"/>
      <w:lang w:eastAsia="en-GB"/>
    </w:rPr>
  </w:style>
  <w:style w:type="paragraph" w:customStyle="1" w:styleId="Pa3">
    <w:name w:val="Pa3"/>
    <w:basedOn w:val="Default"/>
    <w:next w:val="Default"/>
    <w:uiPriority w:val="99"/>
    <w:rsid w:val="00C71A0A"/>
    <w:pPr>
      <w:spacing w:line="241" w:lineRule="atLeast"/>
    </w:pPr>
    <w:rPr>
      <w:rFonts w:ascii="MPQAV Y+ Arial MT" w:hAnsi="MPQAV Y+ Arial MT" w:cstheme="minorBidi"/>
      <w:color w:val="auto"/>
    </w:rPr>
  </w:style>
  <w:style w:type="character" w:customStyle="1" w:styleId="A1">
    <w:name w:val="A1"/>
    <w:uiPriority w:val="99"/>
    <w:rsid w:val="00C71A0A"/>
    <w:rPr>
      <w:rFonts w:cs="MPQAV Y+ Arial MT"/>
      <w:color w:val="000000"/>
      <w:sz w:val="18"/>
      <w:szCs w:val="18"/>
    </w:rPr>
  </w:style>
  <w:style w:type="paragraph" w:customStyle="1" w:styleId="Pa2">
    <w:name w:val="Pa2"/>
    <w:basedOn w:val="Default"/>
    <w:next w:val="Default"/>
    <w:uiPriority w:val="99"/>
    <w:rsid w:val="00C71A0A"/>
    <w:pPr>
      <w:spacing w:line="241" w:lineRule="atLeast"/>
    </w:pPr>
    <w:rPr>
      <w:rFonts w:ascii="MPQAV Y+ Arial MT" w:hAnsi="MPQAV Y+ Arial MT" w:cstheme="minorBidi"/>
      <w:color w:val="auto"/>
    </w:rPr>
  </w:style>
  <w:style w:type="paragraph" w:customStyle="1" w:styleId="Pa0">
    <w:name w:val="Pa0"/>
    <w:basedOn w:val="Default"/>
    <w:next w:val="Default"/>
    <w:uiPriority w:val="99"/>
    <w:rsid w:val="00C71A0A"/>
    <w:pPr>
      <w:spacing w:line="241" w:lineRule="atLeast"/>
    </w:pPr>
    <w:rPr>
      <w:rFonts w:ascii="MPQAV Y+ Arial MT" w:hAnsi="MPQAV Y+ Arial MT" w:cstheme="minorBidi"/>
      <w:color w:val="auto"/>
    </w:rPr>
  </w:style>
  <w:style w:type="character" w:customStyle="1" w:styleId="A3">
    <w:name w:val="A3"/>
    <w:uiPriority w:val="99"/>
    <w:rsid w:val="005853C7"/>
    <w:rPr>
      <w:rFonts w:cs="NTUTE W+ Arial MT"/>
      <w:color w:val="000000"/>
      <w:sz w:val="17"/>
      <w:szCs w:val="17"/>
    </w:rPr>
  </w:style>
  <w:style w:type="character" w:styleId="Emphasis">
    <w:name w:val="Emphasis"/>
    <w:basedOn w:val="DefaultParagraphFont"/>
    <w:uiPriority w:val="20"/>
    <w:qFormat/>
    <w:rsid w:val="00F62164"/>
    <w:rPr>
      <w:i/>
      <w:iCs/>
    </w:rPr>
  </w:style>
  <w:style w:type="paragraph" w:styleId="BalloonText">
    <w:name w:val="Balloon Text"/>
    <w:basedOn w:val="Normal"/>
    <w:link w:val="BalloonTextChar"/>
    <w:uiPriority w:val="99"/>
    <w:semiHidden/>
    <w:unhideWhenUsed/>
    <w:rsid w:val="00466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2AC"/>
    <w:rPr>
      <w:rFonts w:ascii="Segoe UI" w:hAnsi="Segoe UI" w:cs="Segoe UI"/>
      <w:sz w:val="18"/>
      <w:szCs w:val="18"/>
    </w:rPr>
  </w:style>
  <w:style w:type="character" w:customStyle="1" w:styleId="A0">
    <w:name w:val="A0"/>
    <w:uiPriority w:val="99"/>
    <w:rsid w:val="004768A8"/>
    <w:rPr>
      <w:rFonts w:cs="QVEYZ Q+ DIN"/>
      <w:color w:val="000000"/>
      <w:sz w:val="20"/>
      <w:szCs w:val="20"/>
    </w:rPr>
  </w:style>
  <w:style w:type="paragraph" w:styleId="NoSpacing">
    <w:name w:val="No Spacing"/>
    <w:uiPriority w:val="1"/>
    <w:qFormat/>
    <w:rsid w:val="00E80EBD"/>
    <w:pPr>
      <w:spacing w:after="0" w:line="240" w:lineRule="auto"/>
    </w:pPr>
  </w:style>
  <w:style w:type="paragraph" w:customStyle="1" w:styleId="paragraph">
    <w:name w:val="paragraph"/>
    <w:basedOn w:val="Normal"/>
    <w:rsid w:val="00DB5C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B5C70"/>
  </w:style>
  <w:style w:type="character" w:customStyle="1" w:styleId="eop">
    <w:name w:val="eop"/>
    <w:basedOn w:val="DefaultParagraphFont"/>
    <w:rsid w:val="00DB5C70"/>
  </w:style>
  <w:style w:type="paragraph" w:customStyle="1" w:styleId="Pa4">
    <w:name w:val="Pa4"/>
    <w:basedOn w:val="Default"/>
    <w:next w:val="Default"/>
    <w:uiPriority w:val="99"/>
    <w:rsid w:val="00392F4C"/>
    <w:pPr>
      <w:spacing w:line="241" w:lineRule="atLeast"/>
    </w:pPr>
    <w:rPr>
      <w:rFonts w:ascii="Arial" w:hAnsi="Arial" w:cs="Arial"/>
      <w:color w:val="auto"/>
    </w:rPr>
  </w:style>
  <w:style w:type="character" w:customStyle="1" w:styleId="A2">
    <w:name w:val="A2"/>
    <w:uiPriority w:val="99"/>
    <w:rsid w:val="00392F4C"/>
    <w:rPr>
      <w:color w:val="000000"/>
      <w:sz w:val="16"/>
      <w:szCs w:val="16"/>
    </w:rPr>
  </w:style>
  <w:style w:type="paragraph" w:customStyle="1" w:styleId="Pa5">
    <w:name w:val="Pa5"/>
    <w:basedOn w:val="Default"/>
    <w:next w:val="Default"/>
    <w:uiPriority w:val="99"/>
    <w:rsid w:val="002514A2"/>
    <w:pPr>
      <w:spacing w:line="241" w:lineRule="atLeast"/>
    </w:pPr>
    <w:rPr>
      <w:rFonts w:ascii="Arial" w:hAnsi="Arial" w:cs="Arial"/>
      <w:color w:val="auto"/>
    </w:rPr>
  </w:style>
  <w:style w:type="character" w:styleId="Hyperlink">
    <w:name w:val="Hyperlink"/>
    <w:basedOn w:val="DefaultParagraphFont"/>
    <w:uiPriority w:val="99"/>
    <w:unhideWhenUsed/>
    <w:rsid w:val="001F687A"/>
    <w:rPr>
      <w:color w:val="0563C1" w:themeColor="hyperlink"/>
      <w:u w:val="single"/>
    </w:rPr>
  </w:style>
  <w:style w:type="character" w:styleId="UnresolvedMention">
    <w:name w:val="Unresolved Mention"/>
    <w:basedOn w:val="DefaultParagraphFont"/>
    <w:uiPriority w:val="99"/>
    <w:semiHidden/>
    <w:unhideWhenUsed/>
    <w:rsid w:val="001F687A"/>
    <w:rPr>
      <w:color w:val="605E5C"/>
      <w:shd w:val="clear" w:color="auto" w:fill="E1DFDD"/>
    </w:rPr>
  </w:style>
  <w:style w:type="character" w:styleId="CommentReference">
    <w:name w:val="annotation reference"/>
    <w:basedOn w:val="DefaultParagraphFont"/>
    <w:uiPriority w:val="99"/>
    <w:semiHidden/>
    <w:unhideWhenUsed/>
    <w:rsid w:val="00942BC3"/>
    <w:rPr>
      <w:sz w:val="16"/>
      <w:szCs w:val="16"/>
    </w:rPr>
  </w:style>
  <w:style w:type="paragraph" w:styleId="CommentText">
    <w:name w:val="annotation text"/>
    <w:basedOn w:val="Normal"/>
    <w:link w:val="CommentTextChar"/>
    <w:uiPriority w:val="99"/>
    <w:unhideWhenUsed/>
    <w:rsid w:val="00942BC3"/>
    <w:pPr>
      <w:spacing w:line="240" w:lineRule="auto"/>
    </w:pPr>
    <w:rPr>
      <w:sz w:val="20"/>
      <w:szCs w:val="20"/>
    </w:rPr>
  </w:style>
  <w:style w:type="character" w:customStyle="1" w:styleId="CommentTextChar">
    <w:name w:val="Comment Text Char"/>
    <w:basedOn w:val="DefaultParagraphFont"/>
    <w:link w:val="CommentText"/>
    <w:uiPriority w:val="99"/>
    <w:rsid w:val="00942BC3"/>
    <w:rPr>
      <w:sz w:val="20"/>
      <w:szCs w:val="20"/>
    </w:rPr>
  </w:style>
  <w:style w:type="paragraph" w:styleId="CommentSubject">
    <w:name w:val="annotation subject"/>
    <w:basedOn w:val="CommentText"/>
    <w:next w:val="CommentText"/>
    <w:link w:val="CommentSubjectChar"/>
    <w:uiPriority w:val="99"/>
    <w:semiHidden/>
    <w:unhideWhenUsed/>
    <w:rsid w:val="00942BC3"/>
    <w:rPr>
      <w:b/>
      <w:bCs/>
    </w:rPr>
  </w:style>
  <w:style w:type="character" w:customStyle="1" w:styleId="CommentSubjectChar">
    <w:name w:val="Comment Subject Char"/>
    <w:basedOn w:val="CommentTextChar"/>
    <w:link w:val="CommentSubject"/>
    <w:uiPriority w:val="99"/>
    <w:semiHidden/>
    <w:rsid w:val="00942BC3"/>
    <w:rPr>
      <w:b/>
      <w:bCs/>
      <w:sz w:val="20"/>
      <w:szCs w:val="20"/>
    </w:rPr>
  </w:style>
  <w:style w:type="character" w:customStyle="1" w:styleId="ui-provider">
    <w:name w:val="ui-provider"/>
    <w:basedOn w:val="DefaultParagraphFont"/>
    <w:rsid w:val="00CC3135"/>
  </w:style>
  <w:style w:type="paragraph" w:styleId="Revision">
    <w:name w:val="Revision"/>
    <w:hidden/>
    <w:uiPriority w:val="99"/>
    <w:semiHidden/>
    <w:rsid w:val="00A97A07"/>
    <w:pPr>
      <w:spacing w:after="0" w:line="240" w:lineRule="auto"/>
    </w:pPr>
  </w:style>
  <w:style w:type="character" w:styleId="Mention">
    <w:name w:val="Mention"/>
    <w:basedOn w:val="DefaultParagraphFont"/>
    <w:uiPriority w:val="99"/>
    <w:unhideWhenUsed/>
    <w:rsid w:val="006A79EB"/>
    <w:rPr>
      <w:color w:val="2B579A"/>
      <w:shd w:val="clear" w:color="auto" w:fill="E1DFDD"/>
    </w:rPr>
  </w:style>
  <w:style w:type="character" w:styleId="FollowedHyperlink">
    <w:name w:val="FollowedHyperlink"/>
    <w:basedOn w:val="DefaultParagraphFont"/>
    <w:uiPriority w:val="99"/>
    <w:semiHidden/>
    <w:unhideWhenUsed/>
    <w:rsid w:val="006139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768955">
      <w:bodyDiv w:val="1"/>
      <w:marLeft w:val="0"/>
      <w:marRight w:val="0"/>
      <w:marTop w:val="0"/>
      <w:marBottom w:val="0"/>
      <w:divBdr>
        <w:top w:val="none" w:sz="0" w:space="0" w:color="auto"/>
        <w:left w:val="none" w:sz="0" w:space="0" w:color="auto"/>
        <w:bottom w:val="none" w:sz="0" w:space="0" w:color="auto"/>
        <w:right w:val="none" w:sz="0" w:space="0" w:color="auto"/>
      </w:divBdr>
    </w:div>
    <w:div w:id="1989169866">
      <w:bodyDiv w:val="1"/>
      <w:marLeft w:val="0"/>
      <w:marRight w:val="0"/>
      <w:marTop w:val="0"/>
      <w:marBottom w:val="0"/>
      <w:divBdr>
        <w:top w:val="none" w:sz="0" w:space="0" w:color="auto"/>
        <w:left w:val="none" w:sz="0" w:space="0" w:color="auto"/>
        <w:bottom w:val="none" w:sz="0" w:space="0" w:color="auto"/>
        <w:right w:val="none" w:sz="0" w:space="0" w:color="auto"/>
      </w:divBdr>
    </w:div>
    <w:div w:id="2131431182">
      <w:bodyDiv w:val="1"/>
      <w:marLeft w:val="0"/>
      <w:marRight w:val="0"/>
      <w:marTop w:val="0"/>
      <w:marBottom w:val="0"/>
      <w:divBdr>
        <w:top w:val="none" w:sz="0" w:space="0" w:color="auto"/>
        <w:left w:val="none" w:sz="0" w:space="0" w:color="auto"/>
        <w:bottom w:val="none" w:sz="0" w:space="0" w:color="auto"/>
        <w:right w:val="none" w:sz="0" w:space="0" w:color="auto"/>
      </w:divBdr>
      <w:divsChild>
        <w:div w:id="431440861">
          <w:marLeft w:val="0"/>
          <w:marRight w:val="0"/>
          <w:marTop w:val="0"/>
          <w:marBottom w:val="0"/>
          <w:divBdr>
            <w:top w:val="none" w:sz="0" w:space="0" w:color="auto"/>
            <w:left w:val="none" w:sz="0" w:space="0" w:color="auto"/>
            <w:bottom w:val="none" w:sz="0" w:space="0" w:color="auto"/>
            <w:right w:val="none" w:sz="0" w:space="0" w:color="auto"/>
          </w:divBdr>
          <w:divsChild>
            <w:div w:id="578052981">
              <w:marLeft w:val="0"/>
              <w:marRight w:val="0"/>
              <w:marTop w:val="0"/>
              <w:marBottom w:val="0"/>
              <w:divBdr>
                <w:top w:val="none" w:sz="0" w:space="0" w:color="auto"/>
                <w:left w:val="none" w:sz="0" w:space="0" w:color="auto"/>
                <w:bottom w:val="none" w:sz="0" w:space="0" w:color="auto"/>
                <w:right w:val="none" w:sz="0" w:space="0" w:color="auto"/>
              </w:divBdr>
            </w:div>
          </w:divsChild>
        </w:div>
        <w:div w:id="621957256">
          <w:marLeft w:val="0"/>
          <w:marRight w:val="0"/>
          <w:marTop w:val="0"/>
          <w:marBottom w:val="0"/>
          <w:divBdr>
            <w:top w:val="none" w:sz="0" w:space="0" w:color="auto"/>
            <w:left w:val="none" w:sz="0" w:space="0" w:color="auto"/>
            <w:bottom w:val="none" w:sz="0" w:space="0" w:color="auto"/>
            <w:right w:val="none" w:sz="0" w:space="0" w:color="auto"/>
          </w:divBdr>
          <w:divsChild>
            <w:div w:id="1241597080">
              <w:marLeft w:val="0"/>
              <w:marRight w:val="0"/>
              <w:marTop w:val="0"/>
              <w:marBottom w:val="0"/>
              <w:divBdr>
                <w:top w:val="none" w:sz="0" w:space="0" w:color="auto"/>
                <w:left w:val="none" w:sz="0" w:space="0" w:color="auto"/>
                <w:bottom w:val="none" w:sz="0" w:space="0" w:color="auto"/>
                <w:right w:val="none" w:sz="0" w:space="0" w:color="auto"/>
              </w:divBdr>
            </w:div>
          </w:divsChild>
        </w:div>
        <w:div w:id="837812433">
          <w:marLeft w:val="0"/>
          <w:marRight w:val="0"/>
          <w:marTop w:val="0"/>
          <w:marBottom w:val="0"/>
          <w:divBdr>
            <w:top w:val="none" w:sz="0" w:space="0" w:color="auto"/>
            <w:left w:val="none" w:sz="0" w:space="0" w:color="auto"/>
            <w:bottom w:val="none" w:sz="0" w:space="0" w:color="auto"/>
            <w:right w:val="none" w:sz="0" w:space="0" w:color="auto"/>
          </w:divBdr>
          <w:divsChild>
            <w:div w:id="705064292">
              <w:marLeft w:val="0"/>
              <w:marRight w:val="0"/>
              <w:marTop w:val="0"/>
              <w:marBottom w:val="0"/>
              <w:divBdr>
                <w:top w:val="none" w:sz="0" w:space="0" w:color="auto"/>
                <w:left w:val="none" w:sz="0" w:space="0" w:color="auto"/>
                <w:bottom w:val="none" w:sz="0" w:space="0" w:color="auto"/>
                <w:right w:val="none" w:sz="0" w:space="0" w:color="auto"/>
              </w:divBdr>
            </w:div>
          </w:divsChild>
        </w:div>
        <w:div w:id="847405466">
          <w:marLeft w:val="0"/>
          <w:marRight w:val="0"/>
          <w:marTop w:val="0"/>
          <w:marBottom w:val="0"/>
          <w:divBdr>
            <w:top w:val="none" w:sz="0" w:space="0" w:color="auto"/>
            <w:left w:val="none" w:sz="0" w:space="0" w:color="auto"/>
            <w:bottom w:val="none" w:sz="0" w:space="0" w:color="auto"/>
            <w:right w:val="none" w:sz="0" w:space="0" w:color="auto"/>
          </w:divBdr>
          <w:divsChild>
            <w:div w:id="252322849">
              <w:marLeft w:val="0"/>
              <w:marRight w:val="0"/>
              <w:marTop w:val="0"/>
              <w:marBottom w:val="0"/>
              <w:divBdr>
                <w:top w:val="none" w:sz="0" w:space="0" w:color="auto"/>
                <w:left w:val="none" w:sz="0" w:space="0" w:color="auto"/>
                <w:bottom w:val="none" w:sz="0" w:space="0" w:color="auto"/>
                <w:right w:val="none" w:sz="0" w:space="0" w:color="auto"/>
              </w:divBdr>
            </w:div>
            <w:div w:id="462625650">
              <w:marLeft w:val="0"/>
              <w:marRight w:val="0"/>
              <w:marTop w:val="0"/>
              <w:marBottom w:val="0"/>
              <w:divBdr>
                <w:top w:val="none" w:sz="0" w:space="0" w:color="auto"/>
                <w:left w:val="none" w:sz="0" w:space="0" w:color="auto"/>
                <w:bottom w:val="none" w:sz="0" w:space="0" w:color="auto"/>
                <w:right w:val="none" w:sz="0" w:space="0" w:color="auto"/>
              </w:divBdr>
            </w:div>
            <w:div w:id="483468989">
              <w:marLeft w:val="0"/>
              <w:marRight w:val="0"/>
              <w:marTop w:val="0"/>
              <w:marBottom w:val="0"/>
              <w:divBdr>
                <w:top w:val="none" w:sz="0" w:space="0" w:color="auto"/>
                <w:left w:val="none" w:sz="0" w:space="0" w:color="auto"/>
                <w:bottom w:val="none" w:sz="0" w:space="0" w:color="auto"/>
                <w:right w:val="none" w:sz="0" w:space="0" w:color="auto"/>
              </w:divBdr>
            </w:div>
            <w:div w:id="646132204">
              <w:marLeft w:val="0"/>
              <w:marRight w:val="0"/>
              <w:marTop w:val="0"/>
              <w:marBottom w:val="0"/>
              <w:divBdr>
                <w:top w:val="none" w:sz="0" w:space="0" w:color="auto"/>
                <w:left w:val="none" w:sz="0" w:space="0" w:color="auto"/>
                <w:bottom w:val="none" w:sz="0" w:space="0" w:color="auto"/>
                <w:right w:val="none" w:sz="0" w:space="0" w:color="auto"/>
              </w:divBdr>
            </w:div>
            <w:div w:id="1030491972">
              <w:marLeft w:val="0"/>
              <w:marRight w:val="0"/>
              <w:marTop w:val="0"/>
              <w:marBottom w:val="0"/>
              <w:divBdr>
                <w:top w:val="none" w:sz="0" w:space="0" w:color="auto"/>
                <w:left w:val="none" w:sz="0" w:space="0" w:color="auto"/>
                <w:bottom w:val="none" w:sz="0" w:space="0" w:color="auto"/>
                <w:right w:val="none" w:sz="0" w:space="0" w:color="auto"/>
              </w:divBdr>
            </w:div>
            <w:div w:id="1249581191">
              <w:marLeft w:val="0"/>
              <w:marRight w:val="0"/>
              <w:marTop w:val="0"/>
              <w:marBottom w:val="0"/>
              <w:divBdr>
                <w:top w:val="none" w:sz="0" w:space="0" w:color="auto"/>
                <w:left w:val="none" w:sz="0" w:space="0" w:color="auto"/>
                <w:bottom w:val="none" w:sz="0" w:space="0" w:color="auto"/>
                <w:right w:val="none" w:sz="0" w:space="0" w:color="auto"/>
              </w:divBdr>
            </w:div>
            <w:div w:id="1950700480">
              <w:marLeft w:val="0"/>
              <w:marRight w:val="0"/>
              <w:marTop w:val="0"/>
              <w:marBottom w:val="0"/>
              <w:divBdr>
                <w:top w:val="none" w:sz="0" w:space="0" w:color="auto"/>
                <w:left w:val="none" w:sz="0" w:space="0" w:color="auto"/>
                <w:bottom w:val="none" w:sz="0" w:space="0" w:color="auto"/>
                <w:right w:val="none" w:sz="0" w:space="0" w:color="auto"/>
              </w:divBdr>
            </w:div>
            <w:div w:id="1968120451">
              <w:marLeft w:val="0"/>
              <w:marRight w:val="0"/>
              <w:marTop w:val="0"/>
              <w:marBottom w:val="0"/>
              <w:divBdr>
                <w:top w:val="none" w:sz="0" w:space="0" w:color="auto"/>
                <w:left w:val="none" w:sz="0" w:space="0" w:color="auto"/>
                <w:bottom w:val="none" w:sz="0" w:space="0" w:color="auto"/>
                <w:right w:val="none" w:sz="0" w:space="0" w:color="auto"/>
              </w:divBdr>
            </w:div>
            <w:div w:id="2030719173">
              <w:marLeft w:val="0"/>
              <w:marRight w:val="0"/>
              <w:marTop w:val="0"/>
              <w:marBottom w:val="0"/>
              <w:divBdr>
                <w:top w:val="none" w:sz="0" w:space="0" w:color="auto"/>
                <w:left w:val="none" w:sz="0" w:space="0" w:color="auto"/>
                <w:bottom w:val="none" w:sz="0" w:space="0" w:color="auto"/>
                <w:right w:val="none" w:sz="0" w:space="0" w:color="auto"/>
              </w:divBdr>
            </w:div>
          </w:divsChild>
        </w:div>
        <w:div w:id="867138259">
          <w:marLeft w:val="0"/>
          <w:marRight w:val="0"/>
          <w:marTop w:val="0"/>
          <w:marBottom w:val="0"/>
          <w:divBdr>
            <w:top w:val="none" w:sz="0" w:space="0" w:color="auto"/>
            <w:left w:val="none" w:sz="0" w:space="0" w:color="auto"/>
            <w:bottom w:val="none" w:sz="0" w:space="0" w:color="auto"/>
            <w:right w:val="none" w:sz="0" w:space="0" w:color="auto"/>
          </w:divBdr>
          <w:divsChild>
            <w:div w:id="639187049">
              <w:marLeft w:val="0"/>
              <w:marRight w:val="0"/>
              <w:marTop w:val="0"/>
              <w:marBottom w:val="0"/>
              <w:divBdr>
                <w:top w:val="none" w:sz="0" w:space="0" w:color="auto"/>
                <w:left w:val="none" w:sz="0" w:space="0" w:color="auto"/>
                <w:bottom w:val="none" w:sz="0" w:space="0" w:color="auto"/>
                <w:right w:val="none" w:sz="0" w:space="0" w:color="auto"/>
              </w:divBdr>
            </w:div>
          </w:divsChild>
        </w:div>
        <w:div w:id="1129280026">
          <w:marLeft w:val="0"/>
          <w:marRight w:val="0"/>
          <w:marTop w:val="0"/>
          <w:marBottom w:val="0"/>
          <w:divBdr>
            <w:top w:val="none" w:sz="0" w:space="0" w:color="auto"/>
            <w:left w:val="none" w:sz="0" w:space="0" w:color="auto"/>
            <w:bottom w:val="none" w:sz="0" w:space="0" w:color="auto"/>
            <w:right w:val="none" w:sz="0" w:space="0" w:color="auto"/>
          </w:divBdr>
          <w:divsChild>
            <w:div w:id="1220555391">
              <w:marLeft w:val="0"/>
              <w:marRight w:val="0"/>
              <w:marTop w:val="0"/>
              <w:marBottom w:val="0"/>
              <w:divBdr>
                <w:top w:val="none" w:sz="0" w:space="0" w:color="auto"/>
                <w:left w:val="none" w:sz="0" w:space="0" w:color="auto"/>
                <w:bottom w:val="none" w:sz="0" w:space="0" w:color="auto"/>
                <w:right w:val="none" w:sz="0" w:space="0" w:color="auto"/>
              </w:divBdr>
            </w:div>
          </w:divsChild>
        </w:div>
        <w:div w:id="1213347705">
          <w:marLeft w:val="0"/>
          <w:marRight w:val="0"/>
          <w:marTop w:val="0"/>
          <w:marBottom w:val="0"/>
          <w:divBdr>
            <w:top w:val="none" w:sz="0" w:space="0" w:color="auto"/>
            <w:left w:val="none" w:sz="0" w:space="0" w:color="auto"/>
            <w:bottom w:val="none" w:sz="0" w:space="0" w:color="auto"/>
            <w:right w:val="none" w:sz="0" w:space="0" w:color="auto"/>
          </w:divBdr>
          <w:divsChild>
            <w:div w:id="447429444">
              <w:marLeft w:val="0"/>
              <w:marRight w:val="0"/>
              <w:marTop w:val="0"/>
              <w:marBottom w:val="0"/>
              <w:divBdr>
                <w:top w:val="none" w:sz="0" w:space="0" w:color="auto"/>
                <w:left w:val="none" w:sz="0" w:space="0" w:color="auto"/>
                <w:bottom w:val="none" w:sz="0" w:space="0" w:color="auto"/>
                <w:right w:val="none" w:sz="0" w:space="0" w:color="auto"/>
              </w:divBdr>
            </w:div>
          </w:divsChild>
        </w:div>
        <w:div w:id="1245260458">
          <w:marLeft w:val="0"/>
          <w:marRight w:val="0"/>
          <w:marTop w:val="0"/>
          <w:marBottom w:val="0"/>
          <w:divBdr>
            <w:top w:val="none" w:sz="0" w:space="0" w:color="auto"/>
            <w:left w:val="none" w:sz="0" w:space="0" w:color="auto"/>
            <w:bottom w:val="none" w:sz="0" w:space="0" w:color="auto"/>
            <w:right w:val="none" w:sz="0" w:space="0" w:color="auto"/>
          </w:divBdr>
          <w:divsChild>
            <w:div w:id="2136630317">
              <w:marLeft w:val="0"/>
              <w:marRight w:val="0"/>
              <w:marTop w:val="0"/>
              <w:marBottom w:val="0"/>
              <w:divBdr>
                <w:top w:val="none" w:sz="0" w:space="0" w:color="auto"/>
                <w:left w:val="none" w:sz="0" w:space="0" w:color="auto"/>
                <w:bottom w:val="none" w:sz="0" w:space="0" w:color="auto"/>
                <w:right w:val="none" w:sz="0" w:space="0" w:color="auto"/>
              </w:divBdr>
            </w:div>
          </w:divsChild>
        </w:div>
        <w:div w:id="1390034062">
          <w:marLeft w:val="0"/>
          <w:marRight w:val="0"/>
          <w:marTop w:val="0"/>
          <w:marBottom w:val="0"/>
          <w:divBdr>
            <w:top w:val="none" w:sz="0" w:space="0" w:color="auto"/>
            <w:left w:val="none" w:sz="0" w:space="0" w:color="auto"/>
            <w:bottom w:val="none" w:sz="0" w:space="0" w:color="auto"/>
            <w:right w:val="none" w:sz="0" w:space="0" w:color="auto"/>
          </w:divBdr>
          <w:divsChild>
            <w:div w:id="1406799585">
              <w:marLeft w:val="0"/>
              <w:marRight w:val="0"/>
              <w:marTop w:val="0"/>
              <w:marBottom w:val="0"/>
              <w:divBdr>
                <w:top w:val="none" w:sz="0" w:space="0" w:color="auto"/>
                <w:left w:val="none" w:sz="0" w:space="0" w:color="auto"/>
                <w:bottom w:val="none" w:sz="0" w:space="0" w:color="auto"/>
                <w:right w:val="none" w:sz="0" w:space="0" w:color="auto"/>
              </w:divBdr>
            </w:div>
          </w:divsChild>
        </w:div>
        <w:div w:id="1553997689">
          <w:marLeft w:val="0"/>
          <w:marRight w:val="0"/>
          <w:marTop w:val="0"/>
          <w:marBottom w:val="0"/>
          <w:divBdr>
            <w:top w:val="none" w:sz="0" w:space="0" w:color="auto"/>
            <w:left w:val="none" w:sz="0" w:space="0" w:color="auto"/>
            <w:bottom w:val="none" w:sz="0" w:space="0" w:color="auto"/>
            <w:right w:val="none" w:sz="0" w:space="0" w:color="auto"/>
          </w:divBdr>
          <w:divsChild>
            <w:div w:id="214316158">
              <w:marLeft w:val="0"/>
              <w:marRight w:val="0"/>
              <w:marTop w:val="0"/>
              <w:marBottom w:val="0"/>
              <w:divBdr>
                <w:top w:val="none" w:sz="0" w:space="0" w:color="auto"/>
                <w:left w:val="none" w:sz="0" w:space="0" w:color="auto"/>
                <w:bottom w:val="none" w:sz="0" w:space="0" w:color="auto"/>
                <w:right w:val="none" w:sz="0" w:space="0" w:color="auto"/>
              </w:divBdr>
            </w:div>
          </w:divsChild>
        </w:div>
        <w:div w:id="1738743893">
          <w:marLeft w:val="0"/>
          <w:marRight w:val="0"/>
          <w:marTop w:val="0"/>
          <w:marBottom w:val="0"/>
          <w:divBdr>
            <w:top w:val="none" w:sz="0" w:space="0" w:color="auto"/>
            <w:left w:val="none" w:sz="0" w:space="0" w:color="auto"/>
            <w:bottom w:val="none" w:sz="0" w:space="0" w:color="auto"/>
            <w:right w:val="none" w:sz="0" w:space="0" w:color="auto"/>
          </w:divBdr>
          <w:divsChild>
            <w:div w:id="375931825">
              <w:marLeft w:val="0"/>
              <w:marRight w:val="0"/>
              <w:marTop w:val="0"/>
              <w:marBottom w:val="0"/>
              <w:divBdr>
                <w:top w:val="none" w:sz="0" w:space="0" w:color="auto"/>
                <w:left w:val="none" w:sz="0" w:space="0" w:color="auto"/>
                <w:bottom w:val="none" w:sz="0" w:space="0" w:color="auto"/>
                <w:right w:val="none" w:sz="0" w:space="0" w:color="auto"/>
              </w:divBdr>
            </w:div>
          </w:divsChild>
        </w:div>
        <w:div w:id="1854800878">
          <w:marLeft w:val="0"/>
          <w:marRight w:val="0"/>
          <w:marTop w:val="0"/>
          <w:marBottom w:val="0"/>
          <w:divBdr>
            <w:top w:val="none" w:sz="0" w:space="0" w:color="auto"/>
            <w:left w:val="none" w:sz="0" w:space="0" w:color="auto"/>
            <w:bottom w:val="none" w:sz="0" w:space="0" w:color="auto"/>
            <w:right w:val="none" w:sz="0" w:space="0" w:color="auto"/>
          </w:divBdr>
          <w:divsChild>
            <w:div w:id="981276676">
              <w:marLeft w:val="0"/>
              <w:marRight w:val="0"/>
              <w:marTop w:val="0"/>
              <w:marBottom w:val="0"/>
              <w:divBdr>
                <w:top w:val="none" w:sz="0" w:space="0" w:color="auto"/>
                <w:left w:val="none" w:sz="0" w:space="0" w:color="auto"/>
                <w:bottom w:val="none" w:sz="0" w:space="0" w:color="auto"/>
                <w:right w:val="none" w:sz="0" w:space="0" w:color="auto"/>
              </w:divBdr>
            </w:div>
          </w:divsChild>
        </w:div>
        <w:div w:id="1954556534">
          <w:marLeft w:val="0"/>
          <w:marRight w:val="0"/>
          <w:marTop w:val="0"/>
          <w:marBottom w:val="0"/>
          <w:divBdr>
            <w:top w:val="none" w:sz="0" w:space="0" w:color="auto"/>
            <w:left w:val="none" w:sz="0" w:space="0" w:color="auto"/>
            <w:bottom w:val="none" w:sz="0" w:space="0" w:color="auto"/>
            <w:right w:val="none" w:sz="0" w:space="0" w:color="auto"/>
          </w:divBdr>
          <w:divsChild>
            <w:div w:id="36324717">
              <w:marLeft w:val="0"/>
              <w:marRight w:val="0"/>
              <w:marTop w:val="0"/>
              <w:marBottom w:val="0"/>
              <w:divBdr>
                <w:top w:val="none" w:sz="0" w:space="0" w:color="auto"/>
                <w:left w:val="none" w:sz="0" w:space="0" w:color="auto"/>
                <w:bottom w:val="none" w:sz="0" w:space="0" w:color="auto"/>
                <w:right w:val="none" w:sz="0" w:space="0" w:color="auto"/>
              </w:divBdr>
            </w:div>
            <w:div w:id="1049374860">
              <w:marLeft w:val="0"/>
              <w:marRight w:val="0"/>
              <w:marTop w:val="0"/>
              <w:marBottom w:val="0"/>
              <w:divBdr>
                <w:top w:val="none" w:sz="0" w:space="0" w:color="auto"/>
                <w:left w:val="none" w:sz="0" w:space="0" w:color="auto"/>
                <w:bottom w:val="none" w:sz="0" w:space="0" w:color="auto"/>
                <w:right w:val="none" w:sz="0" w:space="0" w:color="auto"/>
              </w:divBdr>
            </w:div>
            <w:div w:id="2122529557">
              <w:marLeft w:val="0"/>
              <w:marRight w:val="0"/>
              <w:marTop w:val="0"/>
              <w:marBottom w:val="0"/>
              <w:divBdr>
                <w:top w:val="none" w:sz="0" w:space="0" w:color="auto"/>
                <w:left w:val="none" w:sz="0" w:space="0" w:color="auto"/>
                <w:bottom w:val="none" w:sz="0" w:space="0" w:color="auto"/>
                <w:right w:val="none" w:sz="0" w:space="0" w:color="auto"/>
              </w:divBdr>
            </w:div>
            <w:div w:id="2137065226">
              <w:marLeft w:val="0"/>
              <w:marRight w:val="0"/>
              <w:marTop w:val="0"/>
              <w:marBottom w:val="0"/>
              <w:divBdr>
                <w:top w:val="none" w:sz="0" w:space="0" w:color="auto"/>
                <w:left w:val="none" w:sz="0" w:space="0" w:color="auto"/>
                <w:bottom w:val="none" w:sz="0" w:space="0" w:color="auto"/>
                <w:right w:val="none" w:sz="0" w:space="0" w:color="auto"/>
              </w:divBdr>
            </w:div>
          </w:divsChild>
        </w:div>
        <w:div w:id="2059164385">
          <w:marLeft w:val="0"/>
          <w:marRight w:val="0"/>
          <w:marTop w:val="0"/>
          <w:marBottom w:val="0"/>
          <w:divBdr>
            <w:top w:val="none" w:sz="0" w:space="0" w:color="auto"/>
            <w:left w:val="none" w:sz="0" w:space="0" w:color="auto"/>
            <w:bottom w:val="none" w:sz="0" w:space="0" w:color="auto"/>
            <w:right w:val="none" w:sz="0" w:space="0" w:color="auto"/>
          </w:divBdr>
          <w:divsChild>
            <w:div w:id="809325800">
              <w:marLeft w:val="0"/>
              <w:marRight w:val="0"/>
              <w:marTop w:val="0"/>
              <w:marBottom w:val="0"/>
              <w:divBdr>
                <w:top w:val="none" w:sz="0" w:space="0" w:color="auto"/>
                <w:left w:val="none" w:sz="0" w:space="0" w:color="auto"/>
                <w:bottom w:val="none" w:sz="0" w:space="0" w:color="auto"/>
                <w:right w:val="none" w:sz="0" w:space="0" w:color="auto"/>
              </w:divBdr>
            </w:div>
            <w:div w:id="1526363177">
              <w:marLeft w:val="0"/>
              <w:marRight w:val="0"/>
              <w:marTop w:val="0"/>
              <w:marBottom w:val="0"/>
              <w:divBdr>
                <w:top w:val="none" w:sz="0" w:space="0" w:color="auto"/>
                <w:left w:val="none" w:sz="0" w:space="0" w:color="auto"/>
                <w:bottom w:val="none" w:sz="0" w:space="0" w:color="auto"/>
                <w:right w:val="none" w:sz="0" w:space="0" w:color="auto"/>
              </w:divBdr>
            </w:div>
          </w:divsChild>
        </w:div>
        <w:div w:id="2102412264">
          <w:marLeft w:val="0"/>
          <w:marRight w:val="0"/>
          <w:marTop w:val="0"/>
          <w:marBottom w:val="0"/>
          <w:divBdr>
            <w:top w:val="none" w:sz="0" w:space="0" w:color="auto"/>
            <w:left w:val="none" w:sz="0" w:space="0" w:color="auto"/>
            <w:bottom w:val="none" w:sz="0" w:space="0" w:color="auto"/>
            <w:right w:val="none" w:sz="0" w:space="0" w:color="auto"/>
          </w:divBdr>
          <w:divsChild>
            <w:div w:id="17902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igsawpshe.online/materials/pshe-primary/whole-school-resources/assemblies/" TargetMode="External"/><Relationship Id="rId21" Type="http://schemas.openxmlformats.org/officeDocument/2006/relationships/hyperlink" Target="https://jigsawpshe.online/community/pshe-primary/documents/mapping-documents/" TargetMode="External"/><Relationship Id="rId42" Type="http://schemas.openxmlformats.org/officeDocument/2006/relationships/image" Target="media/image2.png"/><Relationship Id="rId47" Type="http://schemas.openxmlformats.org/officeDocument/2006/relationships/hyperlink" Target="https://www.childrenscommissioner.gov.uk/the-big-answer/" TargetMode="External"/><Relationship Id="rId63" Type="http://schemas.openxmlformats.org/officeDocument/2006/relationships/hyperlink" Target="https://www.sexeducationforum.org.uk/resources/evidence/young-peoples-rse-poll-2025" TargetMode="External"/><Relationship Id="rId68" Type="http://schemas.openxmlformats.org/officeDocument/2006/relationships/hyperlink" Target="https://jigsawpshe.online/materials/pshe-primary/whole-school-resources/assemblies/" TargetMode="External"/><Relationship Id="rId16" Type="http://schemas.openxmlformats.org/officeDocument/2006/relationships/hyperlink" Target="https://assets.publishing.service.gov.uk/government/uploads/system/uploads/attachment_data/file/1020249/Promoting_children_and_young_people_s_mental_health_and_wellbeing.pdf" TargetMode="External"/><Relationship Id="rId11" Type="http://schemas.openxmlformats.org/officeDocument/2006/relationships/image" Target="media/image1.jpeg"/><Relationship Id="rId32" Type="http://schemas.openxmlformats.org/officeDocument/2006/relationships/hyperlink" Target="https://saferinternet.org.uk/online-issue/online-bullying" TargetMode="External"/><Relationship Id="rId37" Type="http://schemas.openxmlformats.org/officeDocument/2006/relationships/hyperlink" Target="https://jigsawpshe.online/community/pshe-primary/documents/articles/" TargetMode="External"/><Relationship Id="rId53" Type="http://schemas.openxmlformats.org/officeDocument/2006/relationships/hyperlink" Target="https://www.nice.org.uk/guidance/ng223" TargetMode="External"/><Relationship Id="rId58" Type="http://schemas.openxmlformats.org/officeDocument/2006/relationships/hyperlink" Target="https://jigsawpshe.online/materials/pshe-primary/whole-school-resources/assemblies/" TargetMode="External"/><Relationship Id="rId74" Type="http://schemas.openxmlformats.org/officeDocument/2006/relationships/hyperlink" Target="https://jigsawpshe.online/materials/pshe-primary/jigsaw/keeping-healthy-and-safe/fire-and-fireworks/"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ofcom.org.uk/media-use-and-attitudes/media-habits-children/children-and-parents-media-use-and-attitudes-report-2025" TargetMode="External"/><Relationship Id="rId82" Type="http://schemas.openxmlformats.org/officeDocument/2006/relationships/theme" Target="theme/theme1.xml"/><Relationship Id="rId19" Type="http://schemas.openxmlformats.org/officeDocument/2006/relationships/hyperlink" Target="https://www.themindfulnessinitiative.org/" TargetMode="External"/><Relationship Id="rId14" Type="http://schemas.openxmlformats.org/officeDocument/2006/relationships/hyperlink" Target="https://jigsawpshe.online/community/pshe-primary/documents/mapping-documents/" TargetMode="External"/><Relationship Id="rId22" Type="http://schemas.openxmlformats.org/officeDocument/2006/relationships/hyperlink" Target="https://jigsawpshe.online/materials/pshe-primary/jigsaw/citizenship/open-minds-foundation-critical-thinking/" TargetMode="External"/><Relationship Id="rId27" Type="http://schemas.openxmlformats.org/officeDocument/2006/relationships/hyperlink" Target="https://jigsawpshe.online/community/pshe-primary/documents/mapping-documents/" TargetMode="External"/><Relationship Id="rId30" Type="http://schemas.openxmlformats.org/officeDocument/2006/relationships/hyperlink" Target="https://www.sexeducationforum.org.uk/resources/evidence/young-peoples-rse-poll-2024" TargetMode="External"/><Relationship Id="rId35" Type="http://schemas.openxmlformats.org/officeDocument/2006/relationships/hyperlink" Target="https://jigsawpshe.online/community/pshe-primary/documents/articles/" TargetMode="External"/><Relationship Id="rId43" Type="http://schemas.openxmlformats.org/officeDocument/2006/relationships/hyperlink" Target="https://jigsawpshe.online/materials/pshe-primary/jigsaw/emotional-literacy-and-oracy/emotional-literacy/" TargetMode="External"/><Relationship Id="rId48" Type="http://schemas.openxmlformats.org/officeDocument/2006/relationships/hyperlink" Target="https://jigsawpshe.online/materials/pshe-primary/jigsaw/citizenship/" TargetMode="External"/><Relationship Id="rId56" Type="http://schemas.openxmlformats.org/officeDocument/2006/relationships/hyperlink" Target="https://www.drugsandalcohol.ie/33046/2/PHSE_Drug_%26_Alcohol_Education-Evidence_Review.pdf" TargetMode="External"/><Relationship Id="rId64" Type="http://schemas.openxmlformats.org/officeDocument/2006/relationships/hyperlink" Target="https://www.gov.uk/government/publications/review-of-sexual-abuse-in-schools-and-colleges/review-of-sexual-abuse-in-schools-and-colleges" TargetMode="External"/><Relationship Id="rId69" Type="http://schemas.openxmlformats.org/officeDocument/2006/relationships/hyperlink" Target="https://jigsawpshe.online/community/pshe-primary/documents/mapping-documents/" TargetMode="External"/><Relationship Id="rId77" Type="http://schemas.openxmlformats.org/officeDocument/2006/relationships/hyperlink" Target="https://jigsawpshe.online/materials/pshe-primary/jigsaw/emotional-literacy-and-oracy/emotional-literacy/" TargetMode="External"/><Relationship Id="rId8" Type="http://schemas.openxmlformats.org/officeDocument/2006/relationships/webSettings" Target="webSettings.xml"/><Relationship Id="rId51" Type="http://schemas.openxmlformats.org/officeDocument/2006/relationships/hyperlink" Target="https://jigsawpshe.online/materials/pshe-primary/jigsaw/emotional-literacy-and-oracy/emotional-literacy/" TargetMode="External"/><Relationship Id="rId72" Type="http://schemas.openxmlformats.org/officeDocument/2006/relationships/hyperlink" Target="https://www.childrenscommissioner.gov.uk/media-centre/new-evidence-on-pornographys-influence-on-harmful-sexual-behaviour-among-children/"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assets.publishing.service.gov.uk/media/6970e7e67e827090d02d42e0/Relationships_education_relationships_and_sex_education__RSE__and_health_education__for_intro_1_September_2026_.pdf" TargetMode="External"/><Relationship Id="rId17" Type="http://schemas.openxmlformats.org/officeDocument/2006/relationships/hyperlink" Target="https://www.ncb.org.uk/belongingmatters" TargetMode="External"/><Relationship Id="rId25" Type="http://schemas.openxmlformats.org/officeDocument/2006/relationships/hyperlink" Target="https://jigsawpshe.online/materials/pshe-primary/jigsaw/keeping-healthy-and-safe/fire-and-fireworks/" TargetMode="External"/><Relationship Id="rId33" Type="http://schemas.openxmlformats.org/officeDocument/2006/relationships/hyperlink" Target="https://jigsawpshe.online/community/pshe-primary/documents/articles/" TargetMode="External"/><Relationship Id="rId38" Type="http://schemas.openxmlformats.org/officeDocument/2006/relationships/hyperlink" Target="https://jigsawpshe.online/materials/pshe-primary/jigsaw/belonging/" TargetMode="External"/><Relationship Id="rId46" Type="http://schemas.openxmlformats.org/officeDocument/2006/relationships/hyperlink" Target="https://www.weforum.org/publications/the-future-of-jobs-report-2025/digest/" TargetMode="External"/><Relationship Id="rId59" Type="http://schemas.openxmlformats.org/officeDocument/2006/relationships/hyperlink" Target="https://jigsawpshe.online/community/pshe-primary/documents/mapping-documents/" TargetMode="External"/><Relationship Id="rId67" Type="http://schemas.openxmlformats.org/officeDocument/2006/relationships/hyperlink" Target="https://jigsawpshe.online/materials/pshe-primary/jigsaw/citizenship/open-minds-foundation-critical-thinking/" TargetMode="External"/><Relationship Id="rId20" Type="http://schemas.openxmlformats.org/officeDocument/2006/relationships/hyperlink" Target="https://jigsawpshe.online/community/pshe-primary/documents/mapping-documents/" TargetMode="External"/><Relationship Id="rId41" Type="http://schemas.openxmlformats.org/officeDocument/2006/relationships/hyperlink" Target="https://jigsawpshe.online/community/pshe-primary/documents/mapping-documents/" TargetMode="External"/><Relationship Id="rId54" Type="http://schemas.openxmlformats.org/officeDocument/2006/relationships/hyperlink" Target="https://ash.org.uk/publications/fact-sheets" TargetMode="External"/><Relationship Id="rId62" Type="http://schemas.openxmlformats.org/officeDocument/2006/relationships/hyperlink" Target="https://assets.publishing.service.gov.uk/media/66f5465230536cb9274827a1/Teaching_relationships_education_to_prevent_sexual_abuse.pdf" TargetMode="External"/><Relationship Id="rId70" Type="http://schemas.openxmlformats.org/officeDocument/2006/relationships/hyperlink" Target="https://jigsawpshe.online/materials/pshe-primary/jigsaw/emotional-literacy-and-oracy/emotional-literacy/" TargetMode="External"/><Relationship Id="rId75" Type="http://schemas.openxmlformats.org/officeDocument/2006/relationships/hyperlink" Target="https://jigsawpshe.online/materials/pshe-primary/whole-school-resources/assembli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endowmentfoundation.org.uk/education-evidence/guidance-reports/primary-sel" TargetMode="External"/><Relationship Id="rId23" Type="http://schemas.openxmlformats.org/officeDocument/2006/relationships/hyperlink" Target="https://jigsawpshe.online/materials/pshe-primary/jigsaw/belonging/" TargetMode="External"/><Relationship Id="rId28" Type="http://schemas.openxmlformats.org/officeDocument/2006/relationships/hyperlink" Target="https://jigsawpshe.online/materials/pshe-primary/jigsaw/emotional-literacy-and-oracy/emotional-literacy/" TargetMode="External"/><Relationship Id="rId36" Type="http://schemas.openxmlformats.org/officeDocument/2006/relationships/hyperlink" Target="https://jigsawpshe.online/community/pshe-primary/documents/articles/" TargetMode="External"/><Relationship Id="rId49" Type="http://schemas.openxmlformats.org/officeDocument/2006/relationships/hyperlink" Target="https://jigsawpshe.online/materials/pshe-primary/whole-school-resources/assemblies/" TargetMode="External"/><Relationship Id="rId57" Type="http://schemas.openxmlformats.org/officeDocument/2006/relationships/hyperlink" Target="https://jigsawpshe.online/materials/pshe-primary/jigsaw/keeping-healthy-and-safe/fire-and-fireworks/" TargetMode="External"/><Relationship Id="rId10" Type="http://schemas.openxmlformats.org/officeDocument/2006/relationships/endnotes" Target="endnotes.xml"/><Relationship Id="rId31" Type="http://schemas.openxmlformats.org/officeDocument/2006/relationships/hyperlink" Target="https://www.ons.gov.uk/peoplepopulationandcommunity/birthsdeathsandmarriages/families/bulletins/familiesandhouseholds/latest" TargetMode="External"/><Relationship Id="rId44" Type="http://schemas.openxmlformats.org/officeDocument/2006/relationships/hyperlink" Target="https://maps.org.uk/en/our-work/uk-strategy-for-financial-wellbeing" TargetMode="External"/><Relationship Id="rId52" Type="http://schemas.openxmlformats.org/officeDocument/2006/relationships/hyperlink" Target="https://www.sportengland.org/research-and-data/data/active-lives" TargetMode="External"/><Relationship Id="rId60" Type="http://schemas.openxmlformats.org/officeDocument/2006/relationships/hyperlink" Target="https://jigsawpshe.online/materials/pshe-primary/jigsaw/emotional-literacy-and-oracy/emotional-literacy/" TargetMode="External"/><Relationship Id="rId65" Type="http://schemas.openxmlformats.org/officeDocument/2006/relationships/hyperlink" Target="https://jigsawpshe.online/materials/pshe-primary/jigsaw/keeping-healthy-and-safe/fire-and-fireworks/" TargetMode="External"/><Relationship Id="rId73" Type="http://schemas.openxmlformats.org/officeDocument/2006/relationships/hyperlink" Target="https://www.sexeducationforum.org.uk/resources/evidence/young-peoples-rse-poll-2025"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ssets.publishing.service.gov.uk/media/6970e7e67e827090d02d42e0/Relationships_education_relationships_and_sex_education__RSE__and_health_education__for_intro_1_September_2026_.pdf" TargetMode="External"/><Relationship Id="rId18" Type="http://schemas.openxmlformats.org/officeDocument/2006/relationships/hyperlink" Target="https://www.suttontrust.com/our-research/life-lessons-workplace-skills/" TargetMode="External"/><Relationship Id="rId39" Type="http://schemas.openxmlformats.org/officeDocument/2006/relationships/hyperlink" Target="https://jigsawpshe.online/materials/pshe-primary/jigsaw/citizenship/" TargetMode="External"/><Relationship Id="rId34" Type="http://schemas.openxmlformats.org/officeDocument/2006/relationships/hyperlink" Target="https://jigsawpshe.online/community/pshe-primary/documents/articles/" TargetMode="External"/><Relationship Id="rId50" Type="http://schemas.openxmlformats.org/officeDocument/2006/relationships/hyperlink" Target="https://jigsawpshe.online/community/pshe-primary/documents/mapping-documents/" TargetMode="External"/><Relationship Id="rId55" Type="http://schemas.openxmlformats.org/officeDocument/2006/relationships/hyperlink" Target="https://digital.nhs.uk/data-and-information/publications/statistical/smoking-drinking-and-drug-use-among-young-people-in-england/2023" TargetMode="External"/><Relationship Id="rId76" Type="http://schemas.openxmlformats.org/officeDocument/2006/relationships/hyperlink" Target="https://jigsawpshe.online/community/pshe-primary/documents/mapping-documents/" TargetMode="External"/><Relationship Id="rId7" Type="http://schemas.openxmlformats.org/officeDocument/2006/relationships/settings" Target="settings.xml"/><Relationship Id="rId71" Type="http://schemas.openxmlformats.org/officeDocument/2006/relationships/hyperlink" Target="https://www.nhs.uk/conditions/periods/starting-periods/" TargetMode="External"/><Relationship Id="rId2" Type="http://schemas.openxmlformats.org/officeDocument/2006/relationships/customXml" Target="../customXml/item2.xml"/><Relationship Id="rId29" Type="http://schemas.openxmlformats.org/officeDocument/2006/relationships/hyperlink" Target="https://anti-bullyingalliance.org.uk/aba-our-work/news-opinion/troubling-findings-about-bullying-good-childhood-report-2024" TargetMode="External"/><Relationship Id="rId24" Type="http://schemas.openxmlformats.org/officeDocument/2006/relationships/hyperlink" Target="https://jigsawpshe.online/materials/pshe-primary/jigsaw/pupil-voice/" TargetMode="External"/><Relationship Id="rId40" Type="http://schemas.openxmlformats.org/officeDocument/2006/relationships/hyperlink" Target="https://jigsawpshe.online/materials/pshe-primary/whole-school-resources/assemblies/" TargetMode="External"/><Relationship Id="rId45" Type="http://schemas.openxmlformats.org/officeDocument/2006/relationships/hyperlink" Target="https://maps.org.uk/en/publications/research/2024/physical-health-and-financial-wellbeing--a-rapid-evidence-review" TargetMode="External"/><Relationship Id="rId66" Type="http://schemas.openxmlformats.org/officeDocument/2006/relationships/hyperlink" Target="https://jigsawpshe.online/materials/pshe-primary/jigsaw/digital-literacy/online-and-internet-safety/"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1" Type="http://schemas.openxmlformats.org/officeDocument/2006/relationships/image" Target="media/image4.png"/><Relationship Id="rId6" Type="http://schemas.openxmlformats.org/officeDocument/2006/relationships/image" Target="media/image7.png"/><Relationship Id="rId5" Type="http://schemas.openxmlformats.org/officeDocument/2006/relationships/image" Target="media/image8.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110b92-bcd8-4148-a261-9fdf8ade9c3b">
      <UserInfo>
        <DisplayName>Amy Jones</DisplayName>
        <AccountId>11</AccountId>
        <AccountType/>
      </UserInfo>
    </SharedWithUsers>
    <TaxCatchAll xmlns="7a110b92-bcd8-4148-a261-9fdf8ade9c3b" xsi:nil="true"/>
    <lcf76f155ced4ddcb4097134ff3c332f xmlns="bd3250cb-d27c-4c50-b64f-00f4ff5dbea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A1E1735B901B48A14BBA0FC6886460" ma:contentTypeVersion="16" ma:contentTypeDescription="Create a new document." ma:contentTypeScope="" ma:versionID="8a0a2a814042c54daee5001eaddf865b">
  <xsd:schema xmlns:xsd="http://www.w3.org/2001/XMLSchema" xmlns:xs="http://www.w3.org/2001/XMLSchema" xmlns:p="http://schemas.microsoft.com/office/2006/metadata/properties" xmlns:ns2="bd3250cb-d27c-4c50-b64f-00f4ff5dbea1" xmlns:ns3="7a110b92-bcd8-4148-a261-9fdf8ade9c3b" targetNamespace="http://schemas.microsoft.com/office/2006/metadata/properties" ma:root="true" ma:fieldsID="e87b8f28833b164ce74134ce2049e9f9" ns2:_="" ns3:_="">
    <xsd:import namespace="bd3250cb-d27c-4c50-b64f-00f4ff5dbea1"/>
    <xsd:import namespace="7a110b92-bcd8-4148-a261-9fdf8ade9c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250cb-d27c-4c50-b64f-00f4ff5dbe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5b02b0b-5014-43f5-bf27-3a9da6f8f0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110b92-bcd8-4148-a261-9fdf8ade9c3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72477d8-e88c-4960-8416-24304d1fcf16}" ma:internalName="TaxCatchAll" ma:showField="CatchAllData" ma:web="7a110b92-bcd8-4148-a261-9fdf8ade9c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E10DF-2D90-43EA-B7E9-60B552DBD1A5}">
  <ds:schemaRefs>
    <ds:schemaRef ds:uri="7a110b92-bcd8-4148-a261-9fdf8ade9c3b"/>
    <ds:schemaRef ds:uri="http://schemas.microsoft.com/office/infopath/2007/PartnerControls"/>
    <ds:schemaRef ds:uri="http://purl.org/dc/elements/1.1/"/>
    <ds:schemaRef ds:uri="http://purl.org/dc/dcmitype/"/>
    <ds:schemaRef ds:uri="http://www.w3.org/XML/1998/namespace"/>
    <ds:schemaRef ds:uri="http://purl.org/dc/terms/"/>
    <ds:schemaRef ds:uri="http://schemas.microsoft.com/office/2006/documentManagement/types"/>
    <ds:schemaRef ds:uri="http://schemas.openxmlformats.org/package/2006/metadata/core-properties"/>
    <ds:schemaRef ds:uri="bd3250cb-d27c-4c50-b64f-00f4ff5dbea1"/>
    <ds:schemaRef ds:uri="http://schemas.microsoft.com/office/2006/metadata/properties"/>
  </ds:schemaRefs>
</ds:datastoreItem>
</file>

<file path=customXml/itemProps2.xml><?xml version="1.0" encoding="utf-8"?>
<ds:datastoreItem xmlns:ds="http://schemas.openxmlformats.org/officeDocument/2006/customXml" ds:itemID="{34E0F807-ABE2-4134-9380-5D7E86110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250cb-d27c-4c50-b64f-00f4ff5dbea1"/>
    <ds:schemaRef ds:uri="7a110b92-bcd8-4148-a261-9fdf8ade9c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609949-6284-4FE5-AB59-6FA83C879ED1}">
  <ds:schemaRefs>
    <ds:schemaRef ds:uri="http://schemas.microsoft.com/sharepoint/v3/contenttype/forms"/>
  </ds:schemaRefs>
</ds:datastoreItem>
</file>

<file path=customXml/itemProps4.xml><?xml version="1.0" encoding="utf-8"?>
<ds:datastoreItem xmlns:ds="http://schemas.openxmlformats.org/officeDocument/2006/customXml" ds:itemID="{ACB9F672-B14E-4838-BB75-2C8FFD39C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20883</Words>
  <Characters>119035</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Ocean Learning Trust</Company>
  <LinksUpToDate>false</LinksUpToDate>
  <CharactersWithSpaces>13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dwards</dc:creator>
  <cp:keywords/>
  <dc:description/>
  <cp:lastModifiedBy>Richard Swan</cp:lastModifiedBy>
  <cp:revision>2</cp:revision>
  <cp:lastPrinted>2026-02-18T17:12:00Z</cp:lastPrinted>
  <dcterms:created xsi:type="dcterms:W3CDTF">2026-06-01T07:18:00Z</dcterms:created>
  <dcterms:modified xsi:type="dcterms:W3CDTF">2026-06-0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0ba5dfe93f2de4a2ae7ab0b466617170d252e046e7fda62b62d6c02c09fc67</vt:lpwstr>
  </property>
  <property fmtid="{D5CDD505-2E9C-101B-9397-08002B2CF9AE}" pid="3" name="ContentTypeId">
    <vt:lpwstr>0x01010069A1E1735B901B48A14BBA0FC6886460</vt:lpwstr>
  </property>
  <property fmtid="{D5CDD505-2E9C-101B-9397-08002B2CF9AE}" pid="4" name="MediaServiceImageTags">
    <vt:lpwstr/>
  </property>
</Properties>
</file>